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3BAD7555" w:rsidR="006F46E7" w:rsidRDefault="00190E6F">
      <w:pPr>
        <w:spacing w:after="124" w:line="259" w:lineRule="auto"/>
        <w:ind w:left="-30"/>
      </w:pPr>
      <w:r>
        <w:t>--</w:t>
      </w:r>
      <w:r>
        <w:rPr>
          <w:rFonts w:ascii="Calibri" w:eastAsia="Calibri" w:hAnsi="Calibri" w:cs="Calibri"/>
          <w:i/>
          <w:noProof/>
          <w:sz w:val="22"/>
        </w:rPr>
        <mc:AlternateContent>
          <mc:Choice Requires="wpg">
            <w:drawing>
              <wp:inline distT="0" distB="0" distL="0" distR="0" wp14:anchorId="7A630619" wp14:editId="07777777">
                <wp:extent cx="5984241" cy="57150"/>
                <wp:effectExtent l="0" t="0" r="0" b="0"/>
                <wp:docPr id="4192" name="Group 4192"/>
                <wp:cNvGraphicFramePr/>
                <a:graphic xmlns:a="http://schemas.openxmlformats.org/drawingml/2006/main">
                  <a:graphicData uri="http://schemas.microsoft.com/office/word/2010/wordprocessingGroup">
                    <wpg:wgp>
                      <wpg:cNvGrpSpPr/>
                      <wpg:grpSpPr>
                        <a:xfrm>
                          <a:off x="0" y="0"/>
                          <a:ext cx="5984241" cy="57150"/>
                          <a:chOff x="0" y="0"/>
                          <a:chExt cx="5984241" cy="57150"/>
                        </a:xfrm>
                      </wpg:grpSpPr>
                      <wps:wsp>
                        <wps:cNvPr id="5227" name="Shape 5227"/>
                        <wps:cNvSpPr/>
                        <wps:spPr>
                          <a:xfrm>
                            <a:off x="0" y="0"/>
                            <a:ext cx="5984241" cy="57150"/>
                          </a:xfrm>
                          <a:custGeom>
                            <a:avLst/>
                            <a:gdLst/>
                            <a:ahLst/>
                            <a:cxnLst/>
                            <a:rect l="0" t="0" r="0" b="0"/>
                            <a:pathLst>
                              <a:path w="5984241" h="57150">
                                <a:moveTo>
                                  <a:pt x="0" y="0"/>
                                </a:moveTo>
                                <a:lnTo>
                                  <a:pt x="5984241" y="0"/>
                                </a:lnTo>
                                <a:lnTo>
                                  <a:pt x="5984241" y="57150"/>
                                </a:lnTo>
                                <a:lnTo>
                                  <a:pt x="0" y="571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790E9AC3" id="Group 4192" o:spid="_x0000_s1026" style="width:471.2pt;height:4.5pt;mso-position-horizontal-relative:char;mso-position-vertical-relative:line" coordsize="59842,5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">
                <v:shape id="Shape 5227" o:spid="_x0000_s1027" style="position:absolute;width:59842;height:571;visibility:visible;mso-wrap-style:square;v-text-anchor:top" coordsize="5984241,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" path="m,l5984241,r,57150l,57150,,e" fillcolor="black" stroked="f" strokeweight="0">
                  <v:stroke miterlimit="83231f" joinstyle="miter"/>
                  <v:path arrowok="t" textboxrect="0,0,5984241,57150"/>
                </v:shape>
                <w10:anchorlock/>
              </v:group>
            </w:pict>
          </mc:Fallback>
        </mc:AlternateContent>
      </w:r>
    </w:p>
    <w:p w14:paraId="29D6B04F" w14:textId="77777777" w:rsidR="006F46E7" w:rsidRDefault="00190E6F">
      <w:pPr>
        <w:spacing w:after="420" w:line="259" w:lineRule="auto"/>
        <w:jc w:val="right"/>
      </w:pPr>
      <w:r>
        <w:rPr>
          <w:b/>
          <w:i/>
          <w:sz w:val="40"/>
        </w:rPr>
        <w:t xml:space="preserve"> </w:t>
      </w:r>
    </w:p>
    <w:p w14:paraId="26D910F2" w14:textId="77777777" w:rsidR="006F46E7" w:rsidRDefault="00190E6F">
      <w:pPr>
        <w:spacing w:after="0" w:line="259" w:lineRule="auto"/>
        <w:ind w:left="2927"/>
      </w:pPr>
      <w:r>
        <w:rPr>
          <w:b/>
          <w:i/>
          <w:sz w:val="64"/>
        </w:rPr>
        <w:t xml:space="preserve">Software Requirements </w:t>
      </w:r>
    </w:p>
    <w:p w14:paraId="69DA90B0" w14:textId="77777777" w:rsidR="006F46E7" w:rsidRDefault="00190E6F">
      <w:pPr>
        <w:spacing w:after="430" w:line="259" w:lineRule="auto"/>
        <w:ind w:right="83"/>
        <w:jc w:val="right"/>
      </w:pPr>
      <w:r>
        <w:rPr>
          <w:b/>
          <w:i/>
          <w:sz w:val="64"/>
        </w:rPr>
        <w:t xml:space="preserve">Specification </w:t>
      </w:r>
    </w:p>
    <w:p w14:paraId="2B57DF6A" w14:textId="77777777" w:rsidR="006F46E7" w:rsidRDefault="00190E6F">
      <w:pPr>
        <w:spacing w:after="585" w:line="259" w:lineRule="auto"/>
        <w:ind w:right="98"/>
        <w:jc w:val="right"/>
      </w:pPr>
      <w:r>
        <w:rPr>
          <w:b/>
          <w:i/>
          <w:sz w:val="40"/>
        </w:rPr>
        <w:t xml:space="preserve">for </w:t>
      </w:r>
    </w:p>
    <w:p w14:paraId="0C1D00A3" w14:textId="611A2BA6" w:rsidR="006F46E7" w:rsidRDefault="00D92A91">
      <w:pPr>
        <w:spacing w:after="320" w:line="259" w:lineRule="auto"/>
        <w:ind w:right="83"/>
        <w:jc w:val="right"/>
      </w:pPr>
      <w:r>
        <w:rPr>
          <w:b/>
          <w:i/>
          <w:sz w:val="64"/>
        </w:rPr>
        <w:t>StreetFoodLove</w:t>
      </w:r>
      <w:r w:rsidR="00190E6F">
        <w:rPr>
          <w:b/>
          <w:i/>
          <w:sz w:val="64"/>
        </w:rPr>
        <w:t xml:space="preserve"> </w:t>
      </w:r>
    </w:p>
    <w:p w14:paraId="3D42E529" w14:textId="7E049B53" w:rsidR="006F46E7" w:rsidRDefault="00190E6F">
      <w:pPr>
        <w:spacing w:after="685" w:line="265" w:lineRule="auto"/>
        <w:ind w:right="87"/>
        <w:jc w:val="right"/>
      </w:pPr>
      <w:r w:rsidRPr="3A9BEBA1">
        <w:rPr>
          <w:b/>
          <w:bCs/>
          <w:i/>
          <w:iCs/>
          <w:sz w:val="28"/>
          <w:szCs w:val="28"/>
        </w:rPr>
        <w:t>Version 0.</w:t>
      </w:r>
      <w:r w:rsidR="00D00753">
        <w:rPr>
          <w:b/>
          <w:bCs/>
          <w:i/>
          <w:iCs/>
          <w:sz w:val="28"/>
          <w:szCs w:val="28"/>
        </w:rPr>
        <w:t>6</w:t>
      </w:r>
      <w:r w:rsidRPr="3A9BEBA1">
        <w:rPr>
          <w:b/>
          <w:bCs/>
          <w:i/>
          <w:iCs/>
          <w:sz w:val="28"/>
          <w:szCs w:val="28"/>
        </w:rPr>
        <w:t xml:space="preserve"> approved</w:t>
      </w:r>
    </w:p>
    <w:p w14:paraId="332CE63C" w14:textId="114D701B" w:rsidR="006F46E7" w:rsidRDefault="00190E6F" w:rsidP="003C58D6">
      <w:pPr>
        <w:spacing w:after="685" w:line="265" w:lineRule="auto"/>
        <w:ind w:right="87"/>
        <w:jc w:val="right"/>
      </w:pPr>
      <w:r>
        <w:rPr>
          <w:b/>
          <w:i/>
          <w:sz w:val="28"/>
        </w:rPr>
        <w:t xml:space="preserve">Prepared by </w:t>
      </w:r>
      <w:r w:rsidR="003C58D6" w:rsidRPr="003C58D6">
        <w:rPr>
          <w:b/>
          <w:i/>
          <w:sz w:val="28"/>
        </w:rPr>
        <w:t>Silvia Casaburi</w:t>
      </w:r>
      <w:r w:rsidR="003C58D6">
        <w:rPr>
          <w:b/>
          <w:i/>
          <w:sz w:val="28"/>
        </w:rPr>
        <w:t xml:space="preserve">, </w:t>
      </w:r>
      <w:r w:rsidR="003C58D6" w:rsidRPr="003C58D6">
        <w:rPr>
          <w:b/>
          <w:i/>
          <w:sz w:val="28"/>
        </w:rPr>
        <w:t>Makoto Emura</w:t>
      </w:r>
      <w:r w:rsidR="003C58D6">
        <w:rPr>
          <w:b/>
          <w:i/>
          <w:sz w:val="28"/>
        </w:rPr>
        <w:t xml:space="preserve">, </w:t>
      </w:r>
      <w:r w:rsidR="003C58D6" w:rsidRPr="003C58D6">
        <w:rPr>
          <w:b/>
          <w:i/>
          <w:sz w:val="28"/>
        </w:rPr>
        <w:t>Wenhuan Tan</w:t>
      </w:r>
      <w:r w:rsidR="003C58D6">
        <w:rPr>
          <w:b/>
          <w:i/>
          <w:sz w:val="28"/>
        </w:rPr>
        <w:t xml:space="preserve">, </w:t>
      </w:r>
      <w:r w:rsidR="00E70C40">
        <w:rPr>
          <w:b/>
          <w:i/>
          <w:sz w:val="28"/>
        </w:rPr>
        <w:t xml:space="preserve">and </w:t>
      </w:r>
      <w:r w:rsidR="003C58D6" w:rsidRPr="003C58D6">
        <w:rPr>
          <w:b/>
          <w:i/>
          <w:sz w:val="28"/>
        </w:rPr>
        <w:t>Colin Zhou</w:t>
      </w:r>
    </w:p>
    <w:p w14:paraId="5679CA48" w14:textId="4DE9BE7B" w:rsidR="006F46E7" w:rsidRDefault="00EB5F00">
      <w:pPr>
        <w:spacing w:after="685" w:line="265" w:lineRule="auto"/>
        <w:ind w:right="87"/>
        <w:jc w:val="right"/>
      </w:pPr>
      <w:r w:rsidRPr="26182876">
        <w:rPr>
          <w:b/>
          <w:bCs/>
          <w:i/>
          <w:iCs/>
          <w:sz w:val="28"/>
          <w:szCs w:val="28"/>
        </w:rPr>
        <w:t>FoodApp</w:t>
      </w:r>
    </w:p>
    <w:p w14:paraId="4519C1EC" w14:textId="1CAE0DD2" w:rsidR="26182876" w:rsidRDefault="26182876" w:rsidP="26182876">
      <w:pPr>
        <w:spacing w:after="685" w:line="265" w:lineRule="auto"/>
        <w:ind w:right="87"/>
        <w:jc w:val="right"/>
        <w:rPr>
          <w:b/>
          <w:bCs/>
          <w:i/>
          <w:iCs/>
          <w:color w:val="000000" w:themeColor="text1"/>
          <w:szCs w:val="24"/>
        </w:rPr>
      </w:pPr>
      <w:r w:rsidRPr="26182876">
        <w:rPr>
          <w:b/>
          <w:bCs/>
          <w:i/>
          <w:iCs/>
          <w:sz w:val="28"/>
          <w:szCs w:val="28"/>
        </w:rPr>
        <w:t>03/01/2022</w:t>
      </w:r>
    </w:p>
    <w:p w14:paraId="32029EE3" w14:textId="473EDF2E" w:rsidR="006F46E7" w:rsidRDefault="00190E6F" w:rsidP="70B257BA">
      <w:pPr>
        <w:spacing w:after="126" w:line="259" w:lineRule="auto"/>
      </w:pPr>
      <w:r>
        <w:br w:type="page"/>
      </w:r>
      <w:r w:rsidRPr="70B257BA">
        <w:rPr>
          <w:b/>
          <w:bCs/>
          <w:i/>
          <w:color w:val="2F5496" w:themeColor="accent1" w:themeShade="BF"/>
          <w:sz w:val="28"/>
          <w:szCs w:val="28"/>
        </w:rPr>
        <w:lastRenderedPageBreak/>
        <w:t xml:space="preserve">Table of Contents </w:t>
      </w:r>
    </w:p>
    <w:p w14:paraId="0099FC5B" w14:textId="58DB870F" w:rsidR="006F46E7" w:rsidRDefault="00190E6F">
      <w:pPr>
        <w:pStyle w:val="Heading1"/>
        <w:tabs>
          <w:tab w:val="right" w:pos="9464"/>
        </w:tabs>
        <w:spacing w:after="107"/>
        <w:ind w:left="-15" w:firstLine="0"/>
      </w:pPr>
      <w:r w:rsidRPr="68BE01DE">
        <w:rPr>
          <w:rFonts w:eastAsia="Calibri"/>
          <w:i/>
          <w:iCs/>
          <w:sz w:val="24"/>
          <w:szCs w:val="24"/>
        </w:rPr>
        <w:t>1.</w:t>
      </w:r>
      <w:r w:rsidRPr="68BE01DE">
        <w:rPr>
          <w:rFonts w:eastAsia="Calibri"/>
          <w:b w:val="0"/>
          <w:sz w:val="24"/>
          <w:szCs w:val="24"/>
        </w:rPr>
        <w:t xml:space="preserve"> </w:t>
      </w:r>
      <w:r>
        <w:tab/>
      </w:r>
      <w:r w:rsidRPr="68BE01DE">
        <w:rPr>
          <w:rFonts w:eastAsia="Calibri"/>
          <w:i/>
          <w:iCs/>
          <w:sz w:val="24"/>
          <w:szCs w:val="24"/>
        </w:rPr>
        <w:t>Introduction ...................................................................................................................</w:t>
      </w:r>
      <w:r w:rsidR="008D1F51" w:rsidRPr="68BE01DE">
        <w:rPr>
          <w:rFonts w:eastAsia="Calibri"/>
          <w:i/>
          <w:iCs/>
          <w:sz w:val="24"/>
          <w:szCs w:val="24"/>
        </w:rPr>
        <w:t>...</w:t>
      </w:r>
      <w:r w:rsidR="0025306B" w:rsidRPr="68BE01DE">
        <w:rPr>
          <w:rFonts w:eastAsia="Calibri"/>
          <w:i/>
          <w:iCs/>
          <w:sz w:val="24"/>
          <w:szCs w:val="24"/>
        </w:rPr>
        <w:t>5-15</w:t>
      </w:r>
      <w:r w:rsidRPr="68BE01DE">
        <w:rPr>
          <w:rFonts w:eastAsia="Calibri"/>
          <w:b w:val="0"/>
          <w:sz w:val="24"/>
          <w:szCs w:val="24"/>
        </w:rPr>
        <w:t xml:space="preserve"> </w:t>
      </w:r>
    </w:p>
    <w:p w14:paraId="34C96585" w14:textId="108A7B64" w:rsidR="006F46E7" w:rsidRDefault="00190E6F">
      <w:pPr>
        <w:pStyle w:val="Heading2"/>
        <w:spacing w:after="0"/>
        <w:ind w:left="235"/>
      </w:pPr>
      <w:r w:rsidRPr="008D1F51">
        <w:rPr>
          <w:rFonts w:eastAsia="Calibri"/>
          <w:sz w:val="22"/>
        </w:rPr>
        <w:t>1.1</w:t>
      </w:r>
      <w:r w:rsidRPr="008D1F51">
        <w:rPr>
          <w:rFonts w:eastAsia="Calibri"/>
          <w:b w:val="0"/>
          <w:sz w:val="24"/>
        </w:rPr>
        <w:t xml:space="preserve"> </w:t>
      </w:r>
      <w:r w:rsidRPr="008D1F51">
        <w:rPr>
          <w:rFonts w:eastAsia="Calibri"/>
          <w:b w:val="0"/>
          <w:sz w:val="24"/>
        </w:rPr>
        <w:tab/>
      </w:r>
      <w:r w:rsidRPr="008D1F51">
        <w:rPr>
          <w:rFonts w:eastAsia="Calibri"/>
          <w:sz w:val="22"/>
        </w:rPr>
        <w:t>Problem statement ............................................................................................................</w:t>
      </w:r>
      <w:r w:rsidR="008D1F51">
        <w:rPr>
          <w:rFonts w:eastAsia="Calibri"/>
          <w:sz w:val="22"/>
        </w:rPr>
        <w:t>...............5</w:t>
      </w:r>
      <w:r w:rsidRPr="008D1F51">
        <w:rPr>
          <w:rFonts w:eastAsia="Calibri"/>
          <w:b w:val="0"/>
          <w:sz w:val="24"/>
        </w:rPr>
        <w:t xml:space="preserve"> </w:t>
      </w:r>
      <w:r w:rsidRPr="008D1F51">
        <w:rPr>
          <w:rFonts w:eastAsia="Calibri"/>
          <w:sz w:val="22"/>
        </w:rPr>
        <w:t>1.2</w:t>
      </w:r>
      <w:r w:rsidRPr="008D1F51">
        <w:rPr>
          <w:rFonts w:eastAsia="Calibri"/>
          <w:b w:val="0"/>
          <w:sz w:val="24"/>
        </w:rPr>
        <w:t xml:space="preserve"> </w:t>
      </w:r>
      <w:r w:rsidRPr="008D1F51">
        <w:rPr>
          <w:rFonts w:eastAsia="Calibri"/>
          <w:b w:val="0"/>
          <w:sz w:val="24"/>
        </w:rPr>
        <w:tab/>
      </w:r>
      <w:r w:rsidRPr="008D1F51">
        <w:rPr>
          <w:rFonts w:eastAsia="Calibri"/>
          <w:sz w:val="22"/>
        </w:rPr>
        <w:t>Summary .........................................................................................................................</w:t>
      </w:r>
      <w:r w:rsidR="008D1F51">
        <w:rPr>
          <w:rFonts w:eastAsia="Calibri"/>
          <w:sz w:val="22"/>
        </w:rPr>
        <w:t>..................5</w:t>
      </w:r>
      <w:r w:rsidR="008D1F51" w:rsidRPr="008D1F51">
        <w:rPr>
          <w:rFonts w:eastAsia="Calibri"/>
          <w:b w:val="0"/>
          <w:sz w:val="24"/>
        </w:rPr>
        <w:t xml:space="preserve"> </w:t>
      </w:r>
      <w:r w:rsidRPr="008D1F51">
        <w:rPr>
          <w:rFonts w:eastAsia="Calibri"/>
          <w:sz w:val="22"/>
        </w:rPr>
        <w:t>1.3</w:t>
      </w:r>
      <w:r w:rsidRPr="008D1F51">
        <w:rPr>
          <w:rFonts w:eastAsia="Calibri"/>
          <w:b w:val="0"/>
          <w:sz w:val="24"/>
        </w:rPr>
        <w:t xml:space="preserve"> </w:t>
      </w:r>
      <w:r w:rsidRPr="008D1F51">
        <w:rPr>
          <w:rFonts w:eastAsia="Calibri"/>
          <w:b w:val="0"/>
          <w:sz w:val="24"/>
        </w:rPr>
        <w:tab/>
      </w:r>
      <w:r w:rsidRPr="008D1F51">
        <w:rPr>
          <w:rFonts w:eastAsia="Calibri"/>
          <w:sz w:val="22"/>
        </w:rPr>
        <w:t>Product Scope ....................................................................................................................</w:t>
      </w:r>
      <w:r w:rsidR="00AA646A">
        <w:rPr>
          <w:rFonts w:eastAsia="Calibri"/>
          <w:sz w:val="22"/>
        </w:rPr>
        <w:t>.........6-14</w:t>
      </w:r>
    </w:p>
    <w:p w14:paraId="0C25B09B" w14:textId="7C6A3AD0" w:rsidR="006F46E7" w:rsidRDefault="00190E6F">
      <w:pPr>
        <w:tabs>
          <w:tab w:val="center" w:pos="681"/>
          <w:tab w:val="right" w:pos="9464"/>
        </w:tabs>
        <w:spacing w:after="0" w:line="259" w:lineRule="auto"/>
      </w:pPr>
      <w:r w:rsidRPr="008D1F51">
        <w:rPr>
          <w:rFonts w:eastAsia="Calibri"/>
          <w:i/>
          <w:sz w:val="22"/>
        </w:rPr>
        <w:tab/>
      </w:r>
      <w:r w:rsidRPr="008D1F51">
        <w:rPr>
          <w:rFonts w:eastAsia="Calibri"/>
          <w:i/>
          <w:sz w:val="20"/>
        </w:rPr>
        <w:t>1.3.1</w:t>
      </w:r>
      <w:r w:rsidRPr="008D1F51">
        <w:rPr>
          <w:rFonts w:eastAsia="Calibri"/>
          <w:i/>
        </w:rPr>
        <w:t xml:space="preserve"> </w:t>
      </w:r>
      <w:r w:rsidRPr="008D1F51">
        <w:rPr>
          <w:rFonts w:eastAsia="Calibri"/>
          <w:i/>
        </w:rPr>
        <w:tab/>
      </w:r>
      <w:r w:rsidRPr="008D1F51">
        <w:rPr>
          <w:rFonts w:eastAsia="Calibri"/>
          <w:i/>
          <w:sz w:val="20"/>
        </w:rPr>
        <w:t>In scope ................................................................................................................................................</w:t>
      </w:r>
      <w:r w:rsidR="008D1F51">
        <w:rPr>
          <w:rFonts w:eastAsia="Calibri"/>
          <w:i/>
          <w:sz w:val="20"/>
        </w:rPr>
        <w:t>....6-12</w:t>
      </w:r>
      <w:r w:rsidRPr="008D1F51">
        <w:rPr>
          <w:rFonts w:eastAsia="Calibri"/>
          <w:i/>
        </w:rPr>
        <w:t xml:space="preserve"> </w:t>
      </w:r>
    </w:p>
    <w:p w14:paraId="19F08237" w14:textId="7C40DA5A" w:rsidR="006F46E7" w:rsidRDefault="00190E6F">
      <w:pPr>
        <w:tabs>
          <w:tab w:val="center" w:pos="681"/>
          <w:tab w:val="right" w:pos="9464"/>
        </w:tabs>
        <w:spacing w:after="110" w:line="259" w:lineRule="auto"/>
      </w:pPr>
      <w:r w:rsidRPr="008D1F51">
        <w:rPr>
          <w:rFonts w:eastAsia="Calibri"/>
          <w:i/>
          <w:sz w:val="22"/>
        </w:rPr>
        <w:tab/>
      </w:r>
      <w:r w:rsidRPr="008D1F51">
        <w:rPr>
          <w:rFonts w:eastAsia="Calibri"/>
          <w:i/>
          <w:sz w:val="20"/>
        </w:rPr>
        <w:t>1.3.2</w:t>
      </w:r>
      <w:r w:rsidRPr="008D1F51">
        <w:rPr>
          <w:rFonts w:eastAsia="Calibri"/>
          <w:i/>
        </w:rPr>
        <w:t xml:space="preserve"> </w:t>
      </w:r>
      <w:r w:rsidRPr="008D1F51">
        <w:rPr>
          <w:rFonts w:eastAsia="Calibri"/>
          <w:i/>
        </w:rPr>
        <w:tab/>
      </w:r>
      <w:r w:rsidRPr="008D1F51">
        <w:rPr>
          <w:rFonts w:eastAsia="Calibri"/>
          <w:i/>
          <w:sz w:val="20"/>
        </w:rPr>
        <w:t>Out of scope ................................................................................................................................</w:t>
      </w:r>
      <w:r>
        <w:rPr>
          <w:rFonts w:eastAsia="Calibri"/>
          <w:i/>
          <w:sz w:val="20"/>
        </w:rPr>
        <w:t>.</w:t>
      </w:r>
      <w:r w:rsidRPr="008D1F51">
        <w:rPr>
          <w:rFonts w:eastAsia="Calibri"/>
          <w:i/>
          <w:sz w:val="20"/>
        </w:rPr>
        <w:t>..........</w:t>
      </w:r>
      <w:r w:rsidR="00EC2EC1">
        <w:rPr>
          <w:rFonts w:eastAsia="Calibri"/>
          <w:i/>
          <w:sz w:val="20"/>
        </w:rPr>
        <w:t>1</w:t>
      </w:r>
      <w:r w:rsidRPr="008D1F51">
        <w:rPr>
          <w:rFonts w:eastAsia="Calibri"/>
          <w:i/>
          <w:sz w:val="20"/>
        </w:rPr>
        <w:t>3</w:t>
      </w:r>
      <w:r w:rsidR="00EC2EC1">
        <w:rPr>
          <w:rFonts w:eastAsia="Calibri"/>
          <w:i/>
          <w:sz w:val="20"/>
        </w:rPr>
        <w:t>-14</w:t>
      </w:r>
      <w:r w:rsidRPr="008D1F51">
        <w:rPr>
          <w:rFonts w:eastAsia="Calibri"/>
          <w:i/>
        </w:rPr>
        <w:t xml:space="preserve"> </w:t>
      </w:r>
    </w:p>
    <w:p w14:paraId="3C4E985A" w14:textId="12A0BE56" w:rsidR="006F46E7" w:rsidRDefault="00190E6F">
      <w:pPr>
        <w:tabs>
          <w:tab w:val="center" w:pos="381"/>
          <w:tab w:val="right" w:pos="9464"/>
        </w:tabs>
        <w:spacing w:after="112" w:line="259" w:lineRule="auto"/>
      </w:pPr>
      <w:r w:rsidRPr="008D1F51">
        <w:rPr>
          <w:rFonts w:eastAsia="Calibri"/>
          <w:i/>
          <w:sz w:val="22"/>
        </w:rPr>
        <w:tab/>
      </w:r>
      <w:r w:rsidRPr="008D1F51">
        <w:rPr>
          <w:rFonts w:eastAsia="Calibri"/>
          <w:b/>
          <w:i/>
          <w:sz w:val="22"/>
        </w:rPr>
        <w:t>1.4</w:t>
      </w:r>
      <w:r w:rsidRPr="008D1F51">
        <w:rPr>
          <w:rFonts w:eastAsia="Calibri"/>
          <w:i/>
        </w:rPr>
        <w:t xml:space="preserve"> </w:t>
      </w:r>
      <w:r w:rsidRPr="008D1F51">
        <w:rPr>
          <w:rFonts w:eastAsia="Calibri"/>
          <w:i/>
        </w:rPr>
        <w:tab/>
      </w:r>
      <w:r w:rsidRPr="008D1F51">
        <w:rPr>
          <w:rFonts w:eastAsia="Calibri"/>
          <w:b/>
          <w:i/>
          <w:sz w:val="22"/>
        </w:rPr>
        <w:t>References .........................................................................................................................</w:t>
      </w:r>
      <w:r w:rsidR="00EC2EC1">
        <w:rPr>
          <w:rFonts w:eastAsia="Calibri"/>
          <w:b/>
          <w:i/>
          <w:sz w:val="22"/>
        </w:rPr>
        <w:t>.................15</w:t>
      </w:r>
      <w:r w:rsidRPr="008D1F51">
        <w:rPr>
          <w:rFonts w:eastAsia="Calibri"/>
          <w:i/>
        </w:rPr>
        <w:t xml:space="preserve"> </w:t>
      </w:r>
    </w:p>
    <w:p w14:paraId="4F79D72E" w14:textId="4DA40D1A" w:rsidR="006F46E7" w:rsidRDefault="00190E6F">
      <w:pPr>
        <w:pStyle w:val="Heading1"/>
        <w:tabs>
          <w:tab w:val="right" w:pos="9464"/>
        </w:tabs>
        <w:spacing w:after="107"/>
        <w:ind w:left="-15" w:firstLine="0"/>
      </w:pPr>
      <w:r w:rsidRPr="008D1F51">
        <w:rPr>
          <w:rFonts w:eastAsia="Calibri"/>
          <w:i/>
          <w:sz w:val="24"/>
        </w:rPr>
        <w:t>2.</w:t>
      </w:r>
      <w:r w:rsidRPr="008D1F51">
        <w:rPr>
          <w:rFonts w:eastAsia="Calibri"/>
          <w:b w:val="0"/>
          <w:sz w:val="24"/>
        </w:rPr>
        <w:t xml:space="preserve"> </w:t>
      </w:r>
      <w:r w:rsidRPr="008D1F51">
        <w:rPr>
          <w:rFonts w:eastAsia="Calibri"/>
          <w:b w:val="0"/>
          <w:sz w:val="24"/>
        </w:rPr>
        <w:tab/>
      </w:r>
      <w:r w:rsidRPr="008D1F51">
        <w:rPr>
          <w:rFonts w:eastAsia="Calibri"/>
          <w:i/>
          <w:sz w:val="24"/>
        </w:rPr>
        <w:t>Overall Description .........................................................................................................</w:t>
      </w:r>
      <w:r w:rsidR="00EC2EC1">
        <w:rPr>
          <w:rFonts w:eastAsia="Calibri"/>
          <w:i/>
          <w:sz w:val="24"/>
        </w:rPr>
        <w:t>.….16-</w:t>
      </w:r>
      <w:r w:rsidR="00AA646A">
        <w:rPr>
          <w:rFonts w:eastAsia="Calibri"/>
          <w:i/>
          <w:sz w:val="24"/>
        </w:rPr>
        <w:t>21</w:t>
      </w:r>
      <w:r w:rsidRPr="008D1F51">
        <w:rPr>
          <w:rFonts w:eastAsia="Calibri"/>
          <w:b w:val="0"/>
          <w:sz w:val="24"/>
        </w:rPr>
        <w:t xml:space="preserve"> </w:t>
      </w:r>
    </w:p>
    <w:p w14:paraId="6BB894DD" w14:textId="6FE2F559" w:rsidR="006F46E7" w:rsidRDefault="00190E6F" w:rsidP="68BE01DE">
      <w:pPr>
        <w:spacing w:after="112" w:line="259" w:lineRule="auto"/>
        <w:ind w:left="235"/>
        <w:rPr>
          <w:rFonts w:eastAsia="Calibri"/>
          <w:i/>
          <w:iCs/>
        </w:rPr>
      </w:pPr>
      <w:r w:rsidRPr="68BE01DE">
        <w:rPr>
          <w:rFonts w:eastAsia="Calibri"/>
          <w:b/>
          <w:bCs/>
          <w:i/>
          <w:iCs/>
          <w:sz w:val="22"/>
        </w:rPr>
        <w:t>2.1</w:t>
      </w:r>
      <w:r w:rsidRPr="68BE01DE">
        <w:rPr>
          <w:rFonts w:eastAsia="Calibri"/>
          <w:i/>
          <w:iCs/>
        </w:rPr>
        <w:t xml:space="preserve"> </w:t>
      </w:r>
      <w:r>
        <w:tab/>
      </w:r>
      <w:r w:rsidRPr="68BE01DE">
        <w:rPr>
          <w:rFonts w:eastAsia="Calibri"/>
          <w:b/>
          <w:bCs/>
          <w:i/>
          <w:iCs/>
          <w:sz w:val="22"/>
        </w:rPr>
        <w:t>Compete analysis ...............................................................................................................</w:t>
      </w:r>
      <w:r w:rsidR="00EC2EC1" w:rsidRPr="68BE01DE">
        <w:rPr>
          <w:rFonts w:eastAsia="Calibri"/>
          <w:b/>
          <w:bCs/>
          <w:i/>
          <w:iCs/>
          <w:sz w:val="22"/>
        </w:rPr>
        <w:t>..............1</w:t>
      </w:r>
      <w:r w:rsidR="00AA646A" w:rsidRPr="68BE01DE">
        <w:rPr>
          <w:rFonts w:eastAsia="Calibri"/>
          <w:b/>
          <w:bCs/>
          <w:i/>
          <w:iCs/>
          <w:sz w:val="22"/>
        </w:rPr>
        <w:t>6</w:t>
      </w:r>
      <w:r w:rsidRPr="68BE01DE">
        <w:rPr>
          <w:rFonts w:eastAsia="Calibri"/>
          <w:i/>
          <w:iCs/>
        </w:rPr>
        <w:t xml:space="preserve"> </w:t>
      </w:r>
      <w:r w:rsidRPr="68BE01DE">
        <w:rPr>
          <w:rFonts w:eastAsia="Calibri"/>
          <w:b/>
          <w:bCs/>
          <w:i/>
          <w:iCs/>
          <w:sz w:val="22"/>
        </w:rPr>
        <w:t>2.2</w:t>
      </w:r>
      <w:r w:rsidRPr="68BE01DE">
        <w:rPr>
          <w:rFonts w:eastAsia="Calibri"/>
          <w:i/>
          <w:iCs/>
        </w:rPr>
        <w:t xml:space="preserve"> </w:t>
      </w:r>
      <w:r>
        <w:tab/>
      </w:r>
    </w:p>
    <w:p w14:paraId="1E1B6C7C" w14:textId="342F7020" w:rsidR="006F46E7" w:rsidRDefault="00190E6F">
      <w:pPr>
        <w:spacing w:after="112" w:line="259" w:lineRule="auto"/>
        <w:ind w:left="235"/>
      </w:pPr>
      <w:r w:rsidRPr="68BE01DE">
        <w:rPr>
          <w:rFonts w:eastAsia="Calibri"/>
          <w:b/>
          <w:bCs/>
          <w:i/>
          <w:iCs/>
          <w:sz w:val="22"/>
        </w:rPr>
        <w:t>User Classes and Customer Profile ......................................................................................</w:t>
      </w:r>
      <w:r w:rsidR="00EC2EC1" w:rsidRPr="68BE01DE">
        <w:rPr>
          <w:rFonts w:eastAsia="Calibri"/>
          <w:b/>
          <w:bCs/>
          <w:i/>
          <w:iCs/>
          <w:sz w:val="22"/>
        </w:rPr>
        <w:t>..........17</w:t>
      </w:r>
      <w:r w:rsidRPr="68BE01DE">
        <w:rPr>
          <w:rFonts w:eastAsia="Calibri"/>
          <w:i/>
          <w:iCs/>
        </w:rPr>
        <w:t xml:space="preserve"> </w:t>
      </w:r>
      <w:r w:rsidRPr="68BE01DE">
        <w:rPr>
          <w:rFonts w:eastAsia="Calibri"/>
          <w:b/>
          <w:bCs/>
          <w:i/>
          <w:iCs/>
          <w:sz w:val="22"/>
        </w:rPr>
        <w:t>2.3</w:t>
      </w:r>
      <w:r w:rsidRPr="68BE01DE">
        <w:rPr>
          <w:rFonts w:eastAsia="Calibri"/>
          <w:i/>
          <w:iCs/>
        </w:rPr>
        <w:t xml:space="preserve"> </w:t>
      </w:r>
      <w:r>
        <w:tab/>
      </w:r>
      <w:r w:rsidRPr="68BE01DE">
        <w:rPr>
          <w:rFonts w:eastAsia="Calibri"/>
          <w:b/>
          <w:bCs/>
          <w:i/>
          <w:iCs/>
          <w:sz w:val="22"/>
        </w:rPr>
        <w:t>Design and Implementation Constraints .............................................................................</w:t>
      </w:r>
      <w:r w:rsidR="00EC2EC1" w:rsidRPr="68BE01DE">
        <w:rPr>
          <w:rFonts w:eastAsia="Calibri"/>
          <w:b/>
          <w:bCs/>
          <w:i/>
          <w:iCs/>
          <w:sz w:val="22"/>
        </w:rPr>
        <w:t>.....18-19</w:t>
      </w:r>
      <w:r w:rsidRPr="68BE01DE">
        <w:rPr>
          <w:rFonts w:eastAsia="Calibri"/>
          <w:i/>
          <w:iCs/>
        </w:rPr>
        <w:t xml:space="preserve"> </w:t>
      </w:r>
      <w:r w:rsidRPr="68BE01DE">
        <w:rPr>
          <w:rFonts w:eastAsia="Calibri"/>
          <w:b/>
          <w:bCs/>
          <w:i/>
          <w:iCs/>
          <w:sz w:val="22"/>
        </w:rPr>
        <w:t>2.4</w:t>
      </w:r>
      <w:r w:rsidRPr="68BE01DE">
        <w:rPr>
          <w:rFonts w:eastAsia="Calibri"/>
          <w:i/>
          <w:iCs/>
        </w:rPr>
        <w:t xml:space="preserve"> </w:t>
      </w:r>
      <w:r>
        <w:tab/>
      </w:r>
      <w:r w:rsidRPr="68BE01DE">
        <w:rPr>
          <w:rFonts w:eastAsia="Calibri"/>
          <w:b/>
          <w:bCs/>
          <w:i/>
          <w:iCs/>
          <w:sz w:val="22"/>
        </w:rPr>
        <w:t>Assumptions and Dependencies .........................................................................................</w:t>
      </w:r>
      <w:r w:rsidR="00EC2EC1" w:rsidRPr="68BE01DE">
        <w:rPr>
          <w:rFonts w:eastAsia="Calibri"/>
          <w:b/>
          <w:bCs/>
          <w:i/>
          <w:iCs/>
          <w:sz w:val="22"/>
        </w:rPr>
        <w:t>.......20-21</w:t>
      </w:r>
      <w:r w:rsidRPr="68BE01DE">
        <w:rPr>
          <w:rFonts w:eastAsia="Calibri"/>
          <w:i/>
          <w:iCs/>
        </w:rPr>
        <w:t xml:space="preserve"> </w:t>
      </w:r>
    </w:p>
    <w:p w14:paraId="0E0CB29B" w14:textId="20FED2C2" w:rsidR="006F46E7" w:rsidRDefault="00190E6F">
      <w:pPr>
        <w:pStyle w:val="Heading1"/>
        <w:tabs>
          <w:tab w:val="right" w:pos="9464"/>
        </w:tabs>
        <w:spacing w:after="107"/>
        <w:ind w:left="-15" w:firstLine="0"/>
      </w:pPr>
      <w:r w:rsidRPr="008D1F51">
        <w:rPr>
          <w:rFonts w:eastAsia="Calibri"/>
          <w:i/>
          <w:sz w:val="24"/>
        </w:rPr>
        <w:t>3.</w:t>
      </w:r>
      <w:r w:rsidRPr="008D1F51">
        <w:rPr>
          <w:rFonts w:eastAsia="Calibri"/>
          <w:b w:val="0"/>
          <w:sz w:val="24"/>
        </w:rPr>
        <w:t xml:space="preserve"> </w:t>
      </w:r>
      <w:r w:rsidRPr="008D1F51">
        <w:rPr>
          <w:rFonts w:eastAsia="Calibri"/>
          <w:b w:val="0"/>
          <w:sz w:val="24"/>
        </w:rPr>
        <w:tab/>
      </w:r>
      <w:r w:rsidRPr="008D1F51">
        <w:rPr>
          <w:rFonts w:eastAsia="Calibri"/>
          <w:i/>
          <w:sz w:val="24"/>
        </w:rPr>
        <w:t>Specific Requirements ...................................................................................................</w:t>
      </w:r>
      <w:r w:rsidR="00AA646A">
        <w:rPr>
          <w:rFonts w:eastAsia="Calibri"/>
          <w:i/>
          <w:sz w:val="24"/>
        </w:rPr>
        <w:t>.......</w:t>
      </w:r>
      <w:r w:rsidR="00EC2EC1">
        <w:rPr>
          <w:rFonts w:eastAsia="Calibri"/>
          <w:i/>
          <w:sz w:val="24"/>
        </w:rPr>
        <w:t>2</w:t>
      </w:r>
      <w:r w:rsidRPr="008D1F51">
        <w:rPr>
          <w:rFonts w:eastAsia="Calibri"/>
          <w:i/>
          <w:sz w:val="24"/>
        </w:rPr>
        <w:t>4</w:t>
      </w:r>
      <w:r w:rsidR="00EC2EC1">
        <w:rPr>
          <w:rFonts w:eastAsia="Calibri"/>
          <w:i/>
          <w:sz w:val="24"/>
        </w:rPr>
        <w:t>-</w:t>
      </w:r>
      <w:r w:rsidR="00AA646A">
        <w:rPr>
          <w:rFonts w:eastAsia="Calibri"/>
          <w:i/>
          <w:sz w:val="24"/>
        </w:rPr>
        <w:t>35</w:t>
      </w:r>
      <w:r w:rsidRPr="008D1F51">
        <w:rPr>
          <w:rFonts w:eastAsia="Calibri"/>
          <w:b w:val="0"/>
          <w:sz w:val="24"/>
        </w:rPr>
        <w:t xml:space="preserve"> </w:t>
      </w:r>
    </w:p>
    <w:p w14:paraId="12FB5B9C" w14:textId="6FF790C7" w:rsidR="006F46E7" w:rsidRDefault="00190E6F">
      <w:pPr>
        <w:spacing w:after="112" w:line="259" w:lineRule="auto"/>
        <w:ind w:left="235"/>
      </w:pPr>
      <w:r w:rsidRPr="008D1F51">
        <w:rPr>
          <w:rFonts w:eastAsia="Calibri"/>
          <w:b/>
          <w:i/>
          <w:sz w:val="22"/>
        </w:rPr>
        <w:t>3.1</w:t>
      </w:r>
      <w:r w:rsidRPr="008D1F51">
        <w:rPr>
          <w:rFonts w:eastAsia="Calibri"/>
          <w:i/>
        </w:rPr>
        <w:t xml:space="preserve"> </w:t>
      </w:r>
      <w:r w:rsidRPr="008D1F51">
        <w:rPr>
          <w:rFonts w:eastAsia="Calibri"/>
          <w:i/>
        </w:rPr>
        <w:tab/>
      </w:r>
      <w:r w:rsidRPr="008D1F51">
        <w:rPr>
          <w:rFonts w:eastAsia="Calibri"/>
          <w:b/>
          <w:i/>
          <w:sz w:val="22"/>
        </w:rPr>
        <w:t>User Interfaces...................................................................................................................</w:t>
      </w:r>
      <w:r w:rsidR="00AA646A">
        <w:rPr>
          <w:rFonts w:eastAsia="Calibri"/>
          <w:b/>
          <w:i/>
          <w:sz w:val="22"/>
        </w:rPr>
        <w:t>.........2</w:t>
      </w:r>
      <w:r w:rsidRPr="008D1F51">
        <w:rPr>
          <w:rFonts w:eastAsia="Calibri"/>
          <w:b/>
          <w:i/>
          <w:sz w:val="22"/>
        </w:rPr>
        <w:t>4</w:t>
      </w:r>
      <w:r w:rsidR="00AA646A">
        <w:rPr>
          <w:rFonts w:eastAsia="Calibri"/>
          <w:b/>
          <w:i/>
          <w:sz w:val="22"/>
        </w:rPr>
        <w:t>-28</w:t>
      </w:r>
      <w:r w:rsidRPr="008D1F51">
        <w:rPr>
          <w:rFonts w:eastAsia="Calibri"/>
          <w:i/>
        </w:rPr>
        <w:t xml:space="preserve"> </w:t>
      </w:r>
      <w:r w:rsidRPr="008D1F51">
        <w:rPr>
          <w:rFonts w:eastAsia="Calibri"/>
          <w:b/>
          <w:i/>
          <w:sz w:val="22"/>
        </w:rPr>
        <w:t>3.2</w:t>
      </w:r>
      <w:r w:rsidRPr="008D1F51">
        <w:rPr>
          <w:rFonts w:eastAsia="Calibri"/>
          <w:i/>
        </w:rPr>
        <w:t xml:space="preserve"> </w:t>
      </w:r>
      <w:r w:rsidRPr="008D1F51">
        <w:rPr>
          <w:rFonts w:eastAsia="Calibri"/>
          <w:i/>
        </w:rPr>
        <w:tab/>
      </w:r>
      <w:r w:rsidRPr="008D1F51">
        <w:rPr>
          <w:rFonts w:eastAsia="Calibri"/>
          <w:b/>
          <w:i/>
          <w:sz w:val="22"/>
        </w:rPr>
        <w:t>Functional Requirements ...................................................................................................</w:t>
      </w:r>
      <w:r w:rsidR="00AA646A">
        <w:rPr>
          <w:rFonts w:eastAsia="Calibri"/>
          <w:b/>
          <w:i/>
          <w:sz w:val="22"/>
        </w:rPr>
        <w:t>.......28-32</w:t>
      </w:r>
      <w:r w:rsidRPr="008D1F51">
        <w:rPr>
          <w:rFonts w:eastAsia="Calibri"/>
          <w:i/>
        </w:rPr>
        <w:t xml:space="preserve"> </w:t>
      </w:r>
      <w:r w:rsidRPr="008D1F51">
        <w:rPr>
          <w:rFonts w:eastAsia="Calibri"/>
          <w:b/>
          <w:i/>
          <w:sz w:val="22"/>
        </w:rPr>
        <w:t>3.3</w:t>
      </w:r>
      <w:r w:rsidRPr="008D1F51">
        <w:rPr>
          <w:rFonts w:eastAsia="Calibri"/>
          <w:i/>
        </w:rPr>
        <w:t xml:space="preserve"> </w:t>
      </w:r>
      <w:r w:rsidRPr="008D1F51">
        <w:rPr>
          <w:rFonts w:eastAsia="Calibri"/>
          <w:i/>
        </w:rPr>
        <w:tab/>
      </w:r>
      <w:r w:rsidRPr="008D1F51">
        <w:rPr>
          <w:rFonts w:eastAsia="Calibri"/>
          <w:b/>
          <w:i/>
          <w:sz w:val="22"/>
        </w:rPr>
        <w:t xml:space="preserve">Logical Database </w:t>
      </w:r>
      <w:r w:rsidR="00AA646A">
        <w:rPr>
          <w:rFonts w:eastAsia="Calibri"/>
          <w:b/>
          <w:i/>
          <w:sz w:val="22"/>
        </w:rPr>
        <w:t>………………………………………………………………………………….32</w:t>
      </w:r>
      <w:r w:rsidRPr="008D1F51">
        <w:rPr>
          <w:rFonts w:eastAsia="Calibri"/>
          <w:i/>
        </w:rPr>
        <w:t xml:space="preserve"> </w:t>
      </w:r>
      <w:r w:rsidRPr="008D1F51">
        <w:rPr>
          <w:rFonts w:eastAsia="Calibri"/>
          <w:b/>
          <w:i/>
          <w:sz w:val="22"/>
        </w:rPr>
        <w:t>3.4</w:t>
      </w:r>
      <w:r w:rsidRPr="008D1F51">
        <w:rPr>
          <w:rFonts w:eastAsia="Calibri"/>
          <w:i/>
        </w:rPr>
        <w:t xml:space="preserve"> </w:t>
      </w:r>
      <w:r w:rsidRPr="008D1F51">
        <w:rPr>
          <w:rFonts w:eastAsia="Calibri"/>
          <w:i/>
        </w:rPr>
        <w:tab/>
      </w:r>
      <w:r w:rsidRPr="008D1F51">
        <w:rPr>
          <w:rFonts w:eastAsia="Calibri"/>
          <w:b/>
          <w:i/>
          <w:sz w:val="22"/>
        </w:rPr>
        <w:t>Performance and Software Quality Requirements ..............................................................</w:t>
      </w:r>
      <w:r w:rsidR="00AA646A">
        <w:rPr>
          <w:rFonts w:eastAsia="Calibri"/>
          <w:b/>
          <w:i/>
          <w:sz w:val="22"/>
        </w:rPr>
        <w:t>.....33-35</w:t>
      </w:r>
      <w:r w:rsidRPr="008D1F51">
        <w:rPr>
          <w:rFonts w:eastAsia="Calibri"/>
          <w:i/>
        </w:rPr>
        <w:t xml:space="preserve"> </w:t>
      </w:r>
    </w:p>
    <w:p w14:paraId="18F8A9F7" w14:textId="619B0C81" w:rsidR="006F46E7" w:rsidRDefault="00190E6F">
      <w:pPr>
        <w:tabs>
          <w:tab w:val="right" w:pos="9464"/>
        </w:tabs>
        <w:spacing w:after="0" w:line="259" w:lineRule="auto"/>
        <w:ind w:left="-15"/>
      </w:pPr>
      <w:r w:rsidRPr="008D1F51">
        <w:rPr>
          <w:rFonts w:eastAsia="Calibri"/>
          <w:b/>
        </w:rPr>
        <w:t>4.</w:t>
      </w:r>
      <w:r w:rsidRPr="008D1F51">
        <w:rPr>
          <w:rFonts w:eastAsia="Calibri"/>
          <w:i/>
        </w:rPr>
        <w:t xml:space="preserve"> </w:t>
      </w:r>
      <w:r w:rsidRPr="008D1F51">
        <w:rPr>
          <w:rFonts w:eastAsia="Calibri"/>
          <w:i/>
        </w:rPr>
        <w:tab/>
      </w:r>
      <w:r w:rsidRPr="008D1F51">
        <w:rPr>
          <w:rFonts w:eastAsia="Calibri"/>
          <w:b/>
        </w:rPr>
        <w:t>Breakdown of work/ Project timeline plan .....................................................................</w:t>
      </w:r>
      <w:r w:rsidR="00AA646A">
        <w:rPr>
          <w:rFonts w:eastAsia="Calibri"/>
          <w:b/>
        </w:rPr>
        <w:t>..36-38</w:t>
      </w:r>
      <w:r w:rsidRPr="008D1F51">
        <w:rPr>
          <w:rFonts w:eastAsia="Calibri"/>
          <w:i/>
        </w:rPr>
        <w:t xml:space="preserve"> </w:t>
      </w:r>
    </w:p>
    <w:p w14:paraId="0A6959E7" w14:textId="77777777" w:rsidR="006F46E7" w:rsidRDefault="00190E6F">
      <w:pPr>
        <w:spacing w:after="205" w:line="259" w:lineRule="auto"/>
      </w:pPr>
      <w:r w:rsidRPr="70B257BA">
        <w:rPr>
          <w:i/>
          <w:szCs w:val="24"/>
        </w:rPr>
        <w:t xml:space="preserve"> </w:t>
      </w:r>
    </w:p>
    <w:p w14:paraId="33373A1D" w14:textId="4BA0616C" w:rsidR="70B257BA" w:rsidRDefault="70B257BA">
      <w:r>
        <w:br w:type="page"/>
      </w:r>
    </w:p>
    <w:p w14:paraId="3297EE22" w14:textId="77777777" w:rsidR="006F46E7" w:rsidRDefault="00190E6F">
      <w:pPr>
        <w:pStyle w:val="Heading1"/>
        <w:spacing w:after="0"/>
        <w:ind w:left="0" w:firstLine="0"/>
      </w:pPr>
      <w:r>
        <w:lastRenderedPageBreak/>
        <w:t xml:space="preserve">Revision History </w:t>
      </w:r>
    </w:p>
    <w:tbl>
      <w:tblPr>
        <w:tblStyle w:val="TableGrid1"/>
        <w:tblW w:w="9874" w:type="dxa"/>
        <w:tblInd w:w="15" w:type="dxa"/>
        <w:tblCellMar>
          <w:top w:w="107" w:type="dxa"/>
          <w:left w:w="108" w:type="dxa"/>
          <w:right w:w="115" w:type="dxa"/>
        </w:tblCellMar>
        <w:tblLook w:val="04A0" w:firstRow="1" w:lastRow="0" w:firstColumn="1" w:lastColumn="0" w:noHBand="0" w:noVBand="1"/>
      </w:tblPr>
      <w:tblGrid>
        <w:gridCol w:w="2159"/>
        <w:gridCol w:w="1350"/>
        <w:gridCol w:w="4777"/>
        <w:gridCol w:w="1588"/>
      </w:tblGrid>
      <w:tr w:rsidR="006F46E7" w14:paraId="5EA1978B" w14:textId="77777777" w:rsidTr="3A9BEBA1">
        <w:trPr>
          <w:trHeight w:val="420"/>
        </w:trPr>
        <w:tc>
          <w:tcPr>
            <w:tcW w:w="2159" w:type="dxa"/>
            <w:tcBorders>
              <w:top w:val="single" w:sz="12" w:space="0" w:color="000000" w:themeColor="text1"/>
              <w:left w:val="single" w:sz="12" w:space="0" w:color="000000" w:themeColor="text1"/>
              <w:bottom w:val="double" w:sz="12" w:space="0" w:color="000000" w:themeColor="text1"/>
              <w:right w:val="single" w:sz="6" w:space="0" w:color="000000" w:themeColor="text1"/>
            </w:tcBorders>
          </w:tcPr>
          <w:p w14:paraId="16B86293" w14:textId="77777777" w:rsidR="006F46E7" w:rsidRDefault="00190E6F">
            <w:pPr>
              <w:spacing w:line="259" w:lineRule="auto"/>
              <w:ind w:left="3"/>
            </w:pPr>
            <w:r>
              <w:rPr>
                <w:b/>
                <w:i/>
              </w:rPr>
              <w:t xml:space="preserve">Name </w:t>
            </w:r>
          </w:p>
        </w:tc>
        <w:tc>
          <w:tcPr>
            <w:tcW w:w="1350" w:type="dxa"/>
            <w:tcBorders>
              <w:top w:val="single" w:sz="12" w:space="0" w:color="000000" w:themeColor="text1"/>
              <w:left w:val="single" w:sz="6" w:space="0" w:color="000000" w:themeColor="text1"/>
              <w:bottom w:val="double" w:sz="12" w:space="0" w:color="000000" w:themeColor="text1"/>
              <w:right w:val="single" w:sz="6" w:space="0" w:color="000000" w:themeColor="text1"/>
            </w:tcBorders>
          </w:tcPr>
          <w:p w14:paraId="2CBE40DE" w14:textId="77777777" w:rsidR="006F46E7" w:rsidRDefault="00190E6F">
            <w:pPr>
              <w:spacing w:line="259" w:lineRule="auto"/>
              <w:ind w:left="5"/>
            </w:pPr>
            <w:r>
              <w:rPr>
                <w:b/>
                <w:i/>
              </w:rPr>
              <w:t xml:space="preserve">Date </w:t>
            </w:r>
          </w:p>
        </w:tc>
        <w:tc>
          <w:tcPr>
            <w:tcW w:w="4777" w:type="dxa"/>
            <w:tcBorders>
              <w:top w:val="single" w:sz="12" w:space="0" w:color="000000" w:themeColor="text1"/>
              <w:left w:val="single" w:sz="6" w:space="0" w:color="000000" w:themeColor="text1"/>
              <w:bottom w:val="double" w:sz="12" w:space="0" w:color="000000" w:themeColor="text1"/>
              <w:right w:val="single" w:sz="6" w:space="0" w:color="000000" w:themeColor="text1"/>
            </w:tcBorders>
          </w:tcPr>
          <w:p w14:paraId="03D3304E" w14:textId="77777777" w:rsidR="006F46E7" w:rsidRDefault="00190E6F">
            <w:pPr>
              <w:spacing w:line="259" w:lineRule="auto"/>
              <w:ind w:left="5"/>
            </w:pPr>
            <w:r>
              <w:rPr>
                <w:b/>
                <w:i/>
              </w:rPr>
              <w:t xml:space="preserve">Reason For Changes </w:t>
            </w:r>
          </w:p>
        </w:tc>
        <w:tc>
          <w:tcPr>
            <w:tcW w:w="1588" w:type="dxa"/>
            <w:tcBorders>
              <w:top w:val="single" w:sz="12" w:space="0" w:color="000000" w:themeColor="text1"/>
              <w:left w:val="single" w:sz="6" w:space="0" w:color="000000" w:themeColor="text1"/>
              <w:bottom w:val="double" w:sz="12" w:space="0" w:color="000000" w:themeColor="text1"/>
              <w:right w:val="single" w:sz="12" w:space="0" w:color="000000" w:themeColor="text1"/>
            </w:tcBorders>
          </w:tcPr>
          <w:p w14:paraId="3484FFE5" w14:textId="77777777" w:rsidR="006F46E7" w:rsidRDefault="00190E6F">
            <w:pPr>
              <w:spacing w:line="259" w:lineRule="auto"/>
            </w:pPr>
            <w:r>
              <w:rPr>
                <w:b/>
                <w:i/>
              </w:rPr>
              <w:t xml:space="preserve">Version </w:t>
            </w:r>
          </w:p>
        </w:tc>
      </w:tr>
      <w:tr w:rsidR="006F46E7" w14:paraId="39B6B1D1" w14:textId="77777777" w:rsidTr="3A9BEBA1">
        <w:trPr>
          <w:trHeight w:val="408"/>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12F40E89" w14:textId="08A3047A" w:rsidR="006F46E7" w:rsidRDefault="00E96369">
            <w:pPr>
              <w:spacing w:line="259" w:lineRule="auto"/>
              <w:ind w:left="3"/>
            </w:pPr>
            <w:r w:rsidRPr="00E96369">
              <w:t>Silvia Casaburi, Makoto Emura, Wenhuan Tan, and Colin Zhou</w:t>
            </w:r>
          </w:p>
        </w:tc>
        <w:tc>
          <w:tcPr>
            <w:tcW w:w="135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608DEACE" w14:textId="0BBC1084" w:rsidR="006F46E7" w:rsidRDefault="00190E6F">
            <w:pPr>
              <w:spacing w:line="259" w:lineRule="auto"/>
              <w:ind w:left="5"/>
            </w:pPr>
            <w:r>
              <w:rPr>
                <w:i/>
              </w:rPr>
              <w:t xml:space="preserve"> </w:t>
            </w:r>
            <w:r w:rsidR="00E86222">
              <w:rPr>
                <w:i/>
              </w:rPr>
              <w:t>1</w:t>
            </w:r>
            <w:r w:rsidR="00FB5324">
              <w:rPr>
                <w:i/>
              </w:rPr>
              <w:t>1/2/21</w:t>
            </w:r>
          </w:p>
        </w:tc>
        <w:tc>
          <w:tcPr>
            <w:tcW w:w="477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2BAC6FC9" w14:textId="47502F30" w:rsidR="006F46E7" w:rsidRDefault="00190E6F">
            <w:pPr>
              <w:spacing w:line="259" w:lineRule="auto"/>
              <w:ind w:left="5"/>
            </w:pPr>
            <w:r>
              <w:rPr>
                <w:i/>
              </w:rPr>
              <w:t xml:space="preserve"> </w:t>
            </w:r>
            <w:r w:rsidR="009207AD">
              <w:rPr>
                <w:i/>
              </w:rPr>
              <w:t>This is the initial version</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156A6281" w14:textId="1925DC8C" w:rsidR="006F46E7" w:rsidRDefault="00190E6F">
            <w:pPr>
              <w:spacing w:line="259" w:lineRule="auto"/>
            </w:pPr>
            <w:r>
              <w:rPr>
                <w:i/>
              </w:rPr>
              <w:t xml:space="preserve"> </w:t>
            </w:r>
            <w:r w:rsidR="00E86222">
              <w:rPr>
                <w:i/>
              </w:rPr>
              <w:t>0.1</w:t>
            </w:r>
          </w:p>
        </w:tc>
      </w:tr>
      <w:tr w:rsidR="000C391E" w14:paraId="29AF98CB" w14:textId="77777777" w:rsidTr="3A9BEBA1">
        <w:trPr>
          <w:trHeight w:val="408"/>
        </w:trPr>
        <w:tc>
          <w:tcPr>
            <w:tcW w:w="2159" w:type="dxa"/>
            <w:tcBorders>
              <w:top w:val="double" w:sz="12" w:space="0" w:color="000000" w:themeColor="text1"/>
              <w:left w:val="single" w:sz="12" w:space="0" w:color="000000" w:themeColor="text1"/>
              <w:bottom w:val="single" w:sz="6" w:space="0" w:color="000000" w:themeColor="text1"/>
              <w:right w:val="single" w:sz="6" w:space="0" w:color="000000" w:themeColor="text1"/>
            </w:tcBorders>
          </w:tcPr>
          <w:p w14:paraId="31D89F5E" w14:textId="1B608DBC" w:rsidR="000C391E" w:rsidRPr="00E96369" w:rsidRDefault="000C391E">
            <w:pPr>
              <w:spacing w:line="259" w:lineRule="auto"/>
              <w:ind w:left="3"/>
            </w:pPr>
            <w:r>
              <w:t>Makoto Emura</w:t>
            </w:r>
          </w:p>
        </w:tc>
        <w:tc>
          <w:tcPr>
            <w:tcW w:w="1350"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5E66A978" w14:textId="6B58AEA7" w:rsidR="000C391E" w:rsidRDefault="00DC516A" w:rsidP="3A9BEBA1">
            <w:pPr>
              <w:spacing w:line="259" w:lineRule="auto"/>
              <w:ind w:left="5"/>
              <w:rPr>
                <w:i/>
                <w:iCs/>
              </w:rPr>
            </w:pPr>
            <w:r w:rsidRPr="3A9BEBA1">
              <w:rPr>
                <w:i/>
                <w:iCs/>
              </w:rPr>
              <w:t>01/18/22</w:t>
            </w:r>
          </w:p>
        </w:tc>
        <w:tc>
          <w:tcPr>
            <w:tcW w:w="4777"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23805602" w14:textId="4B43BE54" w:rsidR="000C391E" w:rsidRDefault="009B697F">
            <w:pPr>
              <w:spacing w:line="259" w:lineRule="auto"/>
              <w:ind w:left="5"/>
              <w:rPr>
                <w:i/>
              </w:rPr>
            </w:pPr>
            <w:r>
              <w:rPr>
                <w:i/>
              </w:rPr>
              <w:t xml:space="preserve">Update </w:t>
            </w:r>
            <w:r w:rsidR="000A6910">
              <w:rPr>
                <w:i/>
              </w:rPr>
              <w:t>supported browsers</w:t>
            </w:r>
          </w:p>
        </w:tc>
        <w:tc>
          <w:tcPr>
            <w:tcW w:w="1588" w:type="dxa"/>
            <w:tcBorders>
              <w:top w:val="double" w:sz="12" w:space="0" w:color="000000" w:themeColor="text1"/>
              <w:left w:val="single" w:sz="6" w:space="0" w:color="000000" w:themeColor="text1"/>
              <w:bottom w:val="single" w:sz="6" w:space="0" w:color="000000" w:themeColor="text1"/>
              <w:right w:val="single" w:sz="12" w:space="0" w:color="000000" w:themeColor="text1"/>
            </w:tcBorders>
          </w:tcPr>
          <w:p w14:paraId="0D705668" w14:textId="55BBC2FB" w:rsidR="000C391E" w:rsidRDefault="00165AD3">
            <w:pPr>
              <w:spacing w:line="259" w:lineRule="auto"/>
              <w:rPr>
                <w:i/>
              </w:rPr>
            </w:pPr>
            <w:r>
              <w:rPr>
                <w:i/>
              </w:rPr>
              <w:t>0.2</w:t>
            </w:r>
          </w:p>
        </w:tc>
      </w:tr>
      <w:tr w:rsidR="3A9BEBA1" w14:paraId="0CA023C8" w14:textId="77777777" w:rsidTr="3A9BEBA1">
        <w:trPr>
          <w:trHeight w:val="408"/>
        </w:trPr>
        <w:tc>
          <w:tcPr>
            <w:tcW w:w="2159" w:type="dxa"/>
            <w:tcBorders>
              <w:top w:val="double" w:sz="12" w:space="0" w:color="000000" w:themeColor="text1"/>
              <w:left w:val="single" w:sz="12" w:space="0" w:color="000000" w:themeColor="text1"/>
              <w:bottom w:val="single" w:sz="6" w:space="0" w:color="000000" w:themeColor="text1"/>
              <w:right w:val="single" w:sz="6" w:space="0" w:color="000000" w:themeColor="text1"/>
            </w:tcBorders>
          </w:tcPr>
          <w:p w14:paraId="46A45C90" w14:textId="56D5D7C0" w:rsidR="3A9BEBA1" w:rsidRDefault="3A9BEBA1" w:rsidP="3A9BEBA1">
            <w:pPr>
              <w:spacing w:line="259" w:lineRule="auto"/>
              <w:rPr>
                <w:color w:val="000000" w:themeColor="text1"/>
                <w:szCs w:val="24"/>
              </w:rPr>
            </w:pPr>
            <w:r w:rsidRPr="3A9BEBA1">
              <w:rPr>
                <w:color w:val="000000" w:themeColor="text1"/>
                <w:szCs w:val="24"/>
              </w:rPr>
              <w:t>Silvia Casaburi</w:t>
            </w:r>
          </w:p>
        </w:tc>
        <w:tc>
          <w:tcPr>
            <w:tcW w:w="1350"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5E64666E" w14:textId="0B3E724F" w:rsidR="3A9BEBA1" w:rsidRDefault="3A9BEBA1" w:rsidP="3A9BEBA1">
            <w:pPr>
              <w:spacing w:line="259" w:lineRule="auto"/>
              <w:rPr>
                <w:i/>
                <w:iCs/>
                <w:color w:val="000000" w:themeColor="text1"/>
                <w:szCs w:val="24"/>
              </w:rPr>
            </w:pPr>
            <w:r w:rsidRPr="3A9BEBA1">
              <w:rPr>
                <w:i/>
                <w:iCs/>
                <w:color w:val="000000" w:themeColor="text1"/>
                <w:szCs w:val="24"/>
              </w:rPr>
              <w:t>03/01/2022</w:t>
            </w:r>
          </w:p>
        </w:tc>
        <w:tc>
          <w:tcPr>
            <w:tcW w:w="4777"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620AF025" w14:textId="0472DC60" w:rsidR="3A9BEBA1" w:rsidRDefault="3A9BEBA1" w:rsidP="3A9BEBA1">
            <w:pPr>
              <w:spacing w:line="259" w:lineRule="auto"/>
              <w:rPr>
                <w:i/>
                <w:iCs/>
                <w:color w:val="000000" w:themeColor="text1"/>
                <w:szCs w:val="24"/>
              </w:rPr>
            </w:pPr>
            <w:r w:rsidRPr="3A9BEBA1">
              <w:rPr>
                <w:i/>
                <w:iCs/>
                <w:color w:val="000000" w:themeColor="text1"/>
                <w:szCs w:val="24"/>
              </w:rPr>
              <w:t>Update Documents for Review</w:t>
            </w:r>
          </w:p>
        </w:tc>
        <w:tc>
          <w:tcPr>
            <w:tcW w:w="1588" w:type="dxa"/>
            <w:tcBorders>
              <w:top w:val="double" w:sz="12" w:space="0" w:color="000000" w:themeColor="text1"/>
              <w:left w:val="single" w:sz="6" w:space="0" w:color="000000" w:themeColor="text1"/>
              <w:bottom w:val="single" w:sz="6" w:space="0" w:color="000000" w:themeColor="text1"/>
              <w:right w:val="single" w:sz="12" w:space="0" w:color="000000" w:themeColor="text1"/>
            </w:tcBorders>
          </w:tcPr>
          <w:p w14:paraId="338A6341" w14:textId="20428AB4" w:rsidR="3A9BEBA1" w:rsidRDefault="3A9BEBA1" w:rsidP="3A9BEBA1">
            <w:pPr>
              <w:spacing w:line="259" w:lineRule="auto"/>
              <w:rPr>
                <w:i/>
                <w:iCs/>
                <w:color w:val="000000" w:themeColor="text1"/>
                <w:szCs w:val="24"/>
              </w:rPr>
            </w:pPr>
            <w:r w:rsidRPr="3A9BEBA1">
              <w:rPr>
                <w:i/>
                <w:iCs/>
                <w:color w:val="000000" w:themeColor="text1"/>
                <w:szCs w:val="24"/>
              </w:rPr>
              <w:t>0.3</w:t>
            </w:r>
          </w:p>
        </w:tc>
      </w:tr>
      <w:tr w:rsidR="3A9BEBA1" w14:paraId="59CEB9DF" w14:textId="77777777" w:rsidTr="00082412">
        <w:trPr>
          <w:trHeight w:val="408"/>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1EDCC814" w14:textId="14A3E9C8" w:rsidR="3A9BEBA1" w:rsidRDefault="3A9BEBA1" w:rsidP="3A9BEBA1">
            <w:pPr>
              <w:spacing w:line="259" w:lineRule="auto"/>
              <w:rPr>
                <w:color w:val="000000" w:themeColor="text1"/>
                <w:szCs w:val="24"/>
              </w:rPr>
            </w:pPr>
            <w:r w:rsidRPr="3A9BEBA1">
              <w:rPr>
                <w:color w:val="000000" w:themeColor="text1"/>
                <w:szCs w:val="24"/>
              </w:rPr>
              <w:t>Makoto Emura</w:t>
            </w:r>
          </w:p>
        </w:tc>
        <w:tc>
          <w:tcPr>
            <w:tcW w:w="135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65A3EA4C" w14:textId="790C6BDE" w:rsidR="3A9BEBA1" w:rsidRDefault="3A9BEBA1" w:rsidP="3A9BEBA1">
            <w:pPr>
              <w:spacing w:line="259" w:lineRule="auto"/>
              <w:rPr>
                <w:i/>
                <w:iCs/>
                <w:color w:val="000000" w:themeColor="text1"/>
                <w:szCs w:val="24"/>
              </w:rPr>
            </w:pPr>
            <w:r w:rsidRPr="3A9BEBA1">
              <w:rPr>
                <w:i/>
                <w:iCs/>
                <w:color w:val="000000" w:themeColor="text1"/>
                <w:szCs w:val="24"/>
              </w:rPr>
              <w:t>03/05/2022</w:t>
            </w:r>
          </w:p>
        </w:tc>
        <w:tc>
          <w:tcPr>
            <w:tcW w:w="477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4CBA7640" w14:textId="64687623" w:rsidR="3A9BEBA1" w:rsidRDefault="3A9BEBA1" w:rsidP="3A9BEBA1">
            <w:pPr>
              <w:spacing w:line="259" w:lineRule="auto"/>
              <w:rPr>
                <w:i/>
                <w:iCs/>
                <w:color w:val="000000" w:themeColor="text1"/>
                <w:szCs w:val="24"/>
              </w:rPr>
            </w:pPr>
            <w:r w:rsidRPr="3A9BEBA1">
              <w:rPr>
                <w:i/>
                <w:iCs/>
                <w:color w:val="000000" w:themeColor="text1"/>
                <w:szCs w:val="24"/>
              </w:rPr>
              <w:t>Update estimated costs</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654D7486" w14:textId="59B1D6B3" w:rsidR="3A9BEBA1" w:rsidRDefault="3A9BEBA1" w:rsidP="3A9BEBA1">
            <w:pPr>
              <w:spacing w:line="259" w:lineRule="auto"/>
              <w:rPr>
                <w:i/>
                <w:iCs/>
                <w:color w:val="000000" w:themeColor="text1"/>
                <w:szCs w:val="24"/>
              </w:rPr>
            </w:pPr>
            <w:r w:rsidRPr="3A9BEBA1">
              <w:rPr>
                <w:i/>
                <w:iCs/>
                <w:color w:val="000000" w:themeColor="text1"/>
                <w:szCs w:val="24"/>
              </w:rPr>
              <w:t>0.4</w:t>
            </w:r>
          </w:p>
        </w:tc>
      </w:tr>
      <w:tr w:rsidR="00082412" w14:paraId="1D23413D" w14:textId="77777777" w:rsidTr="00AE496F">
        <w:trPr>
          <w:trHeight w:val="408"/>
        </w:trPr>
        <w:tc>
          <w:tcPr>
            <w:tcW w:w="2159" w:type="dxa"/>
            <w:tcBorders>
              <w:top w:val="double" w:sz="12" w:space="0" w:color="000000" w:themeColor="text1"/>
              <w:left w:val="single" w:sz="12" w:space="0" w:color="000000" w:themeColor="text1"/>
              <w:bottom w:val="double" w:sz="12" w:space="0" w:color="000000" w:themeColor="text1"/>
              <w:right w:val="single" w:sz="6" w:space="0" w:color="000000" w:themeColor="text1"/>
            </w:tcBorders>
          </w:tcPr>
          <w:p w14:paraId="265DB235" w14:textId="41AD5138" w:rsidR="00082412" w:rsidRPr="3A9BEBA1" w:rsidRDefault="00082412" w:rsidP="3A9BEBA1">
            <w:pPr>
              <w:spacing w:line="259" w:lineRule="auto"/>
              <w:rPr>
                <w:color w:val="000000" w:themeColor="text1"/>
                <w:szCs w:val="24"/>
              </w:rPr>
            </w:pPr>
            <w:r>
              <w:rPr>
                <w:color w:val="000000" w:themeColor="text1"/>
                <w:szCs w:val="24"/>
              </w:rPr>
              <w:t>Makoto Emura</w:t>
            </w:r>
          </w:p>
        </w:tc>
        <w:tc>
          <w:tcPr>
            <w:tcW w:w="1350"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738A61FC" w14:textId="1EC1044E" w:rsidR="00082412" w:rsidRPr="3A9BEBA1" w:rsidRDefault="00082412" w:rsidP="3A9BEBA1">
            <w:pPr>
              <w:spacing w:line="259" w:lineRule="auto"/>
              <w:rPr>
                <w:i/>
                <w:iCs/>
                <w:color w:val="000000" w:themeColor="text1"/>
                <w:szCs w:val="24"/>
              </w:rPr>
            </w:pPr>
            <w:r>
              <w:rPr>
                <w:i/>
                <w:iCs/>
                <w:color w:val="000000" w:themeColor="text1"/>
                <w:szCs w:val="24"/>
              </w:rPr>
              <w:t>05/12/2022</w:t>
            </w:r>
          </w:p>
        </w:tc>
        <w:tc>
          <w:tcPr>
            <w:tcW w:w="4777" w:type="dxa"/>
            <w:tcBorders>
              <w:top w:val="double" w:sz="12" w:space="0" w:color="000000" w:themeColor="text1"/>
              <w:left w:val="single" w:sz="6" w:space="0" w:color="000000" w:themeColor="text1"/>
              <w:bottom w:val="double" w:sz="12" w:space="0" w:color="000000" w:themeColor="text1"/>
              <w:right w:val="single" w:sz="6" w:space="0" w:color="000000" w:themeColor="text1"/>
            </w:tcBorders>
          </w:tcPr>
          <w:p w14:paraId="1EDDEC5F" w14:textId="7FFC0E95" w:rsidR="00082412" w:rsidRPr="3A9BEBA1" w:rsidRDefault="00082412" w:rsidP="3A9BEBA1">
            <w:pPr>
              <w:spacing w:line="259" w:lineRule="auto"/>
              <w:rPr>
                <w:i/>
                <w:iCs/>
                <w:color w:val="000000" w:themeColor="text1"/>
                <w:szCs w:val="24"/>
              </w:rPr>
            </w:pPr>
            <w:r>
              <w:rPr>
                <w:i/>
                <w:iCs/>
                <w:color w:val="000000" w:themeColor="text1"/>
                <w:szCs w:val="24"/>
              </w:rPr>
              <w:t>Add user story</w:t>
            </w:r>
            <w:r w:rsidR="00F73733">
              <w:rPr>
                <w:i/>
                <w:iCs/>
                <w:color w:val="000000" w:themeColor="text1"/>
                <w:szCs w:val="24"/>
              </w:rPr>
              <w:t xml:space="preserve"> 35</w:t>
            </w:r>
            <w:r w:rsidR="00F76AC6">
              <w:rPr>
                <w:i/>
                <w:iCs/>
                <w:color w:val="000000" w:themeColor="text1"/>
                <w:szCs w:val="24"/>
              </w:rPr>
              <w:t xml:space="preserve"> and update price estimate</w:t>
            </w:r>
          </w:p>
        </w:tc>
        <w:tc>
          <w:tcPr>
            <w:tcW w:w="1588" w:type="dxa"/>
            <w:tcBorders>
              <w:top w:val="double" w:sz="12" w:space="0" w:color="000000" w:themeColor="text1"/>
              <w:left w:val="single" w:sz="6" w:space="0" w:color="000000" w:themeColor="text1"/>
              <w:bottom w:val="double" w:sz="12" w:space="0" w:color="000000" w:themeColor="text1"/>
              <w:right w:val="single" w:sz="12" w:space="0" w:color="000000" w:themeColor="text1"/>
            </w:tcBorders>
          </w:tcPr>
          <w:p w14:paraId="42C1BAAC" w14:textId="7BE2E8DE" w:rsidR="00082412" w:rsidRPr="3A9BEBA1" w:rsidRDefault="00082412" w:rsidP="3A9BEBA1">
            <w:pPr>
              <w:spacing w:line="259" w:lineRule="auto"/>
              <w:rPr>
                <w:i/>
                <w:iCs/>
                <w:color w:val="000000" w:themeColor="text1"/>
                <w:szCs w:val="24"/>
              </w:rPr>
            </w:pPr>
            <w:r>
              <w:rPr>
                <w:i/>
                <w:iCs/>
                <w:color w:val="000000" w:themeColor="text1"/>
                <w:szCs w:val="24"/>
              </w:rPr>
              <w:t>0.5</w:t>
            </w:r>
          </w:p>
        </w:tc>
      </w:tr>
      <w:tr w:rsidR="00AE496F" w14:paraId="55444D2F" w14:textId="77777777" w:rsidTr="3A9BEBA1">
        <w:trPr>
          <w:trHeight w:val="408"/>
        </w:trPr>
        <w:tc>
          <w:tcPr>
            <w:tcW w:w="2159" w:type="dxa"/>
            <w:tcBorders>
              <w:top w:val="double" w:sz="12" w:space="0" w:color="000000" w:themeColor="text1"/>
              <w:left w:val="single" w:sz="12" w:space="0" w:color="000000" w:themeColor="text1"/>
              <w:bottom w:val="single" w:sz="6" w:space="0" w:color="000000" w:themeColor="text1"/>
              <w:right w:val="single" w:sz="6" w:space="0" w:color="000000" w:themeColor="text1"/>
            </w:tcBorders>
          </w:tcPr>
          <w:p w14:paraId="544B826F" w14:textId="1B35A3A9" w:rsidR="00AE496F" w:rsidRDefault="00AE496F" w:rsidP="3A9BEBA1">
            <w:pPr>
              <w:spacing w:line="259" w:lineRule="auto"/>
              <w:rPr>
                <w:color w:val="000000" w:themeColor="text1"/>
                <w:szCs w:val="24"/>
              </w:rPr>
            </w:pPr>
            <w:r>
              <w:rPr>
                <w:color w:val="000000" w:themeColor="text1"/>
                <w:szCs w:val="24"/>
              </w:rPr>
              <w:t>Makoto Emura</w:t>
            </w:r>
          </w:p>
        </w:tc>
        <w:tc>
          <w:tcPr>
            <w:tcW w:w="1350"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6FD7B15E" w14:textId="158B01AB" w:rsidR="00AE496F" w:rsidRDefault="00AE496F" w:rsidP="3A9BEBA1">
            <w:pPr>
              <w:spacing w:line="259" w:lineRule="auto"/>
              <w:rPr>
                <w:i/>
                <w:iCs/>
                <w:color w:val="000000" w:themeColor="text1"/>
                <w:szCs w:val="24"/>
              </w:rPr>
            </w:pPr>
            <w:r>
              <w:rPr>
                <w:i/>
                <w:iCs/>
                <w:color w:val="000000" w:themeColor="text1"/>
                <w:szCs w:val="24"/>
              </w:rPr>
              <w:t>05/22/2022</w:t>
            </w:r>
          </w:p>
        </w:tc>
        <w:tc>
          <w:tcPr>
            <w:tcW w:w="4777"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40BC4335" w14:textId="3BBC5067" w:rsidR="00AE496F" w:rsidRDefault="00AE496F" w:rsidP="3A9BEBA1">
            <w:pPr>
              <w:spacing w:line="259" w:lineRule="auto"/>
              <w:rPr>
                <w:i/>
                <w:iCs/>
                <w:color w:val="000000" w:themeColor="text1"/>
                <w:szCs w:val="24"/>
              </w:rPr>
            </w:pPr>
            <w:r>
              <w:rPr>
                <w:i/>
                <w:iCs/>
                <w:color w:val="000000" w:themeColor="text1"/>
                <w:szCs w:val="24"/>
              </w:rPr>
              <w:t>Update third-party dependencies</w:t>
            </w:r>
            <w:r w:rsidR="00C21915">
              <w:rPr>
                <w:i/>
                <w:iCs/>
                <w:color w:val="000000" w:themeColor="text1"/>
                <w:szCs w:val="24"/>
              </w:rPr>
              <w:t xml:space="preserve"> to match SDD</w:t>
            </w:r>
          </w:p>
        </w:tc>
        <w:tc>
          <w:tcPr>
            <w:tcW w:w="1588" w:type="dxa"/>
            <w:tcBorders>
              <w:top w:val="double" w:sz="12" w:space="0" w:color="000000" w:themeColor="text1"/>
              <w:left w:val="single" w:sz="6" w:space="0" w:color="000000" w:themeColor="text1"/>
              <w:bottom w:val="single" w:sz="6" w:space="0" w:color="000000" w:themeColor="text1"/>
              <w:right w:val="single" w:sz="12" w:space="0" w:color="000000" w:themeColor="text1"/>
            </w:tcBorders>
          </w:tcPr>
          <w:p w14:paraId="116B1D00" w14:textId="06EAFB2B" w:rsidR="00AE496F" w:rsidRDefault="00AE496F" w:rsidP="3A9BEBA1">
            <w:pPr>
              <w:spacing w:line="259" w:lineRule="auto"/>
              <w:rPr>
                <w:i/>
                <w:iCs/>
                <w:color w:val="000000" w:themeColor="text1"/>
                <w:szCs w:val="24"/>
              </w:rPr>
            </w:pPr>
            <w:r>
              <w:rPr>
                <w:i/>
                <w:iCs/>
                <w:color w:val="000000" w:themeColor="text1"/>
                <w:szCs w:val="24"/>
              </w:rPr>
              <w:t>0.6</w:t>
            </w:r>
          </w:p>
        </w:tc>
      </w:tr>
      <w:tr w:rsidR="18949751" w14:paraId="5A34B50A" w14:textId="77777777" w:rsidTr="18949751">
        <w:trPr>
          <w:trHeight w:val="408"/>
        </w:trPr>
        <w:tc>
          <w:tcPr>
            <w:tcW w:w="2159" w:type="dxa"/>
            <w:tcBorders>
              <w:top w:val="double" w:sz="12" w:space="0" w:color="000000" w:themeColor="text1"/>
              <w:left w:val="single" w:sz="12" w:space="0" w:color="000000" w:themeColor="text1"/>
              <w:bottom w:val="single" w:sz="6" w:space="0" w:color="000000" w:themeColor="text1"/>
              <w:right w:val="single" w:sz="6" w:space="0" w:color="000000" w:themeColor="text1"/>
            </w:tcBorders>
          </w:tcPr>
          <w:p w14:paraId="168A8150" w14:textId="18400E44" w:rsidR="18949751" w:rsidRDefault="355ADFDB" w:rsidP="18949751">
            <w:pPr>
              <w:spacing w:line="259" w:lineRule="auto"/>
              <w:rPr>
                <w:color w:val="000000" w:themeColor="text1"/>
                <w:szCs w:val="24"/>
              </w:rPr>
            </w:pPr>
            <w:r w:rsidRPr="355ADFDB">
              <w:rPr>
                <w:color w:val="000000" w:themeColor="text1"/>
                <w:szCs w:val="24"/>
              </w:rPr>
              <w:t>Wenhuan Tan</w:t>
            </w:r>
          </w:p>
        </w:tc>
        <w:tc>
          <w:tcPr>
            <w:tcW w:w="1350"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11F75529" w14:textId="420839F3" w:rsidR="18949751" w:rsidRDefault="11EB0EEB" w:rsidP="18949751">
            <w:pPr>
              <w:spacing w:line="259" w:lineRule="auto"/>
              <w:rPr>
                <w:i/>
                <w:iCs/>
                <w:color w:val="000000" w:themeColor="text1"/>
                <w:szCs w:val="24"/>
              </w:rPr>
            </w:pPr>
            <w:r w:rsidRPr="11EB0EEB">
              <w:rPr>
                <w:i/>
                <w:iCs/>
                <w:color w:val="000000" w:themeColor="text1"/>
                <w:szCs w:val="24"/>
              </w:rPr>
              <w:t>05/31/2022</w:t>
            </w:r>
          </w:p>
        </w:tc>
        <w:tc>
          <w:tcPr>
            <w:tcW w:w="4777" w:type="dxa"/>
            <w:tcBorders>
              <w:top w:val="double" w:sz="12" w:space="0" w:color="000000" w:themeColor="text1"/>
              <w:left w:val="single" w:sz="6" w:space="0" w:color="000000" w:themeColor="text1"/>
              <w:bottom w:val="single" w:sz="6" w:space="0" w:color="000000" w:themeColor="text1"/>
              <w:right w:val="single" w:sz="6" w:space="0" w:color="000000" w:themeColor="text1"/>
            </w:tcBorders>
          </w:tcPr>
          <w:p w14:paraId="54A7536D" w14:textId="06D84D1B" w:rsidR="18949751" w:rsidRDefault="11EB0EEB" w:rsidP="18949751">
            <w:pPr>
              <w:spacing w:line="259" w:lineRule="auto"/>
              <w:rPr>
                <w:i/>
                <w:iCs/>
                <w:color w:val="000000" w:themeColor="text1"/>
                <w:szCs w:val="24"/>
              </w:rPr>
            </w:pPr>
            <w:r w:rsidRPr="11EB0EEB">
              <w:rPr>
                <w:i/>
                <w:iCs/>
                <w:color w:val="000000" w:themeColor="text1"/>
                <w:szCs w:val="24"/>
              </w:rPr>
              <w:t xml:space="preserve">Update the </w:t>
            </w:r>
            <w:r w:rsidR="2C089BC4" w:rsidRPr="2C089BC4">
              <w:rPr>
                <w:i/>
                <w:iCs/>
                <w:color w:val="000000" w:themeColor="text1"/>
                <w:szCs w:val="24"/>
              </w:rPr>
              <w:t xml:space="preserve">User Experience, </w:t>
            </w:r>
            <w:r w:rsidR="7A8F6EC1" w:rsidRPr="7A8F6EC1">
              <w:rPr>
                <w:i/>
                <w:iCs/>
                <w:color w:val="000000" w:themeColor="text1"/>
                <w:szCs w:val="24"/>
              </w:rPr>
              <w:t xml:space="preserve">Functional </w:t>
            </w:r>
            <w:r w:rsidR="7087A10B" w:rsidRPr="7087A10B">
              <w:rPr>
                <w:i/>
                <w:iCs/>
                <w:color w:val="000000" w:themeColor="text1"/>
                <w:szCs w:val="24"/>
              </w:rPr>
              <w:t xml:space="preserve">Requirement and </w:t>
            </w:r>
            <w:r w:rsidR="4D63B776" w:rsidRPr="4D63B776">
              <w:rPr>
                <w:i/>
                <w:iCs/>
                <w:color w:val="000000" w:themeColor="text1"/>
                <w:szCs w:val="24"/>
              </w:rPr>
              <w:t xml:space="preserve">Breakdown Timeline </w:t>
            </w:r>
            <w:r w:rsidR="274B2AD5" w:rsidRPr="274B2AD5">
              <w:rPr>
                <w:i/>
                <w:iCs/>
                <w:color w:val="000000" w:themeColor="text1"/>
                <w:szCs w:val="24"/>
              </w:rPr>
              <w:t>plan</w:t>
            </w:r>
          </w:p>
        </w:tc>
        <w:tc>
          <w:tcPr>
            <w:tcW w:w="1588" w:type="dxa"/>
            <w:tcBorders>
              <w:top w:val="double" w:sz="12" w:space="0" w:color="000000" w:themeColor="text1"/>
              <w:left w:val="single" w:sz="6" w:space="0" w:color="000000" w:themeColor="text1"/>
              <w:bottom w:val="single" w:sz="6" w:space="0" w:color="000000" w:themeColor="text1"/>
              <w:right w:val="single" w:sz="12" w:space="0" w:color="000000" w:themeColor="text1"/>
            </w:tcBorders>
          </w:tcPr>
          <w:p w14:paraId="2911ACEF" w14:textId="530B32ED" w:rsidR="18949751" w:rsidRDefault="274B2AD5" w:rsidP="18949751">
            <w:pPr>
              <w:spacing w:line="259" w:lineRule="auto"/>
              <w:rPr>
                <w:i/>
                <w:iCs/>
                <w:color w:val="000000" w:themeColor="text1"/>
                <w:szCs w:val="24"/>
              </w:rPr>
            </w:pPr>
            <w:r w:rsidRPr="274B2AD5">
              <w:rPr>
                <w:i/>
                <w:iCs/>
                <w:color w:val="000000" w:themeColor="text1"/>
                <w:szCs w:val="24"/>
              </w:rPr>
              <w:t>0.7</w:t>
            </w:r>
          </w:p>
        </w:tc>
      </w:tr>
    </w:tbl>
    <w:p w14:paraId="67EBF56D" w14:textId="77777777" w:rsidR="00031C7D" w:rsidRDefault="00031C7D">
      <w:pPr>
        <w:spacing w:line="259" w:lineRule="auto"/>
        <w:rPr>
          <w:b/>
          <w:sz w:val="36"/>
        </w:rPr>
      </w:pPr>
      <w:r>
        <w:br w:type="page"/>
      </w:r>
    </w:p>
    <w:p w14:paraId="377B6691" w14:textId="63CC1A1F" w:rsidR="006F46E7" w:rsidRDefault="00190E6F" w:rsidP="00091AC2">
      <w:pPr>
        <w:pStyle w:val="Heading1"/>
        <w:ind w:left="0" w:firstLine="0"/>
      </w:pPr>
      <w:r>
        <w:lastRenderedPageBreak/>
        <w:t>1.</w:t>
      </w:r>
      <w:r w:rsidRPr="70B257BA">
        <w:rPr>
          <w:rFonts w:ascii="Arial" w:eastAsia="Arial" w:hAnsi="Arial" w:cs="Arial"/>
        </w:rPr>
        <w:t xml:space="preserve"> </w:t>
      </w:r>
      <w:r>
        <w:t xml:space="preserve">Introduction </w:t>
      </w:r>
    </w:p>
    <w:p w14:paraId="380AB9C4" w14:textId="337ED59E" w:rsidR="006F46E7" w:rsidRDefault="00190E6F">
      <w:pPr>
        <w:spacing w:after="182" w:line="259" w:lineRule="auto"/>
        <w:ind w:left="-5"/>
      </w:pPr>
      <w:r w:rsidRPr="4833D86C">
        <w:rPr>
          <w:b/>
          <w:i/>
          <w:sz w:val="28"/>
          <w:szCs w:val="28"/>
        </w:rPr>
        <w:t>1.1</w:t>
      </w:r>
      <w:r w:rsidRPr="4833D86C">
        <w:rPr>
          <w:rFonts w:ascii="Arial" w:eastAsia="Arial" w:hAnsi="Arial" w:cs="Arial"/>
          <w:b/>
          <w:i/>
          <w:sz w:val="28"/>
          <w:szCs w:val="28"/>
        </w:rPr>
        <w:t xml:space="preserve"> </w:t>
      </w:r>
      <w:r w:rsidRPr="4833D86C">
        <w:rPr>
          <w:b/>
          <w:i/>
          <w:sz w:val="28"/>
          <w:szCs w:val="28"/>
        </w:rPr>
        <w:t>Problem statement</w:t>
      </w:r>
    </w:p>
    <w:p w14:paraId="3D730D0A" w14:textId="65BA34C8" w:rsidR="16208E07" w:rsidRDefault="007B240A" w:rsidP="00091AC2">
      <w:pPr>
        <w:spacing w:line="257" w:lineRule="auto"/>
        <w:ind w:firstLine="720"/>
        <w:rPr>
          <w:szCs w:val="24"/>
        </w:rPr>
      </w:pPr>
      <w:r w:rsidRPr="00091AC2">
        <w:rPr>
          <w:szCs w:val="24"/>
        </w:rPr>
        <w:t>As s</w:t>
      </w:r>
      <w:r w:rsidR="16208E07" w:rsidRPr="00091AC2">
        <w:rPr>
          <w:szCs w:val="24"/>
        </w:rPr>
        <w:t xml:space="preserve">treet food </w:t>
      </w:r>
      <w:r w:rsidR="00A00116" w:rsidRPr="00091AC2">
        <w:rPr>
          <w:szCs w:val="24"/>
        </w:rPr>
        <w:t xml:space="preserve">is </w:t>
      </w:r>
      <w:r w:rsidR="00512EAE" w:rsidRPr="00091AC2">
        <w:rPr>
          <w:szCs w:val="24"/>
        </w:rPr>
        <w:t>becom</w:t>
      </w:r>
      <w:r w:rsidR="00A00116" w:rsidRPr="00091AC2">
        <w:rPr>
          <w:szCs w:val="24"/>
        </w:rPr>
        <w:t>ing</w:t>
      </w:r>
      <w:r w:rsidR="00512EAE" w:rsidRPr="00091AC2">
        <w:rPr>
          <w:szCs w:val="24"/>
        </w:rPr>
        <w:t xml:space="preserve"> more popular</w:t>
      </w:r>
      <w:r w:rsidR="00D660FC" w:rsidRPr="00091AC2">
        <w:rPr>
          <w:szCs w:val="24"/>
        </w:rPr>
        <w:t xml:space="preserve"> and </w:t>
      </w:r>
      <w:r w:rsidR="007D214A" w:rsidRPr="00091AC2">
        <w:rPr>
          <w:szCs w:val="24"/>
        </w:rPr>
        <w:t>new</w:t>
      </w:r>
      <w:r w:rsidR="003F604A" w:rsidRPr="00091AC2">
        <w:rPr>
          <w:szCs w:val="24"/>
        </w:rPr>
        <w:t xml:space="preserve"> </w:t>
      </w:r>
      <w:r w:rsidR="00D660FC" w:rsidRPr="00091AC2">
        <w:rPr>
          <w:szCs w:val="24"/>
        </w:rPr>
        <w:t xml:space="preserve">street food </w:t>
      </w:r>
      <w:r w:rsidR="005C39D2" w:rsidRPr="00091AC2">
        <w:rPr>
          <w:szCs w:val="24"/>
        </w:rPr>
        <w:t>businesses are popping up</w:t>
      </w:r>
      <w:r w:rsidRPr="00091AC2">
        <w:rPr>
          <w:szCs w:val="24"/>
        </w:rPr>
        <w:t>,</w:t>
      </w:r>
      <w:r w:rsidR="16208E07" w:rsidRPr="00091AC2">
        <w:rPr>
          <w:szCs w:val="24"/>
        </w:rPr>
        <w:t xml:space="preserve"> </w:t>
      </w:r>
      <w:r w:rsidR="0036218A" w:rsidRPr="00091AC2">
        <w:rPr>
          <w:szCs w:val="24"/>
        </w:rPr>
        <w:t>it is</w:t>
      </w:r>
      <w:r w:rsidR="0050247D" w:rsidRPr="00091AC2">
        <w:rPr>
          <w:szCs w:val="24"/>
        </w:rPr>
        <w:t xml:space="preserve"> also</w:t>
      </w:r>
      <w:r w:rsidR="0036218A" w:rsidRPr="00091AC2">
        <w:rPr>
          <w:szCs w:val="24"/>
        </w:rPr>
        <w:t xml:space="preserve"> becoming harder </w:t>
      </w:r>
      <w:r w:rsidR="00232F69" w:rsidRPr="00091AC2">
        <w:rPr>
          <w:szCs w:val="24"/>
        </w:rPr>
        <w:t xml:space="preserve">for </w:t>
      </w:r>
      <w:r w:rsidR="000C2F97" w:rsidRPr="00091AC2">
        <w:rPr>
          <w:szCs w:val="24"/>
        </w:rPr>
        <w:t>customers</w:t>
      </w:r>
      <w:r w:rsidR="00232F69" w:rsidRPr="00091AC2">
        <w:rPr>
          <w:szCs w:val="24"/>
        </w:rPr>
        <w:t xml:space="preserve"> </w:t>
      </w:r>
      <w:r w:rsidR="0036218A" w:rsidRPr="00091AC2">
        <w:rPr>
          <w:szCs w:val="24"/>
        </w:rPr>
        <w:t xml:space="preserve">to </w:t>
      </w:r>
      <w:r w:rsidR="00A74C5E" w:rsidRPr="00091AC2">
        <w:rPr>
          <w:szCs w:val="24"/>
        </w:rPr>
        <w:t xml:space="preserve">pick from </w:t>
      </w:r>
      <w:r w:rsidR="00020734" w:rsidRPr="00091AC2">
        <w:rPr>
          <w:szCs w:val="24"/>
        </w:rPr>
        <w:t>a</w:t>
      </w:r>
      <w:r w:rsidR="00CA7908" w:rsidRPr="00091AC2">
        <w:rPr>
          <w:szCs w:val="24"/>
        </w:rPr>
        <w:t xml:space="preserve"> large variety of </w:t>
      </w:r>
      <w:r w:rsidR="007F5181" w:rsidRPr="00091AC2">
        <w:rPr>
          <w:szCs w:val="24"/>
        </w:rPr>
        <w:t>options</w:t>
      </w:r>
      <w:r w:rsidR="16208E07" w:rsidRPr="00091AC2">
        <w:rPr>
          <w:szCs w:val="24"/>
        </w:rPr>
        <w:t xml:space="preserve">. Furthermore, </w:t>
      </w:r>
      <w:r w:rsidR="00B3179E" w:rsidRPr="00091AC2">
        <w:rPr>
          <w:szCs w:val="24"/>
        </w:rPr>
        <w:t xml:space="preserve">it is </w:t>
      </w:r>
      <w:r w:rsidR="16208E07" w:rsidRPr="00091AC2">
        <w:rPr>
          <w:szCs w:val="24"/>
        </w:rPr>
        <w:t xml:space="preserve">challenging </w:t>
      </w:r>
      <w:r w:rsidR="00A950C5" w:rsidRPr="00091AC2">
        <w:rPr>
          <w:szCs w:val="24"/>
        </w:rPr>
        <w:t xml:space="preserve">to </w:t>
      </w:r>
      <w:r w:rsidR="00B3179E" w:rsidRPr="00091AC2">
        <w:rPr>
          <w:szCs w:val="24"/>
        </w:rPr>
        <w:t xml:space="preserve">track down food trucks as </w:t>
      </w:r>
      <w:r w:rsidR="00D4695B" w:rsidRPr="00091AC2">
        <w:rPr>
          <w:szCs w:val="24"/>
        </w:rPr>
        <w:t>many of them</w:t>
      </w:r>
      <w:r w:rsidR="00B3179E" w:rsidRPr="00091AC2">
        <w:rPr>
          <w:szCs w:val="24"/>
        </w:rPr>
        <w:t xml:space="preserve"> chan</w:t>
      </w:r>
      <w:r w:rsidR="00D4695B" w:rsidRPr="00091AC2">
        <w:rPr>
          <w:szCs w:val="24"/>
        </w:rPr>
        <w:t>ge</w:t>
      </w:r>
      <w:r w:rsidR="00B3179E" w:rsidRPr="00091AC2">
        <w:rPr>
          <w:szCs w:val="24"/>
        </w:rPr>
        <w:t xml:space="preserve"> locations</w:t>
      </w:r>
      <w:r w:rsidR="000E444B" w:rsidRPr="00091AC2">
        <w:rPr>
          <w:szCs w:val="24"/>
        </w:rPr>
        <w:t xml:space="preserve"> nearly</w:t>
      </w:r>
      <w:r w:rsidR="00B3179E" w:rsidRPr="00091AC2">
        <w:rPr>
          <w:szCs w:val="24"/>
        </w:rPr>
        <w:t xml:space="preserve"> every</w:t>
      </w:r>
      <w:r w:rsidR="00975F0C" w:rsidRPr="00091AC2">
        <w:rPr>
          <w:szCs w:val="24"/>
        </w:rPr>
        <w:t xml:space="preserve"> </w:t>
      </w:r>
      <w:r w:rsidR="00B3179E" w:rsidRPr="00091AC2">
        <w:rPr>
          <w:szCs w:val="24"/>
        </w:rPr>
        <w:t>day</w:t>
      </w:r>
      <w:r w:rsidR="16208E07" w:rsidRPr="00091AC2">
        <w:rPr>
          <w:szCs w:val="24"/>
        </w:rPr>
        <w:t xml:space="preserve">. As a result, </w:t>
      </w:r>
      <w:r w:rsidR="00264314" w:rsidRPr="00091AC2">
        <w:rPr>
          <w:szCs w:val="24"/>
        </w:rPr>
        <w:t>food trucks</w:t>
      </w:r>
      <w:r w:rsidR="16208E07" w:rsidRPr="00091AC2">
        <w:rPr>
          <w:szCs w:val="24"/>
        </w:rPr>
        <w:t xml:space="preserve"> </w:t>
      </w:r>
      <w:r w:rsidR="00943C61" w:rsidRPr="00091AC2">
        <w:rPr>
          <w:szCs w:val="24"/>
        </w:rPr>
        <w:t xml:space="preserve">that frequently change locations </w:t>
      </w:r>
      <w:r w:rsidR="16208E07" w:rsidRPr="00091AC2">
        <w:rPr>
          <w:szCs w:val="24"/>
        </w:rPr>
        <w:t>lose a high percentage of customers</w:t>
      </w:r>
      <w:r w:rsidR="00385E3D" w:rsidRPr="00091AC2">
        <w:rPr>
          <w:szCs w:val="24"/>
        </w:rPr>
        <w:t xml:space="preserve">. </w:t>
      </w:r>
      <w:r w:rsidR="00544808" w:rsidRPr="00091AC2">
        <w:rPr>
          <w:szCs w:val="24"/>
        </w:rPr>
        <w:t xml:space="preserve">When </w:t>
      </w:r>
      <w:r w:rsidR="00C56E90" w:rsidRPr="00091AC2">
        <w:rPr>
          <w:szCs w:val="24"/>
        </w:rPr>
        <w:t>a person’s</w:t>
      </w:r>
      <w:r w:rsidR="00544808" w:rsidRPr="00091AC2">
        <w:rPr>
          <w:szCs w:val="24"/>
        </w:rPr>
        <w:t xml:space="preserve"> favorite food truck </w:t>
      </w:r>
      <w:r w:rsidR="004E4A0A" w:rsidRPr="00091AC2">
        <w:rPr>
          <w:szCs w:val="24"/>
        </w:rPr>
        <w:t xml:space="preserve">is not </w:t>
      </w:r>
      <w:r w:rsidR="00B72038" w:rsidRPr="00091AC2">
        <w:rPr>
          <w:szCs w:val="24"/>
        </w:rPr>
        <w:t>in town</w:t>
      </w:r>
      <w:r w:rsidR="00544808" w:rsidRPr="00091AC2">
        <w:rPr>
          <w:szCs w:val="24"/>
        </w:rPr>
        <w:t xml:space="preserve">, </w:t>
      </w:r>
      <w:r w:rsidR="003A63BB" w:rsidRPr="00091AC2">
        <w:rPr>
          <w:szCs w:val="24"/>
        </w:rPr>
        <w:t>they</w:t>
      </w:r>
      <w:r w:rsidR="00420C9F" w:rsidRPr="00091AC2">
        <w:rPr>
          <w:szCs w:val="24"/>
        </w:rPr>
        <w:t xml:space="preserve"> </w:t>
      </w:r>
      <w:r w:rsidR="00C56E90" w:rsidRPr="00091AC2">
        <w:rPr>
          <w:szCs w:val="24"/>
        </w:rPr>
        <w:t>can be</w:t>
      </w:r>
      <w:r w:rsidR="003319EE" w:rsidRPr="00091AC2">
        <w:rPr>
          <w:szCs w:val="24"/>
        </w:rPr>
        <w:t xml:space="preserve"> hesitant to try new</w:t>
      </w:r>
      <w:r w:rsidR="16208E07" w:rsidRPr="00091AC2">
        <w:rPr>
          <w:szCs w:val="24"/>
        </w:rPr>
        <w:t xml:space="preserve"> street foods as it is </w:t>
      </w:r>
      <w:r w:rsidR="00A51347" w:rsidRPr="00091AC2">
        <w:rPr>
          <w:szCs w:val="24"/>
        </w:rPr>
        <w:t>hard</w:t>
      </w:r>
      <w:r w:rsidR="16208E07" w:rsidRPr="00091AC2">
        <w:rPr>
          <w:szCs w:val="24"/>
        </w:rPr>
        <w:t xml:space="preserve"> to find reviews</w:t>
      </w:r>
      <w:r w:rsidR="00CF36D4" w:rsidRPr="00091AC2">
        <w:rPr>
          <w:szCs w:val="24"/>
        </w:rPr>
        <w:t xml:space="preserve"> of street food</w:t>
      </w:r>
      <w:r w:rsidR="16208E07" w:rsidRPr="00091AC2">
        <w:rPr>
          <w:szCs w:val="24"/>
        </w:rPr>
        <w:t xml:space="preserve"> online.</w:t>
      </w:r>
      <w:r w:rsidR="006051BC" w:rsidRPr="00091AC2">
        <w:rPr>
          <w:szCs w:val="24"/>
        </w:rPr>
        <w:t xml:space="preserve"> </w:t>
      </w:r>
      <w:r w:rsidR="00E972F9" w:rsidRPr="00091AC2">
        <w:rPr>
          <w:szCs w:val="24"/>
        </w:rPr>
        <w:t xml:space="preserve">Reviews for street food vendors are </w:t>
      </w:r>
      <w:r w:rsidR="00BE2CFC" w:rsidRPr="00091AC2">
        <w:rPr>
          <w:szCs w:val="24"/>
        </w:rPr>
        <w:t>hard to find</w:t>
      </w:r>
      <w:r w:rsidR="00E972F9" w:rsidRPr="00091AC2">
        <w:rPr>
          <w:szCs w:val="24"/>
        </w:rPr>
        <w:t xml:space="preserve"> in m</w:t>
      </w:r>
      <w:r w:rsidR="00E41A6F" w:rsidRPr="00091AC2">
        <w:rPr>
          <w:szCs w:val="24"/>
        </w:rPr>
        <w:t xml:space="preserve">any </w:t>
      </w:r>
      <w:r w:rsidR="004E3EE2" w:rsidRPr="00091AC2">
        <w:rPr>
          <w:szCs w:val="24"/>
        </w:rPr>
        <w:t>existing services such as Yelp</w:t>
      </w:r>
      <w:r w:rsidR="00EE4A20" w:rsidRPr="00091AC2">
        <w:rPr>
          <w:szCs w:val="24"/>
        </w:rPr>
        <w:t xml:space="preserve"> </w:t>
      </w:r>
      <w:r w:rsidR="00E972F9" w:rsidRPr="00091AC2">
        <w:rPr>
          <w:szCs w:val="24"/>
        </w:rPr>
        <w:t xml:space="preserve">because they </w:t>
      </w:r>
      <w:r w:rsidR="000B41B8" w:rsidRPr="00091AC2">
        <w:rPr>
          <w:szCs w:val="24"/>
        </w:rPr>
        <w:t>focus</w:t>
      </w:r>
      <w:r w:rsidR="00D03192" w:rsidRPr="00091AC2">
        <w:rPr>
          <w:szCs w:val="24"/>
        </w:rPr>
        <w:t xml:space="preserve"> </w:t>
      </w:r>
      <w:r w:rsidR="00EE4A20" w:rsidRPr="00091AC2">
        <w:rPr>
          <w:szCs w:val="24"/>
        </w:rPr>
        <w:t>on</w:t>
      </w:r>
      <w:r w:rsidR="004E3EE2" w:rsidRPr="00091AC2">
        <w:rPr>
          <w:szCs w:val="24"/>
        </w:rPr>
        <w:t xml:space="preserve"> r</w:t>
      </w:r>
      <w:r w:rsidR="002C7CB2" w:rsidRPr="00091AC2">
        <w:rPr>
          <w:szCs w:val="24"/>
        </w:rPr>
        <w:t>estaurants and popular bars</w:t>
      </w:r>
      <w:r w:rsidR="00EC2C8C" w:rsidRPr="00091AC2">
        <w:rPr>
          <w:szCs w:val="24"/>
        </w:rPr>
        <w:t>.</w:t>
      </w:r>
    </w:p>
    <w:p w14:paraId="76F685AD" w14:textId="77867248" w:rsidR="16208E07" w:rsidRDefault="00B16253" w:rsidP="00091AC2">
      <w:pPr>
        <w:spacing w:line="257" w:lineRule="auto"/>
        <w:ind w:firstLine="720"/>
        <w:rPr>
          <w:szCs w:val="24"/>
        </w:rPr>
      </w:pPr>
      <w:r w:rsidRPr="00091AC2">
        <w:rPr>
          <w:szCs w:val="24"/>
        </w:rPr>
        <w:t>Street food businesses</w:t>
      </w:r>
      <w:r w:rsidR="16208E07" w:rsidRPr="00091AC2">
        <w:rPr>
          <w:szCs w:val="24"/>
        </w:rPr>
        <w:t xml:space="preserve"> often </w:t>
      </w:r>
      <w:r w:rsidR="00D936DC" w:rsidRPr="00091AC2">
        <w:rPr>
          <w:szCs w:val="24"/>
        </w:rPr>
        <w:t>misjudge</w:t>
      </w:r>
      <w:r w:rsidR="16208E07" w:rsidRPr="00091AC2">
        <w:rPr>
          <w:szCs w:val="24"/>
        </w:rPr>
        <w:t xml:space="preserve"> food costs and inventory because no resources or data are shared with business owners. </w:t>
      </w:r>
      <w:r w:rsidR="00012057" w:rsidRPr="00091AC2">
        <w:rPr>
          <w:szCs w:val="24"/>
        </w:rPr>
        <w:t>Such</w:t>
      </w:r>
      <w:r w:rsidR="00CB1DF4" w:rsidRPr="00091AC2">
        <w:rPr>
          <w:szCs w:val="24"/>
        </w:rPr>
        <w:t xml:space="preserve"> </w:t>
      </w:r>
      <w:r w:rsidR="16208E07" w:rsidRPr="00091AC2">
        <w:rPr>
          <w:szCs w:val="24"/>
        </w:rPr>
        <w:t>vendors</w:t>
      </w:r>
      <w:r w:rsidR="00CB1DF4" w:rsidRPr="00091AC2">
        <w:rPr>
          <w:szCs w:val="24"/>
        </w:rPr>
        <w:t xml:space="preserve"> often struggle </w:t>
      </w:r>
      <w:r w:rsidR="00545999" w:rsidRPr="00091AC2">
        <w:rPr>
          <w:szCs w:val="24"/>
        </w:rPr>
        <w:t xml:space="preserve">against competitors who </w:t>
      </w:r>
      <w:r w:rsidR="00386785" w:rsidRPr="00091AC2">
        <w:rPr>
          <w:szCs w:val="24"/>
        </w:rPr>
        <w:t>have access to</w:t>
      </w:r>
      <w:r w:rsidR="0099153B" w:rsidRPr="00091AC2">
        <w:rPr>
          <w:szCs w:val="24"/>
        </w:rPr>
        <w:t xml:space="preserve"> </w:t>
      </w:r>
      <w:r w:rsidR="00045B29" w:rsidRPr="00091AC2">
        <w:rPr>
          <w:szCs w:val="24"/>
        </w:rPr>
        <w:t>marketing data</w:t>
      </w:r>
      <w:r w:rsidR="16208E07" w:rsidRPr="00091AC2">
        <w:rPr>
          <w:szCs w:val="24"/>
        </w:rPr>
        <w:t>.</w:t>
      </w:r>
    </w:p>
    <w:p w14:paraId="084DF884" w14:textId="77777777" w:rsidR="00091AC2" w:rsidRPr="00091AC2" w:rsidRDefault="00091AC2" w:rsidP="00091AC2">
      <w:pPr>
        <w:spacing w:line="257" w:lineRule="auto"/>
        <w:ind w:firstLine="720"/>
        <w:rPr>
          <w:szCs w:val="24"/>
        </w:rPr>
      </w:pPr>
    </w:p>
    <w:p w14:paraId="4F902C8B" w14:textId="5E55014E" w:rsidR="006F46E7" w:rsidRDefault="00190E6F">
      <w:pPr>
        <w:pStyle w:val="Heading2"/>
        <w:ind w:left="-5"/>
      </w:pPr>
      <w:r>
        <w:t>1.2</w:t>
      </w:r>
      <w:r>
        <w:rPr>
          <w:rFonts w:ascii="Arial" w:eastAsia="Arial" w:hAnsi="Arial" w:cs="Arial"/>
        </w:rPr>
        <w:t xml:space="preserve"> </w:t>
      </w:r>
      <w:r>
        <w:t xml:space="preserve">Summary </w:t>
      </w:r>
    </w:p>
    <w:p w14:paraId="323ED020" w14:textId="52E28FCF" w:rsidR="0021728D" w:rsidRPr="00091AC2" w:rsidRDefault="371A0D06" w:rsidP="00091AC2">
      <w:pPr>
        <w:spacing w:line="257" w:lineRule="auto"/>
        <w:ind w:firstLine="720"/>
        <w:rPr>
          <w:szCs w:val="24"/>
        </w:rPr>
      </w:pPr>
      <w:r w:rsidRPr="00091AC2">
        <w:rPr>
          <w:szCs w:val="24"/>
        </w:rPr>
        <w:t xml:space="preserve">StreetFoodLove is a service that helps users discover new </w:t>
      </w:r>
      <w:r w:rsidR="00A270EB" w:rsidRPr="00091AC2">
        <w:rPr>
          <w:szCs w:val="24"/>
        </w:rPr>
        <w:t>street food</w:t>
      </w:r>
      <w:r w:rsidRPr="00091AC2">
        <w:rPr>
          <w:szCs w:val="24"/>
        </w:rPr>
        <w:t xml:space="preserve"> in </w:t>
      </w:r>
      <w:r w:rsidR="008B57E7" w:rsidRPr="00091AC2">
        <w:rPr>
          <w:szCs w:val="24"/>
        </w:rPr>
        <w:t>the Seattle area</w:t>
      </w:r>
      <w:r w:rsidRPr="00091AC2">
        <w:rPr>
          <w:szCs w:val="24"/>
        </w:rPr>
        <w:t xml:space="preserve">. </w:t>
      </w:r>
      <w:r w:rsidR="007A4E8C" w:rsidRPr="00091AC2">
        <w:rPr>
          <w:szCs w:val="24"/>
        </w:rPr>
        <w:t>Users will find the r</w:t>
      </w:r>
      <w:r w:rsidR="004D71B7" w:rsidRPr="00091AC2">
        <w:rPr>
          <w:szCs w:val="24"/>
        </w:rPr>
        <w:t>eviews</w:t>
      </w:r>
      <w:r w:rsidR="007479EA" w:rsidRPr="00091AC2">
        <w:rPr>
          <w:szCs w:val="24"/>
        </w:rPr>
        <w:t xml:space="preserve"> and </w:t>
      </w:r>
      <w:r w:rsidR="005C34AE" w:rsidRPr="00091AC2">
        <w:rPr>
          <w:szCs w:val="24"/>
        </w:rPr>
        <w:t xml:space="preserve">the </w:t>
      </w:r>
      <w:r w:rsidR="00B309C9" w:rsidRPr="00091AC2">
        <w:rPr>
          <w:szCs w:val="24"/>
        </w:rPr>
        <w:t>search feature</w:t>
      </w:r>
      <w:r w:rsidR="006818F4" w:rsidRPr="00091AC2">
        <w:rPr>
          <w:szCs w:val="24"/>
        </w:rPr>
        <w:t xml:space="preserve"> </w:t>
      </w:r>
      <w:r w:rsidR="007A4E8C" w:rsidRPr="00091AC2">
        <w:rPr>
          <w:szCs w:val="24"/>
        </w:rPr>
        <w:t xml:space="preserve">to be very </w:t>
      </w:r>
      <w:r w:rsidR="003C10E8" w:rsidRPr="00091AC2">
        <w:rPr>
          <w:szCs w:val="24"/>
        </w:rPr>
        <w:t>helpful</w:t>
      </w:r>
      <w:r w:rsidR="007A4E8C" w:rsidRPr="00091AC2">
        <w:rPr>
          <w:szCs w:val="24"/>
        </w:rPr>
        <w:t xml:space="preserve"> </w:t>
      </w:r>
      <w:r w:rsidR="004864D3" w:rsidRPr="00091AC2">
        <w:rPr>
          <w:szCs w:val="24"/>
        </w:rPr>
        <w:t>in</w:t>
      </w:r>
      <w:r w:rsidR="00320275" w:rsidRPr="00091AC2">
        <w:rPr>
          <w:szCs w:val="24"/>
        </w:rPr>
        <w:t xml:space="preserve"> deciding where to eat next</w:t>
      </w:r>
      <w:r w:rsidR="00F25E64" w:rsidRPr="00091AC2">
        <w:rPr>
          <w:szCs w:val="24"/>
        </w:rPr>
        <w:t xml:space="preserve">. </w:t>
      </w:r>
      <w:r w:rsidR="00766E18" w:rsidRPr="00091AC2">
        <w:rPr>
          <w:szCs w:val="24"/>
        </w:rPr>
        <w:t>People</w:t>
      </w:r>
      <w:r w:rsidRPr="00091AC2">
        <w:rPr>
          <w:szCs w:val="24"/>
        </w:rPr>
        <w:t xml:space="preserve"> can </w:t>
      </w:r>
      <w:r w:rsidR="005A0023" w:rsidRPr="00091AC2">
        <w:rPr>
          <w:szCs w:val="24"/>
        </w:rPr>
        <w:t>get updates on their favorite</w:t>
      </w:r>
      <w:r w:rsidRPr="00091AC2">
        <w:rPr>
          <w:szCs w:val="24"/>
        </w:rPr>
        <w:t xml:space="preserve"> </w:t>
      </w:r>
      <w:r w:rsidR="00EF6835" w:rsidRPr="00091AC2">
        <w:rPr>
          <w:szCs w:val="24"/>
        </w:rPr>
        <w:t>food trucks</w:t>
      </w:r>
      <w:r w:rsidRPr="00091AC2">
        <w:rPr>
          <w:szCs w:val="24"/>
        </w:rPr>
        <w:t xml:space="preserve"> </w:t>
      </w:r>
      <w:r w:rsidR="00DF60CF" w:rsidRPr="00091AC2">
        <w:rPr>
          <w:szCs w:val="24"/>
        </w:rPr>
        <w:t xml:space="preserve">by visiting their </w:t>
      </w:r>
      <w:r w:rsidR="00F76754" w:rsidRPr="00091AC2">
        <w:rPr>
          <w:szCs w:val="24"/>
        </w:rPr>
        <w:t xml:space="preserve">vendor </w:t>
      </w:r>
      <w:r w:rsidR="00DF60CF" w:rsidRPr="00091AC2">
        <w:rPr>
          <w:szCs w:val="24"/>
        </w:rPr>
        <w:t>page</w:t>
      </w:r>
      <w:r w:rsidR="003B0003" w:rsidRPr="00091AC2">
        <w:rPr>
          <w:szCs w:val="24"/>
        </w:rPr>
        <w:t xml:space="preserve"> </w:t>
      </w:r>
      <w:r w:rsidRPr="00091AC2">
        <w:rPr>
          <w:szCs w:val="24"/>
        </w:rPr>
        <w:t xml:space="preserve">or </w:t>
      </w:r>
      <w:r w:rsidR="003B0003" w:rsidRPr="00091AC2">
        <w:rPr>
          <w:szCs w:val="24"/>
        </w:rPr>
        <w:t xml:space="preserve">by </w:t>
      </w:r>
      <w:r w:rsidRPr="00091AC2">
        <w:rPr>
          <w:szCs w:val="24"/>
        </w:rPr>
        <w:t>receiving notifications from specific vendor</w:t>
      </w:r>
      <w:r w:rsidR="00C67779" w:rsidRPr="00091AC2">
        <w:rPr>
          <w:szCs w:val="24"/>
        </w:rPr>
        <w:t>s</w:t>
      </w:r>
      <w:r w:rsidRPr="00091AC2">
        <w:rPr>
          <w:szCs w:val="24"/>
        </w:rPr>
        <w:t xml:space="preserve">. Users do not need to sign up for the service unless they want to </w:t>
      </w:r>
      <w:r w:rsidR="00964AAF" w:rsidRPr="00091AC2">
        <w:rPr>
          <w:szCs w:val="24"/>
        </w:rPr>
        <w:t xml:space="preserve">review vendors or </w:t>
      </w:r>
      <w:r w:rsidR="001C5A43" w:rsidRPr="00091AC2">
        <w:rPr>
          <w:szCs w:val="24"/>
        </w:rPr>
        <w:t>receive</w:t>
      </w:r>
      <w:r w:rsidRPr="00091AC2">
        <w:rPr>
          <w:szCs w:val="24"/>
        </w:rPr>
        <w:t xml:space="preserve"> notification</w:t>
      </w:r>
      <w:r w:rsidR="00A016A0" w:rsidRPr="00091AC2">
        <w:rPr>
          <w:szCs w:val="24"/>
        </w:rPr>
        <w:t>s</w:t>
      </w:r>
      <w:r w:rsidRPr="00091AC2">
        <w:rPr>
          <w:szCs w:val="24"/>
        </w:rPr>
        <w:t>.</w:t>
      </w:r>
    </w:p>
    <w:p w14:paraId="4797FDC7" w14:textId="60C7A2D5" w:rsidR="586EA3A1" w:rsidRPr="00091AC2" w:rsidRDefault="00962BDE" w:rsidP="00091AC2">
      <w:pPr>
        <w:spacing w:line="257" w:lineRule="auto"/>
        <w:ind w:firstLine="720"/>
        <w:rPr>
          <w:szCs w:val="24"/>
        </w:rPr>
      </w:pPr>
      <w:r w:rsidRPr="00091AC2">
        <w:rPr>
          <w:szCs w:val="24"/>
        </w:rPr>
        <w:t>Vendors mus</w:t>
      </w:r>
      <w:r w:rsidR="00F3695C" w:rsidRPr="00091AC2">
        <w:rPr>
          <w:szCs w:val="24"/>
        </w:rPr>
        <w:t>t</w:t>
      </w:r>
      <w:r w:rsidR="371A0D06" w:rsidRPr="00091AC2">
        <w:rPr>
          <w:szCs w:val="24"/>
        </w:rPr>
        <w:t xml:space="preserve"> go through an approval process</w:t>
      </w:r>
      <w:r w:rsidR="00895375" w:rsidRPr="00091AC2">
        <w:rPr>
          <w:szCs w:val="24"/>
        </w:rPr>
        <w:t xml:space="preserve"> </w:t>
      </w:r>
      <w:r w:rsidR="00F3695C" w:rsidRPr="00091AC2">
        <w:rPr>
          <w:szCs w:val="24"/>
        </w:rPr>
        <w:t xml:space="preserve">and agree to a monthly fee </w:t>
      </w:r>
      <w:r w:rsidR="003B2EC6" w:rsidRPr="00091AC2">
        <w:rPr>
          <w:szCs w:val="24"/>
        </w:rPr>
        <w:t xml:space="preserve">to </w:t>
      </w:r>
      <w:r w:rsidR="00097B1E" w:rsidRPr="00091AC2">
        <w:rPr>
          <w:szCs w:val="24"/>
        </w:rPr>
        <w:t xml:space="preserve">get a </w:t>
      </w:r>
      <w:r w:rsidR="003B2EC6" w:rsidRPr="00091AC2">
        <w:rPr>
          <w:szCs w:val="24"/>
        </w:rPr>
        <w:t xml:space="preserve">vendor </w:t>
      </w:r>
      <w:r w:rsidR="00097B1E" w:rsidRPr="00091AC2">
        <w:rPr>
          <w:szCs w:val="24"/>
        </w:rPr>
        <w:t>account</w:t>
      </w:r>
      <w:r w:rsidR="00E6475B" w:rsidRPr="00091AC2">
        <w:rPr>
          <w:szCs w:val="24"/>
        </w:rPr>
        <w:t>,</w:t>
      </w:r>
      <w:r w:rsidR="0028078D" w:rsidRPr="00091AC2">
        <w:rPr>
          <w:szCs w:val="24"/>
        </w:rPr>
        <w:t xml:space="preserve"> which </w:t>
      </w:r>
      <w:r w:rsidR="002F3514" w:rsidRPr="00091AC2">
        <w:rPr>
          <w:szCs w:val="24"/>
        </w:rPr>
        <w:t>is necessary to</w:t>
      </w:r>
      <w:r w:rsidR="00097B1E" w:rsidRPr="00091AC2">
        <w:rPr>
          <w:szCs w:val="24"/>
        </w:rPr>
        <w:t xml:space="preserve"> create their vendor page</w:t>
      </w:r>
      <w:r w:rsidR="003A2C2D" w:rsidRPr="00091AC2">
        <w:rPr>
          <w:szCs w:val="24"/>
        </w:rPr>
        <w:t xml:space="preserve">. </w:t>
      </w:r>
      <w:r w:rsidR="00EE6DFC" w:rsidRPr="00091AC2">
        <w:rPr>
          <w:szCs w:val="24"/>
        </w:rPr>
        <w:t xml:space="preserve">In addition, </w:t>
      </w:r>
      <w:r w:rsidR="00952C41" w:rsidRPr="00091AC2">
        <w:rPr>
          <w:szCs w:val="24"/>
        </w:rPr>
        <w:t>t</w:t>
      </w:r>
      <w:r w:rsidR="003A2C2D" w:rsidRPr="00091AC2">
        <w:rPr>
          <w:szCs w:val="24"/>
        </w:rPr>
        <w:t xml:space="preserve">hey </w:t>
      </w:r>
      <w:r w:rsidR="007268E0" w:rsidRPr="00091AC2">
        <w:rPr>
          <w:szCs w:val="24"/>
        </w:rPr>
        <w:t>will</w:t>
      </w:r>
      <w:r w:rsidR="005377EA" w:rsidRPr="00091AC2">
        <w:rPr>
          <w:szCs w:val="24"/>
        </w:rPr>
        <w:t xml:space="preserve"> </w:t>
      </w:r>
      <w:r w:rsidR="00420A25" w:rsidRPr="00091AC2">
        <w:rPr>
          <w:szCs w:val="24"/>
        </w:rPr>
        <w:t>gain</w:t>
      </w:r>
      <w:r w:rsidR="005377EA" w:rsidRPr="00091AC2">
        <w:rPr>
          <w:szCs w:val="24"/>
        </w:rPr>
        <w:t xml:space="preserve"> acce</w:t>
      </w:r>
      <w:r w:rsidR="371A0D06" w:rsidRPr="00091AC2">
        <w:rPr>
          <w:szCs w:val="24"/>
        </w:rPr>
        <w:t xml:space="preserve">ss to the </w:t>
      </w:r>
      <w:r w:rsidR="005377EA" w:rsidRPr="00091AC2">
        <w:rPr>
          <w:szCs w:val="24"/>
        </w:rPr>
        <w:t xml:space="preserve">vendor </w:t>
      </w:r>
      <w:r w:rsidR="371A0D06" w:rsidRPr="00091AC2">
        <w:rPr>
          <w:szCs w:val="24"/>
        </w:rPr>
        <w:t xml:space="preserve">interface </w:t>
      </w:r>
      <w:r w:rsidR="00D91D5C" w:rsidRPr="00091AC2">
        <w:rPr>
          <w:szCs w:val="24"/>
        </w:rPr>
        <w:t xml:space="preserve">which </w:t>
      </w:r>
      <w:r w:rsidR="0026728C" w:rsidRPr="00091AC2">
        <w:rPr>
          <w:szCs w:val="24"/>
        </w:rPr>
        <w:t>displays</w:t>
      </w:r>
      <w:r w:rsidR="002150FB" w:rsidRPr="00091AC2">
        <w:rPr>
          <w:szCs w:val="24"/>
        </w:rPr>
        <w:t xml:space="preserve"> many</w:t>
      </w:r>
      <w:r w:rsidR="371A0D06" w:rsidRPr="00091AC2">
        <w:rPr>
          <w:szCs w:val="24"/>
        </w:rPr>
        <w:t xml:space="preserve"> </w:t>
      </w:r>
      <w:r w:rsidR="004711E7" w:rsidRPr="00091AC2">
        <w:rPr>
          <w:szCs w:val="24"/>
        </w:rPr>
        <w:t xml:space="preserve">useful </w:t>
      </w:r>
      <w:r w:rsidR="006210DD" w:rsidRPr="00091AC2">
        <w:rPr>
          <w:szCs w:val="24"/>
        </w:rPr>
        <w:t xml:space="preserve">charts and </w:t>
      </w:r>
      <w:r w:rsidR="004711E7" w:rsidRPr="00091AC2">
        <w:rPr>
          <w:szCs w:val="24"/>
        </w:rPr>
        <w:t>statistics</w:t>
      </w:r>
      <w:r w:rsidR="371A0D06" w:rsidRPr="00091AC2">
        <w:rPr>
          <w:szCs w:val="24"/>
        </w:rPr>
        <w:t xml:space="preserve">, such </w:t>
      </w:r>
      <w:r w:rsidR="0083584B" w:rsidRPr="00091AC2">
        <w:rPr>
          <w:szCs w:val="24"/>
        </w:rPr>
        <w:t xml:space="preserve">as </w:t>
      </w:r>
      <w:r w:rsidR="004711E7" w:rsidRPr="00091AC2">
        <w:rPr>
          <w:szCs w:val="24"/>
        </w:rPr>
        <w:t xml:space="preserve">the </w:t>
      </w:r>
      <w:r w:rsidR="371A0D06" w:rsidRPr="00091AC2">
        <w:rPr>
          <w:szCs w:val="24"/>
        </w:rPr>
        <w:t xml:space="preserve">most </w:t>
      </w:r>
      <w:r w:rsidR="004711E7" w:rsidRPr="00091AC2">
        <w:rPr>
          <w:szCs w:val="24"/>
        </w:rPr>
        <w:t>popular</w:t>
      </w:r>
      <w:r w:rsidR="371A0D06" w:rsidRPr="00091AC2">
        <w:rPr>
          <w:szCs w:val="24"/>
        </w:rPr>
        <w:t xml:space="preserve"> neighborhoods.</w:t>
      </w:r>
      <w:r w:rsidR="005455F3" w:rsidRPr="00091AC2">
        <w:rPr>
          <w:szCs w:val="24"/>
        </w:rPr>
        <w:t xml:space="preserve"> Through the vendor interface, </w:t>
      </w:r>
      <w:r w:rsidR="586EA3A1" w:rsidRPr="00091AC2">
        <w:rPr>
          <w:szCs w:val="24"/>
        </w:rPr>
        <w:t xml:space="preserve">they can update </w:t>
      </w:r>
      <w:r w:rsidR="00B9198C" w:rsidRPr="00091AC2">
        <w:rPr>
          <w:szCs w:val="24"/>
        </w:rPr>
        <w:t xml:space="preserve">their business info </w:t>
      </w:r>
      <w:r w:rsidR="00F80ED9" w:rsidRPr="00091AC2">
        <w:rPr>
          <w:szCs w:val="24"/>
        </w:rPr>
        <w:t>including</w:t>
      </w:r>
      <w:r w:rsidR="006B4863" w:rsidRPr="00091AC2">
        <w:rPr>
          <w:szCs w:val="24"/>
        </w:rPr>
        <w:t xml:space="preserve"> their</w:t>
      </w:r>
      <w:r w:rsidR="586EA3A1" w:rsidRPr="00091AC2">
        <w:rPr>
          <w:szCs w:val="24"/>
        </w:rPr>
        <w:t xml:space="preserve"> location and business hours.</w:t>
      </w:r>
    </w:p>
    <w:p w14:paraId="729EFE69" w14:textId="3DCD2431" w:rsidR="00AA55D8" w:rsidRPr="00091AC2" w:rsidRDefault="00AA55D8" w:rsidP="00091AC2">
      <w:pPr>
        <w:spacing w:line="257" w:lineRule="auto"/>
        <w:ind w:firstLine="720"/>
        <w:rPr>
          <w:szCs w:val="24"/>
        </w:rPr>
      </w:pPr>
      <w:r w:rsidRPr="00091AC2">
        <w:rPr>
          <w:szCs w:val="24"/>
        </w:rPr>
        <w:t xml:space="preserve">The main goal of </w:t>
      </w:r>
      <w:r w:rsidR="00303DA4" w:rsidRPr="00091AC2">
        <w:rPr>
          <w:szCs w:val="24"/>
        </w:rPr>
        <w:t>the StreetFoodLove</w:t>
      </w:r>
      <w:r w:rsidRPr="00091AC2">
        <w:rPr>
          <w:szCs w:val="24"/>
        </w:rPr>
        <w:t xml:space="preserve"> project is to build a community that benefits </w:t>
      </w:r>
      <w:r w:rsidR="00FE06BC" w:rsidRPr="00091AC2">
        <w:rPr>
          <w:szCs w:val="24"/>
        </w:rPr>
        <w:t xml:space="preserve">both </w:t>
      </w:r>
      <w:r w:rsidRPr="00091AC2">
        <w:rPr>
          <w:szCs w:val="24"/>
        </w:rPr>
        <w:t xml:space="preserve">the </w:t>
      </w:r>
      <w:r w:rsidR="00A34B8C" w:rsidRPr="00091AC2">
        <w:rPr>
          <w:szCs w:val="24"/>
        </w:rPr>
        <w:t>customers</w:t>
      </w:r>
      <w:r w:rsidRPr="00091AC2">
        <w:rPr>
          <w:szCs w:val="24"/>
        </w:rPr>
        <w:t xml:space="preserve"> and </w:t>
      </w:r>
      <w:r w:rsidR="002052CA" w:rsidRPr="00091AC2">
        <w:rPr>
          <w:szCs w:val="24"/>
        </w:rPr>
        <w:t xml:space="preserve">street food </w:t>
      </w:r>
      <w:r w:rsidRPr="00091AC2">
        <w:rPr>
          <w:szCs w:val="24"/>
        </w:rPr>
        <w:t>vendor</w:t>
      </w:r>
      <w:r w:rsidR="005A407D" w:rsidRPr="00091AC2">
        <w:rPr>
          <w:szCs w:val="24"/>
        </w:rPr>
        <w:t>s</w:t>
      </w:r>
      <w:r w:rsidRPr="00091AC2">
        <w:rPr>
          <w:szCs w:val="24"/>
        </w:rPr>
        <w:t>.</w:t>
      </w:r>
    </w:p>
    <w:p w14:paraId="56AC3A9E" w14:textId="1CDE8577" w:rsidR="586EA3A1" w:rsidRPr="00091AC2" w:rsidRDefault="586EA3A1" w:rsidP="00091AC2">
      <w:pPr>
        <w:spacing w:line="257" w:lineRule="auto"/>
        <w:ind w:firstLine="720"/>
        <w:rPr>
          <w:szCs w:val="24"/>
        </w:rPr>
      </w:pPr>
      <w:r w:rsidRPr="00091AC2">
        <w:rPr>
          <w:szCs w:val="24"/>
        </w:rPr>
        <w:t xml:space="preserve">In comparison to other review </w:t>
      </w:r>
      <w:r w:rsidR="00CE39AB" w:rsidRPr="00091AC2">
        <w:rPr>
          <w:szCs w:val="24"/>
        </w:rPr>
        <w:t>services</w:t>
      </w:r>
      <w:r w:rsidRPr="00091AC2">
        <w:rPr>
          <w:szCs w:val="24"/>
        </w:rPr>
        <w:t xml:space="preserve">, StreetFoodLove only focuses on street food. Other sites like Yelp </w:t>
      </w:r>
      <w:r w:rsidR="0007409F" w:rsidRPr="00091AC2">
        <w:rPr>
          <w:szCs w:val="24"/>
        </w:rPr>
        <w:t>use</w:t>
      </w:r>
      <w:r w:rsidR="003374CC" w:rsidRPr="00091AC2">
        <w:rPr>
          <w:szCs w:val="24"/>
        </w:rPr>
        <w:t xml:space="preserve"> </w:t>
      </w:r>
      <w:r w:rsidR="004C09AB" w:rsidRPr="00091AC2">
        <w:rPr>
          <w:szCs w:val="24"/>
        </w:rPr>
        <w:t xml:space="preserve">ranking </w:t>
      </w:r>
      <w:r w:rsidR="00BF3F36" w:rsidRPr="00091AC2">
        <w:rPr>
          <w:szCs w:val="24"/>
        </w:rPr>
        <w:t xml:space="preserve">algorithms that </w:t>
      </w:r>
      <w:r w:rsidR="00C91FCE" w:rsidRPr="00091AC2">
        <w:rPr>
          <w:szCs w:val="24"/>
        </w:rPr>
        <w:t>are biased towards</w:t>
      </w:r>
      <w:r w:rsidRPr="00091AC2">
        <w:rPr>
          <w:szCs w:val="24"/>
        </w:rPr>
        <w:t xml:space="preserve"> big establishments like restaurants and bars, </w:t>
      </w:r>
      <w:r w:rsidR="004E4488" w:rsidRPr="00091AC2">
        <w:rPr>
          <w:szCs w:val="24"/>
        </w:rPr>
        <w:t>while</w:t>
      </w:r>
      <w:r w:rsidR="00845EC3" w:rsidRPr="00091AC2">
        <w:rPr>
          <w:szCs w:val="24"/>
        </w:rPr>
        <w:t xml:space="preserve"> </w:t>
      </w:r>
      <w:r w:rsidRPr="00091AC2">
        <w:rPr>
          <w:szCs w:val="24"/>
        </w:rPr>
        <w:t xml:space="preserve">reviews </w:t>
      </w:r>
      <w:r w:rsidR="00845EC3" w:rsidRPr="00091AC2">
        <w:rPr>
          <w:szCs w:val="24"/>
        </w:rPr>
        <w:t xml:space="preserve">for street food </w:t>
      </w:r>
      <w:r w:rsidRPr="00091AC2">
        <w:rPr>
          <w:szCs w:val="24"/>
        </w:rPr>
        <w:t xml:space="preserve">are either hidden deep in </w:t>
      </w:r>
      <w:r w:rsidR="00D104F1" w:rsidRPr="00091AC2">
        <w:rPr>
          <w:szCs w:val="24"/>
        </w:rPr>
        <w:t xml:space="preserve">their </w:t>
      </w:r>
      <w:r w:rsidRPr="00091AC2">
        <w:rPr>
          <w:szCs w:val="24"/>
        </w:rPr>
        <w:t>search</w:t>
      </w:r>
      <w:r w:rsidR="0023461B" w:rsidRPr="00091AC2">
        <w:rPr>
          <w:szCs w:val="24"/>
        </w:rPr>
        <w:t xml:space="preserve"> listings</w:t>
      </w:r>
      <w:r w:rsidRPr="00091AC2">
        <w:rPr>
          <w:szCs w:val="24"/>
        </w:rPr>
        <w:t xml:space="preserve"> or not found at all.</w:t>
      </w:r>
    </w:p>
    <w:p w14:paraId="7185DF4F" w14:textId="77777777" w:rsidR="006F46E7" w:rsidRDefault="00190E6F">
      <w:pPr>
        <w:pStyle w:val="Heading2"/>
        <w:spacing w:after="232"/>
        <w:ind w:left="-5"/>
      </w:pPr>
      <w:r>
        <w:t>1.3</w:t>
      </w:r>
      <w:r>
        <w:rPr>
          <w:rFonts w:ascii="Arial" w:eastAsia="Arial" w:hAnsi="Arial" w:cs="Arial"/>
        </w:rPr>
        <w:t xml:space="preserve"> </w:t>
      </w:r>
      <w:r>
        <w:t xml:space="preserve">Product Scope </w:t>
      </w:r>
    </w:p>
    <w:p w14:paraId="4CB5C87D" w14:textId="77777777" w:rsidR="006F46E7" w:rsidRDefault="00190E6F">
      <w:pPr>
        <w:spacing w:after="185" w:line="259" w:lineRule="auto"/>
        <w:ind w:left="-5"/>
      </w:pPr>
      <w:r w:rsidRPr="1D9DF1F9">
        <w:rPr>
          <w:b/>
          <w:i/>
          <w:szCs w:val="24"/>
        </w:rPr>
        <w:t>1.3.1</w:t>
      </w:r>
      <w:r w:rsidRPr="1D9DF1F9">
        <w:rPr>
          <w:rFonts w:ascii="Arial" w:eastAsia="Arial" w:hAnsi="Arial" w:cs="Arial"/>
          <w:b/>
          <w:i/>
          <w:szCs w:val="24"/>
        </w:rPr>
        <w:t xml:space="preserve"> </w:t>
      </w:r>
      <w:r w:rsidRPr="1D9DF1F9">
        <w:rPr>
          <w:b/>
          <w:i/>
          <w:szCs w:val="24"/>
        </w:rPr>
        <w:t xml:space="preserve">In scope </w:t>
      </w:r>
    </w:p>
    <w:p w14:paraId="01CA121C" w14:textId="3F59D2D6" w:rsidR="6ECFB036" w:rsidRDefault="6ECFB036" w:rsidP="1D9DF1F9">
      <w:pPr>
        <w:spacing w:after="185" w:line="259" w:lineRule="auto"/>
        <w:ind w:left="-5"/>
        <w:rPr>
          <w:b/>
          <w:i/>
          <w:color w:val="000000" w:themeColor="text1"/>
        </w:rPr>
      </w:pPr>
      <w:r w:rsidRPr="007A7965">
        <w:rPr>
          <w:b/>
          <w:bCs/>
          <w:i/>
          <w:iCs/>
          <w:color w:val="000000" w:themeColor="text1"/>
          <w:szCs w:val="24"/>
        </w:rPr>
        <w:t xml:space="preserve">User </w:t>
      </w:r>
      <w:r w:rsidR="14D2CDA6" w:rsidRPr="007A7965">
        <w:rPr>
          <w:b/>
          <w:bCs/>
          <w:i/>
          <w:iCs/>
          <w:color w:val="000000" w:themeColor="text1"/>
          <w:szCs w:val="24"/>
        </w:rPr>
        <w:t xml:space="preserve">Experience </w:t>
      </w:r>
      <w:r w:rsidRPr="007A7965">
        <w:rPr>
          <w:b/>
          <w:bCs/>
          <w:i/>
          <w:iCs/>
          <w:color w:val="000000" w:themeColor="text1"/>
          <w:szCs w:val="24"/>
        </w:rPr>
        <w:t>1: Street Food Business Owner</w:t>
      </w:r>
    </w:p>
    <w:p w14:paraId="333801B3" w14:textId="65F9C571" w:rsidR="5B64971B" w:rsidRPr="00E615C7" w:rsidRDefault="6ECFB036" w:rsidP="2A8786FB">
      <w:pPr>
        <w:spacing w:after="185"/>
        <w:ind w:left="-5"/>
        <w:rPr>
          <w:color w:val="000000" w:themeColor="text1"/>
        </w:rPr>
      </w:pPr>
      <w:r w:rsidRPr="2A8786FB">
        <w:rPr>
          <w:color w:val="000000" w:themeColor="text1"/>
        </w:rPr>
        <w:lastRenderedPageBreak/>
        <w:t xml:space="preserve">Street food business </w:t>
      </w:r>
      <w:r w:rsidR="7CD4DCF1" w:rsidRPr="2A8786FB">
        <w:rPr>
          <w:color w:val="000000" w:themeColor="text1"/>
        </w:rPr>
        <w:t>owners</w:t>
      </w:r>
      <w:r w:rsidRPr="2A8786FB">
        <w:rPr>
          <w:color w:val="000000" w:themeColor="text1"/>
        </w:rPr>
        <w:t xml:space="preserve"> can sign </w:t>
      </w:r>
      <w:r w:rsidR="56AD1446" w:rsidRPr="2A8786FB">
        <w:rPr>
          <w:color w:val="000000" w:themeColor="text1"/>
        </w:rPr>
        <w:t>up for</w:t>
      </w:r>
      <w:r w:rsidRPr="2A8786FB">
        <w:rPr>
          <w:color w:val="000000" w:themeColor="text1"/>
        </w:rPr>
        <w:t xml:space="preserve"> an account </w:t>
      </w:r>
      <w:r w:rsidR="46CFC1FD" w:rsidRPr="2A8786FB">
        <w:rPr>
          <w:color w:val="000000" w:themeColor="text1"/>
        </w:rPr>
        <w:t>with their business information such as name,</w:t>
      </w:r>
      <w:r w:rsidR="5DDF2971" w:rsidRPr="2A8786FB">
        <w:rPr>
          <w:color w:val="000000" w:themeColor="text1"/>
        </w:rPr>
        <w:t xml:space="preserve"> email, cuisine types, business areas, business</w:t>
      </w:r>
      <w:r w:rsidR="61459F27" w:rsidRPr="2A8786FB">
        <w:rPr>
          <w:color w:val="000000" w:themeColor="text1"/>
        </w:rPr>
        <w:t xml:space="preserve"> hours, location, website</w:t>
      </w:r>
      <w:r w:rsidR="14C65927" w:rsidRPr="2A8786FB">
        <w:rPr>
          <w:color w:val="000000" w:themeColor="text1"/>
        </w:rPr>
        <w:t xml:space="preserve">, social media webpage, and contact information. </w:t>
      </w:r>
      <w:r w:rsidR="17BFC095" w:rsidRPr="2A8786FB">
        <w:rPr>
          <w:color w:val="000000" w:themeColor="text1"/>
        </w:rPr>
        <w:t xml:space="preserve">After they click </w:t>
      </w:r>
      <w:r w:rsidR="5B46A32E" w:rsidRPr="2A8786FB">
        <w:rPr>
          <w:color w:val="000000" w:themeColor="text1"/>
        </w:rPr>
        <w:t xml:space="preserve">the </w:t>
      </w:r>
      <w:r w:rsidR="17BFC095" w:rsidRPr="2A8786FB">
        <w:rPr>
          <w:color w:val="000000" w:themeColor="text1"/>
        </w:rPr>
        <w:t>“Finish” butt</w:t>
      </w:r>
      <w:r w:rsidR="16ED1385" w:rsidRPr="2A8786FB">
        <w:rPr>
          <w:color w:val="000000" w:themeColor="text1"/>
        </w:rPr>
        <w:t xml:space="preserve">on, a street food vendor account is created. </w:t>
      </w:r>
    </w:p>
    <w:p w14:paraId="570E435A" w14:textId="4EE7639E" w:rsidR="5B64971B" w:rsidRPr="00E615C7" w:rsidRDefault="096FD060" w:rsidP="6CDCB0AB">
      <w:pPr>
        <w:spacing w:after="185"/>
        <w:ind w:left="-5"/>
        <w:rPr>
          <w:color w:val="000000" w:themeColor="text1"/>
        </w:rPr>
      </w:pPr>
      <w:r w:rsidRPr="2A8786FB">
        <w:rPr>
          <w:color w:val="000000" w:themeColor="text1"/>
        </w:rPr>
        <w:t xml:space="preserve"> After a vendor account is created, business owners will be able to get access to the vendor dashboard.  On the vendor dashboard, a</w:t>
      </w:r>
      <w:r w:rsidR="30D4B937" w:rsidRPr="2A8786FB">
        <w:rPr>
          <w:color w:val="000000" w:themeColor="text1"/>
        </w:rPr>
        <w:t xml:space="preserve"> vendor page will </w:t>
      </w:r>
      <w:r w:rsidR="749171B8" w:rsidRPr="2A8786FB">
        <w:rPr>
          <w:color w:val="000000" w:themeColor="text1"/>
        </w:rPr>
        <w:t>be set</w:t>
      </w:r>
      <w:r w:rsidR="30D4B937" w:rsidRPr="2A8786FB">
        <w:rPr>
          <w:color w:val="000000" w:themeColor="text1"/>
        </w:rPr>
        <w:t xml:space="preserve"> up for them to display their basic information. If they need to change or update their information such as locations and business hours, they can go to the Customize Vendor Page section to make any updates. </w:t>
      </w:r>
      <w:r w:rsidR="14C65927" w:rsidRPr="2A8786FB">
        <w:rPr>
          <w:color w:val="000000" w:themeColor="text1"/>
        </w:rPr>
        <w:t>They can also upload photos</w:t>
      </w:r>
      <w:r w:rsidR="1F3CBD25" w:rsidRPr="2A8786FB">
        <w:rPr>
          <w:color w:val="000000" w:themeColor="text1"/>
        </w:rPr>
        <w:t>/videos</w:t>
      </w:r>
      <w:r w:rsidR="14C65927" w:rsidRPr="2A8786FB">
        <w:rPr>
          <w:color w:val="000000" w:themeColor="text1"/>
        </w:rPr>
        <w:t xml:space="preserve"> </w:t>
      </w:r>
      <w:r w:rsidR="609BA7A1" w:rsidRPr="2A8786FB">
        <w:rPr>
          <w:color w:val="000000" w:themeColor="text1"/>
        </w:rPr>
        <w:t>of the food items, menu, and outside look</w:t>
      </w:r>
      <w:r w:rsidR="1549559E" w:rsidRPr="2A8786FB">
        <w:rPr>
          <w:color w:val="000000" w:themeColor="text1"/>
        </w:rPr>
        <w:t xml:space="preserve"> </w:t>
      </w:r>
      <w:r w:rsidR="14C65927" w:rsidRPr="2A8786FB">
        <w:rPr>
          <w:color w:val="000000" w:themeColor="text1"/>
        </w:rPr>
        <w:t xml:space="preserve">to </w:t>
      </w:r>
      <w:r w:rsidR="6B66E92A" w:rsidRPr="2A8786FB">
        <w:rPr>
          <w:color w:val="000000" w:themeColor="text1"/>
        </w:rPr>
        <w:t>the photo</w:t>
      </w:r>
      <w:r w:rsidR="01A8092F" w:rsidRPr="2A8786FB">
        <w:rPr>
          <w:color w:val="000000" w:themeColor="text1"/>
        </w:rPr>
        <w:t>/video libraries</w:t>
      </w:r>
      <w:r w:rsidR="1DFDBA91" w:rsidRPr="2A8786FB">
        <w:rPr>
          <w:color w:val="000000" w:themeColor="text1"/>
        </w:rPr>
        <w:t xml:space="preserve"> in the </w:t>
      </w:r>
      <w:r w:rsidR="3C063107" w:rsidRPr="2A8786FB">
        <w:rPr>
          <w:color w:val="000000" w:themeColor="text1"/>
        </w:rPr>
        <w:t>Upload Pictures section.</w:t>
      </w:r>
      <w:r w:rsidRPr="6CDCB0AB">
        <w:rPr>
          <w:color w:val="000000" w:themeColor="text1"/>
        </w:rPr>
        <w:t xml:space="preserve"> They will receive notifications when a new review from the customer is </w:t>
      </w:r>
      <w:r w:rsidR="22745779" w:rsidRPr="6CDCB0AB">
        <w:rPr>
          <w:color w:val="000000" w:themeColor="text1"/>
        </w:rPr>
        <w:t>uploaded</w:t>
      </w:r>
      <w:r w:rsidR="22745779" w:rsidRPr="2A8786FB">
        <w:rPr>
          <w:color w:val="000000" w:themeColor="text1"/>
        </w:rPr>
        <w:t xml:space="preserve"> to the New Reviews section.</w:t>
      </w:r>
      <w:r w:rsidR="22745779" w:rsidRPr="6CDCB0AB">
        <w:rPr>
          <w:color w:val="000000" w:themeColor="text1"/>
        </w:rPr>
        <w:t xml:space="preserve"> </w:t>
      </w:r>
      <w:r w:rsidR="25A04272" w:rsidRPr="6CDCB0AB">
        <w:rPr>
          <w:color w:val="000000" w:themeColor="text1"/>
        </w:rPr>
        <w:t>They can also respond to customers’ reviews</w:t>
      </w:r>
      <w:r w:rsidR="77038C3D" w:rsidRPr="6CDCB0AB">
        <w:rPr>
          <w:color w:val="000000" w:themeColor="text1"/>
        </w:rPr>
        <w:t xml:space="preserve">. </w:t>
      </w:r>
      <w:r w:rsidR="25A04272" w:rsidRPr="6CDCB0AB">
        <w:rPr>
          <w:color w:val="000000" w:themeColor="text1"/>
        </w:rPr>
        <w:t>I</w:t>
      </w:r>
      <w:r w:rsidR="587BFEAF" w:rsidRPr="6CDCB0AB">
        <w:rPr>
          <w:color w:val="000000" w:themeColor="text1"/>
        </w:rPr>
        <w:t>nstructions</w:t>
      </w:r>
      <w:r w:rsidR="0F7B95C3" w:rsidRPr="6CDCB0AB">
        <w:rPr>
          <w:color w:val="000000" w:themeColor="text1"/>
        </w:rPr>
        <w:t>/</w:t>
      </w:r>
      <w:r w:rsidR="0F7B95C3" w:rsidRPr="2A8786FB">
        <w:rPr>
          <w:color w:val="000000" w:themeColor="text1"/>
        </w:rPr>
        <w:t>Guides</w:t>
      </w:r>
      <w:r w:rsidR="0F7B95C3" w:rsidRPr="6CDCB0AB">
        <w:rPr>
          <w:color w:val="000000" w:themeColor="text1"/>
        </w:rPr>
        <w:t xml:space="preserve"> </w:t>
      </w:r>
      <w:r w:rsidR="587BFEAF" w:rsidRPr="6CDCB0AB">
        <w:rPr>
          <w:color w:val="000000" w:themeColor="text1"/>
        </w:rPr>
        <w:t>for opening a new street food business</w:t>
      </w:r>
      <w:r w:rsidR="41775A95" w:rsidRPr="6CDCB0AB">
        <w:rPr>
          <w:color w:val="000000" w:themeColor="text1"/>
        </w:rPr>
        <w:t xml:space="preserve"> </w:t>
      </w:r>
      <w:r w:rsidR="587BFEAF" w:rsidRPr="2A8786FB">
        <w:rPr>
          <w:color w:val="000000" w:themeColor="text1"/>
        </w:rPr>
        <w:t xml:space="preserve">or operating your existing business </w:t>
      </w:r>
      <w:r w:rsidR="41775A95" w:rsidRPr="6CDCB0AB">
        <w:rPr>
          <w:color w:val="000000" w:themeColor="text1"/>
        </w:rPr>
        <w:t>will be provided for them</w:t>
      </w:r>
      <w:r w:rsidR="510507C6" w:rsidRPr="6CDCB0AB">
        <w:rPr>
          <w:color w:val="000000" w:themeColor="text1"/>
        </w:rPr>
        <w:t xml:space="preserve"> </w:t>
      </w:r>
      <w:r w:rsidR="510507C6" w:rsidRPr="2A8786FB">
        <w:rPr>
          <w:color w:val="000000" w:themeColor="text1"/>
        </w:rPr>
        <w:t>in the Guide section. In the Trend section,</w:t>
      </w:r>
      <w:r w:rsidR="510507C6" w:rsidRPr="6CDCB0AB">
        <w:rPr>
          <w:color w:val="000000" w:themeColor="text1"/>
        </w:rPr>
        <w:t xml:space="preserve"> the </w:t>
      </w:r>
      <w:r w:rsidR="0026A7C4" w:rsidRPr="2A8786FB">
        <w:rPr>
          <w:color w:val="000000" w:themeColor="text1"/>
        </w:rPr>
        <w:t>dashboard will display 5 analytic graphs: Top 3 cuisine types in a certain area, Top 5 searches in</w:t>
      </w:r>
      <w:r w:rsidR="510507C6" w:rsidRPr="6CDCB0AB">
        <w:rPr>
          <w:color w:val="000000" w:themeColor="text1"/>
        </w:rPr>
        <w:t xml:space="preserve"> the </w:t>
      </w:r>
      <w:r w:rsidR="0026A7C4" w:rsidRPr="2A8786FB">
        <w:rPr>
          <w:color w:val="000000" w:themeColor="text1"/>
        </w:rPr>
        <w:t>last month,</w:t>
      </w:r>
      <w:r w:rsidR="0026A7C4" w:rsidRPr="47461EC9">
        <w:rPr>
          <w:color w:val="000000" w:themeColor="text1"/>
        </w:rPr>
        <w:t xml:space="preserve"> </w:t>
      </w:r>
      <w:r w:rsidR="0026A7C4" w:rsidRPr="2A8786FB">
        <w:rPr>
          <w:color w:val="000000" w:themeColor="text1"/>
        </w:rPr>
        <w:t xml:space="preserve">Top 10 vendors in a certain location, </w:t>
      </w:r>
      <w:r w:rsidR="0026A7C4" w:rsidRPr="47461EC9">
        <w:rPr>
          <w:color w:val="000000" w:themeColor="text1"/>
        </w:rPr>
        <w:t xml:space="preserve">new reviews in the last month, </w:t>
      </w:r>
      <w:r w:rsidR="0026A7C4" w:rsidRPr="2A8786FB">
        <w:rPr>
          <w:color w:val="000000" w:themeColor="text1"/>
        </w:rPr>
        <w:t>and the Average rating overtime. In the Guide section, you will find the most popular guides and most recent guides that we selected for you for your references.</w:t>
      </w:r>
    </w:p>
    <w:p w14:paraId="6CCD5BD1" w14:textId="20EF8454" w:rsidR="5B64971B" w:rsidRPr="00E615C7" w:rsidRDefault="0B08BCF0" w:rsidP="5BAE3709">
      <w:pPr>
        <w:spacing w:after="185" w:line="259" w:lineRule="auto"/>
        <w:ind w:left="-5"/>
        <w:rPr>
          <w:b/>
          <w:i/>
          <w:color w:val="000000" w:themeColor="text1"/>
        </w:rPr>
      </w:pPr>
      <w:r w:rsidRPr="007A7965">
        <w:rPr>
          <w:b/>
          <w:bCs/>
          <w:i/>
          <w:iCs/>
          <w:color w:val="000000" w:themeColor="text1"/>
          <w:szCs w:val="24"/>
        </w:rPr>
        <w:t>User Experience 2: Customers</w:t>
      </w:r>
    </w:p>
    <w:p w14:paraId="0A940FA3" w14:textId="602B2C58" w:rsidR="5B64971B" w:rsidRPr="007A7965" w:rsidRDefault="47C73C1B" w:rsidP="6CDCB0AB">
      <w:pPr>
        <w:spacing w:after="185"/>
        <w:ind w:left="-5"/>
        <w:rPr>
          <w:color w:val="000000" w:themeColor="text1"/>
        </w:rPr>
      </w:pPr>
      <w:r w:rsidRPr="6CDCB0AB">
        <w:rPr>
          <w:color w:val="000000" w:themeColor="text1"/>
        </w:rPr>
        <w:t xml:space="preserve">Customers can log in to our web application by signing </w:t>
      </w:r>
      <w:r w:rsidR="190648DF" w:rsidRPr="6CDCB0AB">
        <w:rPr>
          <w:color w:val="000000" w:themeColor="text1"/>
        </w:rPr>
        <w:t xml:space="preserve">up </w:t>
      </w:r>
      <w:r w:rsidR="66D8A10F" w:rsidRPr="6CDCB0AB">
        <w:rPr>
          <w:color w:val="000000" w:themeColor="text1"/>
        </w:rPr>
        <w:t>for</w:t>
      </w:r>
      <w:r w:rsidRPr="6CDCB0AB">
        <w:rPr>
          <w:color w:val="000000" w:themeColor="text1"/>
        </w:rPr>
        <w:t xml:space="preserve"> a new account or continu</w:t>
      </w:r>
      <w:r w:rsidR="5B0DE46C" w:rsidRPr="6CDCB0AB">
        <w:rPr>
          <w:color w:val="000000" w:themeColor="text1"/>
        </w:rPr>
        <w:t xml:space="preserve">ing </w:t>
      </w:r>
      <w:r w:rsidRPr="6CDCB0AB">
        <w:rPr>
          <w:color w:val="000000" w:themeColor="text1"/>
        </w:rPr>
        <w:t xml:space="preserve">with their </w:t>
      </w:r>
      <w:r w:rsidRPr="2A8786FB">
        <w:rPr>
          <w:color w:val="000000" w:themeColor="text1"/>
        </w:rPr>
        <w:t xml:space="preserve">google </w:t>
      </w:r>
      <w:r w:rsidRPr="6CDCB0AB">
        <w:rPr>
          <w:color w:val="000000" w:themeColor="text1"/>
        </w:rPr>
        <w:t>accoun</w:t>
      </w:r>
      <w:r w:rsidR="7974966E" w:rsidRPr="6CDCB0AB">
        <w:rPr>
          <w:color w:val="000000" w:themeColor="text1"/>
        </w:rPr>
        <w:t xml:space="preserve">t. </w:t>
      </w:r>
      <w:r w:rsidR="7974966E" w:rsidRPr="47461EC9">
        <w:rPr>
          <w:color w:val="000000" w:themeColor="text1"/>
        </w:rPr>
        <w:t xml:space="preserve">After they logged in, if they click on their username, a drop menu will be displayed, and it will navigate them to the different pages: the profile page; a page called vendors near you, the help page, and the log-out page. </w:t>
      </w:r>
      <w:r w:rsidR="4513D859" w:rsidRPr="6CDCB0AB">
        <w:rPr>
          <w:color w:val="000000" w:themeColor="text1"/>
        </w:rPr>
        <w:t>Customers will see a map of street food vendors</w:t>
      </w:r>
      <w:r w:rsidR="141AC0B1" w:rsidRPr="6CDCB0AB">
        <w:rPr>
          <w:color w:val="000000" w:themeColor="text1"/>
        </w:rPr>
        <w:t xml:space="preserve"> </w:t>
      </w:r>
      <w:r w:rsidR="141AC0B1" w:rsidRPr="6CDCB0AB">
        <w:rPr>
          <w:color w:val="000000" w:themeColor="text1"/>
        </w:rPr>
        <w:lastRenderedPageBreak/>
        <w:t xml:space="preserve">nearby </w:t>
      </w:r>
      <w:r w:rsidR="46B5F2B1" w:rsidRPr="6CDCB0AB">
        <w:rPr>
          <w:color w:val="000000" w:themeColor="text1"/>
        </w:rPr>
        <w:t xml:space="preserve">immediately after they enter our website. By clicking the </w:t>
      </w:r>
      <w:r w:rsidR="46B5F2B1" w:rsidRPr="2A8786FB">
        <w:rPr>
          <w:color w:val="000000" w:themeColor="text1"/>
        </w:rPr>
        <w:t>marks</w:t>
      </w:r>
      <w:r w:rsidR="46B5F2B1" w:rsidRPr="6CDCB0AB">
        <w:rPr>
          <w:color w:val="000000" w:themeColor="text1"/>
        </w:rPr>
        <w:t xml:space="preserve"> of the </w:t>
      </w:r>
      <w:r w:rsidR="46B5F2B1" w:rsidRPr="2A8786FB">
        <w:rPr>
          <w:color w:val="000000" w:themeColor="text1"/>
        </w:rPr>
        <w:t xml:space="preserve">vendors </w:t>
      </w:r>
      <w:r w:rsidR="46B5F2B1" w:rsidRPr="6CDCB0AB">
        <w:rPr>
          <w:color w:val="000000" w:themeColor="text1"/>
        </w:rPr>
        <w:t xml:space="preserve">on the map, they will see </w:t>
      </w:r>
      <w:r w:rsidR="46B5F2B1" w:rsidRPr="2A8786FB">
        <w:rPr>
          <w:color w:val="000000" w:themeColor="text1"/>
        </w:rPr>
        <w:t xml:space="preserve">a shortcut to their vendor information: vendor name, average rating, total reviews, and a profile picture. When the customer clicks the shortcut, they will see </w:t>
      </w:r>
      <w:r w:rsidR="7430ACE0" w:rsidRPr="6CDCB0AB">
        <w:rPr>
          <w:color w:val="000000" w:themeColor="text1"/>
        </w:rPr>
        <w:t xml:space="preserve">detailed information about the food vendor such as location, business hours, photos/videos, </w:t>
      </w:r>
      <w:r w:rsidR="7430ACE0" w:rsidRPr="2A8786FB">
        <w:rPr>
          <w:color w:val="000000" w:themeColor="text1"/>
        </w:rPr>
        <w:t>website, social media links, contact</w:t>
      </w:r>
      <w:r w:rsidR="5C91B260" w:rsidRPr="2A8786FB">
        <w:rPr>
          <w:color w:val="000000" w:themeColor="text1"/>
        </w:rPr>
        <w:t xml:space="preserve"> information, and description of the vendor.</w:t>
      </w:r>
      <w:r w:rsidR="5C91B260" w:rsidRPr="6CDCB0AB">
        <w:rPr>
          <w:color w:val="000000" w:themeColor="text1"/>
        </w:rPr>
        <w:t xml:space="preserve"> If they are interested </w:t>
      </w:r>
      <w:r w:rsidR="65A04547" w:rsidRPr="6CDCB0AB">
        <w:rPr>
          <w:color w:val="000000" w:themeColor="text1"/>
        </w:rPr>
        <w:t>in going</w:t>
      </w:r>
      <w:r w:rsidR="5C91B260" w:rsidRPr="6CDCB0AB">
        <w:rPr>
          <w:color w:val="000000" w:themeColor="text1"/>
        </w:rPr>
        <w:t xml:space="preserve"> to the food vendor si</w:t>
      </w:r>
      <w:r w:rsidR="1296CD55" w:rsidRPr="6CDCB0AB">
        <w:rPr>
          <w:color w:val="000000" w:themeColor="text1"/>
        </w:rPr>
        <w:t xml:space="preserve">tes, they will get </w:t>
      </w:r>
      <w:r w:rsidR="184A6314" w:rsidRPr="6CDCB0AB">
        <w:rPr>
          <w:color w:val="000000" w:themeColor="text1"/>
        </w:rPr>
        <w:t>navigation help by clicking the “</w:t>
      </w:r>
      <w:r w:rsidR="184A6314" w:rsidRPr="2A8786FB">
        <w:rPr>
          <w:color w:val="000000" w:themeColor="text1"/>
        </w:rPr>
        <w:t>Map” section.</w:t>
      </w:r>
      <w:r w:rsidR="184A6314" w:rsidRPr="6CDCB0AB">
        <w:rPr>
          <w:color w:val="000000" w:themeColor="text1"/>
        </w:rPr>
        <w:t xml:space="preserve"> After they purchase the food</w:t>
      </w:r>
      <w:r w:rsidR="277AFE6D" w:rsidRPr="6CDCB0AB">
        <w:rPr>
          <w:color w:val="000000" w:themeColor="text1"/>
        </w:rPr>
        <w:t>, they can upload a review with pictures or videos of the food they have purchased to show how they like/dislike the food.</w:t>
      </w:r>
    </w:p>
    <w:p w14:paraId="3B06ADC3" w14:textId="1D13282A" w:rsidR="5B64971B" w:rsidRPr="007A7965" w:rsidRDefault="415A5D24" w:rsidP="47461EC9">
      <w:pPr>
        <w:spacing w:after="185"/>
        <w:ind w:left="-5"/>
        <w:rPr>
          <w:b/>
          <w:bCs/>
          <w:color w:val="0E101A"/>
          <w:u w:val="single"/>
        </w:rPr>
      </w:pPr>
      <w:r w:rsidRPr="68BE01DE">
        <w:rPr>
          <w:color w:val="000000" w:themeColor="text1"/>
        </w:rPr>
        <w:t xml:space="preserve"> They can click the </w:t>
      </w:r>
      <w:r w:rsidRPr="2A8786FB">
        <w:rPr>
          <w:color w:val="000000" w:themeColor="text1"/>
        </w:rPr>
        <w:t>star</w:t>
      </w:r>
      <w:r w:rsidR="008041F8" w:rsidRPr="68BE01DE">
        <w:rPr>
          <w:color w:val="000000" w:themeColor="text1"/>
        </w:rPr>
        <w:t>-</w:t>
      </w:r>
      <w:r w:rsidR="32E57FF4" w:rsidRPr="68BE01DE">
        <w:rPr>
          <w:color w:val="000000" w:themeColor="text1"/>
        </w:rPr>
        <w:t>shaped</w:t>
      </w:r>
      <w:r w:rsidRPr="68BE01DE">
        <w:rPr>
          <w:color w:val="000000" w:themeColor="text1"/>
        </w:rPr>
        <w:t xml:space="preserve"> </w:t>
      </w:r>
      <w:r w:rsidR="694C1243" w:rsidRPr="68BE01DE">
        <w:rPr>
          <w:color w:val="000000" w:themeColor="text1"/>
        </w:rPr>
        <w:t>“</w:t>
      </w:r>
      <w:r w:rsidR="694C1243" w:rsidRPr="2A8786FB">
        <w:rPr>
          <w:color w:val="000000" w:themeColor="text1"/>
        </w:rPr>
        <w:t>Star</w:t>
      </w:r>
      <w:r w:rsidR="694C1243" w:rsidRPr="68BE01DE">
        <w:rPr>
          <w:color w:val="000000" w:themeColor="text1"/>
        </w:rPr>
        <w:t xml:space="preserve">” </w:t>
      </w:r>
      <w:r w:rsidRPr="68BE01DE">
        <w:rPr>
          <w:color w:val="000000" w:themeColor="text1"/>
        </w:rPr>
        <w:t xml:space="preserve">button on the </w:t>
      </w:r>
      <w:r w:rsidRPr="2A8786FB">
        <w:rPr>
          <w:color w:val="000000" w:themeColor="text1"/>
        </w:rPr>
        <w:t xml:space="preserve">vendor page </w:t>
      </w:r>
      <w:r w:rsidR="16429A51" w:rsidRPr="2A8786FB">
        <w:rPr>
          <w:color w:val="000000" w:themeColor="text1"/>
        </w:rPr>
        <w:t xml:space="preserve">to </w:t>
      </w:r>
      <w:r w:rsidR="16429A51" w:rsidRPr="68BE01DE">
        <w:rPr>
          <w:color w:val="000000" w:themeColor="text1"/>
        </w:rPr>
        <w:t xml:space="preserve">show they </w:t>
      </w:r>
      <w:r w:rsidR="16429A51" w:rsidRPr="2A8786FB">
        <w:rPr>
          <w:color w:val="000000" w:themeColor="text1"/>
        </w:rPr>
        <w:t>are interested in this vendor,</w:t>
      </w:r>
      <w:r w:rsidR="16429A51" w:rsidRPr="68BE01DE">
        <w:rPr>
          <w:color w:val="000000" w:themeColor="text1"/>
        </w:rPr>
        <w:t xml:space="preserve"> and </w:t>
      </w:r>
      <w:r w:rsidR="5DA9FD83" w:rsidRPr="68BE01DE">
        <w:rPr>
          <w:color w:val="000000" w:themeColor="text1"/>
        </w:rPr>
        <w:t xml:space="preserve">they can cancel it by clicking </w:t>
      </w:r>
      <w:r w:rsidR="5DA9FD83" w:rsidRPr="2A8786FB">
        <w:rPr>
          <w:color w:val="000000" w:themeColor="text1"/>
        </w:rPr>
        <w:t>it one more time.</w:t>
      </w:r>
      <w:r w:rsidR="29CFBCAF" w:rsidRPr="68BE01DE">
        <w:rPr>
          <w:color w:val="000000" w:themeColor="text1"/>
        </w:rPr>
        <w:t xml:space="preserve"> </w:t>
      </w:r>
      <w:r w:rsidR="29CFBCAF" w:rsidRPr="47461EC9">
        <w:rPr>
          <w:color w:val="000000" w:themeColor="text1"/>
        </w:rPr>
        <w:t xml:space="preserve">By the “Star” button, a number shows the total Star amount that the vendor received. Under the “Star” button, a logo of Twitter will allow users to share the vendor page to their social media. </w:t>
      </w:r>
    </w:p>
    <w:p w14:paraId="40519805" w14:textId="652145C7" w:rsidR="5B64971B" w:rsidRPr="007A7965" w:rsidRDefault="75F54602" w:rsidP="68BE01DE">
      <w:pPr>
        <w:spacing w:after="185"/>
        <w:ind w:left="-5"/>
        <w:rPr>
          <w:b/>
          <w:bCs/>
          <w:color w:val="0E101A"/>
          <w:u w:val="single"/>
        </w:rPr>
      </w:pPr>
      <w:r w:rsidRPr="68BE01DE">
        <w:rPr>
          <w:color w:val="000000" w:themeColor="text1"/>
        </w:rPr>
        <w:t xml:space="preserve">They can also search for specific food items by entering keywords such as </w:t>
      </w:r>
      <w:r w:rsidR="4074B3A7" w:rsidRPr="68BE01DE">
        <w:rPr>
          <w:color w:val="000000" w:themeColor="text1"/>
        </w:rPr>
        <w:t>cuisine type</w:t>
      </w:r>
      <w:r w:rsidRPr="68BE01DE">
        <w:rPr>
          <w:color w:val="000000" w:themeColor="text1"/>
        </w:rPr>
        <w:t xml:space="preserve">, </w:t>
      </w:r>
      <w:r w:rsidR="6CBB4356" w:rsidRPr="68BE01DE">
        <w:rPr>
          <w:color w:val="000000" w:themeColor="text1"/>
        </w:rPr>
        <w:t xml:space="preserve">main ingredients, </w:t>
      </w:r>
      <w:r w:rsidR="662D34ED" w:rsidRPr="68BE01DE">
        <w:rPr>
          <w:color w:val="000000" w:themeColor="text1"/>
        </w:rPr>
        <w:t>and name</w:t>
      </w:r>
      <w:r w:rsidR="7C5A8070" w:rsidRPr="68BE01DE">
        <w:rPr>
          <w:color w:val="000000" w:themeColor="text1"/>
        </w:rPr>
        <w:t xml:space="preserve">, </w:t>
      </w:r>
      <w:r w:rsidR="6CBB4356" w:rsidRPr="68BE01DE">
        <w:rPr>
          <w:color w:val="000000" w:themeColor="text1"/>
        </w:rPr>
        <w:t xml:space="preserve">and then a list of food vendors will be </w:t>
      </w:r>
      <w:r w:rsidR="0691D960" w:rsidRPr="68BE01DE">
        <w:rPr>
          <w:color w:val="000000" w:themeColor="text1"/>
        </w:rPr>
        <w:t xml:space="preserve">displayed on the map. </w:t>
      </w:r>
      <w:r w:rsidR="4992676F" w:rsidRPr="68BE01DE">
        <w:rPr>
          <w:color w:val="000000" w:themeColor="text1"/>
        </w:rPr>
        <w:t xml:space="preserve">They can also filter </w:t>
      </w:r>
      <w:r w:rsidR="4A8BAAD2" w:rsidRPr="68BE01DE">
        <w:rPr>
          <w:color w:val="000000" w:themeColor="text1"/>
        </w:rPr>
        <w:t xml:space="preserve">and sort </w:t>
      </w:r>
      <w:r w:rsidR="4992676F" w:rsidRPr="68BE01DE">
        <w:rPr>
          <w:color w:val="000000" w:themeColor="text1"/>
        </w:rPr>
        <w:t xml:space="preserve">the results by </w:t>
      </w:r>
      <w:r w:rsidR="4CBE812D" w:rsidRPr="68BE01DE">
        <w:rPr>
          <w:color w:val="000000" w:themeColor="text1"/>
        </w:rPr>
        <w:t xml:space="preserve">price and </w:t>
      </w:r>
      <w:r w:rsidR="4CBE812D" w:rsidRPr="47461EC9">
        <w:rPr>
          <w:color w:val="000000" w:themeColor="text1"/>
        </w:rPr>
        <w:t>cuisine types</w:t>
      </w:r>
      <w:r w:rsidR="79AE47C5" w:rsidRPr="47461EC9">
        <w:rPr>
          <w:color w:val="000000" w:themeColor="text1"/>
        </w:rPr>
        <w:t>.</w:t>
      </w:r>
      <w:r w:rsidR="79AE47C5" w:rsidRPr="68BE01DE">
        <w:rPr>
          <w:color w:val="000000" w:themeColor="text1"/>
        </w:rPr>
        <w:t xml:space="preserve"> Users will receive food/vendor recommendations based on their search query history and favorite vendor lists after they give queries to search for food at least 10 times and add at least 3 vendors to their favorite vendor list. </w:t>
      </w:r>
    </w:p>
    <w:p w14:paraId="3B77DC9A" w14:textId="6A6D66D7" w:rsidR="5B64971B" w:rsidRPr="007A7965" w:rsidRDefault="1DA9A472" w:rsidP="5BAE3709">
      <w:pPr>
        <w:spacing w:after="185"/>
        <w:ind w:left="-5"/>
        <w:rPr>
          <w:b/>
          <w:color w:val="0E101A"/>
          <w:u w:val="single"/>
        </w:rPr>
      </w:pPr>
      <w:r w:rsidRPr="47461EC9">
        <w:rPr>
          <w:color w:val="000000" w:themeColor="text1"/>
        </w:rPr>
        <w:t xml:space="preserve">If a </w:t>
      </w:r>
      <w:r w:rsidR="1E07C160" w:rsidRPr="6CDCB0AB">
        <w:rPr>
          <w:color w:val="000000" w:themeColor="text1"/>
        </w:rPr>
        <w:t xml:space="preserve">vendor </w:t>
      </w:r>
      <w:r w:rsidRPr="47461EC9">
        <w:rPr>
          <w:color w:val="000000" w:themeColor="text1"/>
        </w:rPr>
        <w:t>has enabled the discount exchange function</w:t>
      </w:r>
      <w:r w:rsidR="0B9E960F" w:rsidRPr="6CDCB0AB">
        <w:rPr>
          <w:color w:val="000000" w:themeColor="text1"/>
        </w:rPr>
        <w:t xml:space="preserve"> on</w:t>
      </w:r>
      <w:r w:rsidR="1E07C160" w:rsidRPr="6CDCB0AB">
        <w:rPr>
          <w:color w:val="000000" w:themeColor="text1"/>
        </w:rPr>
        <w:t xml:space="preserve"> their </w:t>
      </w:r>
      <w:r w:rsidRPr="47461EC9">
        <w:rPr>
          <w:color w:val="000000" w:themeColor="text1"/>
        </w:rPr>
        <w:t>Customize Vendor Page</w:t>
      </w:r>
      <w:r w:rsidRPr="6CDCB0AB">
        <w:rPr>
          <w:color w:val="000000" w:themeColor="text1"/>
        </w:rPr>
        <w:t xml:space="preserve">, the customer will get a QR code after they give a review. </w:t>
      </w:r>
      <w:r w:rsidR="1CBDDA04" w:rsidRPr="6CDCB0AB">
        <w:rPr>
          <w:color w:val="000000" w:themeColor="text1"/>
        </w:rPr>
        <w:t xml:space="preserve">The QR code can be scanned to get a discount </w:t>
      </w:r>
      <w:r w:rsidR="008041F8">
        <w:rPr>
          <w:color w:val="000000" w:themeColor="text1"/>
        </w:rPr>
        <w:t>o</w:t>
      </w:r>
      <w:r w:rsidR="1CBDDA04" w:rsidRPr="6CDCB0AB">
        <w:rPr>
          <w:color w:val="000000" w:themeColor="text1"/>
        </w:rPr>
        <w:t xml:space="preserve">n their next purchase. </w:t>
      </w:r>
      <w:r w:rsidRPr="6CDCB0AB">
        <w:rPr>
          <w:color w:val="000000" w:themeColor="text1"/>
        </w:rPr>
        <w:t>The QR code will be added to a QR code list</w:t>
      </w:r>
      <w:r w:rsidRPr="47461EC9">
        <w:rPr>
          <w:color w:val="000000" w:themeColor="text1"/>
        </w:rPr>
        <w:t xml:space="preserve"> on the customer’s profile page</w:t>
      </w:r>
      <w:r w:rsidRPr="6CDCB0AB">
        <w:rPr>
          <w:color w:val="000000" w:themeColor="text1"/>
        </w:rPr>
        <w:t xml:space="preserve">, and it will be deleted after it is scanned once. </w:t>
      </w:r>
    </w:p>
    <w:p w14:paraId="5F92B352" w14:textId="03631C86" w:rsidR="5B64971B" w:rsidRPr="00E615C7" w:rsidRDefault="5B64971B" w:rsidP="5BAE3709">
      <w:pPr>
        <w:spacing w:after="185"/>
        <w:ind w:left="-5"/>
        <w:rPr>
          <w:b/>
          <w:color w:val="0E101A"/>
          <w:szCs w:val="24"/>
          <w:u w:val="single"/>
        </w:rPr>
      </w:pPr>
      <w:r w:rsidRPr="5BAE3709">
        <w:rPr>
          <w:b/>
          <w:bCs/>
          <w:color w:val="0E101A"/>
          <w:szCs w:val="24"/>
          <w:u w:val="single"/>
        </w:rPr>
        <w:lastRenderedPageBreak/>
        <w:t>Criteria 1:</w:t>
      </w:r>
      <w:r w:rsidR="00E615C7" w:rsidRPr="5BAE3709">
        <w:rPr>
          <w:b/>
          <w:bCs/>
          <w:color w:val="0E101A"/>
          <w:szCs w:val="24"/>
          <w:u w:val="single"/>
        </w:rPr>
        <w:t> </w:t>
      </w:r>
    </w:p>
    <w:p w14:paraId="69D05D32" w14:textId="2B94CDAA" w:rsidR="5B64971B" w:rsidRPr="00EB52F9" w:rsidRDefault="5B64971B" w:rsidP="00E615C7">
      <w:pPr>
        <w:spacing w:after="0" w:line="240" w:lineRule="auto"/>
        <w:rPr>
          <w:i/>
          <w:color w:val="0E101A"/>
          <w:u w:val="single"/>
        </w:rPr>
      </w:pPr>
      <w:r w:rsidRPr="47461EC9">
        <w:rPr>
          <w:i/>
          <w:color w:val="0E101A"/>
          <w:u w:val="single"/>
        </w:rPr>
        <w:t xml:space="preserve">Given </w:t>
      </w:r>
      <w:r w:rsidR="34D4A572" w:rsidRPr="47461EC9">
        <w:rPr>
          <w:i/>
          <w:color w:val="0E101A"/>
          <w:u w:val="single"/>
        </w:rPr>
        <w:t xml:space="preserve">I </w:t>
      </w:r>
      <w:r w:rsidR="34D4A572" w:rsidRPr="47461EC9">
        <w:rPr>
          <w:i/>
          <w:iCs/>
          <w:color w:val="0E101A"/>
          <w:u w:val="single"/>
        </w:rPr>
        <w:t>searched</w:t>
      </w:r>
      <w:r w:rsidR="34D4A572" w:rsidRPr="47461EC9">
        <w:rPr>
          <w:i/>
          <w:color w:val="0E101A"/>
          <w:u w:val="single"/>
        </w:rPr>
        <w:t xml:space="preserve"> street food vendors nearby</w:t>
      </w:r>
    </w:p>
    <w:p w14:paraId="58A95C17" w14:textId="77777777" w:rsidR="00E615C7" w:rsidRPr="00E615C7" w:rsidRDefault="00E615C7" w:rsidP="00E615C7">
      <w:pPr>
        <w:spacing w:after="0" w:line="240" w:lineRule="auto"/>
        <w:rPr>
          <w:i/>
          <w:iCs/>
          <w:color w:val="0E101A"/>
          <w:szCs w:val="24"/>
        </w:rPr>
      </w:pPr>
    </w:p>
    <w:p w14:paraId="520C7892" w14:textId="6E620462" w:rsidR="00E615C7" w:rsidRDefault="00E615C7" w:rsidP="00EB52F9">
      <w:pPr>
        <w:spacing w:after="0" w:line="240" w:lineRule="auto"/>
        <w:rPr>
          <w:color w:val="0E101A"/>
        </w:rPr>
      </w:pPr>
      <w:r w:rsidRPr="47461EC9">
        <w:rPr>
          <w:color w:val="0E101A"/>
        </w:rPr>
        <w:t>When I enter keywords such as "</w:t>
      </w:r>
      <w:r w:rsidRPr="47461EC9">
        <w:rPr>
          <w:b/>
          <w:bCs/>
          <w:color w:val="0E101A"/>
        </w:rPr>
        <w:t>Pizza</w:t>
      </w:r>
      <w:r w:rsidRPr="47461EC9">
        <w:rPr>
          <w:color w:val="0E101A"/>
        </w:rPr>
        <w:t>" and click the "</w:t>
      </w:r>
      <w:r w:rsidRPr="47461EC9">
        <w:rPr>
          <w:b/>
          <w:color w:val="0E101A"/>
        </w:rPr>
        <w:t>enter</w:t>
      </w:r>
      <w:r w:rsidRPr="47461EC9">
        <w:rPr>
          <w:color w:val="0E101A"/>
        </w:rPr>
        <w:t>" button</w:t>
      </w:r>
    </w:p>
    <w:p w14:paraId="5DCB3790" w14:textId="77777777" w:rsidR="00EB52F9" w:rsidRPr="00E615C7" w:rsidRDefault="00EB52F9" w:rsidP="00EB52F9">
      <w:pPr>
        <w:spacing w:after="0" w:line="240" w:lineRule="auto"/>
        <w:rPr>
          <w:color w:val="0E101A"/>
          <w:szCs w:val="24"/>
        </w:rPr>
      </w:pPr>
    </w:p>
    <w:p w14:paraId="437A48C3" w14:textId="77777777" w:rsidR="00E615C7" w:rsidRDefault="00E615C7" w:rsidP="00EB52F9">
      <w:pPr>
        <w:spacing w:after="0" w:line="240" w:lineRule="auto"/>
        <w:ind w:firstLine="720"/>
        <w:rPr>
          <w:color w:val="0E101A"/>
          <w:szCs w:val="24"/>
        </w:rPr>
      </w:pPr>
      <w:r w:rsidRPr="00E615C7">
        <w:rPr>
          <w:color w:val="0E101A"/>
          <w:szCs w:val="24"/>
        </w:rPr>
        <w:t>A list of street food vendors will show on the map</w:t>
      </w:r>
    </w:p>
    <w:p w14:paraId="454644DE" w14:textId="44933266" w:rsidR="00E615C7" w:rsidRPr="00E615C7" w:rsidRDefault="00E615C7" w:rsidP="47461EC9">
      <w:pPr>
        <w:spacing w:after="0" w:line="240" w:lineRule="auto"/>
        <w:ind w:firstLine="720"/>
        <w:rPr>
          <w:color w:val="000000" w:themeColor="text1"/>
          <w:szCs w:val="24"/>
        </w:rPr>
      </w:pPr>
    </w:p>
    <w:p w14:paraId="5F9749C4" w14:textId="15019849" w:rsidR="73C7B0F0" w:rsidRDefault="4AB06521" w:rsidP="00E615C7">
      <w:pPr>
        <w:spacing w:after="0" w:line="240" w:lineRule="auto"/>
        <w:rPr>
          <w:b/>
          <w:color w:val="0E101A"/>
          <w:szCs w:val="24"/>
          <w:u w:val="single"/>
        </w:rPr>
      </w:pPr>
      <w:r w:rsidRPr="00E615C7">
        <w:rPr>
          <w:b/>
          <w:color w:val="0E101A"/>
          <w:szCs w:val="24"/>
          <w:u w:val="single"/>
        </w:rPr>
        <w:t>Criteria 2:</w:t>
      </w:r>
    </w:p>
    <w:p w14:paraId="06F7A57F" w14:textId="77777777" w:rsidR="00EB52F9" w:rsidRPr="00E615C7" w:rsidRDefault="00EB52F9" w:rsidP="00E615C7">
      <w:pPr>
        <w:spacing w:after="0" w:line="240" w:lineRule="auto"/>
        <w:rPr>
          <w:color w:val="0E101A"/>
          <w:szCs w:val="24"/>
        </w:rPr>
      </w:pPr>
    </w:p>
    <w:p w14:paraId="1E67DFB1" w14:textId="32B304C8" w:rsidR="73C7B0F0" w:rsidRDefault="73C7B0F0" w:rsidP="00E615C7">
      <w:pPr>
        <w:spacing w:after="0" w:line="240" w:lineRule="auto"/>
        <w:rPr>
          <w:i/>
          <w:color w:val="0E101A"/>
          <w:u w:val="single"/>
        </w:rPr>
      </w:pPr>
      <w:r w:rsidRPr="47461EC9">
        <w:rPr>
          <w:i/>
          <w:color w:val="0E101A"/>
          <w:u w:val="single"/>
        </w:rPr>
        <w:t xml:space="preserve">Given I </w:t>
      </w:r>
      <w:r w:rsidR="7F0F77B0" w:rsidRPr="47461EC9">
        <w:rPr>
          <w:i/>
          <w:iCs/>
          <w:color w:val="0E101A"/>
          <w:u w:val="single"/>
        </w:rPr>
        <w:t>searched</w:t>
      </w:r>
      <w:r w:rsidR="7F0F77B0" w:rsidRPr="47461EC9">
        <w:rPr>
          <w:i/>
          <w:color w:val="0E101A"/>
          <w:u w:val="single"/>
        </w:rPr>
        <w:t xml:space="preserve"> street food vendors nearby</w:t>
      </w:r>
    </w:p>
    <w:p w14:paraId="151EC428" w14:textId="77777777" w:rsidR="00EB52F9" w:rsidRPr="00E615C7" w:rsidRDefault="00EB52F9" w:rsidP="00E615C7">
      <w:pPr>
        <w:spacing w:after="0" w:line="240" w:lineRule="auto"/>
        <w:rPr>
          <w:i/>
          <w:iCs/>
          <w:color w:val="0E101A"/>
          <w:szCs w:val="24"/>
          <w:u w:val="single"/>
        </w:rPr>
      </w:pPr>
    </w:p>
    <w:p w14:paraId="2AA84A12" w14:textId="446313B2" w:rsidR="7F0F77B0" w:rsidRDefault="7F0F77B0" w:rsidP="00E615C7">
      <w:pPr>
        <w:spacing w:after="0" w:line="240" w:lineRule="auto"/>
        <w:rPr>
          <w:color w:val="0E101A"/>
          <w:szCs w:val="24"/>
        </w:rPr>
      </w:pPr>
      <w:r w:rsidRPr="00E615C7">
        <w:rPr>
          <w:color w:val="0E101A"/>
          <w:szCs w:val="24"/>
        </w:rPr>
        <w:t xml:space="preserve">When I click </w:t>
      </w:r>
      <w:r w:rsidR="00E615C7" w:rsidRPr="00E615C7">
        <w:rPr>
          <w:color w:val="0E101A"/>
          <w:szCs w:val="24"/>
        </w:rPr>
        <w:t>"</w:t>
      </w:r>
      <w:r w:rsidR="37D1F8A0" w:rsidRPr="00E615C7">
        <w:rPr>
          <w:color w:val="0E101A"/>
          <w:szCs w:val="24"/>
        </w:rPr>
        <w:t>Filters</w:t>
      </w:r>
      <w:r w:rsidR="00E615C7" w:rsidRPr="00E615C7">
        <w:rPr>
          <w:color w:val="0E101A"/>
          <w:szCs w:val="24"/>
        </w:rPr>
        <w:t>"</w:t>
      </w:r>
    </w:p>
    <w:p w14:paraId="0BBD3F85" w14:textId="77777777" w:rsidR="00B37999" w:rsidRPr="00E615C7" w:rsidRDefault="00B37999" w:rsidP="00E615C7">
      <w:pPr>
        <w:spacing w:after="0" w:line="240" w:lineRule="auto"/>
        <w:rPr>
          <w:color w:val="0E101A"/>
          <w:szCs w:val="24"/>
        </w:rPr>
      </w:pPr>
    </w:p>
    <w:p w14:paraId="7278A2EF" w14:textId="24152742" w:rsidR="00E615C7" w:rsidRDefault="00E615C7" w:rsidP="00EB52F9">
      <w:pPr>
        <w:spacing w:after="0" w:line="240" w:lineRule="auto"/>
        <w:ind w:firstLine="720"/>
        <w:rPr>
          <w:color w:val="0E101A"/>
        </w:rPr>
      </w:pPr>
      <w:r w:rsidRPr="47461EC9">
        <w:rPr>
          <w:color w:val="0E101A"/>
        </w:rPr>
        <w:t>I can choose different filters, such as Price range and Cuisine Types to filter my search results.</w:t>
      </w:r>
    </w:p>
    <w:p w14:paraId="7BEE2219" w14:textId="77777777" w:rsidR="00B37999" w:rsidRPr="00E615C7" w:rsidRDefault="00B37999" w:rsidP="00EB52F9">
      <w:pPr>
        <w:spacing w:after="0" w:line="240" w:lineRule="auto"/>
        <w:ind w:firstLine="720"/>
        <w:rPr>
          <w:color w:val="0E101A"/>
          <w:szCs w:val="24"/>
        </w:rPr>
      </w:pPr>
    </w:p>
    <w:p w14:paraId="57803B52" w14:textId="42E10643" w:rsidR="5F2A71F5" w:rsidRDefault="5F2A71F5" w:rsidP="00E615C7">
      <w:pPr>
        <w:spacing w:after="0" w:line="240" w:lineRule="auto"/>
        <w:rPr>
          <w:b/>
          <w:color w:val="0E101A"/>
          <w:szCs w:val="24"/>
          <w:u w:val="single"/>
        </w:rPr>
      </w:pPr>
      <w:r w:rsidRPr="00E615C7">
        <w:rPr>
          <w:b/>
          <w:color w:val="0E101A"/>
          <w:szCs w:val="24"/>
          <w:u w:val="single"/>
        </w:rPr>
        <w:t>Criteria 3:</w:t>
      </w:r>
    </w:p>
    <w:p w14:paraId="6432DE60" w14:textId="77777777" w:rsidR="00B37999" w:rsidRPr="00E615C7" w:rsidRDefault="00B37999" w:rsidP="00E615C7">
      <w:pPr>
        <w:spacing w:after="0" w:line="240" w:lineRule="auto"/>
        <w:rPr>
          <w:color w:val="0E101A"/>
          <w:szCs w:val="24"/>
        </w:rPr>
      </w:pPr>
    </w:p>
    <w:p w14:paraId="1DA98A1B" w14:textId="5DED4BB8" w:rsidR="5F2A71F5" w:rsidRDefault="5F2A71F5" w:rsidP="00E615C7">
      <w:pPr>
        <w:spacing w:after="0" w:line="240" w:lineRule="auto"/>
        <w:rPr>
          <w:i/>
          <w:color w:val="0E101A"/>
          <w:u w:val="single"/>
        </w:rPr>
      </w:pPr>
      <w:r w:rsidRPr="47461EC9">
        <w:rPr>
          <w:i/>
          <w:iCs/>
          <w:color w:val="0E101A"/>
          <w:u w:val="single"/>
        </w:rPr>
        <w:t>Given I have shared my location with the application</w:t>
      </w:r>
    </w:p>
    <w:p w14:paraId="5DE4B475" w14:textId="77777777" w:rsidR="00B37999" w:rsidRPr="00E615C7" w:rsidRDefault="00B37999" w:rsidP="00E615C7">
      <w:pPr>
        <w:spacing w:after="0" w:line="240" w:lineRule="auto"/>
        <w:rPr>
          <w:i/>
          <w:iCs/>
          <w:color w:val="0E101A"/>
          <w:szCs w:val="24"/>
          <w:u w:val="single"/>
        </w:rPr>
      </w:pPr>
    </w:p>
    <w:p w14:paraId="4A284CF6" w14:textId="10475A02" w:rsidR="00E615C7" w:rsidRPr="00E615C7" w:rsidRDefault="00E615C7" w:rsidP="00E615C7">
      <w:pPr>
        <w:spacing w:after="0" w:line="240" w:lineRule="auto"/>
        <w:rPr>
          <w:color w:val="0E101A"/>
        </w:rPr>
      </w:pPr>
      <w:r w:rsidRPr="47461EC9">
        <w:rPr>
          <w:color w:val="0E101A"/>
        </w:rPr>
        <w:t>By clicking "Vendors Near You" page in the dropdown menu of my username on the right top corner </w:t>
      </w:r>
    </w:p>
    <w:p w14:paraId="57191923" w14:textId="77777777" w:rsidR="00B37999" w:rsidRDefault="00B37999" w:rsidP="00E615C7">
      <w:pPr>
        <w:spacing w:after="0" w:line="240" w:lineRule="auto"/>
        <w:rPr>
          <w:color w:val="0E101A"/>
          <w:szCs w:val="24"/>
        </w:rPr>
      </w:pPr>
    </w:p>
    <w:p w14:paraId="7A948E95" w14:textId="511D678C" w:rsidR="00B37999" w:rsidRPr="00E615C7" w:rsidRDefault="00E615C7" w:rsidP="00B37999">
      <w:pPr>
        <w:spacing w:after="0" w:line="240" w:lineRule="auto"/>
        <w:ind w:firstLine="720"/>
        <w:rPr>
          <w:color w:val="0E101A"/>
        </w:rPr>
      </w:pPr>
      <w:r w:rsidRPr="47461EC9">
        <w:rPr>
          <w:color w:val="0E101A"/>
        </w:rPr>
        <w:t>A list of vendors near me will be shown on a table and if I click any vendor name in the table, I will be navigated to the vendor’s vendor page</w:t>
      </w:r>
    </w:p>
    <w:p w14:paraId="025D3373" w14:textId="14ECC848" w:rsidR="47461EC9" w:rsidRDefault="47461EC9" w:rsidP="47461EC9">
      <w:pPr>
        <w:spacing w:after="0" w:line="240" w:lineRule="auto"/>
        <w:ind w:firstLine="720"/>
        <w:rPr>
          <w:color w:val="000000" w:themeColor="text1"/>
          <w:szCs w:val="24"/>
        </w:rPr>
      </w:pPr>
    </w:p>
    <w:p w14:paraId="011B26E4" w14:textId="2C802CC4" w:rsidR="4AB06521" w:rsidRDefault="4AB06521" w:rsidP="00E615C7">
      <w:pPr>
        <w:spacing w:after="0" w:line="240" w:lineRule="auto"/>
        <w:rPr>
          <w:b/>
          <w:color w:val="0E101A"/>
          <w:szCs w:val="24"/>
          <w:u w:val="single"/>
        </w:rPr>
      </w:pPr>
      <w:r w:rsidRPr="00E615C7">
        <w:rPr>
          <w:b/>
          <w:color w:val="0E101A"/>
          <w:szCs w:val="24"/>
          <w:u w:val="single"/>
        </w:rPr>
        <w:t xml:space="preserve">Criteria </w:t>
      </w:r>
      <w:r w:rsidR="33DCBA54" w:rsidRPr="00E615C7">
        <w:rPr>
          <w:b/>
          <w:color w:val="0E101A"/>
          <w:szCs w:val="24"/>
          <w:u w:val="single"/>
        </w:rPr>
        <w:t>4</w:t>
      </w:r>
      <w:r w:rsidRPr="00E615C7">
        <w:rPr>
          <w:b/>
          <w:color w:val="0E101A"/>
          <w:szCs w:val="24"/>
          <w:u w:val="single"/>
        </w:rPr>
        <w:t>:</w:t>
      </w:r>
    </w:p>
    <w:p w14:paraId="10962B03" w14:textId="77777777" w:rsidR="00B37999" w:rsidRPr="00E615C7" w:rsidRDefault="00B37999" w:rsidP="00E615C7">
      <w:pPr>
        <w:spacing w:after="0" w:line="240" w:lineRule="auto"/>
        <w:rPr>
          <w:color w:val="0E101A"/>
          <w:szCs w:val="24"/>
        </w:rPr>
      </w:pPr>
    </w:p>
    <w:p w14:paraId="1CC81298" w14:textId="57AA4AED" w:rsidR="4AB06521" w:rsidRDefault="4AB06521" w:rsidP="00E615C7">
      <w:pPr>
        <w:spacing w:after="0" w:line="240" w:lineRule="auto"/>
        <w:rPr>
          <w:i/>
          <w:color w:val="0E101A"/>
          <w:szCs w:val="24"/>
          <w:u w:val="single"/>
        </w:rPr>
      </w:pPr>
      <w:r w:rsidRPr="00E615C7">
        <w:rPr>
          <w:i/>
          <w:color w:val="0E101A"/>
          <w:szCs w:val="24"/>
          <w:u w:val="single"/>
        </w:rPr>
        <w:t xml:space="preserve">Given I see </w:t>
      </w:r>
      <w:r w:rsidR="00E13876" w:rsidRPr="00E615C7">
        <w:rPr>
          <w:i/>
          <w:color w:val="0E101A"/>
          <w:szCs w:val="24"/>
          <w:u w:val="single"/>
        </w:rPr>
        <w:t xml:space="preserve">the locations </w:t>
      </w:r>
      <w:r w:rsidRPr="00E615C7">
        <w:rPr>
          <w:i/>
          <w:color w:val="0E101A"/>
          <w:szCs w:val="24"/>
          <w:u w:val="single"/>
        </w:rPr>
        <w:t>of street food vendors on the map</w:t>
      </w:r>
    </w:p>
    <w:p w14:paraId="5BAFB7C9" w14:textId="77777777" w:rsidR="00B37999" w:rsidRPr="00E615C7" w:rsidRDefault="00B37999" w:rsidP="00E615C7">
      <w:pPr>
        <w:spacing w:after="0" w:line="240" w:lineRule="auto"/>
        <w:rPr>
          <w:i/>
          <w:iCs/>
          <w:color w:val="0E101A"/>
          <w:szCs w:val="24"/>
          <w:u w:val="single"/>
        </w:rPr>
      </w:pPr>
    </w:p>
    <w:p w14:paraId="1F56FD4C" w14:textId="76C295E4" w:rsidR="4AB06521" w:rsidRDefault="4AB06521" w:rsidP="00E615C7">
      <w:pPr>
        <w:spacing w:after="0" w:line="240" w:lineRule="auto"/>
        <w:rPr>
          <w:color w:val="0E101A"/>
        </w:rPr>
      </w:pPr>
      <w:r w:rsidRPr="47461EC9">
        <w:rPr>
          <w:color w:val="0E101A"/>
        </w:rPr>
        <w:t xml:space="preserve">When I tap/click </w:t>
      </w:r>
      <w:r w:rsidR="00201BAF" w:rsidRPr="47461EC9">
        <w:rPr>
          <w:color w:val="0E101A"/>
        </w:rPr>
        <w:t>on the</w:t>
      </w:r>
      <w:r w:rsidRPr="47461EC9">
        <w:rPr>
          <w:color w:val="0E101A"/>
        </w:rPr>
        <w:t xml:space="preserve"> name of </w:t>
      </w:r>
      <w:r w:rsidR="00BC0FC7" w:rsidRPr="47461EC9">
        <w:rPr>
          <w:color w:val="0E101A"/>
        </w:rPr>
        <w:t xml:space="preserve">a </w:t>
      </w:r>
      <w:r w:rsidRPr="47461EC9">
        <w:rPr>
          <w:color w:val="0E101A"/>
        </w:rPr>
        <w:t>food vendor on the map</w:t>
      </w:r>
    </w:p>
    <w:p w14:paraId="1CCDB806" w14:textId="77777777" w:rsidR="00B37999" w:rsidRPr="00E615C7" w:rsidRDefault="00B37999" w:rsidP="00E615C7">
      <w:pPr>
        <w:spacing w:after="0" w:line="240" w:lineRule="auto"/>
        <w:rPr>
          <w:color w:val="0E101A"/>
          <w:szCs w:val="24"/>
        </w:rPr>
      </w:pPr>
    </w:p>
    <w:p w14:paraId="1E820BF3" w14:textId="24B5B614" w:rsidR="006933E9" w:rsidRDefault="00E615C7" w:rsidP="00B37999">
      <w:pPr>
        <w:spacing w:after="0" w:line="240" w:lineRule="auto"/>
        <w:ind w:firstLine="720"/>
        <w:rPr>
          <w:color w:val="0E101A"/>
        </w:rPr>
      </w:pPr>
      <w:r w:rsidRPr="47461EC9">
        <w:rPr>
          <w:color w:val="0E101A"/>
        </w:rPr>
        <w:t>The vendor’s page will be shown.</w:t>
      </w:r>
    </w:p>
    <w:p w14:paraId="75DB97FE" w14:textId="77777777" w:rsidR="006933E9" w:rsidRPr="00E615C7" w:rsidRDefault="006933E9" w:rsidP="00B37999">
      <w:pPr>
        <w:spacing w:after="0" w:line="240" w:lineRule="auto"/>
        <w:ind w:firstLine="720"/>
        <w:rPr>
          <w:color w:val="0E101A"/>
          <w:szCs w:val="24"/>
        </w:rPr>
      </w:pPr>
    </w:p>
    <w:p w14:paraId="339A8FA1" w14:textId="2B9203B3" w:rsidR="4AB06521" w:rsidRDefault="4AB06521" w:rsidP="00E615C7">
      <w:pPr>
        <w:spacing w:after="0" w:line="240" w:lineRule="auto"/>
        <w:rPr>
          <w:b/>
          <w:color w:val="0E101A"/>
          <w:szCs w:val="24"/>
          <w:u w:val="single"/>
        </w:rPr>
      </w:pPr>
      <w:r w:rsidRPr="00E615C7">
        <w:rPr>
          <w:b/>
          <w:color w:val="0E101A"/>
          <w:szCs w:val="24"/>
          <w:u w:val="single"/>
        </w:rPr>
        <w:t xml:space="preserve">Criteria </w:t>
      </w:r>
      <w:r w:rsidR="61E310DA" w:rsidRPr="00E615C7">
        <w:rPr>
          <w:b/>
          <w:color w:val="0E101A"/>
          <w:szCs w:val="24"/>
          <w:u w:val="single"/>
        </w:rPr>
        <w:t>5</w:t>
      </w:r>
      <w:r w:rsidRPr="00E615C7">
        <w:rPr>
          <w:b/>
          <w:color w:val="0E101A"/>
          <w:szCs w:val="24"/>
          <w:u w:val="single"/>
        </w:rPr>
        <w:t>:</w:t>
      </w:r>
    </w:p>
    <w:p w14:paraId="1BA4AE11" w14:textId="77777777" w:rsidR="006933E9" w:rsidRPr="00E615C7" w:rsidRDefault="006933E9" w:rsidP="00E615C7">
      <w:pPr>
        <w:spacing w:after="0" w:line="240" w:lineRule="auto"/>
        <w:rPr>
          <w:color w:val="0E101A"/>
          <w:szCs w:val="24"/>
        </w:rPr>
      </w:pPr>
    </w:p>
    <w:p w14:paraId="465FB6E8" w14:textId="02398604" w:rsidR="4AB06521" w:rsidRPr="00E615C7" w:rsidRDefault="4AB06521" w:rsidP="00E615C7">
      <w:pPr>
        <w:spacing w:after="0" w:line="240" w:lineRule="auto"/>
        <w:rPr>
          <w:i/>
          <w:color w:val="0E101A"/>
          <w:szCs w:val="24"/>
          <w:u w:val="single"/>
        </w:rPr>
      </w:pPr>
      <w:r w:rsidRPr="00E615C7">
        <w:rPr>
          <w:i/>
          <w:color w:val="0E101A"/>
          <w:szCs w:val="24"/>
          <w:u w:val="single"/>
        </w:rPr>
        <w:t>Given I look at the profile page of the street food vendor</w:t>
      </w:r>
    </w:p>
    <w:p w14:paraId="4D64DDFF" w14:textId="77777777" w:rsidR="006933E9" w:rsidRDefault="006933E9" w:rsidP="006933E9">
      <w:pPr>
        <w:spacing w:after="0" w:line="240" w:lineRule="auto"/>
        <w:rPr>
          <w:color w:val="0E101A"/>
          <w:szCs w:val="24"/>
        </w:rPr>
      </w:pPr>
    </w:p>
    <w:p w14:paraId="0776789A" w14:textId="0462DD65" w:rsidR="4AB06521" w:rsidRDefault="4AB06521" w:rsidP="006933E9">
      <w:pPr>
        <w:spacing w:after="0" w:line="240" w:lineRule="auto"/>
        <w:rPr>
          <w:color w:val="0E101A"/>
          <w:szCs w:val="24"/>
        </w:rPr>
      </w:pPr>
      <w:r w:rsidRPr="00E615C7">
        <w:rPr>
          <w:color w:val="0E101A"/>
          <w:szCs w:val="24"/>
        </w:rPr>
        <w:t xml:space="preserve">When I </w:t>
      </w:r>
      <w:r w:rsidR="00E70C6F" w:rsidRPr="00E615C7">
        <w:rPr>
          <w:color w:val="0E101A"/>
          <w:szCs w:val="24"/>
        </w:rPr>
        <w:t>scroll</w:t>
      </w:r>
      <w:r w:rsidRPr="00E615C7">
        <w:rPr>
          <w:color w:val="0E101A"/>
          <w:szCs w:val="24"/>
        </w:rPr>
        <w:t xml:space="preserve"> down</w:t>
      </w:r>
    </w:p>
    <w:p w14:paraId="5FD41161" w14:textId="77777777" w:rsidR="006933E9" w:rsidRPr="00E615C7" w:rsidRDefault="006933E9" w:rsidP="006933E9">
      <w:pPr>
        <w:spacing w:after="0" w:line="240" w:lineRule="auto"/>
        <w:rPr>
          <w:color w:val="0E101A"/>
          <w:szCs w:val="24"/>
        </w:rPr>
      </w:pPr>
    </w:p>
    <w:p w14:paraId="0020AF12" w14:textId="01E80AE7" w:rsidR="00E615C7" w:rsidRDefault="00E615C7" w:rsidP="006933E9">
      <w:pPr>
        <w:spacing w:after="0" w:line="240" w:lineRule="auto"/>
        <w:ind w:firstLine="360"/>
        <w:rPr>
          <w:color w:val="0E101A"/>
        </w:rPr>
      </w:pPr>
      <w:r w:rsidRPr="47461EC9">
        <w:rPr>
          <w:color w:val="0E101A"/>
        </w:rPr>
        <w:t>I will see detailed information about this food vendor: business hours, contact, websites, social media webpage, latest location, average review rating, total review numbers and so on.</w:t>
      </w:r>
    </w:p>
    <w:p w14:paraId="3D03201B" w14:textId="122FF163" w:rsidR="47461EC9" w:rsidRDefault="47461EC9" w:rsidP="47461EC9">
      <w:pPr>
        <w:spacing w:after="0" w:line="240" w:lineRule="auto"/>
        <w:ind w:firstLine="360"/>
        <w:rPr>
          <w:color w:val="000000" w:themeColor="text1"/>
          <w:szCs w:val="24"/>
        </w:rPr>
      </w:pPr>
    </w:p>
    <w:p w14:paraId="2F6E8AA1" w14:textId="0088810D" w:rsidR="4AB06521" w:rsidRDefault="4AB06521" w:rsidP="47461EC9">
      <w:pPr>
        <w:spacing w:after="0" w:line="240" w:lineRule="auto"/>
        <w:rPr>
          <w:b/>
          <w:bCs/>
          <w:color w:val="0E101A"/>
          <w:u w:val="single"/>
        </w:rPr>
      </w:pPr>
      <w:r w:rsidRPr="47461EC9">
        <w:rPr>
          <w:b/>
          <w:bCs/>
          <w:color w:val="0E101A"/>
          <w:u w:val="single"/>
        </w:rPr>
        <w:lastRenderedPageBreak/>
        <w:t>Criteria 6:</w:t>
      </w:r>
    </w:p>
    <w:p w14:paraId="601A0C69" w14:textId="77777777" w:rsidR="47461EC9" w:rsidRDefault="47461EC9" w:rsidP="47461EC9">
      <w:pPr>
        <w:spacing w:after="0" w:line="240" w:lineRule="auto"/>
        <w:rPr>
          <w:color w:val="0E101A"/>
        </w:rPr>
      </w:pPr>
    </w:p>
    <w:p w14:paraId="257A0DE4" w14:textId="43900B2C" w:rsidR="4AB06521" w:rsidRDefault="4AB06521" w:rsidP="47461EC9">
      <w:pPr>
        <w:spacing w:after="0" w:line="240" w:lineRule="auto"/>
        <w:rPr>
          <w:i/>
          <w:iCs/>
          <w:color w:val="0E101A"/>
          <w:u w:val="single"/>
        </w:rPr>
      </w:pPr>
      <w:r w:rsidRPr="47461EC9">
        <w:rPr>
          <w:i/>
          <w:iCs/>
          <w:color w:val="0E101A"/>
          <w:u w:val="single"/>
        </w:rPr>
        <w:t>Given I am interested in driving to the vendor location to get some food</w:t>
      </w:r>
    </w:p>
    <w:p w14:paraId="03DCA8C2" w14:textId="77777777" w:rsidR="006933E9" w:rsidRPr="00E615C7" w:rsidRDefault="006933E9" w:rsidP="006933E9">
      <w:pPr>
        <w:spacing w:after="0" w:line="240" w:lineRule="auto"/>
        <w:ind w:firstLine="360"/>
        <w:rPr>
          <w:color w:val="0E101A"/>
          <w:szCs w:val="24"/>
        </w:rPr>
      </w:pPr>
    </w:p>
    <w:p w14:paraId="00E8F100" w14:textId="4E5D497E" w:rsidR="00E615C7" w:rsidRDefault="00E615C7" w:rsidP="006933E9">
      <w:pPr>
        <w:spacing w:after="0" w:line="240" w:lineRule="auto"/>
        <w:rPr>
          <w:color w:val="0E101A"/>
        </w:rPr>
      </w:pPr>
      <w:r w:rsidRPr="47461EC9">
        <w:rPr>
          <w:color w:val="0E101A"/>
        </w:rPr>
        <w:t>When I click the "Map" section</w:t>
      </w:r>
    </w:p>
    <w:p w14:paraId="745141E8" w14:textId="77777777" w:rsidR="006933E9" w:rsidRPr="00E615C7" w:rsidRDefault="006933E9" w:rsidP="006933E9">
      <w:pPr>
        <w:spacing w:after="0" w:line="240" w:lineRule="auto"/>
        <w:rPr>
          <w:color w:val="0E101A"/>
          <w:szCs w:val="24"/>
        </w:rPr>
      </w:pPr>
    </w:p>
    <w:p w14:paraId="03724DF8" w14:textId="77777777" w:rsidR="00E615C7" w:rsidRPr="00E615C7" w:rsidRDefault="00E615C7" w:rsidP="006933E9">
      <w:pPr>
        <w:spacing w:after="0" w:line="240" w:lineRule="auto"/>
        <w:ind w:firstLine="720"/>
        <w:rPr>
          <w:color w:val="0E101A"/>
          <w:szCs w:val="24"/>
        </w:rPr>
      </w:pPr>
      <w:r w:rsidRPr="00E615C7">
        <w:rPr>
          <w:color w:val="0E101A"/>
          <w:szCs w:val="24"/>
        </w:rPr>
        <w:t>Then I will get a navigation map to guide me to their location.</w:t>
      </w:r>
    </w:p>
    <w:p w14:paraId="5325D116" w14:textId="77777777" w:rsidR="00E615C7" w:rsidRPr="00E615C7" w:rsidRDefault="00E615C7" w:rsidP="00E615C7">
      <w:pPr>
        <w:spacing w:after="0" w:line="240" w:lineRule="auto"/>
        <w:rPr>
          <w:color w:val="0E101A"/>
          <w:szCs w:val="24"/>
        </w:rPr>
      </w:pPr>
    </w:p>
    <w:p w14:paraId="6CD31BAC" w14:textId="05FF12E3" w:rsidR="00E615C7" w:rsidRPr="00E615C7" w:rsidRDefault="00E615C7" w:rsidP="00E615C7">
      <w:pPr>
        <w:spacing w:after="0" w:line="240" w:lineRule="auto"/>
        <w:rPr>
          <w:color w:val="0E101A"/>
        </w:rPr>
      </w:pPr>
      <w:r w:rsidRPr="47461EC9">
        <w:rPr>
          <w:b/>
          <w:color w:val="0E101A"/>
          <w:u w:val="single"/>
        </w:rPr>
        <w:t xml:space="preserve">Criteria </w:t>
      </w:r>
      <w:r w:rsidRPr="47461EC9">
        <w:rPr>
          <w:b/>
          <w:bCs/>
          <w:color w:val="0E101A"/>
          <w:u w:val="single"/>
        </w:rPr>
        <w:t>7</w:t>
      </w:r>
      <w:r w:rsidRPr="47461EC9">
        <w:rPr>
          <w:b/>
          <w:color w:val="0E101A"/>
          <w:u w:val="single"/>
        </w:rPr>
        <w:t>:</w:t>
      </w:r>
    </w:p>
    <w:p w14:paraId="5F49E72C" w14:textId="77777777" w:rsidR="006933E9" w:rsidRDefault="006933E9" w:rsidP="00E615C7">
      <w:pPr>
        <w:spacing w:after="0" w:line="240" w:lineRule="auto"/>
        <w:rPr>
          <w:i/>
          <w:iCs/>
          <w:color w:val="0E101A"/>
          <w:szCs w:val="24"/>
        </w:rPr>
      </w:pPr>
    </w:p>
    <w:p w14:paraId="7DE9E2F1" w14:textId="6C5A4D07" w:rsidR="018F0961" w:rsidRPr="00E615C7" w:rsidRDefault="018F0961" w:rsidP="00E615C7">
      <w:pPr>
        <w:spacing w:after="0" w:line="240" w:lineRule="auto"/>
        <w:rPr>
          <w:i/>
          <w:color w:val="0E101A"/>
          <w:szCs w:val="24"/>
          <w:u w:val="single"/>
        </w:rPr>
      </w:pPr>
      <w:r w:rsidRPr="00E615C7">
        <w:rPr>
          <w:i/>
          <w:color w:val="0E101A"/>
          <w:szCs w:val="24"/>
          <w:u w:val="single"/>
        </w:rPr>
        <w:t>Given I have browsed some</w:t>
      </w:r>
      <w:r w:rsidR="550749FD" w:rsidRPr="00E615C7">
        <w:rPr>
          <w:i/>
          <w:color w:val="0E101A"/>
          <w:szCs w:val="24"/>
          <w:u w:val="single"/>
        </w:rPr>
        <w:t xml:space="preserve"> food vendors</w:t>
      </w:r>
    </w:p>
    <w:p w14:paraId="117C2F52" w14:textId="77777777" w:rsidR="006933E9" w:rsidRDefault="006933E9" w:rsidP="00E615C7">
      <w:pPr>
        <w:spacing w:after="0" w:line="240" w:lineRule="auto"/>
        <w:rPr>
          <w:color w:val="0E101A"/>
          <w:szCs w:val="24"/>
        </w:rPr>
      </w:pPr>
    </w:p>
    <w:p w14:paraId="26D56636" w14:textId="63B52831" w:rsidR="00E615C7" w:rsidRPr="00E615C7" w:rsidRDefault="00E615C7" w:rsidP="47461EC9">
      <w:pPr>
        <w:spacing w:after="0"/>
        <w:rPr>
          <w:color w:val="0E101A"/>
        </w:rPr>
      </w:pPr>
      <w:r w:rsidRPr="47461EC9">
        <w:rPr>
          <w:color w:val="0E101A"/>
        </w:rPr>
        <w:t>If I like this vendor and I want to browse their vendor page again</w:t>
      </w:r>
    </w:p>
    <w:p w14:paraId="6DB2CFBE" w14:textId="7E7B9C86" w:rsidR="7CD75629" w:rsidRDefault="00E615C7" w:rsidP="47461EC9">
      <w:pPr>
        <w:spacing w:after="0"/>
        <w:ind w:firstLine="720"/>
        <w:rPr>
          <w:b/>
          <w:bCs/>
          <w:color w:val="0E101A"/>
          <w:u w:val="single"/>
        </w:rPr>
      </w:pPr>
      <w:r w:rsidRPr="47461EC9">
        <w:rPr>
          <w:color w:val="0E101A"/>
        </w:rPr>
        <w:t>Then I can click the “Star” button by the vendor's name on the vendor’s page, and I can check this vendor again on the “Vendor Starred” section of my profile setting page</w:t>
      </w:r>
    </w:p>
    <w:p w14:paraId="6CF9E80A" w14:textId="6DC05610" w:rsidR="006933E9" w:rsidRDefault="006933E9" w:rsidP="47461EC9">
      <w:pPr>
        <w:spacing w:after="0" w:line="240" w:lineRule="auto"/>
        <w:rPr>
          <w:b/>
          <w:color w:val="0E101A"/>
          <w:u w:val="single"/>
        </w:rPr>
      </w:pPr>
    </w:p>
    <w:p w14:paraId="6ECA4F50" w14:textId="3476C183" w:rsidR="7CD75629" w:rsidRDefault="7CD75629" w:rsidP="00E615C7">
      <w:pPr>
        <w:spacing w:after="0" w:line="240" w:lineRule="auto"/>
        <w:rPr>
          <w:b/>
          <w:color w:val="0E101A"/>
          <w:u w:val="single"/>
        </w:rPr>
      </w:pPr>
      <w:r w:rsidRPr="47461EC9">
        <w:rPr>
          <w:b/>
          <w:color w:val="0E101A"/>
          <w:u w:val="single"/>
        </w:rPr>
        <w:t>Criteria</w:t>
      </w:r>
      <w:r w:rsidR="00236646" w:rsidRPr="47461EC9">
        <w:rPr>
          <w:b/>
          <w:color w:val="0E101A"/>
          <w:u w:val="single"/>
        </w:rPr>
        <w:t xml:space="preserve"> </w:t>
      </w:r>
      <w:r w:rsidR="4105853D" w:rsidRPr="47461EC9">
        <w:rPr>
          <w:b/>
          <w:color w:val="0E101A"/>
          <w:u w:val="single"/>
        </w:rPr>
        <w:t>8</w:t>
      </w:r>
      <w:r w:rsidRPr="47461EC9">
        <w:rPr>
          <w:b/>
          <w:color w:val="0E101A"/>
          <w:u w:val="single"/>
        </w:rPr>
        <w:t>:</w:t>
      </w:r>
    </w:p>
    <w:p w14:paraId="67DFB8C5" w14:textId="77777777" w:rsidR="006933E9" w:rsidRPr="00E615C7" w:rsidRDefault="006933E9" w:rsidP="00E615C7">
      <w:pPr>
        <w:spacing w:after="0" w:line="240" w:lineRule="auto"/>
        <w:rPr>
          <w:color w:val="0E101A"/>
          <w:szCs w:val="24"/>
        </w:rPr>
      </w:pPr>
    </w:p>
    <w:p w14:paraId="215C042E" w14:textId="20954FD2" w:rsidR="7CD75629" w:rsidRPr="00E615C7" w:rsidRDefault="7CD75629" w:rsidP="00E615C7">
      <w:pPr>
        <w:spacing w:after="0" w:line="240" w:lineRule="auto"/>
        <w:rPr>
          <w:i/>
          <w:color w:val="0E101A"/>
          <w:szCs w:val="24"/>
          <w:u w:val="single"/>
        </w:rPr>
      </w:pPr>
      <w:r w:rsidRPr="00E615C7">
        <w:rPr>
          <w:i/>
          <w:color w:val="0E101A"/>
          <w:szCs w:val="24"/>
          <w:u w:val="single"/>
        </w:rPr>
        <w:t>Given I have tried the food</w:t>
      </w:r>
    </w:p>
    <w:p w14:paraId="46C0EF71" w14:textId="77777777" w:rsidR="006933E9" w:rsidRDefault="006933E9" w:rsidP="00E615C7">
      <w:pPr>
        <w:spacing w:after="0" w:line="240" w:lineRule="auto"/>
        <w:rPr>
          <w:color w:val="0E101A"/>
          <w:szCs w:val="24"/>
        </w:rPr>
      </w:pPr>
    </w:p>
    <w:p w14:paraId="0F42D17A" w14:textId="0CC0426C" w:rsidR="00E615C7" w:rsidRPr="00E615C7" w:rsidRDefault="00E615C7" w:rsidP="00E615C7">
      <w:pPr>
        <w:spacing w:after="0" w:line="240" w:lineRule="auto"/>
        <w:rPr>
          <w:color w:val="0E101A"/>
          <w:szCs w:val="24"/>
        </w:rPr>
      </w:pPr>
      <w:r w:rsidRPr="00E615C7">
        <w:rPr>
          <w:color w:val="0E101A"/>
          <w:szCs w:val="24"/>
        </w:rPr>
        <w:t>If I want to leave a review</w:t>
      </w:r>
    </w:p>
    <w:p w14:paraId="30C19E70" w14:textId="77777777" w:rsidR="006933E9" w:rsidRDefault="006933E9" w:rsidP="00E615C7">
      <w:pPr>
        <w:spacing w:after="0" w:line="240" w:lineRule="auto"/>
        <w:rPr>
          <w:color w:val="0E101A"/>
          <w:szCs w:val="24"/>
        </w:rPr>
      </w:pPr>
    </w:p>
    <w:p w14:paraId="116B002D" w14:textId="72AEA374" w:rsidR="00E615C7" w:rsidRPr="00E615C7" w:rsidRDefault="00E615C7" w:rsidP="006933E9">
      <w:pPr>
        <w:spacing w:after="0" w:line="240" w:lineRule="auto"/>
        <w:ind w:firstLine="720"/>
        <w:rPr>
          <w:color w:val="0E101A"/>
          <w:szCs w:val="24"/>
        </w:rPr>
      </w:pPr>
      <w:r w:rsidRPr="00E615C7">
        <w:rPr>
          <w:color w:val="0E101A"/>
          <w:szCs w:val="24"/>
        </w:rPr>
        <w:t>Then I can click the attachment button to upload pictures or videos with my text to show other users how much I like/dislike the experience and food. </w:t>
      </w:r>
    </w:p>
    <w:p w14:paraId="776AEB66" w14:textId="77777777" w:rsidR="006933E9" w:rsidRDefault="006933E9" w:rsidP="00E615C7">
      <w:pPr>
        <w:spacing w:after="0" w:line="240" w:lineRule="auto"/>
        <w:rPr>
          <w:b/>
          <w:bCs/>
          <w:color w:val="0E101A"/>
          <w:szCs w:val="24"/>
          <w:u w:val="single"/>
        </w:rPr>
      </w:pPr>
    </w:p>
    <w:p w14:paraId="54A01C9B" w14:textId="0EE80DED" w:rsidR="0BA2FFD9" w:rsidRPr="00E615C7" w:rsidRDefault="0BA2FFD9" w:rsidP="00E615C7">
      <w:pPr>
        <w:spacing w:after="0" w:line="240" w:lineRule="auto"/>
        <w:rPr>
          <w:color w:val="0E101A"/>
          <w:szCs w:val="24"/>
        </w:rPr>
      </w:pPr>
      <w:r w:rsidRPr="00E615C7">
        <w:rPr>
          <w:b/>
          <w:color w:val="0E101A"/>
          <w:szCs w:val="24"/>
          <w:u w:val="single"/>
        </w:rPr>
        <w:t xml:space="preserve">Criteria </w:t>
      </w:r>
      <w:r w:rsidR="63763478" w:rsidRPr="00E615C7">
        <w:rPr>
          <w:b/>
          <w:color w:val="0E101A"/>
          <w:szCs w:val="24"/>
          <w:u w:val="single"/>
        </w:rPr>
        <w:t>9</w:t>
      </w:r>
      <w:r w:rsidRPr="00E615C7">
        <w:rPr>
          <w:b/>
          <w:color w:val="0E101A"/>
          <w:szCs w:val="24"/>
          <w:u w:val="single"/>
        </w:rPr>
        <w:t>:</w:t>
      </w:r>
    </w:p>
    <w:p w14:paraId="301A6CEA" w14:textId="77777777" w:rsidR="006933E9" w:rsidRDefault="006933E9" w:rsidP="00E615C7">
      <w:pPr>
        <w:spacing w:after="0" w:line="240" w:lineRule="auto"/>
        <w:rPr>
          <w:i/>
          <w:iCs/>
          <w:color w:val="0E101A"/>
          <w:szCs w:val="24"/>
          <w:u w:val="single"/>
        </w:rPr>
      </w:pPr>
    </w:p>
    <w:p w14:paraId="58924F1D" w14:textId="5BD5B1FF" w:rsidR="0BA2FFD9" w:rsidRPr="00E615C7" w:rsidRDefault="0BA2FFD9" w:rsidP="00E615C7">
      <w:pPr>
        <w:spacing w:after="0" w:line="240" w:lineRule="auto"/>
        <w:rPr>
          <w:i/>
          <w:color w:val="0E101A"/>
          <w:szCs w:val="24"/>
          <w:u w:val="single"/>
        </w:rPr>
      </w:pPr>
      <w:r w:rsidRPr="00E615C7">
        <w:rPr>
          <w:i/>
          <w:color w:val="0E101A"/>
          <w:szCs w:val="24"/>
          <w:u w:val="single"/>
        </w:rPr>
        <w:t>Given I leave a review</w:t>
      </w:r>
    </w:p>
    <w:p w14:paraId="6E3A3923" w14:textId="77777777" w:rsidR="006933E9" w:rsidRDefault="006933E9" w:rsidP="00E615C7">
      <w:pPr>
        <w:spacing w:after="0" w:line="240" w:lineRule="auto"/>
        <w:rPr>
          <w:color w:val="0E101A"/>
          <w:szCs w:val="24"/>
        </w:rPr>
      </w:pPr>
    </w:p>
    <w:p w14:paraId="14763979" w14:textId="00D1085B" w:rsidR="0BA2FFD9" w:rsidRPr="00E615C7" w:rsidRDefault="0BA2FFD9" w:rsidP="00E615C7">
      <w:pPr>
        <w:spacing w:after="0" w:line="240" w:lineRule="auto"/>
        <w:rPr>
          <w:color w:val="0E101A"/>
          <w:szCs w:val="24"/>
        </w:rPr>
      </w:pPr>
      <w:r w:rsidRPr="00E615C7">
        <w:rPr>
          <w:color w:val="0E101A"/>
          <w:szCs w:val="24"/>
        </w:rPr>
        <w:t>When other users ask me more questions about the food item</w:t>
      </w:r>
    </w:p>
    <w:p w14:paraId="33240EDA" w14:textId="77777777" w:rsidR="006933E9" w:rsidRDefault="006933E9" w:rsidP="00E615C7">
      <w:pPr>
        <w:spacing w:after="0" w:line="240" w:lineRule="auto"/>
        <w:rPr>
          <w:color w:val="0E101A"/>
          <w:szCs w:val="24"/>
        </w:rPr>
      </w:pPr>
    </w:p>
    <w:p w14:paraId="6253503A" w14:textId="6B0EB84D" w:rsidR="0BA2FFD9" w:rsidRPr="00E615C7" w:rsidRDefault="0BA2FFD9" w:rsidP="006933E9">
      <w:pPr>
        <w:spacing w:after="0" w:line="240" w:lineRule="auto"/>
        <w:ind w:firstLine="720"/>
        <w:rPr>
          <w:color w:val="0E101A"/>
        </w:rPr>
      </w:pPr>
      <w:r w:rsidRPr="47461EC9">
        <w:rPr>
          <w:color w:val="0E101A"/>
        </w:rPr>
        <w:t>Then I can click the button on the right corner to respond to them to share more information</w:t>
      </w:r>
    </w:p>
    <w:p w14:paraId="077914F6" w14:textId="7E2D6290" w:rsidR="006933E9" w:rsidRPr="00E615C7" w:rsidRDefault="006933E9" w:rsidP="47461EC9">
      <w:pPr>
        <w:spacing w:after="0" w:line="240" w:lineRule="auto"/>
        <w:rPr>
          <w:b/>
          <w:color w:val="000000" w:themeColor="text1"/>
          <w:szCs w:val="24"/>
          <w:u w:val="single"/>
        </w:rPr>
      </w:pPr>
    </w:p>
    <w:p w14:paraId="79AC4180" w14:textId="18E605D7" w:rsidR="75C48DD4" w:rsidRPr="00E615C7" w:rsidRDefault="75C48DD4" w:rsidP="00E615C7">
      <w:pPr>
        <w:spacing w:after="0" w:line="240" w:lineRule="auto"/>
        <w:rPr>
          <w:color w:val="0E101A"/>
        </w:rPr>
      </w:pPr>
      <w:r w:rsidRPr="47461EC9">
        <w:rPr>
          <w:b/>
          <w:color w:val="0E101A"/>
          <w:u w:val="single"/>
        </w:rPr>
        <w:t xml:space="preserve">Criteria </w:t>
      </w:r>
      <w:r w:rsidR="326BAE57" w:rsidRPr="47461EC9">
        <w:rPr>
          <w:b/>
          <w:bCs/>
          <w:color w:val="0E101A"/>
          <w:u w:val="single"/>
        </w:rPr>
        <w:t>10</w:t>
      </w:r>
      <w:r w:rsidRPr="47461EC9">
        <w:rPr>
          <w:b/>
          <w:color w:val="0E101A"/>
          <w:u w:val="single"/>
        </w:rPr>
        <w:t>:</w:t>
      </w:r>
    </w:p>
    <w:p w14:paraId="040483EC" w14:textId="77777777" w:rsidR="006933E9" w:rsidRDefault="006933E9" w:rsidP="00E615C7">
      <w:pPr>
        <w:spacing w:after="0" w:line="240" w:lineRule="auto"/>
        <w:rPr>
          <w:i/>
          <w:iCs/>
          <w:color w:val="0E101A"/>
          <w:szCs w:val="24"/>
          <w:u w:val="single"/>
        </w:rPr>
      </w:pPr>
    </w:p>
    <w:p w14:paraId="3E4C329D" w14:textId="4B25CBB4" w:rsidR="75C48DD4" w:rsidRPr="00E615C7" w:rsidRDefault="75C48DD4" w:rsidP="00E615C7">
      <w:pPr>
        <w:spacing w:after="0" w:line="240" w:lineRule="auto"/>
        <w:rPr>
          <w:i/>
          <w:color w:val="0E101A"/>
          <w:szCs w:val="24"/>
          <w:u w:val="single"/>
        </w:rPr>
      </w:pPr>
      <w:r w:rsidRPr="00E615C7">
        <w:rPr>
          <w:i/>
          <w:color w:val="0E101A"/>
          <w:szCs w:val="24"/>
          <w:u w:val="single"/>
        </w:rPr>
        <w:t>Given</w:t>
      </w:r>
      <w:r w:rsidR="06B52389" w:rsidRPr="00E615C7">
        <w:rPr>
          <w:i/>
          <w:color w:val="0E101A"/>
          <w:szCs w:val="24"/>
          <w:u w:val="single"/>
        </w:rPr>
        <w:t xml:space="preserve"> </w:t>
      </w:r>
      <w:r w:rsidR="3D3C2350" w:rsidRPr="00E615C7">
        <w:rPr>
          <w:i/>
          <w:color w:val="0E101A"/>
          <w:szCs w:val="24"/>
          <w:u w:val="single"/>
        </w:rPr>
        <w:t xml:space="preserve">as a </w:t>
      </w:r>
      <w:r w:rsidR="009A03CD" w:rsidRPr="00E615C7">
        <w:rPr>
          <w:i/>
          <w:color w:val="0E101A"/>
          <w:szCs w:val="24"/>
          <w:u w:val="single"/>
        </w:rPr>
        <w:t xml:space="preserve">user who </w:t>
      </w:r>
      <w:r w:rsidR="001B543D" w:rsidRPr="00E615C7">
        <w:rPr>
          <w:i/>
          <w:color w:val="0E101A"/>
          <w:szCs w:val="24"/>
          <w:u w:val="single"/>
        </w:rPr>
        <w:t>wants to</w:t>
      </w:r>
      <w:r w:rsidR="06B2D63A" w:rsidRPr="00E615C7">
        <w:rPr>
          <w:i/>
          <w:color w:val="0E101A"/>
          <w:szCs w:val="24"/>
          <w:u w:val="single"/>
        </w:rPr>
        <w:t xml:space="preserve"> </w:t>
      </w:r>
      <w:r w:rsidR="00C03CD1" w:rsidRPr="00E615C7">
        <w:rPr>
          <w:i/>
          <w:color w:val="0E101A"/>
          <w:szCs w:val="24"/>
          <w:u w:val="single"/>
        </w:rPr>
        <w:t>creat</w:t>
      </w:r>
      <w:r w:rsidR="001B543D" w:rsidRPr="00E615C7">
        <w:rPr>
          <w:i/>
          <w:color w:val="0E101A"/>
          <w:szCs w:val="24"/>
          <w:u w:val="single"/>
        </w:rPr>
        <w:t>e</w:t>
      </w:r>
      <w:r w:rsidR="3B71B821" w:rsidRPr="00E615C7">
        <w:rPr>
          <w:i/>
          <w:color w:val="0E101A"/>
          <w:szCs w:val="24"/>
          <w:u w:val="single"/>
        </w:rPr>
        <w:t xml:space="preserve"> an account</w:t>
      </w:r>
    </w:p>
    <w:p w14:paraId="57DCEB15" w14:textId="77777777" w:rsidR="006933E9" w:rsidRDefault="006933E9" w:rsidP="00E615C7">
      <w:pPr>
        <w:spacing w:after="0" w:line="240" w:lineRule="auto"/>
        <w:rPr>
          <w:color w:val="0E101A"/>
          <w:szCs w:val="24"/>
        </w:rPr>
      </w:pPr>
    </w:p>
    <w:p w14:paraId="36A968DA" w14:textId="3C45ABCF" w:rsidR="06B2D63A" w:rsidRPr="00E615C7" w:rsidRDefault="06B2D63A" w:rsidP="00E615C7">
      <w:pPr>
        <w:spacing w:after="0" w:line="240" w:lineRule="auto"/>
        <w:rPr>
          <w:color w:val="0E101A"/>
          <w:szCs w:val="24"/>
        </w:rPr>
      </w:pPr>
      <w:r w:rsidRPr="00E615C7">
        <w:rPr>
          <w:color w:val="0E101A"/>
          <w:szCs w:val="24"/>
        </w:rPr>
        <w:t xml:space="preserve">When I want to </w:t>
      </w:r>
      <w:r w:rsidR="0C7E6D61" w:rsidRPr="00E615C7">
        <w:rPr>
          <w:color w:val="0E101A"/>
          <w:szCs w:val="24"/>
        </w:rPr>
        <w:t xml:space="preserve">log </w:t>
      </w:r>
      <w:r w:rsidR="001F5AF3" w:rsidRPr="00E615C7">
        <w:rPr>
          <w:color w:val="0E101A"/>
          <w:szCs w:val="24"/>
        </w:rPr>
        <w:t>in</w:t>
      </w:r>
      <w:r w:rsidR="0C7E6D61" w:rsidRPr="00E615C7">
        <w:rPr>
          <w:color w:val="0E101A"/>
          <w:szCs w:val="24"/>
        </w:rPr>
        <w:t xml:space="preserve">to </w:t>
      </w:r>
      <w:r w:rsidR="00E615C7" w:rsidRPr="00E615C7">
        <w:rPr>
          <w:color w:val="0E101A"/>
          <w:szCs w:val="24"/>
        </w:rPr>
        <w:t>the App</w:t>
      </w:r>
    </w:p>
    <w:p w14:paraId="39C4BE63" w14:textId="77777777" w:rsidR="006933E9" w:rsidRDefault="006933E9" w:rsidP="00E615C7">
      <w:pPr>
        <w:spacing w:after="0" w:line="240" w:lineRule="auto"/>
        <w:rPr>
          <w:color w:val="0E101A"/>
          <w:szCs w:val="24"/>
        </w:rPr>
      </w:pPr>
    </w:p>
    <w:p w14:paraId="542D5942" w14:textId="62623746" w:rsidR="006933E9" w:rsidRDefault="00E615C7" w:rsidP="47461EC9">
      <w:pPr>
        <w:spacing w:after="0" w:line="240" w:lineRule="auto"/>
        <w:ind w:firstLine="720"/>
        <w:rPr>
          <w:color w:val="0E101A"/>
        </w:rPr>
      </w:pPr>
      <w:r w:rsidRPr="47461EC9">
        <w:rPr>
          <w:color w:val="0E101A"/>
        </w:rPr>
        <w:t>Then I can sign up with my email by clicking the "sign up" button or logging in with my google account by clicking the "Continue with Google" button</w:t>
      </w:r>
    </w:p>
    <w:p w14:paraId="6F40E281" w14:textId="151C69AC" w:rsidR="006933E9" w:rsidRDefault="00E615C7" w:rsidP="47461EC9">
      <w:pPr>
        <w:spacing w:after="0" w:line="240" w:lineRule="auto"/>
        <w:ind w:firstLine="720"/>
        <w:rPr>
          <w:color w:val="0E101A"/>
        </w:rPr>
      </w:pPr>
      <w:r w:rsidRPr="47461EC9">
        <w:rPr>
          <w:color w:val="0E101A"/>
        </w:rPr>
        <w:lastRenderedPageBreak/>
        <w:t xml:space="preserve"> </w:t>
      </w:r>
    </w:p>
    <w:p w14:paraId="3AB57D8D" w14:textId="2C12136D" w:rsidR="36EC530A" w:rsidRPr="00E615C7" w:rsidRDefault="36EC530A" w:rsidP="00E615C7">
      <w:pPr>
        <w:spacing w:after="0" w:line="240" w:lineRule="auto"/>
        <w:rPr>
          <w:color w:val="0E101A"/>
        </w:rPr>
      </w:pPr>
      <w:r w:rsidRPr="47461EC9">
        <w:rPr>
          <w:b/>
          <w:color w:val="0E101A"/>
          <w:u w:val="single"/>
        </w:rPr>
        <w:t xml:space="preserve">Criteria </w:t>
      </w:r>
      <w:r w:rsidRPr="47461EC9">
        <w:rPr>
          <w:b/>
          <w:bCs/>
          <w:color w:val="0E101A"/>
          <w:u w:val="single"/>
        </w:rPr>
        <w:t>11</w:t>
      </w:r>
      <w:r w:rsidRPr="47461EC9">
        <w:rPr>
          <w:b/>
          <w:color w:val="0E101A"/>
          <w:u w:val="single"/>
        </w:rPr>
        <w:t>:</w:t>
      </w:r>
    </w:p>
    <w:p w14:paraId="1E801039" w14:textId="77777777" w:rsidR="006933E9" w:rsidRDefault="006933E9" w:rsidP="00E615C7">
      <w:pPr>
        <w:spacing w:after="0" w:line="240" w:lineRule="auto"/>
        <w:rPr>
          <w:i/>
          <w:iCs/>
          <w:color w:val="0E101A"/>
          <w:szCs w:val="24"/>
          <w:u w:val="single"/>
        </w:rPr>
      </w:pPr>
    </w:p>
    <w:p w14:paraId="5F431840" w14:textId="6DADADC8" w:rsidR="36EC530A" w:rsidRPr="00E615C7" w:rsidRDefault="36EC530A" w:rsidP="00E615C7">
      <w:pPr>
        <w:spacing w:after="0" w:line="240" w:lineRule="auto"/>
        <w:rPr>
          <w:i/>
          <w:color w:val="0E101A"/>
          <w:u w:val="single"/>
        </w:rPr>
      </w:pPr>
      <w:r w:rsidRPr="47461EC9">
        <w:rPr>
          <w:i/>
          <w:color w:val="0E101A"/>
          <w:u w:val="single"/>
        </w:rPr>
        <w:t>Given</w:t>
      </w:r>
      <w:r w:rsidRPr="47461EC9">
        <w:rPr>
          <w:i/>
          <w:iCs/>
          <w:color w:val="0E101A"/>
          <w:u w:val="single"/>
        </w:rPr>
        <w:t xml:space="preserve"> that</w:t>
      </w:r>
      <w:r w:rsidRPr="47461EC9">
        <w:rPr>
          <w:i/>
          <w:color w:val="0E101A"/>
          <w:u w:val="single"/>
        </w:rPr>
        <w:t xml:space="preserve"> as a street food business owner, I am interested in </w:t>
      </w:r>
      <w:r w:rsidR="00F93419" w:rsidRPr="47461EC9">
        <w:rPr>
          <w:i/>
          <w:color w:val="0E101A"/>
          <w:u w:val="single"/>
        </w:rPr>
        <w:t>joining StreetFoodLove</w:t>
      </w:r>
    </w:p>
    <w:p w14:paraId="085047C2" w14:textId="77777777" w:rsidR="006933E9" w:rsidRDefault="006933E9" w:rsidP="00E615C7">
      <w:pPr>
        <w:spacing w:after="0" w:line="240" w:lineRule="auto"/>
        <w:rPr>
          <w:color w:val="0E101A"/>
          <w:szCs w:val="24"/>
        </w:rPr>
      </w:pPr>
    </w:p>
    <w:p w14:paraId="0F22C121" w14:textId="31FB148E" w:rsidR="023965CC" w:rsidRPr="00E615C7" w:rsidRDefault="023965CC" w:rsidP="00E615C7">
      <w:pPr>
        <w:spacing w:after="0" w:line="240" w:lineRule="auto"/>
        <w:rPr>
          <w:color w:val="0E101A"/>
          <w:szCs w:val="24"/>
        </w:rPr>
      </w:pPr>
      <w:r w:rsidRPr="00E615C7">
        <w:rPr>
          <w:color w:val="0E101A"/>
          <w:szCs w:val="24"/>
        </w:rPr>
        <w:t xml:space="preserve">When I want to </w:t>
      </w:r>
      <w:r w:rsidR="00C37E85" w:rsidRPr="00E615C7">
        <w:rPr>
          <w:color w:val="0E101A"/>
          <w:szCs w:val="24"/>
        </w:rPr>
        <w:t>create a vendor account</w:t>
      </w:r>
    </w:p>
    <w:p w14:paraId="703CDBC0" w14:textId="77777777" w:rsidR="006933E9" w:rsidRDefault="006933E9" w:rsidP="006933E9">
      <w:pPr>
        <w:spacing w:after="0" w:line="240" w:lineRule="auto"/>
        <w:ind w:firstLine="720"/>
        <w:rPr>
          <w:color w:val="0E101A"/>
          <w:szCs w:val="24"/>
        </w:rPr>
      </w:pPr>
    </w:p>
    <w:p w14:paraId="3D922598" w14:textId="0ADD8B7C" w:rsidR="00E615C7" w:rsidRPr="00E615C7" w:rsidRDefault="00E615C7" w:rsidP="006933E9">
      <w:pPr>
        <w:spacing w:after="0" w:line="240" w:lineRule="auto"/>
        <w:ind w:firstLine="720"/>
        <w:rPr>
          <w:color w:val="0E101A"/>
          <w:szCs w:val="24"/>
        </w:rPr>
      </w:pPr>
      <w:r w:rsidRPr="00E615C7">
        <w:rPr>
          <w:color w:val="0E101A"/>
          <w:szCs w:val="24"/>
        </w:rPr>
        <w:t>Then I can sign up for an account with my email by clicking the "Sign up" button and filling out a form with my business information.</w:t>
      </w:r>
    </w:p>
    <w:p w14:paraId="1E18D191" w14:textId="77777777" w:rsidR="006933E9" w:rsidRDefault="006933E9" w:rsidP="00E615C7">
      <w:pPr>
        <w:spacing w:after="0" w:line="240" w:lineRule="auto"/>
        <w:rPr>
          <w:b/>
          <w:bCs/>
          <w:color w:val="0E101A"/>
          <w:szCs w:val="24"/>
          <w:u w:val="single"/>
        </w:rPr>
      </w:pPr>
    </w:p>
    <w:p w14:paraId="55F5AE12" w14:textId="6FE2B351" w:rsidR="45650CBA" w:rsidRPr="00E615C7" w:rsidRDefault="45650CBA" w:rsidP="00E615C7">
      <w:pPr>
        <w:spacing w:after="0" w:line="240" w:lineRule="auto"/>
        <w:rPr>
          <w:color w:val="0E101A"/>
        </w:rPr>
      </w:pPr>
      <w:r w:rsidRPr="47461EC9">
        <w:rPr>
          <w:b/>
          <w:color w:val="0E101A"/>
          <w:u w:val="single"/>
        </w:rPr>
        <w:t xml:space="preserve">Criteria </w:t>
      </w:r>
      <w:r w:rsidRPr="47461EC9">
        <w:rPr>
          <w:b/>
          <w:bCs/>
          <w:color w:val="0E101A"/>
          <w:u w:val="single"/>
        </w:rPr>
        <w:t>12</w:t>
      </w:r>
      <w:r w:rsidRPr="47461EC9">
        <w:rPr>
          <w:b/>
          <w:color w:val="0E101A"/>
          <w:u w:val="single"/>
        </w:rPr>
        <w:t>:</w:t>
      </w:r>
    </w:p>
    <w:p w14:paraId="779D42B9" w14:textId="77777777" w:rsidR="006933E9" w:rsidRDefault="006933E9" w:rsidP="00E615C7">
      <w:pPr>
        <w:spacing w:after="0" w:line="240" w:lineRule="auto"/>
        <w:rPr>
          <w:i/>
          <w:iCs/>
          <w:color w:val="0E101A"/>
          <w:szCs w:val="24"/>
        </w:rPr>
      </w:pPr>
    </w:p>
    <w:p w14:paraId="1B18C28D" w14:textId="43C2A8AB" w:rsidR="00E615C7" w:rsidRPr="00E615C7" w:rsidRDefault="00E615C7" w:rsidP="00E615C7">
      <w:pPr>
        <w:spacing w:after="0" w:line="240" w:lineRule="auto"/>
        <w:rPr>
          <w:i/>
          <w:color w:val="0E101A"/>
          <w:u w:val="single"/>
        </w:rPr>
      </w:pPr>
      <w:r w:rsidRPr="47461EC9">
        <w:rPr>
          <w:i/>
          <w:color w:val="0E101A"/>
          <w:u w:val="single"/>
        </w:rPr>
        <w:t xml:space="preserve">Given </w:t>
      </w:r>
      <w:r w:rsidRPr="47461EC9">
        <w:rPr>
          <w:i/>
          <w:iCs/>
          <w:color w:val="0E101A"/>
          <w:u w:val="single"/>
        </w:rPr>
        <w:t xml:space="preserve">whether </w:t>
      </w:r>
      <w:r w:rsidRPr="47461EC9">
        <w:rPr>
          <w:i/>
          <w:color w:val="0E101A"/>
          <w:u w:val="single"/>
        </w:rPr>
        <w:t>I like or dislike the food</w:t>
      </w:r>
    </w:p>
    <w:p w14:paraId="44600E09" w14:textId="77777777" w:rsidR="006933E9" w:rsidRPr="006933E9" w:rsidRDefault="006933E9" w:rsidP="00E615C7">
      <w:pPr>
        <w:spacing w:after="0" w:line="240" w:lineRule="auto"/>
        <w:rPr>
          <w:color w:val="0E101A"/>
          <w:szCs w:val="24"/>
          <w:u w:val="single"/>
        </w:rPr>
      </w:pPr>
    </w:p>
    <w:p w14:paraId="1FEC64E1" w14:textId="6715A4CC" w:rsidR="00E615C7" w:rsidRPr="00E615C7" w:rsidRDefault="00E615C7" w:rsidP="00E615C7">
      <w:pPr>
        <w:spacing w:after="0" w:line="240" w:lineRule="auto"/>
        <w:rPr>
          <w:color w:val="0E101A"/>
          <w:szCs w:val="24"/>
        </w:rPr>
      </w:pPr>
      <w:r w:rsidRPr="00E615C7">
        <w:rPr>
          <w:color w:val="0E101A"/>
          <w:szCs w:val="24"/>
        </w:rPr>
        <w:t>When I want to share my review of the food on my social media account </w:t>
      </w:r>
    </w:p>
    <w:p w14:paraId="162DAD1D" w14:textId="77777777" w:rsidR="006933E9" w:rsidRDefault="006933E9" w:rsidP="00E615C7">
      <w:pPr>
        <w:spacing w:after="0" w:line="240" w:lineRule="auto"/>
        <w:rPr>
          <w:color w:val="0E101A"/>
          <w:szCs w:val="24"/>
        </w:rPr>
      </w:pPr>
    </w:p>
    <w:p w14:paraId="4AE6D46B" w14:textId="360B2B5E" w:rsidR="00E615C7" w:rsidRPr="00E615C7" w:rsidRDefault="00E615C7" w:rsidP="006933E9">
      <w:pPr>
        <w:spacing w:after="0" w:line="240" w:lineRule="auto"/>
        <w:ind w:firstLine="720"/>
        <w:rPr>
          <w:color w:val="0E101A"/>
        </w:rPr>
      </w:pPr>
      <w:r w:rsidRPr="47461EC9">
        <w:rPr>
          <w:color w:val="0E101A"/>
        </w:rPr>
        <w:t>Then I can click the “Twitter” logo to share the link of the street food vendor on my social media account.</w:t>
      </w:r>
    </w:p>
    <w:p w14:paraId="30AD3275" w14:textId="77777777" w:rsidR="006933E9" w:rsidRDefault="006933E9" w:rsidP="00E615C7">
      <w:pPr>
        <w:spacing w:after="0" w:line="240" w:lineRule="auto"/>
        <w:rPr>
          <w:b/>
          <w:bCs/>
          <w:color w:val="0E101A"/>
          <w:szCs w:val="24"/>
          <w:u w:val="single"/>
        </w:rPr>
      </w:pPr>
    </w:p>
    <w:p w14:paraId="706D3891" w14:textId="7E214B57" w:rsidR="574E5925" w:rsidRPr="00E615C7" w:rsidRDefault="574E5925" w:rsidP="00E615C7">
      <w:pPr>
        <w:spacing w:after="0" w:line="240" w:lineRule="auto"/>
        <w:rPr>
          <w:color w:val="0E101A"/>
        </w:rPr>
      </w:pPr>
      <w:r w:rsidRPr="47461EC9">
        <w:rPr>
          <w:b/>
          <w:color w:val="0E101A"/>
          <w:u w:val="single"/>
        </w:rPr>
        <w:t xml:space="preserve">Criteria </w:t>
      </w:r>
      <w:r w:rsidRPr="47461EC9">
        <w:rPr>
          <w:b/>
          <w:bCs/>
          <w:color w:val="0E101A"/>
          <w:u w:val="single"/>
        </w:rPr>
        <w:t>13</w:t>
      </w:r>
      <w:r w:rsidRPr="47461EC9">
        <w:rPr>
          <w:b/>
          <w:color w:val="0E101A"/>
          <w:u w:val="single"/>
        </w:rPr>
        <w:t>:</w:t>
      </w:r>
    </w:p>
    <w:p w14:paraId="59A773E2" w14:textId="77777777" w:rsidR="006933E9" w:rsidRDefault="006933E9" w:rsidP="00E615C7">
      <w:pPr>
        <w:spacing w:after="0" w:line="240" w:lineRule="auto"/>
        <w:rPr>
          <w:i/>
          <w:iCs/>
          <w:color w:val="0E101A"/>
          <w:szCs w:val="24"/>
        </w:rPr>
      </w:pPr>
    </w:p>
    <w:p w14:paraId="2DCBB200" w14:textId="7F757F74" w:rsidR="574E5925" w:rsidRPr="00E615C7" w:rsidRDefault="574E5925" w:rsidP="00E615C7">
      <w:pPr>
        <w:spacing w:after="0" w:line="240" w:lineRule="auto"/>
        <w:rPr>
          <w:i/>
          <w:color w:val="0E101A"/>
          <w:szCs w:val="24"/>
          <w:u w:val="single"/>
        </w:rPr>
      </w:pPr>
      <w:r w:rsidRPr="00E615C7">
        <w:rPr>
          <w:i/>
          <w:color w:val="0E101A"/>
          <w:szCs w:val="24"/>
          <w:u w:val="single"/>
        </w:rPr>
        <w:t xml:space="preserve">Given I have </w:t>
      </w:r>
      <w:r w:rsidR="00281563" w:rsidRPr="00E615C7">
        <w:rPr>
          <w:i/>
          <w:color w:val="0E101A"/>
          <w:szCs w:val="24"/>
          <w:u w:val="single"/>
        </w:rPr>
        <w:t>a vendor account</w:t>
      </w:r>
    </w:p>
    <w:p w14:paraId="3E65962F" w14:textId="77777777" w:rsidR="006933E9" w:rsidRDefault="006933E9" w:rsidP="00E615C7">
      <w:pPr>
        <w:spacing w:after="0" w:line="240" w:lineRule="auto"/>
        <w:rPr>
          <w:color w:val="0E101A"/>
          <w:szCs w:val="24"/>
        </w:rPr>
      </w:pPr>
    </w:p>
    <w:p w14:paraId="34541090" w14:textId="081590ED" w:rsidR="574E5925" w:rsidRPr="00E615C7" w:rsidRDefault="574E5925" w:rsidP="00E615C7">
      <w:pPr>
        <w:spacing w:after="0" w:line="240" w:lineRule="auto"/>
        <w:rPr>
          <w:color w:val="0E101A"/>
          <w:szCs w:val="24"/>
        </w:rPr>
      </w:pPr>
      <w:r w:rsidRPr="00E615C7">
        <w:rPr>
          <w:color w:val="0E101A"/>
          <w:szCs w:val="24"/>
        </w:rPr>
        <w:t>When I log</w:t>
      </w:r>
      <w:r w:rsidR="00E6586C" w:rsidRPr="00E615C7">
        <w:rPr>
          <w:color w:val="0E101A"/>
          <w:szCs w:val="24"/>
        </w:rPr>
        <w:t xml:space="preserve"> </w:t>
      </w:r>
      <w:r w:rsidRPr="00E615C7">
        <w:rPr>
          <w:color w:val="0E101A"/>
          <w:szCs w:val="24"/>
        </w:rPr>
        <w:t>into my account</w:t>
      </w:r>
    </w:p>
    <w:p w14:paraId="3A56A8D4" w14:textId="77777777" w:rsidR="006933E9" w:rsidRDefault="006933E9" w:rsidP="00E615C7">
      <w:pPr>
        <w:spacing w:after="0" w:line="240" w:lineRule="auto"/>
        <w:rPr>
          <w:color w:val="0E101A"/>
          <w:szCs w:val="24"/>
        </w:rPr>
      </w:pPr>
    </w:p>
    <w:p w14:paraId="56D2174A" w14:textId="6DDD2DAE" w:rsidR="47461EC9" w:rsidRDefault="47461EC9" w:rsidP="47461EC9">
      <w:pPr>
        <w:spacing w:after="0" w:line="240" w:lineRule="auto"/>
        <w:rPr>
          <w:color w:val="0E101A"/>
          <w:u w:val="single"/>
        </w:rPr>
      </w:pPr>
      <w:r w:rsidRPr="47461EC9">
        <w:rPr>
          <w:color w:val="0E101A"/>
        </w:rPr>
        <w:t>In the dropdown menu of my account, I can find the Vendor Dashboard page to get into my dashboard. On the dashboard page, I can see 6 sections: Vendor page, Customize Vendor Page, Upload Pictures, Trends, New Reviews, and Business Guides.</w:t>
      </w:r>
      <w:r w:rsidRPr="47461EC9">
        <w:rPr>
          <w:color w:val="0E101A"/>
          <w:u w:val="single"/>
        </w:rPr>
        <w:t xml:space="preserve"> </w:t>
      </w:r>
    </w:p>
    <w:p w14:paraId="261C0747" w14:textId="1BC5FF5B" w:rsidR="006933E9" w:rsidRDefault="006933E9" w:rsidP="00E615C7">
      <w:pPr>
        <w:spacing w:after="0" w:line="240" w:lineRule="auto"/>
        <w:rPr>
          <w:color w:val="000000" w:themeColor="text1"/>
          <w:szCs w:val="24"/>
          <w:u w:val="single"/>
        </w:rPr>
      </w:pPr>
    </w:p>
    <w:p w14:paraId="4A2FAC83" w14:textId="219EA84C" w:rsidR="006933E9" w:rsidRDefault="7871DF94" w:rsidP="00E615C7">
      <w:pPr>
        <w:spacing w:after="0" w:line="240" w:lineRule="auto"/>
        <w:rPr>
          <w:color w:val="0E101A"/>
        </w:rPr>
      </w:pPr>
      <w:r w:rsidRPr="47461EC9">
        <w:rPr>
          <w:b/>
          <w:color w:val="0E101A"/>
          <w:u w:val="single"/>
        </w:rPr>
        <w:t xml:space="preserve">Criteria </w:t>
      </w:r>
      <w:r w:rsidR="18948F6B" w:rsidRPr="47461EC9">
        <w:rPr>
          <w:b/>
          <w:bCs/>
          <w:color w:val="0E101A"/>
          <w:u w:val="single"/>
        </w:rPr>
        <w:t>14:</w:t>
      </w:r>
    </w:p>
    <w:p w14:paraId="0FE4936B" w14:textId="2E6D05AC" w:rsidR="18948F6B" w:rsidRPr="00E615C7" w:rsidRDefault="18948F6B" w:rsidP="00E615C7">
      <w:pPr>
        <w:spacing w:after="0" w:line="240" w:lineRule="auto"/>
        <w:rPr>
          <w:i/>
          <w:color w:val="0E101A"/>
          <w:u w:val="single"/>
        </w:rPr>
      </w:pPr>
      <w:r w:rsidRPr="47461EC9">
        <w:rPr>
          <w:i/>
          <w:iCs/>
          <w:color w:val="0E101A"/>
          <w:u w:val="single"/>
        </w:rPr>
        <w:t>Given that I am on my dash</w:t>
      </w:r>
      <w:r w:rsidR="47461EC9" w:rsidRPr="47461EC9">
        <w:rPr>
          <w:i/>
          <w:iCs/>
          <w:color w:val="0E101A"/>
          <w:u w:val="single"/>
        </w:rPr>
        <w:t>board page</w:t>
      </w:r>
    </w:p>
    <w:p w14:paraId="567F8C1A" w14:textId="77777777" w:rsidR="00A07AAA" w:rsidRDefault="00A07AAA" w:rsidP="00E615C7">
      <w:pPr>
        <w:spacing w:after="0" w:line="240" w:lineRule="auto"/>
        <w:rPr>
          <w:color w:val="0E101A"/>
          <w:szCs w:val="24"/>
        </w:rPr>
      </w:pPr>
    </w:p>
    <w:p w14:paraId="3478F2D4" w14:textId="0C6D2EAC" w:rsidR="18948F6B" w:rsidRPr="00E615C7" w:rsidRDefault="18948F6B" w:rsidP="00E615C7">
      <w:pPr>
        <w:spacing w:after="0" w:line="240" w:lineRule="auto"/>
        <w:rPr>
          <w:color w:val="0E101A"/>
        </w:rPr>
      </w:pPr>
      <w:r w:rsidRPr="47461EC9">
        <w:rPr>
          <w:color w:val="0E101A"/>
        </w:rPr>
        <w:t>When I want to edit my vendor page</w:t>
      </w:r>
    </w:p>
    <w:p w14:paraId="75EB26F9" w14:textId="77777777" w:rsidR="00A07AAA" w:rsidRDefault="00A07AAA" w:rsidP="00E615C7">
      <w:pPr>
        <w:spacing w:after="0" w:line="240" w:lineRule="auto"/>
        <w:rPr>
          <w:color w:val="0E101A"/>
          <w:szCs w:val="24"/>
        </w:rPr>
      </w:pPr>
    </w:p>
    <w:p w14:paraId="78392F8C" w14:textId="77388C67" w:rsidR="1112574D" w:rsidRPr="00E615C7" w:rsidRDefault="1112574D" w:rsidP="00A07AAA">
      <w:pPr>
        <w:spacing w:after="0" w:line="240" w:lineRule="auto"/>
        <w:ind w:firstLine="720"/>
        <w:rPr>
          <w:color w:val="0E101A"/>
        </w:rPr>
      </w:pPr>
      <w:r w:rsidRPr="47461EC9">
        <w:rPr>
          <w:color w:val="0E101A"/>
        </w:rPr>
        <w:t xml:space="preserve">Then I can </w:t>
      </w:r>
      <w:r w:rsidR="62516410" w:rsidRPr="47461EC9">
        <w:rPr>
          <w:color w:val="0E101A"/>
        </w:rPr>
        <w:t xml:space="preserve">click the </w:t>
      </w:r>
      <w:r w:rsidR="00E615C7" w:rsidRPr="47461EC9">
        <w:rPr>
          <w:color w:val="0E101A"/>
        </w:rPr>
        <w:t>"Customize Vendor Page"</w:t>
      </w:r>
      <w:r w:rsidR="62516410" w:rsidRPr="47461EC9">
        <w:rPr>
          <w:color w:val="0E101A"/>
        </w:rPr>
        <w:t xml:space="preserve"> section to update my vendor information, such as location, business hours, cuisine types, and enabling discount exchange function and so on</w:t>
      </w:r>
    </w:p>
    <w:p w14:paraId="3C673435" w14:textId="77777777" w:rsidR="00A07AAA" w:rsidRDefault="00A07AAA" w:rsidP="00E615C7">
      <w:pPr>
        <w:spacing w:after="0" w:line="240" w:lineRule="auto"/>
        <w:rPr>
          <w:color w:val="0E101A"/>
          <w:szCs w:val="24"/>
          <w:u w:val="single"/>
        </w:rPr>
      </w:pPr>
    </w:p>
    <w:p w14:paraId="2B1C25CD" w14:textId="18817AF5" w:rsidR="7871DF94" w:rsidRPr="00E615C7" w:rsidRDefault="7871DF94" w:rsidP="00E615C7">
      <w:pPr>
        <w:spacing w:after="0" w:line="240" w:lineRule="auto"/>
        <w:rPr>
          <w:b/>
          <w:color w:val="0E101A"/>
          <w:u w:val="single"/>
        </w:rPr>
      </w:pPr>
      <w:r w:rsidRPr="47461EC9">
        <w:rPr>
          <w:b/>
          <w:color w:val="0E101A"/>
          <w:u w:val="single"/>
        </w:rPr>
        <w:t xml:space="preserve">Criteria </w:t>
      </w:r>
      <w:r w:rsidRPr="47461EC9">
        <w:rPr>
          <w:b/>
          <w:bCs/>
          <w:color w:val="0E101A"/>
          <w:u w:val="single"/>
        </w:rPr>
        <w:t>15</w:t>
      </w:r>
      <w:r w:rsidRPr="47461EC9">
        <w:rPr>
          <w:b/>
          <w:color w:val="0E101A"/>
          <w:u w:val="single"/>
        </w:rPr>
        <w:t>:</w:t>
      </w:r>
    </w:p>
    <w:p w14:paraId="72CCF625" w14:textId="77777777" w:rsidR="00A07AAA" w:rsidRDefault="00A07AAA" w:rsidP="00E615C7">
      <w:pPr>
        <w:spacing w:after="0" w:line="240" w:lineRule="auto"/>
        <w:rPr>
          <w:i/>
          <w:iCs/>
          <w:color w:val="0E101A"/>
          <w:szCs w:val="24"/>
          <w:u w:val="single"/>
        </w:rPr>
      </w:pPr>
    </w:p>
    <w:p w14:paraId="44FBD3C7" w14:textId="756BEE8C" w:rsidR="7871DF94" w:rsidRPr="00E615C7" w:rsidRDefault="18948F6B" w:rsidP="00E615C7">
      <w:pPr>
        <w:spacing w:after="0" w:line="240" w:lineRule="auto"/>
        <w:rPr>
          <w:i/>
          <w:color w:val="0E101A"/>
          <w:u w:val="single"/>
        </w:rPr>
      </w:pPr>
      <w:r w:rsidRPr="47461EC9">
        <w:rPr>
          <w:i/>
          <w:iCs/>
          <w:color w:val="0E101A"/>
          <w:u w:val="single"/>
        </w:rPr>
        <w:t>Given that I am on my dash</w:t>
      </w:r>
      <w:r w:rsidR="47461EC9" w:rsidRPr="47461EC9">
        <w:rPr>
          <w:i/>
          <w:iCs/>
          <w:color w:val="0E101A"/>
          <w:u w:val="single"/>
        </w:rPr>
        <w:t>board page</w:t>
      </w:r>
    </w:p>
    <w:p w14:paraId="2FE6F280" w14:textId="77777777" w:rsidR="00A07AAA" w:rsidRDefault="00A07AAA" w:rsidP="00E615C7">
      <w:pPr>
        <w:spacing w:after="0" w:line="240" w:lineRule="auto"/>
        <w:rPr>
          <w:color w:val="0E101A"/>
          <w:szCs w:val="24"/>
        </w:rPr>
      </w:pPr>
    </w:p>
    <w:p w14:paraId="5C741038" w14:textId="600ABAE0" w:rsidR="7871DF94" w:rsidRPr="00E615C7" w:rsidRDefault="7871DF94" w:rsidP="00E615C7">
      <w:pPr>
        <w:spacing w:after="0" w:line="240" w:lineRule="auto"/>
        <w:rPr>
          <w:color w:val="0E101A"/>
          <w:szCs w:val="24"/>
        </w:rPr>
      </w:pPr>
      <w:r w:rsidRPr="00E615C7">
        <w:rPr>
          <w:color w:val="0E101A"/>
          <w:szCs w:val="24"/>
        </w:rPr>
        <w:t>When a new review is added to my profile</w:t>
      </w:r>
    </w:p>
    <w:p w14:paraId="78279D6F" w14:textId="77777777" w:rsidR="00A07AAA" w:rsidRDefault="00A07AAA" w:rsidP="00E615C7">
      <w:pPr>
        <w:spacing w:after="0" w:line="240" w:lineRule="auto"/>
        <w:rPr>
          <w:color w:val="0E101A"/>
          <w:szCs w:val="24"/>
        </w:rPr>
      </w:pPr>
    </w:p>
    <w:p w14:paraId="6FF6A746" w14:textId="0AD2767D" w:rsidR="7871DF94" w:rsidRPr="00E615C7" w:rsidRDefault="7871DF94" w:rsidP="00A07AAA">
      <w:pPr>
        <w:spacing w:after="0" w:line="240" w:lineRule="auto"/>
        <w:ind w:firstLine="720"/>
        <w:rPr>
          <w:color w:val="0E101A"/>
        </w:rPr>
      </w:pPr>
      <w:r w:rsidRPr="47461EC9">
        <w:rPr>
          <w:color w:val="0E101A"/>
        </w:rPr>
        <w:t xml:space="preserve">Then I can click the </w:t>
      </w:r>
      <w:r w:rsidR="00E615C7" w:rsidRPr="47461EC9">
        <w:rPr>
          <w:color w:val="0E101A"/>
        </w:rPr>
        <w:t>"New Reviews" section to look</w:t>
      </w:r>
      <w:r w:rsidRPr="47461EC9">
        <w:rPr>
          <w:color w:val="0E101A"/>
        </w:rPr>
        <w:t xml:space="preserve"> at the latest reviews and respond to the customers if </w:t>
      </w:r>
      <w:r w:rsidR="00CF5369" w:rsidRPr="47461EC9">
        <w:rPr>
          <w:color w:val="0E101A"/>
        </w:rPr>
        <w:t>desired</w:t>
      </w:r>
    </w:p>
    <w:p w14:paraId="2C0F6D6F" w14:textId="4EAA6C14" w:rsidR="47461EC9" w:rsidRDefault="47461EC9" w:rsidP="47461EC9">
      <w:pPr>
        <w:spacing w:after="0" w:line="240" w:lineRule="auto"/>
        <w:ind w:firstLine="720"/>
        <w:rPr>
          <w:color w:val="000000" w:themeColor="text1"/>
          <w:szCs w:val="24"/>
        </w:rPr>
      </w:pPr>
    </w:p>
    <w:p w14:paraId="29E57913" w14:textId="7C21EBFD" w:rsidR="7871DF94" w:rsidRDefault="7871DF94" w:rsidP="47461EC9">
      <w:pPr>
        <w:spacing w:after="0" w:line="240" w:lineRule="auto"/>
        <w:rPr>
          <w:b/>
          <w:bCs/>
          <w:color w:val="0E101A"/>
          <w:u w:val="single"/>
        </w:rPr>
      </w:pPr>
      <w:r w:rsidRPr="47461EC9">
        <w:rPr>
          <w:b/>
          <w:bCs/>
          <w:color w:val="0E101A"/>
          <w:u w:val="single"/>
        </w:rPr>
        <w:t>Criteria 1</w:t>
      </w:r>
      <w:r w:rsidR="687C8C88" w:rsidRPr="47461EC9">
        <w:rPr>
          <w:b/>
          <w:bCs/>
          <w:color w:val="0E101A"/>
          <w:u w:val="single"/>
        </w:rPr>
        <w:t>6</w:t>
      </w:r>
      <w:r w:rsidRPr="47461EC9">
        <w:rPr>
          <w:b/>
          <w:bCs/>
          <w:color w:val="0E101A"/>
          <w:u w:val="single"/>
        </w:rPr>
        <w:t>:</w:t>
      </w:r>
    </w:p>
    <w:p w14:paraId="34DB33D7" w14:textId="77777777" w:rsidR="47461EC9" w:rsidRDefault="47461EC9" w:rsidP="47461EC9">
      <w:pPr>
        <w:spacing w:after="0" w:line="240" w:lineRule="auto"/>
        <w:rPr>
          <w:i/>
          <w:iCs/>
          <w:color w:val="0E101A"/>
          <w:u w:val="single"/>
        </w:rPr>
      </w:pPr>
    </w:p>
    <w:p w14:paraId="7FABBA58" w14:textId="756BEE8C" w:rsidR="18948F6B" w:rsidRDefault="18948F6B" w:rsidP="47461EC9">
      <w:pPr>
        <w:spacing w:after="0" w:line="240" w:lineRule="auto"/>
        <w:rPr>
          <w:i/>
          <w:iCs/>
          <w:color w:val="0E101A"/>
          <w:u w:val="single"/>
        </w:rPr>
      </w:pPr>
      <w:r w:rsidRPr="47461EC9">
        <w:rPr>
          <w:i/>
          <w:iCs/>
          <w:color w:val="0E101A"/>
          <w:u w:val="single"/>
        </w:rPr>
        <w:t>Given that I am on my dash</w:t>
      </w:r>
      <w:r w:rsidR="47461EC9" w:rsidRPr="47461EC9">
        <w:rPr>
          <w:i/>
          <w:iCs/>
          <w:color w:val="0E101A"/>
          <w:u w:val="single"/>
        </w:rPr>
        <w:t>board page</w:t>
      </w:r>
    </w:p>
    <w:p w14:paraId="10873A86" w14:textId="77777777" w:rsidR="47461EC9" w:rsidRDefault="47461EC9" w:rsidP="47461EC9">
      <w:pPr>
        <w:spacing w:after="0" w:line="240" w:lineRule="auto"/>
        <w:rPr>
          <w:color w:val="0E101A"/>
        </w:rPr>
      </w:pPr>
    </w:p>
    <w:p w14:paraId="796555DE" w14:textId="064B9A8A" w:rsidR="7871DF94" w:rsidRDefault="7871DF94" w:rsidP="47461EC9">
      <w:pPr>
        <w:spacing w:after="0" w:line="240" w:lineRule="auto"/>
        <w:rPr>
          <w:color w:val="0E101A"/>
        </w:rPr>
      </w:pPr>
      <w:r w:rsidRPr="47461EC9">
        <w:rPr>
          <w:color w:val="0E101A"/>
        </w:rPr>
        <w:t>When I want to upload more pictures to my photo gallery</w:t>
      </w:r>
    </w:p>
    <w:p w14:paraId="35324E51" w14:textId="77777777" w:rsidR="47461EC9" w:rsidRDefault="47461EC9" w:rsidP="47461EC9">
      <w:pPr>
        <w:spacing w:after="0" w:line="240" w:lineRule="auto"/>
        <w:rPr>
          <w:color w:val="0E101A"/>
        </w:rPr>
      </w:pPr>
    </w:p>
    <w:p w14:paraId="5AF25544" w14:textId="2F9A48A7" w:rsidR="7871DF94" w:rsidRDefault="7871DF94" w:rsidP="47461EC9">
      <w:pPr>
        <w:spacing w:after="0" w:line="240" w:lineRule="auto"/>
        <w:ind w:firstLine="720"/>
        <w:rPr>
          <w:color w:val="0E101A"/>
        </w:rPr>
      </w:pPr>
      <w:r w:rsidRPr="47461EC9">
        <w:rPr>
          <w:color w:val="0E101A"/>
        </w:rPr>
        <w:t xml:space="preserve">Then I can click the </w:t>
      </w:r>
      <w:r w:rsidR="00E615C7" w:rsidRPr="47461EC9">
        <w:rPr>
          <w:color w:val="0E101A"/>
        </w:rPr>
        <w:t>"Upload Pictures" section to upload more pictures to the photo gallery</w:t>
      </w:r>
    </w:p>
    <w:p w14:paraId="13BD8E2D" w14:textId="77777777" w:rsidR="00A07AAA" w:rsidRDefault="00A07AAA" w:rsidP="00E615C7">
      <w:pPr>
        <w:spacing w:after="0" w:line="240" w:lineRule="auto"/>
        <w:rPr>
          <w:b/>
          <w:color w:val="0E101A"/>
          <w:u w:val="single"/>
        </w:rPr>
      </w:pPr>
    </w:p>
    <w:p w14:paraId="1C9F8041" w14:textId="709AB25B" w:rsidR="7871DF94" w:rsidRDefault="7871DF94" w:rsidP="00E615C7">
      <w:pPr>
        <w:spacing w:after="0" w:line="240" w:lineRule="auto"/>
        <w:rPr>
          <w:b/>
          <w:color w:val="0E101A"/>
          <w:u w:val="single"/>
        </w:rPr>
      </w:pPr>
      <w:r w:rsidRPr="47461EC9">
        <w:rPr>
          <w:b/>
          <w:color w:val="0E101A"/>
          <w:u w:val="single"/>
        </w:rPr>
        <w:t>Criteria 1</w:t>
      </w:r>
      <w:r w:rsidR="30298AE3" w:rsidRPr="47461EC9">
        <w:rPr>
          <w:b/>
          <w:color w:val="0E101A"/>
          <w:u w:val="single"/>
        </w:rPr>
        <w:t>7</w:t>
      </w:r>
      <w:r w:rsidRPr="47461EC9">
        <w:rPr>
          <w:b/>
          <w:color w:val="0E101A"/>
          <w:u w:val="single"/>
        </w:rPr>
        <w:t>:</w:t>
      </w:r>
    </w:p>
    <w:p w14:paraId="4CE00FF8" w14:textId="77777777" w:rsidR="00A07AAA" w:rsidRDefault="00A07AAA" w:rsidP="00E615C7">
      <w:pPr>
        <w:spacing w:after="0" w:line="240" w:lineRule="auto"/>
        <w:rPr>
          <w:i/>
          <w:color w:val="0E101A"/>
          <w:u w:val="single"/>
        </w:rPr>
      </w:pPr>
    </w:p>
    <w:p w14:paraId="1E5C9627" w14:textId="756BEE8C" w:rsidR="00A07AAA" w:rsidRDefault="18948F6B" w:rsidP="47461EC9">
      <w:pPr>
        <w:spacing w:after="0" w:line="240" w:lineRule="auto"/>
        <w:rPr>
          <w:i/>
          <w:iCs/>
          <w:color w:val="0E101A"/>
          <w:u w:val="single"/>
        </w:rPr>
      </w:pPr>
      <w:r w:rsidRPr="47461EC9">
        <w:rPr>
          <w:i/>
          <w:iCs/>
          <w:color w:val="0E101A"/>
          <w:u w:val="single"/>
        </w:rPr>
        <w:t>Given that I am on my dash</w:t>
      </w:r>
      <w:r w:rsidR="47461EC9" w:rsidRPr="47461EC9">
        <w:rPr>
          <w:i/>
          <w:iCs/>
          <w:color w:val="0E101A"/>
          <w:u w:val="single"/>
        </w:rPr>
        <w:t>board page</w:t>
      </w:r>
    </w:p>
    <w:p w14:paraId="5455BD9A" w14:textId="77777777" w:rsidR="00A07AAA" w:rsidRDefault="00A07AAA" w:rsidP="47461EC9">
      <w:pPr>
        <w:spacing w:after="0" w:line="240" w:lineRule="auto"/>
        <w:rPr>
          <w:color w:val="0E101A"/>
        </w:rPr>
      </w:pPr>
    </w:p>
    <w:p w14:paraId="67A10E87" w14:textId="2B9EFD62" w:rsidR="00A07AAA" w:rsidRDefault="7871DF94" w:rsidP="47461EC9">
      <w:pPr>
        <w:spacing w:after="0" w:line="240" w:lineRule="auto"/>
        <w:rPr>
          <w:color w:val="0E101A"/>
        </w:rPr>
      </w:pPr>
      <w:r w:rsidRPr="47461EC9">
        <w:rPr>
          <w:color w:val="0E101A"/>
        </w:rPr>
        <w:t>When I want to know the local business trends information</w:t>
      </w:r>
    </w:p>
    <w:p w14:paraId="29BC3C35" w14:textId="77777777" w:rsidR="00A07AAA" w:rsidRDefault="00A07AAA" w:rsidP="47461EC9">
      <w:pPr>
        <w:spacing w:after="0" w:line="240" w:lineRule="auto"/>
        <w:rPr>
          <w:color w:val="0E101A"/>
        </w:rPr>
      </w:pPr>
    </w:p>
    <w:p w14:paraId="16BA5A83" w14:textId="3044BD89" w:rsidR="00A07AAA" w:rsidRDefault="7871DF94" w:rsidP="47461EC9">
      <w:pPr>
        <w:spacing w:after="185" w:line="240" w:lineRule="auto"/>
        <w:ind w:left="-5" w:firstLine="720"/>
        <w:rPr>
          <w:color w:val="000000" w:themeColor="text1"/>
        </w:rPr>
      </w:pPr>
      <w:r w:rsidRPr="47461EC9">
        <w:rPr>
          <w:color w:val="0E101A"/>
        </w:rPr>
        <w:t xml:space="preserve">Then I can click the </w:t>
      </w:r>
      <w:r w:rsidR="00E615C7" w:rsidRPr="47461EC9">
        <w:rPr>
          <w:color w:val="0E101A"/>
        </w:rPr>
        <w:t>"Trends" section, I</w:t>
      </w:r>
      <w:r w:rsidRPr="47461EC9">
        <w:rPr>
          <w:color w:val="0E101A"/>
        </w:rPr>
        <w:t xml:space="preserve"> can find 5 analytic graphs: </w:t>
      </w:r>
      <w:r w:rsidR="0026A7C4" w:rsidRPr="47461EC9">
        <w:rPr>
          <w:color w:val="000000" w:themeColor="text1"/>
        </w:rPr>
        <w:t>Top 3 cuisine types in a certain area, Top 5 searches in</w:t>
      </w:r>
      <w:r w:rsidR="510507C6" w:rsidRPr="47461EC9">
        <w:rPr>
          <w:color w:val="000000" w:themeColor="text1"/>
        </w:rPr>
        <w:t xml:space="preserve"> the </w:t>
      </w:r>
      <w:r w:rsidR="0026A7C4" w:rsidRPr="47461EC9">
        <w:rPr>
          <w:color w:val="000000" w:themeColor="text1"/>
        </w:rPr>
        <w:t>last month, Top 10 vendors in a certain location, New Reviews in the last month, and the Average rating overtime</w:t>
      </w:r>
    </w:p>
    <w:p w14:paraId="67B9477A" w14:textId="277A3370" w:rsidR="00A07AAA" w:rsidRDefault="7871DF94" w:rsidP="47461EC9">
      <w:pPr>
        <w:spacing w:after="0" w:line="240" w:lineRule="auto"/>
        <w:rPr>
          <w:b/>
          <w:bCs/>
          <w:color w:val="0E101A"/>
          <w:u w:val="single"/>
        </w:rPr>
      </w:pPr>
      <w:r w:rsidRPr="47461EC9">
        <w:rPr>
          <w:b/>
          <w:bCs/>
          <w:color w:val="0E101A"/>
          <w:u w:val="single"/>
        </w:rPr>
        <w:t>Criteria 18:</w:t>
      </w:r>
    </w:p>
    <w:p w14:paraId="617D1506" w14:textId="77777777" w:rsidR="00A07AAA" w:rsidRDefault="00A07AAA" w:rsidP="47461EC9">
      <w:pPr>
        <w:spacing w:after="0" w:line="240" w:lineRule="auto"/>
        <w:rPr>
          <w:i/>
          <w:iCs/>
          <w:color w:val="0E101A"/>
          <w:u w:val="single"/>
        </w:rPr>
      </w:pPr>
    </w:p>
    <w:p w14:paraId="5F6C2FF5" w14:textId="756BEE8C" w:rsidR="00A07AAA" w:rsidRDefault="18948F6B" w:rsidP="47461EC9">
      <w:pPr>
        <w:spacing w:after="0" w:line="240" w:lineRule="auto"/>
        <w:rPr>
          <w:i/>
          <w:iCs/>
          <w:color w:val="0E101A"/>
          <w:u w:val="single"/>
        </w:rPr>
      </w:pPr>
      <w:r w:rsidRPr="47461EC9">
        <w:rPr>
          <w:i/>
          <w:iCs/>
          <w:color w:val="0E101A"/>
          <w:u w:val="single"/>
        </w:rPr>
        <w:t>Given that I am on my dash</w:t>
      </w:r>
      <w:r w:rsidR="47461EC9" w:rsidRPr="47461EC9">
        <w:rPr>
          <w:i/>
          <w:iCs/>
          <w:color w:val="0E101A"/>
          <w:u w:val="single"/>
        </w:rPr>
        <w:t>board page</w:t>
      </w:r>
    </w:p>
    <w:p w14:paraId="152E9E28" w14:textId="77777777" w:rsidR="00A07AAA" w:rsidRDefault="00A07AAA" w:rsidP="47461EC9">
      <w:pPr>
        <w:spacing w:after="0" w:line="240" w:lineRule="auto"/>
        <w:rPr>
          <w:color w:val="0E101A"/>
        </w:rPr>
      </w:pPr>
    </w:p>
    <w:p w14:paraId="3655B0A4" w14:textId="79AC16AB" w:rsidR="00A07AAA" w:rsidRDefault="7871DF94" w:rsidP="47461EC9">
      <w:pPr>
        <w:spacing w:after="0" w:line="240" w:lineRule="auto"/>
        <w:rPr>
          <w:color w:val="0E101A"/>
        </w:rPr>
      </w:pPr>
      <w:r w:rsidRPr="47461EC9">
        <w:rPr>
          <w:color w:val="0E101A"/>
        </w:rPr>
        <w:t>When I want to get some help with business operation or set up new street food businesses</w:t>
      </w:r>
    </w:p>
    <w:p w14:paraId="3EF6AD20" w14:textId="77777777" w:rsidR="00A07AAA" w:rsidRDefault="00A07AAA" w:rsidP="47461EC9">
      <w:pPr>
        <w:spacing w:after="0" w:line="240" w:lineRule="auto"/>
        <w:rPr>
          <w:color w:val="0E101A"/>
        </w:rPr>
      </w:pPr>
    </w:p>
    <w:p w14:paraId="6965061D" w14:textId="397B40E8" w:rsidR="00A07AAA" w:rsidRDefault="7871DF94" w:rsidP="47461EC9">
      <w:pPr>
        <w:spacing w:after="0" w:line="240" w:lineRule="auto"/>
        <w:ind w:firstLine="720"/>
        <w:rPr>
          <w:b/>
          <w:bCs/>
          <w:color w:val="0E101A"/>
          <w:u w:val="single"/>
        </w:rPr>
      </w:pPr>
      <w:r w:rsidRPr="47461EC9">
        <w:rPr>
          <w:color w:val="0E101A"/>
        </w:rPr>
        <w:t xml:space="preserve">Then I can click the </w:t>
      </w:r>
      <w:r w:rsidR="00E615C7" w:rsidRPr="47461EC9">
        <w:rPr>
          <w:color w:val="0E101A"/>
        </w:rPr>
        <w:t>"Business Guides" section to look</w:t>
      </w:r>
      <w:r w:rsidRPr="47461EC9">
        <w:rPr>
          <w:color w:val="0E101A"/>
        </w:rPr>
        <w:t xml:space="preserve"> at the most popular and latest guides articles to get some instructions</w:t>
      </w:r>
    </w:p>
    <w:p w14:paraId="16B41B62" w14:textId="1D01C956" w:rsidR="00A07AAA" w:rsidRDefault="00A07AAA" w:rsidP="47461EC9">
      <w:pPr>
        <w:spacing w:after="0" w:line="240" w:lineRule="auto"/>
        <w:ind w:firstLine="720"/>
        <w:rPr>
          <w:b/>
          <w:color w:val="000000" w:themeColor="text1"/>
          <w:szCs w:val="24"/>
          <w:u w:val="single"/>
        </w:rPr>
      </w:pPr>
    </w:p>
    <w:p w14:paraId="32746CD5" w14:textId="3A0D4D9C" w:rsidR="04C6E7BA" w:rsidRPr="00A07AAA" w:rsidRDefault="04C6E7BA" w:rsidP="00E615C7">
      <w:pPr>
        <w:spacing w:after="0" w:line="240" w:lineRule="auto"/>
        <w:rPr>
          <w:b/>
          <w:color w:val="0E101A"/>
          <w:u w:val="single"/>
        </w:rPr>
      </w:pPr>
      <w:r w:rsidRPr="47461EC9">
        <w:rPr>
          <w:b/>
          <w:color w:val="0E101A"/>
          <w:u w:val="single"/>
        </w:rPr>
        <w:t xml:space="preserve">Criteria </w:t>
      </w:r>
      <w:r w:rsidRPr="47461EC9">
        <w:rPr>
          <w:b/>
          <w:bCs/>
          <w:color w:val="0E101A"/>
          <w:u w:val="single"/>
        </w:rPr>
        <w:t>19</w:t>
      </w:r>
      <w:r w:rsidRPr="47461EC9">
        <w:rPr>
          <w:b/>
          <w:color w:val="0E101A"/>
          <w:u w:val="single"/>
        </w:rPr>
        <w:t>:</w:t>
      </w:r>
    </w:p>
    <w:p w14:paraId="74830124" w14:textId="77777777" w:rsidR="00A07AAA" w:rsidRPr="00E615C7" w:rsidRDefault="00A07AAA" w:rsidP="00E615C7">
      <w:pPr>
        <w:spacing w:after="0" w:line="240" w:lineRule="auto"/>
        <w:rPr>
          <w:b/>
          <w:bCs/>
          <w:color w:val="0E101A"/>
          <w:szCs w:val="24"/>
        </w:rPr>
      </w:pPr>
    </w:p>
    <w:p w14:paraId="459C9AE4" w14:textId="11CF10FC" w:rsidR="04C6E7BA" w:rsidRPr="00E615C7" w:rsidRDefault="04C6E7BA" w:rsidP="00E615C7">
      <w:pPr>
        <w:spacing w:after="0" w:line="240" w:lineRule="auto"/>
        <w:rPr>
          <w:i/>
          <w:color w:val="0E101A"/>
          <w:u w:val="single"/>
        </w:rPr>
      </w:pPr>
      <w:r w:rsidRPr="47461EC9">
        <w:rPr>
          <w:i/>
          <w:iCs/>
          <w:color w:val="0E101A"/>
          <w:u w:val="single"/>
        </w:rPr>
        <w:t>Given as a street food business vendor</w:t>
      </w:r>
    </w:p>
    <w:p w14:paraId="1E31CC56" w14:textId="77777777" w:rsidR="00A07AAA" w:rsidRDefault="00A07AAA" w:rsidP="00E615C7">
      <w:pPr>
        <w:spacing w:after="0" w:line="240" w:lineRule="auto"/>
        <w:rPr>
          <w:color w:val="0E101A"/>
          <w:szCs w:val="24"/>
        </w:rPr>
      </w:pPr>
    </w:p>
    <w:p w14:paraId="14E46F34" w14:textId="60CFC7D3" w:rsidR="04C6E7BA" w:rsidRPr="00E615C7" w:rsidRDefault="04C6E7BA" w:rsidP="00E615C7">
      <w:pPr>
        <w:spacing w:after="0" w:line="240" w:lineRule="auto"/>
        <w:rPr>
          <w:color w:val="0E101A"/>
          <w:szCs w:val="24"/>
        </w:rPr>
      </w:pPr>
      <w:r w:rsidRPr="00E615C7">
        <w:rPr>
          <w:color w:val="0E101A"/>
          <w:szCs w:val="24"/>
        </w:rPr>
        <w:t>When I want to set a photo as my profile photo</w:t>
      </w:r>
    </w:p>
    <w:p w14:paraId="6DB1DFE6" w14:textId="77777777" w:rsidR="00A07AAA" w:rsidRDefault="00A07AAA" w:rsidP="00E615C7">
      <w:pPr>
        <w:spacing w:after="0" w:line="240" w:lineRule="auto"/>
        <w:rPr>
          <w:color w:val="0E101A"/>
          <w:szCs w:val="24"/>
        </w:rPr>
      </w:pPr>
    </w:p>
    <w:p w14:paraId="5982C00D" w14:textId="359015DA" w:rsidR="00A07AAA" w:rsidRDefault="04C6E7BA" w:rsidP="47461EC9">
      <w:pPr>
        <w:spacing w:after="0" w:line="240" w:lineRule="auto"/>
        <w:ind w:firstLine="720"/>
        <w:rPr>
          <w:color w:val="0E101A"/>
        </w:rPr>
      </w:pPr>
      <w:r w:rsidRPr="47461EC9">
        <w:rPr>
          <w:color w:val="0E101A"/>
        </w:rPr>
        <w:t>Then I can click the “Profile Setting” page in the dropdown menu by clicking my vendor account, the account setting section will allow me to upload a picture to set as my profile picture</w:t>
      </w:r>
    </w:p>
    <w:p w14:paraId="0878D3A4" w14:textId="77777777" w:rsidR="00A07AAA" w:rsidRDefault="00A07AAA" w:rsidP="00E615C7">
      <w:pPr>
        <w:spacing w:after="0" w:line="240" w:lineRule="auto"/>
        <w:rPr>
          <w:color w:val="0E101A"/>
          <w:szCs w:val="24"/>
          <w:u w:val="single"/>
        </w:rPr>
      </w:pPr>
    </w:p>
    <w:p w14:paraId="7A613750" w14:textId="1B52EF5F" w:rsidR="04C6E7BA" w:rsidRPr="00E615C7" w:rsidRDefault="04C6E7BA" w:rsidP="00E615C7">
      <w:pPr>
        <w:spacing w:after="0" w:line="240" w:lineRule="auto"/>
        <w:rPr>
          <w:b/>
          <w:color w:val="0E101A"/>
          <w:u w:val="single"/>
        </w:rPr>
      </w:pPr>
      <w:r w:rsidRPr="47461EC9">
        <w:rPr>
          <w:b/>
          <w:color w:val="0E101A"/>
          <w:u w:val="single"/>
        </w:rPr>
        <w:t xml:space="preserve">Criteria </w:t>
      </w:r>
      <w:r w:rsidR="2BB27FD6" w:rsidRPr="47461EC9">
        <w:rPr>
          <w:b/>
          <w:bCs/>
          <w:color w:val="0E101A"/>
          <w:u w:val="single"/>
        </w:rPr>
        <w:t>20</w:t>
      </w:r>
      <w:r w:rsidRPr="47461EC9">
        <w:rPr>
          <w:b/>
          <w:color w:val="0E101A"/>
          <w:u w:val="single"/>
        </w:rPr>
        <w:t>:</w:t>
      </w:r>
    </w:p>
    <w:p w14:paraId="49D38938" w14:textId="77777777" w:rsidR="00A07AAA" w:rsidRDefault="00A07AAA" w:rsidP="00E615C7">
      <w:pPr>
        <w:spacing w:after="0" w:line="240" w:lineRule="auto"/>
        <w:rPr>
          <w:i/>
          <w:iCs/>
          <w:color w:val="0E101A"/>
          <w:szCs w:val="24"/>
          <w:u w:val="single"/>
        </w:rPr>
      </w:pPr>
    </w:p>
    <w:p w14:paraId="15AF48E6" w14:textId="1E5BFBB1" w:rsidR="04C6E7BA" w:rsidRPr="00E615C7" w:rsidRDefault="04C6E7BA" w:rsidP="00E615C7">
      <w:pPr>
        <w:spacing w:after="0" w:line="240" w:lineRule="auto"/>
        <w:rPr>
          <w:i/>
          <w:color w:val="0E101A"/>
          <w:szCs w:val="24"/>
          <w:u w:val="single"/>
        </w:rPr>
      </w:pPr>
      <w:r w:rsidRPr="00E615C7">
        <w:rPr>
          <w:i/>
          <w:color w:val="0E101A"/>
          <w:szCs w:val="24"/>
          <w:u w:val="single"/>
        </w:rPr>
        <w:t>Given I have signed up</w:t>
      </w:r>
      <w:r w:rsidR="00285650" w:rsidRPr="00E615C7">
        <w:rPr>
          <w:i/>
          <w:color w:val="0E101A"/>
          <w:szCs w:val="24"/>
          <w:u w:val="single"/>
        </w:rPr>
        <w:t xml:space="preserve"> on the </w:t>
      </w:r>
      <w:r w:rsidR="00E615C7" w:rsidRPr="00E615C7">
        <w:rPr>
          <w:i/>
          <w:iCs/>
          <w:color w:val="0E101A"/>
          <w:szCs w:val="24"/>
          <w:u w:val="single"/>
        </w:rPr>
        <w:t>App</w:t>
      </w:r>
    </w:p>
    <w:p w14:paraId="75BED6C6" w14:textId="77777777" w:rsidR="00A07AAA" w:rsidRDefault="00A07AAA" w:rsidP="00E615C7">
      <w:pPr>
        <w:spacing w:after="0" w:line="240" w:lineRule="auto"/>
        <w:rPr>
          <w:color w:val="0E101A"/>
          <w:szCs w:val="24"/>
        </w:rPr>
      </w:pPr>
    </w:p>
    <w:p w14:paraId="2A422399" w14:textId="7725DE79" w:rsidR="00A07AAA" w:rsidRDefault="00E615C7" w:rsidP="00E615C7">
      <w:pPr>
        <w:spacing w:after="0" w:line="240" w:lineRule="auto"/>
        <w:rPr>
          <w:color w:val="0E101A"/>
        </w:rPr>
      </w:pPr>
      <w:r w:rsidRPr="47461EC9">
        <w:rPr>
          <w:color w:val="0E101A"/>
        </w:rPr>
        <w:t>When I want to change my password, edit my account info and so on</w:t>
      </w:r>
    </w:p>
    <w:p w14:paraId="388CB13F" w14:textId="79D95822" w:rsidR="00A07AAA" w:rsidRDefault="04C6E7BA" w:rsidP="47461EC9">
      <w:pPr>
        <w:spacing w:after="0" w:line="240" w:lineRule="auto"/>
        <w:ind w:firstLine="720"/>
        <w:rPr>
          <w:color w:val="0E101A"/>
        </w:rPr>
      </w:pPr>
      <w:r w:rsidRPr="47461EC9">
        <w:rPr>
          <w:color w:val="0E101A"/>
        </w:rPr>
        <w:t>Then I can go to the account setting</w:t>
      </w:r>
      <w:r w:rsidR="008C6D28" w:rsidRPr="47461EC9">
        <w:rPr>
          <w:color w:val="0E101A"/>
        </w:rPr>
        <w:t>s</w:t>
      </w:r>
      <w:r w:rsidRPr="47461EC9">
        <w:rPr>
          <w:color w:val="0E101A"/>
        </w:rPr>
        <w:t xml:space="preserve"> </w:t>
      </w:r>
      <w:r w:rsidR="5FDBB2E9" w:rsidRPr="47461EC9">
        <w:rPr>
          <w:color w:val="0E101A"/>
        </w:rPr>
        <w:t>page to update my information</w:t>
      </w:r>
    </w:p>
    <w:p w14:paraId="4941D647" w14:textId="746F93FF" w:rsidR="009E7B9B" w:rsidRDefault="009E7B9B" w:rsidP="00E615C7">
      <w:pPr>
        <w:spacing w:after="0" w:line="240" w:lineRule="auto"/>
        <w:rPr>
          <w:color w:val="000000" w:themeColor="text1"/>
          <w:szCs w:val="24"/>
        </w:rPr>
      </w:pPr>
    </w:p>
    <w:p w14:paraId="52A02E65" w14:textId="77777777" w:rsidR="009E7B9B" w:rsidRDefault="009E7B9B" w:rsidP="00E615C7">
      <w:pPr>
        <w:spacing w:after="0" w:line="240" w:lineRule="auto"/>
        <w:rPr>
          <w:color w:val="0E101A"/>
          <w:szCs w:val="24"/>
        </w:rPr>
      </w:pPr>
    </w:p>
    <w:p w14:paraId="579358E8" w14:textId="5F5DC096" w:rsidR="4AAAD494" w:rsidRDefault="4AAAD494" w:rsidP="00E615C7">
      <w:pPr>
        <w:spacing w:after="0" w:line="240" w:lineRule="auto"/>
        <w:rPr>
          <w:b/>
          <w:color w:val="0E101A"/>
          <w:u w:val="single"/>
        </w:rPr>
      </w:pPr>
      <w:r w:rsidRPr="47461EC9">
        <w:rPr>
          <w:b/>
          <w:color w:val="0E101A"/>
          <w:u w:val="single"/>
        </w:rPr>
        <w:lastRenderedPageBreak/>
        <w:t xml:space="preserve">Criteria </w:t>
      </w:r>
      <w:r w:rsidR="2181F0DD" w:rsidRPr="47461EC9">
        <w:rPr>
          <w:b/>
          <w:bCs/>
          <w:color w:val="0E101A"/>
          <w:u w:val="single"/>
        </w:rPr>
        <w:t>21</w:t>
      </w:r>
      <w:r w:rsidRPr="47461EC9">
        <w:rPr>
          <w:b/>
          <w:color w:val="0E101A"/>
          <w:u w:val="single"/>
        </w:rPr>
        <w:t>:</w:t>
      </w:r>
    </w:p>
    <w:p w14:paraId="1372EEC8" w14:textId="77777777" w:rsidR="009E7B9B" w:rsidRPr="00E615C7" w:rsidRDefault="009E7B9B" w:rsidP="00E615C7">
      <w:pPr>
        <w:spacing w:after="0" w:line="240" w:lineRule="auto"/>
        <w:rPr>
          <w:b/>
          <w:bCs/>
          <w:color w:val="0E101A"/>
          <w:szCs w:val="24"/>
          <w:u w:val="single"/>
        </w:rPr>
      </w:pPr>
    </w:p>
    <w:p w14:paraId="031B20DA" w14:textId="7C4006AC" w:rsidR="009E7B9B" w:rsidRDefault="4AAAD494" w:rsidP="47461EC9">
      <w:pPr>
        <w:spacing w:after="0"/>
        <w:rPr>
          <w:i/>
          <w:color w:val="0E101A"/>
          <w:u w:val="single"/>
        </w:rPr>
      </w:pPr>
      <w:r w:rsidRPr="47461EC9">
        <w:rPr>
          <w:i/>
          <w:iCs/>
          <w:color w:val="0E101A"/>
          <w:u w:val="single"/>
        </w:rPr>
        <w:t>Given I have left a review to a vendor and the vendor has enabled discount exchange function</w:t>
      </w:r>
    </w:p>
    <w:p w14:paraId="0C2EAD6C" w14:textId="1DBA4EBC" w:rsidR="009E7B9B" w:rsidRDefault="4AAAD494" w:rsidP="47461EC9">
      <w:pPr>
        <w:spacing w:after="0"/>
        <w:rPr>
          <w:color w:val="0E101A"/>
        </w:rPr>
      </w:pPr>
      <w:r w:rsidRPr="47461EC9">
        <w:rPr>
          <w:color w:val="0E101A"/>
        </w:rPr>
        <w:t>When I submit my review</w:t>
      </w:r>
    </w:p>
    <w:p w14:paraId="38DA02B4" w14:textId="30145F4E" w:rsidR="009E7B9B" w:rsidRDefault="6F955573" w:rsidP="47461EC9">
      <w:pPr>
        <w:spacing w:after="0"/>
        <w:ind w:firstLine="720"/>
        <w:rPr>
          <w:color w:val="0E101A"/>
        </w:rPr>
      </w:pPr>
      <w:r w:rsidRPr="47461EC9">
        <w:rPr>
          <w:color w:val="0E101A"/>
        </w:rPr>
        <w:t>I can get a notice that tells me a discount QR has been added to my discount list on my profile page</w:t>
      </w:r>
    </w:p>
    <w:p w14:paraId="760667CB" w14:textId="77777777" w:rsidR="009E7B9B" w:rsidRDefault="009E7B9B" w:rsidP="009E7B9B">
      <w:pPr>
        <w:spacing w:after="0" w:line="240" w:lineRule="auto"/>
        <w:ind w:firstLine="720"/>
        <w:rPr>
          <w:color w:val="0E101A"/>
          <w:szCs w:val="24"/>
        </w:rPr>
      </w:pPr>
    </w:p>
    <w:p w14:paraId="027E032F" w14:textId="77777777" w:rsidR="009E7B9B" w:rsidRPr="00E615C7" w:rsidRDefault="009E7B9B" w:rsidP="009E7B9B">
      <w:pPr>
        <w:spacing w:after="0" w:line="240" w:lineRule="auto"/>
        <w:ind w:firstLine="720"/>
        <w:rPr>
          <w:color w:val="0E101A"/>
          <w:szCs w:val="24"/>
        </w:rPr>
      </w:pPr>
    </w:p>
    <w:p w14:paraId="729747A8" w14:textId="7D76D918" w:rsidR="6F955573" w:rsidRPr="00E615C7" w:rsidRDefault="6F955573" w:rsidP="00E615C7">
      <w:pPr>
        <w:spacing w:after="0" w:line="240" w:lineRule="auto"/>
        <w:rPr>
          <w:b/>
          <w:color w:val="0E101A"/>
          <w:u w:val="single"/>
        </w:rPr>
      </w:pPr>
      <w:r w:rsidRPr="47461EC9">
        <w:rPr>
          <w:b/>
          <w:color w:val="0E101A"/>
          <w:u w:val="single"/>
        </w:rPr>
        <w:t xml:space="preserve">Criteria </w:t>
      </w:r>
      <w:r w:rsidRPr="47461EC9">
        <w:rPr>
          <w:b/>
          <w:bCs/>
          <w:color w:val="0E101A"/>
          <w:u w:val="single"/>
        </w:rPr>
        <w:t>22</w:t>
      </w:r>
      <w:r w:rsidRPr="47461EC9">
        <w:rPr>
          <w:b/>
          <w:color w:val="0E101A"/>
          <w:u w:val="single"/>
        </w:rPr>
        <w:t>:</w:t>
      </w:r>
    </w:p>
    <w:p w14:paraId="1A082FA2" w14:textId="77777777" w:rsidR="009E7B9B" w:rsidRDefault="009E7B9B" w:rsidP="00E615C7">
      <w:pPr>
        <w:spacing w:after="0" w:line="240" w:lineRule="auto"/>
        <w:rPr>
          <w:i/>
          <w:iCs/>
          <w:color w:val="0E101A"/>
          <w:szCs w:val="24"/>
        </w:rPr>
      </w:pPr>
    </w:p>
    <w:p w14:paraId="610491C2" w14:textId="28474CE8" w:rsidR="6F955573" w:rsidRPr="00E615C7" w:rsidRDefault="6F955573" w:rsidP="00E615C7">
      <w:pPr>
        <w:spacing w:after="0" w:line="240" w:lineRule="auto"/>
        <w:rPr>
          <w:i/>
          <w:color w:val="0E101A"/>
          <w:szCs w:val="24"/>
          <w:u w:val="single"/>
        </w:rPr>
      </w:pPr>
      <w:r w:rsidRPr="00E615C7">
        <w:rPr>
          <w:i/>
          <w:color w:val="0E101A"/>
          <w:szCs w:val="24"/>
          <w:u w:val="single"/>
        </w:rPr>
        <w:t xml:space="preserve">Given I have a QR code for </w:t>
      </w:r>
      <w:r w:rsidR="009E7B9B">
        <w:rPr>
          <w:i/>
          <w:iCs/>
          <w:color w:val="0E101A"/>
          <w:szCs w:val="24"/>
          <w:u w:val="single"/>
        </w:rPr>
        <w:t>a</w:t>
      </w:r>
      <w:r w:rsidRPr="00E615C7">
        <w:rPr>
          <w:i/>
          <w:color w:val="0E101A"/>
          <w:szCs w:val="24"/>
          <w:u w:val="single"/>
        </w:rPr>
        <w:t xml:space="preserve"> food vendor</w:t>
      </w:r>
    </w:p>
    <w:p w14:paraId="0313D282" w14:textId="77777777" w:rsidR="009E7B9B" w:rsidRDefault="009E7B9B" w:rsidP="00E615C7">
      <w:pPr>
        <w:spacing w:after="0" w:line="240" w:lineRule="auto"/>
        <w:rPr>
          <w:color w:val="0E101A"/>
          <w:szCs w:val="24"/>
        </w:rPr>
      </w:pPr>
    </w:p>
    <w:p w14:paraId="3E52B8C1" w14:textId="525E3493" w:rsidR="6F955573" w:rsidRPr="00E615C7" w:rsidRDefault="6F955573" w:rsidP="00E615C7">
      <w:pPr>
        <w:spacing w:after="0" w:line="240" w:lineRule="auto"/>
        <w:rPr>
          <w:color w:val="0E101A"/>
          <w:szCs w:val="24"/>
        </w:rPr>
      </w:pPr>
      <w:r w:rsidRPr="00E615C7">
        <w:rPr>
          <w:color w:val="0E101A"/>
          <w:szCs w:val="24"/>
        </w:rPr>
        <w:t>When I go to the food vendor to purchase food</w:t>
      </w:r>
    </w:p>
    <w:p w14:paraId="76EA6733" w14:textId="77777777" w:rsidR="009E7B9B" w:rsidRDefault="009E7B9B" w:rsidP="00E615C7">
      <w:pPr>
        <w:spacing w:after="0" w:line="240" w:lineRule="auto"/>
        <w:rPr>
          <w:color w:val="0E101A"/>
          <w:szCs w:val="24"/>
        </w:rPr>
      </w:pPr>
    </w:p>
    <w:p w14:paraId="5D8CD037" w14:textId="05E6A8B2" w:rsidR="00D771BE" w:rsidRDefault="00D771BE" w:rsidP="47461EC9">
      <w:pPr>
        <w:spacing w:after="0" w:line="240" w:lineRule="auto"/>
        <w:ind w:firstLine="720"/>
        <w:rPr>
          <w:color w:val="0E101A"/>
        </w:rPr>
      </w:pPr>
      <w:r w:rsidRPr="47461EC9">
        <w:rPr>
          <w:color w:val="0E101A"/>
        </w:rPr>
        <w:t>Then the food vendor can scan the QR and give me a discount (the food vendor decides the discount range) on the item I purchase. After that, the QR code will be deleted from my QR code list.</w:t>
      </w:r>
    </w:p>
    <w:p w14:paraId="1FFC96B3" w14:textId="77777777" w:rsidR="00D771BE" w:rsidRPr="00E615C7" w:rsidRDefault="00D771BE" w:rsidP="009E7B9B">
      <w:pPr>
        <w:spacing w:after="0" w:line="240" w:lineRule="auto"/>
        <w:ind w:firstLine="720"/>
        <w:rPr>
          <w:color w:val="0E101A"/>
          <w:szCs w:val="24"/>
        </w:rPr>
      </w:pPr>
    </w:p>
    <w:p w14:paraId="5236DE86" w14:textId="30C6D3CF" w:rsidR="2A0BDECE" w:rsidRDefault="14C82D55" w:rsidP="00E615C7">
      <w:pPr>
        <w:spacing w:after="0" w:line="240" w:lineRule="auto"/>
        <w:rPr>
          <w:b/>
          <w:color w:val="0E101A"/>
          <w:u w:val="single"/>
        </w:rPr>
      </w:pPr>
      <w:r w:rsidRPr="47461EC9">
        <w:rPr>
          <w:b/>
          <w:color w:val="0E101A"/>
          <w:u w:val="single"/>
        </w:rPr>
        <w:t xml:space="preserve">Criteria </w:t>
      </w:r>
      <w:r w:rsidRPr="47461EC9">
        <w:rPr>
          <w:b/>
          <w:bCs/>
          <w:color w:val="0E101A"/>
          <w:u w:val="single"/>
        </w:rPr>
        <w:t>23</w:t>
      </w:r>
      <w:r w:rsidR="4A5EA741" w:rsidRPr="47461EC9">
        <w:rPr>
          <w:b/>
          <w:color w:val="0E101A"/>
          <w:u w:val="single"/>
        </w:rPr>
        <w:t>:</w:t>
      </w:r>
    </w:p>
    <w:p w14:paraId="5BCB13DE" w14:textId="77777777" w:rsidR="00D771BE" w:rsidRPr="00E615C7" w:rsidRDefault="00D771BE" w:rsidP="00E615C7">
      <w:pPr>
        <w:spacing w:after="0" w:line="240" w:lineRule="auto"/>
        <w:rPr>
          <w:b/>
          <w:bCs/>
          <w:color w:val="0E101A"/>
          <w:szCs w:val="24"/>
          <w:u w:val="single"/>
        </w:rPr>
      </w:pPr>
    </w:p>
    <w:p w14:paraId="294F1C57" w14:textId="73542F8A" w:rsidR="2A0BDECE" w:rsidRPr="00E615C7" w:rsidRDefault="4A5EA741" w:rsidP="00E615C7">
      <w:pPr>
        <w:spacing w:after="0" w:line="240" w:lineRule="auto"/>
        <w:rPr>
          <w:i/>
          <w:color w:val="0E101A"/>
          <w:szCs w:val="24"/>
          <w:u w:val="single"/>
        </w:rPr>
      </w:pPr>
      <w:r w:rsidRPr="00E615C7">
        <w:rPr>
          <w:i/>
          <w:color w:val="0E101A"/>
          <w:szCs w:val="24"/>
          <w:u w:val="single"/>
        </w:rPr>
        <w:t>Given as a subscriber, I am interested in opening another street food business</w:t>
      </w:r>
    </w:p>
    <w:p w14:paraId="7F0CC6BE" w14:textId="77777777" w:rsidR="00D771BE" w:rsidRDefault="00D771BE" w:rsidP="00E615C7">
      <w:pPr>
        <w:spacing w:after="0" w:line="240" w:lineRule="auto"/>
        <w:rPr>
          <w:color w:val="0E101A"/>
          <w:szCs w:val="24"/>
        </w:rPr>
      </w:pPr>
    </w:p>
    <w:p w14:paraId="2023AC95" w14:textId="1677E93C" w:rsidR="2A0BDECE" w:rsidRPr="00E615C7" w:rsidRDefault="4A5EA741" w:rsidP="00E615C7">
      <w:pPr>
        <w:spacing w:after="0" w:line="240" w:lineRule="auto"/>
        <w:rPr>
          <w:color w:val="0E101A"/>
        </w:rPr>
      </w:pPr>
      <w:r w:rsidRPr="47461EC9">
        <w:rPr>
          <w:color w:val="0E101A"/>
        </w:rPr>
        <w:t xml:space="preserve">When I want to decide </w:t>
      </w:r>
      <w:r w:rsidR="006F78CF" w:rsidRPr="47461EC9">
        <w:rPr>
          <w:color w:val="0E101A"/>
        </w:rPr>
        <w:t xml:space="preserve">on </w:t>
      </w:r>
      <w:r w:rsidRPr="47461EC9">
        <w:rPr>
          <w:color w:val="0E101A"/>
        </w:rPr>
        <w:t>business locations and set up my new business</w:t>
      </w:r>
    </w:p>
    <w:p w14:paraId="0B63019C" w14:textId="77777777" w:rsidR="00D771BE" w:rsidRDefault="00D771BE" w:rsidP="00E615C7">
      <w:pPr>
        <w:spacing w:after="0" w:line="240" w:lineRule="auto"/>
        <w:rPr>
          <w:color w:val="0E101A"/>
          <w:szCs w:val="24"/>
        </w:rPr>
      </w:pPr>
    </w:p>
    <w:p w14:paraId="74FFEF41" w14:textId="0F3471BD" w:rsidR="2A0BDECE" w:rsidRPr="00E615C7" w:rsidRDefault="4A5EA741" w:rsidP="00D771BE">
      <w:pPr>
        <w:spacing w:after="0" w:line="240" w:lineRule="auto"/>
        <w:ind w:firstLine="720"/>
        <w:rPr>
          <w:color w:val="0E101A"/>
        </w:rPr>
      </w:pPr>
      <w:r w:rsidRPr="47461EC9">
        <w:rPr>
          <w:color w:val="0E101A"/>
        </w:rPr>
        <w:t>Then I can reference the trend and business guide information provided on my vendor dashboard</w:t>
      </w:r>
    </w:p>
    <w:p w14:paraId="1A7626C8" w14:textId="77777777" w:rsidR="00D771BE" w:rsidRDefault="00D771BE" w:rsidP="00E615C7">
      <w:pPr>
        <w:spacing w:after="0" w:line="240" w:lineRule="auto"/>
        <w:rPr>
          <w:color w:val="0E101A"/>
          <w:szCs w:val="24"/>
        </w:rPr>
      </w:pPr>
    </w:p>
    <w:p w14:paraId="4D936641" w14:textId="41170075" w:rsidR="2A0BDECE" w:rsidRPr="00E615C7" w:rsidRDefault="00674E99" w:rsidP="00E615C7">
      <w:pPr>
        <w:spacing w:after="0" w:line="240" w:lineRule="auto"/>
        <w:rPr>
          <w:b/>
          <w:color w:val="0E101A"/>
          <w:u w:val="single"/>
        </w:rPr>
      </w:pPr>
      <w:r w:rsidRPr="47461EC9">
        <w:rPr>
          <w:b/>
          <w:color w:val="0E101A"/>
          <w:u w:val="single"/>
        </w:rPr>
        <w:t>Criteria</w:t>
      </w:r>
      <w:r w:rsidR="36ED0F4C" w:rsidRPr="47461EC9">
        <w:rPr>
          <w:b/>
          <w:color w:val="0E101A"/>
          <w:u w:val="single"/>
        </w:rPr>
        <w:t xml:space="preserve"> </w:t>
      </w:r>
      <w:r w:rsidR="36ED0F4C" w:rsidRPr="47461EC9">
        <w:rPr>
          <w:b/>
          <w:bCs/>
          <w:color w:val="0E101A"/>
          <w:u w:val="single"/>
        </w:rPr>
        <w:t>24</w:t>
      </w:r>
      <w:r w:rsidR="36ED0F4C" w:rsidRPr="47461EC9">
        <w:rPr>
          <w:b/>
          <w:color w:val="0E101A"/>
          <w:u w:val="single"/>
        </w:rPr>
        <w:t>:</w:t>
      </w:r>
    </w:p>
    <w:p w14:paraId="298A806C" w14:textId="77777777" w:rsidR="00D771BE" w:rsidRDefault="00D771BE" w:rsidP="00E615C7">
      <w:pPr>
        <w:spacing w:after="0" w:line="240" w:lineRule="auto"/>
        <w:rPr>
          <w:i/>
          <w:iCs/>
          <w:color w:val="0E101A"/>
          <w:szCs w:val="24"/>
        </w:rPr>
      </w:pPr>
    </w:p>
    <w:p w14:paraId="58EC4F4D" w14:textId="52B3639C" w:rsidR="36ED0F4C" w:rsidRPr="00E615C7" w:rsidRDefault="36ED0F4C" w:rsidP="00E615C7">
      <w:pPr>
        <w:spacing w:after="0" w:line="240" w:lineRule="auto"/>
        <w:rPr>
          <w:i/>
          <w:color w:val="0E101A"/>
          <w:szCs w:val="24"/>
          <w:u w:val="single"/>
        </w:rPr>
      </w:pPr>
      <w:r w:rsidRPr="00D771BE">
        <w:rPr>
          <w:i/>
          <w:color w:val="0E101A"/>
          <w:szCs w:val="24"/>
          <w:u w:val="single"/>
        </w:rPr>
        <w:t xml:space="preserve">Given as a </w:t>
      </w:r>
      <w:r w:rsidR="00D771BE" w:rsidRPr="00D771BE">
        <w:rPr>
          <w:i/>
          <w:iCs/>
          <w:color w:val="0E101A"/>
          <w:szCs w:val="24"/>
          <w:u w:val="single"/>
        </w:rPr>
        <w:t>street</w:t>
      </w:r>
      <w:r w:rsidR="58E8061E" w:rsidRPr="00D771BE">
        <w:rPr>
          <w:i/>
          <w:color w:val="0E101A"/>
          <w:szCs w:val="24"/>
          <w:u w:val="single"/>
        </w:rPr>
        <w:t xml:space="preserve"> food vendor, </w:t>
      </w:r>
      <w:r w:rsidR="00D771BE" w:rsidRPr="00D771BE">
        <w:rPr>
          <w:i/>
          <w:iCs/>
          <w:color w:val="0E101A"/>
          <w:szCs w:val="24"/>
          <w:u w:val="single"/>
        </w:rPr>
        <w:t>I will</w:t>
      </w:r>
      <w:r w:rsidR="58E8061E" w:rsidRPr="00D771BE">
        <w:rPr>
          <w:i/>
          <w:color w:val="0E101A"/>
          <w:szCs w:val="24"/>
          <w:u w:val="single"/>
        </w:rPr>
        <w:t xml:space="preserve"> change my location</w:t>
      </w:r>
      <w:r w:rsidR="00D771BE" w:rsidRPr="00D771BE">
        <w:rPr>
          <w:i/>
          <w:iCs/>
          <w:color w:val="0E101A"/>
          <w:szCs w:val="24"/>
          <w:u w:val="single"/>
        </w:rPr>
        <w:t xml:space="preserve"> frequently and share with the users</w:t>
      </w:r>
    </w:p>
    <w:p w14:paraId="167E989E" w14:textId="77777777" w:rsidR="00D771BE" w:rsidRDefault="00D771BE" w:rsidP="00E615C7">
      <w:pPr>
        <w:spacing w:after="0" w:line="240" w:lineRule="auto"/>
        <w:rPr>
          <w:color w:val="0E101A"/>
          <w:szCs w:val="24"/>
        </w:rPr>
      </w:pPr>
    </w:p>
    <w:p w14:paraId="09F52A15" w14:textId="565EEEBC" w:rsidR="58E8061E" w:rsidRDefault="58E8061E" w:rsidP="00E615C7">
      <w:pPr>
        <w:spacing w:after="0" w:line="240" w:lineRule="auto"/>
        <w:rPr>
          <w:color w:val="0E101A"/>
          <w:szCs w:val="24"/>
        </w:rPr>
      </w:pPr>
      <w:r w:rsidRPr="00E615C7">
        <w:rPr>
          <w:color w:val="0E101A"/>
          <w:szCs w:val="24"/>
        </w:rPr>
        <w:t>When I change to a new location</w:t>
      </w:r>
    </w:p>
    <w:p w14:paraId="74FD31B9" w14:textId="77777777" w:rsidR="009C3AC4" w:rsidRDefault="009C3AC4" w:rsidP="00E615C7">
      <w:pPr>
        <w:spacing w:after="0" w:line="240" w:lineRule="auto"/>
        <w:rPr>
          <w:color w:val="0E101A"/>
          <w:szCs w:val="24"/>
        </w:rPr>
      </w:pPr>
    </w:p>
    <w:p w14:paraId="5E769451" w14:textId="3ECAA66E" w:rsidR="009C3AC4" w:rsidRDefault="009C3AC4" w:rsidP="009C3AC4">
      <w:pPr>
        <w:pStyle w:val="Heading3"/>
        <w:ind w:left="-5" w:firstLine="725"/>
        <w:rPr>
          <w:b w:val="0"/>
          <w:color w:val="0E101A"/>
        </w:rPr>
      </w:pPr>
      <w:r w:rsidRPr="47461EC9">
        <w:rPr>
          <w:b w:val="0"/>
          <w:color w:val="0E101A"/>
        </w:rPr>
        <w:t>Then I can go to the “Customize Vendor Page” section to update my location by choosing “Use my GPS coordinates” even though I do not know my new address and customers will see a timestamp of the update, such as "Updated 3 minutes ago" on my vendor page</w:t>
      </w:r>
    </w:p>
    <w:p w14:paraId="2595B4C7" w14:textId="522C36C7" w:rsidR="68BE01DE" w:rsidRDefault="68BE01DE" w:rsidP="68BE01DE">
      <w:pPr>
        <w:rPr>
          <w:b/>
          <w:color w:val="000000" w:themeColor="text1"/>
          <w:u w:val="single"/>
        </w:rPr>
      </w:pPr>
      <w:r w:rsidRPr="47461EC9">
        <w:rPr>
          <w:b/>
          <w:color w:val="000000" w:themeColor="text1"/>
          <w:u w:val="single"/>
        </w:rPr>
        <w:t xml:space="preserve">Criteria </w:t>
      </w:r>
      <w:r w:rsidRPr="47461EC9">
        <w:rPr>
          <w:b/>
          <w:bCs/>
          <w:color w:val="000000" w:themeColor="text1"/>
          <w:u w:val="single"/>
        </w:rPr>
        <w:t>25</w:t>
      </w:r>
      <w:r w:rsidRPr="47461EC9">
        <w:rPr>
          <w:b/>
          <w:color w:val="000000" w:themeColor="text1"/>
          <w:u w:val="single"/>
        </w:rPr>
        <w:t>:</w:t>
      </w:r>
    </w:p>
    <w:p w14:paraId="16E652B3" w14:textId="5B287F1D" w:rsidR="68BE01DE" w:rsidRDefault="68BE01DE" w:rsidP="68BE01DE">
      <w:pPr>
        <w:rPr>
          <w:i/>
          <w:color w:val="000000" w:themeColor="text1"/>
          <w:u w:val="single"/>
        </w:rPr>
      </w:pPr>
      <w:r w:rsidRPr="47461EC9">
        <w:rPr>
          <w:i/>
          <w:color w:val="000000" w:themeColor="text1"/>
          <w:u w:val="single"/>
        </w:rPr>
        <w:lastRenderedPageBreak/>
        <w:t>Given as a customer, I have been using the StreetFoodLove web app for a while. I have searched for food/vendors at least 10 times and added 3 vendors to my favorite list.</w:t>
      </w:r>
    </w:p>
    <w:p w14:paraId="396B2023" w14:textId="72C13FF7" w:rsidR="68BE01DE" w:rsidRDefault="68BE01DE" w:rsidP="192B7BF9">
      <w:pPr>
        <w:ind w:firstLine="720"/>
        <w:rPr>
          <w:color w:val="000000" w:themeColor="text1"/>
          <w:szCs w:val="24"/>
        </w:rPr>
      </w:pPr>
      <w:r w:rsidRPr="192B7BF9">
        <w:rPr>
          <w:color w:val="000000" w:themeColor="text1"/>
          <w:szCs w:val="24"/>
        </w:rPr>
        <w:t xml:space="preserve">Then I will receive food/vendor recommendations that are like what I have searched for or shown interest in. </w:t>
      </w:r>
    </w:p>
    <w:p w14:paraId="36C79616" w14:textId="5964E709" w:rsidR="243F91C7" w:rsidRDefault="00904274" w:rsidP="00904274">
      <w:pPr>
        <w:spacing w:after="0" w:line="240" w:lineRule="auto"/>
        <w:rPr>
          <w:b/>
          <w:color w:val="0E101A"/>
          <w:u w:val="single"/>
        </w:rPr>
      </w:pPr>
      <w:r w:rsidRPr="47461EC9">
        <w:rPr>
          <w:b/>
          <w:color w:val="0E101A"/>
          <w:u w:val="single"/>
        </w:rPr>
        <w:t xml:space="preserve">Criteria </w:t>
      </w:r>
      <w:r w:rsidRPr="47461EC9">
        <w:rPr>
          <w:b/>
          <w:bCs/>
          <w:color w:val="0E101A"/>
          <w:u w:val="single"/>
        </w:rPr>
        <w:t>26</w:t>
      </w:r>
      <w:r w:rsidRPr="47461EC9">
        <w:rPr>
          <w:b/>
          <w:color w:val="0E101A"/>
          <w:u w:val="single"/>
        </w:rPr>
        <w:t>:</w:t>
      </w:r>
    </w:p>
    <w:p w14:paraId="1D206617" w14:textId="77777777" w:rsidR="00904274" w:rsidRDefault="00904274" w:rsidP="00904274">
      <w:pPr>
        <w:spacing w:after="0" w:line="240" w:lineRule="auto"/>
        <w:rPr>
          <w:b/>
          <w:color w:val="0E101A"/>
          <w:szCs w:val="24"/>
          <w:u w:val="single"/>
        </w:rPr>
      </w:pPr>
    </w:p>
    <w:p w14:paraId="3A2959D6" w14:textId="3F0C32DB" w:rsidR="00904274" w:rsidRDefault="00904274" w:rsidP="00904274">
      <w:pPr>
        <w:spacing w:after="0" w:line="240" w:lineRule="auto"/>
        <w:rPr>
          <w:i/>
          <w:color w:val="0E101A"/>
          <w:szCs w:val="24"/>
          <w:u w:val="single"/>
        </w:rPr>
      </w:pPr>
      <w:r>
        <w:rPr>
          <w:i/>
          <w:color w:val="0E101A"/>
          <w:szCs w:val="24"/>
          <w:u w:val="single"/>
        </w:rPr>
        <w:t>Given I am a food vendor</w:t>
      </w:r>
    </w:p>
    <w:p w14:paraId="4A7866BB" w14:textId="77777777" w:rsidR="00A649E8" w:rsidRDefault="00A649E8" w:rsidP="00904274">
      <w:pPr>
        <w:spacing w:after="0" w:line="240" w:lineRule="auto"/>
        <w:rPr>
          <w:i/>
          <w:color w:val="0E101A"/>
          <w:szCs w:val="24"/>
          <w:u w:val="single"/>
        </w:rPr>
      </w:pPr>
    </w:p>
    <w:p w14:paraId="003E533E" w14:textId="377AEBCA" w:rsidR="00A649E8" w:rsidRDefault="00A649E8" w:rsidP="00904274">
      <w:pPr>
        <w:spacing w:after="0" w:line="240" w:lineRule="auto"/>
        <w:rPr>
          <w:iCs/>
          <w:color w:val="0E101A"/>
          <w:szCs w:val="24"/>
        </w:rPr>
      </w:pPr>
      <w:r>
        <w:rPr>
          <w:iCs/>
          <w:color w:val="0E101A"/>
          <w:szCs w:val="24"/>
        </w:rPr>
        <w:t xml:space="preserve">When I set </w:t>
      </w:r>
      <w:r w:rsidR="009146A6">
        <w:rPr>
          <w:iCs/>
          <w:color w:val="0E101A"/>
          <w:szCs w:val="24"/>
        </w:rPr>
        <w:t>my business address</w:t>
      </w:r>
    </w:p>
    <w:p w14:paraId="7218B680" w14:textId="77777777" w:rsidR="009146A6" w:rsidRDefault="009146A6" w:rsidP="00904274">
      <w:pPr>
        <w:spacing w:after="0" w:line="240" w:lineRule="auto"/>
        <w:rPr>
          <w:iCs/>
          <w:color w:val="0E101A"/>
          <w:szCs w:val="24"/>
        </w:rPr>
      </w:pPr>
    </w:p>
    <w:p w14:paraId="16C25303" w14:textId="71D34F48" w:rsidR="00904274" w:rsidRPr="00102E01" w:rsidRDefault="009146A6" w:rsidP="00102E01">
      <w:pPr>
        <w:ind w:firstLine="720"/>
        <w:rPr>
          <w:color w:val="000000" w:themeColor="text1"/>
          <w:szCs w:val="24"/>
        </w:rPr>
      </w:pPr>
      <w:r>
        <w:rPr>
          <w:color w:val="000000" w:themeColor="text1"/>
          <w:szCs w:val="24"/>
        </w:rPr>
        <w:t xml:space="preserve">Then the marker on the map representing my business </w:t>
      </w:r>
      <w:r w:rsidR="0011201A">
        <w:rPr>
          <w:color w:val="000000" w:themeColor="text1"/>
          <w:szCs w:val="24"/>
        </w:rPr>
        <w:t>changes position to that of my new address.</w:t>
      </w:r>
    </w:p>
    <w:p w14:paraId="251CC8B6" w14:textId="77777777" w:rsidR="00904274" w:rsidRPr="00904274" w:rsidRDefault="00904274" w:rsidP="00904274">
      <w:pPr>
        <w:spacing w:after="0" w:line="240" w:lineRule="auto"/>
        <w:rPr>
          <w:b/>
          <w:color w:val="0E101A"/>
          <w:szCs w:val="24"/>
          <w:u w:val="single"/>
        </w:rPr>
      </w:pPr>
    </w:p>
    <w:p w14:paraId="52D53182" w14:textId="7CCD2C73" w:rsidR="006F46E7" w:rsidRDefault="00190E6F" w:rsidP="009C3AC4">
      <w:pPr>
        <w:pStyle w:val="Heading3"/>
        <w:ind w:left="-5" w:firstLine="725"/>
      </w:pPr>
      <w:r>
        <w:t>1.3.2</w:t>
      </w:r>
      <w:r>
        <w:rPr>
          <w:rFonts w:ascii="Arial" w:eastAsia="Arial" w:hAnsi="Arial" w:cs="Arial"/>
        </w:rPr>
        <w:t xml:space="preserve"> </w:t>
      </w:r>
      <w:r w:rsidR="722F9CEB">
        <w:t>Out</w:t>
      </w:r>
      <w:r>
        <w:t xml:space="preserve"> of </w:t>
      </w:r>
      <w:r w:rsidR="00EC2EC1">
        <w:t>S</w:t>
      </w:r>
      <w:r>
        <w:t>cope</w:t>
      </w:r>
    </w:p>
    <w:p w14:paraId="45F26B96" w14:textId="0DAF0973" w:rsidR="790A5075" w:rsidRPr="009C3AC4" w:rsidRDefault="790A5075" w:rsidP="2EB5F0A9">
      <w:pPr>
        <w:rPr>
          <w:b/>
          <w:color w:val="000000" w:themeColor="text1"/>
          <w:u w:val="single"/>
        </w:rPr>
      </w:pPr>
      <w:r w:rsidRPr="47461EC9">
        <w:rPr>
          <w:b/>
          <w:color w:val="000000" w:themeColor="text1"/>
          <w:u w:val="single"/>
        </w:rPr>
        <w:t xml:space="preserve">Criteria </w:t>
      </w:r>
      <w:r w:rsidRPr="47461EC9">
        <w:rPr>
          <w:b/>
          <w:bCs/>
          <w:color w:val="000000" w:themeColor="text1"/>
          <w:u w:val="single"/>
        </w:rPr>
        <w:t>27</w:t>
      </w:r>
      <w:r w:rsidRPr="47461EC9">
        <w:rPr>
          <w:b/>
          <w:color w:val="000000" w:themeColor="text1"/>
          <w:u w:val="single"/>
        </w:rPr>
        <w:t>:</w:t>
      </w:r>
    </w:p>
    <w:p w14:paraId="32F9C678" w14:textId="2E8E9B12" w:rsidR="790A5075" w:rsidRPr="009C3AC4" w:rsidRDefault="790A5075" w:rsidP="2EB5F0A9">
      <w:pPr>
        <w:rPr>
          <w:i/>
          <w:color w:val="000000" w:themeColor="text1"/>
          <w:szCs w:val="24"/>
          <w:u w:val="single"/>
        </w:rPr>
      </w:pPr>
      <w:r w:rsidRPr="009C3AC4">
        <w:rPr>
          <w:i/>
          <w:color w:val="000000" w:themeColor="text1"/>
          <w:szCs w:val="24"/>
          <w:u w:val="single"/>
        </w:rPr>
        <w:t>Given I am interested in purchasing an item</w:t>
      </w:r>
    </w:p>
    <w:p w14:paraId="21F291B6" w14:textId="227087D5" w:rsidR="790A5075" w:rsidRPr="009C3AC4" w:rsidRDefault="790A5075" w:rsidP="2EB5F0A9">
      <w:pPr>
        <w:rPr>
          <w:color w:val="000000" w:themeColor="text1"/>
          <w:szCs w:val="24"/>
        </w:rPr>
      </w:pPr>
      <w:r w:rsidRPr="009C3AC4">
        <w:rPr>
          <w:color w:val="000000" w:themeColor="text1"/>
          <w:szCs w:val="24"/>
        </w:rPr>
        <w:t>When I want to order food online</w:t>
      </w:r>
    </w:p>
    <w:p w14:paraId="366A4162" w14:textId="7054ACB8" w:rsidR="790A5075" w:rsidRPr="009C3AC4" w:rsidRDefault="790A5075" w:rsidP="009C3AC4">
      <w:pPr>
        <w:ind w:firstLine="720"/>
        <w:rPr>
          <w:color w:val="000000" w:themeColor="text1"/>
          <w:szCs w:val="24"/>
        </w:rPr>
      </w:pPr>
      <w:r w:rsidRPr="009C3AC4">
        <w:rPr>
          <w:color w:val="000000" w:themeColor="text1"/>
          <w:szCs w:val="24"/>
        </w:rPr>
        <w:t xml:space="preserve">Then I </w:t>
      </w:r>
      <w:r w:rsidR="2D45C896" w:rsidRPr="009C3AC4">
        <w:rPr>
          <w:color w:val="000000" w:themeColor="text1"/>
          <w:szCs w:val="24"/>
        </w:rPr>
        <w:t>can</w:t>
      </w:r>
      <w:r w:rsidRPr="009C3AC4">
        <w:rPr>
          <w:color w:val="000000" w:themeColor="text1"/>
          <w:szCs w:val="24"/>
        </w:rPr>
        <w:t xml:space="preserve"> place the order </w:t>
      </w:r>
      <w:r w:rsidR="45745974" w:rsidRPr="009C3AC4">
        <w:rPr>
          <w:color w:val="000000" w:themeColor="text1"/>
          <w:szCs w:val="24"/>
        </w:rPr>
        <w:t>or</w:t>
      </w:r>
      <w:r w:rsidR="00BA4306" w:rsidRPr="009C3AC4">
        <w:rPr>
          <w:color w:val="000000" w:themeColor="text1"/>
          <w:szCs w:val="24"/>
        </w:rPr>
        <w:t xml:space="preserve"> pay for it</w:t>
      </w:r>
    </w:p>
    <w:p w14:paraId="32B69247" w14:textId="4A73E7EC" w:rsidR="51A3B6C4" w:rsidRPr="009C3AC4" w:rsidRDefault="51A3B6C4" w:rsidP="243F91C7">
      <w:pPr>
        <w:rPr>
          <w:b/>
          <w:color w:val="000000" w:themeColor="text1"/>
          <w:u w:val="single"/>
        </w:rPr>
      </w:pPr>
      <w:r w:rsidRPr="47461EC9">
        <w:rPr>
          <w:b/>
          <w:color w:val="000000" w:themeColor="text1"/>
          <w:u w:val="single"/>
        </w:rPr>
        <w:t xml:space="preserve">Criteria </w:t>
      </w:r>
      <w:r w:rsidRPr="47461EC9">
        <w:rPr>
          <w:b/>
          <w:bCs/>
          <w:color w:val="000000" w:themeColor="text1"/>
          <w:u w:val="single"/>
        </w:rPr>
        <w:t>28</w:t>
      </w:r>
      <w:r w:rsidRPr="47461EC9">
        <w:rPr>
          <w:b/>
          <w:color w:val="000000" w:themeColor="text1"/>
          <w:u w:val="single"/>
        </w:rPr>
        <w:t>:</w:t>
      </w:r>
    </w:p>
    <w:p w14:paraId="42A46F10" w14:textId="559B0D0E" w:rsidR="51A3B6C4" w:rsidRPr="009C3AC4" w:rsidRDefault="51A3B6C4" w:rsidP="243F91C7">
      <w:pPr>
        <w:rPr>
          <w:i/>
          <w:color w:val="000000" w:themeColor="text1"/>
          <w:szCs w:val="24"/>
          <w:u w:val="single"/>
        </w:rPr>
      </w:pPr>
      <w:r w:rsidRPr="009C3AC4">
        <w:rPr>
          <w:i/>
          <w:color w:val="000000" w:themeColor="text1"/>
          <w:szCs w:val="24"/>
          <w:u w:val="single"/>
        </w:rPr>
        <w:t xml:space="preserve">Given as a </w:t>
      </w:r>
      <w:r w:rsidR="00213C8D" w:rsidRPr="009C3AC4">
        <w:rPr>
          <w:i/>
          <w:color w:val="000000" w:themeColor="text1"/>
          <w:szCs w:val="24"/>
          <w:u w:val="single"/>
        </w:rPr>
        <w:t xml:space="preserve">prospective </w:t>
      </w:r>
      <w:r w:rsidR="00823135" w:rsidRPr="009C3AC4">
        <w:rPr>
          <w:i/>
          <w:color w:val="000000" w:themeColor="text1"/>
          <w:szCs w:val="24"/>
          <w:u w:val="single"/>
        </w:rPr>
        <w:t>bu</w:t>
      </w:r>
      <w:r w:rsidR="005D4B5F" w:rsidRPr="009C3AC4">
        <w:rPr>
          <w:i/>
          <w:color w:val="000000" w:themeColor="text1"/>
          <w:szCs w:val="24"/>
          <w:u w:val="single"/>
        </w:rPr>
        <w:t>siness owner</w:t>
      </w:r>
      <w:r w:rsidRPr="009C3AC4">
        <w:rPr>
          <w:i/>
          <w:color w:val="000000" w:themeColor="text1"/>
          <w:szCs w:val="24"/>
          <w:u w:val="single"/>
        </w:rPr>
        <w:t xml:space="preserve">, I am interested in opening </w:t>
      </w:r>
      <w:r w:rsidR="005D4B5F" w:rsidRPr="009C3AC4">
        <w:rPr>
          <w:i/>
          <w:color w:val="000000" w:themeColor="text1"/>
          <w:szCs w:val="24"/>
          <w:u w:val="single"/>
        </w:rPr>
        <w:t>a</w:t>
      </w:r>
      <w:r w:rsidRPr="009C3AC4">
        <w:rPr>
          <w:i/>
          <w:color w:val="000000" w:themeColor="text1"/>
          <w:szCs w:val="24"/>
          <w:u w:val="single"/>
        </w:rPr>
        <w:t xml:space="preserve"> street food business</w:t>
      </w:r>
    </w:p>
    <w:p w14:paraId="53601199" w14:textId="080D99AB" w:rsidR="046E69FA" w:rsidRPr="009C3AC4" w:rsidRDefault="046E69FA" w:rsidP="243F91C7">
      <w:pPr>
        <w:rPr>
          <w:color w:val="000000" w:themeColor="text1"/>
          <w:szCs w:val="24"/>
        </w:rPr>
      </w:pPr>
      <w:r w:rsidRPr="009C3AC4">
        <w:rPr>
          <w:color w:val="000000" w:themeColor="text1"/>
          <w:szCs w:val="24"/>
        </w:rPr>
        <w:t xml:space="preserve">When I want </w:t>
      </w:r>
      <w:r w:rsidR="2358BC90" w:rsidRPr="009C3AC4">
        <w:rPr>
          <w:color w:val="000000" w:themeColor="text1"/>
          <w:szCs w:val="24"/>
        </w:rPr>
        <w:t xml:space="preserve">to </w:t>
      </w:r>
      <w:r w:rsidR="0388C07D" w:rsidRPr="009C3AC4">
        <w:rPr>
          <w:color w:val="000000" w:themeColor="text1"/>
          <w:szCs w:val="24"/>
        </w:rPr>
        <w:t xml:space="preserve">decide </w:t>
      </w:r>
      <w:r w:rsidR="004A11F5" w:rsidRPr="009C3AC4">
        <w:rPr>
          <w:color w:val="000000" w:themeColor="text1"/>
          <w:szCs w:val="24"/>
        </w:rPr>
        <w:t xml:space="preserve">on </w:t>
      </w:r>
      <w:r w:rsidR="57EDDAF4" w:rsidRPr="009C3AC4">
        <w:rPr>
          <w:color w:val="000000" w:themeColor="text1"/>
          <w:szCs w:val="24"/>
        </w:rPr>
        <w:t>business locations and get my new business certification</w:t>
      </w:r>
    </w:p>
    <w:p w14:paraId="7559FDE9" w14:textId="696C7744" w:rsidR="57EDDAF4" w:rsidRPr="009C3AC4" w:rsidRDefault="57EDDAF4" w:rsidP="009C3AC4">
      <w:pPr>
        <w:ind w:firstLine="720"/>
        <w:rPr>
          <w:color w:val="000000" w:themeColor="text1"/>
          <w:szCs w:val="24"/>
        </w:rPr>
      </w:pPr>
      <w:r w:rsidRPr="049BF838">
        <w:rPr>
          <w:color w:val="000000" w:themeColor="text1"/>
        </w:rPr>
        <w:t xml:space="preserve">Then </w:t>
      </w:r>
      <w:r w:rsidR="61E188D0" w:rsidRPr="049BF838">
        <w:rPr>
          <w:color w:val="000000" w:themeColor="text1"/>
        </w:rPr>
        <w:t>I can</w:t>
      </w:r>
      <w:r w:rsidR="67786DB7" w:rsidRPr="049BF838">
        <w:rPr>
          <w:color w:val="000000" w:themeColor="text1"/>
        </w:rPr>
        <w:t xml:space="preserve"> </w:t>
      </w:r>
      <w:r w:rsidR="0068484C" w:rsidRPr="049BF838">
        <w:rPr>
          <w:color w:val="000000" w:themeColor="text1"/>
        </w:rPr>
        <w:t>rely on</w:t>
      </w:r>
      <w:r w:rsidR="67786DB7" w:rsidRPr="049BF838">
        <w:rPr>
          <w:color w:val="000000" w:themeColor="text1"/>
        </w:rPr>
        <w:t xml:space="preserve"> the </w:t>
      </w:r>
      <w:r w:rsidR="00981D4C" w:rsidRPr="049BF838">
        <w:rPr>
          <w:color w:val="000000" w:themeColor="text1"/>
        </w:rPr>
        <w:t>a</w:t>
      </w:r>
      <w:r w:rsidR="67786DB7" w:rsidRPr="049BF838">
        <w:rPr>
          <w:color w:val="000000" w:themeColor="text1"/>
        </w:rPr>
        <w:t>pp to make the decision or get the new business certification for me</w:t>
      </w:r>
    </w:p>
    <w:p w14:paraId="4AFF3D96" w14:textId="22511ED7" w:rsidR="00DA4802" w:rsidRPr="009C3AC4" w:rsidRDefault="002A0E30" w:rsidP="049BF838">
      <w:pPr>
        <w:rPr>
          <w:b/>
          <w:bCs/>
          <w:color w:val="000000" w:themeColor="text1"/>
          <w:u w:val="single"/>
        </w:rPr>
      </w:pPr>
      <w:r w:rsidRPr="049BF838">
        <w:rPr>
          <w:b/>
          <w:bCs/>
          <w:color w:val="000000" w:themeColor="text1"/>
          <w:u w:val="single"/>
        </w:rPr>
        <w:lastRenderedPageBreak/>
        <w:t>Criteria 29:</w:t>
      </w:r>
    </w:p>
    <w:p w14:paraId="0966DDE3" w14:textId="652BDB94" w:rsidR="002A0E30" w:rsidRPr="009C3AC4" w:rsidRDefault="002A0E30" w:rsidP="243F91C7">
      <w:pPr>
        <w:rPr>
          <w:i/>
          <w:color w:val="000000" w:themeColor="text1"/>
          <w:szCs w:val="24"/>
          <w:u w:val="single"/>
        </w:rPr>
      </w:pPr>
      <w:r w:rsidRPr="009C3AC4">
        <w:rPr>
          <w:i/>
          <w:color w:val="000000" w:themeColor="text1"/>
          <w:szCs w:val="24"/>
          <w:u w:val="single"/>
        </w:rPr>
        <w:t>Given I have a vendor account</w:t>
      </w:r>
      <w:r w:rsidR="00266B40" w:rsidRPr="009C3AC4">
        <w:rPr>
          <w:i/>
          <w:color w:val="000000" w:themeColor="text1"/>
          <w:szCs w:val="24"/>
          <w:u w:val="single"/>
        </w:rPr>
        <w:t xml:space="preserve"> and I want to promote my business</w:t>
      </w:r>
    </w:p>
    <w:p w14:paraId="596A07ED" w14:textId="01F31ADE" w:rsidR="002A0E30" w:rsidRPr="009C3AC4" w:rsidRDefault="002A0E30" w:rsidP="243F91C7">
      <w:pPr>
        <w:rPr>
          <w:color w:val="000000" w:themeColor="text1"/>
          <w:szCs w:val="24"/>
        </w:rPr>
      </w:pPr>
      <w:r w:rsidRPr="009C3AC4">
        <w:rPr>
          <w:color w:val="000000" w:themeColor="text1"/>
          <w:szCs w:val="24"/>
        </w:rPr>
        <w:t xml:space="preserve">When I </w:t>
      </w:r>
      <w:r w:rsidR="00722BAA" w:rsidRPr="009C3AC4">
        <w:rPr>
          <w:color w:val="000000" w:themeColor="text1"/>
          <w:szCs w:val="24"/>
        </w:rPr>
        <w:t xml:space="preserve">pay </w:t>
      </w:r>
      <w:r w:rsidR="00EF1414" w:rsidRPr="009C3AC4">
        <w:rPr>
          <w:color w:val="000000" w:themeColor="text1"/>
          <w:szCs w:val="24"/>
        </w:rPr>
        <w:t>for advertising</w:t>
      </w:r>
    </w:p>
    <w:p w14:paraId="6056C65B" w14:textId="0AD2A28B" w:rsidR="00965222" w:rsidRPr="009C3AC4" w:rsidRDefault="00965222" w:rsidP="009C3AC4">
      <w:pPr>
        <w:ind w:firstLine="720"/>
        <w:rPr>
          <w:color w:val="000000" w:themeColor="text1"/>
          <w:szCs w:val="24"/>
        </w:rPr>
      </w:pPr>
      <w:r w:rsidRPr="009C3AC4">
        <w:rPr>
          <w:color w:val="000000" w:themeColor="text1"/>
          <w:szCs w:val="24"/>
        </w:rPr>
        <w:t xml:space="preserve">Then </w:t>
      </w:r>
      <w:r w:rsidR="000A1869" w:rsidRPr="009C3AC4">
        <w:rPr>
          <w:color w:val="000000" w:themeColor="text1"/>
          <w:szCs w:val="24"/>
        </w:rPr>
        <w:t xml:space="preserve">my </w:t>
      </w:r>
      <w:r w:rsidR="00EF1414" w:rsidRPr="009C3AC4">
        <w:rPr>
          <w:color w:val="000000" w:themeColor="text1"/>
          <w:szCs w:val="24"/>
        </w:rPr>
        <w:t>business will be featured as a sponsored listing in search queries and the map</w:t>
      </w:r>
    </w:p>
    <w:p w14:paraId="76728C02" w14:textId="2BEB4DDC" w:rsidR="5012F5B9" w:rsidRPr="009C3AC4" w:rsidRDefault="5012F5B9" w:rsidP="049BF838">
      <w:pPr>
        <w:rPr>
          <w:b/>
          <w:bCs/>
          <w:color w:val="000000" w:themeColor="text1"/>
          <w:u w:val="single"/>
        </w:rPr>
      </w:pPr>
      <w:r w:rsidRPr="049BF838">
        <w:rPr>
          <w:b/>
          <w:bCs/>
          <w:color w:val="000000" w:themeColor="text1"/>
          <w:u w:val="single"/>
        </w:rPr>
        <w:t>Criteria 30:</w:t>
      </w:r>
    </w:p>
    <w:p w14:paraId="40F93015" w14:textId="2EF7D243" w:rsidR="5012F5B9" w:rsidRPr="009C3AC4" w:rsidRDefault="5012F5B9" w:rsidP="358BDDE5">
      <w:pPr>
        <w:rPr>
          <w:i/>
          <w:color w:val="000000" w:themeColor="text1"/>
          <w:szCs w:val="24"/>
          <w:u w:val="single"/>
        </w:rPr>
      </w:pPr>
      <w:r w:rsidRPr="009C3AC4">
        <w:rPr>
          <w:i/>
          <w:color w:val="000000" w:themeColor="text1"/>
          <w:szCs w:val="24"/>
          <w:u w:val="single"/>
        </w:rPr>
        <w:t xml:space="preserve">Given as a food vendor and subscriber and I want </w:t>
      </w:r>
      <w:r w:rsidR="4C7F2EC8" w:rsidRPr="009C3AC4">
        <w:rPr>
          <w:i/>
          <w:color w:val="000000" w:themeColor="text1"/>
          <w:szCs w:val="24"/>
          <w:u w:val="single"/>
        </w:rPr>
        <w:t>to delete the bad reviews or improve my review rating</w:t>
      </w:r>
    </w:p>
    <w:p w14:paraId="0D18056E" w14:textId="66F5AB58" w:rsidR="4C7F2EC8" w:rsidRPr="009C3AC4" w:rsidRDefault="4C7F2EC8" w:rsidP="358BDDE5">
      <w:pPr>
        <w:rPr>
          <w:color w:val="000000" w:themeColor="text1"/>
          <w:szCs w:val="24"/>
        </w:rPr>
      </w:pPr>
      <w:r w:rsidRPr="009C3AC4">
        <w:rPr>
          <w:color w:val="000000" w:themeColor="text1"/>
          <w:szCs w:val="24"/>
        </w:rPr>
        <w:t>When I pay for this service</w:t>
      </w:r>
    </w:p>
    <w:p w14:paraId="6D7451EF" w14:textId="37A99605" w:rsidR="4C7F2EC8" w:rsidRPr="009C3AC4" w:rsidRDefault="4C7F2EC8" w:rsidP="009C3AC4">
      <w:pPr>
        <w:ind w:firstLine="720"/>
        <w:rPr>
          <w:color w:val="000000" w:themeColor="text1"/>
          <w:szCs w:val="24"/>
        </w:rPr>
      </w:pPr>
      <w:r w:rsidRPr="009C3AC4">
        <w:rPr>
          <w:color w:val="000000" w:themeColor="text1"/>
          <w:szCs w:val="24"/>
        </w:rPr>
        <w:t>Then I can delete all the bad reviews and improve my review rating</w:t>
      </w:r>
    </w:p>
    <w:p w14:paraId="02778233" w14:textId="52C461B3" w:rsidR="6B680E34" w:rsidRPr="009C3AC4" w:rsidRDefault="6B680E34" w:rsidP="049BF838">
      <w:pPr>
        <w:rPr>
          <w:b/>
          <w:bCs/>
          <w:color w:val="000000" w:themeColor="text1"/>
          <w:u w:val="single"/>
        </w:rPr>
      </w:pPr>
      <w:r w:rsidRPr="049BF838">
        <w:rPr>
          <w:b/>
          <w:bCs/>
          <w:color w:val="000000" w:themeColor="text1"/>
          <w:u w:val="single"/>
        </w:rPr>
        <w:t>Criteria 31:</w:t>
      </w:r>
    </w:p>
    <w:p w14:paraId="686CD7B3" w14:textId="669AA062" w:rsidR="6B680E34" w:rsidRPr="009C3AC4" w:rsidRDefault="6B680E34" w:rsidP="358BDDE5">
      <w:pPr>
        <w:rPr>
          <w:i/>
          <w:color w:val="000000" w:themeColor="text1"/>
          <w:szCs w:val="24"/>
          <w:u w:val="single"/>
        </w:rPr>
      </w:pPr>
      <w:r w:rsidRPr="009C3AC4">
        <w:rPr>
          <w:i/>
          <w:color w:val="000000" w:themeColor="text1"/>
          <w:szCs w:val="24"/>
          <w:u w:val="single"/>
        </w:rPr>
        <w:t xml:space="preserve">Given I </w:t>
      </w:r>
      <w:r w:rsidR="193D3703" w:rsidRPr="009C3AC4">
        <w:rPr>
          <w:i/>
          <w:color w:val="000000" w:themeColor="text1"/>
          <w:szCs w:val="24"/>
          <w:u w:val="single"/>
        </w:rPr>
        <w:t>am given discounts/vouchers after I give a review</w:t>
      </w:r>
    </w:p>
    <w:p w14:paraId="43079D5B" w14:textId="61C3F7ED" w:rsidR="193D3703" w:rsidRPr="009C3AC4" w:rsidRDefault="193D3703" w:rsidP="358BDDE5">
      <w:pPr>
        <w:rPr>
          <w:color w:val="000000" w:themeColor="text1"/>
          <w:szCs w:val="24"/>
        </w:rPr>
      </w:pPr>
      <w:r w:rsidRPr="009C3AC4">
        <w:rPr>
          <w:color w:val="000000" w:themeColor="text1"/>
          <w:szCs w:val="24"/>
        </w:rPr>
        <w:t>When I have used the discount/vouchers one time</w:t>
      </w:r>
    </w:p>
    <w:p w14:paraId="61BF4EB3" w14:textId="52790411" w:rsidR="193D3703" w:rsidRPr="009C3AC4" w:rsidRDefault="193D3703" w:rsidP="009C3AC4">
      <w:pPr>
        <w:ind w:firstLine="720"/>
        <w:rPr>
          <w:color w:val="000000" w:themeColor="text1"/>
          <w:szCs w:val="24"/>
        </w:rPr>
      </w:pPr>
      <w:r w:rsidRPr="009C3AC4">
        <w:rPr>
          <w:color w:val="000000" w:themeColor="text1"/>
          <w:szCs w:val="24"/>
        </w:rPr>
        <w:t xml:space="preserve">Then I can use the discount/vouchers multiple times </w:t>
      </w:r>
    </w:p>
    <w:p w14:paraId="5EDAD8A1" w14:textId="09277047" w:rsidR="243F91C7" w:rsidRPr="009C3AC4" w:rsidRDefault="4EED8FB7" w:rsidP="049BF838">
      <w:pPr>
        <w:rPr>
          <w:b/>
          <w:bCs/>
          <w:color w:val="000000" w:themeColor="text1"/>
          <w:u w:val="single"/>
        </w:rPr>
      </w:pPr>
      <w:r w:rsidRPr="049BF838">
        <w:rPr>
          <w:b/>
          <w:bCs/>
          <w:color w:val="000000" w:themeColor="text1"/>
          <w:u w:val="single"/>
        </w:rPr>
        <w:t>Criteria 32:</w:t>
      </w:r>
    </w:p>
    <w:p w14:paraId="77C3ADE3" w14:textId="728F5B18" w:rsidR="14DCC0C1" w:rsidRPr="009C3AC4" w:rsidRDefault="14DCC0C1" w:rsidP="358BDDE5">
      <w:pPr>
        <w:rPr>
          <w:i/>
          <w:color w:val="000000" w:themeColor="text1"/>
          <w:szCs w:val="24"/>
          <w:u w:val="single"/>
        </w:rPr>
      </w:pPr>
      <w:r w:rsidRPr="009C3AC4">
        <w:rPr>
          <w:i/>
          <w:color w:val="000000" w:themeColor="text1"/>
          <w:szCs w:val="24"/>
          <w:u w:val="single"/>
        </w:rPr>
        <w:t xml:space="preserve">Given I am a </w:t>
      </w:r>
      <w:r w:rsidR="00AE377B">
        <w:rPr>
          <w:i/>
          <w:color w:val="000000" w:themeColor="text1"/>
          <w:szCs w:val="24"/>
          <w:u w:val="single"/>
        </w:rPr>
        <w:t>produce</w:t>
      </w:r>
      <w:r w:rsidRPr="009C3AC4">
        <w:rPr>
          <w:i/>
          <w:color w:val="000000" w:themeColor="text1"/>
          <w:szCs w:val="24"/>
          <w:u w:val="single"/>
        </w:rPr>
        <w:t xml:space="preserve"> seller</w:t>
      </w:r>
      <w:r w:rsidR="54B1D518" w:rsidRPr="009C3AC4">
        <w:rPr>
          <w:i/>
          <w:color w:val="000000" w:themeColor="text1"/>
          <w:szCs w:val="24"/>
          <w:u w:val="single"/>
        </w:rPr>
        <w:t xml:space="preserve">, and I </w:t>
      </w:r>
      <w:r w:rsidR="009C7126">
        <w:rPr>
          <w:i/>
          <w:color w:val="000000" w:themeColor="text1"/>
          <w:szCs w:val="24"/>
          <w:u w:val="single"/>
        </w:rPr>
        <w:t xml:space="preserve">am not considered </w:t>
      </w:r>
      <w:r w:rsidR="00857C3B">
        <w:rPr>
          <w:i/>
          <w:color w:val="000000" w:themeColor="text1"/>
          <w:szCs w:val="24"/>
          <w:u w:val="single"/>
        </w:rPr>
        <w:t xml:space="preserve">as a </w:t>
      </w:r>
      <w:r w:rsidR="009C7126">
        <w:rPr>
          <w:i/>
          <w:color w:val="000000" w:themeColor="text1"/>
          <w:szCs w:val="24"/>
          <w:u w:val="single"/>
        </w:rPr>
        <w:t>street food vendor</w:t>
      </w:r>
    </w:p>
    <w:p w14:paraId="27446C4F" w14:textId="1032414E" w:rsidR="14DCC0C1" w:rsidRPr="009C3AC4" w:rsidRDefault="14DCC0C1" w:rsidP="358BDDE5">
      <w:pPr>
        <w:rPr>
          <w:color w:val="000000" w:themeColor="text1"/>
          <w:szCs w:val="24"/>
        </w:rPr>
      </w:pPr>
      <w:r w:rsidRPr="009C3AC4">
        <w:rPr>
          <w:color w:val="000000" w:themeColor="text1"/>
          <w:szCs w:val="24"/>
        </w:rPr>
        <w:t>When I want to sign up for a food vendor account</w:t>
      </w:r>
    </w:p>
    <w:p w14:paraId="2E213767" w14:textId="71D09AA0" w:rsidR="14DCC0C1" w:rsidRPr="009C3AC4" w:rsidRDefault="14DCC0C1" w:rsidP="009C3AC4">
      <w:pPr>
        <w:ind w:firstLine="720"/>
        <w:rPr>
          <w:color w:val="000000" w:themeColor="text1"/>
          <w:szCs w:val="24"/>
        </w:rPr>
      </w:pPr>
      <w:r w:rsidRPr="009C3AC4">
        <w:rPr>
          <w:color w:val="000000" w:themeColor="text1"/>
          <w:szCs w:val="24"/>
        </w:rPr>
        <w:t>Then I will sign up successfully</w:t>
      </w:r>
    </w:p>
    <w:p w14:paraId="291BB74B" w14:textId="0133F3CC" w:rsidR="54EE2834" w:rsidRDefault="54EE2834" w:rsidP="5021F0BC">
      <w:pPr>
        <w:pStyle w:val="Heading2"/>
        <w:ind w:left="-5"/>
      </w:pPr>
      <w:r>
        <w:lastRenderedPageBreak/>
        <w:t>1.4</w:t>
      </w:r>
      <w:r w:rsidRPr="5021F0BC">
        <w:rPr>
          <w:rFonts w:ascii="Arial" w:eastAsia="Arial" w:hAnsi="Arial" w:cs="Arial"/>
        </w:rPr>
        <w:t xml:space="preserve"> </w:t>
      </w:r>
      <w:r>
        <w:t xml:space="preserve">References </w:t>
      </w:r>
    </w:p>
    <w:p w14:paraId="2515F615" w14:textId="68572F78" w:rsidR="00776B3F" w:rsidRPr="009C3AC4" w:rsidRDefault="5AB1A2D6" w:rsidP="5021F0BC">
      <w:pPr>
        <w:pStyle w:val="ListParagraph"/>
        <w:numPr>
          <w:ilvl w:val="0"/>
          <w:numId w:val="4"/>
        </w:numPr>
      </w:pPr>
      <w:r>
        <w:t xml:space="preserve">Yelp-like app features list </w:t>
      </w:r>
      <w:r w:rsidR="144CDD8D">
        <w:t xml:space="preserve">- </w:t>
      </w:r>
      <w:r>
        <w:t xml:space="preserve"> </w:t>
      </w:r>
      <w:hyperlink r:id="rId8">
        <w:r w:rsidRPr="5021F0BC">
          <w:rPr>
            <w:rStyle w:val="Hyperlink"/>
          </w:rPr>
          <w:t>https://www.idea2app.dev/yelp-app-clone-development.html</w:t>
        </w:r>
      </w:hyperlink>
    </w:p>
    <w:p w14:paraId="5CE6A2D5" w14:textId="749CD711" w:rsidR="00FB2DB9" w:rsidRPr="009C3AC4" w:rsidRDefault="3E349A04" w:rsidP="5021F0BC">
      <w:pPr>
        <w:pStyle w:val="ListParagraph"/>
        <w:numPr>
          <w:ilvl w:val="0"/>
          <w:numId w:val="4"/>
        </w:numPr>
      </w:pPr>
      <w:r>
        <w:t>W3C Web Content Accessibility Guidelines</w:t>
      </w:r>
      <w:r w:rsidR="18220322">
        <w:t xml:space="preserve"> 2.1</w:t>
      </w:r>
      <w:r>
        <w:t xml:space="preserve"> </w:t>
      </w:r>
      <w:r w:rsidR="59E80113">
        <w:t xml:space="preserve">- </w:t>
      </w:r>
      <w:r>
        <w:t xml:space="preserve"> </w:t>
      </w:r>
      <w:hyperlink r:id="rId9">
        <w:r w:rsidR="618402B6" w:rsidRPr="5021F0BC">
          <w:rPr>
            <w:rStyle w:val="Hyperlink"/>
          </w:rPr>
          <w:t>https://www.w3.org/WAI/standards-guidelines/wcag/</w:t>
        </w:r>
      </w:hyperlink>
    </w:p>
    <w:p w14:paraId="65CBEEE2" w14:textId="2DD65C1A" w:rsidR="00EE776B" w:rsidRPr="009C3AC4" w:rsidRDefault="0F1A0578" w:rsidP="5021F0BC">
      <w:pPr>
        <w:pStyle w:val="ListParagraph"/>
        <w:numPr>
          <w:ilvl w:val="0"/>
          <w:numId w:val="4"/>
        </w:numPr>
        <w:rPr>
          <w:rStyle w:val="Hyperlink"/>
          <w:color w:val="000000"/>
          <w:u w:val="none"/>
        </w:rPr>
      </w:pPr>
      <w:r>
        <w:t>Browserslist</w:t>
      </w:r>
      <w:r w:rsidR="16A7D607">
        <w:t xml:space="preserve"> </w:t>
      </w:r>
      <w:r w:rsidR="431711BC">
        <w:t xml:space="preserve">(As of 10/27/21) </w:t>
      </w:r>
      <w:r w:rsidR="59E80113">
        <w:t xml:space="preserve">- </w:t>
      </w:r>
      <w:r w:rsidR="431711BC">
        <w:t xml:space="preserve"> </w:t>
      </w:r>
      <w:hyperlink r:id="rId10">
        <w:r w:rsidR="431711BC" w:rsidRPr="5021F0BC">
          <w:rPr>
            <w:rStyle w:val="Hyperlink"/>
          </w:rPr>
          <w:t>https://github.com/browserslist/browserslist</w:t>
        </w:r>
      </w:hyperlink>
    </w:p>
    <w:p w14:paraId="6D5B768F" w14:textId="7C9AD249" w:rsidR="00F867D1" w:rsidRPr="009C3AC4" w:rsidRDefault="35288C4E" w:rsidP="5021F0BC">
      <w:pPr>
        <w:pStyle w:val="ListParagraph"/>
        <w:numPr>
          <w:ilvl w:val="0"/>
          <w:numId w:val="4"/>
        </w:numPr>
      </w:pPr>
      <w:r>
        <w:t>AWS</w:t>
      </w:r>
      <w:r w:rsidR="30B05597">
        <w:t xml:space="preserve"> </w:t>
      </w:r>
      <w:r w:rsidR="67F7F80E">
        <w:t>documentation</w:t>
      </w:r>
      <w:r>
        <w:t xml:space="preserve"> </w:t>
      </w:r>
      <w:r w:rsidR="59E80113">
        <w:t xml:space="preserve">- </w:t>
      </w:r>
      <w:hyperlink r:id="rId11">
        <w:r w:rsidR="59E80113" w:rsidRPr="5021F0BC">
          <w:rPr>
            <w:rStyle w:val="Hyperlink"/>
          </w:rPr>
          <w:t>https://aws.amazon.com/</w:t>
        </w:r>
      </w:hyperlink>
    </w:p>
    <w:p w14:paraId="3ACE6715" w14:textId="2D3D8968" w:rsidR="50566512" w:rsidRPr="009C3AC4" w:rsidRDefault="5CD5D829"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 xml:space="preserve">The Reasons to Use MySQL </w:t>
      </w:r>
      <w:r w:rsidR="59E80113" w:rsidRPr="5021F0BC">
        <w:rPr>
          <w:color w:val="000000" w:themeColor="text1"/>
        </w:rPr>
        <w:t xml:space="preserve">- </w:t>
      </w:r>
      <w:r w:rsidRPr="5021F0BC">
        <w:rPr>
          <w:color w:val="000000" w:themeColor="text1"/>
        </w:rPr>
        <w:t xml:space="preserve"> </w:t>
      </w:r>
      <w:hyperlink r:id="rId12">
        <w:r w:rsidRPr="5021F0BC">
          <w:rPr>
            <w:rStyle w:val="Hyperlink"/>
          </w:rPr>
          <w:t>http://www.databasequest.com/index.php/product-service/mysql-dbquest</w:t>
        </w:r>
      </w:hyperlink>
    </w:p>
    <w:p w14:paraId="16A6812E" w14:textId="1D92EA9F" w:rsidR="006F46E7" w:rsidRPr="009C3AC4" w:rsidRDefault="0CD832AA"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 xml:space="preserve">Why Food Trucks Fail </w:t>
      </w:r>
      <w:r w:rsidR="59E80113" w:rsidRPr="5021F0BC">
        <w:rPr>
          <w:color w:val="000000" w:themeColor="text1"/>
        </w:rPr>
        <w:t xml:space="preserve">- </w:t>
      </w:r>
      <w:r w:rsidRPr="5021F0BC">
        <w:rPr>
          <w:color w:val="000000" w:themeColor="text1"/>
        </w:rPr>
        <w:t xml:space="preserve"> </w:t>
      </w:r>
      <w:hyperlink r:id="rId13">
        <w:r w:rsidRPr="5021F0BC">
          <w:rPr>
            <w:rStyle w:val="Hyperlink"/>
          </w:rPr>
          <w:t>http://restaurantmba.com/food-trucks-fail-part-2/</w:t>
        </w:r>
      </w:hyperlink>
    </w:p>
    <w:p w14:paraId="4A78B045" w14:textId="677A5341" w:rsidR="7D3EB405" w:rsidRPr="009C3AC4" w:rsidRDefault="6CE7FD4D"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Goo</w:t>
      </w:r>
      <w:r w:rsidR="2895531C" w:rsidRPr="5021F0BC">
        <w:rPr>
          <w:color w:val="000000" w:themeColor="text1"/>
        </w:rPr>
        <w:t>gl</w:t>
      </w:r>
      <w:r w:rsidR="52237F78" w:rsidRPr="5021F0BC">
        <w:rPr>
          <w:color w:val="000000" w:themeColor="text1"/>
        </w:rPr>
        <w:t>e</w:t>
      </w:r>
      <w:r w:rsidRPr="5021F0BC">
        <w:rPr>
          <w:color w:val="000000" w:themeColor="text1"/>
        </w:rPr>
        <w:t xml:space="preserve"> Maps Platform </w:t>
      </w:r>
      <w:r w:rsidR="59E80113" w:rsidRPr="5021F0BC">
        <w:rPr>
          <w:color w:val="000000" w:themeColor="text1"/>
        </w:rPr>
        <w:t xml:space="preserve">- </w:t>
      </w:r>
      <w:r w:rsidRPr="5021F0BC">
        <w:rPr>
          <w:color w:val="000000" w:themeColor="text1"/>
        </w:rPr>
        <w:t xml:space="preserve"> </w:t>
      </w:r>
      <w:hyperlink r:id="rId14">
        <w:r w:rsidRPr="5021F0BC">
          <w:rPr>
            <w:rStyle w:val="Hyperlink"/>
          </w:rPr>
          <w:t>https://developers.google.com/maps/documentation/places/web-service/details</w:t>
        </w:r>
      </w:hyperlink>
    </w:p>
    <w:p w14:paraId="7C5D08F8" w14:textId="282D8B57" w:rsidR="69E5EF06" w:rsidRPr="009C3AC4" w:rsidRDefault="10A1D781"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 xml:space="preserve">Why Use MongoDB and When to Use It? </w:t>
      </w:r>
      <w:r w:rsidR="59E80113" w:rsidRPr="5021F0BC">
        <w:rPr>
          <w:color w:val="000000" w:themeColor="text1"/>
        </w:rPr>
        <w:t xml:space="preserve">- </w:t>
      </w:r>
      <w:r w:rsidRPr="5021F0BC">
        <w:rPr>
          <w:color w:val="000000" w:themeColor="text1"/>
        </w:rPr>
        <w:t xml:space="preserve"> </w:t>
      </w:r>
      <w:hyperlink r:id="rId15">
        <w:r w:rsidRPr="5021F0BC">
          <w:rPr>
            <w:rStyle w:val="Hyperlink"/>
          </w:rPr>
          <w:t>https://www.mongodb.com/why-use-mongodb</w:t>
        </w:r>
      </w:hyperlink>
    </w:p>
    <w:p w14:paraId="23973A89" w14:textId="3C1FCCD4" w:rsidR="1C3172B9" w:rsidRPr="009C3AC4" w:rsidRDefault="07C59935"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To create ER Diagram</w:t>
      </w:r>
      <w:r w:rsidR="59E80113" w:rsidRPr="5021F0BC">
        <w:rPr>
          <w:color w:val="000000" w:themeColor="text1"/>
        </w:rPr>
        <w:t xml:space="preserve"> - </w:t>
      </w:r>
      <w:hyperlink r:id="rId16">
        <w:r w:rsidR="59E80113" w:rsidRPr="5021F0BC">
          <w:rPr>
            <w:rStyle w:val="Hyperlink"/>
          </w:rPr>
          <w:t>https://lucid.app</w:t>
        </w:r>
      </w:hyperlink>
    </w:p>
    <w:p w14:paraId="50E7F1F9" w14:textId="36C3E500" w:rsidR="0985A3D5" w:rsidRPr="009C3AC4" w:rsidRDefault="0B8B0667" w:rsidP="5021F0BC">
      <w:pPr>
        <w:pStyle w:val="ListParagraph"/>
        <w:numPr>
          <w:ilvl w:val="0"/>
          <w:numId w:val="4"/>
        </w:numPr>
        <w:rPr>
          <w:rFonts w:asciiTheme="minorHAnsi" w:eastAsiaTheme="minorEastAsia" w:hAnsiTheme="minorHAnsi" w:cstheme="minorBidi"/>
          <w:color w:val="000000" w:themeColor="text1"/>
        </w:rPr>
      </w:pPr>
      <w:r>
        <w:t>Yelp official website</w:t>
      </w:r>
      <w:r w:rsidR="59E80113">
        <w:t xml:space="preserve"> -</w:t>
      </w:r>
      <w:r>
        <w:t xml:space="preserve"> </w:t>
      </w:r>
      <w:hyperlink r:id="rId17">
        <w:r w:rsidRPr="5021F0BC">
          <w:rPr>
            <w:rStyle w:val="Hyperlink"/>
          </w:rPr>
          <w:t>https://www.yelp.com</w:t>
        </w:r>
      </w:hyperlink>
    </w:p>
    <w:p w14:paraId="7ABC82B3" w14:textId="0E94A57E" w:rsidR="45955CFB" w:rsidRPr="009C3AC4" w:rsidRDefault="0B8B0667"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StreetFoodFinder official website</w:t>
      </w:r>
      <w:r w:rsidR="59E80113" w:rsidRPr="5021F0BC">
        <w:rPr>
          <w:color w:val="000000" w:themeColor="text1"/>
        </w:rPr>
        <w:t xml:space="preserve"> -</w:t>
      </w:r>
      <w:r w:rsidRPr="5021F0BC">
        <w:rPr>
          <w:color w:val="000000" w:themeColor="text1"/>
        </w:rPr>
        <w:t xml:space="preserve"> </w:t>
      </w:r>
      <w:hyperlink r:id="rId18">
        <w:r w:rsidRPr="5021F0BC">
          <w:rPr>
            <w:rStyle w:val="Hyperlink"/>
          </w:rPr>
          <w:t>https://streetfoodfinder.com</w:t>
        </w:r>
      </w:hyperlink>
    </w:p>
    <w:p w14:paraId="0222D46A" w14:textId="4D4A024A" w:rsidR="45955CFB" w:rsidRPr="009C3AC4" w:rsidRDefault="0B8B0667"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Google Map official website:</w:t>
      </w:r>
      <w:r w:rsidR="59E80113" w:rsidRPr="5021F0BC">
        <w:rPr>
          <w:color w:val="000000" w:themeColor="text1"/>
        </w:rPr>
        <w:t xml:space="preserve"> - </w:t>
      </w:r>
      <w:hyperlink r:id="rId19">
        <w:r w:rsidR="59E80113" w:rsidRPr="5021F0BC">
          <w:rPr>
            <w:rStyle w:val="Hyperlink"/>
          </w:rPr>
          <w:t>https://www.google.com/maps</w:t>
        </w:r>
      </w:hyperlink>
    </w:p>
    <w:p w14:paraId="441F7138" w14:textId="4B61ECAD" w:rsidR="7D4D7EDB" w:rsidRPr="009C3AC4" w:rsidRDefault="60BCE610" w:rsidP="5021F0BC">
      <w:pPr>
        <w:pStyle w:val="ListParagraph"/>
        <w:numPr>
          <w:ilvl w:val="0"/>
          <w:numId w:val="4"/>
        </w:numPr>
        <w:rPr>
          <w:rFonts w:asciiTheme="minorHAnsi" w:eastAsiaTheme="minorEastAsia" w:hAnsiTheme="minorHAnsi" w:cstheme="minorBidi"/>
          <w:color w:val="000000" w:themeColor="text1"/>
        </w:rPr>
      </w:pPr>
      <w:r w:rsidRPr="5021F0BC">
        <w:rPr>
          <w:color w:val="000000" w:themeColor="text1"/>
        </w:rPr>
        <w:t>TripAdvisor official website</w:t>
      </w:r>
      <w:r w:rsidR="59E80113" w:rsidRPr="5021F0BC">
        <w:rPr>
          <w:color w:val="000000" w:themeColor="text1"/>
        </w:rPr>
        <w:t xml:space="preserve"> - </w:t>
      </w:r>
      <w:r w:rsidRPr="5021F0BC">
        <w:rPr>
          <w:color w:val="000000" w:themeColor="text1"/>
        </w:rPr>
        <w:t xml:space="preserve"> </w:t>
      </w:r>
      <w:hyperlink r:id="rId20">
        <w:r w:rsidRPr="5021F0BC">
          <w:rPr>
            <w:rStyle w:val="Hyperlink"/>
          </w:rPr>
          <w:t>https://www.tripadvisor.com/</w:t>
        </w:r>
      </w:hyperlink>
    </w:p>
    <w:p w14:paraId="143B58ED" w14:textId="17BC4CC3" w:rsidR="55AD79FE" w:rsidRPr="00B312D7" w:rsidRDefault="60BCE610" w:rsidP="5021F0BC">
      <w:pPr>
        <w:pStyle w:val="ListParagraph"/>
        <w:numPr>
          <w:ilvl w:val="0"/>
          <w:numId w:val="4"/>
        </w:numPr>
        <w:rPr>
          <w:rStyle w:val="Hyperlink"/>
          <w:rFonts w:asciiTheme="minorHAnsi" w:eastAsiaTheme="minorEastAsia" w:hAnsiTheme="minorHAnsi" w:cstheme="minorBidi"/>
          <w:color w:val="000000" w:themeColor="text1"/>
          <w:u w:val="none"/>
        </w:rPr>
      </w:pPr>
      <w:r>
        <w:t>Streefoodapp.com website</w:t>
      </w:r>
      <w:r w:rsidR="59E80113">
        <w:t xml:space="preserve"> - </w:t>
      </w:r>
      <w:r>
        <w:t xml:space="preserve"> </w:t>
      </w:r>
      <w:hyperlink r:id="rId21">
        <w:r w:rsidRPr="5021F0BC">
          <w:rPr>
            <w:rStyle w:val="Hyperlink"/>
          </w:rPr>
          <w:t>https://streetfoodapp.com/</w:t>
        </w:r>
      </w:hyperlink>
    </w:p>
    <w:p w14:paraId="2DB7519A" w14:textId="17BC4CC3" w:rsidR="000B2103" w:rsidRPr="000B2103" w:rsidRDefault="596F23A9" w:rsidP="5021F0BC">
      <w:pPr>
        <w:pStyle w:val="ListParagraph"/>
        <w:numPr>
          <w:ilvl w:val="0"/>
          <w:numId w:val="4"/>
        </w:numPr>
        <w:rPr>
          <w:color w:val="000000" w:themeColor="text1"/>
        </w:rPr>
      </w:pPr>
      <w:r w:rsidRPr="5021F0BC">
        <w:rPr>
          <w:color w:val="000000" w:themeColor="text1"/>
        </w:rPr>
        <w:t xml:space="preserve">Amazon RDS DB instance storage documentation - </w:t>
      </w:r>
      <w:hyperlink r:id="rId22">
        <w:r w:rsidRPr="5021F0BC">
          <w:rPr>
            <w:rStyle w:val="Hyperlink"/>
          </w:rPr>
          <w:t>https://docs.aws.amazon.com/AmazonRDS/latest/UserGuide/CHAP_Storage.html</w:t>
        </w:r>
      </w:hyperlink>
    </w:p>
    <w:p w14:paraId="580FAE08" w14:textId="0BB54797" w:rsidR="00B312D7" w:rsidRPr="00894DDE" w:rsidRDefault="35E00354" w:rsidP="5021F0BC">
      <w:pPr>
        <w:pStyle w:val="ListParagraph"/>
        <w:numPr>
          <w:ilvl w:val="0"/>
          <w:numId w:val="4"/>
        </w:numPr>
        <w:rPr>
          <w:rStyle w:val="Hyperlink"/>
          <w:color w:val="000000" w:themeColor="text1"/>
          <w:u w:val="none"/>
        </w:rPr>
      </w:pPr>
      <w:r w:rsidRPr="5021F0BC">
        <w:rPr>
          <w:color w:val="000000" w:themeColor="text1"/>
        </w:rPr>
        <w:t xml:space="preserve">AWS latency test - </w:t>
      </w:r>
      <w:hyperlink r:id="rId23">
        <w:r w:rsidR="3ED2E6EF" w:rsidRPr="5021F0BC">
          <w:rPr>
            <w:rStyle w:val="Hyperlink"/>
          </w:rPr>
          <w:t>https://ping.psa.fun/</w:t>
        </w:r>
      </w:hyperlink>
    </w:p>
    <w:p w14:paraId="65F68EB6" w14:textId="3D387D9E" w:rsidR="00894DDE" w:rsidRPr="00894DDE" w:rsidRDefault="718B5CF6" w:rsidP="5021F0BC">
      <w:pPr>
        <w:pStyle w:val="ListParagraph"/>
        <w:numPr>
          <w:ilvl w:val="0"/>
          <w:numId w:val="4"/>
        </w:numPr>
        <w:rPr>
          <w:color w:val="000000" w:themeColor="text1"/>
        </w:rPr>
      </w:pPr>
      <w:r w:rsidRPr="5021F0BC">
        <w:rPr>
          <w:color w:val="000000" w:themeColor="text1"/>
        </w:rPr>
        <w:lastRenderedPageBreak/>
        <w:t xml:space="preserve">What is JavaScript? - </w:t>
      </w:r>
      <w:hyperlink r:id="rId24">
        <w:r w:rsidRPr="5021F0BC">
          <w:rPr>
            <w:rStyle w:val="Hyperlink"/>
          </w:rPr>
          <w:t>https://www.typescriptlang.org/why-create-typescript</w:t>
        </w:r>
      </w:hyperlink>
    </w:p>
    <w:p w14:paraId="33037407" w14:textId="328C9608" w:rsidR="00894DDE" w:rsidRDefault="718B5CF6" w:rsidP="5021F0BC">
      <w:pPr>
        <w:pStyle w:val="ListParagraph"/>
        <w:numPr>
          <w:ilvl w:val="0"/>
          <w:numId w:val="4"/>
        </w:numPr>
        <w:rPr>
          <w:color w:val="000000" w:themeColor="text1"/>
        </w:rPr>
      </w:pPr>
      <w:r w:rsidRPr="5021F0BC">
        <w:rPr>
          <w:color w:val="000000" w:themeColor="text1"/>
        </w:rPr>
        <w:t xml:space="preserve">What’s so great about Go? - </w:t>
      </w:r>
      <w:hyperlink r:id="rId25">
        <w:r w:rsidRPr="5021F0BC">
          <w:rPr>
            <w:rStyle w:val="Hyperlink"/>
          </w:rPr>
          <w:t>https://stackoverflow.blog/2020/11/02/go-golang-learn-fast-programming-languages/</w:t>
        </w:r>
      </w:hyperlink>
    </w:p>
    <w:p w14:paraId="4D09254A" w14:textId="7E329056" w:rsidR="1C3172B9" w:rsidRDefault="1C3172B9" w:rsidP="003309B6">
      <w:pPr>
        <w:rPr>
          <w:color w:val="000000" w:themeColor="text1"/>
          <w:szCs w:val="21"/>
        </w:rPr>
      </w:pPr>
    </w:p>
    <w:p w14:paraId="7934D2CD" w14:textId="77777777" w:rsidR="006F46E7" w:rsidRDefault="00190E6F" w:rsidP="00D62469">
      <w:pPr>
        <w:pStyle w:val="Heading1"/>
        <w:ind w:left="0" w:firstLine="0"/>
        <w:rPr>
          <w:color w:val="000000" w:themeColor="text1"/>
          <w:szCs w:val="21"/>
        </w:rPr>
      </w:pPr>
      <w:r>
        <w:t>2.</w:t>
      </w:r>
      <w:r>
        <w:rPr>
          <w:rFonts w:ascii="Arial" w:eastAsia="Arial" w:hAnsi="Arial" w:cs="Arial"/>
        </w:rPr>
        <w:t xml:space="preserve"> </w:t>
      </w:r>
      <w:r>
        <w:t xml:space="preserve">Overall Description </w:t>
      </w:r>
    </w:p>
    <w:p w14:paraId="176D841F" w14:textId="2FEBD807" w:rsidR="00A95602" w:rsidRPr="00D62469" w:rsidRDefault="00190E6F" w:rsidP="00D62469">
      <w:pPr>
        <w:spacing w:after="182" w:line="259" w:lineRule="auto"/>
        <w:ind w:left="-5"/>
        <w:rPr>
          <w:b/>
          <w:i/>
          <w:sz w:val="28"/>
          <w:szCs w:val="28"/>
        </w:rPr>
      </w:pPr>
      <w:r w:rsidRPr="1163569E">
        <w:rPr>
          <w:b/>
          <w:i/>
          <w:sz w:val="28"/>
          <w:szCs w:val="28"/>
        </w:rPr>
        <w:t>2.1</w:t>
      </w:r>
      <w:r w:rsidRPr="1163569E">
        <w:rPr>
          <w:rFonts w:ascii="Arial" w:eastAsia="Arial" w:hAnsi="Arial" w:cs="Arial"/>
          <w:b/>
          <w:i/>
          <w:sz w:val="28"/>
          <w:szCs w:val="28"/>
        </w:rPr>
        <w:t xml:space="preserve"> </w:t>
      </w:r>
      <w:r w:rsidRPr="1163569E">
        <w:rPr>
          <w:b/>
          <w:i/>
          <w:sz w:val="28"/>
          <w:szCs w:val="28"/>
        </w:rPr>
        <w:t>Comp</w:t>
      </w:r>
      <w:r w:rsidR="007955F5">
        <w:rPr>
          <w:b/>
          <w:i/>
          <w:sz w:val="28"/>
          <w:szCs w:val="28"/>
        </w:rPr>
        <w:t>l</w:t>
      </w:r>
      <w:r w:rsidRPr="1163569E">
        <w:rPr>
          <w:b/>
          <w:i/>
          <w:sz w:val="28"/>
          <w:szCs w:val="28"/>
        </w:rPr>
        <w:t>ete analysis</w:t>
      </w:r>
    </w:p>
    <w:tbl>
      <w:tblPr>
        <w:tblStyle w:val="TableGrid"/>
        <w:tblW w:w="11250" w:type="dxa"/>
        <w:tblInd w:w="-725" w:type="dxa"/>
        <w:tblLayout w:type="fixed"/>
        <w:tblLook w:val="06A0" w:firstRow="1" w:lastRow="0" w:firstColumn="1" w:lastColumn="0" w:noHBand="1" w:noVBand="1"/>
      </w:tblPr>
      <w:tblGrid>
        <w:gridCol w:w="2160"/>
        <w:gridCol w:w="2070"/>
        <w:gridCol w:w="3060"/>
        <w:gridCol w:w="1710"/>
        <w:gridCol w:w="2250"/>
      </w:tblGrid>
      <w:tr w:rsidR="00383ACA" w14:paraId="667ECC2C" w14:textId="77777777" w:rsidTr="5021F0BC">
        <w:trPr>
          <w:trHeight w:val="739"/>
        </w:trPr>
        <w:tc>
          <w:tcPr>
            <w:tcW w:w="2160" w:type="dxa"/>
            <w:shd w:val="clear" w:color="auto" w:fill="D9E2F3" w:themeFill="accent1" w:themeFillTint="33"/>
          </w:tcPr>
          <w:p w14:paraId="4B2108EE" w14:textId="44DD18CB" w:rsidR="335C4F1B" w:rsidRPr="00D62469" w:rsidRDefault="335C4F1B" w:rsidP="00D62469">
            <w:pPr>
              <w:spacing w:before="240"/>
              <w:jc w:val="center"/>
              <w:rPr>
                <w:b/>
                <w:color w:val="000000" w:themeColor="text1"/>
                <w:szCs w:val="24"/>
              </w:rPr>
            </w:pPr>
            <w:r w:rsidRPr="00D62469">
              <w:rPr>
                <w:b/>
                <w:color w:val="000000" w:themeColor="text1"/>
                <w:szCs w:val="24"/>
              </w:rPr>
              <w:t>Top Competitors</w:t>
            </w:r>
          </w:p>
        </w:tc>
        <w:tc>
          <w:tcPr>
            <w:tcW w:w="2070" w:type="dxa"/>
            <w:shd w:val="clear" w:color="auto" w:fill="D9E2F3" w:themeFill="accent1" w:themeFillTint="33"/>
          </w:tcPr>
          <w:p w14:paraId="47E23891" w14:textId="00570DC9" w:rsidR="335C4F1B" w:rsidRPr="00D62469" w:rsidRDefault="335C4F1B" w:rsidP="00D62469">
            <w:pPr>
              <w:spacing w:before="240"/>
              <w:jc w:val="center"/>
              <w:rPr>
                <w:b/>
                <w:color w:val="000000" w:themeColor="text1"/>
                <w:szCs w:val="24"/>
              </w:rPr>
            </w:pPr>
            <w:r w:rsidRPr="00D62469">
              <w:rPr>
                <w:b/>
                <w:color w:val="000000" w:themeColor="text1"/>
                <w:szCs w:val="24"/>
              </w:rPr>
              <w:t>Strength</w:t>
            </w:r>
          </w:p>
        </w:tc>
        <w:tc>
          <w:tcPr>
            <w:tcW w:w="3060" w:type="dxa"/>
            <w:shd w:val="clear" w:color="auto" w:fill="D9E2F3" w:themeFill="accent1" w:themeFillTint="33"/>
          </w:tcPr>
          <w:p w14:paraId="07AFCB09" w14:textId="7B1D7CD6" w:rsidR="335C4F1B" w:rsidRPr="00D62469" w:rsidRDefault="335C4F1B" w:rsidP="00D62469">
            <w:pPr>
              <w:spacing w:before="240"/>
              <w:jc w:val="center"/>
              <w:rPr>
                <w:b/>
                <w:color w:val="000000" w:themeColor="text1"/>
                <w:szCs w:val="24"/>
              </w:rPr>
            </w:pPr>
            <w:r w:rsidRPr="00D62469">
              <w:rPr>
                <w:b/>
                <w:color w:val="000000" w:themeColor="text1"/>
                <w:szCs w:val="24"/>
              </w:rPr>
              <w:t>Weakness</w:t>
            </w:r>
          </w:p>
        </w:tc>
        <w:tc>
          <w:tcPr>
            <w:tcW w:w="1710" w:type="dxa"/>
            <w:shd w:val="clear" w:color="auto" w:fill="D9E2F3" w:themeFill="accent1" w:themeFillTint="33"/>
          </w:tcPr>
          <w:p w14:paraId="7E40BB48" w14:textId="5778903F" w:rsidR="335C4F1B" w:rsidRPr="00D62469" w:rsidRDefault="335C4F1B" w:rsidP="00D62469">
            <w:pPr>
              <w:spacing w:before="240"/>
              <w:jc w:val="center"/>
              <w:rPr>
                <w:b/>
                <w:color w:val="000000" w:themeColor="text1"/>
                <w:szCs w:val="24"/>
              </w:rPr>
            </w:pPr>
            <w:r w:rsidRPr="00D62469">
              <w:rPr>
                <w:b/>
                <w:color w:val="000000" w:themeColor="text1"/>
                <w:szCs w:val="24"/>
              </w:rPr>
              <w:t>Opportunities</w:t>
            </w:r>
          </w:p>
        </w:tc>
        <w:tc>
          <w:tcPr>
            <w:tcW w:w="2250" w:type="dxa"/>
            <w:shd w:val="clear" w:color="auto" w:fill="D9E2F3" w:themeFill="accent1" w:themeFillTint="33"/>
          </w:tcPr>
          <w:p w14:paraId="4A258F68" w14:textId="70382D40" w:rsidR="335C4F1B" w:rsidRPr="00D62469" w:rsidRDefault="335C4F1B" w:rsidP="00D62469">
            <w:pPr>
              <w:spacing w:before="240"/>
              <w:jc w:val="center"/>
              <w:rPr>
                <w:b/>
                <w:color w:val="000000" w:themeColor="text1"/>
                <w:szCs w:val="24"/>
              </w:rPr>
            </w:pPr>
            <w:r w:rsidRPr="00D62469">
              <w:rPr>
                <w:b/>
                <w:color w:val="000000" w:themeColor="text1"/>
                <w:szCs w:val="24"/>
              </w:rPr>
              <w:t>Threats</w:t>
            </w:r>
          </w:p>
        </w:tc>
      </w:tr>
      <w:tr w:rsidR="4833D86C" w14:paraId="50715624" w14:textId="77777777" w:rsidTr="5021F0BC">
        <w:tc>
          <w:tcPr>
            <w:tcW w:w="2160" w:type="dxa"/>
          </w:tcPr>
          <w:p w14:paraId="27933C28" w14:textId="382AAAA5" w:rsidR="335C4F1B" w:rsidRPr="004B6E70" w:rsidRDefault="335C4F1B" w:rsidP="004B6E70">
            <w:pPr>
              <w:jc w:val="center"/>
              <w:rPr>
                <w:b/>
                <w:color w:val="000000" w:themeColor="text1"/>
                <w:szCs w:val="24"/>
              </w:rPr>
            </w:pPr>
            <w:r w:rsidRPr="004B6E70">
              <w:rPr>
                <w:b/>
                <w:color w:val="000000" w:themeColor="text1"/>
                <w:szCs w:val="24"/>
              </w:rPr>
              <w:t>Yelp</w:t>
            </w:r>
          </w:p>
        </w:tc>
        <w:tc>
          <w:tcPr>
            <w:tcW w:w="2070" w:type="dxa"/>
          </w:tcPr>
          <w:p w14:paraId="4EA23746" w14:textId="151DF023" w:rsidR="61F8F397" w:rsidRPr="00D62469" w:rsidRDefault="61F8F397" w:rsidP="004B6E70">
            <w:pPr>
              <w:jc w:val="center"/>
              <w:rPr>
                <w:color w:val="000000" w:themeColor="text1"/>
                <w:szCs w:val="24"/>
              </w:rPr>
            </w:pPr>
            <w:r w:rsidRPr="00D62469">
              <w:rPr>
                <w:color w:val="000000" w:themeColor="text1"/>
                <w:szCs w:val="24"/>
              </w:rPr>
              <w:t>Well-known, nice UI design, popular and ha</w:t>
            </w:r>
            <w:r w:rsidR="00D30102" w:rsidRPr="00D62469">
              <w:rPr>
                <w:color w:val="000000" w:themeColor="text1"/>
                <w:szCs w:val="24"/>
              </w:rPr>
              <w:t>s a strong user base</w:t>
            </w:r>
          </w:p>
        </w:tc>
        <w:tc>
          <w:tcPr>
            <w:tcW w:w="3060" w:type="dxa"/>
          </w:tcPr>
          <w:p w14:paraId="4847E343" w14:textId="692A341B" w:rsidR="309003D8" w:rsidRPr="00D62469" w:rsidRDefault="309003D8" w:rsidP="4833D86C">
            <w:pPr>
              <w:rPr>
                <w:color w:val="000000" w:themeColor="text1"/>
                <w:szCs w:val="24"/>
              </w:rPr>
            </w:pPr>
            <w:r w:rsidRPr="00D62469">
              <w:rPr>
                <w:color w:val="000000" w:themeColor="text1"/>
                <w:szCs w:val="24"/>
              </w:rPr>
              <w:t xml:space="preserve">Not specific for street food vendors and street food vendors are easily ignored by users </w:t>
            </w:r>
            <w:r w:rsidR="041DADED" w:rsidRPr="00D62469">
              <w:rPr>
                <w:color w:val="000000" w:themeColor="text1"/>
                <w:szCs w:val="24"/>
              </w:rPr>
              <w:t xml:space="preserve">because users are more likely to </w:t>
            </w:r>
            <w:r w:rsidR="005078EA" w:rsidRPr="00D62469">
              <w:rPr>
                <w:color w:val="000000" w:themeColor="text1"/>
                <w:szCs w:val="24"/>
              </w:rPr>
              <w:t>view</w:t>
            </w:r>
            <w:r w:rsidR="3FF6F409" w:rsidRPr="00D62469">
              <w:rPr>
                <w:color w:val="000000" w:themeColor="text1"/>
                <w:szCs w:val="24"/>
              </w:rPr>
              <w:t xml:space="preserve"> </w:t>
            </w:r>
            <w:r w:rsidR="63DEE92F" w:rsidRPr="00D62469">
              <w:rPr>
                <w:color w:val="000000" w:themeColor="text1"/>
                <w:szCs w:val="24"/>
              </w:rPr>
              <w:t>restaurant</w:t>
            </w:r>
            <w:r w:rsidR="008A04FE" w:rsidRPr="00D62469">
              <w:rPr>
                <w:color w:val="000000" w:themeColor="text1"/>
                <w:szCs w:val="24"/>
              </w:rPr>
              <w:t>s</w:t>
            </w:r>
            <w:r w:rsidR="70B8D592" w:rsidRPr="00D62469">
              <w:rPr>
                <w:color w:val="000000" w:themeColor="text1"/>
                <w:szCs w:val="24"/>
              </w:rPr>
              <w:t>. No instructions or analysis about street food business available</w:t>
            </w:r>
          </w:p>
        </w:tc>
        <w:tc>
          <w:tcPr>
            <w:tcW w:w="1710" w:type="dxa"/>
          </w:tcPr>
          <w:p w14:paraId="39723C7F" w14:textId="5E88AEEB" w:rsidR="696D7D7C" w:rsidRPr="00D62469" w:rsidRDefault="696D7D7C" w:rsidP="004B6E70">
            <w:pPr>
              <w:rPr>
                <w:color w:val="000000" w:themeColor="text1"/>
                <w:szCs w:val="24"/>
              </w:rPr>
            </w:pPr>
            <w:r w:rsidRPr="00D62469">
              <w:rPr>
                <w:color w:val="000000" w:themeColor="text1"/>
                <w:szCs w:val="24"/>
              </w:rPr>
              <w:t xml:space="preserve">Services specifically provided for street food vendors are still not highly developed. </w:t>
            </w:r>
          </w:p>
        </w:tc>
        <w:tc>
          <w:tcPr>
            <w:tcW w:w="2250" w:type="dxa"/>
          </w:tcPr>
          <w:p w14:paraId="16507DCF" w14:textId="2C28631B" w:rsidR="10F069F2" w:rsidRPr="00D62469" w:rsidRDefault="10F069F2" w:rsidP="4833D86C">
            <w:pPr>
              <w:rPr>
                <w:color w:val="000000" w:themeColor="text1"/>
                <w:szCs w:val="24"/>
              </w:rPr>
            </w:pPr>
            <w:r w:rsidRPr="00D62469">
              <w:rPr>
                <w:color w:val="000000" w:themeColor="text1"/>
                <w:szCs w:val="24"/>
              </w:rPr>
              <w:t xml:space="preserve">If Yelp starts paying more attention to street food vendors and develops </w:t>
            </w:r>
            <w:r w:rsidR="640F4B5C" w:rsidRPr="00D62469">
              <w:rPr>
                <w:color w:val="000000" w:themeColor="text1"/>
                <w:szCs w:val="24"/>
              </w:rPr>
              <w:t>more features for them, it will take users away from u</w:t>
            </w:r>
            <w:r w:rsidR="15EEED7A" w:rsidRPr="00D62469">
              <w:rPr>
                <w:color w:val="000000" w:themeColor="text1"/>
                <w:szCs w:val="24"/>
              </w:rPr>
              <w:t xml:space="preserve">s. </w:t>
            </w:r>
          </w:p>
        </w:tc>
      </w:tr>
      <w:tr w:rsidR="4833D86C" w14:paraId="3935251F" w14:textId="77777777" w:rsidTr="5021F0BC">
        <w:trPr>
          <w:trHeight w:val="2008"/>
        </w:trPr>
        <w:tc>
          <w:tcPr>
            <w:tcW w:w="2160" w:type="dxa"/>
          </w:tcPr>
          <w:p w14:paraId="744541B6" w14:textId="43055642" w:rsidR="335C4F1B" w:rsidRPr="004B6E70" w:rsidRDefault="335C4F1B" w:rsidP="004B6E70">
            <w:pPr>
              <w:jc w:val="center"/>
              <w:rPr>
                <w:b/>
                <w:color w:val="000000" w:themeColor="text1"/>
                <w:szCs w:val="24"/>
              </w:rPr>
            </w:pPr>
            <w:r w:rsidRPr="004B6E70">
              <w:rPr>
                <w:b/>
                <w:color w:val="000000" w:themeColor="text1"/>
                <w:szCs w:val="24"/>
              </w:rPr>
              <w:t>Google Map</w:t>
            </w:r>
            <w:r w:rsidR="00544C5D" w:rsidRPr="004B6E70">
              <w:rPr>
                <w:b/>
                <w:color w:val="000000" w:themeColor="text1"/>
                <w:szCs w:val="24"/>
              </w:rPr>
              <w:t>s</w:t>
            </w:r>
          </w:p>
        </w:tc>
        <w:tc>
          <w:tcPr>
            <w:tcW w:w="2070" w:type="dxa"/>
          </w:tcPr>
          <w:p w14:paraId="23423FF2" w14:textId="185E074B" w:rsidR="0A9F197C" w:rsidRPr="00D62469" w:rsidRDefault="0A9F197C" w:rsidP="004B6E70">
            <w:pPr>
              <w:jc w:val="center"/>
              <w:rPr>
                <w:color w:val="000000" w:themeColor="text1"/>
                <w:szCs w:val="24"/>
              </w:rPr>
            </w:pPr>
            <w:r w:rsidRPr="00D62469">
              <w:rPr>
                <w:color w:val="000000" w:themeColor="text1"/>
                <w:szCs w:val="24"/>
              </w:rPr>
              <w:t>Well-known, popular</w:t>
            </w:r>
          </w:p>
          <w:p w14:paraId="46F6F34A" w14:textId="2C05C4D9" w:rsidR="4833D86C" w:rsidRPr="00D62469" w:rsidRDefault="4833D86C" w:rsidP="004B6E70">
            <w:pPr>
              <w:jc w:val="center"/>
              <w:rPr>
                <w:color w:val="000000" w:themeColor="text1"/>
                <w:szCs w:val="24"/>
              </w:rPr>
            </w:pPr>
          </w:p>
        </w:tc>
        <w:tc>
          <w:tcPr>
            <w:tcW w:w="3060" w:type="dxa"/>
          </w:tcPr>
          <w:p w14:paraId="6B49F1B4" w14:textId="1EDEBEF6" w:rsidR="73F33D51" w:rsidRPr="00D62469" w:rsidRDefault="73F33D51" w:rsidP="004B6E70">
            <w:pPr>
              <w:rPr>
                <w:color w:val="000000" w:themeColor="text1"/>
                <w:szCs w:val="24"/>
              </w:rPr>
            </w:pPr>
            <w:r w:rsidRPr="00D62469">
              <w:rPr>
                <w:color w:val="000000" w:themeColor="text1"/>
                <w:szCs w:val="24"/>
              </w:rPr>
              <w:t>Not suitable for mobile food vendors</w:t>
            </w:r>
            <w:r w:rsidR="4D2577D3" w:rsidRPr="00D62469">
              <w:rPr>
                <w:color w:val="000000" w:themeColor="text1"/>
                <w:szCs w:val="24"/>
              </w:rPr>
              <w:t xml:space="preserve">. </w:t>
            </w:r>
            <w:r w:rsidR="06106320" w:rsidRPr="00D62469">
              <w:rPr>
                <w:color w:val="000000" w:themeColor="text1"/>
                <w:szCs w:val="24"/>
              </w:rPr>
              <w:t>No instructions or analysis about street food business available</w:t>
            </w:r>
          </w:p>
        </w:tc>
        <w:tc>
          <w:tcPr>
            <w:tcW w:w="1710" w:type="dxa"/>
          </w:tcPr>
          <w:p w14:paraId="7B53D39D" w14:textId="52C80E07" w:rsidR="06106320" w:rsidRPr="00D62469" w:rsidRDefault="06106320" w:rsidP="004B6E70">
            <w:pPr>
              <w:rPr>
                <w:color w:val="000000" w:themeColor="text1"/>
                <w:szCs w:val="24"/>
              </w:rPr>
            </w:pPr>
            <w:r w:rsidRPr="00D62469">
              <w:rPr>
                <w:color w:val="000000" w:themeColor="text1"/>
                <w:szCs w:val="24"/>
              </w:rPr>
              <w:t>Services specifically provided for street food vendors are still not highly developed.</w:t>
            </w:r>
          </w:p>
          <w:p w14:paraId="5530A1F1" w14:textId="0B47A78B" w:rsidR="4833D86C" w:rsidRPr="00D62469" w:rsidRDefault="4833D86C" w:rsidP="4833D86C">
            <w:pPr>
              <w:rPr>
                <w:color w:val="000000" w:themeColor="text1"/>
                <w:szCs w:val="24"/>
              </w:rPr>
            </w:pPr>
          </w:p>
        </w:tc>
        <w:tc>
          <w:tcPr>
            <w:tcW w:w="2250" w:type="dxa"/>
          </w:tcPr>
          <w:p w14:paraId="11906E60" w14:textId="6451B201" w:rsidR="6B319945" w:rsidRPr="00D62469" w:rsidRDefault="6B319945" w:rsidP="4833D86C">
            <w:pPr>
              <w:rPr>
                <w:color w:val="000000" w:themeColor="text1"/>
                <w:szCs w:val="24"/>
              </w:rPr>
            </w:pPr>
            <w:r w:rsidRPr="00D62469">
              <w:rPr>
                <w:color w:val="000000" w:themeColor="text1"/>
                <w:szCs w:val="24"/>
              </w:rPr>
              <w:lastRenderedPageBreak/>
              <w:t xml:space="preserve">With </w:t>
            </w:r>
            <w:r w:rsidR="006017DF" w:rsidRPr="00D62469">
              <w:rPr>
                <w:color w:val="000000" w:themeColor="text1"/>
                <w:szCs w:val="24"/>
              </w:rPr>
              <w:t>G</w:t>
            </w:r>
            <w:r w:rsidRPr="00D62469">
              <w:rPr>
                <w:color w:val="000000" w:themeColor="text1"/>
                <w:szCs w:val="24"/>
              </w:rPr>
              <w:t xml:space="preserve">oogle </w:t>
            </w:r>
            <w:r w:rsidR="006017DF" w:rsidRPr="00D62469">
              <w:rPr>
                <w:color w:val="000000" w:themeColor="text1"/>
                <w:szCs w:val="24"/>
              </w:rPr>
              <w:t>M</w:t>
            </w:r>
            <w:r w:rsidRPr="00D62469">
              <w:rPr>
                <w:color w:val="000000" w:themeColor="text1"/>
                <w:szCs w:val="24"/>
              </w:rPr>
              <w:t>ap</w:t>
            </w:r>
            <w:r w:rsidR="00544C5D" w:rsidRPr="00D62469">
              <w:rPr>
                <w:color w:val="000000" w:themeColor="text1"/>
                <w:szCs w:val="24"/>
              </w:rPr>
              <w:t>s</w:t>
            </w:r>
            <w:r w:rsidRPr="00D62469">
              <w:rPr>
                <w:color w:val="000000" w:themeColor="text1"/>
                <w:szCs w:val="24"/>
              </w:rPr>
              <w:t xml:space="preserve">, </w:t>
            </w:r>
            <w:r w:rsidR="0F0B5552" w:rsidRPr="00D62469">
              <w:rPr>
                <w:color w:val="000000" w:themeColor="text1"/>
                <w:szCs w:val="24"/>
              </w:rPr>
              <w:t>customers</w:t>
            </w:r>
            <w:r w:rsidRPr="00D62469">
              <w:rPr>
                <w:color w:val="000000" w:themeColor="text1"/>
                <w:szCs w:val="24"/>
              </w:rPr>
              <w:t xml:space="preserve"> may not be interested </w:t>
            </w:r>
            <w:r w:rsidR="11B2B973" w:rsidRPr="00D62469">
              <w:rPr>
                <w:color w:val="000000" w:themeColor="text1"/>
                <w:szCs w:val="24"/>
              </w:rPr>
              <w:t>in downloading</w:t>
            </w:r>
            <w:r w:rsidRPr="00D62469">
              <w:rPr>
                <w:color w:val="000000" w:themeColor="text1"/>
                <w:szCs w:val="24"/>
              </w:rPr>
              <w:t xml:space="preserve"> another </w:t>
            </w:r>
            <w:r w:rsidR="00F94047" w:rsidRPr="00D62469">
              <w:rPr>
                <w:color w:val="000000" w:themeColor="text1"/>
                <w:szCs w:val="24"/>
              </w:rPr>
              <w:t>a</w:t>
            </w:r>
            <w:r w:rsidRPr="00D62469">
              <w:rPr>
                <w:color w:val="000000" w:themeColor="text1"/>
                <w:szCs w:val="24"/>
              </w:rPr>
              <w:t>pp to look for street food</w:t>
            </w:r>
            <w:r w:rsidR="516C869F" w:rsidRPr="00D62469">
              <w:rPr>
                <w:color w:val="000000" w:themeColor="text1"/>
                <w:szCs w:val="24"/>
              </w:rPr>
              <w:t xml:space="preserve"> specifically </w:t>
            </w:r>
          </w:p>
        </w:tc>
      </w:tr>
      <w:tr w:rsidR="4833D86C" w14:paraId="3821C9A3" w14:textId="77777777" w:rsidTr="5021F0BC">
        <w:tc>
          <w:tcPr>
            <w:tcW w:w="2160" w:type="dxa"/>
          </w:tcPr>
          <w:p w14:paraId="7A98EA7C" w14:textId="5BA4BAA4" w:rsidR="43BBDD50" w:rsidRPr="004B6E70" w:rsidRDefault="43BBDD50" w:rsidP="004B6E70">
            <w:pPr>
              <w:jc w:val="center"/>
              <w:rPr>
                <w:b/>
                <w:color w:val="000000" w:themeColor="text1"/>
                <w:szCs w:val="24"/>
              </w:rPr>
            </w:pPr>
            <w:r w:rsidRPr="004B6E70">
              <w:rPr>
                <w:b/>
                <w:color w:val="000000" w:themeColor="text1"/>
                <w:szCs w:val="24"/>
              </w:rPr>
              <w:t>StreetFoodFinder</w:t>
            </w:r>
          </w:p>
        </w:tc>
        <w:tc>
          <w:tcPr>
            <w:tcW w:w="2070" w:type="dxa"/>
          </w:tcPr>
          <w:p w14:paraId="62CA6413" w14:textId="7DB0170E" w:rsidR="64E68D4A" w:rsidRPr="00D62469" w:rsidRDefault="64E68D4A" w:rsidP="004B6E70">
            <w:pPr>
              <w:jc w:val="center"/>
              <w:rPr>
                <w:color w:val="000000" w:themeColor="text1"/>
                <w:szCs w:val="24"/>
              </w:rPr>
            </w:pPr>
            <w:r w:rsidRPr="00D62469">
              <w:rPr>
                <w:color w:val="000000" w:themeColor="text1"/>
                <w:szCs w:val="24"/>
              </w:rPr>
              <w:t>Specific for street food vendors and customers who are looking for street food</w:t>
            </w:r>
          </w:p>
        </w:tc>
        <w:tc>
          <w:tcPr>
            <w:tcW w:w="3060" w:type="dxa"/>
          </w:tcPr>
          <w:p w14:paraId="2090EB72" w14:textId="04E14275" w:rsidR="64E68D4A" w:rsidRPr="00D62469" w:rsidRDefault="64E68D4A" w:rsidP="4833D86C">
            <w:pPr>
              <w:rPr>
                <w:color w:val="000000" w:themeColor="text1"/>
                <w:szCs w:val="24"/>
              </w:rPr>
            </w:pPr>
            <w:r w:rsidRPr="00D62469">
              <w:rPr>
                <w:color w:val="000000" w:themeColor="text1"/>
                <w:szCs w:val="24"/>
              </w:rPr>
              <w:t xml:space="preserve">No detailed information of street food vendors, no reviews, no business analysis information. Limited </w:t>
            </w:r>
            <w:r w:rsidR="000B7E21" w:rsidRPr="00D62469">
              <w:rPr>
                <w:color w:val="000000" w:themeColor="text1"/>
                <w:szCs w:val="24"/>
              </w:rPr>
              <w:t xml:space="preserve">number of </w:t>
            </w:r>
            <w:r w:rsidRPr="00D62469">
              <w:rPr>
                <w:color w:val="000000" w:themeColor="text1"/>
                <w:szCs w:val="24"/>
              </w:rPr>
              <w:t>cities</w:t>
            </w:r>
            <w:r w:rsidR="7694EA6E" w:rsidRPr="00D62469">
              <w:rPr>
                <w:color w:val="000000" w:themeColor="text1"/>
                <w:szCs w:val="24"/>
              </w:rPr>
              <w:t xml:space="preserve">. No tracking of mobile food vendors. No </w:t>
            </w:r>
            <w:r w:rsidR="003405CB" w:rsidRPr="00D62469">
              <w:rPr>
                <w:color w:val="000000" w:themeColor="text1"/>
                <w:szCs w:val="24"/>
              </w:rPr>
              <w:t>ability to share on</w:t>
            </w:r>
            <w:r w:rsidR="1A6EA67B" w:rsidRPr="00D62469">
              <w:rPr>
                <w:color w:val="000000" w:themeColor="text1"/>
                <w:szCs w:val="24"/>
              </w:rPr>
              <w:t xml:space="preserve"> social media</w:t>
            </w:r>
            <w:r w:rsidR="004F799B" w:rsidRPr="00D62469">
              <w:rPr>
                <w:color w:val="000000" w:themeColor="text1"/>
                <w:szCs w:val="24"/>
              </w:rPr>
              <w:t>.</w:t>
            </w:r>
          </w:p>
        </w:tc>
        <w:tc>
          <w:tcPr>
            <w:tcW w:w="1710" w:type="dxa"/>
          </w:tcPr>
          <w:p w14:paraId="7A1A3E70" w14:textId="03184352" w:rsidR="7694EA6E" w:rsidRPr="00D62469" w:rsidRDefault="7694EA6E" w:rsidP="4833D86C">
            <w:pPr>
              <w:rPr>
                <w:color w:val="000000" w:themeColor="text1"/>
                <w:szCs w:val="24"/>
              </w:rPr>
            </w:pPr>
            <w:r w:rsidRPr="00D62469">
              <w:rPr>
                <w:color w:val="000000" w:themeColor="text1"/>
                <w:szCs w:val="24"/>
              </w:rPr>
              <w:t>More services and functions can be developed to help more street food vendors and customers</w:t>
            </w:r>
          </w:p>
        </w:tc>
        <w:tc>
          <w:tcPr>
            <w:tcW w:w="2250" w:type="dxa"/>
          </w:tcPr>
          <w:p w14:paraId="432F9033" w14:textId="307EE4AC" w:rsidR="73DEB4D1" w:rsidRPr="00D62469" w:rsidRDefault="73DEB4D1" w:rsidP="004B6E70">
            <w:pPr>
              <w:rPr>
                <w:color w:val="000000" w:themeColor="text1"/>
                <w:szCs w:val="24"/>
              </w:rPr>
            </w:pPr>
            <w:r w:rsidRPr="00D62469">
              <w:rPr>
                <w:color w:val="000000" w:themeColor="text1"/>
                <w:szCs w:val="24"/>
              </w:rPr>
              <w:t xml:space="preserve">If StreetFoodFinder realized what </w:t>
            </w:r>
            <w:r w:rsidR="00031B80" w:rsidRPr="00D62469">
              <w:rPr>
                <w:color w:val="000000" w:themeColor="text1"/>
                <w:szCs w:val="24"/>
              </w:rPr>
              <w:t>they</w:t>
            </w:r>
            <w:r w:rsidRPr="00D62469">
              <w:rPr>
                <w:color w:val="000000" w:themeColor="text1"/>
                <w:szCs w:val="24"/>
              </w:rPr>
              <w:t xml:space="preserve"> could do to provide </w:t>
            </w:r>
            <w:r w:rsidR="341DF8C5" w:rsidRPr="00D62469">
              <w:rPr>
                <w:color w:val="000000" w:themeColor="text1"/>
                <w:szCs w:val="24"/>
              </w:rPr>
              <w:t xml:space="preserve">a </w:t>
            </w:r>
            <w:r w:rsidRPr="00D62469">
              <w:rPr>
                <w:color w:val="000000" w:themeColor="text1"/>
                <w:szCs w:val="24"/>
              </w:rPr>
              <w:t>better service, it may affect our user groups.</w:t>
            </w:r>
          </w:p>
        </w:tc>
      </w:tr>
      <w:tr w:rsidR="4833D86C" w14:paraId="0409910B" w14:textId="77777777" w:rsidTr="5021F0BC">
        <w:tc>
          <w:tcPr>
            <w:tcW w:w="2160" w:type="dxa"/>
          </w:tcPr>
          <w:p w14:paraId="4AE0CAE8" w14:textId="4519464E" w:rsidR="43BBDD50" w:rsidRPr="004B6E70" w:rsidRDefault="43BBDD50" w:rsidP="004B6E70">
            <w:pPr>
              <w:jc w:val="center"/>
              <w:rPr>
                <w:b/>
                <w:color w:val="000000" w:themeColor="text1"/>
                <w:szCs w:val="24"/>
              </w:rPr>
            </w:pPr>
            <w:r w:rsidRPr="004B6E70">
              <w:rPr>
                <w:b/>
                <w:color w:val="000000" w:themeColor="text1"/>
                <w:szCs w:val="24"/>
              </w:rPr>
              <w:t>TripAdvisor</w:t>
            </w:r>
          </w:p>
        </w:tc>
        <w:tc>
          <w:tcPr>
            <w:tcW w:w="2070" w:type="dxa"/>
          </w:tcPr>
          <w:p w14:paraId="2A4D3F47" w14:textId="11318C1B" w:rsidR="34625F3D" w:rsidRPr="00D62469" w:rsidRDefault="34625F3D" w:rsidP="004B6E70">
            <w:pPr>
              <w:jc w:val="center"/>
              <w:rPr>
                <w:color w:val="000000" w:themeColor="text1"/>
                <w:szCs w:val="24"/>
              </w:rPr>
            </w:pPr>
            <w:r w:rsidRPr="00D62469">
              <w:rPr>
                <w:color w:val="000000" w:themeColor="text1"/>
                <w:szCs w:val="24"/>
              </w:rPr>
              <w:t>Gain attention from users before they travel to the destination cities</w:t>
            </w:r>
          </w:p>
        </w:tc>
        <w:tc>
          <w:tcPr>
            <w:tcW w:w="3060" w:type="dxa"/>
          </w:tcPr>
          <w:p w14:paraId="5502046B" w14:textId="3C05928A" w:rsidR="09BA7481" w:rsidRPr="00D62469" w:rsidRDefault="09BA7481" w:rsidP="4833D86C">
            <w:pPr>
              <w:rPr>
                <w:color w:val="000000" w:themeColor="text1"/>
                <w:szCs w:val="24"/>
              </w:rPr>
            </w:pPr>
            <w:r w:rsidRPr="00D62469">
              <w:rPr>
                <w:color w:val="000000" w:themeColor="text1"/>
                <w:szCs w:val="24"/>
              </w:rPr>
              <w:t xml:space="preserve">Not specifically made for street food vendors. </w:t>
            </w:r>
            <w:r w:rsidR="2706AED6" w:rsidRPr="00D62469">
              <w:rPr>
                <w:color w:val="000000" w:themeColor="text1"/>
                <w:szCs w:val="24"/>
              </w:rPr>
              <w:t>We can’t find street food easily</w:t>
            </w:r>
            <w:r w:rsidR="0001338C" w:rsidRPr="00D62469">
              <w:rPr>
                <w:color w:val="000000" w:themeColor="text1"/>
                <w:szCs w:val="24"/>
              </w:rPr>
              <w:t>.</w:t>
            </w:r>
          </w:p>
        </w:tc>
        <w:tc>
          <w:tcPr>
            <w:tcW w:w="1710" w:type="dxa"/>
          </w:tcPr>
          <w:p w14:paraId="5D3E2345" w14:textId="22EEE5C5" w:rsidR="2706AED6" w:rsidRPr="00D62469" w:rsidRDefault="2706AED6" w:rsidP="4833D86C">
            <w:pPr>
              <w:rPr>
                <w:color w:val="000000" w:themeColor="text1"/>
                <w:szCs w:val="24"/>
              </w:rPr>
            </w:pPr>
            <w:r w:rsidRPr="00D62469">
              <w:rPr>
                <w:color w:val="000000" w:themeColor="text1"/>
                <w:szCs w:val="24"/>
              </w:rPr>
              <w:t>TripAdvisor has not gained a big customer foundation in the street food business</w:t>
            </w:r>
          </w:p>
        </w:tc>
        <w:tc>
          <w:tcPr>
            <w:tcW w:w="2250" w:type="dxa"/>
          </w:tcPr>
          <w:p w14:paraId="5584E8BB" w14:textId="726C23CB" w:rsidR="51470146" w:rsidRPr="00D62469" w:rsidRDefault="51470146" w:rsidP="4833D86C">
            <w:pPr>
              <w:rPr>
                <w:color w:val="000000" w:themeColor="text1"/>
                <w:szCs w:val="24"/>
              </w:rPr>
            </w:pPr>
            <w:r w:rsidRPr="00D62469">
              <w:rPr>
                <w:color w:val="000000" w:themeColor="text1"/>
                <w:szCs w:val="24"/>
              </w:rPr>
              <w:t xml:space="preserve">If TripAdvisor </w:t>
            </w:r>
            <w:r w:rsidR="230A402C" w:rsidRPr="00D62469">
              <w:rPr>
                <w:color w:val="000000" w:themeColor="text1"/>
                <w:szCs w:val="24"/>
              </w:rPr>
              <w:t>pays</w:t>
            </w:r>
            <w:r w:rsidRPr="00D62469">
              <w:rPr>
                <w:color w:val="000000" w:themeColor="text1"/>
                <w:szCs w:val="24"/>
              </w:rPr>
              <w:t xml:space="preserve"> more attention to street food vendors, it may take users from us</w:t>
            </w:r>
          </w:p>
        </w:tc>
      </w:tr>
      <w:tr w:rsidR="4833D86C" w14:paraId="524FA32E" w14:textId="77777777" w:rsidTr="5021F0BC">
        <w:tc>
          <w:tcPr>
            <w:tcW w:w="2160" w:type="dxa"/>
          </w:tcPr>
          <w:p w14:paraId="3D8F6304" w14:textId="1E4C28E3" w:rsidR="43BBDD50" w:rsidRPr="004B6E70" w:rsidRDefault="43BBDD50" w:rsidP="004B6E70">
            <w:pPr>
              <w:jc w:val="center"/>
              <w:rPr>
                <w:b/>
                <w:color w:val="000000" w:themeColor="text1"/>
                <w:szCs w:val="24"/>
              </w:rPr>
            </w:pPr>
            <w:r w:rsidRPr="004B6E70">
              <w:rPr>
                <w:b/>
                <w:color w:val="000000" w:themeColor="text1"/>
                <w:szCs w:val="24"/>
              </w:rPr>
              <w:t>Streetfoodapp.com</w:t>
            </w:r>
          </w:p>
        </w:tc>
        <w:tc>
          <w:tcPr>
            <w:tcW w:w="2070" w:type="dxa"/>
          </w:tcPr>
          <w:p w14:paraId="28FA9881" w14:textId="552862DF" w:rsidR="669E8ED3" w:rsidRPr="00D62469" w:rsidRDefault="669E8ED3" w:rsidP="004B6E70">
            <w:pPr>
              <w:jc w:val="center"/>
              <w:rPr>
                <w:color w:val="000000" w:themeColor="text1"/>
                <w:szCs w:val="24"/>
              </w:rPr>
            </w:pPr>
            <w:r w:rsidRPr="00D62469">
              <w:rPr>
                <w:color w:val="000000" w:themeColor="text1"/>
                <w:szCs w:val="24"/>
              </w:rPr>
              <w:t>Specific for street food vendors and street food</w:t>
            </w:r>
            <w:r w:rsidR="004B6E70">
              <w:rPr>
                <w:color w:val="000000" w:themeColor="text1"/>
                <w:szCs w:val="24"/>
              </w:rPr>
              <w:t xml:space="preserve"> customers</w:t>
            </w:r>
            <w:r w:rsidRPr="00D62469">
              <w:rPr>
                <w:color w:val="000000" w:themeColor="text1"/>
                <w:szCs w:val="24"/>
              </w:rPr>
              <w:t>. Upda</w:t>
            </w:r>
            <w:r w:rsidR="004B6E70">
              <w:rPr>
                <w:color w:val="000000" w:themeColor="text1"/>
                <w:szCs w:val="24"/>
              </w:rPr>
              <w:t>te</w:t>
            </w:r>
            <w:r w:rsidRPr="00D62469">
              <w:rPr>
                <w:color w:val="000000" w:themeColor="text1"/>
                <w:szCs w:val="24"/>
              </w:rPr>
              <w:t xml:space="preserve">  </w:t>
            </w:r>
            <w:r w:rsidRPr="00D62469">
              <w:rPr>
                <w:color w:val="000000" w:themeColor="text1"/>
                <w:szCs w:val="24"/>
              </w:rPr>
              <w:lastRenderedPageBreak/>
              <w:t>location and business hours info continuously</w:t>
            </w:r>
          </w:p>
        </w:tc>
        <w:tc>
          <w:tcPr>
            <w:tcW w:w="3060" w:type="dxa"/>
          </w:tcPr>
          <w:p w14:paraId="0A3F2E42" w14:textId="79832208" w:rsidR="669E8ED3" w:rsidRPr="00D62469" w:rsidRDefault="669E8ED3" w:rsidP="4833D86C">
            <w:pPr>
              <w:rPr>
                <w:color w:val="000000" w:themeColor="text1"/>
                <w:szCs w:val="24"/>
              </w:rPr>
            </w:pPr>
            <w:r w:rsidRPr="00D62469">
              <w:rPr>
                <w:color w:val="000000" w:themeColor="text1"/>
                <w:szCs w:val="24"/>
              </w:rPr>
              <w:lastRenderedPageBreak/>
              <w:t xml:space="preserve">No detailed information of street food vendors, no reviews, no business analysis information. Limited </w:t>
            </w:r>
            <w:r w:rsidR="00200E36" w:rsidRPr="00D62469">
              <w:rPr>
                <w:color w:val="000000" w:themeColor="text1"/>
                <w:szCs w:val="24"/>
              </w:rPr>
              <w:t xml:space="preserve">number </w:t>
            </w:r>
            <w:r w:rsidR="00200E36" w:rsidRPr="00D62469">
              <w:rPr>
                <w:color w:val="000000" w:themeColor="text1"/>
                <w:szCs w:val="24"/>
              </w:rPr>
              <w:lastRenderedPageBreak/>
              <w:t xml:space="preserve">of </w:t>
            </w:r>
            <w:r w:rsidRPr="00D62469">
              <w:rPr>
                <w:color w:val="000000" w:themeColor="text1"/>
                <w:szCs w:val="24"/>
              </w:rPr>
              <w:t xml:space="preserve">cities. </w:t>
            </w:r>
            <w:r w:rsidR="008A2A98" w:rsidRPr="00D62469">
              <w:rPr>
                <w:color w:val="000000" w:themeColor="text1"/>
                <w:szCs w:val="24"/>
              </w:rPr>
              <w:t>No ability to share on social media.</w:t>
            </w:r>
          </w:p>
        </w:tc>
        <w:tc>
          <w:tcPr>
            <w:tcW w:w="1710" w:type="dxa"/>
          </w:tcPr>
          <w:p w14:paraId="4D81A035" w14:textId="692FAF1E" w:rsidR="6DE2B68B" w:rsidRPr="00D62469" w:rsidRDefault="6DE2B68B" w:rsidP="4833D86C">
            <w:pPr>
              <w:rPr>
                <w:color w:val="000000" w:themeColor="text1"/>
                <w:szCs w:val="24"/>
              </w:rPr>
            </w:pPr>
            <w:r w:rsidRPr="00D62469">
              <w:rPr>
                <w:color w:val="000000" w:themeColor="text1"/>
                <w:szCs w:val="24"/>
              </w:rPr>
              <w:lastRenderedPageBreak/>
              <w:t>Not well-known</w:t>
            </w:r>
          </w:p>
        </w:tc>
        <w:tc>
          <w:tcPr>
            <w:tcW w:w="2250" w:type="dxa"/>
          </w:tcPr>
          <w:p w14:paraId="2E4E6A9B" w14:textId="069EB765" w:rsidR="6DE2B68B" w:rsidRPr="00D62469" w:rsidRDefault="6DE2B68B" w:rsidP="4833D86C">
            <w:pPr>
              <w:rPr>
                <w:color w:val="000000" w:themeColor="text1"/>
                <w:szCs w:val="24"/>
              </w:rPr>
            </w:pPr>
            <w:r w:rsidRPr="00D62469">
              <w:rPr>
                <w:color w:val="000000" w:themeColor="text1"/>
                <w:szCs w:val="24"/>
              </w:rPr>
              <w:t xml:space="preserve">If they develop their mobile </w:t>
            </w:r>
            <w:r w:rsidR="000724FC" w:rsidRPr="00D62469">
              <w:rPr>
                <w:color w:val="000000" w:themeColor="text1"/>
                <w:szCs w:val="24"/>
              </w:rPr>
              <w:t>a</w:t>
            </w:r>
            <w:r w:rsidRPr="00D62469">
              <w:rPr>
                <w:color w:val="000000" w:themeColor="text1"/>
                <w:szCs w:val="24"/>
              </w:rPr>
              <w:t xml:space="preserve">pps and add more useful features, </w:t>
            </w:r>
            <w:r w:rsidRPr="00D62469">
              <w:rPr>
                <w:color w:val="000000" w:themeColor="text1"/>
                <w:szCs w:val="24"/>
              </w:rPr>
              <w:lastRenderedPageBreak/>
              <w:t>it may take users away from us</w:t>
            </w:r>
          </w:p>
        </w:tc>
      </w:tr>
    </w:tbl>
    <w:p w14:paraId="661C9F65" w14:textId="296262BD" w:rsidR="5021F0BC" w:rsidRDefault="5021F0BC"/>
    <w:p w14:paraId="3F6DE2A9" w14:textId="77777777" w:rsidR="008F2B41" w:rsidRDefault="008F2B41" w:rsidP="00B43977">
      <w:pPr>
        <w:pStyle w:val="Heading2"/>
        <w:ind w:left="-5" w:firstLine="725"/>
        <w:rPr>
          <w:b w:val="0"/>
          <w:sz w:val="24"/>
          <w:szCs w:val="24"/>
        </w:rPr>
      </w:pPr>
      <w:r w:rsidRPr="008F2B41">
        <w:rPr>
          <w:bCs/>
          <w:sz w:val="24"/>
          <w:szCs w:val="24"/>
        </w:rPr>
        <w:lastRenderedPageBreak/>
        <w:t>Summary:</w:t>
      </w:r>
      <w:r w:rsidRPr="008F2B41">
        <w:rPr>
          <w:b w:val="0"/>
          <w:sz w:val="24"/>
          <w:szCs w:val="24"/>
        </w:rPr>
        <w:t xml:space="preserve"> Information about street food vendors is still limited online, and challenges are for customers to find street food and for street food vendors to gain more customers. Instructions/tips and street food businesses related analysis is even more limited. As a high-demand, low-investment, and easy-startup business, street food businesses should be developing faster than they are now. A street food business will help new immigrants start a new life in the USA, and customers will have more choices for food.</w:t>
      </w:r>
    </w:p>
    <w:p w14:paraId="1C7A27B4" w14:textId="4928DB32" w:rsidR="006F46E7" w:rsidRDefault="00190E6F">
      <w:pPr>
        <w:pStyle w:val="Heading2"/>
        <w:ind w:left="-5"/>
      </w:pPr>
      <w:r>
        <w:t>2.2</w:t>
      </w:r>
      <w:r>
        <w:rPr>
          <w:rFonts w:ascii="Arial" w:eastAsia="Arial" w:hAnsi="Arial" w:cs="Arial"/>
        </w:rPr>
        <w:t xml:space="preserve"> </w:t>
      </w:r>
      <w:r>
        <w:t xml:space="preserve">User Classes and Customer Profile </w:t>
      </w:r>
    </w:p>
    <w:p w14:paraId="4D3765D7" w14:textId="0FF13C81" w:rsidR="1FF60BB9" w:rsidRPr="008F2B41" w:rsidRDefault="5460A068" w:rsidP="00B43977">
      <w:pPr>
        <w:pStyle w:val="Heading2"/>
        <w:ind w:left="-5" w:firstLine="725"/>
        <w:rPr>
          <w:b w:val="0"/>
          <w:color w:val="000000" w:themeColor="text1"/>
          <w:sz w:val="24"/>
          <w:szCs w:val="24"/>
        </w:rPr>
      </w:pPr>
      <w:r w:rsidRPr="008F2B41">
        <w:rPr>
          <w:b w:val="0"/>
          <w:color w:val="000000" w:themeColor="text1"/>
          <w:sz w:val="24"/>
          <w:szCs w:val="24"/>
        </w:rPr>
        <w:t>We expect users to be of any demographic who are</w:t>
      </w:r>
      <w:r w:rsidR="3C9D061F" w:rsidRPr="008F2B41">
        <w:rPr>
          <w:b w:val="0"/>
          <w:color w:val="000000" w:themeColor="text1"/>
          <w:sz w:val="24"/>
          <w:szCs w:val="24"/>
        </w:rPr>
        <w:t xml:space="preserve"> interest</w:t>
      </w:r>
      <w:r w:rsidR="04FDB06B" w:rsidRPr="008F2B41">
        <w:rPr>
          <w:b w:val="0"/>
          <w:color w:val="000000" w:themeColor="text1"/>
          <w:sz w:val="24"/>
          <w:szCs w:val="24"/>
        </w:rPr>
        <w:t>ed</w:t>
      </w:r>
      <w:r w:rsidR="3C9D061F" w:rsidRPr="008F2B41">
        <w:rPr>
          <w:b w:val="0"/>
          <w:color w:val="000000" w:themeColor="text1"/>
          <w:sz w:val="24"/>
          <w:szCs w:val="24"/>
        </w:rPr>
        <w:t xml:space="preserve"> in finding </w:t>
      </w:r>
      <w:r w:rsidR="6DD30BBD" w:rsidRPr="008F2B41">
        <w:rPr>
          <w:b w:val="0"/>
          <w:color w:val="000000" w:themeColor="text1"/>
          <w:sz w:val="24"/>
          <w:szCs w:val="24"/>
        </w:rPr>
        <w:t xml:space="preserve">street </w:t>
      </w:r>
      <w:r w:rsidR="3C9D061F" w:rsidRPr="008F2B41">
        <w:rPr>
          <w:b w:val="0"/>
          <w:color w:val="000000" w:themeColor="text1"/>
          <w:sz w:val="24"/>
          <w:szCs w:val="24"/>
        </w:rPr>
        <w:t xml:space="preserve">food </w:t>
      </w:r>
      <w:r w:rsidR="58A4DFC0" w:rsidRPr="008F2B41">
        <w:rPr>
          <w:b w:val="0"/>
          <w:color w:val="000000" w:themeColor="text1"/>
          <w:sz w:val="24"/>
          <w:szCs w:val="24"/>
        </w:rPr>
        <w:t>near them</w:t>
      </w:r>
      <w:r w:rsidR="3C9D061F" w:rsidRPr="008F2B41">
        <w:rPr>
          <w:b w:val="0"/>
          <w:color w:val="000000" w:themeColor="text1"/>
          <w:sz w:val="24"/>
          <w:szCs w:val="24"/>
        </w:rPr>
        <w:t>.</w:t>
      </w:r>
      <w:r w:rsidR="3C890858" w:rsidRPr="008F2B41">
        <w:rPr>
          <w:b w:val="0"/>
          <w:color w:val="000000" w:themeColor="text1"/>
          <w:sz w:val="24"/>
          <w:szCs w:val="24"/>
        </w:rPr>
        <w:t xml:space="preserve"> </w:t>
      </w:r>
      <w:r w:rsidR="2C617471" w:rsidRPr="008F2B41">
        <w:rPr>
          <w:b w:val="0"/>
          <w:color w:val="000000" w:themeColor="text1"/>
          <w:sz w:val="24"/>
          <w:szCs w:val="24"/>
        </w:rPr>
        <w:t xml:space="preserve">Some </w:t>
      </w:r>
      <w:r w:rsidR="63E4FE26" w:rsidRPr="008F2B41">
        <w:rPr>
          <w:b w:val="0"/>
          <w:color w:val="000000" w:themeColor="text1"/>
          <w:sz w:val="24"/>
          <w:szCs w:val="24"/>
        </w:rPr>
        <w:t xml:space="preserve">users </w:t>
      </w:r>
      <w:r w:rsidR="7E54B5D1" w:rsidRPr="008F2B41">
        <w:rPr>
          <w:b w:val="0"/>
          <w:color w:val="000000" w:themeColor="text1"/>
          <w:sz w:val="24"/>
          <w:szCs w:val="24"/>
        </w:rPr>
        <w:t xml:space="preserve">would want to </w:t>
      </w:r>
      <w:r w:rsidR="691C8252" w:rsidRPr="008F2B41">
        <w:rPr>
          <w:b w:val="0"/>
          <w:color w:val="000000" w:themeColor="text1"/>
          <w:sz w:val="24"/>
          <w:szCs w:val="24"/>
        </w:rPr>
        <w:t>share their review</w:t>
      </w:r>
      <w:r w:rsidR="47DA887B" w:rsidRPr="008F2B41">
        <w:rPr>
          <w:b w:val="0"/>
          <w:color w:val="000000" w:themeColor="text1"/>
          <w:sz w:val="24"/>
          <w:szCs w:val="24"/>
        </w:rPr>
        <w:t>s</w:t>
      </w:r>
      <w:r w:rsidR="691C8252" w:rsidRPr="008F2B41">
        <w:rPr>
          <w:b w:val="0"/>
          <w:color w:val="000000" w:themeColor="text1"/>
          <w:sz w:val="24"/>
          <w:szCs w:val="24"/>
        </w:rPr>
        <w:t xml:space="preserve"> of the food they recently ate.</w:t>
      </w:r>
      <w:r w:rsidR="3C9D061F" w:rsidRPr="008F2B41">
        <w:rPr>
          <w:b w:val="0"/>
          <w:color w:val="000000" w:themeColor="text1"/>
          <w:sz w:val="24"/>
          <w:szCs w:val="24"/>
        </w:rPr>
        <w:t xml:space="preserve"> </w:t>
      </w:r>
      <w:r w:rsidR="27A64278" w:rsidRPr="008F2B41">
        <w:rPr>
          <w:b w:val="0"/>
          <w:color w:val="000000" w:themeColor="text1"/>
          <w:sz w:val="24"/>
          <w:szCs w:val="24"/>
        </w:rPr>
        <w:t>Regular users are not expected to be tech</w:t>
      </w:r>
      <w:r w:rsidR="27BB806C" w:rsidRPr="008F2B41">
        <w:rPr>
          <w:b w:val="0"/>
          <w:color w:val="000000" w:themeColor="text1"/>
          <w:sz w:val="24"/>
          <w:szCs w:val="24"/>
        </w:rPr>
        <w:t>-</w:t>
      </w:r>
      <w:r w:rsidR="296FB9D4" w:rsidRPr="008F2B41">
        <w:rPr>
          <w:b w:val="0"/>
          <w:color w:val="000000" w:themeColor="text1"/>
          <w:sz w:val="24"/>
          <w:szCs w:val="24"/>
        </w:rPr>
        <w:t>savvy and</w:t>
      </w:r>
      <w:r w:rsidR="27A64278" w:rsidRPr="008F2B41">
        <w:rPr>
          <w:b w:val="0"/>
          <w:color w:val="000000" w:themeColor="text1"/>
          <w:sz w:val="24"/>
          <w:szCs w:val="24"/>
        </w:rPr>
        <w:t xml:space="preserve"> are expected to range </w:t>
      </w:r>
      <w:r w:rsidR="45F96B3A" w:rsidRPr="008F2B41">
        <w:rPr>
          <w:b w:val="0"/>
          <w:color w:val="000000" w:themeColor="text1"/>
          <w:sz w:val="24"/>
          <w:szCs w:val="24"/>
        </w:rPr>
        <w:t>from teenagers</w:t>
      </w:r>
      <w:r w:rsidR="27A64278" w:rsidRPr="008F2B41">
        <w:rPr>
          <w:b w:val="0"/>
          <w:color w:val="000000" w:themeColor="text1"/>
          <w:sz w:val="24"/>
          <w:szCs w:val="24"/>
        </w:rPr>
        <w:t xml:space="preserve"> to </w:t>
      </w:r>
      <w:r w:rsidR="27A64278" w:rsidRPr="47461EC9">
        <w:rPr>
          <w:b w:val="0"/>
          <w:color w:val="000000" w:themeColor="text1"/>
          <w:sz w:val="24"/>
          <w:szCs w:val="24"/>
        </w:rPr>
        <w:t>the elderly</w:t>
      </w:r>
      <w:r w:rsidR="028C9B12" w:rsidRPr="47461EC9">
        <w:rPr>
          <w:b w:val="0"/>
          <w:color w:val="000000" w:themeColor="text1"/>
          <w:sz w:val="24"/>
          <w:szCs w:val="24"/>
        </w:rPr>
        <w:t>.</w:t>
      </w:r>
      <w:r w:rsidR="284DAC36" w:rsidRPr="008F2B41">
        <w:rPr>
          <w:b w:val="0"/>
          <w:color w:val="000000" w:themeColor="text1"/>
          <w:sz w:val="24"/>
          <w:szCs w:val="24"/>
        </w:rPr>
        <w:t xml:space="preserve"> We anticipate that there will be users with disabilities.</w:t>
      </w:r>
      <w:r w:rsidR="29E8BFB6" w:rsidRPr="008F2B41">
        <w:rPr>
          <w:b w:val="0"/>
          <w:color w:val="000000" w:themeColor="text1"/>
          <w:sz w:val="24"/>
          <w:szCs w:val="24"/>
        </w:rPr>
        <w:t xml:space="preserve"> </w:t>
      </w:r>
      <w:r w:rsidR="53C7AB7A" w:rsidRPr="008F2B41">
        <w:rPr>
          <w:b w:val="0"/>
          <w:color w:val="000000" w:themeColor="text1"/>
          <w:sz w:val="24"/>
          <w:szCs w:val="24"/>
        </w:rPr>
        <w:t xml:space="preserve">Users may be using laptops or </w:t>
      </w:r>
      <w:r w:rsidR="3CBB4A30" w:rsidRPr="008F2B41">
        <w:rPr>
          <w:b w:val="0"/>
          <w:color w:val="000000" w:themeColor="text1"/>
          <w:sz w:val="24"/>
          <w:szCs w:val="24"/>
        </w:rPr>
        <w:t>desktop</w:t>
      </w:r>
      <w:r w:rsidR="53C7AB7A" w:rsidRPr="008F2B41">
        <w:rPr>
          <w:b w:val="0"/>
          <w:color w:val="000000" w:themeColor="text1"/>
          <w:sz w:val="24"/>
          <w:szCs w:val="24"/>
        </w:rPr>
        <w:t xml:space="preserve"> devices of any screen size.</w:t>
      </w:r>
    </w:p>
    <w:p w14:paraId="614ACBEF" w14:textId="77777777" w:rsidR="06EC9462" w:rsidRPr="008F2B41" w:rsidRDefault="06EC9462" w:rsidP="00B43977">
      <w:pPr>
        <w:pStyle w:val="Heading2"/>
        <w:ind w:left="-5" w:firstLine="725"/>
        <w:rPr>
          <w:b w:val="0"/>
          <w:color w:val="000000" w:themeColor="text1"/>
          <w:sz w:val="24"/>
          <w:szCs w:val="24"/>
        </w:rPr>
      </w:pPr>
      <w:r w:rsidRPr="008F2B41">
        <w:rPr>
          <w:b w:val="0"/>
          <w:color w:val="000000" w:themeColor="text1"/>
          <w:sz w:val="24"/>
          <w:szCs w:val="24"/>
        </w:rPr>
        <w:t xml:space="preserve">The second group of users will be existing </w:t>
      </w:r>
      <w:r w:rsidR="008D6AF4" w:rsidRPr="008F2B41">
        <w:rPr>
          <w:b w:val="0"/>
          <w:color w:val="000000" w:themeColor="text1"/>
          <w:sz w:val="24"/>
          <w:szCs w:val="24"/>
        </w:rPr>
        <w:t>street food</w:t>
      </w:r>
      <w:r w:rsidRPr="008F2B41">
        <w:rPr>
          <w:b w:val="0"/>
          <w:color w:val="000000" w:themeColor="text1"/>
          <w:sz w:val="24"/>
          <w:szCs w:val="24"/>
        </w:rPr>
        <w:t xml:space="preserve"> business owners. </w:t>
      </w:r>
      <w:r w:rsidR="008F2B41" w:rsidRPr="008F2B41">
        <w:rPr>
          <w:b w:val="0"/>
          <w:color w:val="000000" w:themeColor="text1"/>
          <w:sz w:val="24"/>
          <w:szCs w:val="24"/>
        </w:rPr>
        <w:t>They will</w:t>
      </w:r>
      <w:r w:rsidRPr="008F2B41">
        <w:rPr>
          <w:b w:val="0"/>
          <w:color w:val="000000" w:themeColor="text1"/>
          <w:sz w:val="24"/>
          <w:szCs w:val="24"/>
        </w:rPr>
        <w:t xml:space="preserve"> </w:t>
      </w:r>
      <w:r w:rsidR="001D2CFE" w:rsidRPr="008F2B41">
        <w:rPr>
          <w:b w:val="0"/>
          <w:color w:val="000000" w:themeColor="text1"/>
          <w:sz w:val="24"/>
          <w:szCs w:val="24"/>
        </w:rPr>
        <w:t xml:space="preserve">be </w:t>
      </w:r>
      <w:r w:rsidRPr="008F2B41">
        <w:rPr>
          <w:b w:val="0"/>
          <w:color w:val="000000" w:themeColor="text1"/>
          <w:sz w:val="24"/>
          <w:szCs w:val="24"/>
        </w:rPr>
        <w:t xml:space="preserve">expected to </w:t>
      </w:r>
      <w:r w:rsidR="008A72DD" w:rsidRPr="008F2B41">
        <w:rPr>
          <w:b w:val="0"/>
          <w:color w:val="000000" w:themeColor="text1"/>
          <w:sz w:val="24"/>
          <w:szCs w:val="24"/>
        </w:rPr>
        <w:t>utilize</w:t>
      </w:r>
      <w:r w:rsidRPr="008F2B41">
        <w:rPr>
          <w:b w:val="0"/>
          <w:color w:val="000000" w:themeColor="text1"/>
          <w:sz w:val="24"/>
          <w:szCs w:val="24"/>
        </w:rPr>
        <w:t xml:space="preserve"> the dashboard and monitors on our platform to track </w:t>
      </w:r>
      <w:r w:rsidR="36A0826A" w:rsidRPr="008F2B41">
        <w:rPr>
          <w:b w:val="0"/>
          <w:color w:val="000000" w:themeColor="text1"/>
          <w:sz w:val="24"/>
          <w:szCs w:val="24"/>
        </w:rPr>
        <w:t xml:space="preserve">the status of their business. </w:t>
      </w:r>
      <w:r w:rsidR="7C152371" w:rsidRPr="008F2B41">
        <w:rPr>
          <w:b w:val="0"/>
          <w:color w:val="000000" w:themeColor="text1"/>
          <w:sz w:val="24"/>
          <w:szCs w:val="24"/>
        </w:rPr>
        <w:t>The</w:t>
      </w:r>
      <w:r w:rsidR="000763E9" w:rsidRPr="008F2B41">
        <w:rPr>
          <w:b w:val="0"/>
          <w:color w:val="000000" w:themeColor="text1"/>
          <w:sz w:val="24"/>
          <w:szCs w:val="24"/>
        </w:rPr>
        <w:t xml:space="preserve">se data analytics </w:t>
      </w:r>
      <w:r w:rsidR="7C152371" w:rsidRPr="008F2B41">
        <w:rPr>
          <w:b w:val="0"/>
          <w:color w:val="000000" w:themeColor="text1"/>
          <w:sz w:val="24"/>
          <w:szCs w:val="24"/>
        </w:rPr>
        <w:t xml:space="preserve">features of the app will be </w:t>
      </w:r>
      <w:r w:rsidR="007F18D5" w:rsidRPr="008F2B41">
        <w:rPr>
          <w:b w:val="0"/>
          <w:color w:val="000000" w:themeColor="text1"/>
          <w:sz w:val="24"/>
          <w:szCs w:val="24"/>
        </w:rPr>
        <w:t>more</w:t>
      </w:r>
      <w:r w:rsidR="7C152371" w:rsidRPr="008F2B41">
        <w:rPr>
          <w:b w:val="0"/>
          <w:color w:val="000000" w:themeColor="text1"/>
          <w:sz w:val="24"/>
          <w:szCs w:val="24"/>
        </w:rPr>
        <w:t xml:space="preserve"> appealing to </w:t>
      </w:r>
      <w:r w:rsidR="003A32F5" w:rsidRPr="008F2B41">
        <w:rPr>
          <w:b w:val="0"/>
          <w:color w:val="000000" w:themeColor="text1"/>
          <w:sz w:val="24"/>
          <w:szCs w:val="24"/>
        </w:rPr>
        <w:t>business owners</w:t>
      </w:r>
      <w:r w:rsidR="7C152371" w:rsidRPr="008F2B41">
        <w:rPr>
          <w:b w:val="0"/>
          <w:color w:val="000000" w:themeColor="text1"/>
          <w:sz w:val="24"/>
          <w:szCs w:val="24"/>
        </w:rPr>
        <w:t xml:space="preserve">. </w:t>
      </w:r>
    </w:p>
    <w:p w14:paraId="362BB2A9" w14:textId="0EAD92E6" w:rsidR="008F2B41" w:rsidRDefault="08F309E9" w:rsidP="00B43977">
      <w:pPr>
        <w:pStyle w:val="Heading2"/>
        <w:ind w:left="-5" w:firstLine="725"/>
        <w:rPr>
          <w:b w:val="0"/>
          <w:color w:val="000000" w:themeColor="text1"/>
          <w:sz w:val="24"/>
          <w:szCs w:val="24"/>
        </w:rPr>
      </w:pPr>
      <w:r w:rsidRPr="3CF275E5">
        <w:rPr>
          <w:b w:val="0"/>
          <w:color w:val="000000" w:themeColor="text1"/>
          <w:sz w:val="24"/>
          <w:szCs w:val="24"/>
        </w:rPr>
        <w:t>We also want to attract people thinking of starting their own street food business who might need guidance. Understandably, these people may not be well-versed in technology or how to manage a business. Therefore, the app will assume a basic level of fluency in English and will attempt to help those unfamiliar with business management by providing tools and guides. However, regular users will not be able to access the data and charts that business owners will see.</w:t>
      </w:r>
    </w:p>
    <w:tbl>
      <w:tblPr>
        <w:tblStyle w:val="TableGrid"/>
        <w:tblW w:w="0" w:type="auto"/>
        <w:tblInd w:w="-5" w:type="dxa"/>
        <w:tblLayout w:type="fixed"/>
        <w:tblLook w:val="06A0" w:firstRow="1" w:lastRow="0" w:firstColumn="1" w:lastColumn="0" w:noHBand="1" w:noVBand="1"/>
      </w:tblPr>
      <w:tblGrid>
        <w:gridCol w:w="3155"/>
        <w:gridCol w:w="3155"/>
        <w:gridCol w:w="3155"/>
      </w:tblGrid>
      <w:tr w:rsidR="00DB2968" w14:paraId="4CEEF742" w14:textId="77777777" w:rsidTr="0E295FB5">
        <w:tc>
          <w:tcPr>
            <w:tcW w:w="3155" w:type="dxa"/>
          </w:tcPr>
          <w:p w14:paraId="38491D3B" w14:textId="3EC6B778" w:rsidR="00DB2968" w:rsidRPr="0E295FB5" w:rsidRDefault="00DB2968" w:rsidP="0E295FB5">
            <w:pPr>
              <w:pStyle w:val="Heading2"/>
              <w:outlineLvl w:val="1"/>
              <w:rPr>
                <w:bCs/>
                <w:color w:val="000000" w:themeColor="text1"/>
                <w:szCs w:val="28"/>
              </w:rPr>
            </w:pPr>
            <w:r w:rsidRPr="0E295FB5">
              <w:rPr>
                <w:color w:val="000000" w:themeColor="text1"/>
                <w:sz w:val="24"/>
                <w:szCs w:val="24"/>
              </w:rPr>
              <w:lastRenderedPageBreak/>
              <w:t>Users</w:t>
            </w:r>
            <w:r>
              <w:tab/>
            </w:r>
          </w:p>
        </w:tc>
        <w:tc>
          <w:tcPr>
            <w:tcW w:w="3155" w:type="dxa"/>
          </w:tcPr>
          <w:p w14:paraId="67F321FE" w14:textId="272D73D7" w:rsidR="00DB2968" w:rsidRPr="0E295FB5" w:rsidRDefault="00DB2968" w:rsidP="0E295FB5">
            <w:pPr>
              <w:pStyle w:val="Heading2"/>
              <w:outlineLvl w:val="1"/>
              <w:rPr>
                <w:b w:val="0"/>
                <w:color w:val="000000" w:themeColor="text1"/>
                <w:sz w:val="24"/>
                <w:szCs w:val="24"/>
              </w:rPr>
            </w:pPr>
            <w:r w:rsidRPr="0E295FB5">
              <w:rPr>
                <w:color w:val="000000" w:themeColor="text1"/>
                <w:sz w:val="24"/>
                <w:szCs w:val="24"/>
              </w:rPr>
              <w:t>Description</w:t>
            </w:r>
          </w:p>
        </w:tc>
        <w:tc>
          <w:tcPr>
            <w:tcW w:w="3155" w:type="dxa"/>
          </w:tcPr>
          <w:p w14:paraId="756C0B00" w14:textId="147AF60E" w:rsidR="00DB2968" w:rsidRPr="0E295FB5" w:rsidRDefault="00EB415B" w:rsidP="0E295FB5">
            <w:pPr>
              <w:pStyle w:val="Heading2"/>
              <w:outlineLvl w:val="1"/>
              <w:rPr>
                <w:b w:val="0"/>
                <w:color w:val="000000" w:themeColor="text1"/>
                <w:sz w:val="24"/>
                <w:szCs w:val="24"/>
              </w:rPr>
            </w:pPr>
            <w:r w:rsidRPr="00EB415B">
              <w:rPr>
                <w:color w:val="000000" w:themeColor="text1"/>
                <w:sz w:val="24"/>
                <w:szCs w:val="24"/>
              </w:rPr>
              <w:t>Useful</w:t>
            </w:r>
            <w:r w:rsidR="00DB2968" w:rsidRPr="00EB415B">
              <w:rPr>
                <w:color w:val="000000" w:themeColor="text1"/>
                <w:sz w:val="24"/>
                <w:szCs w:val="24"/>
              </w:rPr>
              <w:t xml:space="preserve"> </w:t>
            </w:r>
            <w:r w:rsidR="00DB2968" w:rsidRPr="0E295FB5">
              <w:rPr>
                <w:color w:val="000000" w:themeColor="text1"/>
                <w:sz w:val="24"/>
                <w:szCs w:val="24"/>
              </w:rPr>
              <w:t>Features</w:t>
            </w:r>
          </w:p>
        </w:tc>
      </w:tr>
      <w:tr w:rsidR="0E295FB5" w14:paraId="67FC3D14" w14:textId="77777777" w:rsidTr="0E295FB5">
        <w:tc>
          <w:tcPr>
            <w:tcW w:w="3155" w:type="dxa"/>
          </w:tcPr>
          <w:p w14:paraId="2FEB5726" w14:textId="50FB7C90" w:rsidR="00A27D6B" w:rsidRDefault="00A27D6B" w:rsidP="0E295FB5">
            <w:pPr>
              <w:pStyle w:val="Heading2"/>
              <w:outlineLvl w:val="1"/>
              <w:rPr>
                <w:bCs/>
                <w:color w:val="000000" w:themeColor="text1"/>
                <w:szCs w:val="28"/>
              </w:rPr>
            </w:pPr>
            <w:r w:rsidRPr="0E295FB5">
              <w:rPr>
                <w:bCs/>
                <w:color w:val="000000" w:themeColor="text1"/>
                <w:szCs w:val="28"/>
              </w:rPr>
              <w:t>Regular Users</w:t>
            </w:r>
          </w:p>
        </w:tc>
        <w:tc>
          <w:tcPr>
            <w:tcW w:w="3155" w:type="dxa"/>
          </w:tcPr>
          <w:p w14:paraId="58FF87E5" w14:textId="0859BF12" w:rsidR="00A27D6B" w:rsidRDefault="00A27D6B" w:rsidP="0E295FB5">
            <w:pPr>
              <w:pStyle w:val="Heading2"/>
              <w:outlineLvl w:val="1"/>
              <w:rPr>
                <w:color w:val="000000" w:themeColor="text1"/>
              </w:rPr>
            </w:pPr>
            <w:r w:rsidRPr="0E295FB5">
              <w:rPr>
                <w:b w:val="0"/>
                <w:color w:val="000000" w:themeColor="text1"/>
                <w:sz w:val="24"/>
                <w:szCs w:val="24"/>
              </w:rPr>
              <w:t>Any demographic, of all ages may include people with disabilities. Not expected to be experts in technology usage.</w:t>
            </w:r>
          </w:p>
        </w:tc>
        <w:tc>
          <w:tcPr>
            <w:tcW w:w="3155" w:type="dxa"/>
          </w:tcPr>
          <w:p w14:paraId="339E2049" w14:textId="610C396F" w:rsidR="68DA78BD" w:rsidRDefault="68DA78BD" w:rsidP="0E295FB5">
            <w:pPr>
              <w:pStyle w:val="Heading2"/>
              <w:outlineLvl w:val="1"/>
              <w:rPr>
                <w:b w:val="0"/>
                <w:color w:val="000000" w:themeColor="text1"/>
                <w:sz w:val="24"/>
                <w:szCs w:val="24"/>
              </w:rPr>
            </w:pPr>
            <w:r w:rsidRPr="0E295FB5">
              <w:rPr>
                <w:b w:val="0"/>
                <w:color w:val="000000" w:themeColor="text1"/>
                <w:sz w:val="24"/>
                <w:szCs w:val="24"/>
              </w:rPr>
              <w:t>Will be using maps to navigate around and reading the reviews on the user side. Also</w:t>
            </w:r>
            <w:r w:rsidR="7C14C3F2" w:rsidRPr="47461EC9">
              <w:rPr>
                <w:b w:val="0"/>
                <w:color w:val="000000" w:themeColor="text1"/>
                <w:sz w:val="24"/>
                <w:szCs w:val="24"/>
              </w:rPr>
              <w:t>, we</w:t>
            </w:r>
            <w:r w:rsidRPr="0E295FB5">
              <w:rPr>
                <w:b w:val="0"/>
                <w:color w:val="000000" w:themeColor="text1"/>
                <w:sz w:val="24"/>
                <w:szCs w:val="24"/>
              </w:rPr>
              <w:t xml:space="preserve"> will be making accounts and uploading photos in the reviews</w:t>
            </w:r>
          </w:p>
        </w:tc>
      </w:tr>
      <w:tr w:rsidR="0E295FB5" w14:paraId="6C6241B6" w14:textId="77777777" w:rsidTr="0E295FB5">
        <w:tc>
          <w:tcPr>
            <w:tcW w:w="3155" w:type="dxa"/>
          </w:tcPr>
          <w:p w14:paraId="071A0C75" w14:textId="691D46E2" w:rsidR="00A27D6B" w:rsidRDefault="004E557C" w:rsidP="0E295FB5">
            <w:pPr>
              <w:pStyle w:val="Heading2"/>
              <w:outlineLvl w:val="1"/>
              <w:rPr>
                <w:bCs/>
                <w:color w:val="000000" w:themeColor="text1"/>
                <w:szCs w:val="28"/>
              </w:rPr>
            </w:pPr>
            <w:r>
              <w:rPr>
                <w:bCs/>
                <w:color w:val="000000" w:themeColor="text1"/>
                <w:szCs w:val="28"/>
              </w:rPr>
              <w:t>Vendor</w:t>
            </w:r>
            <w:r w:rsidR="00A27D6B" w:rsidRPr="0E295FB5">
              <w:rPr>
                <w:bCs/>
                <w:color w:val="000000" w:themeColor="text1"/>
                <w:szCs w:val="28"/>
              </w:rPr>
              <w:t xml:space="preserve"> Owners</w:t>
            </w:r>
          </w:p>
        </w:tc>
        <w:tc>
          <w:tcPr>
            <w:tcW w:w="3155" w:type="dxa"/>
          </w:tcPr>
          <w:p w14:paraId="7ABA009C" w14:textId="4F131697" w:rsidR="7536BE01" w:rsidRDefault="7536BE01" w:rsidP="0E295FB5">
            <w:pPr>
              <w:pStyle w:val="Heading2"/>
              <w:outlineLvl w:val="1"/>
              <w:rPr>
                <w:b w:val="0"/>
                <w:color w:val="000000" w:themeColor="text1"/>
                <w:sz w:val="24"/>
                <w:szCs w:val="24"/>
              </w:rPr>
            </w:pPr>
            <w:r w:rsidRPr="0E295FB5">
              <w:rPr>
                <w:b w:val="0"/>
                <w:color w:val="000000" w:themeColor="text1"/>
                <w:sz w:val="24"/>
                <w:szCs w:val="24"/>
              </w:rPr>
              <w:t xml:space="preserve">Any demographic who </w:t>
            </w:r>
            <w:r w:rsidR="1BDB088C" w:rsidRPr="47461EC9">
              <w:rPr>
                <w:b w:val="0"/>
                <w:color w:val="000000" w:themeColor="text1"/>
                <w:sz w:val="24"/>
                <w:szCs w:val="24"/>
              </w:rPr>
              <w:t>is</w:t>
            </w:r>
            <w:r w:rsidRPr="0E295FB5">
              <w:rPr>
                <w:b w:val="0"/>
                <w:color w:val="000000" w:themeColor="text1"/>
                <w:sz w:val="24"/>
                <w:szCs w:val="24"/>
              </w:rPr>
              <w:t xml:space="preserve"> interested in seeing the performance of their business.</w:t>
            </w:r>
          </w:p>
        </w:tc>
        <w:tc>
          <w:tcPr>
            <w:tcW w:w="3155" w:type="dxa"/>
          </w:tcPr>
          <w:p w14:paraId="5EAAB746" w14:textId="3A6372E7" w:rsidR="7536BE01" w:rsidRDefault="00FC230C" w:rsidP="0E295FB5">
            <w:pPr>
              <w:pStyle w:val="Heading2"/>
              <w:outlineLvl w:val="1"/>
              <w:rPr>
                <w:b w:val="0"/>
                <w:color w:val="000000" w:themeColor="text1"/>
                <w:sz w:val="24"/>
                <w:szCs w:val="24"/>
              </w:rPr>
            </w:pPr>
            <w:r>
              <w:rPr>
                <w:b w:val="0"/>
                <w:color w:val="000000" w:themeColor="text1"/>
                <w:sz w:val="24"/>
                <w:szCs w:val="24"/>
              </w:rPr>
              <w:t>Will b</w:t>
            </w:r>
            <w:r w:rsidR="7536BE01" w:rsidRPr="0E295FB5">
              <w:rPr>
                <w:b w:val="0"/>
                <w:color w:val="000000" w:themeColor="text1"/>
                <w:sz w:val="24"/>
                <w:szCs w:val="24"/>
              </w:rPr>
              <w:t>e using the dashboard and monitors on the platform to track their business status. Mostly using data analytics tools provided.</w:t>
            </w:r>
          </w:p>
        </w:tc>
      </w:tr>
      <w:tr w:rsidR="0E295FB5" w14:paraId="508FE7B6" w14:textId="77777777" w:rsidTr="0E295FB5">
        <w:tc>
          <w:tcPr>
            <w:tcW w:w="3155" w:type="dxa"/>
          </w:tcPr>
          <w:p w14:paraId="418E91CB" w14:textId="0B2ABE3E" w:rsidR="00A27D6B" w:rsidRDefault="00A27D6B" w:rsidP="0E295FB5">
            <w:pPr>
              <w:pStyle w:val="Heading2"/>
              <w:outlineLvl w:val="1"/>
              <w:rPr>
                <w:bCs/>
                <w:color w:val="000000" w:themeColor="text1"/>
                <w:szCs w:val="28"/>
              </w:rPr>
            </w:pPr>
            <w:r w:rsidRPr="0E295FB5">
              <w:rPr>
                <w:bCs/>
                <w:color w:val="000000" w:themeColor="text1"/>
                <w:szCs w:val="28"/>
              </w:rPr>
              <w:t xml:space="preserve">Interested </w:t>
            </w:r>
            <w:r w:rsidR="004E557C">
              <w:rPr>
                <w:bCs/>
                <w:color w:val="000000" w:themeColor="text1"/>
                <w:szCs w:val="28"/>
              </w:rPr>
              <w:t>vendor</w:t>
            </w:r>
            <w:r w:rsidRPr="0E295FB5">
              <w:rPr>
                <w:bCs/>
                <w:color w:val="000000" w:themeColor="text1"/>
                <w:szCs w:val="28"/>
              </w:rPr>
              <w:t xml:space="preserve"> owners</w:t>
            </w:r>
          </w:p>
        </w:tc>
        <w:tc>
          <w:tcPr>
            <w:tcW w:w="3155" w:type="dxa"/>
          </w:tcPr>
          <w:p w14:paraId="58F2898F" w14:textId="73B2DAF9" w:rsidR="4B46DECA" w:rsidRDefault="4B46DECA" w:rsidP="0E295FB5">
            <w:pPr>
              <w:pStyle w:val="Heading2"/>
              <w:outlineLvl w:val="1"/>
              <w:rPr>
                <w:b w:val="0"/>
                <w:color w:val="000000" w:themeColor="text1"/>
                <w:sz w:val="24"/>
                <w:szCs w:val="24"/>
              </w:rPr>
            </w:pPr>
            <w:r w:rsidRPr="0E295FB5">
              <w:rPr>
                <w:b w:val="0"/>
                <w:color w:val="000000" w:themeColor="text1"/>
                <w:sz w:val="24"/>
                <w:szCs w:val="24"/>
              </w:rPr>
              <w:t>Any demographic, who may not be well versed in technology or business principles. Assumes a basic level of fluency in English.</w:t>
            </w:r>
          </w:p>
        </w:tc>
        <w:tc>
          <w:tcPr>
            <w:tcW w:w="3155" w:type="dxa"/>
          </w:tcPr>
          <w:p w14:paraId="2405AA7B" w14:textId="3E3C3D79" w:rsidR="4B46DECA" w:rsidRDefault="4B46DECA" w:rsidP="0E295FB5">
            <w:pPr>
              <w:pStyle w:val="Heading2"/>
              <w:outlineLvl w:val="1"/>
              <w:rPr>
                <w:b w:val="0"/>
                <w:color w:val="000000" w:themeColor="text1"/>
                <w:sz w:val="24"/>
                <w:szCs w:val="24"/>
              </w:rPr>
            </w:pPr>
            <w:r w:rsidRPr="0E295FB5">
              <w:rPr>
                <w:b w:val="0"/>
                <w:color w:val="000000" w:themeColor="text1"/>
                <w:sz w:val="24"/>
                <w:szCs w:val="24"/>
              </w:rPr>
              <w:t>Will be using the tools and guides provided in the users</w:t>
            </w:r>
            <w:r w:rsidR="003B1A62">
              <w:rPr>
                <w:b w:val="0"/>
                <w:color w:val="000000" w:themeColor="text1"/>
                <w:sz w:val="24"/>
                <w:szCs w:val="24"/>
              </w:rPr>
              <w:t>'</w:t>
            </w:r>
            <w:r w:rsidRPr="0E295FB5">
              <w:rPr>
                <w:b w:val="0"/>
                <w:color w:val="000000" w:themeColor="text1"/>
                <w:sz w:val="24"/>
                <w:szCs w:val="24"/>
              </w:rPr>
              <w:t xml:space="preserve"> </w:t>
            </w:r>
            <w:r w:rsidR="00A97C38">
              <w:rPr>
                <w:b w:val="0"/>
                <w:color w:val="000000" w:themeColor="text1"/>
                <w:sz w:val="24"/>
                <w:szCs w:val="24"/>
              </w:rPr>
              <w:t>dashboards</w:t>
            </w:r>
            <w:r w:rsidRPr="0E295FB5">
              <w:rPr>
                <w:b w:val="0"/>
                <w:color w:val="000000" w:themeColor="text1"/>
                <w:sz w:val="24"/>
                <w:szCs w:val="24"/>
              </w:rPr>
              <w:t xml:space="preserve"> to get started and educated on how to start such a business. Will have access to all features of regular users.</w:t>
            </w:r>
          </w:p>
        </w:tc>
      </w:tr>
    </w:tbl>
    <w:p w14:paraId="165C8CF9" w14:textId="4571C88C" w:rsidR="006F46E7" w:rsidRDefault="00190E6F">
      <w:pPr>
        <w:pStyle w:val="Heading2"/>
        <w:ind w:left="-5"/>
      </w:pPr>
      <w:r>
        <w:t>2.3</w:t>
      </w:r>
      <w:r>
        <w:rPr>
          <w:rFonts w:ascii="Arial" w:eastAsia="Arial" w:hAnsi="Arial" w:cs="Arial"/>
        </w:rPr>
        <w:t xml:space="preserve"> </w:t>
      </w:r>
      <w:r>
        <w:t xml:space="preserve">Design and Implementation Constraints </w:t>
      </w:r>
    </w:p>
    <w:p w14:paraId="6E6F6C6C" w14:textId="77777777" w:rsidR="00ED4EF9" w:rsidRPr="00B43977" w:rsidRDefault="00005D4D" w:rsidP="00186DE4">
      <w:pPr>
        <w:pStyle w:val="Heading2"/>
        <w:numPr>
          <w:ilvl w:val="0"/>
          <w:numId w:val="14"/>
        </w:numPr>
        <w:spacing w:line="276" w:lineRule="auto"/>
        <w:rPr>
          <w:b w:val="0"/>
          <w:sz w:val="24"/>
          <w:szCs w:val="24"/>
        </w:rPr>
      </w:pPr>
      <w:r w:rsidRPr="00B43977">
        <w:rPr>
          <w:b w:val="0"/>
          <w:sz w:val="24"/>
          <w:szCs w:val="24"/>
        </w:rPr>
        <w:t>Portability</w:t>
      </w:r>
      <w:r w:rsidR="00380E37" w:rsidRPr="00B43977">
        <w:rPr>
          <w:b w:val="0"/>
          <w:sz w:val="24"/>
          <w:szCs w:val="24"/>
        </w:rPr>
        <w:t xml:space="preserve"> with </w:t>
      </w:r>
      <w:r w:rsidR="007A63B1" w:rsidRPr="00B43977">
        <w:rPr>
          <w:b w:val="0"/>
          <w:sz w:val="24"/>
          <w:szCs w:val="24"/>
        </w:rPr>
        <w:t>various</w:t>
      </w:r>
      <w:r w:rsidR="00295917" w:rsidRPr="00B43977">
        <w:rPr>
          <w:b w:val="0"/>
          <w:sz w:val="24"/>
          <w:szCs w:val="24"/>
        </w:rPr>
        <w:t xml:space="preserve"> devices</w:t>
      </w:r>
      <w:r w:rsidR="00A063B7" w:rsidRPr="00B43977">
        <w:rPr>
          <w:b w:val="0"/>
          <w:sz w:val="24"/>
          <w:szCs w:val="24"/>
        </w:rPr>
        <w:t xml:space="preserve"> and</w:t>
      </w:r>
      <w:r w:rsidR="007A63B1" w:rsidRPr="00B43977">
        <w:rPr>
          <w:b w:val="0"/>
          <w:sz w:val="24"/>
          <w:szCs w:val="24"/>
        </w:rPr>
        <w:t xml:space="preserve"> </w:t>
      </w:r>
      <w:r w:rsidR="0077702F" w:rsidRPr="00B43977">
        <w:rPr>
          <w:b w:val="0"/>
          <w:sz w:val="24"/>
          <w:szCs w:val="24"/>
        </w:rPr>
        <w:t>web browsers</w:t>
      </w:r>
      <w:r w:rsidR="007A63B1" w:rsidRPr="00B43977">
        <w:rPr>
          <w:b w:val="0"/>
          <w:sz w:val="24"/>
          <w:szCs w:val="24"/>
        </w:rPr>
        <w:t xml:space="preserve"> </w:t>
      </w:r>
      <w:r w:rsidRPr="00B43977">
        <w:rPr>
          <w:b w:val="0"/>
          <w:sz w:val="24"/>
          <w:szCs w:val="24"/>
        </w:rPr>
        <w:t xml:space="preserve">is </w:t>
      </w:r>
      <w:r w:rsidR="00B43977" w:rsidRPr="00B43977">
        <w:rPr>
          <w:b w:val="0"/>
          <w:sz w:val="24"/>
          <w:szCs w:val="24"/>
        </w:rPr>
        <w:t>essential.</w:t>
      </w:r>
      <w:r w:rsidR="002C650F" w:rsidRPr="00B43977">
        <w:rPr>
          <w:b w:val="0"/>
          <w:sz w:val="24"/>
          <w:szCs w:val="24"/>
        </w:rPr>
        <w:t xml:space="preserve"> S</w:t>
      </w:r>
      <w:r w:rsidR="00ED4EF9" w:rsidRPr="00B43977">
        <w:rPr>
          <w:b w:val="0"/>
          <w:sz w:val="24"/>
          <w:szCs w:val="24"/>
        </w:rPr>
        <w:t xml:space="preserve">ome users will use the app on a desktop platform, and others </w:t>
      </w:r>
      <w:r w:rsidR="00B43977" w:rsidRPr="00B43977">
        <w:rPr>
          <w:b w:val="0"/>
          <w:sz w:val="24"/>
          <w:szCs w:val="24"/>
        </w:rPr>
        <w:t>will use it on a mobile platform.</w:t>
      </w:r>
      <w:r w:rsidR="00B71E98" w:rsidRPr="00B43977">
        <w:rPr>
          <w:b w:val="0"/>
          <w:sz w:val="24"/>
          <w:szCs w:val="24"/>
        </w:rPr>
        <w:t xml:space="preserve"> </w:t>
      </w:r>
      <w:r w:rsidR="00E93CA9" w:rsidRPr="00B43977">
        <w:rPr>
          <w:b w:val="0"/>
          <w:sz w:val="24"/>
          <w:szCs w:val="24"/>
        </w:rPr>
        <w:t>U</w:t>
      </w:r>
      <w:r w:rsidR="00ED4EF9" w:rsidRPr="00B43977">
        <w:rPr>
          <w:b w:val="0"/>
          <w:sz w:val="24"/>
          <w:szCs w:val="24"/>
        </w:rPr>
        <w:t xml:space="preserve">sers will view the app through </w:t>
      </w:r>
      <w:r w:rsidR="00193A1D" w:rsidRPr="00B43977">
        <w:rPr>
          <w:b w:val="0"/>
          <w:sz w:val="24"/>
          <w:szCs w:val="24"/>
        </w:rPr>
        <w:t>different</w:t>
      </w:r>
      <w:r w:rsidR="00ED4EF9" w:rsidRPr="00B43977">
        <w:rPr>
          <w:b w:val="0"/>
          <w:sz w:val="24"/>
          <w:szCs w:val="24"/>
        </w:rPr>
        <w:t xml:space="preserve"> web browsers</w:t>
      </w:r>
      <w:r w:rsidR="002814ED" w:rsidRPr="00B43977">
        <w:rPr>
          <w:b w:val="0"/>
          <w:sz w:val="24"/>
          <w:szCs w:val="24"/>
        </w:rPr>
        <w:t xml:space="preserve"> of various </w:t>
      </w:r>
      <w:r w:rsidR="00595B87" w:rsidRPr="00B43977">
        <w:rPr>
          <w:b w:val="0"/>
          <w:sz w:val="24"/>
          <w:szCs w:val="24"/>
        </w:rPr>
        <w:t>versions</w:t>
      </w:r>
      <w:r w:rsidR="00B71E98" w:rsidRPr="00B43977">
        <w:rPr>
          <w:b w:val="0"/>
          <w:sz w:val="24"/>
          <w:szCs w:val="24"/>
        </w:rPr>
        <w:t>.</w:t>
      </w:r>
      <w:r w:rsidR="00E24D24" w:rsidRPr="00B43977">
        <w:rPr>
          <w:b w:val="0"/>
          <w:sz w:val="24"/>
          <w:szCs w:val="24"/>
        </w:rPr>
        <w:t xml:space="preserve"> Not only does the </w:t>
      </w:r>
      <w:r w:rsidR="00EE1139" w:rsidRPr="00B43977">
        <w:rPr>
          <w:b w:val="0"/>
          <w:sz w:val="24"/>
          <w:szCs w:val="24"/>
        </w:rPr>
        <w:t xml:space="preserve">JavaScript </w:t>
      </w:r>
      <w:r w:rsidR="00022F14" w:rsidRPr="00B43977">
        <w:rPr>
          <w:b w:val="0"/>
          <w:sz w:val="24"/>
          <w:szCs w:val="24"/>
        </w:rPr>
        <w:t xml:space="preserve">code </w:t>
      </w:r>
      <w:r w:rsidR="00922FFF" w:rsidRPr="00B43977">
        <w:rPr>
          <w:b w:val="0"/>
          <w:sz w:val="24"/>
          <w:szCs w:val="24"/>
        </w:rPr>
        <w:t xml:space="preserve">need to be compatible with </w:t>
      </w:r>
      <w:r w:rsidR="006D69DB" w:rsidRPr="00B43977">
        <w:rPr>
          <w:b w:val="0"/>
          <w:sz w:val="24"/>
          <w:szCs w:val="24"/>
        </w:rPr>
        <w:t xml:space="preserve">various web browsers, but the UI needs to </w:t>
      </w:r>
      <w:r w:rsidR="00874771" w:rsidRPr="00B43977">
        <w:rPr>
          <w:b w:val="0"/>
          <w:sz w:val="24"/>
          <w:szCs w:val="24"/>
        </w:rPr>
        <w:t xml:space="preserve">be usable on </w:t>
      </w:r>
      <w:r w:rsidR="009D7B94" w:rsidRPr="00B43977">
        <w:rPr>
          <w:b w:val="0"/>
          <w:sz w:val="24"/>
          <w:szCs w:val="24"/>
        </w:rPr>
        <w:t>monitor</w:t>
      </w:r>
      <w:r w:rsidR="00A24ECC" w:rsidRPr="00B43977">
        <w:rPr>
          <w:b w:val="0"/>
          <w:sz w:val="24"/>
          <w:szCs w:val="24"/>
        </w:rPr>
        <w:t>s</w:t>
      </w:r>
      <w:r w:rsidR="009D7B94" w:rsidRPr="00B43977">
        <w:rPr>
          <w:b w:val="0"/>
          <w:sz w:val="24"/>
          <w:szCs w:val="24"/>
        </w:rPr>
        <w:t xml:space="preserve"> and phone</w:t>
      </w:r>
      <w:r w:rsidR="006E33CF" w:rsidRPr="00B43977">
        <w:rPr>
          <w:b w:val="0"/>
          <w:sz w:val="24"/>
          <w:szCs w:val="24"/>
        </w:rPr>
        <w:t xml:space="preserve"> screens.</w:t>
      </w:r>
    </w:p>
    <w:p w14:paraId="439F5E53" w14:textId="77777777" w:rsidR="00ED4EF9" w:rsidRPr="00B43977" w:rsidRDefault="000217F7" w:rsidP="00B43977">
      <w:pPr>
        <w:pStyle w:val="Heading2"/>
        <w:numPr>
          <w:ilvl w:val="0"/>
          <w:numId w:val="14"/>
        </w:numPr>
        <w:rPr>
          <w:b w:val="0"/>
          <w:sz w:val="24"/>
          <w:szCs w:val="24"/>
        </w:rPr>
      </w:pPr>
      <w:r w:rsidRPr="00B43977">
        <w:rPr>
          <w:b w:val="0"/>
          <w:sz w:val="24"/>
          <w:szCs w:val="24"/>
        </w:rPr>
        <w:t xml:space="preserve">Not all users have fast internet speeds. </w:t>
      </w:r>
      <w:r w:rsidR="00ED4EF9" w:rsidRPr="00B43977">
        <w:rPr>
          <w:b w:val="0"/>
          <w:sz w:val="24"/>
          <w:szCs w:val="24"/>
        </w:rPr>
        <w:t xml:space="preserve">Some users will </w:t>
      </w:r>
      <w:r w:rsidR="00DD7B71" w:rsidRPr="00B43977">
        <w:rPr>
          <w:b w:val="0"/>
          <w:sz w:val="24"/>
          <w:szCs w:val="24"/>
        </w:rPr>
        <w:t>load</w:t>
      </w:r>
      <w:r w:rsidR="00ED4EF9" w:rsidRPr="00B43977">
        <w:rPr>
          <w:b w:val="0"/>
          <w:sz w:val="24"/>
          <w:szCs w:val="24"/>
        </w:rPr>
        <w:t xml:space="preserve"> the app </w:t>
      </w:r>
      <w:r w:rsidR="006746B1" w:rsidRPr="00B43977">
        <w:rPr>
          <w:b w:val="0"/>
          <w:sz w:val="24"/>
          <w:szCs w:val="24"/>
        </w:rPr>
        <w:t>with</w:t>
      </w:r>
      <w:r w:rsidR="00ED4EF9" w:rsidRPr="00B43977">
        <w:rPr>
          <w:b w:val="0"/>
          <w:sz w:val="24"/>
          <w:szCs w:val="24"/>
        </w:rPr>
        <w:t xml:space="preserve"> a </w:t>
      </w:r>
      <w:r w:rsidR="00162A6C" w:rsidRPr="00B43977">
        <w:rPr>
          <w:b w:val="0"/>
          <w:sz w:val="24"/>
          <w:szCs w:val="24"/>
        </w:rPr>
        <w:t xml:space="preserve">slow </w:t>
      </w:r>
      <w:r w:rsidR="00ED4EF9" w:rsidRPr="00B43977">
        <w:rPr>
          <w:b w:val="0"/>
          <w:sz w:val="24"/>
          <w:szCs w:val="24"/>
        </w:rPr>
        <w:t>cellular network</w:t>
      </w:r>
      <w:r w:rsidRPr="00B43977">
        <w:rPr>
          <w:b w:val="0"/>
          <w:sz w:val="24"/>
          <w:szCs w:val="24"/>
        </w:rPr>
        <w:t>.</w:t>
      </w:r>
    </w:p>
    <w:p w14:paraId="53F26FFE" w14:textId="77777777" w:rsidR="00ED4EF9" w:rsidRPr="00B43977" w:rsidRDefault="00ED4EF9" w:rsidP="00B43977">
      <w:pPr>
        <w:pStyle w:val="Heading2"/>
        <w:numPr>
          <w:ilvl w:val="0"/>
          <w:numId w:val="14"/>
        </w:numPr>
        <w:rPr>
          <w:b w:val="0"/>
          <w:sz w:val="24"/>
          <w:szCs w:val="24"/>
        </w:rPr>
      </w:pPr>
      <w:r w:rsidRPr="00B43977">
        <w:rPr>
          <w:b w:val="0"/>
          <w:sz w:val="24"/>
          <w:szCs w:val="24"/>
        </w:rPr>
        <w:t xml:space="preserve">Some users have disabilities and will use assistive technologies to help them </w:t>
      </w:r>
      <w:r w:rsidR="002F45A6" w:rsidRPr="00B43977">
        <w:rPr>
          <w:b w:val="0"/>
          <w:sz w:val="24"/>
          <w:szCs w:val="24"/>
        </w:rPr>
        <w:t xml:space="preserve">navigate through </w:t>
      </w:r>
      <w:r w:rsidRPr="00B43977">
        <w:rPr>
          <w:b w:val="0"/>
          <w:sz w:val="24"/>
          <w:szCs w:val="24"/>
        </w:rPr>
        <w:t>the app</w:t>
      </w:r>
      <w:r w:rsidR="0021073C" w:rsidRPr="00B43977">
        <w:rPr>
          <w:b w:val="0"/>
          <w:sz w:val="24"/>
          <w:szCs w:val="24"/>
        </w:rPr>
        <w:t>.</w:t>
      </w:r>
    </w:p>
    <w:p w14:paraId="16BF34F3" w14:textId="77777777" w:rsidR="00B43977" w:rsidRPr="00B43977" w:rsidRDefault="00B43977" w:rsidP="00186DE4">
      <w:pPr>
        <w:pStyle w:val="Heading2"/>
        <w:numPr>
          <w:ilvl w:val="0"/>
          <w:numId w:val="14"/>
        </w:numPr>
        <w:spacing w:line="276" w:lineRule="auto"/>
        <w:rPr>
          <w:b w:val="0"/>
          <w:sz w:val="24"/>
          <w:szCs w:val="24"/>
        </w:rPr>
      </w:pPr>
      <w:r w:rsidRPr="00B43977">
        <w:rPr>
          <w:b w:val="0"/>
          <w:sz w:val="24"/>
          <w:szCs w:val="24"/>
        </w:rPr>
        <w:t>Four developers will be working on the source code simultaneously, so a version control system is necessary.</w:t>
      </w:r>
    </w:p>
    <w:p w14:paraId="405F014E" w14:textId="35471B71" w:rsidR="00ED4EF9" w:rsidRPr="00B43977" w:rsidRDefault="00ED4EF9" w:rsidP="00B43977">
      <w:pPr>
        <w:pStyle w:val="Heading2"/>
        <w:numPr>
          <w:ilvl w:val="0"/>
          <w:numId w:val="14"/>
        </w:numPr>
        <w:rPr>
          <w:b w:val="0"/>
          <w:sz w:val="24"/>
          <w:szCs w:val="24"/>
        </w:rPr>
      </w:pPr>
      <w:r w:rsidRPr="00B43977">
        <w:rPr>
          <w:b w:val="0"/>
          <w:sz w:val="24"/>
          <w:szCs w:val="24"/>
        </w:rPr>
        <w:t xml:space="preserve">Slow </w:t>
      </w:r>
      <w:r w:rsidR="005F2A5C" w:rsidRPr="00B43977">
        <w:rPr>
          <w:b w:val="0"/>
          <w:sz w:val="24"/>
          <w:szCs w:val="24"/>
        </w:rPr>
        <w:t>UI</w:t>
      </w:r>
      <w:r w:rsidRPr="00B43977">
        <w:rPr>
          <w:b w:val="0"/>
          <w:sz w:val="24"/>
          <w:szCs w:val="24"/>
        </w:rPr>
        <w:t xml:space="preserve"> response times will make the interface frustrating to use. </w:t>
      </w:r>
      <w:r w:rsidR="00016980" w:rsidRPr="00B43977">
        <w:rPr>
          <w:b w:val="0"/>
          <w:sz w:val="24"/>
          <w:szCs w:val="24"/>
        </w:rPr>
        <w:t>This</w:t>
      </w:r>
      <w:r w:rsidRPr="00B43977">
        <w:rPr>
          <w:b w:val="0"/>
          <w:sz w:val="24"/>
          <w:szCs w:val="24"/>
        </w:rPr>
        <w:t xml:space="preserve"> may deter customers from </w:t>
      </w:r>
      <w:r w:rsidRPr="47461EC9">
        <w:rPr>
          <w:b w:val="0"/>
          <w:sz w:val="24"/>
          <w:szCs w:val="24"/>
        </w:rPr>
        <w:t xml:space="preserve">using </w:t>
      </w:r>
      <w:r w:rsidRPr="00B43977">
        <w:rPr>
          <w:b w:val="0"/>
          <w:sz w:val="24"/>
          <w:szCs w:val="24"/>
        </w:rPr>
        <w:t>our service.</w:t>
      </w:r>
    </w:p>
    <w:p w14:paraId="17C1DB90" w14:textId="4F6E77FC" w:rsidR="00ED4EF9" w:rsidRPr="00B43977" w:rsidRDefault="002979CC" w:rsidP="00B43977">
      <w:pPr>
        <w:pStyle w:val="Heading2"/>
        <w:numPr>
          <w:ilvl w:val="0"/>
          <w:numId w:val="14"/>
        </w:numPr>
        <w:rPr>
          <w:b w:val="0"/>
          <w:sz w:val="24"/>
          <w:szCs w:val="24"/>
        </w:rPr>
      </w:pPr>
      <w:r w:rsidRPr="00B43977">
        <w:rPr>
          <w:b w:val="0"/>
          <w:sz w:val="24"/>
          <w:szCs w:val="24"/>
        </w:rPr>
        <w:t xml:space="preserve">For the beta </w:t>
      </w:r>
      <w:r w:rsidR="00FC339A" w:rsidRPr="00B43977">
        <w:rPr>
          <w:b w:val="0"/>
          <w:sz w:val="24"/>
          <w:szCs w:val="24"/>
        </w:rPr>
        <w:t>version, up to 100</w:t>
      </w:r>
      <w:r w:rsidR="00ED4EF9" w:rsidRPr="00B43977">
        <w:rPr>
          <w:b w:val="0"/>
          <w:sz w:val="24"/>
          <w:szCs w:val="24"/>
        </w:rPr>
        <w:t xml:space="preserve"> users </w:t>
      </w:r>
      <w:r w:rsidR="000C2BFC">
        <w:rPr>
          <w:b w:val="0"/>
          <w:sz w:val="24"/>
          <w:szCs w:val="24"/>
        </w:rPr>
        <w:t>can</w:t>
      </w:r>
      <w:r w:rsidR="00ED4EF9" w:rsidRPr="00B43977">
        <w:rPr>
          <w:b w:val="0"/>
          <w:sz w:val="24"/>
          <w:szCs w:val="24"/>
        </w:rPr>
        <w:t xml:space="preserve"> access the </w:t>
      </w:r>
      <w:r w:rsidR="000C2BFC">
        <w:rPr>
          <w:b w:val="0"/>
          <w:sz w:val="24"/>
          <w:szCs w:val="24"/>
        </w:rPr>
        <w:t>API concurrently.</w:t>
      </w:r>
    </w:p>
    <w:p w14:paraId="0310EF12" w14:textId="77777777" w:rsidR="00ED4EF9" w:rsidRPr="00B43977" w:rsidRDefault="00ED4EF9" w:rsidP="00B43977">
      <w:pPr>
        <w:pStyle w:val="Heading2"/>
        <w:numPr>
          <w:ilvl w:val="0"/>
          <w:numId w:val="14"/>
        </w:numPr>
        <w:rPr>
          <w:b w:val="0"/>
          <w:sz w:val="24"/>
          <w:szCs w:val="24"/>
        </w:rPr>
      </w:pPr>
      <w:r w:rsidRPr="00B43977">
        <w:rPr>
          <w:b w:val="0"/>
          <w:sz w:val="24"/>
          <w:szCs w:val="24"/>
        </w:rPr>
        <w:t>If our servers are down, the app is unusable</w:t>
      </w:r>
      <w:r w:rsidR="00A0135E" w:rsidRPr="00B43977">
        <w:rPr>
          <w:b w:val="0"/>
          <w:sz w:val="24"/>
          <w:szCs w:val="24"/>
        </w:rPr>
        <w:t>.</w:t>
      </w:r>
    </w:p>
    <w:p w14:paraId="3BB02B27" w14:textId="77777777" w:rsidR="00ED4EF9" w:rsidRPr="00B43977" w:rsidRDefault="00ED4EF9" w:rsidP="00B43977">
      <w:pPr>
        <w:pStyle w:val="Heading2"/>
        <w:numPr>
          <w:ilvl w:val="0"/>
          <w:numId w:val="14"/>
        </w:numPr>
        <w:rPr>
          <w:b w:val="0"/>
          <w:sz w:val="24"/>
          <w:szCs w:val="24"/>
        </w:rPr>
      </w:pPr>
      <w:r w:rsidRPr="00B43977">
        <w:rPr>
          <w:b w:val="0"/>
          <w:sz w:val="24"/>
          <w:szCs w:val="24"/>
        </w:rPr>
        <w:lastRenderedPageBreak/>
        <w:t>The database and media storage must have the capacity to store all application data and images</w:t>
      </w:r>
      <w:r w:rsidR="00D94F94" w:rsidRPr="00B43977">
        <w:rPr>
          <w:b w:val="0"/>
          <w:sz w:val="24"/>
          <w:szCs w:val="24"/>
        </w:rPr>
        <w:t>.</w:t>
      </w:r>
    </w:p>
    <w:p w14:paraId="7074580D" w14:textId="4D90055D" w:rsidR="005B0762" w:rsidRPr="00B43977" w:rsidRDefault="005B0762" w:rsidP="00B43977">
      <w:pPr>
        <w:pStyle w:val="Heading2"/>
        <w:numPr>
          <w:ilvl w:val="0"/>
          <w:numId w:val="14"/>
        </w:numPr>
        <w:rPr>
          <w:b w:val="0"/>
          <w:sz w:val="24"/>
          <w:szCs w:val="24"/>
        </w:rPr>
      </w:pPr>
      <w:r w:rsidRPr="47461EC9">
        <w:rPr>
          <w:b w:val="0"/>
          <w:sz w:val="24"/>
          <w:szCs w:val="24"/>
        </w:rPr>
        <w:t>Now</w:t>
      </w:r>
      <w:r w:rsidRPr="00B43977">
        <w:rPr>
          <w:b w:val="0"/>
          <w:sz w:val="24"/>
          <w:szCs w:val="24"/>
        </w:rPr>
        <w:t xml:space="preserve">, we have </w:t>
      </w:r>
      <w:r w:rsidR="00E666CC" w:rsidRPr="00B43977">
        <w:rPr>
          <w:b w:val="0"/>
          <w:sz w:val="24"/>
          <w:szCs w:val="24"/>
        </w:rPr>
        <w:t xml:space="preserve">a </w:t>
      </w:r>
      <w:r w:rsidR="00825240" w:rsidRPr="00B43977">
        <w:rPr>
          <w:b w:val="0"/>
          <w:sz w:val="24"/>
          <w:szCs w:val="24"/>
        </w:rPr>
        <w:t>very low budget</w:t>
      </w:r>
      <w:r w:rsidR="00B43977" w:rsidRPr="00B43977">
        <w:rPr>
          <w:b w:val="0"/>
          <w:sz w:val="24"/>
          <w:szCs w:val="24"/>
        </w:rPr>
        <w:t>,</w:t>
      </w:r>
      <w:r w:rsidR="00825240" w:rsidRPr="00B43977">
        <w:rPr>
          <w:b w:val="0"/>
          <w:sz w:val="24"/>
          <w:szCs w:val="24"/>
        </w:rPr>
        <w:t xml:space="preserve"> so we must rely on free </w:t>
      </w:r>
      <w:r w:rsidR="00D864A6" w:rsidRPr="00B43977">
        <w:rPr>
          <w:b w:val="0"/>
          <w:sz w:val="24"/>
          <w:szCs w:val="24"/>
        </w:rPr>
        <w:t xml:space="preserve">third-party </w:t>
      </w:r>
      <w:r w:rsidR="00825240" w:rsidRPr="00B43977">
        <w:rPr>
          <w:b w:val="0"/>
          <w:sz w:val="24"/>
          <w:szCs w:val="24"/>
        </w:rPr>
        <w:t>services</w:t>
      </w:r>
      <w:r w:rsidR="00743873" w:rsidRPr="00B43977">
        <w:rPr>
          <w:b w:val="0"/>
          <w:sz w:val="24"/>
          <w:szCs w:val="24"/>
        </w:rPr>
        <w:t>.</w:t>
      </w:r>
    </w:p>
    <w:p w14:paraId="3A62D63F" w14:textId="324CB400" w:rsidR="00C17DA8" w:rsidRPr="00B43977" w:rsidRDefault="00A34648" w:rsidP="00B43977">
      <w:pPr>
        <w:pStyle w:val="Heading2"/>
        <w:numPr>
          <w:ilvl w:val="0"/>
          <w:numId w:val="14"/>
        </w:numPr>
        <w:rPr>
          <w:b w:val="0"/>
          <w:sz w:val="24"/>
          <w:szCs w:val="24"/>
        </w:rPr>
      </w:pPr>
      <w:r w:rsidRPr="00B43977">
        <w:rPr>
          <w:b w:val="0"/>
          <w:sz w:val="24"/>
          <w:szCs w:val="24"/>
        </w:rPr>
        <w:t>The MVP</w:t>
      </w:r>
      <w:r w:rsidR="00D90F91" w:rsidRPr="00B43977">
        <w:rPr>
          <w:b w:val="0"/>
          <w:sz w:val="24"/>
          <w:szCs w:val="24"/>
        </w:rPr>
        <w:t xml:space="preserve"> </w:t>
      </w:r>
      <w:r w:rsidR="006F4A85" w:rsidRPr="00B43977">
        <w:rPr>
          <w:b w:val="0"/>
          <w:sz w:val="24"/>
          <w:szCs w:val="24"/>
        </w:rPr>
        <w:t xml:space="preserve">can be hosted </w:t>
      </w:r>
      <w:r w:rsidR="006F4A85" w:rsidRPr="47461EC9">
        <w:rPr>
          <w:b w:val="0"/>
          <w:sz w:val="24"/>
          <w:szCs w:val="24"/>
        </w:rPr>
        <w:t>in</w:t>
      </w:r>
      <w:r w:rsidR="006F4A85" w:rsidRPr="00B43977">
        <w:rPr>
          <w:b w:val="0"/>
          <w:sz w:val="24"/>
          <w:szCs w:val="24"/>
        </w:rPr>
        <w:t xml:space="preserve"> a single instance and will not need the ability to scale.</w:t>
      </w:r>
      <w:r w:rsidR="00A8633D" w:rsidRPr="00B43977">
        <w:rPr>
          <w:b w:val="0"/>
          <w:sz w:val="24"/>
          <w:szCs w:val="24"/>
        </w:rPr>
        <w:t xml:space="preserve"> This also means that a load balancer is not necessary.</w:t>
      </w:r>
    </w:p>
    <w:p w14:paraId="7CC1FB89" w14:textId="77777777" w:rsidR="00ED4EF9" w:rsidRPr="00B43977" w:rsidRDefault="00ED4EF9" w:rsidP="00B43977">
      <w:pPr>
        <w:pStyle w:val="Heading2"/>
        <w:numPr>
          <w:ilvl w:val="0"/>
          <w:numId w:val="14"/>
        </w:numPr>
        <w:rPr>
          <w:b w:val="0"/>
          <w:sz w:val="24"/>
          <w:szCs w:val="24"/>
        </w:rPr>
      </w:pPr>
      <w:r w:rsidRPr="00B43977">
        <w:rPr>
          <w:b w:val="0"/>
          <w:sz w:val="24"/>
          <w:szCs w:val="24"/>
        </w:rPr>
        <w:t xml:space="preserve">Tests are necessary to ensure correctness. In a layered web app architecture, integration tests are </w:t>
      </w:r>
      <w:r w:rsidR="00B43977" w:rsidRPr="00B43977">
        <w:rPr>
          <w:b w:val="0"/>
          <w:sz w:val="24"/>
          <w:szCs w:val="24"/>
        </w:rPr>
        <w:t>essential</w:t>
      </w:r>
      <w:r w:rsidRPr="00B43977">
        <w:rPr>
          <w:b w:val="0"/>
          <w:sz w:val="24"/>
          <w:szCs w:val="24"/>
        </w:rPr>
        <w:t xml:space="preserve"> to ensure </w:t>
      </w:r>
      <w:r w:rsidR="006D6C98" w:rsidRPr="00B43977">
        <w:rPr>
          <w:b w:val="0"/>
          <w:sz w:val="24"/>
          <w:szCs w:val="24"/>
        </w:rPr>
        <w:t xml:space="preserve">that </w:t>
      </w:r>
      <w:r w:rsidRPr="00B43977">
        <w:rPr>
          <w:b w:val="0"/>
          <w:sz w:val="24"/>
          <w:szCs w:val="24"/>
        </w:rPr>
        <w:t>all layers work together.</w:t>
      </w:r>
    </w:p>
    <w:p w14:paraId="5EFBEC4E" w14:textId="10106BFD" w:rsidR="00ED4EF9" w:rsidRPr="00B43977" w:rsidRDefault="00ED4EF9" w:rsidP="00622C92">
      <w:pPr>
        <w:pStyle w:val="Heading2"/>
        <w:numPr>
          <w:ilvl w:val="0"/>
          <w:numId w:val="14"/>
        </w:numPr>
        <w:rPr>
          <w:b w:val="0"/>
          <w:sz w:val="24"/>
          <w:szCs w:val="24"/>
        </w:rPr>
      </w:pPr>
      <w:r w:rsidRPr="00B43977">
        <w:rPr>
          <w:b w:val="0"/>
          <w:sz w:val="24"/>
          <w:szCs w:val="24"/>
        </w:rPr>
        <w:t xml:space="preserve">Logs are necessary to </w:t>
      </w:r>
      <w:r w:rsidR="00492852" w:rsidRPr="00B43977">
        <w:rPr>
          <w:b w:val="0"/>
          <w:sz w:val="24"/>
          <w:szCs w:val="24"/>
        </w:rPr>
        <w:t>fix</w:t>
      </w:r>
      <w:r w:rsidR="00F6374C" w:rsidRPr="00B43977">
        <w:rPr>
          <w:b w:val="0"/>
          <w:sz w:val="24"/>
          <w:szCs w:val="24"/>
        </w:rPr>
        <w:t xml:space="preserve"> </w:t>
      </w:r>
      <w:r w:rsidRPr="00B43977">
        <w:rPr>
          <w:b w:val="0"/>
          <w:sz w:val="24"/>
          <w:szCs w:val="24"/>
        </w:rPr>
        <w:t>server-side and client-side errors after they occur</w:t>
      </w:r>
      <w:r w:rsidR="00EE6058" w:rsidRPr="00B43977">
        <w:rPr>
          <w:b w:val="0"/>
          <w:sz w:val="24"/>
          <w:szCs w:val="24"/>
        </w:rPr>
        <w:t>.</w:t>
      </w:r>
    </w:p>
    <w:p w14:paraId="01A5534B" w14:textId="77777777" w:rsidR="00ED4EF9" w:rsidRPr="00B43977" w:rsidRDefault="00ED4EF9" w:rsidP="00B43977">
      <w:pPr>
        <w:pStyle w:val="Heading2"/>
        <w:numPr>
          <w:ilvl w:val="0"/>
          <w:numId w:val="14"/>
        </w:numPr>
        <w:rPr>
          <w:rFonts w:eastAsiaTheme="minorEastAsia"/>
          <w:b w:val="0"/>
          <w:sz w:val="24"/>
          <w:szCs w:val="24"/>
        </w:rPr>
      </w:pPr>
      <w:r w:rsidRPr="00B43977">
        <w:rPr>
          <w:b w:val="0"/>
          <w:sz w:val="24"/>
          <w:szCs w:val="24"/>
        </w:rPr>
        <w:t xml:space="preserve">Personal information and account credentials are </w:t>
      </w:r>
      <w:r w:rsidR="449CEE00" w:rsidRPr="00B43977">
        <w:rPr>
          <w:b w:val="0"/>
          <w:sz w:val="24"/>
          <w:szCs w:val="24"/>
        </w:rPr>
        <w:t>sent over the internet</w:t>
      </w:r>
      <w:r w:rsidRPr="00B43977">
        <w:rPr>
          <w:b w:val="0"/>
          <w:sz w:val="24"/>
          <w:szCs w:val="24"/>
        </w:rPr>
        <w:t xml:space="preserve">, so data </w:t>
      </w:r>
      <w:r w:rsidR="2831CF6A" w:rsidRPr="00B43977">
        <w:rPr>
          <w:b w:val="0"/>
          <w:sz w:val="24"/>
          <w:szCs w:val="24"/>
        </w:rPr>
        <w:t>in transit</w:t>
      </w:r>
      <w:r w:rsidR="1D4C088C" w:rsidRPr="00B43977">
        <w:rPr>
          <w:b w:val="0"/>
          <w:sz w:val="24"/>
          <w:szCs w:val="24"/>
        </w:rPr>
        <w:t xml:space="preserve"> </w:t>
      </w:r>
      <w:r w:rsidRPr="00B43977">
        <w:rPr>
          <w:b w:val="0"/>
          <w:sz w:val="24"/>
          <w:szCs w:val="24"/>
        </w:rPr>
        <w:t>must be secure</w:t>
      </w:r>
      <w:r w:rsidR="006236B9" w:rsidRPr="00B43977">
        <w:rPr>
          <w:b w:val="0"/>
          <w:sz w:val="24"/>
          <w:szCs w:val="24"/>
        </w:rPr>
        <w:t>.</w:t>
      </w:r>
    </w:p>
    <w:p w14:paraId="3E790763" w14:textId="77777777" w:rsidR="00ED4EF9" w:rsidRPr="00B43977" w:rsidRDefault="00ED4EF9" w:rsidP="00B43977">
      <w:pPr>
        <w:pStyle w:val="Heading2"/>
        <w:numPr>
          <w:ilvl w:val="0"/>
          <w:numId w:val="14"/>
        </w:numPr>
        <w:rPr>
          <w:b w:val="0"/>
          <w:sz w:val="24"/>
          <w:szCs w:val="24"/>
        </w:rPr>
      </w:pPr>
      <w:r w:rsidRPr="00B43977">
        <w:rPr>
          <w:b w:val="0"/>
          <w:sz w:val="24"/>
          <w:szCs w:val="24"/>
        </w:rPr>
        <w:t>We have a strict secure-by-design policy</w:t>
      </w:r>
      <w:r w:rsidR="006236B9" w:rsidRPr="00B43977">
        <w:rPr>
          <w:b w:val="0"/>
          <w:sz w:val="24"/>
          <w:szCs w:val="24"/>
        </w:rPr>
        <w:t>.</w:t>
      </w:r>
    </w:p>
    <w:p w14:paraId="441D4213" w14:textId="155CB131" w:rsidR="00ED4EF9" w:rsidRPr="00B43977" w:rsidRDefault="00ED4EF9" w:rsidP="00B43977">
      <w:pPr>
        <w:pStyle w:val="Heading2"/>
        <w:numPr>
          <w:ilvl w:val="0"/>
          <w:numId w:val="14"/>
        </w:numPr>
        <w:rPr>
          <w:b w:val="0"/>
          <w:sz w:val="24"/>
          <w:szCs w:val="24"/>
        </w:rPr>
      </w:pPr>
      <w:r w:rsidRPr="00B43977">
        <w:rPr>
          <w:b w:val="0"/>
          <w:sz w:val="24"/>
          <w:szCs w:val="24"/>
        </w:rPr>
        <w:t>Database records</w:t>
      </w:r>
      <w:r w:rsidR="009D1F25">
        <w:rPr>
          <w:b w:val="0"/>
          <w:sz w:val="24"/>
          <w:szCs w:val="24"/>
        </w:rPr>
        <w:t xml:space="preserve"> should be backed up as they</w:t>
      </w:r>
      <w:r w:rsidRPr="00B43977">
        <w:rPr>
          <w:b w:val="0"/>
          <w:sz w:val="24"/>
          <w:szCs w:val="24"/>
        </w:rPr>
        <w:t xml:space="preserve"> may be lost or changed inadvertently due to technical issues, human error, natural disaster</w:t>
      </w:r>
      <w:r w:rsidR="001E1382" w:rsidRPr="00B43977">
        <w:rPr>
          <w:b w:val="0"/>
          <w:sz w:val="24"/>
          <w:szCs w:val="24"/>
        </w:rPr>
        <w:t>s</w:t>
      </w:r>
      <w:r w:rsidRPr="00B43977">
        <w:rPr>
          <w:b w:val="0"/>
          <w:sz w:val="24"/>
          <w:szCs w:val="24"/>
        </w:rPr>
        <w:t>, etc.</w:t>
      </w:r>
    </w:p>
    <w:p w14:paraId="6E249242" w14:textId="14E1B1C3" w:rsidR="00B43977" w:rsidRDefault="001C5430" w:rsidP="00B43977">
      <w:pPr>
        <w:pStyle w:val="Heading2"/>
        <w:numPr>
          <w:ilvl w:val="0"/>
          <w:numId w:val="14"/>
        </w:numPr>
        <w:rPr>
          <w:b w:val="0"/>
          <w:sz w:val="24"/>
          <w:szCs w:val="24"/>
        </w:rPr>
      </w:pPr>
      <w:r w:rsidRPr="00B43977">
        <w:rPr>
          <w:b w:val="0"/>
          <w:sz w:val="24"/>
          <w:szCs w:val="24"/>
        </w:rPr>
        <w:t xml:space="preserve">The final product must be delivered by </w:t>
      </w:r>
      <w:r w:rsidR="007A12BA" w:rsidRPr="00B43977">
        <w:rPr>
          <w:b w:val="0"/>
          <w:sz w:val="24"/>
          <w:szCs w:val="24"/>
        </w:rPr>
        <w:t xml:space="preserve">the end of </w:t>
      </w:r>
      <w:r w:rsidR="004140A2" w:rsidRPr="00B43977">
        <w:rPr>
          <w:b w:val="0"/>
          <w:sz w:val="24"/>
          <w:szCs w:val="24"/>
        </w:rPr>
        <w:t xml:space="preserve">the </w:t>
      </w:r>
      <w:r w:rsidR="00763BF9" w:rsidRPr="00B43977">
        <w:rPr>
          <w:b w:val="0"/>
          <w:sz w:val="24"/>
          <w:szCs w:val="24"/>
        </w:rPr>
        <w:t>spring quarter.</w:t>
      </w:r>
    </w:p>
    <w:p w14:paraId="48649144" w14:textId="77777777" w:rsidR="00FA7F11" w:rsidRPr="00FA7F11" w:rsidRDefault="00FA7F11" w:rsidP="00FA7F11"/>
    <w:p w14:paraId="2442E1DD" w14:textId="77777777" w:rsidR="006F46E7" w:rsidRDefault="00190E6F">
      <w:pPr>
        <w:pStyle w:val="Heading2"/>
        <w:ind w:left="-5"/>
      </w:pPr>
      <w:r>
        <w:t>2.4</w:t>
      </w:r>
      <w:r>
        <w:rPr>
          <w:rFonts w:ascii="Arial" w:eastAsia="Arial" w:hAnsi="Arial" w:cs="Arial"/>
        </w:rPr>
        <w:t xml:space="preserve"> </w:t>
      </w:r>
      <w:r>
        <w:t xml:space="preserve">Assumptions and Dependencies </w:t>
      </w:r>
    </w:p>
    <w:p w14:paraId="56EC894F" w14:textId="4068493F" w:rsidR="003C7BC3" w:rsidRPr="003C7BC3" w:rsidRDefault="003C7BC3" w:rsidP="003C7BC3">
      <w:pPr>
        <w:pStyle w:val="Heading3"/>
      </w:pPr>
      <w:r>
        <w:t>App dependencies</w:t>
      </w:r>
    </w:p>
    <w:p w14:paraId="19CFBC67" w14:textId="37627342" w:rsidR="006A3ADF" w:rsidRPr="00B43977" w:rsidRDefault="006A3ADF" w:rsidP="005F051F">
      <w:pPr>
        <w:pStyle w:val="ListParagraph"/>
        <w:numPr>
          <w:ilvl w:val="0"/>
          <w:numId w:val="3"/>
        </w:numPr>
        <w:spacing w:after="695"/>
        <w:ind w:right="96"/>
        <w:rPr>
          <w:szCs w:val="24"/>
        </w:rPr>
      </w:pPr>
      <w:r w:rsidRPr="00B43977">
        <w:rPr>
          <w:szCs w:val="24"/>
        </w:rPr>
        <w:t>Languages</w:t>
      </w:r>
    </w:p>
    <w:p w14:paraId="486B303E" w14:textId="55C32D1C" w:rsidR="00F36D59" w:rsidRDefault="006D2B96" w:rsidP="00C4616D">
      <w:pPr>
        <w:pStyle w:val="ListParagraph"/>
        <w:numPr>
          <w:ilvl w:val="1"/>
          <w:numId w:val="3"/>
        </w:numPr>
        <w:spacing w:after="695"/>
        <w:ind w:right="96"/>
      </w:pPr>
      <w:r>
        <w:t>Type</w:t>
      </w:r>
      <w:r w:rsidR="00943727">
        <w:t>S</w:t>
      </w:r>
      <w:r>
        <w:t>cript</w:t>
      </w:r>
      <w:r w:rsidR="006A3ADF">
        <w:t xml:space="preserve"> </w:t>
      </w:r>
      <w:r w:rsidR="00293074">
        <w:t>f</w:t>
      </w:r>
      <w:r w:rsidR="006A3ADF">
        <w:t xml:space="preserve">or the </w:t>
      </w:r>
      <w:r w:rsidR="00BD0CB0">
        <w:t>front-end</w:t>
      </w:r>
      <w:r w:rsidR="003C6DA6">
        <w:t xml:space="preserve"> app</w:t>
      </w:r>
    </w:p>
    <w:p w14:paraId="3AF8E9A5" w14:textId="515EC458" w:rsidR="00293074" w:rsidRDefault="00EF60D1" w:rsidP="00293074">
      <w:pPr>
        <w:pStyle w:val="ListParagraph"/>
        <w:numPr>
          <w:ilvl w:val="2"/>
          <w:numId w:val="3"/>
        </w:numPr>
        <w:spacing w:after="695"/>
        <w:ind w:right="96"/>
        <w:rPr>
          <w:szCs w:val="24"/>
        </w:rPr>
      </w:pPr>
      <w:r>
        <w:rPr>
          <w:szCs w:val="24"/>
        </w:rPr>
        <w:t xml:space="preserve">As a superset of JavaScript, TypeScript </w:t>
      </w:r>
      <w:r w:rsidR="00F37CA9">
        <w:rPr>
          <w:szCs w:val="24"/>
        </w:rPr>
        <w:t>adds</w:t>
      </w:r>
      <w:r>
        <w:rPr>
          <w:szCs w:val="24"/>
        </w:rPr>
        <w:t xml:space="preserve"> type information</w:t>
      </w:r>
      <w:r w:rsidR="00F37CA9">
        <w:rPr>
          <w:szCs w:val="24"/>
        </w:rPr>
        <w:t xml:space="preserve"> to JavaScript code</w:t>
      </w:r>
      <w:r w:rsidR="0034380A">
        <w:rPr>
          <w:szCs w:val="24"/>
        </w:rPr>
        <w:t>.</w:t>
      </w:r>
    </w:p>
    <w:p w14:paraId="24A1778E" w14:textId="18CEC70A" w:rsidR="008C7B43" w:rsidRDefault="00DF30AC" w:rsidP="00293074">
      <w:pPr>
        <w:pStyle w:val="ListParagraph"/>
        <w:numPr>
          <w:ilvl w:val="2"/>
          <w:numId w:val="3"/>
        </w:numPr>
        <w:spacing w:after="695"/>
        <w:ind w:right="96"/>
        <w:rPr>
          <w:szCs w:val="24"/>
        </w:rPr>
      </w:pPr>
      <w:r>
        <w:rPr>
          <w:szCs w:val="24"/>
        </w:rPr>
        <w:t>T</w:t>
      </w:r>
      <w:r w:rsidR="00BE4A4E">
        <w:rPr>
          <w:szCs w:val="24"/>
        </w:rPr>
        <w:t>ype information</w:t>
      </w:r>
      <w:r w:rsidR="00700D66">
        <w:rPr>
          <w:szCs w:val="24"/>
        </w:rPr>
        <w:t xml:space="preserve"> </w:t>
      </w:r>
      <w:r w:rsidR="006E7522">
        <w:rPr>
          <w:szCs w:val="24"/>
        </w:rPr>
        <w:t>provides compiler</w:t>
      </w:r>
      <w:r w:rsidR="00277A22">
        <w:rPr>
          <w:szCs w:val="24"/>
        </w:rPr>
        <w:t xml:space="preserve"> </w:t>
      </w:r>
      <w:r w:rsidR="006E7522">
        <w:rPr>
          <w:szCs w:val="24"/>
        </w:rPr>
        <w:t>check</w:t>
      </w:r>
      <w:r w:rsidR="00362C0E">
        <w:rPr>
          <w:szCs w:val="24"/>
        </w:rPr>
        <w:t xml:space="preserve">s </w:t>
      </w:r>
      <w:r>
        <w:rPr>
          <w:szCs w:val="24"/>
        </w:rPr>
        <w:t xml:space="preserve">that </w:t>
      </w:r>
      <w:r w:rsidR="007F1BBB">
        <w:rPr>
          <w:szCs w:val="24"/>
        </w:rPr>
        <w:t>reduce</w:t>
      </w:r>
      <w:r w:rsidR="008D4BEB">
        <w:rPr>
          <w:szCs w:val="24"/>
        </w:rPr>
        <w:t xml:space="preserve"> runtime errors</w:t>
      </w:r>
      <w:r w:rsidR="000F2AAF">
        <w:rPr>
          <w:szCs w:val="24"/>
        </w:rPr>
        <w:t>.</w:t>
      </w:r>
      <w:r w:rsidR="005D6377">
        <w:rPr>
          <w:szCs w:val="24"/>
        </w:rPr>
        <w:t xml:space="preserve"> </w:t>
      </w:r>
      <w:r w:rsidR="008D2983">
        <w:rPr>
          <w:szCs w:val="24"/>
        </w:rPr>
        <w:t>Two very c</w:t>
      </w:r>
      <w:r w:rsidR="00A0408C">
        <w:rPr>
          <w:szCs w:val="24"/>
        </w:rPr>
        <w:t xml:space="preserve">ommon </w:t>
      </w:r>
      <w:r w:rsidR="00345A71">
        <w:rPr>
          <w:szCs w:val="24"/>
        </w:rPr>
        <w:t xml:space="preserve">type-related </w:t>
      </w:r>
      <w:r w:rsidR="00A0408C">
        <w:rPr>
          <w:szCs w:val="24"/>
        </w:rPr>
        <w:t xml:space="preserve">errors encountered </w:t>
      </w:r>
      <w:r w:rsidR="0034189B">
        <w:rPr>
          <w:szCs w:val="24"/>
        </w:rPr>
        <w:t xml:space="preserve">at runtime </w:t>
      </w:r>
      <w:r w:rsidR="00A0408C">
        <w:rPr>
          <w:szCs w:val="24"/>
        </w:rPr>
        <w:t xml:space="preserve">in JavaScript code </w:t>
      </w:r>
      <w:r w:rsidR="00345A71">
        <w:rPr>
          <w:szCs w:val="24"/>
        </w:rPr>
        <w:t>are</w:t>
      </w:r>
      <w:r w:rsidR="00B3317C">
        <w:rPr>
          <w:szCs w:val="24"/>
        </w:rPr>
        <w:t xml:space="preserve"> those related to</w:t>
      </w:r>
      <w:r w:rsidR="00A0408C">
        <w:rPr>
          <w:szCs w:val="24"/>
        </w:rPr>
        <w:t xml:space="preserve"> missing pro</w:t>
      </w:r>
      <w:r w:rsidR="00235699">
        <w:rPr>
          <w:szCs w:val="24"/>
        </w:rPr>
        <w:t>perties</w:t>
      </w:r>
      <w:r w:rsidR="007C571A">
        <w:rPr>
          <w:szCs w:val="24"/>
        </w:rPr>
        <w:t xml:space="preserve"> </w:t>
      </w:r>
      <w:r w:rsidR="00983366">
        <w:rPr>
          <w:szCs w:val="24"/>
        </w:rPr>
        <w:t>in</w:t>
      </w:r>
      <w:r w:rsidR="007C571A">
        <w:rPr>
          <w:szCs w:val="24"/>
        </w:rPr>
        <w:t xml:space="preserve"> objects</w:t>
      </w:r>
      <w:r w:rsidR="00F13707">
        <w:rPr>
          <w:szCs w:val="24"/>
        </w:rPr>
        <w:t xml:space="preserve"> and </w:t>
      </w:r>
      <w:r w:rsidR="00B3317C">
        <w:rPr>
          <w:szCs w:val="24"/>
        </w:rPr>
        <w:t>those</w:t>
      </w:r>
      <w:r w:rsidR="00333263">
        <w:rPr>
          <w:szCs w:val="24"/>
        </w:rPr>
        <w:t xml:space="preserve"> related to </w:t>
      </w:r>
      <w:r w:rsidR="000220CC">
        <w:rPr>
          <w:szCs w:val="24"/>
        </w:rPr>
        <w:t>null</w:t>
      </w:r>
      <w:r w:rsidR="00333263">
        <w:rPr>
          <w:szCs w:val="24"/>
        </w:rPr>
        <w:t xml:space="preserve"> values</w:t>
      </w:r>
      <w:r w:rsidR="0076202D">
        <w:rPr>
          <w:szCs w:val="24"/>
        </w:rPr>
        <w:t xml:space="preserve"> being treated a</w:t>
      </w:r>
      <w:r w:rsidR="00511FE8">
        <w:rPr>
          <w:szCs w:val="24"/>
        </w:rPr>
        <w:t>s</w:t>
      </w:r>
      <w:r w:rsidR="00362D62">
        <w:rPr>
          <w:szCs w:val="24"/>
        </w:rPr>
        <w:t xml:space="preserve"> an object</w:t>
      </w:r>
      <w:r w:rsidR="00F13707">
        <w:rPr>
          <w:szCs w:val="24"/>
        </w:rPr>
        <w:t>.</w:t>
      </w:r>
      <w:r w:rsidR="00345A71">
        <w:rPr>
          <w:szCs w:val="24"/>
        </w:rPr>
        <w:t xml:space="preserve"> </w:t>
      </w:r>
      <w:r w:rsidR="00616C0B">
        <w:rPr>
          <w:szCs w:val="24"/>
        </w:rPr>
        <w:t xml:space="preserve">These errors are mitigated </w:t>
      </w:r>
      <w:r w:rsidR="00293050">
        <w:rPr>
          <w:szCs w:val="24"/>
        </w:rPr>
        <w:t xml:space="preserve">in TypeScript </w:t>
      </w:r>
      <w:r w:rsidR="00616C0B">
        <w:rPr>
          <w:szCs w:val="24"/>
        </w:rPr>
        <w:t>through type checking</w:t>
      </w:r>
      <w:r w:rsidR="00CE5B54">
        <w:rPr>
          <w:szCs w:val="24"/>
        </w:rPr>
        <w:t>.</w:t>
      </w:r>
    </w:p>
    <w:p w14:paraId="0AE4DFA4" w14:textId="49C4225D" w:rsidR="002667C1" w:rsidRDefault="00D85A09" w:rsidP="00293074">
      <w:pPr>
        <w:pStyle w:val="ListParagraph"/>
        <w:numPr>
          <w:ilvl w:val="2"/>
          <w:numId w:val="3"/>
        </w:numPr>
        <w:spacing w:after="695"/>
        <w:ind w:right="96"/>
      </w:pPr>
      <w:r>
        <w:lastRenderedPageBreak/>
        <w:t xml:space="preserve">Having </w:t>
      </w:r>
      <w:r w:rsidR="00E77ACA">
        <w:t>type information for function parameters and return values is important for collaboration.</w:t>
      </w:r>
      <w:r w:rsidR="000A2AEB">
        <w:t xml:space="preserve"> Even if the type</w:t>
      </w:r>
      <w:r w:rsidR="00F801FB">
        <w:t>s</w:t>
      </w:r>
      <w:r w:rsidR="000A2AEB">
        <w:t xml:space="preserve"> </w:t>
      </w:r>
      <w:r w:rsidR="00F801FB">
        <w:t>are</w:t>
      </w:r>
      <w:r w:rsidR="000A2AEB">
        <w:t xml:space="preserve"> defined in a comment, it is easily overlooked</w:t>
      </w:r>
      <w:r w:rsidR="008F2885">
        <w:t xml:space="preserve"> by other team members</w:t>
      </w:r>
      <w:r w:rsidR="001F79BC">
        <w:t>.</w:t>
      </w:r>
      <w:r w:rsidR="004D3B1D">
        <w:t xml:space="preserve"> Type </w:t>
      </w:r>
      <w:r w:rsidR="005F2634">
        <w:t>information gives immediate feedback</w:t>
      </w:r>
      <w:r w:rsidR="0023323D">
        <w:t xml:space="preserve"> </w:t>
      </w:r>
      <w:r w:rsidR="00F96877">
        <w:t>so that teams do not have to double</w:t>
      </w:r>
      <w:r w:rsidR="00277A22">
        <w:t>-</w:t>
      </w:r>
      <w:r w:rsidR="00F96877">
        <w:t xml:space="preserve">check that variable are used </w:t>
      </w:r>
      <w:r w:rsidR="006F2E38">
        <w:t>correctl</w:t>
      </w:r>
      <w:r w:rsidR="00F96877">
        <w:t>y.</w:t>
      </w:r>
    </w:p>
    <w:p w14:paraId="15D44EAD" w14:textId="15019BEC" w:rsidR="00D52641" w:rsidRDefault="00701A9F" w:rsidP="00293074">
      <w:pPr>
        <w:pStyle w:val="ListParagraph"/>
        <w:numPr>
          <w:ilvl w:val="2"/>
          <w:numId w:val="3"/>
        </w:numPr>
        <w:spacing w:after="695"/>
        <w:ind w:right="96"/>
        <w:rPr>
          <w:szCs w:val="24"/>
        </w:rPr>
      </w:pPr>
      <w:r>
        <w:rPr>
          <w:szCs w:val="24"/>
        </w:rPr>
        <w:t>T</w:t>
      </w:r>
      <w:r w:rsidR="008E212C">
        <w:rPr>
          <w:szCs w:val="24"/>
        </w:rPr>
        <w:t xml:space="preserve">ype checks </w:t>
      </w:r>
      <w:r w:rsidR="003521C2">
        <w:rPr>
          <w:szCs w:val="24"/>
        </w:rPr>
        <w:t xml:space="preserve">reduce the </w:t>
      </w:r>
      <w:r w:rsidR="00D07AA2">
        <w:rPr>
          <w:szCs w:val="24"/>
        </w:rPr>
        <w:t>number</w:t>
      </w:r>
      <w:r w:rsidR="003521C2">
        <w:rPr>
          <w:szCs w:val="24"/>
        </w:rPr>
        <w:t xml:space="preserve"> of production bugs and therefore</w:t>
      </w:r>
      <w:r w:rsidR="00ED1AD9">
        <w:rPr>
          <w:szCs w:val="24"/>
        </w:rPr>
        <w:t xml:space="preserve"> reduce</w:t>
      </w:r>
      <w:r w:rsidR="003521C2">
        <w:rPr>
          <w:szCs w:val="24"/>
        </w:rPr>
        <w:t xml:space="preserve"> the </w:t>
      </w:r>
      <w:r w:rsidR="000257E3">
        <w:rPr>
          <w:szCs w:val="24"/>
        </w:rPr>
        <w:t>labor needed to resolve</w:t>
      </w:r>
      <w:r w:rsidR="00684DF2">
        <w:rPr>
          <w:szCs w:val="24"/>
        </w:rPr>
        <w:t xml:space="preserve"> those bugs.</w:t>
      </w:r>
    </w:p>
    <w:p w14:paraId="4982C72B" w14:textId="6C8077DA" w:rsidR="003B4217" w:rsidRPr="00B43977" w:rsidRDefault="003B4217" w:rsidP="00293074">
      <w:pPr>
        <w:pStyle w:val="ListParagraph"/>
        <w:numPr>
          <w:ilvl w:val="2"/>
          <w:numId w:val="3"/>
        </w:numPr>
        <w:spacing w:after="695"/>
        <w:ind w:right="96"/>
      </w:pPr>
      <w:r>
        <w:t xml:space="preserve">The downside with the </w:t>
      </w:r>
      <w:r w:rsidR="00D8002B">
        <w:t xml:space="preserve">required type of information is that </w:t>
      </w:r>
      <w:r w:rsidR="00867636">
        <w:t xml:space="preserve">it requires more </w:t>
      </w:r>
      <w:r w:rsidR="00021FA1">
        <w:t>upfront work</w:t>
      </w:r>
      <w:r w:rsidR="0074153A">
        <w:t xml:space="preserve">, which pays off </w:t>
      </w:r>
      <w:r w:rsidR="009E260D">
        <w:t>in</w:t>
      </w:r>
      <w:r w:rsidR="00B6446F">
        <w:t xml:space="preserve"> the long run.</w:t>
      </w:r>
    </w:p>
    <w:p w14:paraId="50C4FEF8" w14:textId="7A220A4A" w:rsidR="00500B33" w:rsidRDefault="00007283" w:rsidP="00AD754C">
      <w:pPr>
        <w:pStyle w:val="ListParagraph"/>
        <w:numPr>
          <w:ilvl w:val="1"/>
          <w:numId w:val="3"/>
        </w:numPr>
        <w:spacing w:after="695"/>
        <w:ind w:right="96"/>
        <w:rPr>
          <w:szCs w:val="24"/>
        </w:rPr>
      </w:pPr>
      <w:r w:rsidRPr="00B43977">
        <w:rPr>
          <w:szCs w:val="24"/>
        </w:rPr>
        <w:t>Go</w:t>
      </w:r>
      <w:r w:rsidR="008E0220" w:rsidRPr="00B43977">
        <w:rPr>
          <w:szCs w:val="24"/>
        </w:rPr>
        <w:t xml:space="preserve"> </w:t>
      </w:r>
      <w:r w:rsidR="001D7326">
        <w:rPr>
          <w:szCs w:val="24"/>
        </w:rPr>
        <w:t>f</w:t>
      </w:r>
      <w:r w:rsidR="008E0220" w:rsidRPr="00B43977">
        <w:rPr>
          <w:szCs w:val="24"/>
        </w:rPr>
        <w:t xml:space="preserve">or </w:t>
      </w:r>
      <w:r w:rsidR="00763FB1" w:rsidRPr="00B43977">
        <w:rPr>
          <w:szCs w:val="24"/>
        </w:rPr>
        <w:t xml:space="preserve">the </w:t>
      </w:r>
      <w:r w:rsidR="008E0220" w:rsidRPr="00B43977">
        <w:rPr>
          <w:szCs w:val="24"/>
        </w:rPr>
        <w:t>backend</w:t>
      </w:r>
    </w:p>
    <w:p w14:paraId="02399409" w14:textId="2430B230" w:rsidR="001D7326" w:rsidRDefault="000D0B66" w:rsidP="001D7326">
      <w:pPr>
        <w:pStyle w:val="ListParagraph"/>
        <w:numPr>
          <w:ilvl w:val="2"/>
          <w:numId w:val="3"/>
        </w:numPr>
        <w:spacing w:after="695"/>
        <w:ind w:right="96"/>
        <w:rPr>
          <w:szCs w:val="24"/>
        </w:rPr>
      </w:pPr>
      <w:r>
        <w:rPr>
          <w:szCs w:val="24"/>
        </w:rPr>
        <w:t xml:space="preserve">Go </w:t>
      </w:r>
      <w:r w:rsidR="000E6BB5">
        <w:rPr>
          <w:szCs w:val="24"/>
        </w:rPr>
        <w:t xml:space="preserve">is </w:t>
      </w:r>
      <w:r w:rsidR="00267D4A">
        <w:rPr>
          <w:szCs w:val="24"/>
        </w:rPr>
        <w:t>a compiled, statically typed language</w:t>
      </w:r>
      <w:r w:rsidR="005B689F">
        <w:rPr>
          <w:szCs w:val="24"/>
        </w:rPr>
        <w:t xml:space="preserve"> that is </w:t>
      </w:r>
      <w:r w:rsidR="008F6C1D">
        <w:rPr>
          <w:szCs w:val="24"/>
        </w:rPr>
        <w:t>commonly</w:t>
      </w:r>
      <w:r w:rsidR="005B689F">
        <w:rPr>
          <w:szCs w:val="24"/>
        </w:rPr>
        <w:t xml:space="preserve"> used for web apps.</w:t>
      </w:r>
    </w:p>
    <w:p w14:paraId="30A8FFC6" w14:textId="57CB7013" w:rsidR="00457F23" w:rsidRDefault="00D97444" w:rsidP="001D7326">
      <w:pPr>
        <w:pStyle w:val="ListParagraph"/>
        <w:numPr>
          <w:ilvl w:val="2"/>
          <w:numId w:val="3"/>
        </w:numPr>
        <w:spacing w:after="695"/>
        <w:ind w:right="96"/>
        <w:rPr>
          <w:szCs w:val="24"/>
        </w:rPr>
      </w:pPr>
      <w:r>
        <w:rPr>
          <w:szCs w:val="24"/>
        </w:rPr>
        <w:t>Go has a simple syntax</w:t>
      </w:r>
      <w:r w:rsidR="00363D17">
        <w:rPr>
          <w:szCs w:val="24"/>
        </w:rPr>
        <w:t>,</w:t>
      </w:r>
      <w:r>
        <w:rPr>
          <w:szCs w:val="24"/>
        </w:rPr>
        <w:t xml:space="preserve"> unlike Java. This allows </w:t>
      </w:r>
      <w:r w:rsidR="004346EA">
        <w:rPr>
          <w:szCs w:val="24"/>
        </w:rPr>
        <w:t xml:space="preserve">developers to focus on </w:t>
      </w:r>
      <w:r w:rsidR="0072474D">
        <w:rPr>
          <w:szCs w:val="24"/>
        </w:rPr>
        <w:t>higher-level ideas</w:t>
      </w:r>
      <w:r w:rsidR="00C22CFA">
        <w:rPr>
          <w:szCs w:val="24"/>
        </w:rPr>
        <w:t xml:space="preserve"> rather than </w:t>
      </w:r>
      <w:r w:rsidR="007E0FDD">
        <w:rPr>
          <w:szCs w:val="24"/>
        </w:rPr>
        <w:t xml:space="preserve">on </w:t>
      </w:r>
      <w:r w:rsidR="0072474D">
        <w:rPr>
          <w:szCs w:val="24"/>
        </w:rPr>
        <w:t>the syntax and</w:t>
      </w:r>
      <w:r w:rsidR="003C7824">
        <w:rPr>
          <w:szCs w:val="24"/>
        </w:rPr>
        <w:t xml:space="preserve"> the</w:t>
      </w:r>
      <w:r w:rsidR="0072474D">
        <w:rPr>
          <w:szCs w:val="24"/>
        </w:rPr>
        <w:t xml:space="preserve"> technical details.</w:t>
      </w:r>
    </w:p>
    <w:p w14:paraId="4DDDE052" w14:textId="3C8AC552" w:rsidR="00313EF6" w:rsidRDefault="001648A9" w:rsidP="00C0394D">
      <w:pPr>
        <w:pStyle w:val="ListParagraph"/>
        <w:numPr>
          <w:ilvl w:val="2"/>
          <w:numId w:val="3"/>
        </w:numPr>
        <w:spacing w:after="695"/>
        <w:ind w:right="96"/>
        <w:rPr>
          <w:szCs w:val="24"/>
        </w:rPr>
      </w:pPr>
      <w:r>
        <w:rPr>
          <w:szCs w:val="24"/>
        </w:rPr>
        <w:t xml:space="preserve">Go has a vast </w:t>
      </w:r>
      <w:r w:rsidR="001030E7">
        <w:rPr>
          <w:szCs w:val="24"/>
        </w:rPr>
        <w:t xml:space="preserve">number of </w:t>
      </w:r>
      <w:r w:rsidR="00295DCE">
        <w:rPr>
          <w:szCs w:val="24"/>
        </w:rPr>
        <w:t xml:space="preserve">third-party libraries for </w:t>
      </w:r>
      <w:r w:rsidR="00425D57">
        <w:rPr>
          <w:szCs w:val="24"/>
        </w:rPr>
        <w:t>web development.</w:t>
      </w:r>
      <w:r w:rsidR="00C56935">
        <w:rPr>
          <w:szCs w:val="24"/>
        </w:rPr>
        <w:t xml:space="preserve"> </w:t>
      </w:r>
      <w:r w:rsidR="00D06519">
        <w:rPr>
          <w:szCs w:val="24"/>
        </w:rPr>
        <w:t>L</w:t>
      </w:r>
      <w:r w:rsidR="006B2D70">
        <w:rPr>
          <w:szCs w:val="24"/>
        </w:rPr>
        <w:t xml:space="preserve">ibraries will help </w:t>
      </w:r>
      <w:r w:rsidR="00D06519">
        <w:rPr>
          <w:szCs w:val="24"/>
        </w:rPr>
        <w:t>speed up the</w:t>
      </w:r>
      <w:r w:rsidR="006B2D70">
        <w:rPr>
          <w:szCs w:val="24"/>
        </w:rPr>
        <w:t xml:space="preserve"> </w:t>
      </w:r>
      <w:r w:rsidR="001F5273">
        <w:rPr>
          <w:szCs w:val="24"/>
        </w:rPr>
        <w:t>development of features</w:t>
      </w:r>
      <w:r w:rsidR="00160856">
        <w:rPr>
          <w:szCs w:val="24"/>
        </w:rPr>
        <w:t>.</w:t>
      </w:r>
      <w:r w:rsidR="00C0394D">
        <w:rPr>
          <w:szCs w:val="24"/>
        </w:rPr>
        <w:t xml:space="preserve"> Go also comes with a very </w:t>
      </w:r>
      <w:r w:rsidR="00C77FE9">
        <w:rPr>
          <w:szCs w:val="24"/>
        </w:rPr>
        <w:t>easy-to-use</w:t>
      </w:r>
      <w:r w:rsidR="00C0394D">
        <w:rPr>
          <w:szCs w:val="24"/>
        </w:rPr>
        <w:t xml:space="preserve"> </w:t>
      </w:r>
      <w:r w:rsidR="00A94A0A">
        <w:rPr>
          <w:szCs w:val="24"/>
        </w:rPr>
        <w:t xml:space="preserve">and </w:t>
      </w:r>
      <w:r w:rsidR="007A1C2C">
        <w:rPr>
          <w:szCs w:val="24"/>
        </w:rPr>
        <w:t xml:space="preserve">modular </w:t>
      </w:r>
      <w:r w:rsidR="00C0394D">
        <w:rPr>
          <w:szCs w:val="24"/>
        </w:rPr>
        <w:t>package manager</w:t>
      </w:r>
      <w:r w:rsidR="00CF6097">
        <w:rPr>
          <w:szCs w:val="24"/>
        </w:rPr>
        <w:t>,</w:t>
      </w:r>
      <w:r w:rsidR="00C0394D">
        <w:rPr>
          <w:szCs w:val="24"/>
        </w:rPr>
        <w:t xml:space="preserve"> unlike Python.</w:t>
      </w:r>
    </w:p>
    <w:p w14:paraId="0A842CA5" w14:textId="707190C2" w:rsidR="00A3246A" w:rsidRDefault="00A3246A" w:rsidP="00C0394D">
      <w:pPr>
        <w:pStyle w:val="ListParagraph"/>
        <w:numPr>
          <w:ilvl w:val="2"/>
          <w:numId w:val="3"/>
        </w:numPr>
        <w:spacing w:after="695"/>
        <w:ind w:right="96"/>
        <w:rPr>
          <w:szCs w:val="24"/>
        </w:rPr>
      </w:pPr>
      <w:r>
        <w:rPr>
          <w:szCs w:val="24"/>
        </w:rPr>
        <w:t xml:space="preserve">Although performance is not </w:t>
      </w:r>
      <w:r w:rsidR="00A45E0B">
        <w:rPr>
          <w:szCs w:val="24"/>
        </w:rPr>
        <w:t>of priority</w:t>
      </w:r>
      <w:r w:rsidR="00F73DAE">
        <w:rPr>
          <w:szCs w:val="24"/>
        </w:rPr>
        <w:t xml:space="preserve"> in this project</w:t>
      </w:r>
      <w:r w:rsidR="00A45E0B">
        <w:rPr>
          <w:szCs w:val="24"/>
        </w:rPr>
        <w:t xml:space="preserve">, </w:t>
      </w:r>
      <w:r w:rsidR="00FE4A02">
        <w:rPr>
          <w:szCs w:val="24"/>
        </w:rPr>
        <w:t xml:space="preserve">programs written in Go tend to be faster </w:t>
      </w:r>
      <w:r w:rsidR="006A494B">
        <w:rPr>
          <w:szCs w:val="24"/>
        </w:rPr>
        <w:t xml:space="preserve">and more memory efficient </w:t>
      </w:r>
      <w:r w:rsidR="00FE4A02">
        <w:rPr>
          <w:szCs w:val="24"/>
        </w:rPr>
        <w:t xml:space="preserve">than </w:t>
      </w:r>
      <w:r w:rsidR="008E47B8">
        <w:rPr>
          <w:szCs w:val="24"/>
        </w:rPr>
        <w:t>JVM</w:t>
      </w:r>
      <w:r w:rsidR="00FE4A02">
        <w:rPr>
          <w:szCs w:val="24"/>
        </w:rPr>
        <w:t xml:space="preserve"> or Python </w:t>
      </w:r>
      <w:r w:rsidR="006A494B">
        <w:rPr>
          <w:szCs w:val="24"/>
        </w:rPr>
        <w:t>programs.</w:t>
      </w:r>
      <w:r w:rsidR="0033094A">
        <w:rPr>
          <w:szCs w:val="24"/>
        </w:rPr>
        <w:t xml:space="preserve"> This in turn </w:t>
      </w:r>
      <w:r w:rsidR="001A4351">
        <w:rPr>
          <w:szCs w:val="24"/>
        </w:rPr>
        <w:t xml:space="preserve">reduces the number of instances needed to serve </w:t>
      </w:r>
      <w:r w:rsidR="005720D4">
        <w:rPr>
          <w:szCs w:val="24"/>
        </w:rPr>
        <w:t>a given number of user</w:t>
      </w:r>
      <w:r w:rsidR="00841DC3">
        <w:rPr>
          <w:szCs w:val="24"/>
        </w:rPr>
        <w:t>s</w:t>
      </w:r>
      <w:r w:rsidR="005720D4">
        <w:rPr>
          <w:szCs w:val="24"/>
        </w:rPr>
        <w:t>.</w:t>
      </w:r>
    </w:p>
    <w:p w14:paraId="30376366" w14:textId="6060154B" w:rsidR="003D1DB3" w:rsidRPr="00C0394D" w:rsidRDefault="00FC6635" w:rsidP="00C0394D">
      <w:pPr>
        <w:pStyle w:val="ListParagraph"/>
        <w:numPr>
          <w:ilvl w:val="2"/>
          <w:numId w:val="3"/>
        </w:numPr>
        <w:spacing w:after="695"/>
        <w:ind w:right="96"/>
        <w:rPr>
          <w:szCs w:val="24"/>
        </w:rPr>
      </w:pPr>
      <w:r>
        <w:rPr>
          <w:szCs w:val="24"/>
        </w:rPr>
        <w:t>There are two cons with Go: Go does not have generics and Go code tends to be more verbose than other languages.</w:t>
      </w:r>
    </w:p>
    <w:p w14:paraId="5E50078F" w14:textId="53A67D98" w:rsidR="00751F42" w:rsidRPr="00B43977" w:rsidRDefault="00751F42" w:rsidP="00751F42">
      <w:pPr>
        <w:pStyle w:val="ListParagraph"/>
        <w:numPr>
          <w:ilvl w:val="0"/>
          <w:numId w:val="3"/>
        </w:numPr>
        <w:spacing w:after="695"/>
        <w:ind w:right="96"/>
        <w:rPr>
          <w:szCs w:val="24"/>
        </w:rPr>
      </w:pPr>
      <w:r w:rsidRPr="00B43977">
        <w:rPr>
          <w:szCs w:val="24"/>
        </w:rPr>
        <w:lastRenderedPageBreak/>
        <w:t>Database</w:t>
      </w:r>
    </w:p>
    <w:p w14:paraId="125FFDE1" w14:textId="0B6D4B0E" w:rsidR="00527A0B" w:rsidRDefault="00751F42" w:rsidP="00527A0B">
      <w:pPr>
        <w:pStyle w:val="ListParagraph"/>
        <w:numPr>
          <w:ilvl w:val="1"/>
          <w:numId w:val="3"/>
        </w:numPr>
        <w:spacing w:after="695"/>
        <w:ind w:right="96"/>
        <w:rPr>
          <w:szCs w:val="24"/>
        </w:rPr>
      </w:pPr>
      <w:r w:rsidRPr="00B43977">
        <w:rPr>
          <w:szCs w:val="24"/>
        </w:rPr>
        <w:t>MySQL</w:t>
      </w:r>
    </w:p>
    <w:p w14:paraId="36F67394" w14:textId="24790900" w:rsidR="00887DB2" w:rsidRDefault="006D56EF" w:rsidP="00887DB2">
      <w:pPr>
        <w:pStyle w:val="ListParagraph"/>
        <w:numPr>
          <w:ilvl w:val="2"/>
          <w:numId w:val="3"/>
        </w:numPr>
        <w:spacing w:after="695"/>
        <w:ind w:right="96"/>
        <w:rPr>
          <w:szCs w:val="24"/>
        </w:rPr>
      </w:pPr>
      <w:r>
        <w:rPr>
          <w:szCs w:val="24"/>
        </w:rPr>
        <w:t xml:space="preserve">MySQL is a relational database </w:t>
      </w:r>
      <w:r w:rsidR="00732028">
        <w:rPr>
          <w:szCs w:val="24"/>
        </w:rPr>
        <w:t>that</w:t>
      </w:r>
      <w:r>
        <w:rPr>
          <w:szCs w:val="24"/>
        </w:rPr>
        <w:t xml:space="preserve"> </w:t>
      </w:r>
      <w:r w:rsidR="00A95E22">
        <w:rPr>
          <w:szCs w:val="24"/>
        </w:rPr>
        <w:t xml:space="preserve">has constraints to ensure </w:t>
      </w:r>
      <w:r w:rsidR="00E327A9">
        <w:rPr>
          <w:szCs w:val="24"/>
        </w:rPr>
        <w:t xml:space="preserve">referential </w:t>
      </w:r>
      <w:r w:rsidR="00880C87">
        <w:rPr>
          <w:szCs w:val="24"/>
        </w:rPr>
        <w:t xml:space="preserve">validity and </w:t>
      </w:r>
      <w:r w:rsidR="0004410D">
        <w:rPr>
          <w:szCs w:val="24"/>
        </w:rPr>
        <w:t>null</w:t>
      </w:r>
      <w:r w:rsidR="00FE784C">
        <w:rPr>
          <w:szCs w:val="24"/>
        </w:rPr>
        <w:t xml:space="preserve"> safety.</w:t>
      </w:r>
    </w:p>
    <w:p w14:paraId="15F57760" w14:textId="146FB48C" w:rsidR="00F9392F" w:rsidRPr="00B43977" w:rsidRDefault="009E74D2" w:rsidP="00887DB2">
      <w:pPr>
        <w:pStyle w:val="ListParagraph"/>
        <w:numPr>
          <w:ilvl w:val="2"/>
          <w:numId w:val="3"/>
        </w:numPr>
        <w:spacing w:after="695"/>
        <w:ind w:right="96"/>
        <w:rPr>
          <w:szCs w:val="24"/>
        </w:rPr>
      </w:pPr>
      <w:r>
        <w:rPr>
          <w:szCs w:val="24"/>
        </w:rPr>
        <w:t xml:space="preserve">MySQL was chosen over </w:t>
      </w:r>
      <w:r w:rsidR="005A7330">
        <w:rPr>
          <w:szCs w:val="24"/>
        </w:rPr>
        <w:t xml:space="preserve">MongoDB </w:t>
      </w:r>
      <w:r w:rsidR="006B0B6B">
        <w:rPr>
          <w:szCs w:val="24"/>
        </w:rPr>
        <w:t>because</w:t>
      </w:r>
      <w:r w:rsidR="005A7330">
        <w:rPr>
          <w:szCs w:val="24"/>
        </w:rPr>
        <w:t xml:space="preserve"> </w:t>
      </w:r>
      <w:r w:rsidR="00393932">
        <w:rPr>
          <w:szCs w:val="24"/>
        </w:rPr>
        <w:t xml:space="preserve">no team member has experience in </w:t>
      </w:r>
      <w:r w:rsidR="005A7330">
        <w:rPr>
          <w:szCs w:val="24"/>
        </w:rPr>
        <w:t>MongoDB</w:t>
      </w:r>
      <w:r w:rsidR="00127C6C">
        <w:rPr>
          <w:szCs w:val="24"/>
        </w:rPr>
        <w:t xml:space="preserve"> but we have learned MySQL</w:t>
      </w:r>
      <w:r w:rsidR="00393932">
        <w:rPr>
          <w:szCs w:val="24"/>
        </w:rPr>
        <w:t>. MongoDB</w:t>
      </w:r>
      <w:r w:rsidR="005A7330">
        <w:rPr>
          <w:szCs w:val="24"/>
        </w:rPr>
        <w:t xml:space="preserve"> has some limitations</w:t>
      </w:r>
      <w:r w:rsidR="00FB1749">
        <w:rPr>
          <w:szCs w:val="24"/>
        </w:rPr>
        <w:t xml:space="preserve"> regarding </w:t>
      </w:r>
      <w:r w:rsidR="00810E1E">
        <w:rPr>
          <w:szCs w:val="24"/>
        </w:rPr>
        <w:t>document sizes</w:t>
      </w:r>
      <w:r w:rsidR="00B06598">
        <w:rPr>
          <w:szCs w:val="24"/>
        </w:rPr>
        <w:t xml:space="preserve"> and </w:t>
      </w:r>
      <w:r w:rsidR="00D954D0">
        <w:rPr>
          <w:szCs w:val="24"/>
        </w:rPr>
        <w:t xml:space="preserve">the need to </w:t>
      </w:r>
      <w:r w:rsidR="0091544F">
        <w:rPr>
          <w:szCs w:val="24"/>
        </w:rPr>
        <w:t xml:space="preserve">correctly index </w:t>
      </w:r>
      <w:r w:rsidR="00A51D76">
        <w:rPr>
          <w:szCs w:val="24"/>
        </w:rPr>
        <w:t>items</w:t>
      </w:r>
      <w:r w:rsidR="00306C5A">
        <w:rPr>
          <w:szCs w:val="24"/>
        </w:rPr>
        <w:t xml:space="preserve"> for optimum performance</w:t>
      </w:r>
      <w:r w:rsidR="00A51D76">
        <w:rPr>
          <w:szCs w:val="24"/>
        </w:rPr>
        <w:t>.</w:t>
      </w:r>
    </w:p>
    <w:p w14:paraId="079B6022" w14:textId="77777777" w:rsidR="00527A0B" w:rsidRPr="00B43977" w:rsidRDefault="00527A0B" w:rsidP="00527A0B">
      <w:pPr>
        <w:pStyle w:val="ListParagraph"/>
        <w:numPr>
          <w:ilvl w:val="0"/>
          <w:numId w:val="3"/>
        </w:numPr>
        <w:spacing w:after="695"/>
        <w:ind w:right="96"/>
        <w:rPr>
          <w:szCs w:val="24"/>
        </w:rPr>
      </w:pPr>
      <w:r w:rsidRPr="00B43977">
        <w:rPr>
          <w:szCs w:val="24"/>
        </w:rPr>
        <w:t>Libraries</w:t>
      </w:r>
    </w:p>
    <w:p w14:paraId="2DCB2927" w14:textId="0746AF2A" w:rsidR="142413AA" w:rsidRPr="00B43977" w:rsidRDefault="142413AA" w:rsidP="0D1AF7B1">
      <w:pPr>
        <w:pStyle w:val="ListParagraph"/>
        <w:numPr>
          <w:ilvl w:val="1"/>
          <w:numId w:val="3"/>
        </w:numPr>
        <w:spacing w:after="695"/>
        <w:ind w:right="96"/>
        <w:rPr>
          <w:szCs w:val="24"/>
        </w:rPr>
      </w:pPr>
      <w:r w:rsidRPr="00B43977">
        <w:rPr>
          <w:szCs w:val="24"/>
        </w:rPr>
        <w:t>Gin: HTTP web framework</w:t>
      </w:r>
    </w:p>
    <w:p w14:paraId="6EC39F16" w14:textId="77777777" w:rsidR="00527A0B" w:rsidRPr="00B43977" w:rsidRDefault="00527A0B" w:rsidP="00527A0B">
      <w:pPr>
        <w:pStyle w:val="ListParagraph"/>
        <w:numPr>
          <w:ilvl w:val="1"/>
          <w:numId w:val="3"/>
        </w:numPr>
        <w:spacing w:after="695"/>
        <w:ind w:right="96"/>
        <w:rPr>
          <w:szCs w:val="24"/>
        </w:rPr>
      </w:pPr>
      <w:r w:rsidRPr="00B43977">
        <w:rPr>
          <w:szCs w:val="24"/>
        </w:rPr>
        <w:t>React: To build the user interfaces</w:t>
      </w:r>
    </w:p>
    <w:p w14:paraId="4B8C1242" w14:textId="3F608B73" w:rsidR="00303860" w:rsidRPr="00B43977" w:rsidRDefault="2DD3AB38" w:rsidP="00527A0B">
      <w:pPr>
        <w:pStyle w:val="ListParagraph"/>
        <w:numPr>
          <w:ilvl w:val="1"/>
          <w:numId w:val="3"/>
        </w:numPr>
        <w:spacing w:after="695"/>
        <w:ind w:right="96"/>
        <w:rPr>
          <w:szCs w:val="24"/>
        </w:rPr>
      </w:pPr>
      <w:r w:rsidRPr="00B43977">
        <w:rPr>
          <w:szCs w:val="24"/>
        </w:rPr>
        <w:t xml:space="preserve">Semantic UI: </w:t>
      </w:r>
      <w:r w:rsidR="15CF1973" w:rsidRPr="00B43977">
        <w:rPr>
          <w:szCs w:val="24"/>
        </w:rPr>
        <w:t>Theming</w:t>
      </w:r>
    </w:p>
    <w:p w14:paraId="3D7210A9" w14:textId="15C27170" w:rsidR="33740FEF" w:rsidRPr="00B43977" w:rsidRDefault="33740FEF" w:rsidP="58B82118">
      <w:pPr>
        <w:pStyle w:val="ListParagraph"/>
        <w:numPr>
          <w:ilvl w:val="1"/>
          <w:numId w:val="3"/>
        </w:numPr>
        <w:spacing w:after="695"/>
        <w:ind w:right="96"/>
        <w:rPr>
          <w:rFonts w:asciiTheme="minorHAnsi" w:eastAsiaTheme="minorEastAsia" w:hAnsiTheme="minorHAnsi" w:cstheme="minorBidi"/>
          <w:color w:val="000000" w:themeColor="text1"/>
          <w:szCs w:val="24"/>
        </w:rPr>
      </w:pPr>
      <w:r w:rsidRPr="00B43977">
        <w:rPr>
          <w:szCs w:val="24"/>
        </w:rPr>
        <w:t>Leaflet: OpenStreetMap API and map presentation</w:t>
      </w:r>
    </w:p>
    <w:p w14:paraId="4A28CFD0" w14:textId="676521D0" w:rsidR="33740FEF" w:rsidRPr="00B43977" w:rsidRDefault="00F71F13" w:rsidP="58B82118">
      <w:pPr>
        <w:pStyle w:val="ListParagraph"/>
        <w:numPr>
          <w:ilvl w:val="1"/>
          <w:numId w:val="3"/>
        </w:numPr>
        <w:spacing w:after="695"/>
        <w:ind w:right="96"/>
        <w:rPr>
          <w:szCs w:val="24"/>
        </w:rPr>
      </w:pPr>
      <w:r>
        <w:rPr>
          <w:color w:val="000000" w:themeColor="text1"/>
          <w:szCs w:val="24"/>
        </w:rPr>
        <w:t>Rechart</w:t>
      </w:r>
      <w:r w:rsidR="33740FEF" w:rsidRPr="00B43977">
        <w:rPr>
          <w:color w:val="000000" w:themeColor="text1"/>
          <w:szCs w:val="24"/>
        </w:rPr>
        <w:t>: Data visualization component</w:t>
      </w:r>
    </w:p>
    <w:p w14:paraId="0FD22A5E" w14:textId="77777777" w:rsidR="006F3EA6" w:rsidRPr="00B43977" w:rsidRDefault="00527A0B" w:rsidP="006F3EA6">
      <w:pPr>
        <w:pStyle w:val="ListParagraph"/>
        <w:numPr>
          <w:ilvl w:val="1"/>
          <w:numId w:val="3"/>
        </w:numPr>
        <w:spacing w:after="695"/>
        <w:ind w:right="96"/>
        <w:rPr>
          <w:szCs w:val="24"/>
        </w:rPr>
      </w:pPr>
      <w:r w:rsidRPr="00B43977">
        <w:rPr>
          <w:szCs w:val="24"/>
        </w:rPr>
        <w:t>Redux: To store the user interface state</w:t>
      </w:r>
    </w:p>
    <w:p w14:paraId="61BB0BAC" w14:textId="138194DE" w:rsidR="00527A0B" w:rsidRPr="00B43977" w:rsidRDefault="006F3EA6" w:rsidP="00991A9F">
      <w:pPr>
        <w:pStyle w:val="ListParagraph"/>
        <w:numPr>
          <w:ilvl w:val="1"/>
          <w:numId w:val="3"/>
        </w:numPr>
        <w:spacing w:after="695"/>
        <w:ind w:right="96"/>
        <w:rPr>
          <w:szCs w:val="24"/>
        </w:rPr>
      </w:pPr>
      <w:r w:rsidRPr="00B43977">
        <w:rPr>
          <w:szCs w:val="24"/>
        </w:rPr>
        <w:t>Babel: TypeScript transpiler</w:t>
      </w:r>
    </w:p>
    <w:p w14:paraId="74C19959" w14:textId="6FBB080E" w:rsidR="00E470B5" w:rsidRPr="00B43977" w:rsidRDefault="6B74D8AF" w:rsidP="00CD6840">
      <w:pPr>
        <w:pStyle w:val="ListParagraph"/>
        <w:numPr>
          <w:ilvl w:val="1"/>
          <w:numId w:val="3"/>
        </w:numPr>
        <w:spacing w:after="695"/>
        <w:ind w:right="96"/>
        <w:rPr>
          <w:szCs w:val="24"/>
        </w:rPr>
      </w:pPr>
      <w:r w:rsidRPr="00B43977">
        <w:rPr>
          <w:szCs w:val="24"/>
        </w:rPr>
        <w:t>w</w:t>
      </w:r>
      <w:r w:rsidR="49FB0485" w:rsidRPr="00B43977">
        <w:rPr>
          <w:szCs w:val="24"/>
        </w:rPr>
        <w:t xml:space="preserve">ebpack: </w:t>
      </w:r>
      <w:r w:rsidR="4D8A1A21" w:rsidRPr="00B43977">
        <w:rPr>
          <w:szCs w:val="24"/>
        </w:rPr>
        <w:t>Java</w:t>
      </w:r>
      <w:r w:rsidR="49FB0485" w:rsidRPr="00B43977">
        <w:rPr>
          <w:szCs w:val="24"/>
        </w:rPr>
        <w:t>Script bundler</w:t>
      </w:r>
    </w:p>
    <w:p w14:paraId="46C4F4B9" w14:textId="04D6D723" w:rsidR="00184902" w:rsidRPr="00B43977" w:rsidRDefault="00A9027D" w:rsidP="00184902">
      <w:pPr>
        <w:pStyle w:val="ListParagraph"/>
        <w:numPr>
          <w:ilvl w:val="0"/>
          <w:numId w:val="3"/>
        </w:numPr>
        <w:spacing w:after="695"/>
        <w:ind w:right="96"/>
        <w:rPr>
          <w:szCs w:val="24"/>
        </w:rPr>
      </w:pPr>
      <w:r w:rsidRPr="00B43977">
        <w:rPr>
          <w:szCs w:val="24"/>
        </w:rPr>
        <w:t>S</w:t>
      </w:r>
      <w:r w:rsidR="00184902" w:rsidRPr="00B43977">
        <w:rPr>
          <w:szCs w:val="24"/>
        </w:rPr>
        <w:t>ervices</w:t>
      </w:r>
      <w:r w:rsidRPr="00B43977">
        <w:rPr>
          <w:szCs w:val="24"/>
        </w:rPr>
        <w:t xml:space="preserve"> for content and </w:t>
      </w:r>
      <w:r w:rsidR="001A11E6" w:rsidRPr="00B43977">
        <w:rPr>
          <w:szCs w:val="24"/>
        </w:rPr>
        <w:t>notifications</w:t>
      </w:r>
    </w:p>
    <w:p w14:paraId="013FF693" w14:textId="73E8CB79" w:rsidR="00B43977" w:rsidRDefault="00184902" w:rsidP="006E48A8">
      <w:pPr>
        <w:pStyle w:val="ListParagraph"/>
        <w:numPr>
          <w:ilvl w:val="1"/>
          <w:numId w:val="3"/>
        </w:numPr>
        <w:spacing w:after="695"/>
        <w:ind w:right="96"/>
        <w:rPr>
          <w:szCs w:val="24"/>
        </w:rPr>
      </w:pPr>
      <w:r w:rsidRPr="00B43977">
        <w:rPr>
          <w:szCs w:val="24"/>
        </w:rPr>
        <w:t>OpenStreetMap</w:t>
      </w:r>
      <w:r w:rsidR="004775D6" w:rsidRPr="00B43977">
        <w:rPr>
          <w:szCs w:val="24"/>
        </w:rPr>
        <w:t xml:space="preserve">: </w:t>
      </w:r>
      <w:r w:rsidR="00A54B38" w:rsidRPr="00B43977">
        <w:rPr>
          <w:szCs w:val="24"/>
        </w:rPr>
        <w:t>Map tiles</w:t>
      </w:r>
      <w:r w:rsidR="00670939" w:rsidRPr="00B43977">
        <w:rPr>
          <w:szCs w:val="24"/>
        </w:rPr>
        <w:t>/data</w:t>
      </w:r>
    </w:p>
    <w:p w14:paraId="0DBA8CA2" w14:textId="3DAC5CD2" w:rsidR="003540E9" w:rsidRDefault="003540E9" w:rsidP="003540E9">
      <w:pPr>
        <w:pStyle w:val="ListParagraph"/>
        <w:numPr>
          <w:ilvl w:val="2"/>
          <w:numId w:val="3"/>
        </w:numPr>
        <w:spacing w:after="695"/>
        <w:ind w:right="96"/>
        <w:rPr>
          <w:szCs w:val="24"/>
        </w:rPr>
      </w:pPr>
      <w:r>
        <w:rPr>
          <w:szCs w:val="24"/>
        </w:rPr>
        <w:t xml:space="preserve">The embedding capability of Google Maps does not allow us to overlay </w:t>
      </w:r>
      <w:r w:rsidR="00CC1B82">
        <w:rPr>
          <w:szCs w:val="24"/>
        </w:rPr>
        <w:t xml:space="preserve">elements </w:t>
      </w:r>
      <w:r w:rsidR="00F47A9E">
        <w:rPr>
          <w:szCs w:val="24"/>
        </w:rPr>
        <w:t>on the map, whereas OpenStreetMap</w:t>
      </w:r>
      <w:r w:rsidR="000F6475">
        <w:rPr>
          <w:szCs w:val="24"/>
        </w:rPr>
        <w:t xml:space="preserve"> provides</w:t>
      </w:r>
      <w:r w:rsidR="003A5688">
        <w:rPr>
          <w:szCs w:val="24"/>
        </w:rPr>
        <w:t xml:space="preserve"> raw</w:t>
      </w:r>
      <w:r w:rsidR="000F6475">
        <w:rPr>
          <w:szCs w:val="24"/>
        </w:rPr>
        <w:t xml:space="preserve"> </w:t>
      </w:r>
      <w:r w:rsidR="008157A4">
        <w:rPr>
          <w:szCs w:val="24"/>
        </w:rPr>
        <w:t xml:space="preserve">tiles </w:t>
      </w:r>
      <w:r w:rsidR="00B762A1">
        <w:rPr>
          <w:szCs w:val="24"/>
        </w:rPr>
        <w:t xml:space="preserve">which </w:t>
      </w:r>
      <w:r w:rsidR="00DD5166">
        <w:rPr>
          <w:szCs w:val="24"/>
        </w:rPr>
        <w:t>allow</w:t>
      </w:r>
      <w:r w:rsidR="00CD70A7">
        <w:rPr>
          <w:szCs w:val="24"/>
        </w:rPr>
        <w:t xml:space="preserve"> </w:t>
      </w:r>
      <w:r w:rsidR="001D3A8A">
        <w:rPr>
          <w:szCs w:val="24"/>
        </w:rPr>
        <w:t>us to overlay elements</w:t>
      </w:r>
      <w:r w:rsidR="0082515A">
        <w:rPr>
          <w:szCs w:val="24"/>
        </w:rPr>
        <w:t>.</w:t>
      </w:r>
    </w:p>
    <w:p w14:paraId="7AE47361" w14:textId="57B900A2" w:rsidR="00F73D45" w:rsidRDefault="003834AD" w:rsidP="00F73D45">
      <w:pPr>
        <w:pStyle w:val="ListParagraph"/>
        <w:numPr>
          <w:ilvl w:val="1"/>
          <w:numId w:val="3"/>
        </w:numPr>
        <w:spacing w:after="695"/>
        <w:ind w:right="96"/>
        <w:rPr>
          <w:szCs w:val="24"/>
        </w:rPr>
      </w:pPr>
      <w:r>
        <w:rPr>
          <w:szCs w:val="24"/>
        </w:rPr>
        <w:lastRenderedPageBreak/>
        <w:t>Amazon Location Service</w:t>
      </w:r>
    </w:p>
    <w:p w14:paraId="730ED0A8" w14:textId="3B907772" w:rsidR="003834AD" w:rsidRDefault="003834AD" w:rsidP="003834AD">
      <w:pPr>
        <w:pStyle w:val="ListParagraph"/>
        <w:numPr>
          <w:ilvl w:val="2"/>
          <w:numId w:val="3"/>
        </w:numPr>
        <w:spacing w:after="695"/>
        <w:ind w:right="96"/>
        <w:rPr>
          <w:szCs w:val="24"/>
        </w:rPr>
      </w:pPr>
      <w:r>
        <w:rPr>
          <w:szCs w:val="24"/>
        </w:rPr>
        <w:t>Geocoding services</w:t>
      </w:r>
    </w:p>
    <w:p w14:paraId="2AA4985E" w14:textId="2AA18D7E" w:rsidR="00AB657F" w:rsidRDefault="00AB657F" w:rsidP="00AB657F">
      <w:pPr>
        <w:pStyle w:val="ListParagraph"/>
        <w:numPr>
          <w:ilvl w:val="1"/>
          <w:numId w:val="3"/>
        </w:numPr>
        <w:spacing w:after="695"/>
        <w:ind w:right="96"/>
        <w:rPr>
          <w:szCs w:val="24"/>
        </w:rPr>
      </w:pPr>
      <w:r>
        <w:rPr>
          <w:szCs w:val="24"/>
        </w:rPr>
        <w:t>Google Maps Platform</w:t>
      </w:r>
    </w:p>
    <w:p w14:paraId="1BA6107D" w14:textId="79B35D4B" w:rsidR="00AB657F" w:rsidRDefault="00AB657F" w:rsidP="00AB657F">
      <w:pPr>
        <w:pStyle w:val="ListParagraph"/>
        <w:numPr>
          <w:ilvl w:val="2"/>
          <w:numId w:val="3"/>
        </w:numPr>
        <w:spacing w:after="695"/>
        <w:ind w:right="96"/>
        <w:rPr>
          <w:szCs w:val="24"/>
        </w:rPr>
      </w:pPr>
      <w:r>
        <w:rPr>
          <w:szCs w:val="24"/>
        </w:rPr>
        <w:t>For vendor page map</w:t>
      </w:r>
    </w:p>
    <w:p w14:paraId="675208B7" w14:textId="6DF32420" w:rsidR="00AB657F" w:rsidRDefault="00AB657F" w:rsidP="00AB657F">
      <w:pPr>
        <w:pStyle w:val="ListParagraph"/>
        <w:numPr>
          <w:ilvl w:val="1"/>
          <w:numId w:val="3"/>
        </w:numPr>
        <w:spacing w:after="695"/>
        <w:ind w:right="96"/>
        <w:rPr>
          <w:szCs w:val="24"/>
        </w:rPr>
      </w:pPr>
      <w:r>
        <w:rPr>
          <w:szCs w:val="24"/>
        </w:rPr>
        <w:t>Google Identity Services</w:t>
      </w:r>
    </w:p>
    <w:p w14:paraId="0BEDC4D1" w14:textId="77777777" w:rsidR="003B1F44" w:rsidRPr="00B43977" w:rsidRDefault="00AB657F" w:rsidP="003B1F44">
      <w:pPr>
        <w:pStyle w:val="ListParagraph"/>
        <w:numPr>
          <w:ilvl w:val="2"/>
          <w:numId w:val="3"/>
        </w:numPr>
        <w:spacing w:after="695"/>
        <w:ind w:right="96"/>
        <w:rPr>
          <w:szCs w:val="24"/>
        </w:rPr>
      </w:pPr>
      <w:r>
        <w:rPr>
          <w:szCs w:val="24"/>
        </w:rPr>
        <w:t>For Sign-in with Google</w:t>
      </w:r>
    </w:p>
    <w:p w14:paraId="3BA4477D" w14:textId="4C19063F" w:rsidR="003B1F44" w:rsidRPr="00B43977" w:rsidRDefault="003B1F44" w:rsidP="003B1F44">
      <w:pPr>
        <w:pStyle w:val="ListParagraph"/>
        <w:numPr>
          <w:ilvl w:val="1"/>
          <w:numId w:val="3"/>
        </w:numPr>
        <w:spacing w:after="695"/>
        <w:ind w:right="96"/>
        <w:rPr>
          <w:szCs w:val="24"/>
        </w:rPr>
      </w:pPr>
      <w:r w:rsidRPr="00B43977">
        <w:rPr>
          <w:szCs w:val="24"/>
        </w:rPr>
        <w:t>Amazon OpenSearch</w:t>
      </w:r>
    </w:p>
    <w:p w14:paraId="46B67463" w14:textId="131695F2" w:rsidR="00AB657F" w:rsidRPr="00403E22" w:rsidRDefault="00403E22" w:rsidP="00AA5B9C">
      <w:pPr>
        <w:pStyle w:val="ListParagraph"/>
        <w:numPr>
          <w:ilvl w:val="2"/>
          <w:numId w:val="3"/>
        </w:numPr>
        <w:spacing w:after="695"/>
        <w:ind w:right="96"/>
        <w:rPr>
          <w:szCs w:val="24"/>
        </w:rPr>
      </w:pPr>
      <w:r w:rsidRPr="00403E22">
        <w:rPr>
          <w:szCs w:val="24"/>
        </w:rPr>
        <w:t>Search engine</w:t>
      </w:r>
    </w:p>
    <w:p w14:paraId="29C6422C" w14:textId="62BF4E8B" w:rsidR="00184902" w:rsidRPr="00B43977" w:rsidRDefault="004339B8" w:rsidP="00F0557D">
      <w:pPr>
        <w:pStyle w:val="ListParagraph"/>
        <w:numPr>
          <w:ilvl w:val="0"/>
          <w:numId w:val="3"/>
        </w:numPr>
        <w:spacing w:after="695"/>
        <w:ind w:right="96"/>
        <w:rPr>
          <w:szCs w:val="24"/>
        </w:rPr>
      </w:pPr>
      <w:r w:rsidRPr="00B43977">
        <w:rPr>
          <w:szCs w:val="24"/>
        </w:rPr>
        <w:t>Deployment</w:t>
      </w:r>
    </w:p>
    <w:p w14:paraId="46B01501" w14:textId="17702FF6" w:rsidR="002C1CE5" w:rsidRDefault="00184902" w:rsidP="00E13421">
      <w:pPr>
        <w:pStyle w:val="ListParagraph"/>
        <w:numPr>
          <w:ilvl w:val="1"/>
          <w:numId w:val="3"/>
        </w:numPr>
        <w:spacing w:after="695"/>
        <w:ind w:right="96"/>
        <w:rPr>
          <w:szCs w:val="24"/>
        </w:rPr>
      </w:pPr>
      <w:r w:rsidRPr="00B43977">
        <w:rPr>
          <w:szCs w:val="24"/>
        </w:rPr>
        <w:t xml:space="preserve">Amazon </w:t>
      </w:r>
      <w:r w:rsidR="004C1ADC" w:rsidRPr="00B43977">
        <w:rPr>
          <w:szCs w:val="24"/>
        </w:rPr>
        <w:t>EC2</w:t>
      </w:r>
      <w:r w:rsidR="00FA27B1" w:rsidRPr="00B43977">
        <w:rPr>
          <w:szCs w:val="24"/>
        </w:rPr>
        <w:t xml:space="preserve">: </w:t>
      </w:r>
      <w:r w:rsidR="00A161FE" w:rsidRPr="00B43977">
        <w:rPr>
          <w:szCs w:val="24"/>
        </w:rPr>
        <w:t>Compute instances</w:t>
      </w:r>
    </w:p>
    <w:p w14:paraId="23FA1443" w14:textId="1904A973" w:rsidR="001E6A77" w:rsidRDefault="001E6A77" w:rsidP="001E6A77">
      <w:pPr>
        <w:pStyle w:val="ListParagraph"/>
        <w:numPr>
          <w:ilvl w:val="2"/>
          <w:numId w:val="3"/>
        </w:numPr>
        <w:spacing w:after="695"/>
        <w:ind w:right="96"/>
        <w:rPr>
          <w:szCs w:val="24"/>
        </w:rPr>
      </w:pPr>
      <w:r>
        <w:rPr>
          <w:szCs w:val="24"/>
        </w:rPr>
        <w:t xml:space="preserve">AWS provides a Free Tier that allows </w:t>
      </w:r>
      <w:r w:rsidR="007F7216">
        <w:rPr>
          <w:szCs w:val="24"/>
        </w:rPr>
        <w:t>free use of</w:t>
      </w:r>
      <w:r w:rsidR="001E5EFB">
        <w:rPr>
          <w:szCs w:val="24"/>
        </w:rPr>
        <w:t xml:space="preserve"> </w:t>
      </w:r>
      <w:r w:rsidR="009358DB">
        <w:rPr>
          <w:szCs w:val="24"/>
        </w:rPr>
        <w:t xml:space="preserve">certain </w:t>
      </w:r>
      <w:r w:rsidR="001E5EFB">
        <w:rPr>
          <w:szCs w:val="24"/>
        </w:rPr>
        <w:t>services</w:t>
      </w:r>
      <w:r w:rsidR="00A56DE2">
        <w:rPr>
          <w:szCs w:val="24"/>
        </w:rPr>
        <w:t xml:space="preserve"> </w:t>
      </w:r>
      <w:r w:rsidR="005E7E90">
        <w:rPr>
          <w:szCs w:val="24"/>
        </w:rPr>
        <w:t>for small-scale projects</w:t>
      </w:r>
      <w:r w:rsidR="002E73B4">
        <w:rPr>
          <w:szCs w:val="24"/>
        </w:rPr>
        <w:t>.</w:t>
      </w:r>
    </w:p>
    <w:p w14:paraId="5CB737BA" w14:textId="55FC1DDC" w:rsidR="00360438" w:rsidRPr="00B43977" w:rsidRDefault="00360438" w:rsidP="00360438">
      <w:pPr>
        <w:pStyle w:val="ListParagraph"/>
        <w:numPr>
          <w:ilvl w:val="1"/>
          <w:numId w:val="3"/>
        </w:numPr>
        <w:spacing w:after="695"/>
        <w:ind w:right="96"/>
        <w:rPr>
          <w:szCs w:val="24"/>
        </w:rPr>
      </w:pPr>
      <w:r>
        <w:rPr>
          <w:szCs w:val="24"/>
        </w:rPr>
        <w:t xml:space="preserve">AWS CodeDeploy: </w:t>
      </w:r>
      <w:r w:rsidR="00201648">
        <w:rPr>
          <w:szCs w:val="24"/>
        </w:rPr>
        <w:t>For deploying to EC2 instances</w:t>
      </w:r>
    </w:p>
    <w:p w14:paraId="7FF877D7" w14:textId="487FAFF3" w:rsidR="00E85CBC" w:rsidRPr="00B43977" w:rsidRDefault="00E85CBC" w:rsidP="00E85CBC">
      <w:pPr>
        <w:pStyle w:val="ListParagraph"/>
        <w:numPr>
          <w:ilvl w:val="1"/>
          <w:numId w:val="3"/>
        </w:numPr>
        <w:spacing w:after="695"/>
        <w:ind w:right="96"/>
        <w:rPr>
          <w:szCs w:val="24"/>
        </w:rPr>
      </w:pPr>
      <w:r w:rsidRPr="00B43977">
        <w:rPr>
          <w:szCs w:val="24"/>
        </w:rPr>
        <w:t>Amazon RDS</w:t>
      </w:r>
      <w:r w:rsidR="00814104" w:rsidRPr="00B43977">
        <w:rPr>
          <w:szCs w:val="24"/>
        </w:rPr>
        <w:t>: MySQL database</w:t>
      </w:r>
    </w:p>
    <w:p w14:paraId="4A8CB428" w14:textId="2C80F5CC" w:rsidR="00215FDA" w:rsidRPr="003F6AD9" w:rsidRDefault="00E85CBC" w:rsidP="003F6AD9">
      <w:pPr>
        <w:pStyle w:val="ListParagraph"/>
        <w:numPr>
          <w:ilvl w:val="1"/>
          <w:numId w:val="3"/>
        </w:numPr>
        <w:spacing w:after="695"/>
        <w:ind w:right="96"/>
        <w:rPr>
          <w:szCs w:val="24"/>
        </w:rPr>
      </w:pPr>
      <w:r w:rsidRPr="00B43977">
        <w:rPr>
          <w:szCs w:val="24"/>
        </w:rPr>
        <w:t>Amazon S3</w:t>
      </w:r>
      <w:r w:rsidR="00A21B4D" w:rsidRPr="00B43977">
        <w:rPr>
          <w:szCs w:val="24"/>
        </w:rPr>
        <w:t xml:space="preserve">: Store media </w:t>
      </w:r>
      <w:r w:rsidR="000C7B11" w:rsidRPr="00B43977">
        <w:rPr>
          <w:szCs w:val="24"/>
        </w:rPr>
        <w:t>that is viewed and uploaded by the users</w:t>
      </w:r>
    </w:p>
    <w:p w14:paraId="15A69F3C" w14:textId="059198FF" w:rsidR="009056D6" w:rsidRPr="009056D6" w:rsidRDefault="006007A3" w:rsidP="009056D6">
      <w:pPr>
        <w:pStyle w:val="Heading3"/>
        <w:rPr>
          <w:szCs w:val="24"/>
        </w:rPr>
      </w:pPr>
      <w:r>
        <w:t>Development t</w:t>
      </w:r>
      <w:r w:rsidR="00E13421">
        <w:t>ools</w:t>
      </w:r>
    </w:p>
    <w:p w14:paraId="34378356" w14:textId="77777777" w:rsidR="009056D6" w:rsidRPr="00B43977" w:rsidRDefault="009056D6" w:rsidP="009056D6">
      <w:pPr>
        <w:pStyle w:val="ListParagraph"/>
        <w:numPr>
          <w:ilvl w:val="0"/>
          <w:numId w:val="15"/>
        </w:numPr>
        <w:spacing w:after="695"/>
        <w:ind w:right="96"/>
        <w:rPr>
          <w:szCs w:val="24"/>
        </w:rPr>
      </w:pPr>
      <w:r w:rsidRPr="00B43977">
        <w:rPr>
          <w:szCs w:val="24"/>
        </w:rPr>
        <w:t>Version control and collaboration</w:t>
      </w:r>
    </w:p>
    <w:p w14:paraId="50B6391B" w14:textId="77777777" w:rsidR="009056D6" w:rsidRPr="00B43977" w:rsidRDefault="009056D6" w:rsidP="009056D6">
      <w:pPr>
        <w:pStyle w:val="ListParagraph"/>
        <w:numPr>
          <w:ilvl w:val="1"/>
          <w:numId w:val="15"/>
        </w:numPr>
        <w:spacing w:after="695"/>
        <w:ind w:right="96"/>
        <w:rPr>
          <w:szCs w:val="24"/>
        </w:rPr>
      </w:pPr>
      <w:r w:rsidRPr="00B43977">
        <w:rPr>
          <w:szCs w:val="24"/>
        </w:rPr>
        <w:t>Git: Source code control and tracking</w:t>
      </w:r>
    </w:p>
    <w:p w14:paraId="45B387CC" w14:textId="77777777" w:rsidR="00CD6840" w:rsidRPr="00CD6840" w:rsidRDefault="009056D6" w:rsidP="00CD6840">
      <w:pPr>
        <w:pStyle w:val="ListParagraph"/>
        <w:numPr>
          <w:ilvl w:val="1"/>
          <w:numId w:val="15"/>
        </w:numPr>
        <w:spacing w:after="695"/>
        <w:ind w:right="96"/>
        <w:rPr>
          <w:szCs w:val="24"/>
        </w:rPr>
      </w:pPr>
      <w:r w:rsidRPr="00B43977">
        <w:rPr>
          <w:szCs w:val="24"/>
        </w:rPr>
        <w:t>GitHub: Source code host and project collaboration</w:t>
      </w:r>
    </w:p>
    <w:p w14:paraId="136D8856" w14:textId="77777777" w:rsidR="00CD6840" w:rsidRPr="00B43977" w:rsidRDefault="00CD6840" w:rsidP="00CD6840">
      <w:pPr>
        <w:pStyle w:val="ListParagraph"/>
        <w:numPr>
          <w:ilvl w:val="0"/>
          <w:numId w:val="15"/>
        </w:numPr>
        <w:spacing w:after="695"/>
        <w:ind w:right="96"/>
        <w:rPr>
          <w:szCs w:val="24"/>
        </w:rPr>
      </w:pPr>
      <w:r w:rsidRPr="00B43977">
        <w:rPr>
          <w:szCs w:val="24"/>
        </w:rPr>
        <w:t>Web browsers and test devices</w:t>
      </w:r>
    </w:p>
    <w:p w14:paraId="6C13FBF1" w14:textId="77777777" w:rsidR="00CD6840" w:rsidRPr="00B43977" w:rsidRDefault="00CD6840" w:rsidP="00CD6840">
      <w:pPr>
        <w:pStyle w:val="ListParagraph"/>
        <w:numPr>
          <w:ilvl w:val="1"/>
          <w:numId w:val="15"/>
        </w:numPr>
        <w:spacing w:after="695"/>
        <w:ind w:right="96"/>
        <w:rPr>
          <w:szCs w:val="24"/>
        </w:rPr>
      </w:pPr>
      <w:r w:rsidRPr="00B43977">
        <w:rPr>
          <w:szCs w:val="24"/>
        </w:rPr>
        <w:t>Firefox, Chrome, Edge: View and debug the client app</w:t>
      </w:r>
    </w:p>
    <w:p w14:paraId="67098B2D" w14:textId="77777777" w:rsidR="006E48A8" w:rsidRPr="00B43977" w:rsidRDefault="00CD6840" w:rsidP="006E48A8">
      <w:pPr>
        <w:pStyle w:val="ListParagraph"/>
        <w:numPr>
          <w:ilvl w:val="1"/>
          <w:numId w:val="3"/>
        </w:numPr>
        <w:spacing w:after="695"/>
        <w:ind w:right="96"/>
        <w:rPr>
          <w:szCs w:val="24"/>
        </w:rPr>
      </w:pPr>
      <w:r w:rsidRPr="00B43977">
        <w:rPr>
          <w:szCs w:val="24"/>
        </w:rPr>
        <w:lastRenderedPageBreak/>
        <w:t>PC, iPhone, Android phone: To test how the app would look like and perform with various devices</w:t>
      </w:r>
    </w:p>
    <w:p w14:paraId="598D5E17" w14:textId="3AB75A30" w:rsidR="00D65C23" w:rsidRDefault="00D65C23" w:rsidP="00182B6B">
      <w:pPr>
        <w:pStyle w:val="Heading3"/>
      </w:pPr>
      <w:r>
        <w:t>System Architecture Diagram</w:t>
      </w:r>
    </w:p>
    <w:p w14:paraId="109C578F" w14:textId="77777777" w:rsidR="00643A60" w:rsidRDefault="00643A60" w:rsidP="00643A60">
      <w:pPr>
        <w:spacing w:line="360" w:lineRule="auto"/>
      </w:pPr>
      <w:r w:rsidRPr="5D7E9797">
        <w:rPr>
          <w:szCs w:val="24"/>
        </w:rPr>
        <w:t>This diagram shows how various services will interact with each other.</w:t>
      </w:r>
    </w:p>
    <w:p w14:paraId="58D7C14B" w14:textId="77777777" w:rsidR="00643A60" w:rsidRDefault="00643A60" w:rsidP="00643A60">
      <w:pPr>
        <w:ind w:left="-5" w:right="229"/>
        <w:jc w:val="center"/>
      </w:pPr>
      <w:r>
        <w:rPr>
          <w:noProof/>
        </w:rPr>
        <w:drawing>
          <wp:inline distT="0" distB="0" distL="0" distR="0" wp14:anchorId="2C826ED6" wp14:editId="3B36A703">
            <wp:extent cx="4178234" cy="3810000"/>
            <wp:effectExtent l="0" t="0" r="0" b="0"/>
            <wp:docPr id="655488302" name="Picture 655488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88302" name="Picture 65548830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78234" cy="3810000"/>
                    </a:xfrm>
                    <a:prstGeom prst="rect">
                      <a:avLst/>
                    </a:prstGeom>
                  </pic:spPr>
                </pic:pic>
              </a:graphicData>
            </a:graphic>
          </wp:inline>
        </w:drawing>
      </w:r>
    </w:p>
    <w:p w14:paraId="681F4ADC" w14:textId="77777777" w:rsidR="00643A60" w:rsidRDefault="00643A60" w:rsidP="00643A60">
      <w:pPr>
        <w:pStyle w:val="ListParagraph"/>
        <w:numPr>
          <w:ilvl w:val="0"/>
          <w:numId w:val="16"/>
        </w:numPr>
        <w:spacing w:after="287" w:line="360" w:lineRule="auto"/>
        <w:ind w:right="229"/>
        <w:rPr>
          <w:szCs w:val="24"/>
        </w:rPr>
      </w:pPr>
      <w:r w:rsidRPr="1A8BA2A8">
        <w:rPr>
          <w:b/>
          <w:szCs w:val="24"/>
        </w:rPr>
        <w:t>GitHub</w:t>
      </w:r>
      <w:r w:rsidRPr="1A8BA2A8">
        <w:rPr>
          <w:szCs w:val="24"/>
        </w:rPr>
        <w:t xml:space="preserve"> will be used to store the source code and run CI/CD workflows</w:t>
      </w:r>
    </w:p>
    <w:p w14:paraId="1387DA5A" w14:textId="77777777" w:rsidR="00643A60" w:rsidRDefault="00643A60" w:rsidP="00643A60">
      <w:pPr>
        <w:pStyle w:val="ListParagraph"/>
        <w:numPr>
          <w:ilvl w:val="0"/>
          <w:numId w:val="16"/>
        </w:numPr>
        <w:spacing w:after="287" w:line="360" w:lineRule="auto"/>
        <w:ind w:right="229"/>
        <w:rPr>
          <w:szCs w:val="24"/>
        </w:rPr>
      </w:pPr>
      <w:r w:rsidRPr="5D7E9797">
        <w:rPr>
          <w:szCs w:val="24"/>
        </w:rPr>
        <w:t xml:space="preserve">On deployment, the client app will be compiled and copied to the </w:t>
      </w:r>
      <w:r w:rsidRPr="5D7E9797">
        <w:rPr>
          <w:b/>
          <w:bCs/>
          <w:szCs w:val="24"/>
        </w:rPr>
        <w:t>GitHub Pages</w:t>
      </w:r>
      <w:r w:rsidRPr="5D7E9797">
        <w:rPr>
          <w:szCs w:val="24"/>
        </w:rPr>
        <w:t xml:space="preserve"> static host</w:t>
      </w:r>
    </w:p>
    <w:p w14:paraId="5DD06EE8" w14:textId="77777777" w:rsidR="00643A60" w:rsidRPr="00D75EFD" w:rsidRDefault="00643A60" w:rsidP="00643A60">
      <w:pPr>
        <w:pStyle w:val="ListParagraph"/>
        <w:numPr>
          <w:ilvl w:val="0"/>
          <w:numId w:val="16"/>
        </w:numPr>
        <w:spacing w:after="287" w:line="360" w:lineRule="auto"/>
        <w:ind w:right="229"/>
        <w:rPr>
          <w:szCs w:val="24"/>
        </w:rPr>
      </w:pPr>
      <w:r w:rsidRPr="5D7E9797">
        <w:rPr>
          <w:szCs w:val="24"/>
        </w:rPr>
        <w:t xml:space="preserve">The server code will be compiled and deployed to an </w:t>
      </w:r>
      <w:r w:rsidRPr="5D7E9797">
        <w:rPr>
          <w:b/>
          <w:bCs/>
          <w:szCs w:val="24"/>
        </w:rPr>
        <w:t>EC2</w:t>
      </w:r>
      <w:r w:rsidRPr="5D7E9797">
        <w:rPr>
          <w:szCs w:val="24"/>
        </w:rPr>
        <w:t xml:space="preserve"> instance using </w:t>
      </w:r>
      <w:r w:rsidRPr="5D7E9797">
        <w:rPr>
          <w:b/>
          <w:bCs/>
          <w:szCs w:val="24"/>
        </w:rPr>
        <w:t>CodeDeploy</w:t>
      </w:r>
    </w:p>
    <w:p w14:paraId="59CA13D8" w14:textId="68CC5B81" w:rsidR="00B43977" w:rsidRDefault="00643A60" w:rsidP="00453767">
      <w:pPr>
        <w:pStyle w:val="ListParagraph"/>
        <w:numPr>
          <w:ilvl w:val="0"/>
          <w:numId w:val="16"/>
        </w:numPr>
        <w:spacing w:after="287" w:line="360" w:lineRule="auto"/>
        <w:ind w:right="229"/>
        <w:rPr>
          <w:szCs w:val="24"/>
        </w:rPr>
      </w:pPr>
      <w:r w:rsidRPr="5D7E9797">
        <w:rPr>
          <w:szCs w:val="24"/>
        </w:rPr>
        <w:t>The client interacts with the backend API</w:t>
      </w:r>
    </w:p>
    <w:p w14:paraId="3FAA03C5" w14:textId="77777777" w:rsidR="00453767" w:rsidRPr="00A93BDA" w:rsidRDefault="00453767" w:rsidP="00453767">
      <w:pPr>
        <w:pStyle w:val="ListParagraph"/>
        <w:numPr>
          <w:ilvl w:val="0"/>
          <w:numId w:val="16"/>
        </w:numPr>
        <w:spacing w:after="287" w:line="360" w:lineRule="auto"/>
        <w:ind w:right="229"/>
        <w:rPr>
          <w:szCs w:val="24"/>
        </w:rPr>
      </w:pPr>
      <w:r w:rsidRPr="5D7E9797">
        <w:rPr>
          <w:szCs w:val="24"/>
        </w:rPr>
        <w:t xml:space="preserve">The client requests map data from </w:t>
      </w:r>
      <w:r w:rsidRPr="5D7E9797">
        <w:rPr>
          <w:b/>
          <w:bCs/>
          <w:szCs w:val="24"/>
        </w:rPr>
        <w:t xml:space="preserve">OpenStreetMap </w:t>
      </w:r>
      <w:r w:rsidRPr="5D7E9797">
        <w:rPr>
          <w:szCs w:val="24"/>
        </w:rPr>
        <w:t xml:space="preserve">and </w:t>
      </w:r>
      <w:r w:rsidRPr="5D7E9797">
        <w:rPr>
          <w:b/>
          <w:bCs/>
          <w:szCs w:val="24"/>
        </w:rPr>
        <w:t>Google Maps Platform</w:t>
      </w:r>
    </w:p>
    <w:p w14:paraId="785F74E7" w14:textId="77777777" w:rsidR="00453767" w:rsidRDefault="00453767" w:rsidP="00453767">
      <w:pPr>
        <w:pStyle w:val="ListParagraph"/>
        <w:numPr>
          <w:ilvl w:val="0"/>
          <w:numId w:val="16"/>
        </w:numPr>
        <w:spacing w:after="287" w:line="360" w:lineRule="auto"/>
        <w:ind w:right="229"/>
        <w:rPr>
          <w:szCs w:val="24"/>
        </w:rPr>
      </w:pPr>
      <w:r w:rsidRPr="5D7E9797">
        <w:rPr>
          <w:szCs w:val="24"/>
        </w:rPr>
        <w:lastRenderedPageBreak/>
        <w:t xml:space="preserve">The client uses </w:t>
      </w:r>
      <w:r w:rsidRPr="5D7E9797">
        <w:rPr>
          <w:b/>
          <w:bCs/>
          <w:szCs w:val="24"/>
        </w:rPr>
        <w:t>Google Identity Services</w:t>
      </w:r>
      <w:r w:rsidRPr="5D7E9797">
        <w:rPr>
          <w:szCs w:val="24"/>
        </w:rPr>
        <w:t xml:space="preserve"> for the sign-in with Google authentication flow</w:t>
      </w:r>
    </w:p>
    <w:p w14:paraId="0114C80B" w14:textId="77777777" w:rsidR="00453767" w:rsidRPr="00F33F21" w:rsidRDefault="00453767" w:rsidP="00453767">
      <w:pPr>
        <w:pStyle w:val="ListParagraph"/>
        <w:numPr>
          <w:ilvl w:val="0"/>
          <w:numId w:val="16"/>
        </w:numPr>
        <w:spacing w:after="287" w:line="360" w:lineRule="auto"/>
        <w:ind w:right="229"/>
        <w:rPr>
          <w:szCs w:val="24"/>
        </w:rPr>
      </w:pPr>
      <w:r w:rsidRPr="5D7E9797">
        <w:rPr>
          <w:szCs w:val="24"/>
        </w:rPr>
        <w:t xml:space="preserve">The client can view and upload images to an </w:t>
      </w:r>
      <w:r w:rsidRPr="5D7E9797">
        <w:rPr>
          <w:b/>
          <w:bCs/>
          <w:szCs w:val="24"/>
        </w:rPr>
        <w:t xml:space="preserve">S3 </w:t>
      </w:r>
      <w:r w:rsidRPr="5D7E9797">
        <w:rPr>
          <w:szCs w:val="24"/>
        </w:rPr>
        <w:t>bucket</w:t>
      </w:r>
    </w:p>
    <w:p w14:paraId="4A126B45" w14:textId="643D0B49" w:rsidR="00453767" w:rsidRPr="00453767" w:rsidRDefault="00453767" w:rsidP="00453767">
      <w:pPr>
        <w:pStyle w:val="ListParagraph"/>
        <w:numPr>
          <w:ilvl w:val="0"/>
          <w:numId w:val="16"/>
        </w:numPr>
        <w:spacing w:after="287" w:line="360" w:lineRule="auto"/>
        <w:ind w:right="229"/>
        <w:rPr>
          <w:szCs w:val="24"/>
        </w:rPr>
      </w:pPr>
      <w:r w:rsidRPr="5D7E9797">
        <w:rPr>
          <w:szCs w:val="24"/>
        </w:rPr>
        <w:t xml:space="preserve">The backend will store content data on an </w:t>
      </w:r>
      <w:r w:rsidRPr="5D7E9797">
        <w:rPr>
          <w:b/>
          <w:bCs/>
          <w:szCs w:val="24"/>
        </w:rPr>
        <w:t xml:space="preserve">RDS </w:t>
      </w:r>
      <w:r w:rsidRPr="5D7E9797">
        <w:rPr>
          <w:szCs w:val="24"/>
        </w:rPr>
        <w:t>database</w:t>
      </w:r>
    </w:p>
    <w:p w14:paraId="78CE275B" w14:textId="0DE324F2" w:rsidR="00B529BA" w:rsidRDefault="00E31875" w:rsidP="00182B6B">
      <w:pPr>
        <w:pStyle w:val="Heading3"/>
      </w:pPr>
      <w:r>
        <w:t>Estimated costs</w:t>
      </w:r>
      <w:r w:rsidR="00B529BA">
        <w:t xml:space="preserve"> of third-party services</w:t>
      </w:r>
    </w:p>
    <w:p w14:paraId="17C8BB15" w14:textId="63B89D86" w:rsidR="00B529BA" w:rsidRPr="00B43977" w:rsidRDefault="00B529BA" w:rsidP="00B43977">
      <w:pPr>
        <w:ind w:firstLine="10"/>
        <w:rPr>
          <w:szCs w:val="24"/>
        </w:rPr>
      </w:pPr>
      <w:r w:rsidRPr="00B43977">
        <w:rPr>
          <w:szCs w:val="24"/>
        </w:rPr>
        <w:t>This is a list of third-party services</w:t>
      </w:r>
      <w:r w:rsidR="002C63E1" w:rsidRPr="00B43977">
        <w:rPr>
          <w:szCs w:val="24"/>
        </w:rPr>
        <w:t xml:space="preserve"> that we will use</w:t>
      </w:r>
      <w:r w:rsidRPr="00B43977">
        <w:rPr>
          <w:szCs w:val="24"/>
        </w:rPr>
        <w:t xml:space="preserve"> and their estimated cost per month. We will use the Free Tier for all AWS services. Free Tier provides select AWS services for free for up to one year.</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580"/>
        <w:gridCol w:w="3770"/>
      </w:tblGrid>
      <w:tr w:rsidR="00B529BA" w:rsidRPr="00B43977" w14:paraId="756CD0E3" w14:textId="77777777" w:rsidTr="3A9BEBA1">
        <w:tc>
          <w:tcPr>
            <w:tcW w:w="5580" w:type="dxa"/>
          </w:tcPr>
          <w:p w14:paraId="0ABDD333" w14:textId="77777777" w:rsidR="00B529BA" w:rsidRPr="00B43977" w:rsidRDefault="00B529BA" w:rsidP="00463884">
            <w:pPr>
              <w:rPr>
                <w:szCs w:val="24"/>
              </w:rPr>
            </w:pPr>
            <w:r w:rsidRPr="00B43977">
              <w:rPr>
                <w:szCs w:val="24"/>
              </w:rPr>
              <w:t>Name of service and requirements</w:t>
            </w:r>
          </w:p>
        </w:tc>
        <w:tc>
          <w:tcPr>
            <w:tcW w:w="3770" w:type="dxa"/>
          </w:tcPr>
          <w:p w14:paraId="2F5BF257" w14:textId="77777777" w:rsidR="00B529BA" w:rsidRPr="00B43977" w:rsidRDefault="00B529BA" w:rsidP="00463884">
            <w:pPr>
              <w:rPr>
                <w:szCs w:val="24"/>
              </w:rPr>
            </w:pPr>
            <w:r w:rsidRPr="00B43977">
              <w:rPr>
                <w:szCs w:val="24"/>
              </w:rPr>
              <w:t>Cost per month</w:t>
            </w:r>
          </w:p>
        </w:tc>
      </w:tr>
      <w:tr w:rsidR="00771B31" w:rsidRPr="00B43977" w14:paraId="1D3D36B4" w14:textId="77777777" w:rsidTr="3A9BEBA1">
        <w:tc>
          <w:tcPr>
            <w:tcW w:w="5580" w:type="dxa"/>
          </w:tcPr>
          <w:p w14:paraId="4B74769C" w14:textId="50684758" w:rsidR="00771B31" w:rsidRPr="00B43977" w:rsidRDefault="00771B31" w:rsidP="00A210F5">
            <w:pPr>
              <w:rPr>
                <w:szCs w:val="24"/>
              </w:rPr>
            </w:pPr>
            <w:r w:rsidRPr="00B43977">
              <w:rPr>
                <w:szCs w:val="24"/>
              </w:rPr>
              <w:t>AWS CodeDeploy</w:t>
            </w:r>
          </w:p>
        </w:tc>
        <w:tc>
          <w:tcPr>
            <w:tcW w:w="3770" w:type="dxa"/>
          </w:tcPr>
          <w:p w14:paraId="4DF7246D" w14:textId="3E0AAE8E" w:rsidR="00771B31" w:rsidRPr="00B43977" w:rsidRDefault="00282AA6" w:rsidP="00A210F5">
            <w:pPr>
              <w:rPr>
                <w:szCs w:val="24"/>
              </w:rPr>
            </w:pPr>
            <w:r w:rsidRPr="00B43977">
              <w:rPr>
                <w:szCs w:val="24"/>
              </w:rPr>
              <w:t>$0.00</w:t>
            </w:r>
          </w:p>
        </w:tc>
      </w:tr>
      <w:tr w:rsidR="00A210F5" w:rsidRPr="00B43977" w14:paraId="654254DC" w14:textId="77777777" w:rsidTr="3A9BEBA1">
        <w:tc>
          <w:tcPr>
            <w:tcW w:w="5580" w:type="dxa"/>
          </w:tcPr>
          <w:p w14:paraId="76B65076" w14:textId="77777777" w:rsidR="00A210F5" w:rsidRPr="00B43977" w:rsidRDefault="00A210F5" w:rsidP="00A210F5">
            <w:pPr>
              <w:rPr>
                <w:szCs w:val="24"/>
              </w:rPr>
            </w:pPr>
            <w:r w:rsidRPr="00B43977">
              <w:rPr>
                <w:szCs w:val="24"/>
              </w:rPr>
              <w:t>Amazon EC2</w:t>
            </w:r>
          </w:p>
          <w:p w14:paraId="4B39A764" w14:textId="77777777" w:rsidR="00A210F5" w:rsidRPr="00B43977" w:rsidRDefault="00A210F5" w:rsidP="00A210F5">
            <w:pPr>
              <w:pStyle w:val="ListParagraph"/>
              <w:numPr>
                <w:ilvl w:val="0"/>
                <w:numId w:val="7"/>
              </w:numPr>
              <w:rPr>
                <w:szCs w:val="24"/>
              </w:rPr>
            </w:pPr>
            <w:r w:rsidRPr="00B43977">
              <w:rPr>
                <w:szCs w:val="24"/>
              </w:rPr>
              <w:t>1 instance</w:t>
            </w:r>
          </w:p>
          <w:p w14:paraId="412F24F1" w14:textId="77777777" w:rsidR="00A210F5" w:rsidRDefault="00A210F5" w:rsidP="00A210F5">
            <w:pPr>
              <w:pStyle w:val="ListParagraph"/>
              <w:numPr>
                <w:ilvl w:val="0"/>
                <w:numId w:val="7"/>
              </w:numPr>
              <w:rPr>
                <w:szCs w:val="24"/>
              </w:rPr>
            </w:pPr>
            <w:r w:rsidRPr="00B43977">
              <w:rPr>
                <w:szCs w:val="24"/>
              </w:rPr>
              <w:t>Instance type: t2.micro</w:t>
            </w:r>
          </w:p>
          <w:p w14:paraId="5BAB9320" w14:textId="258EC5E9" w:rsidR="00542AF8" w:rsidRPr="00B43977" w:rsidRDefault="00542AF8" w:rsidP="00A210F5">
            <w:pPr>
              <w:pStyle w:val="ListParagraph"/>
              <w:numPr>
                <w:ilvl w:val="0"/>
                <w:numId w:val="7"/>
              </w:numPr>
              <w:rPr>
                <w:szCs w:val="24"/>
              </w:rPr>
            </w:pPr>
            <w:r>
              <w:rPr>
                <w:szCs w:val="24"/>
              </w:rPr>
              <w:t>Up to 750 hours/month</w:t>
            </w:r>
          </w:p>
        </w:tc>
        <w:tc>
          <w:tcPr>
            <w:tcW w:w="3770" w:type="dxa"/>
          </w:tcPr>
          <w:p w14:paraId="60382723" w14:textId="51C2066D" w:rsidR="00A210F5" w:rsidRPr="00B43977" w:rsidRDefault="00A210F5" w:rsidP="00A210F5">
            <w:pPr>
              <w:rPr>
                <w:szCs w:val="24"/>
              </w:rPr>
            </w:pPr>
            <w:r w:rsidRPr="00B43977">
              <w:rPr>
                <w:szCs w:val="24"/>
              </w:rPr>
              <w:t>$0.00</w:t>
            </w:r>
          </w:p>
        </w:tc>
      </w:tr>
      <w:tr w:rsidR="006B0AAD" w:rsidRPr="00B43977" w14:paraId="65347F01" w14:textId="77777777" w:rsidTr="3A9BEBA1">
        <w:tc>
          <w:tcPr>
            <w:tcW w:w="5580" w:type="dxa"/>
          </w:tcPr>
          <w:p w14:paraId="37212814" w14:textId="3D9E0552" w:rsidR="006B0AAD" w:rsidRPr="00B43977" w:rsidRDefault="0061628E" w:rsidP="00A210F5">
            <w:pPr>
              <w:rPr>
                <w:szCs w:val="24"/>
              </w:rPr>
            </w:pPr>
            <w:r>
              <w:rPr>
                <w:szCs w:val="24"/>
              </w:rPr>
              <w:t>EC2 Elastic IP</w:t>
            </w:r>
          </w:p>
        </w:tc>
        <w:tc>
          <w:tcPr>
            <w:tcW w:w="3770" w:type="dxa"/>
          </w:tcPr>
          <w:p w14:paraId="0E0B5E7C" w14:textId="62E09938" w:rsidR="006B0AAD" w:rsidRPr="00B43977" w:rsidRDefault="0061628E" w:rsidP="00A210F5">
            <w:pPr>
              <w:rPr>
                <w:szCs w:val="24"/>
              </w:rPr>
            </w:pPr>
            <w:r>
              <w:rPr>
                <w:szCs w:val="24"/>
              </w:rPr>
              <w:t>$0.00</w:t>
            </w:r>
          </w:p>
        </w:tc>
      </w:tr>
      <w:tr w:rsidR="00BB70DD" w:rsidRPr="00B43977" w14:paraId="22F8F346" w14:textId="77777777" w:rsidTr="3A9BEBA1">
        <w:tc>
          <w:tcPr>
            <w:tcW w:w="5580" w:type="dxa"/>
          </w:tcPr>
          <w:p w14:paraId="7BE0A619" w14:textId="77777777" w:rsidR="00BB70DD" w:rsidRDefault="00BB70DD" w:rsidP="00A210F5">
            <w:pPr>
              <w:rPr>
                <w:szCs w:val="24"/>
              </w:rPr>
            </w:pPr>
            <w:r>
              <w:rPr>
                <w:szCs w:val="24"/>
              </w:rPr>
              <w:t xml:space="preserve">Amazon </w:t>
            </w:r>
            <w:r w:rsidR="00D651DC">
              <w:rPr>
                <w:szCs w:val="24"/>
              </w:rPr>
              <w:t>Location Service</w:t>
            </w:r>
          </w:p>
          <w:p w14:paraId="633E78A5" w14:textId="3001489C" w:rsidR="00D651DC" w:rsidRPr="00D651DC" w:rsidRDefault="00D651DC" w:rsidP="00D651DC">
            <w:pPr>
              <w:pStyle w:val="ListParagraph"/>
              <w:numPr>
                <w:ilvl w:val="0"/>
                <w:numId w:val="17"/>
              </w:numPr>
              <w:rPr>
                <w:szCs w:val="24"/>
              </w:rPr>
            </w:pPr>
            <w:r>
              <w:rPr>
                <w:szCs w:val="24"/>
              </w:rPr>
              <w:t>2 months</w:t>
            </w:r>
          </w:p>
        </w:tc>
        <w:tc>
          <w:tcPr>
            <w:tcW w:w="3770" w:type="dxa"/>
          </w:tcPr>
          <w:p w14:paraId="6EA74B19" w14:textId="49C94389" w:rsidR="00BB70DD" w:rsidRDefault="00D651DC" w:rsidP="00A210F5">
            <w:pPr>
              <w:rPr>
                <w:szCs w:val="24"/>
              </w:rPr>
            </w:pPr>
            <w:r>
              <w:rPr>
                <w:szCs w:val="24"/>
              </w:rPr>
              <w:t>$0.00</w:t>
            </w:r>
          </w:p>
        </w:tc>
      </w:tr>
      <w:tr w:rsidR="00A210F5" w:rsidRPr="00B43977" w14:paraId="11D1E53E" w14:textId="77777777" w:rsidTr="3A9BEBA1">
        <w:tc>
          <w:tcPr>
            <w:tcW w:w="5580" w:type="dxa"/>
          </w:tcPr>
          <w:p w14:paraId="6A969A22" w14:textId="77777777" w:rsidR="00A210F5" w:rsidRPr="00B43977" w:rsidRDefault="00A210F5" w:rsidP="00A210F5">
            <w:pPr>
              <w:rPr>
                <w:szCs w:val="24"/>
              </w:rPr>
            </w:pPr>
            <w:r w:rsidRPr="00B43977">
              <w:rPr>
                <w:szCs w:val="24"/>
              </w:rPr>
              <w:t>Amazon OpenSearch</w:t>
            </w:r>
          </w:p>
          <w:p w14:paraId="2EA40C5B" w14:textId="77777777" w:rsidR="00A210F5" w:rsidRDefault="00A210F5" w:rsidP="00A210F5">
            <w:pPr>
              <w:pStyle w:val="ListParagraph"/>
              <w:numPr>
                <w:ilvl w:val="0"/>
                <w:numId w:val="5"/>
              </w:numPr>
              <w:rPr>
                <w:szCs w:val="24"/>
              </w:rPr>
            </w:pPr>
            <w:r w:rsidRPr="00B43977">
              <w:rPr>
                <w:szCs w:val="24"/>
              </w:rPr>
              <w:t>1 t3 small.search instance</w:t>
            </w:r>
          </w:p>
          <w:p w14:paraId="0D306284" w14:textId="60AD3DCA" w:rsidR="008E669F" w:rsidRPr="00B43977" w:rsidRDefault="008E669F" w:rsidP="00A210F5">
            <w:pPr>
              <w:pStyle w:val="ListParagraph"/>
              <w:numPr>
                <w:ilvl w:val="0"/>
                <w:numId w:val="5"/>
              </w:numPr>
              <w:rPr>
                <w:szCs w:val="24"/>
              </w:rPr>
            </w:pPr>
            <w:r>
              <w:rPr>
                <w:szCs w:val="24"/>
              </w:rPr>
              <w:t>1 node</w:t>
            </w:r>
          </w:p>
          <w:p w14:paraId="356E9A3C" w14:textId="77777777" w:rsidR="00A210F5" w:rsidRDefault="00A210F5" w:rsidP="00A210F5">
            <w:pPr>
              <w:pStyle w:val="ListParagraph"/>
              <w:numPr>
                <w:ilvl w:val="0"/>
                <w:numId w:val="5"/>
              </w:numPr>
              <w:rPr>
                <w:szCs w:val="24"/>
              </w:rPr>
            </w:pPr>
            <w:r w:rsidRPr="00B43977">
              <w:rPr>
                <w:szCs w:val="24"/>
              </w:rPr>
              <w:t>10 GB storage</w:t>
            </w:r>
          </w:p>
          <w:p w14:paraId="667AB827" w14:textId="5FD752E2" w:rsidR="00382A07" w:rsidRPr="00B43977" w:rsidRDefault="000271F8" w:rsidP="00A210F5">
            <w:pPr>
              <w:pStyle w:val="ListParagraph"/>
              <w:numPr>
                <w:ilvl w:val="0"/>
                <w:numId w:val="5"/>
              </w:numPr>
              <w:rPr>
                <w:szCs w:val="24"/>
              </w:rPr>
            </w:pPr>
            <w:r>
              <w:rPr>
                <w:szCs w:val="24"/>
              </w:rPr>
              <w:t>1200</w:t>
            </w:r>
            <w:r w:rsidR="00382A07">
              <w:rPr>
                <w:szCs w:val="24"/>
              </w:rPr>
              <w:t xml:space="preserve"> hours/month</w:t>
            </w:r>
          </w:p>
        </w:tc>
        <w:tc>
          <w:tcPr>
            <w:tcW w:w="3770" w:type="dxa"/>
          </w:tcPr>
          <w:p w14:paraId="0CF799BF" w14:textId="0AF6EBBE" w:rsidR="00A210F5" w:rsidRPr="00B43977" w:rsidRDefault="00A210F5" w:rsidP="00A210F5">
            <w:pPr>
              <w:rPr>
                <w:szCs w:val="24"/>
              </w:rPr>
            </w:pPr>
            <w:r w:rsidRPr="00B43977">
              <w:rPr>
                <w:szCs w:val="24"/>
              </w:rPr>
              <w:t>$</w:t>
            </w:r>
            <w:r w:rsidR="00AF09DD">
              <w:rPr>
                <w:szCs w:val="24"/>
              </w:rPr>
              <w:t>5</w:t>
            </w:r>
            <w:r w:rsidRPr="00B43977">
              <w:rPr>
                <w:szCs w:val="24"/>
              </w:rPr>
              <w:t>.00</w:t>
            </w:r>
          </w:p>
        </w:tc>
      </w:tr>
      <w:tr w:rsidR="00A12740" w:rsidRPr="00B43977" w14:paraId="439BA876" w14:textId="77777777" w:rsidTr="3A9BEBA1">
        <w:tc>
          <w:tcPr>
            <w:tcW w:w="5580" w:type="dxa"/>
          </w:tcPr>
          <w:p w14:paraId="79DA2284" w14:textId="77777777" w:rsidR="00A12740" w:rsidRPr="00B43977" w:rsidRDefault="00A12740" w:rsidP="00A210F5">
            <w:pPr>
              <w:rPr>
                <w:szCs w:val="24"/>
              </w:rPr>
            </w:pPr>
            <w:r w:rsidRPr="00B43977">
              <w:rPr>
                <w:szCs w:val="24"/>
              </w:rPr>
              <w:lastRenderedPageBreak/>
              <w:t>Amazon RDS</w:t>
            </w:r>
          </w:p>
          <w:p w14:paraId="166CF19E" w14:textId="5F987837" w:rsidR="00CA735D" w:rsidRPr="00B43977" w:rsidRDefault="00CA735D" w:rsidP="00A12740">
            <w:pPr>
              <w:pStyle w:val="ListParagraph"/>
              <w:numPr>
                <w:ilvl w:val="0"/>
                <w:numId w:val="10"/>
              </w:numPr>
              <w:rPr>
                <w:szCs w:val="24"/>
              </w:rPr>
            </w:pPr>
            <w:r w:rsidRPr="00B43977">
              <w:rPr>
                <w:szCs w:val="24"/>
              </w:rPr>
              <w:t>db.t2.micro instance</w:t>
            </w:r>
          </w:p>
          <w:p w14:paraId="03FEA06D" w14:textId="113A0030" w:rsidR="00A12740" w:rsidRPr="00B43977" w:rsidRDefault="00B71FB8" w:rsidP="00A12740">
            <w:pPr>
              <w:pStyle w:val="ListParagraph"/>
              <w:numPr>
                <w:ilvl w:val="0"/>
                <w:numId w:val="10"/>
              </w:numPr>
              <w:rPr>
                <w:szCs w:val="24"/>
              </w:rPr>
            </w:pPr>
            <w:r w:rsidRPr="00B43977">
              <w:rPr>
                <w:szCs w:val="24"/>
              </w:rPr>
              <w:t xml:space="preserve">Less than </w:t>
            </w:r>
            <w:r w:rsidR="00305C32" w:rsidRPr="00B43977">
              <w:rPr>
                <w:szCs w:val="24"/>
              </w:rPr>
              <w:t>1 GB of storage</w:t>
            </w:r>
          </w:p>
        </w:tc>
        <w:tc>
          <w:tcPr>
            <w:tcW w:w="3770" w:type="dxa"/>
          </w:tcPr>
          <w:p w14:paraId="5A5D2D31" w14:textId="5F6344DE" w:rsidR="00A12740" w:rsidRPr="00B43977" w:rsidRDefault="00D267F0" w:rsidP="00A210F5">
            <w:pPr>
              <w:rPr>
                <w:szCs w:val="24"/>
              </w:rPr>
            </w:pPr>
            <w:r w:rsidRPr="00B43977">
              <w:rPr>
                <w:szCs w:val="24"/>
              </w:rPr>
              <w:t>$0.00</w:t>
            </w:r>
          </w:p>
        </w:tc>
      </w:tr>
      <w:tr w:rsidR="00725077" w:rsidRPr="00B43977" w14:paraId="36853B3F" w14:textId="77777777" w:rsidTr="3A9BEBA1">
        <w:tc>
          <w:tcPr>
            <w:tcW w:w="5580" w:type="dxa"/>
          </w:tcPr>
          <w:p w14:paraId="235D771C" w14:textId="77777777" w:rsidR="00725077" w:rsidRPr="00B43977" w:rsidRDefault="00725077" w:rsidP="005159BA">
            <w:pPr>
              <w:rPr>
                <w:szCs w:val="24"/>
              </w:rPr>
            </w:pPr>
            <w:r w:rsidRPr="00B43977">
              <w:rPr>
                <w:szCs w:val="24"/>
              </w:rPr>
              <w:t>Amazon Simple Email Service</w:t>
            </w:r>
          </w:p>
          <w:p w14:paraId="6020C89A" w14:textId="291D8D3F" w:rsidR="00725077" w:rsidRPr="00B43977" w:rsidRDefault="007E4E69" w:rsidP="007E4E69">
            <w:pPr>
              <w:pStyle w:val="ListParagraph"/>
              <w:numPr>
                <w:ilvl w:val="0"/>
                <w:numId w:val="9"/>
              </w:numPr>
              <w:rPr>
                <w:szCs w:val="24"/>
              </w:rPr>
            </w:pPr>
            <w:r w:rsidRPr="00B43977">
              <w:rPr>
                <w:szCs w:val="24"/>
              </w:rPr>
              <w:t xml:space="preserve">Less than </w:t>
            </w:r>
            <w:r w:rsidR="000E05C6" w:rsidRPr="00B43977">
              <w:rPr>
                <w:szCs w:val="24"/>
              </w:rPr>
              <w:t>5</w:t>
            </w:r>
            <w:r w:rsidR="00892B41" w:rsidRPr="00B43977">
              <w:rPr>
                <w:szCs w:val="24"/>
              </w:rPr>
              <w:t>0 emails per month</w:t>
            </w:r>
          </w:p>
        </w:tc>
        <w:tc>
          <w:tcPr>
            <w:tcW w:w="3770" w:type="dxa"/>
          </w:tcPr>
          <w:p w14:paraId="64BCB554" w14:textId="7C20BCFA" w:rsidR="00725077" w:rsidRPr="00B43977" w:rsidRDefault="00892B41" w:rsidP="005159BA">
            <w:pPr>
              <w:rPr>
                <w:szCs w:val="24"/>
              </w:rPr>
            </w:pPr>
            <w:r w:rsidRPr="00B43977">
              <w:rPr>
                <w:szCs w:val="24"/>
              </w:rPr>
              <w:t>$0.00</w:t>
            </w:r>
          </w:p>
        </w:tc>
      </w:tr>
      <w:tr w:rsidR="005159BA" w:rsidRPr="00B43977" w14:paraId="33B0F76C" w14:textId="77777777" w:rsidTr="3A9BEBA1">
        <w:tc>
          <w:tcPr>
            <w:tcW w:w="5580" w:type="dxa"/>
          </w:tcPr>
          <w:p w14:paraId="3C543F7C" w14:textId="191CCD54" w:rsidR="005159BA" w:rsidRPr="00B43977" w:rsidRDefault="005159BA" w:rsidP="005159BA">
            <w:pPr>
              <w:rPr>
                <w:szCs w:val="24"/>
              </w:rPr>
            </w:pPr>
            <w:r w:rsidRPr="00B43977">
              <w:rPr>
                <w:szCs w:val="24"/>
              </w:rPr>
              <w:t>Amazon S3</w:t>
            </w:r>
          </w:p>
          <w:p w14:paraId="763360BA" w14:textId="373D8400" w:rsidR="001341DD" w:rsidRPr="00B43977" w:rsidRDefault="001341DD" w:rsidP="001341DD">
            <w:pPr>
              <w:pStyle w:val="ListParagraph"/>
              <w:numPr>
                <w:ilvl w:val="0"/>
                <w:numId w:val="9"/>
              </w:numPr>
              <w:rPr>
                <w:szCs w:val="24"/>
              </w:rPr>
            </w:pPr>
            <w:r w:rsidRPr="00B43977">
              <w:rPr>
                <w:szCs w:val="24"/>
              </w:rPr>
              <w:t>Storage class: Standard</w:t>
            </w:r>
          </w:p>
          <w:p w14:paraId="07144839" w14:textId="77777777" w:rsidR="005159BA" w:rsidRPr="00B43977" w:rsidRDefault="005159BA" w:rsidP="005159BA">
            <w:pPr>
              <w:pStyle w:val="ListParagraph"/>
              <w:numPr>
                <w:ilvl w:val="0"/>
                <w:numId w:val="6"/>
              </w:numPr>
              <w:rPr>
                <w:szCs w:val="24"/>
              </w:rPr>
            </w:pPr>
            <w:r w:rsidRPr="00B43977">
              <w:rPr>
                <w:szCs w:val="24"/>
              </w:rPr>
              <w:t>0.1 GB per month</w:t>
            </w:r>
          </w:p>
          <w:p w14:paraId="302373D2" w14:textId="77777777" w:rsidR="005159BA" w:rsidRPr="00B43977" w:rsidRDefault="005159BA" w:rsidP="005159BA">
            <w:pPr>
              <w:pStyle w:val="ListParagraph"/>
              <w:numPr>
                <w:ilvl w:val="0"/>
                <w:numId w:val="6"/>
              </w:numPr>
              <w:rPr>
                <w:szCs w:val="24"/>
              </w:rPr>
            </w:pPr>
            <w:r w:rsidRPr="00B43977">
              <w:rPr>
                <w:szCs w:val="24"/>
              </w:rPr>
              <w:t>500 total requests per month</w:t>
            </w:r>
          </w:p>
          <w:p w14:paraId="5B1F1335" w14:textId="77777777" w:rsidR="005159BA" w:rsidRPr="00B43977" w:rsidRDefault="005159BA" w:rsidP="005159BA">
            <w:pPr>
              <w:pStyle w:val="ListParagraph"/>
              <w:numPr>
                <w:ilvl w:val="0"/>
                <w:numId w:val="6"/>
              </w:numPr>
              <w:rPr>
                <w:szCs w:val="24"/>
              </w:rPr>
            </w:pPr>
            <w:r w:rsidRPr="00B43977">
              <w:rPr>
                <w:szCs w:val="24"/>
              </w:rPr>
              <w:t>Outbound data transfer: 10 GB per month</w:t>
            </w:r>
          </w:p>
        </w:tc>
        <w:tc>
          <w:tcPr>
            <w:tcW w:w="3770" w:type="dxa"/>
          </w:tcPr>
          <w:p w14:paraId="5230C2E0" w14:textId="77777777" w:rsidR="005159BA" w:rsidRPr="00B43977" w:rsidRDefault="005159BA" w:rsidP="005159BA">
            <w:pPr>
              <w:rPr>
                <w:szCs w:val="24"/>
              </w:rPr>
            </w:pPr>
            <w:r w:rsidRPr="00B43977">
              <w:rPr>
                <w:szCs w:val="24"/>
              </w:rPr>
              <w:t>$0.00</w:t>
            </w:r>
          </w:p>
        </w:tc>
      </w:tr>
      <w:tr w:rsidR="00AD49EA" w:rsidRPr="00B43977" w14:paraId="29B2A4BA" w14:textId="77777777" w:rsidTr="3A9BEBA1">
        <w:tc>
          <w:tcPr>
            <w:tcW w:w="5580" w:type="dxa"/>
          </w:tcPr>
          <w:p w14:paraId="5719F99B" w14:textId="36657A4C" w:rsidR="00AD49EA" w:rsidRPr="00B43977" w:rsidRDefault="00AD49EA" w:rsidP="005159BA">
            <w:pPr>
              <w:rPr>
                <w:szCs w:val="24"/>
              </w:rPr>
            </w:pPr>
            <w:r>
              <w:rPr>
                <w:szCs w:val="24"/>
              </w:rPr>
              <w:t>Google Maps Embed API</w:t>
            </w:r>
          </w:p>
        </w:tc>
        <w:tc>
          <w:tcPr>
            <w:tcW w:w="3770" w:type="dxa"/>
          </w:tcPr>
          <w:p w14:paraId="1A898B53" w14:textId="66935494" w:rsidR="00AD49EA" w:rsidRPr="00B43977" w:rsidRDefault="00BC415E" w:rsidP="005159BA">
            <w:pPr>
              <w:rPr>
                <w:szCs w:val="24"/>
              </w:rPr>
            </w:pPr>
            <w:r>
              <w:rPr>
                <w:szCs w:val="24"/>
              </w:rPr>
              <w:t>$0.00</w:t>
            </w:r>
          </w:p>
        </w:tc>
      </w:tr>
      <w:tr w:rsidR="00AD49EA" w:rsidRPr="00B43977" w14:paraId="7CC8116F" w14:textId="77777777" w:rsidTr="3A9BEBA1">
        <w:tc>
          <w:tcPr>
            <w:tcW w:w="5580" w:type="dxa"/>
          </w:tcPr>
          <w:p w14:paraId="28C3F66D" w14:textId="2CB68462" w:rsidR="00AD49EA" w:rsidRPr="00B43977" w:rsidRDefault="00BC415E" w:rsidP="005159BA">
            <w:pPr>
              <w:rPr>
                <w:szCs w:val="24"/>
              </w:rPr>
            </w:pPr>
            <w:r>
              <w:rPr>
                <w:szCs w:val="24"/>
              </w:rPr>
              <w:t>Google Identity Services</w:t>
            </w:r>
          </w:p>
        </w:tc>
        <w:tc>
          <w:tcPr>
            <w:tcW w:w="3770" w:type="dxa"/>
          </w:tcPr>
          <w:p w14:paraId="00D1697A" w14:textId="4B795592" w:rsidR="00AD49EA" w:rsidRPr="00B43977" w:rsidRDefault="00641191" w:rsidP="005159BA">
            <w:pPr>
              <w:rPr>
                <w:szCs w:val="24"/>
              </w:rPr>
            </w:pPr>
            <w:r>
              <w:rPr>
                <w:szCs w:val="24"/>
              </w:rPr>
              <w:t>$0.00</w:t>
            </w:r>
          </w:p>
        </w:tc>
      </w:tr>
      <w:tr w:rsidR="005159BA" w:rsidRPr="00B43977" w14:paraId="29B15576" w14:textId="77777777" w:rsidTr="3A9BEBA1">
        <w:tc>
          <w:tcPr>
            <w:tcW w:w="5580" w:type="dxa"/>
          </w:tcPr>
          <w:p w14:paraId="1929FFE4" w14:textId="77777777" w:rsidR="005159BA" w:rsidRPr="00B43977" w:rsidRDefault="005159BA" w:rsidP="005159BA">
            <w:pPr>
              <w:rPr>
                <w:szCs w:val="24"/>
              </w:rPr>
            </w:pPr>
            <w:r w:rsidRPr="00B43977">
              <w:rPr>
                <w:szCs w:val="24"/>
              </w:rPr>
              <w:t>OpenStreetMap tile server</w:t>
            </w:r>
          </w:p>
          <w:p w14:paraId="7B4A8965" w14:textId="25B570BD" w:rsidR="005159BA" w:rsidRPr="00B43977" w:rsidRDefault="005159BA" w:rsidP="005159BA">
            <w:pPr>
              <w:pStyle w:val="ListParagraph"/>
              <w:numPr>
                <w:ilvl w:val="0"/>
                <w:numId w:val="8"/>
              </w:numPr>
              <w:rPr>
                <w:szCs w:val="24"/>
              </w:rPr>
            </w:pPr>
            <w:r w:rsidRPr="00B43977">
              <w:rPr>
                <w:szCs w:val="24"/>
              </w:rPr>
              <w:t xml:space="preserve">Not for </w:t>
            </w:r>
            <w:r w:rsidR="00AD49EA">
              <w:rPr>
                <w:szCs w:val="24"/>
              </w:rPr>
              <w:t>commercial</w:t>
            </w:r>
            <w:r w:rsidRPr="00B43977">
              <w:rPr>
                <w:szCs w:val="24"/>
              </w:rPr>
              <w:t xml:space="preserve"> use</w:t>
            </w:r>
          </w:p>
        </w:tc>
        <w:tc>
          <w:tcPr>
            <w:tcW w:w="3770" w:type="dxa"/>
          </w:tcPr>
          <w:p w14:paraId="7585D10A" w14:textId="77777777" w:rsidR="005159BA" w:rsidRPr="00B43977" w:rsidRDefault="005159BA" w:rsidP="005159BA">
            <w:pPr>
              <w:rPr>
                <w:szCs w:val="24"/>
              </w:rPr>
            </w:pPr>
            <w:r w:rsidRPr="00B43977">
              <w:rPr>
                <w:szCs w:val="24"/>
              </w:rPr>
              <w:t>$0.00</w:t>
            </w:r>
          </w:p>
        </w:tc>
      </w:tr>
      <w:tr w:rsidR="002D0BD4" w:rsidRPr="00B43977" w14:paraId="489DF374" w14:textId="77777777" w:rsidTr="3A9BEBA1">
        <w:tc>
          <w:tcPr>
            <w:tcW w:w="5580" w:type="dxa"/>
          </w:tcPr>
          <w:p w14:paraId="62C9EBF3" w14:textId="58F1ABCA" w:rsidR="002D0BD4" w:rsidRPr="00B43977" w:rsidRDefault="002D0BD4" w:rsidP="005159BA">
            <w:pPr>
              <w:rPr>
                <w:szCs w:val="24"/>
              </w:rPr>
            </w:pPr>
            <w:r w:rsidRPr="00B43977">
              <w:rPr>
                <w:szCs w:val="24"/>
              </w:rPr>
              <w:t>Total</w:t>
            </w:r>
          </w:p>
        </w:tc>
        <w:tc>
          <w:tcPr>
            <w:tcW w:w="3770" w:type="dxa"/>
          </w:tcPr>
          <w:p w14:paraId="776DC14F" w14:textId="2C5C820B" w:rsidR="002D0BD4" w:rsidRPr="00B43977" w:rsidRDefault="5CE09FBA" w:rsidP="005159BA">
            <w:r>
              <w:t>$</w:t>
            </w:r>
            <w:r w:rsidR="00AF09DD">
              <w:t>5</w:t>
            </w:r>
            <w:r>
              <w:t>.00</w:t>
            </w:r>
          </w:p>
        </w:tc>
      </w:tr>
    </w:tbl>
    <w:p w14:paraId="601E1564" w14:textId="77777777" w:rsidR="00043DCC" w:rsidRDefault="00043DCC" w:rsidP="00B529BA">
      <w:pPr>
        <w:spacing w:after="695"/>
        <w:ind w:right="96"/>
      </w:pPr>
    </w:p>
    <w:p w14:paraId="4FA70025" w14:textId="379F803A" w:rsidR="006F46E7" w:rsidRDefault="00190E6F" w:rsidP="00B529BA">
      <w:pPr>
        <w:pStyle w:val="Heading1"/>
        <w:ind w:left="0" w:firstLine="0"/>
      </w:pPr>
      <w:r>
        <w:lastRenderedPageBreak/>
        <w:t>3.</w:t>
      </w:r>
      <w:r>
        <w:rPr>
          <w:rFonts w:ascii="Arial" w:eastAsia="Arial" w:hAnsi="Arial" w:cs="Arial"/>
        </w:rPr>
        <w:t xml:space="preserve"> </w:t>
      </w:r>
      <w:r>
        <w:t>Specific Requirements</w:t>
      </w:r>
    </w:p>
    <w:p w14:paraId="2F787A9E" w14:textId="379F803A" w:rsidR="1B10328C" w:rsidRPr="007C34E3" w:rsidRDefault="00190E6F" w:rsidP="007C34E3">
      <w:pPr>
        <w:pStyle w:val="Heading2"/>
        <w:ind w:left="-5"/>
      </w:pPr>
      <w:r>
        <w:t>3.1</w:t>
      </w:r>
      <w:r>
        <w:rPr>
          <w:rFonts w:ascii="Arial" w:eastAsia="Arial" w:hAnsi="Arial" w:cs="Arial"/>
        </w:rPr>
        <w:t xml:space="preserve"> </w:t>
      </w:r>
      <w:r>
        <w:t>User Interfaces</w:t>
      </w:r>
    </w:p>
    <w:p w14:paraId="0475798A" w14:textId="379F803A" w:rsidR="48ED7BD7" w:rsidRDefault="48ED7BD7" w:rsidP="52B278BC">
      <w:pPr>
        <w:spacing w:after="0"/>
        <w:ind w:left="-5" w:right="96"/>
      </w:pPr>
      <w:r>
        <w:rPr>
          <w:noProof/>
        </w:rPr>
        <w:drawing>
          <wp:inline distT="0" distB="0" distL="0" distR="0" wp14:anchorId="24C915DD" wp14:editId="4AB6AF38">
            <wp:extent cx="4572000" cy="2571750"/>
            <wp:effectExtent l="0" t="0" r="0" b="0"/>
            <wp:docPr id="317630547" name="Picture 317630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630547"/>
                    <pic:cNvPicPr/>
                  </pic:nvPicPr>
                  <pic:blipFill>
                    <a:blip r:embed="rId27">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B456C5D" w14:textId="379F803A" w:rsidR="48ED7BD7" w:rsidRDefault="48ED7BD7" w:rsidP="52B278BC">
      <w:pPr>
        <w:spacing w:after="0"/>
        <w:ind w:left="-5" w:right="96"/>
      </w:pPr>
      <w:r>
        <w:rPr>
          <w:noProof/>
        </w:rPr>
        <w:lastRenderedPageBreak/>
        <w:drawing>
          <wp:inline distT="0" distB="0" distL="0" distR="0" wp14:anchorId="1D3B7E16" wp14:editId="7765222A">
            <wp:extent cx="3038475" cy="4572000"/>
            <wp:effectExtent l="0" t="0" r="0" b="0"/>
            <wp:docPr id="594414010" name="Picture 594414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414010"/>
                    <pic:cNvPicPr/>
                  </pic:nvPicPr>
                  <pic:blipFill>
                    <a:blip r:embed="rId28">
                      <a:extLst>
                        <a:ext uri="{28A0092B-C50C-407E-A947-70E740481C1C}">
                          <a14:useLocalDpi xmlns:a14="http://schemas.microsoft.com/office/drawing/2010/main" val="0"/>
                        </a:ext>
                      </a:extLst>
                    </a:blip>
                    <a:stretch>
                      <a:fillRect/>
                    </a:stretch>
                  </pic:blipFill>
                  <pic:spPr>
                    <a:xfrm>
                      <a:off x="0" y="0"/>
                      <a:ext cx="3038475" cy="4572000"/>
                    </a:xfrm>
                    <a:prstGeom prst="rect">
                      <a:avLst/>
                    </a:prstGeom>
                  </pic:spPr>
                </pic:pic>
              </a:graphicData>
            </a:graphic>
          </wp:inline>
        </w:drawing>
      </w:r>
    </w:p>
    <w:p w14:paraId="289D2CF9" w14:textId="379F803A" w:rsidR="48ED7BD7" w:rsidRDefault="48ED7BD7" w:rsidP="52B278BC">
      <w:pPr>
        <w:spacing w:after="0"/>
        <w:ind w:left="-5" w:right="96"/>
      </w:pPr>
      <w:r>
        <w:rPr>
          <w:noProof/>
        </w:rPr>
        <w:drawing>
          <wp:inline distT="0" distB="0" distL="0" distR="0" wp14:anchorId="60479D11" wp14:editId="05A3059C">
            <wp:extent cx="4572000" cy="2571750"/>
            <wp:effectExtent l="0" t="0" r="0" b="0"/>
            <wp:docPr id="765891731" name="Picture 76589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5891731"/>
                    <pic:cNvPicPr/>
                  </pic:nvPicPr>
                  <pic:blipFill>
                    <a:blip r:embed="rId29">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1E12C320" w14:textId="379F803A" w:rsidR="48ED7BD7" w:rsidRDefault="48ED7BD7" w:rsidP="52B278BC">
      <w:pPr>
        <w:spacing w:after="0"/>
        <w:ind w:left="-5" w:right="96"/>
      </w:pPr>
      <w:r>
        <w:rPr>
          <w:noProof/>
        </w:rPr>
        <w:lastRenderedPageBreak/>
        <w:drawing>
          <wp:inline distT="0" distB="0" distL="0" distR="0" wp14:anchorId="10B29697" wp14:editId="144F0010">
            <wp:extent cx="4572000" cy="4210050"/>
            <wp:effectExtent l="0" t="0" r="0" b="0"/>
            <wp:docPr id="1012244531" name="Picture 1012244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2244531"/>
                    <pic:cNvPicPr/>
                  </pic:nvPicPr>
                  <pic:blipFill>
                    <a:blip r:embed="rId30">
                      <a:extLst>
                        <a:ext uri="{28A0092B-C50C-407E-A947-70E740481C1C}">
                          <a14:useLocalDpi xmlns:a14="http://schemas.microsoft.com/office/drawing/2010/main" val="0"/>
                        </a:ext>
                      </a:extLst>
                    </a:blip>
                    <a:stretch>
                      <a:fillRect/>
                    </a:stretch>
                  </pic:blipFill>
                  <pic:spPr>
                    <a:xfrm>
                      <a:off x="0" y="0"/>
                      <a:ext cx="4572000" cy="4210050"/>
                    </a:xfrm>
                    <a:prstGeom prst="rect">
                      <a:avLst/>
                    </a:prstGeom>
                  </pic:spPr>
                </pic:pic>
              </a:graphicData>
            </a:graphic>
          </wp:inline>
        </w:drawing>
      </w:r>
    </w:p>
    <w:p w14:paraId="146B39DA" w14:textId="379F803A" w:rsidR="48ED7BD7" w:rsidRDefault="48ED7BD7" w:rsidP="52B278BC">
      <w:pPr>
        <w:spacing w:after="0"/>
        <w:ind w:left="-5" w:right="96"/>
      </w:pPr>
      <w:r>
        <w:rPr>
          <w:noProof/>
        </w:rPr>
        <w:drawing>
          <wp:inline distT="0" distB="0" distL="0" distR="0" wp14:anchorId="2309B5DB" wp14:editId="500BDE8B">
            <wp:extent cx="4572000" cy="2590800"/>
            <wp:effectExtent l="0" t="0" r="0" b="0"/>
            <wp:docPr id="928162013" name="Picture 92816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8162013"/>
                    <pic:cNvPicPr/>
                  </pic:nvPicPr>
                  <pic:blipFill>
                    <a:blip r:embed="rId31">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67838447" w14:textId="73FBCE19" w:rsidR="42A3DC87" w:rsidRDefault="74ADDC5B" w:rsidP="35955A5C">
      <w:pPr>
        <w:spacing w:after="0"/>
        <w:ind w:left="-5" w:right="96"/>
      </w:pPr>
      <w:r>
        <w:rPr>
          <w:noProof/>
        </w:rPr>
        <w:lastRenderedPageBreak/>
        <w:drawing>
          <wp:inline distT="0" distB="0" distL="0" distR="0" wp14:anchorId="75C885DC" wp14:editId="403B6D9A">
            <wp:extent cx="4572000" cy="3514725"/>
            <wp:effectExtent l="0" t="0" r="0" b="0"/>
            <wp:docPr id="681049628" name="Picture 681049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3514725"/>
                    </a:xfrm>
                    <a:prstGeom prst="rect">
                      <a:avLst/>
                    </a:prstGeom>
                  </pic:spPr>
                </pic:pic>
              </a:graphicData>
            </a:graphic>
          </wp:inline>
        </w:drawing>
      </w:r>
    </w:p>
    <w:p w14:paraId="35BBD90A" w14:textId="7CBEF3EA" w:rsidR="42A3DC87" w:rsidRDefault="74ADDC5B" w:rsidP="35955A5C">
      <w:pPr>
        <w:spacing w:after="0"/>
        <w:ind w:left="-5" w:right="96"/>
        <w:rPr>
          <w:color w:val="000000" w:themeColor="text1"/>
          <w:szCs w:val="24"/>
        </w:rPr>
      </w:pPr>
      <w:r>
        <w:rPr>
          <w:noProof/>
        </w:rPr>
        <w:lastRenderedPageBreak/>
        <w:drawing>
          <wp:inline distT="0" distB="0" distL="0" distR="0" wp14:anchorId="6B8CDBEB" wp14:editId="285ED333">
            <wp:extent cx="2105025" cy="4572000"/>
            <wp:effectExtent l="0" t="0" r="0" b="0"/>
            <wp:docPr id="1650914670" name="Picture 165091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05025" cy="4572000"/>
                    </a:xfrm>
                    <a:prstGeom prst="rect">
                      <a:avLst/>
                    </a:prstGeom>
                  </pic:spPr>
                </pic:pic>
              </a:graphicData>
            </a:graphic>
          </wp:inline>
        </w:drawing>
      </w:r>
    </w:p>
    <w:p w14:paraId="75E146AD" w14:textId="379F803A" w:rsidR="1B10328C" w:rsidRDefault="1B10328C" w:rsidP="00D61835">
      <w:pPr>
        <w:spacing w:after="0"/>
        <w:ind w:right="96"/>
        <w:rPr>
          <w:color w:val="000000" w:themeColor="text1"/>
        </w:rPr>
      </w:pPr>
    </w:p>
    <w:p w14:paraId="28CE8CB7" w14:textId="379F803A" w:rsidR="006F46E7" w:rsidRDefault="29939CF7" w:rsidP="3F45101A">
      <w:pPr>
        <w:spacing w:after="377" w:line="259" w:lineRule="auto"/>
        <w:rPr>
          <w:color w:val="000000" w:themeColor="text1"/>
        </w:rPr>
      </w:pPr>
      <w:r w:rsidRPr="3F45101A">
        <w:rPr>
          <w:sz w:val="22"/>
        </w:rPr>
        <w:lastRenderedPageBreak/>
        <w:t xml:space="preserve"> </w:t>
      </w:r>
      <w:r w:rsidR="3EA2F3BA">
        <w:rPr>
          <w:noProof/>
        </w:rPr>
        <w:drawing>
          <wp:inline distT="0" distB="0" distL="0" distR="0" wp14:anchorId="60C56187" wp14:editId="07A4E923">
            <wp:extent cx="2305050" cy="4572000"/>
            <wp:effectExtent l="0" t="0" r="0" b="0"/>
            <wp:docPr id="1983080932" name="Picture 1983080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3080932"/>
                    <pic:cNvPicPr/>
                  </pic:nvPicPr>
                  <pic:blipFill>
                    <a:blip r:embed="rId34">
                      <a:extLst>
                        <a:ext uri="{28A0092B-C50C-407E-A947-70E740481C1C}">
                          <a14:useLocalDpi xmlns:a14="http://schemas.microsoft.com/office/drawing/2010/main" val="0"/>
                        </a:ext>
                      </a:extLst>
                    </a:blip>
                    <a:stretch>
                      <a:fillRect/>
                    </a:stretch>
                  </pic:blipFill>
                  <pic:spPr>
                    <a:xfrm>
                      <a:off x="0" y="0"/>
                      <a:ext cx="2305050" cy="4572000"/>
                    </a:xfrm>
                    <a:prstGeom prst="rect">
                      <a:avLst/>
                    </a:prstGeom>
                  </pic:spPr>
                </pic:pic>
              </a:graphicData>
            </a:graphic>
          </wp:inline>
        </w:drawing>
      </w:r>
    </w:p>
    <w:p w14:paraId="4E52F5B4" w14:textId="0D422A12" w:rsidR="1B86CBF9" w:rsidRDefault="1B86CBF9" w:rsidP="00D61835">
      <w:pPr>
        <w:spacing w:after="377" w:line="259" w:lineRule="auto"/>
        <w:ind w:firstLine="720"/>
        <w:rPr>
          <w:color w:val="000000" w:themeColor="text1"/>
        </w:rPr>
      </w:pPr>
      <w:r w:rsidRPr="47461EC9">
        <w:rPr>
          <w:color w:val="000000" w:themeColor="text1"/>
        </w:rPr>
        <w:t>These are mockup</w:t>
      </w:r>
      <w:r w:rsidR="008C285A" w:rsidRPr="47461EC9">
        <w:rPr>
          <w:color w:val="000000" w:themeColor="text1"/>
        </w:rPr>
        <w:t>s</w:t>
      </w:r>
      <w:r w:rsidRPr="47461EC9">
        <w:rPr>
          <w:color w:val="000000" w:themeColor="text1"/>
        </w:rPr>
        <w:t xml:space="preserve"> of the app</w:t>
      </w:r>
      <w:r w:rsidR="008C285A" w:rsidRPr="47461EC9">
        <w:rPr>
          <w:color w:val="000000" w:themeColor="text1"/>
        </w:rPr>
        <w:t xml:space="preserve"> </w:t>
      </w:r>
      <w:r w:rsidR="00802EC2" w:rsidRPr="47461EC9">
        <w:rPr>
          <w:color w:val="000000" w:themeColor="text1"/>
        </w:rPr>
        <w:t>user interface</w:t>
      </w:r>
      <w:r w:rsidRPr="47461EC9">
        <w:rPr>
          <w:color w:val="000000" w:themeColor="text1"/>
        </w:rPr>
        <w:t xml:space="preserve">. </w:t>
      </w:r>
      <w:r w:rsidR="41531596" w:rsidRPr="47461EC9">
        <w:rPr>
          <w:color w:val="000000" w:themeColor="text1"/>
        </w:rPr>
        <w:t>There will be a user interface needed for both the</w:t>
      </w:r>
      <w:r w:rsidR="000D6C5B" w:rsidRPr="47461EC9">
        <w:rPr>
          <w:color w:val="000000" w:themeColor="text1"/>
        </w:rPr>
        <w:t xml:space="preserve"> general</w:t>
      </w:r>
      <w:r w:rsidR="41531596" w:rsidRPr="47461EC9">
        <w:rPr>
          <w:color w:val="000000" w:themeColor="text1"/>
        </w:rPr>
        <w:t xml:space="preserve"> user</w:t>
      </w:r>
      <w:r w:rsidR="000D6C5B" w:rsidRPr="47461EC9">
        <w:rPr>
          <w:color w:val="000000" w:themeColor="text1"/>
        </w:rPr>
        <w:t>s</w:t>
      </w:r>
      <w:r w:rsidR="41531596" w:rsidRPr="47461EC9">
        <w:rPr>
          <w:color w:val="000000" w:themeColor="text1"/>
        </w:rPr>
        <w:t xml:space="preserve"> and the </w:t>
      </w:r>
      <w:r w:rsidR="000D6C5B" w:rsidRPr="47461EC9">
        <w:rPr>
          <w:color w:val="000000" w:themeColor="text1"/>
        </w:rPr>
        <w:t>vendors</w:t>
      </w:r>
      <w:r w:rsidR="41531596" w:rsidRPr="47461EC9">
        <w:rPr>
          <w:color w:val="000000" w:themeColor="text1"/>
        </w:rPr>
        <w:t xml:space="preserve">. The user will be able to see the reviews and the graphical map, while </w:t>
      </w:r>
      <w:r w:rsidR="00FC5F16" w:rsidRPr="47461EC9">
        <w:rPr>
          <w:color w:val="000000" w:themeColor="text1"/>
        </w:rPr>
        <w:t>vendors</w:t>
      </w:r>
      <w:r w:rsidR="41531596" w:rsidRPr="47461EC9">
        <w:rPr>
          <w:color w:val="000000" w:themeColor="text1"/>
        </w:rPr>
        <w:t xml:space="preserve"> </w:t>
      </w:r>
      <w:r w:rsidR="6C5518DA" w:rsidRPr="47461EC9">
        <w:rPr>
          <w:color w:val="000000" w:themeColor="text1"/>
        </w:rPr>
        <w:t xml:space="preserve">will </w:t>
      </w:r>
      <w:r w:rsidR="00D61835" w:rsidRPr="47461EC9">
        <w:rPr>
          <w:color w:val="000000" w:themeColor="text1"/>
        </w:rPr>
        <w:t xml:space="preserve">see the graphs and progress monitors of their business. </w:t>
      </w:r>
      <w:r w:rsidR="3131929F" w:rsidRPr="47461EC9">
        <w:rPr>
          <w:color w:val="000000" w:themeColor="text1"/>
        </w:rPr>
        <w:t xml:space="preserve">The graphs will be taken from external third-party libraries. </w:t>
      </w:r>
    </w:p>
    <w:p w14:paraId="7C0D66E0" w14:textId="77777777" w:rsidR="00B81E76" w:rsidRDefault="1B86CBF9" w:rsidP="00D61835">
      <w:pPr>
        <w:spacing w:after="377" w:line="259" w:lineRule="auto"/>
        <w:ind w:firstLine="720"/>
        <w:rPr>
          <w:color w:val="000000" w:themeColor="text1"/>
          <w:szCs w:val="24"/>
        </w:rPr>
      </w:pPr>
      <w:r w:rsidRPr="00D61835">
        <w:rPr>
          <w:color w:val="000000" w:themeColor="text1"/>
          <w:szCs w:val="24"/>
        </w:rPr>
        <w:t xml:space="preserve">The </w:t>
      </w:r>
      <w:r w:rsidR="00AD2668" w:rsidRPr="00D61835">
        <w:rPr>
          <w:color w:val="000000" w:themeColor="text1"/>
          <w:szCs w:val="24"/>
        </w:rPr>
        <w:t>color</w:t>
      </w:r>
      <w:r w:rsidR="006E1CA5" w:rsidRPr="00D61835">
        <w:rPr>
          <w:color w:val="000000" w:themeColor="text1"/>
          <w:szCs w:val="24"/>
        </w:rPr>
        <w:t>s in the color</w:t>
      </w:r>
      <w:r w:rsidR="00AD2668" w:rsidRPr="00D61835">
        <w:rPr>
          <w:color w:val="000000" w:themeColor="text1"/>
          <w:szCs w:val="24"/>
        </w:rPr>
        <w:t xml:space="preserve"> scheme</w:t>
      </w:r>
      <w:r w:rsidRPr="00D61835">
        <w:rPr>
          <w:color w:val="000000" w:themeColor="text1"/>
          <w:szCs w:val="24"/>
        </w:rPr>
        <w:t xml:space="preserve"> shown above are the colors appearing on the </w:t>
      </w:r>
      <w:r w:rsidR="4DE2B684" w:rsidRPr="00D61835">
        <w:rPr>
          <w:color w:val="000000" w:themeColor="text1"/>
          <w:szCs w:val="24"/>
        </w:rPr>
        <w:t xml:space="preserve">final product. </w:t>
      </w:r>
      <w:r w:rsidR="06577B40" w:rsidRPr="00D61835">
        <w:rPr>
          <w:color w:val="000000" w:themeColor="text1"/>
          <w:szCs w:val="24"/>
        </w:rPr>
        <w:t xml:space="preserve">The purple color will be used to designate the categories for the user side, while black will be used </w:t>
      </w:r>
      <w:r w:rsidR="004D58EB" w:rsidRPr="00D61835">
        <w:rPr>
          <w:color w:val="000000" w:themeColor="text1"/>
          <w:szCs w:val="24"/>
        </w:rPr>
        <w:t xml:space="preserve">for outlines in </w:t>
      </w:r>
      <w:r w:rsidR="06577B40" w:rsidRPr="00D61835">
        <w:rPr>
          <w:color w:val="000000" w:themeColor="text1"/>
          <w:szCs w:val="24"/>
        </w:rPr>
        <w:t xml:space="preserve">the </w:t>
      </w:r>
      <w:r w:rsidR="00FC5F16" w:rsidRPr="00D61835">
        <w:rPr>
          <w:color w:val="000000" w:themeColor="text1"/>
          <w:szCs w:val="24"/>
        </w:rPr>
        <w:t>vendor</w:t>
      </w:r>
      <w:r w:rsidR="06577B40" w:rsidRPr="00D61835">
        <w:rPr>
          <w:color w:val="000000" w:themeColor="text1"/>
          <w:szCs w:val="24"/>
        </w:rPr>
        <w:t xml:space="preserve"> da</w:t>
      </w:r>
      <w:r w:rsidR="3A922B05" w:rsidRPr="00D61835">
        <w:rPr>
          <w:color w:val="000000" w:themeColor="text1"/>
          <w:szCs w:val="24"/>
        </w:rPr>
        <w:t>shboard monitors as shown.</w:t>
      </w:r>
    </w:p>
    <w:p w14:paraId="7FC6668B" w14:textId="52CB905A" w:rsidR="00D61835" w:rsidRDefault="30FE3C1D" w:rsidP="00D61835">
      <w:pPr>
        <w:spacing w:after="377" w:line="259" w:lineRule="auto"/>
        <w:ind w:firstLine="720"/>
        <w:rPr>
          <w:color w:val="000000" w:themeColor="text1"/>
        </w:rPr>
      </w:pPr>
      <w:r w:rsidRPr="4596E32C">
        <w:rPr>
          <w:color w:val="000000" w:themeColor="text1"/>
        </w:rPr>
        <w:t xml:space="preserve">The </w:t>
      </w:r>
      <w:r w:rsidR="6AF21250" w:rsidRPr="4596E32C">
        <w:rPr>
          <w:color w:val="000000" w:themeColor="text1"/>
        </w:rPr>
        <w:t>orange</w:t>
      </w:r>
      <w:r w:rsidRPr="4596E32C">
        <w:rPr>
          <w:color w:val="000000" w:themeColor="text1"/>
        </w:rPr>
        <w:t xml:space="preserve"> sign-up button will be for creating new accounts on the app, and the enter box at the top </w:t>
      </w:r>
      <w:r w:rsidR="0ADD131E" w:rsidRPr="4596E32C">
        <w:rPr>
          <w:color w:val="000000" w:themeColor="text1"/>
        </w:rPr>
        <w:t>will be a general search</w:t>
      </w:r>
      <w:r w:rsidR="66325DB6" w:rsidRPr="4596E32C">
        <w:rPr>
          <w:color w:val="000000" w:themeColor="text1"/>
        </w:rPr>
        <w:t xml:space="preserve"> </w:t>
      </w:r>
      <w:r w:rsidR="0ADD131E" w:rsidRPr="4596E32C">
        <w:rPr>
          <w:color w:val="000000" w:themeColor="text1"/>
        </w:rPr>
        <w:t>bar, helping users search for reviews and specific information.</w:t>
      </w:r>
    </w:p>
    <w:p w14:paraId="5BABA928" w14:textId="77777777" w:rsidR="30FE3C1D" w:rsidRDefault="30FE3C1D" w:rsidP="00D61835">
      <w:pPr>
        <w:spacing w:after="377" w:line="259" w:lineRule="auto"/>
        <w:ind w:firstLine="720"/>
        <w:rPr>
          <w:color w:val="000000" w:themeColor="text1"/>
          <w:szCs w:val="24"/>
        </w:rPr>
      </w:pPr>
      <w:r w:rsidRPr="00D61835">
        <w:rPr>
          <w:color w:val="000000" w:themeColor="text1"/>
          <w:szCs w:val="24"/>
        </w:rPr>
        <w:t>Once the user navigates</w:t>
      </w:r>
      <w:r w:rsidR="1FF5031F" w:rsidRPr="00D61835">
        <w:rPr>
          <w:color w:val="000000" w:themeColor="text1"/>
          <w:szCs w:val="24"/>
        </w:rPr>
        <w:t xml:space="preserve"> to the main page of </w:t>
      </w:r>
      <w:r w:rsidR="00896CDE" w:rsidRPr="00D61835">
        <w:rPr>
          <w:color w:val="000000" w:themeColor="text1"/>
          <w:szCs w:val="24"/>
        </w:rPr>
        <w:t>a</w:t>
      </w:r>
      <w:r w:rsidR="1FF5031F" w:rsidRPr="00D61835">
        <w:rPr>
          <w:color w:val="000000" w:themeColor="text1"/>
          <w:szCs w:val="24"/>
        </w:rPr>
        <w:t xml:space="preserve"> specific </w:t>
      </w:r>
      <w:r w:rsidR="00896CDE" w:rsidRPr="00D61835">
        <w:rPr>
          <w:color w:val="000000" w:themeColor="text1"/>
          <w:szCs w:val="24"/>
        </w:rPr>
        <w:t>street food vendor</w:t>
      </w:r>
      <w:r w:rsidR="1FF5031F" w:rsidRPr="00D61835">
        <w:rPr>
          <w:color w:val="000000" w:themeColor="text1"/>
          <w:szCs w:val="24"/>
        </w:rPr>
        <w:t xml:space="preserve">, </w:t>
      </w:r>
      <w:r w:rsidR="309D6E92" w:rsidRPr="00D61835">
        <w:rPr>
          <w:color w:val="000000" w:themeColor="text1"/>
          <w:szCs w:val="24"/>
        </w:rPr>
        <w:t xml:space="preserve">they will see a display of pictures of food, with a grid of </w:t>
      </w:r>
      <w:r w:rsidR="00715F2D" w:rsidRPr="00D61835">
        <w:rPr>
          <w:color w:val="000000" w:themeColor="text1"/>
          <w:szCs w:val="24"/>
        </w:rPr>
        <w:t xml:space="preserve">business </w:t>
      </w:r>
      <w:r w:rsidR="002F2110" w:rsidRPr="00D61835">
        <w:rPr>
          <w:color w:val="000000" w:themeColor="text1"/>
          <w:szCs w:val="24"/>
        </w:rPr>
        <w:t>information</w:t>
      </w:r>
      <w:r w:rsidR="309D6E92" w:rsidRPr="00D61835">
        <w:rPr>
          <w:color w:val="000000" w:themeColor="text1"/>
          <w:szCs w:val="24"/>
        </w:rPr>
        <w:t xml:space="preserve"> highlighted </w:t>
      </w:r>
      <w:r w:rsidR="007F4541" w:rsidRPr="00D61835">
        <w:rPr>
          <w:color w:val="000000" w:themeColor="text1"/>
          <w:szCs w:val="24"/>
        </w:rPr>
        <w:t>in</w:t>
      </w:r>
      <w:r w:rsidR="309D6E92" w:rsidRPr="00D61835">
        <w:rPr>
          <w:color w:val="000000" w:themeColor="text1"/>
          <w:szCs w:val="24"/>
        </w:rPr>
        <w:t xml:space="preserve"> purple. </w:t>
      </w:r>
      <w:r w:rsidR="00D61835" w:rsidRPr="00D61835">
        <w:rPr>
          <w:color w:val="000000" w:themeColor="text1"/>
          <w:szCs w:val="24"/>
        </w:rPr>
        <w:t xml:space="preserve">In addition, </w:t>
      </w:r>
      <w:r w:rsidR="00D61835" w:rsidRPr="00D61835">
        <w:rPr>
          <w:color w:val="000000" w:themeColor="text1"/>
          <w:szCs w:val="24"/>
        </w:rPr>
        <w:lastRenderedPageBreak/>
        <w:t>there</w:t>
      </w:r>
      <w:r w:rsidR="00832FA4" w:rsidRPr="00D61835">
        <w:rPr>
          <w:color w:val="000000" w:themeColor="text1"/>
          <w:szCs w:val="24"/>
        </w:rPr>
        <w:t xml:space="preserve"> will be a map</w:t>
      </w:r>
      <w:r w:rsidR="00992860" w:rsidRPr="00D61835">
        <w:rPr>
          <w:color w:val="000000" w:themeColor="text1"/>
          <w:szCs w:val="24"/>
        </w:rPr>
        <w:t xml:space="preserve"> showing their location</w:t>
      </w:r>
      <w:r w:rsidR="00832FA4" w:rsidRPr="00D61835">
        <w:rPr>
          <w:color w:val="000000" w:themeColor="text1"/>
          <w:szCs w:val="24"/>
        </w:rPr>
        <w:t>, which</w:t>
      </w:r>
      <w:r w:rsidR="62683B49" w:rsidRPr="00D61835">
        <w:rPr>
          <w:color w:val="000000" w:themeColor="text1"/>
          <w:szCs w:val="24"/>
        </w:rPr>
        <w:t xml:space="preserve"> will shrink in size </w:t>
      </w:r>
      <w:r w:rsidR="00DD175A" w:rsidRPr="00D61835">
        <w:rPr>
          <w:color w:val="000000" w:themeColor="text1"/>
          <w:szCs w:val="24"/>
        </w:rPr>
        <w:t>according</w:t>
      </w:r>
      <w:r w:rsidR="62683B49" w:rsidRPr="00D61835">
        <w:rPr>
          <w:color w:val="000000" w:themeColor="text1"/>
          <w:szCs w:val="24"/>
        </w:rPr>
        <w:t xml:space="preserve"> to the size of the screen.</w:t>
      </w:r>
      <w:r w:rsidR="049AB4B2" w:rsidRPr="00D61835">
        <w:rPr>
          <w:color w:val="000000" w:themeColor="text1"/>
          <w:szCs w:val="24"/>
        </w:rPr>
        <w:t xml:space="preserve"> This app will be fully responsive on the web.</w:t>
      </w:r>
    </w:p>
    <w:p w14:paraId="35B60C60" w14:textId="77777777" w:rsidR="007AF65A" w:rsidRDefault="007AF65A" w:rsidP="00D61835">
      <w:pPr>
        <w:spacing w:after="377" w:line="259" w:lineRule="auto"/>
        <w:ind w:firstLine="720"/>
        <w:rPr>
          <w:color w:val="000000" w:themeColor="text1"/>
          <w:szCs w:val="24"/>
        </w:rPr>
      </w:pPr>
      <w:r w:rsidRPr="00D61835">
        <w:rPr>
          <w:color w:val="000000" w:themeColor="text1"/>
          <w:szCs w:val="24"/>
        </w:rPr>
        <w:t xml:space="preserve">Error messages will be displayed in different accents of the color red. This is to help distinguish between whether the error was caused by a network error or a user input error. </w:t>
      </w:r>
      <w:r w:rsidR="2D12CB41" w:rsidRPr="00D61835">
        <w:rPr>
          <w:color w:val="000000" w:themeColor="text1"/>
          <w:szCs w:val="24"/>
        </w:rPr>
        <w:t>The bright red and font size will be adjusted to fit this need.</w:t>
      </w:r>
    </w:p>
    <w:p w14:paraId="38490111" w14:textId="77777777" w:rsidR="00D61835" w:rsidRDefault="00D61835">
      <w:pPr>
        <w:pStyle w:val="Heading2"/>
        <w:ind w:left="-5"/>
        <w:rPr>
          <w:b w:val="0"/>
          <w:color w:val="000000" w:themeColor="text1"/>
          <w:sz w:val="24"/>
          <w:szCs w:val="24"/>
        </w:rPr>
      </w:pPr>
      <w:r w:rsidRPr="00D61835">
        <w:rPr>
          <w:b w:val="0"/>
          <w:color w:val="000000" w:themeColor="text1"/>
          <w:sz w:val="24"/>
          <w:szCs w:val="24"/>
        </w:rPr>
        <w:t>As this is a web-based graphical app, the only keyboard shortcuts available for the user are pressing “enter” in the search bar and pressing the tab to navigate between different interactive elements.</w:t>
      </w:r>
    </w:p>
    <w:p w14:paraId="0D86F377" w14:textId="59449D07" w:rsidR="006F46E7" w:rsidRDefault="00190E6F">
      <w:pPr>
        <w:pStyle w:val="Heading2"/>
        <w:ind w:left="-5"/>
      </w:pPr>
      <w:r>
        <w:t>3.2</w:t>
      </w:r>
      <w:r>
        <w:rPr>
          <w:rFonts w:ascii="Arial" w:eastAsia="Arial" w:hAnsi="Arial" w:cs="Arial"/>
        </w:rPr>
        <w:t xml:space="preserve"> </w:t>
      </w:r>
      <w:r>
        <w:t xml:space="preserve">Functional Requirements  </w:t>
      </w:r>
    </w:p>
    <w:p w14:paraId="52FFA1A5" w14:textId="7C402B5A" w:rsidR="00D52563" w:rsidRDefault="5F4D147E" w:rsidP="004B701A">
      <w:pPr>
        <w:spacing w:after="0" w:line="259" w:lineRule="auto"/>
        <w:rPr>
          <w:color w:val="000000" w:themeColor="text1"/>
          <w:szCs w:val="24"/>
        </w:rPr>
      </w:pPr>
      <w:r w:rsidRPr="00D61835">
        <w:rPr>
          <w:color w:val="000000" w:themeColor="text1"/>
          <w:szCs w:val="24"/>
        </w:rPr>
        <w:t>Note:</w:t>
      </w:r>
    </w:p>
    <w:p w14:paraId="44CC1C6C" w14:textId="77777777" w:rsidR="003332F9" w:rsidRPr="00D61835" w:rsidRDefault="003332F9" w:rsidP="004B701A">
      <w:pPr>
        <w:spacing w:after="0" w:line="259" w:lineRule="auto"/>
        <w:rPr>
          <w:color w:val="000000" w:themeColor="text1"/>
          <w:szCs w:val="24"/>
        </w:rPr>
      </w:pPr>
    </w:p>
    <w:p w14:paraId="5D3BE76F" w14:textId="3E3B7B1B" w:rsidR="003332F9" w:rsidRPr="001C13DD" w:rsidRDefault="004B701A" w:rsidP="007D4BAF">
      <w:pPr>
        <w:pStyle w:val="ListParagraph"/>
        <w:numPr>
          <w:ilvl w:val="0"/>
          <w:numId w:val="11"/>
        </w:numPr>
        <w:spacing w:after="391" w:line="259" w:lineRule="auto"/>
        <w:rPr>
          <w:color w:val="000000" w:themeColor="text1"/>
          <w:szCs w:val="24"/>
        </w:rPr>
      </w:pPr>
      <w:r w:rsidRPr="001C13DD">
        <w:rPr>
          <w:color w:val="000000" w:themeColor="text1"/>
          <w:szCs w:val="24"/>
        </w:rPr>
        <w:t>F</w:t>
      </w:r>
      <w:r w:rsidR="5F4D147E" w:rsidRPr="001C13DD">
        <w:rPr>
          <w:color w:val="000000" w:themeColor="text1"/>
          <w:szCs w:val="24"/>
        </w:rPr>
        <w:t xml:space="preserve">eatures are </w:t>
      </w:r>
      <w:r w:rsidR="5123730A" w:rsidRPr="001C13DD">
        <w:rPr>
          <w:color w:val="000000" w:themeColor="text1"/>
          <w:szCs w:val="24"/>
        </w:rPr>
        <w:t>s</w:t>
      </w:r>
      <w:r w:rsidR="059C0BB7" w:rsidRPr="001C13DD">
        <w:rPr>
          <w:color w:val="000000" w:themeColor="text1"/>
          <w:szCs w:val="24"/>
        </w:rPr>
        <w:t>orted by priority</w:t>
      </w:r>
    </w:p>
    <w:p w14:paraId="3A9839EE" w14:textId="379F803A" w:rsidR="327DE3A2" w:rsidRPr="00D61835" w:rsidRDefault="005031BF" w:rsidP="00D52563">
      <w:pPr>
        <w:pStyle w:val="ListParagraph"/>
        <w:numPr>
          <w:ilvl w:val="0"/>
          <w:numId w:val="11"/>
        </w:numPr>
        <w:spacing w:after="391" w:line="259" w:lineRule="auto"/>
        <w:rPr>
          <w:color w:val="000000" w:themeColor="text1"/>
          <w:szCs w:val="24"/>
        </w:rPr>
      </w:pPr>
      <w:r w:rsidRPr="00D61835">
        <w:rPr>
          <w:color w:val="000000" w:themeColor="text1"/>
          <w:szCs w:val="24"/>
        </w:rPr>
        <w:t xml:space="preserve">In the Users column, </w:t>
      </w:r>
      <w:r w:rsidR="327DE3A2" w:rsidRPr="00D61835">
        <w:rPr>
          <w:color w:val="000000" w:themeColor="text1"/>
          <w:szCs w:val="24"/>
        </w:rPr>
        <w:t xml:space="preserve">C </w:t>
      </w:r>
      <w:r w:rsidR="006F49AD" w:rsidRPr="00D61835">
        <w:rPr>
          <w:color w:val="000000" w:themeColor="text1"/>
          <w:szCs w:val="24"/>
        </w:rPr>
        <w:t xml:space="preserve">= </w:t>
      </w:r>
      <w:r w:rsidR="327DE3A2" w:rsidRPr="00D61835">
        <w:rPr>
          <w:color w:val="000000" w:themeColor="text1"/>
          <w:szCs w:val="24"/>
        </w:rPr>
        <w:t xml:space="preserve">Customers and BO </w:t>
      </w:r>
      <w:r w:rsidR="006F49AD" w:rsidRPr="00D61835">
        <w:rPr>
          <w:color w:val="000000" w:themeColor="text1"/>
          <w:szCs w:val="24"/>
        </w:rPr>
        <w:t>=</w:t>
      </w:r>
      <w:r w:rsidR="327DE3A2" w:rsidRPr="00D61835">
        <w:rPr>
          <w:color w:val="000000" w:themeColor="text1"/>
          <w:szCs w:val="24"/>
        </w:rPr>
        <w:t xml:space="preserve"> Business Owners</w:t>
      </w:r>
    </w:p>
    <w:tbl>
      <w:tblPr>
        <w:tblStyle w:val="TableGrid"/>
        <w:tblW w:w="9895" w:type="dxa"/>
        <w:tblLayout w:type="fixed"/>
        <w:tblLook w:val="06A0" w:firstRow="1" w:lastRow="0" w:firstColumn="1" w:lastColumn="0" w:noHBand="1" w:noVBand="1"/>
      </w:tblPr>
      <w:tblGrid>
        <w:gridCol w:w="696"/>
        <w:gridCol w:w="2089"/>
        <w:gridCol w:w="1511"/>
        <w:gridCol w:w="5599"/>
      </w:tblGrid>
      <w:tr w:rsidR="0B5870F7" w:rsidRPr="00D61835" w14:paraId="40B8E3E8" w14:textId="77777777" w:rsidTr="47461EC9">
        <w:trPr>
          <w:trHeight w:val="420"/>
        </w:trPr>
        <w:tc>
          <w:tcPr>
            <w:tcW w:w="696" w:type="dxa"/>
            <w:shd w:val="clear" w:color="auto" w:fill="D9E2F3" w:themeFill="accent1" w:themeFillTint="33"/>
          </w:tcPr>
          <w:p w14:paraId="076F59E2" w14:textId="671AFDC2" w:rsidR="5BC2FB7B" w:rsidRPr="00D61835" w:rsidRDefault="5BC2FB7B" w:rsidP="00D61835">
            <w:pPr>
              <w:spacing w:before="240" w:line="360" w:lineRule="auto"/>
              <w:jc w:val="center"/>
              <w:rPr>
                <w:b/>
                <w:color w:val="000000" w:themeColor="text1"/>
                <w:szCs w:val="24"/>
              </w:rPr>
            </w:pPr>
            <w:r w:rsidRPr="00D61835">
              <w:rPr>
                <w:b/>
                <w:color w:val="000000" w:themeColor="text1"/>
                <w:szCs w:val="24"/>
              </w:rPr>
              <w:t>No.</w:t>
            </w:r>
          </w:p>
        </w:tc>
        <w:tc>
          <w:tcPr>
            <w:tcW w:w="2089" w:type="dxa"/>
            <w:shd w:val="clear" w:color="auto" w:fill="D9E2F3" w:themeFill="accent1" w:themeFillTint="33"/>
          </w:tcPr>
          <w:p w14:paraId="2F2308BB" w14:textId="4B526642" w:rsidR="5BC2FB7B" w:rsidRPr="00D61835" w:rsidRDefault="5BC2FB7B" w:rsidP="00D61835">
            <w:pPr>
              <w:spacing w:before="240" w:line="360" w:lineRule="auto"/>
              <w:jc w:val="center"/>
              <w:rPr>
                <w:b/>
                <w:color w:val="000000" w:themeColor="text1"/>
                <w:szCs w:val="24"/>
              </w:rPr>
            </w:pPr>
            <w:r w:rsidRPr="00D61835">
              <w:rPr>
                <w:b/>
                <w:color w:val="000000" w:themeColor="text1"/>
                <w:szCs w:val="24"/>
              </w:rPr>
              <w:t>Features</w:t>
            </w:r>
          </w:p>
        </w:tc>
        <w:tc>
          <w:tcPr>
            <w:tcW w:w="1511" w:type="dxa"/>
            <w:shd w:val="clear" w:color="auto" w:fill="D9E2F3" w:themeFill="accent1" w:themeFillTint="33"/>
          </w:tcPr>
          <w:p w14:paraId="73755EC0" w14:textId="35F0AA53" w:rsidR="5BC2FB7B" w:rsidRPr="00D61835" w:rsidRDefault="5BC2FB7B" w:rsidP="00D61835">
            <w:pPr>
              <w:spacing w:before="240" w:line="360" w:lineRule="auto"/>
              <w:jc w:val="center"/>
              <w:rPr>
                <w:b/>
                <w:color w:val="000000" w:themeColor="text1"/>
                <w:szCs w:val="24"/>
              </w:rPr>
            </w:pPr>
            <w:r w:rsidRPr="00D61835">
              <w:rPr>
                <w:b/>
                <w:color w:val="000000" w:themeColor="text1"/>
                <w:szCs w:val="24"/>
              </w:rPr>
              <w:t>Users</w:t>
            </w:r>
          </w:p>
        </w:tc>
        <w:tc>
          <w:tcPr>
            <w:tcW w:w="5599" w:type="dxa"/>
            <w:shd w:val="clear" w:color="auto" w:fill="D9E2F3" w:themeFill="accent1" w:themeFillTint="33"/>
          </w:tcPr>
          <w:p w14:paraId="3B267CD0" w14:textId="437FFC7E" w:rsidR="0B5870F7" w:rsidRPr="00D61835" w:rsidRDefault="5BC2FB7B" w:rsidP="00D61835">
            <w:pPr>
              <w:spacing w:before="240" w:line="360" w:lineRule="auto"/>
              <w:jc w:val="center"/>
              <w:rPr>
                <w:b/>
                <w:color w:val="000000" w:themeColor="text1"/>
                <w:szCs w:val="24"/>
              </w:rPr>
            </w:pPr>
            <w:r w:rsidRPr="00D61835">
              <w:rPr>
                <w:b/>
                <w:color w:val="000000" w:themeColor="text1"/>
                <w:szCs w:val="24"/>
              </w:rPr>
              <w:t>Functional Requirement</w:t>
            </w:r>
          </w:p>
        </w:tc>
      </w:tr>
      <w:tr w:rsidR="0B5870F7" w:rsidRPr="00D61835" w14:paraId="1EDF1866" w14:textId="77777777" w:rsidTr="47461EC9">
        <w:trPr>
          <w:trHeight w:val="1170"/>
        </w:trPr>
        <w:tc>
          <w:tcPr>
            <w:tcW w:w="696" w:type="dxa"/>
          </w:tcPr>
          <w:p w14:paraId="542E1F39" w14:textId="011D77C3" w:rsidR="0B5870F7" w:rsidRPr="003332F9" w:rsidRDefault="524CD048" w:rsidP="003332F9">
            <w:pPr>
              <w:spacing w:before="240" w:after="220"/>
              <w:jc w:val="center"/>
              <w:rPr>
                <w:b/>
                <w:color w:val="000000" w:themeColor="text1"/>
                <w:szCs w:val="24"/>
              </w:rPr>
            </w:pPr>
            <w:r w:rsidRPr="003332F9">
              <w:rPr>
                <w:b/>
                <w:color w:val="000000" w:themeColor="text1"/>
                <w:szCs w:val="24"/>
              </w:rPr>
              <w:t>1</w:t>
            </w:r>
          </w:p>
        </w:tc>
        <w:tc>
          <w:tcPr>
            <w:tcW w:w="2089" w:type="dxa"/>
          </w:tcPr>
          <w:p w14:paraId="60865F1F" w14:textId="34339A1B" w:rsidR="0B5870F7" w:rsidRPr="003332F9" w:rsidRDefault="007A7342" w:rsidP="003332F9">
            <w:pPr>
              <w:spacing w:before="240" w:after="220"/>
              <w:rPr>
                <w:b/>
                <w:color w:val="000000" w:themeColor="text1"/>
                <w:szCs w:val="24"/>
              </w:rPr>
            </w:pPr>
            <w:r w:rsidRPr="003332F9">
              <w:rPr>
                <w:b/>
                <w:color w:val="000000" w:themeColor="text1"/>
                <w:szCs w:val="24"/>
              </w:rPr>
              <w:t>Vendor page</w:t>
            </w:r>
          </w:p>
        </w:tc>
        <w:tc>
          <w:tcPr>
            <w:tcW w:w="1511" w:type="dxa"/>
          </w:tcPr>
          <w:p w14:paraId="3965191C" w14:textId="788434EE" w:rsidR="0B5870F7" w:rsidRPr="003332F9" w:rsidRDefault="0F88E948" w:rsidP="003332F9">
            <w:pPr>
              <w:spacing w:before="240" w:after="220"/>
              <w:jc w:val="center"/>
              <w:rPr>
                <w:b/>
                <w:color w:val="000000" w:themeColor="text1"/>
                <w:szCs w:val="24"/>
              </w:rPr>
            </w:pPr>
            <w:r w:rsidRPr="003332F9">
              <w:rPr>
                <w:b/>
                <w:color w:val="000000" w:themeColor="text1"/>
                <w:szCs w:val="24"/>
              </w:rPr>
              <w:t>BO</w:t>
            </w:r>
          </w:p>
        </w:tc>
        <w:tc>
          <w:tcPr>
            <w:tcW w:w="5599" w:type="dxa"/>
          </w:tcPr>
          <w:p w14:paraId="5C209F0B" w14:textId="075C7A02" w:rsidR="0B5870F7" w:rsidRPr="00D61835" w:rsidRDefault="00C75B22" w:rsidP="003332F9">
            <w:pPr>
              <w:spacing w:before="240" w:after="220"/>
              <w:rPr>
                <w:color w:val="000000" w:themeColor="text1"/>
                <w:szCs w:val="24"/>
              </w:rPr>
            </w:pPr>
            <w:r w:rsidRPr="00D61835">
              <w:rPr>
                <w:rFonts w:eastAsia="Calibri"/>
                <w:color w:val="000000" w:themeColor="text1"/>
                <w:szCs w:val="24"/>
              </w:rPr>
              <w:t xml:space="preserve">Business Owners </w:t>
            </w:r>
            <w:r w:rsidR="63DB7277" w:rsidRPr="00D61835">
              <w:rPr>
                <w:rFonts w:eastAsia="Calibri"/>
                <w:color w:val="000000" w:themeColor="text1"/>
                <w:szCs w:val="24"/>
              </w:rPr>
              <w:t xml:space="preserve">can create and edit basic </w:t>
            </w:r>
            <w:r w:rsidR="00727C7B" w:rsidRPr="00D61835">
              <w:rPr>
                <w:rFonts w:eastAsia="Calibri"/>
                <w:color w:val="000000" w:themeColor="text1"/>
                <w:szCs w:val="24"/>
              </w:rPr>
              <w:t xml:space="preserve">business </w:t>
            </w:r>
            <w:r w:rsidR="63DB7277" w:rsidRPr="00D61835">
              <w:rPr>
                <w:rFonts w:eastAsia="Calibri"/>
                <w:color w:val="000000" w:themeColor="text1"/>
                <w:szCs w:val="24"/>
              </w:rPr>
              <w:t xml:space="preserve">information </w:t>
            </w:r>
            <w:r w:rsidR="00DE304A" w:rsidRPr="00D61835">
              <w:rPr>
                <w:rFonts w:eastAsia="Calibri"/>
                <w:color w:val="000000" w:themeColor="text1"/>
                <w:szCs w:val="24"/>
              </w:rPr>
              <w:t xml:space="preserve">on their vendor page </w:t>
            </w:r>
            <w:r w:rsidR="63DB7277" w:rsidRPr="00D61835">
              <w:rPr>
                <w:rFonts w:eastAsia="Calibri"/>
                <w:color w:val="000000" w:themeColor="text1"/>
                <w:szCs w:val="24"/>
              </w:rPr>
              <w:t>such as hours</w:t>
            </w:r>
            <w:r w:rsidR="00A64D01" w:rsidRPr="00D61835">
              <w:rPr>
                <w:rFonts w:eastAsia="Calibri"/>
                <w:color w:val="000000" w:themeColor="text1"/>
                <w:szCs w:val="24"/>
              </w:rPr>
              <w:t xml:space="preserve">, </w:t>
            </w:r>
            <w:r w:rsidR="63DB7277" w:rsidRPr="00D61835">
              <w:rPr>
                <w:rFonts w:eastAsia="Calibri"/>
                <w:color w:val="000000" w:themeColor="text1"/>
                <w:szCs w:val="24"/>
              </w:rPr>
              <w:t>location</w:t>
            </w:r>
            <w:r w:rsidR="51B0138F" w:rsidRPr="00D61835">
              <w:rPr>
                <w:rFonts w:eastAsia="Calibri"/>
                <w:color w:val="000000" w:themeColor="text1"/>
                <w:szCs w:val="24"/>
              </w:rPr>
              <w:t xml:space="preserve">, </w:t>
            </w:r>
            <w:r w:rsidR="6698D872" w:rsidRPr="00D61835">
              <w:rPr>
                <w:rFonts w:eastAsia="Calibri"/>
                <w:color w:val="000000" w:themeColor="text1"/>
                <w:szCs w:val="24"/>
              </w:rPr>
              <w:t xml:space="preserve">contact information </w:t>
            </w:r>
            <w:r w:rsidR="63DB7277" w:rsidRPr="00D61835">
              <w:rPr>
                <w:rFonts w:eastAsia="Calibri"/>
                <w:color w:val="000000" w:themeColor="text1"/>
                <w:szCs w:val="24"/>
              </w:rPr>
              <w:t>that</w:t>
            </w:r>
            <w:r w:rsidR="00A9612F" w:rsidRPr="00D61835">
              <w:rPr>
                <w:rFonts w:eastAsia="Calibri"/>
                <w:color w:val="000000" w:themeColor="text1"/>
                <w:szCs w:val="24"/>
              </w:rPr>
              <w:t xml:space="preserve"> i</w:t>
            </w:r>
            <w:r w:rsidR="63DB7277" w:rsidRPr="00D61835">
              <w:rPr>
                <w:rFonts w:eastAsia="Calibri"/>
                <w:color w:val="000000" w:themeColor="text1"/>
                <w:szCs w:val="24"/>
              </w:rPr>
              <w:t>s visible to other users and customers</w:t>
            </w:r>
            <w:r w:rsidR="009A671C" w:rsidRPr="00D61835">
              <w:rPr>
                <w:rFonts w:eastAsia="Calibri"/>
                <w:color w:val="000000" w:themeColor="text1"/>
                <w:szCs w:val="24"/>
              </w:rPr>
              <w:t xml:space="preserve">. The vendor page will also </w:t>
            </w:r>
            <w:r w:rsidR="000D59AB" w:rsidRPr="00D61835">
              <w:rPr>
                <w:rFonts w:eastAsia="Calibri"/>
                <w:color w:val="000000" w:themeColor="text1"/>
                <w:szCs w:val="24"/>
              </w:rPr>
              <w:t>show</w:t>
            </w:r>
            <w:r w:rsidR="009A671C" w:rsidRPr="00D61835">
              <w:rPr>
                <w:rFonts w:eastAsia="Calibri"/>
                <w:color w:val="000000" w:themeColor="text1"/>
                <w:szCs w:val="24"/>
              </w:rPr>
              <w:t xml:space="preserve"> </w:t>
            </w:r>
            <w:r w:rsidR="00327FBB" w:rsidRPr="00D61835">
              <w:rPr>
                <w:rFonts w:eastAsia="Calibri"/>
                <w:color w:val="000000" w:themeColor="text1"/>
                <w:szCs w:val="24"/>
              </w:rPr>
              <w:t>people’s</w:t>
            </w:r>
            <w:r w:rsidR="00B4199C" w:rsidRPr="00D61835">
              <w:rPr>
                <w:rFonts w:eastAsia="Calibri"/>
                <w:color w:val="000000" w:themeColor="text1"/>
                <w:szCs w:val="24"/>
              </w:rPr>
              <w:t xml:space="preserve"> </w:t>
            </w:r>
            <w:r w:rsidR="009A671C" w:rsidRPr="00D61835">
              <w:rPr>
                <w:rFonts w:eastAsia="Calibri"/>
                <w:color w:val="000000" w:themeColor="text1"/>
                <w:szCs w:val="24"/>
              </w:rPr>
              <w:t>reviews</w:t>
            </w:r>
            <w:r w:rsidR="007074B4" w:rsidRPr="00D61835">
              <w:rPr>
                <w:rFonts w:eastAsia="Calibri"/>
                <w:color w:val="000000" w:themeColor="text1"/>
                <w:szCs w:val="24"/>
              </w:rPr>
              <w:t xml:space="preserve"> and pictures</w:t>
            </w:r>
            <w:r w:rsidR="004C12F5" w:rsidRPr="00D61835">
              <w:rPr>
                <w:rFonts w:eastAsia="Calibri"/>
                <w:color w:val="000000" w:themeColor="text1"/>
                <w:szCs w:val="24"/>
              </w:rPr>
              <w:t>/videos</w:t>
            </w:r>
            <w:r w:rsidR="00327FBB" w:rsidRPr="00D61835">
              <w:rPr>
                <w:rFonts w:eastAsia="Calibri"/>
                <w:color w:val="000000" w:themeColor="text1"/>
                <w:szCs w:val="24"/>
              </w:rPr>
              <w:t>.</w:t>
            </w:r>
          </w:p>
        </w:tc>
      </w:tr>
      <w:tr w:rsidR="0B5870F7" w:rsidRPr="00D61835" w14:paraId="19CFAE90" w14:textId="77777777" w:rsidTr="47461EC9">
        <w:trPr>
          <w:trHeight w:val="900"/>
        </w:trPr>
        <w:tc>
          <w:tcPr>
            <w:tcW w:w="696" w:type="dxa"/>
          </w:tcPr>
          <w:p w14:paraId="3EB7F8B8" w14:textId="5BBC9031" w:rsidR="0B5870F7" w:rsidRPr="003332F9" w:rsidRDefault="524CD048" w:rsidP="003332F9">
            <w:pPr>
              <w:spacing w:before="240" w:after="220"/>
              <w:jc w:val="center"/>
              <w:rPr>
                <w:b/>
                <w:color w:val="000000" w:themeColor="text1"/>
                <w:szCs w:val="24"/>
              </w:rPr>
            </w:pPr>
            <w:r w:rsidRPr="003332F9">
              <w:rPr>
                <w:b/>
                <w:color w:val="000000" w:themeColor="text1"/>
                <w:szCs w:val="24"/>
              </w:rPr>
              <w:t>2</w:t>
            </w:r>
          </w:p>
        </w:tc>
        <w:tc>
          <w:tcPr>
            <w:tcW w:w="2089" w:type="dxa"/>
          </w:tcPr>
          <w:p w14:paraId="03428614" w14:textId="3A41A8E7" w:rsidR="0B5870F7" w:rsidRPr="003332F9" w:rsidRDefault="326FAA88" w:rsidP="003332F9">
            <w:pPr>
              <w:spacing w:before="240" w:after="220"/>
              <w:rPr>
                <w:b/>
                <w:color w:val="000000" w:themeColor="text1"/>
                <w:szCs w:val="24"/>
              </w:rPr>
            </w:pPr>
            <w:r w:rsidRPr="003332F9">
              <w:rPr>
                <w:b/>
                <w:color w:val="000000" w:themeColor="text1"/>
                <w:szCs w:val="24"/>
              </w:rPr>
              <w:t>Reviews and star rating</w:t>
            </w:r>
          </w:p>
          <w:p w14:paraId="6806AE15" w14:textId="030E5B72" w:rsidR="0B5870F7" w:rsidRPr="003332F9" w:rsidRDefault="0B5870F7" w:rsidP="003332F9">
            <w:pPr>
              <w:spacing w:before="240" w:after="220"/>
              <w:rPr>
                <w:b/>
                <w:color w:val="000000" w:themeColor="text1"/>
                <w:szCs w:val="24"/>
              </w:rPr>
            </w:pPr>
          </w:p>
        </w:tc>
        <w:tc>
          <w:tcPr>
            <w:tcW w:w="1511" w:type="dxa"/>
          </w:tcPr>
          <w:p w14:paraId="376FC4C4" w14:textId="44DD6216" w:rsidR="0B5870F7" w:rsidRPr="003332F9" w:rsidRDefault="326FAA88" w:rsidP="003332F9">
            <w:pPr>
              <w:spacing w:before="240" w:after="220"/>
              <w:jc w:val="center"/>
              <w:rPr>
                <w:b/>
                <w:color w:val="000000" w:themeColor="text1"/>
                <w:szCs w:val="24"/>
              </w:rPr>
            </w:pPr>
            <w:r w:rsidRPr="003332F9">
              <w:rPr>
                <w:b/>
                <w:color w:val="000000" w:themeColor="text1"/>
                <w:szCs w:val="24"/>
              </w:rPr>
              <w:t>C/BO</w:t>
            </w:r>
          </w:p>
        </w:tc>
        <w:tc>
          <w:tcPr>
            <w:tcW w:w="5599" w:type="dxa"/>
          </w:tcPr>
          <w:p w14:paraId="3F1867C1" w14:textId="69D94257" w:rsidR="0B5870F7" w:rsidRPr="00D61835" w:rsidRDefault="0B2C6DCC" w:rsidP="003332F9">
            <w:pPr>
              <w:spacing w:before="240" w:after="220"/>
              <w:rPr>
                <w:color w:val="000000" w:themeColor="text1"/>
                <w:szCs w:val="24"/>
              </w:rPr>
            </w:pPr>
            <w:r w:rsidRPr="00D61835">
              <w:rPr>
                <w:rFonts w:eastAsia="Calibri"/>
                <w:color w:val="000000" w:themeColor="text1"/>
                <w:szCs w:val="24"/>
              </w:rPr>
              <w:t>Customers can give reviews and upload pictures/videos about the food they bought, and Business Owners can respon</w:t>
            </w:r>
            <w:r w:rsidR="00364E02" w:rsidRPr="00D61835">
              <w:rPr>
                <w:rFonts w:eastAsia="Calibri"/>
                <w:color w:val="000000" w:themeColor="text1"/>
                <w:szCs w:val="24"/>
              </w:rPr>
              <w:t>d</w:t>
            </w:r>
            <w:r w:rsidRPr="00D61835">
              <w:rPr>
                <w:rFonts w:eastAsia="Calibri"/>
                <w:color w:val="000000" w:themeColor="text1"/>
                <w:szCs w:val="24"/>
              </w:rPr>
              <w:t xml:space="preserve"> to customer reviews. Other users can read the reviews and see </w:t>
            </w:r>
            <w:r w:rsidR="00374792" w:rsidRPr="00D61835">
              <w:rPr>
                <w:rFonts w:eastAsia="Calibri"/>
                <w:color w:val="000000" w:themeColor="text1"/>
                <w:szCs w:val="24"/>
              </w:rPr>
              <w:t xml:space="preserve">the </w:t>
            </w:r>
            <w:r w:rsidRPr="00D61835">
              <w:rPr>
                <w:rFonts w:eastAsia="Calibri"/>
                <w:color w:val="000000" w:themeColor="text1"/>
                <w:szCs w:val="24"/>
              </w:rPr>
              <w:t xml:space="preserve">average rating </w:t>
            </w:r>
            <w:r w:rsidR="00374792" w:rsidRPr="00D61835">
              <w:rPr>
                <w:rFonts w:eastAsia="Calibri"/>
                <w:color w:val="000000" w:themeColor="text1"/>
                <w:szCs w:val="24"/>
              </w:rPr>
              <w:t>of</w:t>
            </w:r>
            <w:r w:rsidRPr="00D61835">
              <w:rPr>
                <w:rFonts w:eastAsia="Calibri"/>
                <w:color w:val="000000" w:themeColor="text1"/>
                <w:szCs w:val="24"/>
              </w:rPr>
              <w:t xml:space="preserve"> the food vendor.</w:t>
            </w:r>
          </w:p>
        </w:tc>
      </w:tr>
      <w:tr w:rsidR="0B5870F7" w:rsidRPr="00D61835" w14:paraId="64E426C8" w14:textId="77777777" w:rsidTr="47461EC9">
        <w:tc>
          <w:tcPr>
            <w:tcW w:w="696" w:type="dxa"/>
          </w:tcPr>
          <w:p w14:paraId="40EA1D91" w14:textId="7AE898DE" w:rsidR="0B5870F7" w:rsidRPr="003332F9" w:rsidRDefault="2886FB20" w:rsidP="003332F9">
            <w:pPr>
              <w:spacing w:before="240" w:after="220"/>
              <w:jc w:val="center"/>
              <w:rPr>
                <w:b/>
                <w:color w:val="000000" w:themeColor="text1"/>
                <w:szCs w:val="24"/>
              </w:rPr>
            </w:pPr>
            <w:r w:rsidRPr="003332F9">
              <w:rPr>
                <w:b/>
                <w:color w:val="000000" w:themeColor="text1"/>
                <w:szCs w:val="24"/>
              </w:rPr>
              <w:lastRenderedPageBreak/>
              <w:t>3</w:t>
            </w:r>
          </w:p>
        </w:tc>
        <w:tc>
          <w:tcPr>
            <w:tcW w:w="2089" w:type="dxa"/>
          </w:tcPr>
          <w:p w14:paraId="66161033" w14:textId="1ED9FDEE" w:rsidR="0B5870F7" w:rsidRPr="003332F9" w:rsidRDefault="2886FB20" w:rsidP="00EE47E7">
            <w:pPr>
              <w:spacing w:before="240" w:after="220"/>
              <w:rPr>
                <w:b/>
                <w:color w:val="000000" w:themeColor="text1"/>
                <w:szCs w:val="24"/>
              </w:rPr>
            </w:pPr>
            <w:r w:rsidRPr="003332F9">
              <w:rPr>
                <w:b/>
                <w:color w:val="000000" w:themeColor="text1"/>
                <w:szCs w:val="24"/>
              </w:rPr>
              <w:t>Photo Library</w:t>
            </w:r>
          </w:p>
        </w:tc>
        <w:tc>
          <w:tcPr>
            <w:tcW w:w="1511" w:type="dxa"/>
          </w:tcPr>
          <w:p w14:paraId="7EE702B0" w14:textId="64A1D8EA" w:rsidR="0B5870F7" w:rsidRPr="003332F9" w:rsidRDefault="2886FB20" w:rsidP="003332F9">
            <w:pPr>
              <w:spacing w:before="240" w:after="220"/>
              <w:jc w:val="center"/>
              <w:rPr>
                <w:b/>
                <w:color w:val="000000" w:themeColor="text1"/>
                <w:szCs w:val="24"/>
              </w:rPr>
            </w:pPr>
            <w:r w:rsidRPr="003332F9">
              <w:rPr>
                <w:b/>
                <w:color w:val="000000" w:themeColor="text1"/>
                <w:szCs w:val="24"/>
              </w:rPr>
              <w:t>C/BO</w:t>
            </w:r>
          </w:p>
        </w:tc>
        <w:tc>
          <w:tcPr>
            <w:tcW w:w="5599" w:type="dxa"/>
          </w:tcPr>
          <w:p w14:paraId="27B12E7F" w14:textId="6431FD35" w:rsidR="0B5870F7" w:rsidRPr="00D61835" w:rsidRDefault="7FA3C190" w:rsidP="003332F9">
            <w:pPr>
              <w:spacing w:before="240" w:after="220"/>
              <w:rPr>
                <w:rFonts w:eastAsia="Calibri"/>
                <w:color w:val="000000" w:themeColor="text1"/>
              </w:rPr>
            </w:pPr>
            <w:r w:rsidRPr="47461EC9">
              <w:rPr>
                <w:rFonts w:eastAsia="Calibri"/>
                <w:color w:val="000000" w:themeColor="text1"/>
              </w:rPr>
              <w:t>Business Owners can upload food pictures and videos in the Upload Pictures section on their vendor dashboard</w:t>
            </w:r>
          </w:p>
        </w:tc>
      </w:tr>
      <w:tr w:rsidR="3CB3AC22" w:rsidRPr="00D61835" w14:paraId="74E54511" w14:textId="77777777" w:rsidTr="47461EC9">
        <w:tc>
          <w:tcPr>
            <w:tcW w:w="696" w:type="dxa"/>
          </w:tcPr>
          <w:p w14:paraId="4A212AB8" w14:textId="58C57AD0" w:rsidR="3CB3AC22" w:rsidRPr="003332F9" w:rsidRDefault="5CFAB784" w:rsidP="003332F9">
            <w:pPr>
              <w:spacing w:before="240"/>
              <w:jc w:val="center"/>
              <w:rPr>
                <w:b/>
                <w:color w:val="000000" w:themeColor="text1"/>
                <w:szCs w:val="24"/>
              </w:rPr>
            </w:pPr>
            <w:r w:rsidRPr="003332F9">
              <w:rPr>
                <w:b/>
                <w:color w:val="000000" w:themeColor="text1"/>
                <w:szCs w:val="24"/>
              </w:rPr>
              <w:t>4</w:t>
            </w:r>
          </w:p>
        </w:tc>
        <w:tc>
          <w:tcPr>
            <w:tcW w:w="2089" w:type="dxa"/>
          </w:tcPr>
          <w:p w14:paraId="7E3EC6C0" w14:textId="77777777" w:rsidR="00EE47E7" w:rsidRDefault="3A02112A" w:rsidP="00EE47E7">
            <w:pPr>
              <w:spacing w:before="240"/>
              <w:rPr>
                <w:rFonts w:eastAsia="Calibri"/>
                <w:b/>
                <w:bCs/>
                <w:color w:val="000000" w:themeColor="text1"/>
                <w:szCs w:val="24"/>
              </w:rPr>
            </w:pPr>
            <w:r w:rsidRPr="003332F9">
              <w:rPr>
                <w:rFonts w:eastAsia="Calibri"/>
                <w:b/>
                <w:color w:val="000000" w:themeColor="text1"/>
                <w:szCs w:val="24"/>
              </w:rPr>
              <w:t xml:space="preserve">Sign Up and </w:t>
            </w:r>
          </w:p>
          <w:p w14:paraId="70F40C9B" w14:textId="17785417" w:rsidR="3CB3AC22" w:rsidRPr="003332F9" w:rsidRDefault="3A02112A" w:rsidP="00EE47E7">
            <w:pPr>
              <w:spacing w:before="240"/>
              <w:rPr>
                <w:b/>
                <w:color w:val="000000" w:themeColor="text1"/>
                <w:szCs w:val="24"/>
              </w:rPr>
            </w:pPr>
            <w:r w:rsidRPr="003332F9">
              <w:rPr>
                <w:rFonts w:eastAsia="Calibri"/>
                <w:b/>
                <w:color w:val="000000" w:themeColor="text1"/>
                <w:szCs w:val="24"/>
              </w:rPr>
              <w:t>Log In</w:t>
            </w:r>
          </w:p>
          <w:p w14:paraId="104D0419" w14:textId="1B0D82DC" w:rsidR="3CB3AC22" w:rsidRPr="003332F9" w:rsidRDefault="3CB3AC22" w:rsidP="00EE47E7">
            <w:pPr>
              <w:spacing w:before="240"/>
              <w:rPr>
                <w:b/>
                <w:color w:val="000000" w:themeColor="text1"/>
                <w:szCs w:val="24"/>
              </w:rPr>
            </w:pPr>
          </w:p>
        </w:tc>
        <w:tc>
          <w:tcPr>
            <w:tcW w:w="1511" w:type="dxa"/>
          </w:tcPr>
          <w:p w14:paraId="4DE5BA2F" w14:textId="7494904F" w:rsidR="3CB3AC22" w:rsidRPr="003332F9" w:rsidRDefault="52E4CFC6" w:rsidP="003332F9">
            <w:pPr>
              <w:spacing w:before="240"/>
              <w:jc w:val="center"/>
              <w:rPr>
                <w:b/>
                <w:color w:val="000000" w:themeColor="text1"/>
                <w:szCs w:val="24"/>
              </w:rPr>
            </w:pPr>
            <w:r w:rsidRPr="003332F9">
              <w:rPr>
                <w:b/>
                <w:color w:val="000000" w:themeColor="text1"/>
                <w:szCs w:val="24"/>
              </w:rPr>
              <w:t>C/BO</w:t>
            </w:r>
          </w:p>
          <w:p w14:paraId="324B6885" w14:textId="2A558AC3" w:rsidR="3CB3AC22" w:rsidRPr="003332F9" w:rsidRDefault="3CB3AC22" w:rsidP="003332F9">
            <w:pPr>
              <w:spacing w:before="240"/>
              <w:jc w:val="center"/>
              <w:rPr>
                <w:b/>
                <w:color w:val="000000" w:themeColor="text1"/>
                <w:szCs w:val="24"/>
              </w:rPr>
            </w:pPr>
          </w:p>
        </w:tc>
        <w:tc>
          <w:tcPr>
            <w:tcW w:w="5599" w:type="dxa"/>
          </w:tcPr>
          <w:p w14:paraId="30CC963F" w14:textId="2420DC73" w:rsidR="3CB3AC22" w:rsidRPr="00D61835" w:rsidRDefault="3A02112A" w:rsidP="003332F9">
            <w:pPr>
              <w:spacing w:before="240"/>
              <w:rPr>
                <w:rFonts w:eastAsia="Calibri"/>
                <w:color w:val="000000" w:themeColor="text1"/>
              </w:rPr>
            </w:pPr>
            <w:r w:rsidRPr="47461EC9">
              <w:rPr>
                <w:rFonts w:eastAsia="Calibri"/>
                <w:color w:val="000000" w:themeColor="text1"/>
              </w:rPr>
              <w:t>Customers</w:t>
            </w:r>
            <w:r w:rsidR="00396C83" w:rsidRPr="47461EC9">
              <w:rPr>
                <w:rFonts w:eastAsia="Calibri"/>
                <w:color w:val="000000" w:themeColor="text1"/>
              </w:rPr>
              <w:t xml:space="preserve"> </w:t>
            </w:r>
            <w:r w:rsidRPr="47461EC9">
              <w:rPr>
                <w:rFonts w:eastAsia="Calibri"/>
                <w:color w:val="000000" w:themeColor="text1"/>
              </w:rPr>
              <w:t xml:space="preserve">and Business Owners can sign up </w:t>
            </w:r>
            <w:r w:rsidR="00364E02" w:rsidRPr="47461EC9">
              <w:rPr>
                <w:rFonts w:eastAsia="Calibri"/>
                <w:color w:val="000000" w:themeColor="text1"/>
              </w:rPr>
              <w:t xml:space="preserve">for </w:t>
            </w:r>
            <w:r w:rsidRPr="47461EC9">
              <w:rPr>
                <w:rFonts w:eastAsia="Calibri"/>
                <w:color w:val="000000" w:themeColor="text1"/>
              </w:rPr>
              <w:t xml:space="preserve">an account with their email address and log into our </w:t>
            </w:r>
            <w:r w:rsidR="00EC010B" w:rsidRPr="47461EC9">
              <w:rPr>
                <w:rFonts w:eastAsia="Calibri"/>
                <w:color w:val="000000" w:themeColor="text1"/>
              </w:rPr>
              <w:t>a</w:t>
            </w:r>
            <w:r w:rsidRPr="47461EC9">
              <w:rPr>
                <w:rFonts w:eastAsia="Calibri"/>
                <w:color w:val="000000" w:themeColor="text1"/>
              </w:rPr>
              <w:t>pp after signing up.</w:t>
            </w:r>
            <w:r w:rsidR="00034C42" w:rsidRPr="47461EC9">
              <w:rPr>
                <w:rFonts w:eastAsia="Calibri"/>
                <w:color w:val="000000" w:themeColor="text1"/>
              </w:rPr>
              <w:t xml:space="preserve"> Business Owners must sign up with </w:t>
            </w:r>
            <w:r w:rsidR="007B53F8" w:rsidRPr="47461EC9">
              <w:rPr>
                <w:rFonts w:eastAsia="Calibri"/>
                <w:color w:val="000000" w:themeColor="text1"/>
              </w:rPr>
              <w:t>their email</w:t>
            </w:r>
            <w:r w:rsidR="116A1B8C" w:rsidRPr="47461EC9">
              <w:rPr>
                <w:rFonts w:eastAsia="Calibri"/>
                <w:color w:val="000000" w:themeColor="text1"/>
              </w:rPr>
              <w:t xml:space="preserve"> to get a vendor account</w:t>
            </w:r>
          </w:p>
        </w:tc>
      </w:tr>
      <w:tr w:rsidR="6CBAAB4B" w:rsidRPr="00D61835" w14:paraId="3C177E4E" w14:textId="77777777" w:rsidTr="47461EC9">
        <w:tc>
          <w:tcPr>
            <w:tcW w:w="696" w:type="dxa"/>
          </w:tcPr>
          <w:p w14:paraId="602C19FB" w14:textId="02A76B15" w:rsidR="6CBAAB4B" w:rsidRPr="003332F9" w:rsidRDefault="00E80008" w:rsidP="003332F9">
            <w:pPr>
              <w:spacing w:before="240"/>
              <w:jc w:val="center"/>
              <w:rPr>
                <w:b/>
                <w:color w:val="000000" w:themeColor="text1"/>
                <w:szCs w:val="24"/>
              </w:rPr>
            </w:pPr>
            <w:r w:rsidRPr="003332F9">
              <w:rPr>
                <w:b/>
                <w:color w:val="000000" w:themeColor="text1"/>
                <w:szCs w:val="24"/>
              </w:rPr>
              <w:t>5</w:t>
            </w:r>
          </w:p>
        </w:tc>
        <w:tc>
          <w:tcPr>
            <w:tcW w:w="2089" w:type="dxa"/>
          </w:tcPr>
          <w:p w14:paraId="7D4378EC" w14:textId="2099101F" w:rsidR="6CBAAB4B" w:rsidRPr="003332F9" w:rsidRDefault="3A02112A" w:rsidP="00EE47E7">
            <w:pPr>
              <w:spacing w:before="240"/>
              <w:rPr>
                <w:b/>
                <w:color w:val="000000" w:themeColor="text1"/>
                <w:szCs w:val="24"/>
              </w:rPr>
            </w:pPr>
            <w:r w:rsidRPr="003332F9">
              <w:rPr>
                <w:b/>
                <w:color w:val="000000" w:themeColor="text1"/>
                <w:szCs w:val="24"/>
              </w:rPr>
              <w:t>Map</w:t>
            </w:r>
          </w:p>
          <w:p w14:paraId="410434C2" w14:textId="55FF0DEF" w:rsidR="6CBAAB4B" w:rsidRPr="003332F9" w:rsidRDefault="6CBAAB4B" w:rsidP="00EE47E7">
            <w:pPr>
              <w:spacing w:before="240"/>
              <w:rPr>
                <w:b/>
                <w:color w:val="000000" w:themeColor="text1"/>
                <w:szCs w:val="24"/>
              </w:rPr>
            </w:pPr>
          </w:p>
        </w:tc>
        <w:tc>
          <w:tcPr>
            <w:tcW w:w="1511" w:type="dxa"/>
          </w:tcPr>
          <w:p w14:paraId="13ACE2FC" w14:textId="7494904F" w:rsidR="6CBAAB4B" w:rsidRPr="003332F9" w:rsidRDefault="52E4CFC6" w:rsidP="003332F9">
            <w:pPr>
              <w:spacing w:before="240"/>
              <w:jc w:val="center"/>
              <w:rPr>
                <w:b/>
                <w:color w:val="000000" w:themeColor="text1"/>
                <w:szCs w:val="24"/>
              </w:rPr>
            </w:pPr>
            <w:r w:rsidRPr="003332F9">
              <w:rPr>
                <w:b/>
                <w:color w:val="000000" w:themeColor="text1"/>
                <w:szCs w:val="24"/>
              </w:rPr>
              <w:t>C/BO</w:t>
            </w:r>
          </w:p>
          <w:p w14:paraId="51B09E21" w14:textId="702090F5" w:rsidR="6CBAAB4B" w:rsidRPr="003332F9" w:rsidRDefault="6CBAAB4B" w:rsidP="003332F9">
            <w:pPr>
              <w:spacing w:before="240"/>
              <w:jc w:val="center"/>
              <w:rPr>
                <w:b/>
                <w:color w:val="000000" w:themeColor="text1"/>
                <w:szCs w:val="24"/>
              </w:rPr>
            </w:pPr>
          </w:p>
        </w:tc>
        <w:tc>
          <w:tcPr>
            <w:tcW w:w="5599" w:type="dxa"/>
          </w:tcPr>
          <w:p w14:paraId="6923ABD4" w14:textId="49D45D7C" w:rsidR="6CBAAB4B" w:rsidRPr="00D61835" w:rsidRDefault="00FC1B24" w:rsidP="003332F9">
            <w:pPr>
              <w:spacing w:before="240"/>
              <w:rPr>
                <w:color w:val="000000" w:themeColor="text1"/>
                <w:szCs w:val="24"/>
              </w:rPr>
            </w:pPr>
            <w:r w:rsidRPr="00D61835">
              <w:rPr>
                <w:rFonts w:eastAsia="Calibri"/>
                <w:color w:val="000000" w:themeColor="text1"/>
                <w:szCs w:val="24"/>
              </w:rPr>
              <w:t>Nearby street food and</w:t>
            </w:r>
            <w:r w:rsidR="3A02112A" w:rsidRPr="00D61835">
              <w:rPr>
                <w:rFonts w:eastAsia="Calibri"/>
                <w:color w:val="000000" w:themeColor="text1"/>
                <w:szCs w:val="24"/>
              </w:rPr>
              <w:t xml:space="preserve"> search results will be shown on the map. Users can click/tap on results to view the result in more detail. </w:t>
            </w:r>
            <w:r w:rsidR="00C323EE" w:rsidRPr="00D61835">
              <w:rPr>
                <w:rFonts w:eastAsia="Calibri"/>
                <w:color w:val="000000" w:themeColor="text1"/>
                <w:szCs w:val="24"/>
              </w:rPr>
              <w:t>The vendor page</w:t>
            </w:r>
            <w:r w:rsidR="3A02112A" w:rsidRPr="00D61835">
              <w:rPr>
                <w:rFonts w:eastAsia="Calibri"/>
                <w:color w:val="000000" w:themeColor="text1"/>
                <w:szCs w:val="24"/>
              </w:rPr>
              <w:t xml:space="preserve"> also </w:t>
            </w:r>
            <w:r w:rsidR="00C323EE" w:rsidRPr="00D61835">
              <w:rPr>
                <w:rFonts w:eastAsia="Calibri"/>
                <w:color w:val="000000" w:themeColor="text1"/>
                <w:szCs w:val="24"/>
              </w:rPr>
              <w:t>has a</w:t>
            </w:r>
            <w:r w:rsidR="3A02112A" w:rsidRPr="00D61835">
              <w:rPr>
                <w:rFonts w:eastAsia="Calibri"/>
                <w:color w:val="000000" w:themeColor="text1"/>
                <w:szCs w:val="24"/>
              </w:rPr>
              <w:t xml:space="preserve"> link to </w:t>
            </w:r>
            <w:r w:rsidR="00C323EE" w:rsidRPr="00D61835">
              <w:rPr>
                <w:rFonts w:eastAsia="Calibri"/>
                <w:color w:val="000000" w:themeColor="text1"/>
                <w:szCs w:val="24"/>
              </w:rPr>
              <w:t>the</w:t>
            </w:r>
            <w:r w:rsidR="00C56181" w:rsidRPr="00D61835">
              <w:rPr>
                <w:rFonts w:eastAsia="Calibri"/>
                <w:color w:val="000000" w:themeColor="text1"/>
                <w:szCs w:val="24"/>
              </w:rPr>
              <w:t>ir</w:t>
            </w:r>
            <w:r w:rsidR="00C323EE" w:rsidRPr="00D61835">
              <w:rPr>
                <w:rFonts w:eastAsia="Calibri"/>
                <w:color w:val="000000" w:themeColor="text1"/>
                <w:szCs w:val="24"/>
              </w:rPr>
              <w:t xml:space="preserve"> location on G</w:t>
            </w:r>
            <w:r w:rsidR="3A02112A" w:rsidRPr="00D61835">
              <w:rPr>
                <w:rFonts w:eastAsia="Calibri"/>
                <w:color w:val="000000" w:themeColor="text1"/>
                <w:szCs w:val="24"/>
              </w:rPr>
              <w:t xml:space="preserve">oogle </w:t>
            </w:r>
            <w:r w:rsidR="00C323EE" w:rsidRPr="00D61835">
              <w:rPr>
                <w:rFonts w:eastAsia="Calibri"/>
                <w:color w:val="000000" w:themeColor="text1"/>
                <w:szCs w:val="24"/>
              </w:rPr>
              <w:t>M</w:t>
            </w:r>
            <w:r w:rsidR="3A02112A" w:rsidRPr="00D61835">
              <w:rPr>
                <w:rFonts w:eastAsia="Calibri"/>
                <w:color w:val="000000" w:themeColor="text1"/>
                <w:szCs w:val="24"/>
              </w:rPr>
              <w:t>aps.</w:t>
            </w:r>
          </w:p>
        </w:tc>
      </w:tr>
      <w:tr w:rsidR="0B5870F7" w:rsidRPr="00D61835" w14:paraId="35332A90" w14:textId="77777777" w:rsidTr="47461EC9">
        <w:tc>
          <w:tcPr>
            <w:tcW w:w="696" w:type="dxa"/>
          </w:tcPr>
          <w:p w14:paraId="7454325A" w14:textId="4C55AE2F" w:rsidR="0B5870F7" w:rsidRPr="003332F9" w:rsidRDefault="00E80008" w:rsidP="003332F9">
            <w:pPr>
              <w:spacing w:before="240" w:after="220"/>
              <w:jc w:val="center"/>
              <w:rPr>
                <w:b/>
                <w:color w:val="000000" w:themeColor="text1"/>
                <w:szCs w:val="24"/>
              </w:rPr>
            </w:pPr>
            <w:r w:rsidRPr="003332F9">
              <w:rPr>
                <w:b/>
                <w:color w:val="000000" w:themeColor="text1"/>
                <w:szCs w:val="24"/>
              </w:rPr>
              <w:t>6</w:t>
            </w:r>
          </w:p>
        </w:tc>
        <w:tc>
          <w:tcPr>
            <w:tcW w:w="2089" w:type="dxa"/>
          </w:tcPr>
          <w:p w14:paraId="24B603EF" w14:textId="6CF9FF1B" w:rsidR="0B5870F7" w:rsidRPr="003332F9" w:rsidRDefault="3B6DDCCE" w:rsidP="00EE47E7">
            <w:pPr>
              <w:spacing w:before="240" w:after="220"/>
              <w:rPr>
                <w:b/>
                <w:color w:val="000000" w:themeColor="text1"/>
                <w:szCs w:val="24"/>
              </w:rPr>
            </w:pPr>
            <w:r w:rsidRPr="003332F9">
              <w:rPr>
                <w:b/>
                <w:color w:val="000000" w:themeColor="text1"/>
                <w:szCs w:val="24"/>
              </w:rPr>
              <w:t>Search</w:t>
            </w:r>
          </w:p>
        </w:tc>
        <w:tc>
          <w:tcPr>
            <w:tcW w:w="1511" w:type="dxa"/>
          </w:tcPr>
          <w:p w14:paraId="11DDEE83" w14:textId="332CA9EA" w:rsidR="0B5870F7" w:rsidRPr="003332F9" w:rsidRDefault="3B6DDCCE" w:rsidP="003332F9">
            <w:pPr>
              <w:spacing w:before="240" w:after="220"/>
              <w:jc w:val="center"/>
              <w:rPr>
                <w:b/>
                <w:color w:val="000000" w:themeColor="text1"/>
                <w:szCs w:val="24"/>
              </w:rPr>
            </w:pPr>
            <w:r w:rsidRPr="003332F9">
              <w:rPr>
                <w:b/>
                <w:color w:val="000000" w:themeColor="text1"/>
                <w:szCs w:val="24"/>
              </w:rPr>
              <w:t>C/BO</w:t>
            </w:r>
          </w:p>
        </w:tc>
        <w:tc>
          <w:tcPr>
            <w:tcW w:w="5599" w:type="dxa"/>
          </w:tcPr>
          <w:p w14:paraId="2CECFC33" w14:textId="582616C7" w:rsidR="0B5870F7" w:rsidRPr="00D61835" w:rsidRDefault="009F05F6" w:rsidP="003332F9">
            <w:pPr>
              <w:spacing w:before="240" w:after="220"/>
              <w:rPr>
                <w:color w:val="000000" w:themeColor="text1"/>
                <w:szCs w:val="24"/>
              </w:rPr>
            </w:pPr>
            <w:r w:rsidRPr="00D61835">
              <w:rPr>
                <w:rFonts w:eastAsia="Calibri"/>
                <w:color w:val="000000" w:themeColor="text1"/>
                <w:szCs w:val="24"/>
              </w:rPr>
              <w:t xml:space="preserve">Users </w:t>
            </w:r>
            <w:r w:rsidR="3B6DDCCE" w:rsidRPr="00D61835">
              <w:rPr>
                <w:rFonts w:eastAsia="Calibri"/>
                <w:color w:val="000000" w:themeColor="text1"/>
                <w:szCs w:val="24"/>
              </w:rPr>
              <w:t xml:space="preserve">can enter search queries and see </w:t>
            </w:r>
            <w:r w:rsidR="004A38BE" w:rsidRPr="00D61835">
              <w:rPr>
                <w:rFonts w:eastAsia="Calibri"/>
                <w:color w:val="000000" w:themeColor="text1"/>
                <w:szCs w:val="24"/>
              </w:rPr>
              <w:t>relevant</w:t>
            </w:r>
            <w:r w:rsidR="3B6DDCCE" w:rsidRPr="00D61835">
              <w:rPr>
                <w:rFonts w:eastAsia="Calibri"/>
                <w:color w:val="000000" w:themeColor="text1"/>
                <w:szCs w:val="24"/>
              </w:rPr>
              <w:t xml:space="preserve"> results. Users can click/tap on results to view the result in more detail.</w:t>
            </w:r>
          </w:p>
        </w:tc>
      </w:tr>
      <w:tr w:rsidR="0B5870F7" w:rsidRPr="00D61835" w14:paraId="7AFD2256" w14:textId="77777777" w:rsidTr="47461EC9">
        <w:tc>
          <w:tcPr>
            <w:tcW w:w="696" w:type="dxa"/>
          </w:tcPr>
          <w:p w14:paraId="66AEA7B7" w14:textId="68988DB2" w:rsidR="0B5870F7" w:rsidRPr="003332F9" w:rsidRDefault="00E80008" w:rsidP="003332F9">
            <w:pPr>
              <w:spacing w:before="240" w:after="220"/>
              <w:jc w:val="center"/>
              <w:rPr>
                <w:b/>
                <w:color w:val="000000" w:themeColor="text1"/>
                <w:szCs w:val="24"/>
              </w:rPr>
            </w:pPr>
            <w:r w:rsidRPr="003332F9">
              <w:rPr>
                <w:b/>
                <w:color w:val="000000" w:themeColor="text1"/>
                <w:szCs w:val="24"/>
              </w:rPr>
              <w:t>7</w:t>
            </w:r>
          </w:p>
        </w:tc>
        <w:tc>
          <w:tcPr>
            <w:tcW w:w="2089" w:type="dxa"/>
          </w:tcPr>
          <w:p w14:paraId="4601E518" w14:textId="5E09E63A" w:rsidR="0B5870F7" w:rsidRPr="003332F9" w:rsidRDefault="3B6DDCCE" w:rsidP="00EE47E7">
            <w:pPr>
              <w:spacing w:before="240" w:after="220"/>
              <w:rPr>
                <w:b/>
                <w:color w:val="000000" w:themeColor="text1"/>
              </w:rPr>
            </w:pPr>
            <w:r w:rsidRPr="47461EC9">
              <w:rPr>
                <w:rFonts w:eastAsia="Calibri"/>
                <w:b/>
                <w:color w:val="000000" w:themeColor="text1"/>
              </w:rPr>
              <w:t>Filter Items</w:t>
            </w:r>
          </w:p>
        </w:tc>
        <w:tc>
          <w:tcPr>
            <w:tcW w:w="1511" w:type="dxa"/>
          </w:tcPr>
          <w:p w14:paraId="2F2AA41F" w14:textId="35CFA083" w:rsidR="0B5870F7" w:rsidRPr="003332F9" w:rsidRDefault="3B6DDCCE" w:rsidP="003332F9">
            <w:pPr>
              <w:spacing w:before="240" w:after="220"/>
              <w:jc w:val="center"/>
              <w:rPr>
                <w:b/>
                <w:color w:val="000000" w:themeColor="text1"/>
                <w:szCs w:val="24"/>
              </w:rPr>
            </w:pPr>
            <w:r w:rsidRPr="003332F9">
              <w:rPr>
                <w:b/>
                <w:color w:val="000000" w:themeColor="text1"/>
                <w:szCs w:val="24"/>
              </w:rPr>
              <w:t>C/BO</w:t>
            </w:r>
          </w:p>
        </w:tc>
        <w:tc>
          <w:tcPr>
            <w:tcW w:w="5599" w:type="dxa"/>
          </w:tcPr>
          <w:p w14:paraId="72EE6A37" w14:textId="23C79442" w:rsidR="0B5870F7" w:rsidRPr="00D61835" w:rsidRDefault="3B6DDCCE" w:rsidP="003332F9">
            <w:pPr>
              <w:spacing w:before="240" w:after="220"/>
              <w:rPr>
                <w:color w:val="000000" w:themeColor="text1"/>
              </w:rPr>
            </w:pPr>
            <w:r w:rsidRPr="47461EC9">
              <w:rPr>
                <w:rFonts w:eastAsia="Calibri"/>
                <w:color w:val="000000" w:themeColor="text1"/>
              </w:rPr>
              <w:t xml:space="preserve">Customers and Business Owners can filter search results by </w:t>
            </w:r>
            <w:r w:rsidR="0829C208" w:rsidRPr="47461EC9">
              <w:rPr>
                <w:rFonts w:eastAsia="Calibri"/>
                <w:color w:val="000000" w:themeColor="text1"/>
              </w:rPr>
              <w:t>price</w:t>
            </w:r>
            <w:r w:rsidR="5BBBCC6A" w:rsidRPr="47461EC9">
              <w:rPr>
                <w:rFonts w:eastAsia="Calibri"/>
                <w:color w:val="000000" w:themeColor="text1"/>
              </w:rPr>
              <w:t xml:space="preserve"> and cuisine types</w:t>
            </w:r>
            <w:r w:rsidR="005B5797" w:rsidRPr="47461EC9">
              <w:rPr>
                <w:rFonts w:eastAsia="Calibri"/>
                <w:color w:val="000000" w:themeColor="text1"/>
              </w:rPr>
              <w:t>.</w:t>
            </w:r>
          </w:p>
        </w:tc>
      </w:tr>
      <w:tr w:rsidR="00190C98" w:rsidRPr="00D61835" w14:paraId="556DDE35" w14:textId="77777777" w:rsidTr="47461EC9">
        <w:tc>
          <w:tcPr>
            <w:tcW w:w="696" w:type="dxa"/>
          </w:tcPr>
          <w:p w14:paraId="70AB315A" w14:textId="21F3ADFD" w:rsidR="00190C98" w:rsidRPr="003332F9" w:rsidRDefault="00190C98" w:rsidP="003332F9">
            <w:pPr>
              <w:spacing w:before="240" w:after="220"/>
              <w:jc w:val="center"/>
              <w:rPr>
                <w:b/>
                <w:color w:val="000000" w:themeColor="text1"/>
                <w:szCs w:val="24"/>
              </w:rPr>
            </w:pPr>
            <w:r w:rsidRPr="003332F9">
              <w:rPr>
                <w:b/>
                <w:color w:val="000000" w:themeColor="text1"/>
                <w:szCs w:val="24"/>
              </w:rPr>
              <w:t>9</w:t>
            </w:r>
          </w:p>
        </w:tc>
        <w:tc>
          <w:tcPr>
            <w:tcW w:w="2089" w:type="dxa"/>
          </w:tcPr>
          <w:p w14:paraId="553F26AF" w14:textId="566FF163" w:rsidR="00190C98" w:rsidRPr="003332F9" w:rsidRDefault="00190C98" w:rsidP="00EE47E7">
            <w:pPr>
              <w:spacing w:before="240" w:after="220"/>
              <w:rPr>
                <w:b/>
                <w:color w:val="000000" w:themeColor="text1"/>
                <w:szCs w:val="24"/>
              </w:rPr>
            </w:pPr>
            <w:r w:rsidRPr="003332F9">
              <w:rPr>
                <w:rFonts w:eastAsia="Calibri"/>
                <w:b/>
                <w:color w:val="000000" w:themeColor="text1"/>
                <w:szCs w:val="24"/>
              </w:rPr>
              <w:t>Location tracking</w:t>
            </w:r>
          </w:p>
        </w:tc>
        <w:tc>
          <w:tcPr>
            <w:tcW w:w="1511" w:type="dxa"/>
          </w:tcPr>
          <w:p w14:paraId="0ED10657" w14:textId="1759DEFD" w:rsidR="00190C98" w:rsidRPr="003332F9" w:rsidRDefault="00190C98" w:rsidP="003332F9">
            <w:pPr>
              <w:spacing w:before="240" w:after="220"/>
              <w:jc w:val="center"/>
              <w:rPr>
                <w:b/>
                <w:color w:val="000000" w:themeColor="text1"/>
                <w:szCs w:val="24"/>
              </w:rPr>
            </w:pPr>
            <w:r w:rsidRPr="003332F9">
              <w:rPr>
                <w:b/>
                <w:color w:val="000000" w:themeColor="text1"/>
                <w:szCs w:val="24"/>
              </w:rPr>
              <w:t>BO</w:t>
            </w:r>
          </w:p>
        </w:tc>
        <w:tc>
          <w:tcPr>
            <w:tcW w:w="5599" w:type="dxa"/>
          </w:tcPr>
          <w:p w14:paraId="6102F176" w14:textId="3D89E1E3" w:rsidR="00190C98" w:rsidRPr="00D61835" w:rsidRDefault="00190C98" w:rsidP="003332F9">
            <w:pPr>
              <w:spacing w:before="240" w:after="220"/>
              <w:rPr>
                <w:rFonts w:eastAsia="Calibri"/>
                <w:color w:val="000000" w:themeColor="text1"/>
              </w:rPr>
            </w:pPr>
            <w:r w:rsidRPr="47461EC9">
              <w:rPr>
                <w:rFonts w:eastAsia="Calibri"/>
                <w:color w:val="000000" w:themeColor="text1"/>
              </w:rPr>
              <w:t xml:space="preserve">The app can track the locations of business owners </w:t>
            </w:r>
            <w:r w:rsidR="00214040" w:rsidRPr="47461EC9">
              <w:rPr>
                <w:rFonts w:eastAsia="Calibri"/>
                <w:color w:val="000000" w:themeColor="text1"/>
              </w:rPr>
              <w:t xml:space="preserve">with the GPS on their device </w:t>
            </w:r>
            <w:r w:rsidRPr="47461EC9">
              <w:rPr>
                <w:rFonts w:eastAsia="Calibri"/>
                <w:color w:val="000000" w:themeColor="text1"/>
              </w:rPr>
              <w:t xml:space="preserve">if they </w:t>
            </w:r>
            <w:r w:rsidR="002B24E7" w:rsidRPr="47461EC9">
              <w:rPr>
                <w:rFonts w:eastAsia="Calibri"/>
                <w:color w:val="000000" w:themeColor="text1"/>
              </w:rPr>
              <w:t xml:space="preserve">choose to share their </w:t>
            </w:r>
            <w:r w:rsidR="002B24E7" w:rsidRPr="47461EC9">
              <w:rPr>
                <w:rFonts w:eastAsia="Calibri"/>
                <w:color w:val="000000" w:themeColor="text1"/>
              </w:rPr>
              <w:lastRenderedPageBreak/>
              <w:t>location</w:t>
            </w:r>
            <w:r w:rsidRPr="47461EC9">
              <w:rPr>
                <w:rFonts w:eastAsia="Calibri"/>
                <w:color w:val="000000" w:themeColor="text1"/>
              </w:rPr>
              <w:t xml:space="preserve">. The time of </w:t>
            </w:r>
            <w:r w:rsidR="00BA1972" w:rsidRPr="47461EC9">
              <w:rPr>
                <w:rFonts w:eastAsia="Calibri"/>
                <w:color w:val="000000" w:themeColor="text1"/>
              </w:rPr>
              <w:t>when the</w:t>
            </w:r>
            <w:r w:rsidRPr="47461EC9">
              <w:rPr>
                <w:rFonts w:eastAsia="Calibri"/>
                <w:color w:val="000000" w:themeColor="text1"/>
              </w:rPr>
              <w:t xml:space="preserve"> location</w:t>
            </w:r>
            <w:r w:rsidR="00BA1972" w:rsidRPr="47461EC9">
              <w:rPr>
                <w:rFonts w:eastAsia="Calibri"/>
                <w:color w:val="000000" w:themeColor="text1"/>
              </w:rPr>
              <w:t xml:space="preserve"> was updated</w:t>
            </w:r>
            <w:r w:rsidRPr="47461EC9">
              <w:rPr>
                <w:rFonts w:eastAsia="Calibri"/>
                <w:color w:val="000000" w:themeColor="text1"/>
              </w:rPr>
              <w:t xml:space="preserve"> will be displayed</w:t>
            </w:r>
            <w:r w:rsidR="44176A4F" w:rsidRPr="47461EC9">
              <w:rPr>
                <w:rFonts w:eastAsia="Calibri"/>
                <w:color w:val="000000" w:themeColor="text1"/>
              </w:rPr>
              <w:t xml:space="preserve"> on the vendor’s page</w:t>
            </w:r>
          </w:p>
        </w:tc>
      </w:tr>
      <w:tr w:rsidR="00190C98" w:rsidRPr="00D61835" w14:paraId="229E881A" w14:textId="77777777" w:rsidTr="47461EC9">
        <w:trPr>
          <w:trHeight w:val="1590"/>
        </w:trPr>
        <w:tc>
          <w:tcPr>
            <w:tcW w:w="696" w:type="dxa"/>
          </w:tcPr>
          <w:p w14:paraId="4DEE5544" w14:textId="43042180" w:rsidR="00190C98" w:rsidRPr="003332F9" w:rsidRDefault="00190C98" w:rsidP="003332F9">
            <w:pPr>
              <w:spacing w:before="240" w:after="220"/>
              <w:jc w:val="center"/>
              <w:rPr>
                <w:b/>
                <w:color w:val="000000" w:themeColor="text1"/>
                <w:szCs w:val="24"/>
              </w:rPr>
            </w:pPr>
            <w:r w:rsidRPr="003332F9">
              <w:rPr>
                <w:b/>
                <w:color w:val="000000" w:themeColor="text1"/>
                <w:szCs w:val="24"/>
              </w:rPr>
              <w:lastRenderedPageBreak/>
              <w:t>10</w:t>
            </w:r>
          </w:p>
        </w:tc>
        <w:tc>
          <w:tcPr>
            <w:tcW w:w="2089" w:type="dxa"/>
          </w:tcPr>
          <w:p w14:paraId="35284434" w14:textId="3196E880" w:rsidR="00190C98" w:rsidRPr="003332F9" w:rsidRDefault="08FEF73B" w:rsidP="00EE47E7">
            <w:pPr>
              <w:spacing w:before="240" w:after="220"/>
              <w:rPr>
                <w:rFonts w:eastAsia="Calibri"/>
                <w:b/>
                <w:color w:val="000000" w:themeColor="text1"/>
              </w:rPr>
            </w:pPr>
            <w:r w:rsidRPr="47461EC9">
              <w:rPr>
                <w:rFonts w:eastAsia="Calibri"/>
                <w:b/>
                <w:bCs/>
                <w:color w:val="000000" w:themeColor="text1"/>
              </w:rPr>
              <w:t>Star/</w:t>
            </w:r>
            <w:r w:rsidR="00834798" w:rsidRPr="47461EC9">
              <w:rPr>
                <w:rFonts w:eastAsia="Calibri"/>
                <w:b/>
                <w:color w:val="000000" w:themeColor="text1"/>
              </w:rPr>
              <w:t>Favorites list</w:t>
            </w:r>
          </w:p>
        </w:tc>
        <w:tc>
          <w:tcPr>
            <w:tcW w:w="1511" w:type="dxa"/>
          </w:tcPr>
          <w:p w14:paraId="7A220005" w14:textId="348FC4D9" w:rsidR="00190C98" w:rsidRPr="003332F9" w:rsidRDefault="00190C98" w:rsidP="003332F9">
            <w:pPr>
              <w:spacing w:before="240" w:after="220"/>
              <w:jc w:val="center"/>
              <w:rPr>
                <w:b/>
                <w:color w:val="000000" w:themeColor="text1"/>
                <w:szCs w:val="24"/>
              </w:rPr>
            </w:pPr>
            <w:r w:rsidRPr="003332F9">
              <w:rPr>
                <w:b/>
                <w:color w:val="000000" w:themeColor="text1"/>
                <w:szCs w:val="24"/>
              </w:rPr>
              <w:t>C</w:t>
            </w:r>
          </w:p>
        </w:tc>
        <w:tc>
          <w:tcPr>
            <w:tcW w:w="5599" w:type="dxa"/>
          </w:tcPr>
          <w:p w14:paraId="1B0153A8" w14:textId="519B9EC4" w:rsidR="00190C98" w:rsidRPr="00D61835" w:rsidRDefault="4A8FC342" w:rsidP="003332F9">
            <w:pPr>
              <w:spacing w:before="240" w:after="220"/>
              <w:rPr>
                <w:rFonts w:eastAsia="Calibri"/>
                <w:color w:val="000000" w:themeColor="text1"/>
              </w:rPr>
            </w:pPr>
            <w:r w:rsidRPr="47461EC9">
              <w:rPr>
                <w:rFonts w:eastAsia="Calibri"/>
                <w:color w:val="000000" w:themeColor="text1"/>
              </w:rPr>
              <w:t>Customers can add their favorite</w:t>
            </w:r>
            <w:r w:rsidR="1FE6C919" w:rsidRPr="47461EC9">
              <w:rPr>
                <w:rFonts w:eastAsia="Calibri"/>
                <w:color w:val="000000" w:themeColor="text1"/>
              </w:rPr>
              <w:t xml:space="preserve"> food vendors to a </w:t>
            </w:r>
            <w:r w:rsidR="00834798" w:rsidRPr="47461EC9">
              <w:rPr>
                <w:rFonts w:eastAsia="Calibri"/>
                <w:color w:val="000000" w:themeColor="text1"/>
              </w:rPr>
              <w:t>favorites list</w:t>
            </w:r>
            <w:r w:rsidR="08FEF73B" w:rsidRPr="47461EC9">
              <w:rPr>
                <w:rFonts w:eastAsia="Calibri"/>
                <w:color w:val="000000" w:themeColor="text1"/>
              </w:rPr>
              <w:t>. They</w:t>
            </w:r>
            <w:r w:rsidR="1FE6C919" w:rsidRPr="47461EC9">
              <w:rPr>
                <w:rFonts w:eastAsia="Calibri"/>
                <w:color w:val="000000" w:themeColor="text1"/>
              </w:rPr>
              <w:t xml:space="preserve"> can find them </w:t>
            </w:r>
            <w:r w:rsidR="08FEF73B" w:rsidRPr="47461EC9">
              <w:rPr>
                <w:rFonts w:eastAsia="Calibri"/>
                <w:color w:val="000000" w:themeColor="text1"/>
              </w:rPr>
              <w:t>at the Vendor Starred section on their profile page</w:t>
            </w:r>
          </w:p>
        </w:tc>
      </w:tr>
      <w:tr w:rsidR="00D82D73" w:rsidRPr="00D61835" w14:paraId="0150F6C1" w14:textId="77777777" w:rsidTr="47461EC9">
        <w:trPr>
          <w:trHeight w:val="1590"/>
        </w:trPr>
        <w:tc>
          <w:tcPr>
            <w:tcW w:w="696" w:type="dxa"/>
          </w:tcPr>
          <w:p w14:paraId="3E4021D7" w14:textId="6674F03E" w:rsidR="00D82D73" w:rsidRPr="003332F9" w:rsidRDefault="5D5CD755" w:rsidP="003332F9">
            <w:pPr>
              <w:spacing w:before="240" w:after="220"/>
              <w:jc w:val="center"/>
              <w:rPr>
                <w:b/>
                <w:color w:val="000000" w:themeColor="text1"/>
              </w:rPr>
            </w:pPr>
            <w:r w:rsidRPr="47461EC9">
              <w:rPr>
                <w:b/>
                <w:bCs/>
                <w:color w:val="000000" w:themeColor="text1"/>
              </w:rPr>
              <w:t>11</w:t>
            </w:r>
          </w:p>
        </w:tc>
        <w:tc>
          <w:tcPr>
            <w:tcW w:w="2089" w:type="dxa"/>
          </w:tcPr>
          <w:p w14:paraId="3D5F1504" w14:textId="3AB3BA4C" w:rsidR="00D82D73" w:rsidRPr="003332F9" w:rsidRDefault="00D82D73" w:rsidP="00EE47E7">
            <w:pPr>
              <w:spacing w:before="240" w:after="220"/>
              <w:rPr>
                <w:rFonts w:eastAsia="Calibri"/>
                <w:b/>
                <w:color w:val="000000" w:themeColor="text1"/>
                <w:szCs w:val="24"/>
              </w:rPr>
            </w:pPr>
            <w:r w:rsidRPr="003332F9">
              <w:rPr>
                <w:rFonts w:eastAsia="Calibri"/>
                <w:b/>
                <w:color w:val="000000" w:themeColor="text1"/>
                <w:szCs w:val="24"/>
              </w:rPr>
              <w:t>Food Recommendation</w:t>
            </w:r>
          </w:p>
        </w:tc>
        <w:tc>
          <w:tcPr>
            <w:tcW w:w="1511" w:type="dxa"/>
          </w:tcPr>
          <w:p w14:paraId="1BFEBA3F" w14:textId="77777777" w:rsidR="00D82D73" w:rsidRPr="003332F9" w:rsidRDefault="00D82D73" w:rsidP="003332F9">
            <w:pPr>
              <w:spacing w:before="240"/>
              <w:jc w:val="center"/>
              <w:rPr>
                <w:b/>
                <w:color w:val="000000" w:themeColor="text1"/>
                <w:szCs w:val="24"/>
              </w:rPr>
            </w:pPr>
            <w:r w:rsidRPr="003332F9">
              <w:rPr>
                <w:b/>
                <w:color w:val="000000" w:themeColor="text1"/>
                <w:szCs w:val="24"/>
              </w:rPr>
              <w:t>C</w:t>
            </w:r>
          </w:p>
          <w:p w14:paraId="03B6011D" w14:textId="77777777" w:rsidR="00D82D73" w:rsidRPr="003332F9" w:rsidRDefault="00D82D73" w:rsidP="003332F9">
            <w:pPr>
              <w:spacing w:before="240"/>
              <w:jc w:val="center"/>
              <w:rPr>
                <w:b/>
                <w:color w:val="000000" w:themeColor="text1"/>
                <w:szCs w:val="24"/>
              </w:rPr>
            </w:pPr>
          </w:p>
        </w:tc>
        <w:tc>
          <w:tcPr>
            <w:tcW w:w="5599" w:type="dxa"/>
          </w:tcPr>
          <w:p w14:paraId="78557406" w14:textId="5345517B" w:rsidR="00D82D73" w:rsidRPr="00D61835" w:rsidRDefault="00D82D73" w:rsidP="003332F9">
            <w:pPr>
              <w:spacing w:before="240" w:after="220"/>
              <w:rPr>
                <w:rFonts w:eastAsia="Calibri"/>
                <w:color w:val="000000" w:themeColor="text1"/>
              </w:rPr>
            </w:pPr>
            <w:r w:rsidRPr="47461EC9">
              <w:rPr>
                <w:rFonts w:eastAsia="Calibri"/>
                <w:color w:val="000000" w:themeColor="text1"/>
              </w:rPr>
              <w:t xml:space="preserve">Recommend items </w:t>
            </w:r>
            <w:r w:rsidR="4F77DFC6" w:rsidRPr="47461EC9">
              <w:rPr>
                <w:rFonts w:eastAsia="Calibri"/>
                <w:color w:val="000000" w:themeColor="text1"/>
              </w:rPr>
              <w:t xml:space="preserve">to customers </w:t>
            </w:r>
            <w:r w:rsidRPr="47461EC9">
              <w:rPr>
                <w:rFonts w:eastAsia="Calibri"/>
                <w:color w:val="000000" w:themeColor="text1"/>
              </w:rPr>
              <w:t xml:space="preserve">that they are likely to buy based on </w:t>
            </w:r>
            <w:r w:rsidR="00851A3E" w:rsidRPr="47461EC9">
              <w:rPr>
                <w:rFonts w:eastAsia="Calibri"/>
                <w:color w:val="000000" w:themeColor="text1"/>
              </w:rPr>
              <w:t xml:space="preserve">the </w:t>
            </w:r>
            <w:r w:rsidRPr="47461EC9">
              <w:rPr>
                <w:rFonts w:eastAsia="Calibri"/>
                <w:color w:val="000000" w:themeColor="text1"/>
              </w:rPr>
              <w:t xml:space="preserve">customers' browsing behavior, search queries, and </w:t>
            </w:r>
            <w:r w:rsidR="5D5CD755" w:rsidRPr="47461EC9">
              <w:rPr>
                <w:rFonts w:eastAsia="Calibri"/>
                <w:color w:val="000000" w:themeColor="text1"/>
              </w:rPr>
              <w:t>Star</w:t>
            </w:r>
            <w:r w:rsidRPr="47461EC9">
              <w:rPr>
                <w:rFonts w:eastAsia="Calibri"/>
                <w:color w:val="000000" w:themeColor="text1"/>
              </w:rPr>
              <w:t xml:space="preserve"> interactions</w:t>
            </w:r>
            <w:r w:rsidR="00E92BFD" w:rsidRPr="47461EC9">
              <w:rPr>
                <w:rFonts w:eastAsia="Calibri"/>
                <w:color w:val="000000" w:themeColor="text1"/>
              </w:rPr>
              <w:t>.</w:t>
            </w:r>
          </w:p>
        </w:tc>
      </w:tr>
      <w:tr w:rsidR="00D82D73" w:rsidRPr="00D61835" w14:paraId="263C8AB7" w14:textId="77777777" w:rsidTr="47461EC9">
        <w:trPr>
          <w:trHeight w:val="1590"/>
        </w:trPr>
        <w:tc>
          <w:tcPr>
            <w:tcW w:w="696" w:type="dxa"/>
          </w:tcPr>
          <w:p w14:paraId="16CF742E" w14:textId="51FD9A91" w:rsidR="00D82D73" w:rsidRPr="003332F9" w:rsidRDefault="5D5CD755" w:rsidP="003332F9">
            <w:pPr>
              <w:spacing w:before="240" w:after="220"/>
              <w:jc w:val="center"/>
              <w:rPr>
                <w:b/>
                <w:color w:val="000000" w:themeColor="text1"/>
              </w:rPr>
            </w:pPr>
            <w:r w:rsidRPr="47461EC9">
              <w:rPr>
                <w:b/>
                <w:bCs/>
                <w:color w:val="000000" w:themeColor="text1"/>
              </w:rPr>
              <w:t>12</w:t>
            </w:r>
          </w:p>
        </w:tc>
        <w:tc>
          <w:tcPr>
            <w:tcW w:w="2089" w:type="dxa"/>
          </w:tcPr>
          <w:p w14:paraId="2FA8D49D" w14:textId="2EA57777" w:rsidR="00D82D73" w:rsidRPr="003332F9" w:rsidRDefault="00D82D73" w:rsidP="00EE47E7">
            <w:pPr>
              <w:spacing w:before="240" w:after="220"/>
              <w:rPr>
                <w:rFonts w:eastAsia="Calibri"/>
                <w:b/>
                <w:color w:val="000000" w:themeColor="text1"/>
                <w:szCs w:val="24"/>
              </w:rPr>
            </w:pPr>
            <w:r w:rsidRPr="003332F9">
              <w:rPr>
                <w:rFonts w:eastAsia="Calibri"/>
                <w:b/>
                <w:color w:val="000000" w:themeColor="text1"/>
                <w:szCs w:val="24"/>
              </w:rPr>
              <w:t>Settings</w:t>
            </w:r>
          </w:p>
        </w:tc>
        <w:tc>
          <w:tcPr>
            <w:tcW w:w="1511" w:type="dxa"/>
          </w:tcPr>
          <w:p w14:paraId="1CE4DB29" w14:textId="77777777" w:rsidR="00D82D73" w:rsidRPr="003332F9" w:rsidRDefault="00D82D73" w:rsidP="003332F9">
            <w:pPr>
              <w:spacing w:before="240"/>
              <w:jc w:val="center"/>
              <w:rPr>
                <w:b/>
                <w:color w:val="000000" w:themeColor="text1"/>
                <w:szCs w:val="24"/>
              </w:rPr>
            </w:pPr>
            <w:r w:rsidRPr="003332F9">
              <w:rPr>
                <w:b/>
                <w:color w:val="000000" w:themeColor="text1"/>
                <w:szCs w:val="24"/>
              </w:rPr>
              <w:t>C/BO</w:t>
            </w:r>
          </w:p>
          <w:p w14:paraId="7AF164F2" w14:textId="77777777" w:rsidR="00D82D73" w:rsidRPr="003332F9" w:rsidRDefault="00D82D73" w:rsidP="003332F9">
            <w:pPr>
              <w:spacing w:before="240"/>
              <w:jc w:val="center"/>
              <w:rPr>
                <w:b/>
                <w:color w:val="000000" w:themeColor="text1"/>
                <w:szCs w:val="24"/>
              </w:rPr>
            </w:pPr>
          </w:p>
        </w:tc>
        <w:tc>
          <w:tcPr>
            <w:tcW w:w="5599" w:type="dxa"/>
          </w:tcPr>
          <w:p w14:paraId="19BA96EC" w14:textId="76ACE733" w:rsidR="00D82D73" w:rsidRPr="00D61835" w:rsidRDefault="00D82D73" w:rsidP="003332F9">
            <w:pPr>
              <w:spacing w:before="240" w:after="220"/>
              <w:rPr>
                <w:rFonts w:eastAsia="Calibri"/>
                <w:color w:val="000000" w:themeColor="text1"/>
                <w:szCs w:val="24"/>
              </w:rPr>
            </w:pPr>
            <w:r w:rsidRPr="00D61835">
              <w:rPr>
                <w:rFonts w:eastAsia="Calibri"/>
                <w:color w:val="000000" w:themeColor="text1"/>
                <w:szCs w:val="24"/>
              </w:rPr>
              <w:t xml:space="preserve">A list of settings for the product. These are: </w:t>
            </w:r>
            <w:r w:rsidR="0068460C" w:rsidRPr="00D61835">
              <w:rPr>
                <w:rFonts w:eastAsia="Calibri"/>
                <w:color w:val="000000" w:themeColor="text1"/>
                <w:szCs w:val="24"/>
              </w:rPr>
              <w:t>c</w:t>
            </w:r>
            <w:r w:rsidRPr="00D61835">
              <w:rPr>
                <w:rFonts w:eastAsia="Calibri"/>
                <w:color w:val="000000" w:themeColor="text1"/>
                <w:szCs w:val="24"/>
              </w:rPr>
              <w:t xml:space="preserve">hange password, deactivate account, </w:t>
            </w:r>
            <w:r w:rsidR="006E5A6D" w:rsidRPr="00D61835">
              <w:rPr>
                <w:rFonts w:eastAsia="Calibri"/>
                <w:color w:val="000000" w:themeColor="text1"/>
                <w:szCs w:val="24"/>
              </w:rPr>
              <w:t xml:space="preserve">and </w:t>
            </w:r>
            <w:r w:rsidRPr="00D61835">
              <w:rPr>
                <w:rFonts w:eastAsia="Calibri"/>
                <w:color w:val="000000" w:themeColor="text1"/>
                <w:szCs w:val="24"/>
              </w:rPr>
              <w:t>edit profile.</w:t>
            </w:r>
          </w:p>
        </w:tc>
      </w:tr>
      <w:tr w:rsidR="00D82D73" w:rsidRPr="00D61835" w14:paraId="781B25AB" w14:textId="77777777" w:rsidTr="47461EC9">
        <w:trPr>
          <w:trHeight w:val="1590"/>
        </w:trPr>
        <w:tc>
          <w:tcPr>
            <w:tcW w:w="696" w:type="dxa"/>
          </w:tcPr>
          <w:p w14:paraId="3F9AED80" w14:textId="0DCFAC1A" w:rsidR="00D82D73" w:rsidRPr="003332F9" w:rsidRDefault="5D5CD755" w:rsidP="003332F9">
            <w:pPr>
              <w:spacing w:before="240" w:after="220"/>
              <w:jc w:val="center"/>
              <w:rPr>
                <w:b/>
                <w:color w:val="000000" w:themeColor="text1"/>
              </w:rPr>
            </w:pPr>
            <w:r w:rsidRPr="47461EC9">
              <w:rPr>
                <w:b/>
                <w:bCs/>
                <w:color w:val="000000" w:themeColor="text1"/>
              </w:rPr>
              <w:t>13</w:t>
            </w:r>
          </w:p>
        </w:tc>
        <w:tc>
          <w:tcPr>
            <w:tcW w:w="2089" w:type="dxa"/>
          </w:tcPr>
          <w:p w14:paraId="35962B75" w14:textId="72078599" w:rsidR="00D82D73" w:rsidRPr="003332F9" w:rsidRDefault="00D82D73" w:rsidP="00EE47E7">
            <w:pPr>
              <w:spacing w:before="240" w:after="220"/>
              <w:rPr>
                <w:rFonts w:eastAsia="Calibri"/>
                <w:b/>
                <w:color w:val="000000" w:themeColor="text1"/>
                <w:szCs w:val="24"/>
              </w:rPr>
            </w:pPr>
            <w:r w:rsidRPr="003332F9">
              <w:rPr>
                <w:rFonts w:eastAsia="Calibri"/>
                <w:b/>
                <w:color w:val="000000" w:themeColor="text1"/>
                <w:szCs w:val="24"/>
              </w:rPr>
              <w:t>Single Sign-On</w:t>
            </w:r>
          </w:p>
        </w:tc>
        <w:tc>
          <w:tcPr>
            <w:tcW w:w="1511" w:type="dxa"/>
          </w:tcPr>
          <w:p w14:paraId="5D0DE6D1" w14:textId="259D3AF7" w:rsidR="00D82D73" w:rsidRPr="003332F9" w:rsidRDefault="00D82D73" w:rsidP="003332F9">
            <w:pPr>
              <w:spacing w:before="240"/>
              <w:jc w:val="center"/>
              <w:rPr>
                <w:b/>
                <w:color w:val="000000" w:themeColor="text1"/>
                <w:szCs w:val="24"/>
              </w:rPr>
            </w:pPr>
            <w:r w:rsidRPr="003332F9">
              <w:rPr>
                <w:b/>
                <w:color w:val="000000" w:themeColor="text1"/>
                <w:szCs w:val="24"/>
              </w:rPr>
              <w:t>C</w:t>
            </w:r>
          </w:p>
        </w:tc>
        <w:tc>
          <w:tcPr>
            <w:tcW w:w="5599" w:type="dxa"/>
          </w:tcPr>
          <w:p w14:paraId="795CCC6B" w14:textId="3C02BB85" w:rsidR="00D82D73" w:rsidRPr="00D61835" w:rsidRDefault="00D82D73" w:rsidP="003332F9">
            <w:pPr>
              <w:spacing w:before="240" w:after="220"/>
              <w:rPr>
                <w:rFonts w:eastAsia="Calibri"/>
                <w:color w:val="000000" w:themeColor="text1"/>
                <w:szCs w:val="24"/>
              </w:rPr>
            </w:pPr>
            <w:r w:rsidRPr="00D61835">
              <w:rPr>
                <w:rFonts w:eastAsia="Calibri"/>
                <w:color w:val="000000" w:themeColor="text1"/>
                <w:szCs w:val="24"/>
              </w:rPr>
              <w:t>Users can log in using their Facebook/Twitter/Google account. No need to remember usernames and passwords.</w:t>
            </w:r>
          </w:p>
        </w:tc>
      </w:tr>
      <w:tr w:rsidR="00D82D73" w:rsidRPr="00D61835" w14:paraId="4953E532" w14:textId="77777777" w:rsidTr="47461EC9">
        <w:trPr>
          <w:trHeight w:val="1590"/>
        </w:trPr>
        <w:tc>
          <w:tcPr>
            <w:tcW w:w="696" w:type="dxa"/>
          </w:tcPr>
          <w:p w14:paraId="40F2DE96" w14:textId="66A094F0" w:rsidR="00D82D73" w:rsidRPr="003332F9" w:rsidRDefault="5D5CD755" w:rsidP="003332F9">
            <w:pPr>
              <w:spacing w:before="240" w:after="220"/>
              <w:jc w:val="center"/>
              <w:rPr>
                <w:b/>
                <w:color w:val="000000" w:themeColor="text1"/>
              </w:rPr>
            </w:pPr>
            <w:r w:rsidRPr="47461EC9">
              <w:rPr>
                <w:b/>
                <w:bCs/>
                <w:color w:val="000000" w:themeColor="text1"/>
              </w:rPr>
              <w:t>14</w:t>
            </w:r>
          </w:p>
        </w:tc>
        <w:tc>
          <w:tcPr>
            <w:tcW w:w="2089" w:type="dxa"/>
          </w:tcPr>
          <w:p w14:paraId="4051EDBE" w14:textId="58B210E2" w:rsidR="00D82D73" w:rsidRPr="003332F9" w:rsidRDefault="5D5CD755" w:rsidP="00EE47E7">
            <w:pPr>
              <w:spacing w:before="240" w:after="220"/>
              <w:rPr>
                <w:rFonts w:eastAsia="Calibri"/>
                <w:b/>
                <w:color w:val="000000" w:themeColor="text1"/>
              </w:rPr>
            </w:pPr>
            <w:r w:rsidRPr="47461EC9">
              <w:rPr>
                <w:rFonts w:eastAsia="Calibri"/>
                <w:b/>
                <w:bCs/>
                <w:color w:val="000000" w:themeColor="text1"/>
              </w:rPr>
              <w:t xml:space="preserve">Vendor </w:t>
            </w:r>
            <w:r w:rsidR="00D82D73" w:rsidRPr="47461EC9">
              <w:rPr>
                <w:rFonts w:eastAsia="Calibri"/>
                <w:b/>
                <w:color w:val="000000" w:themeColor="text1"/>
              </w:rPr>
              <w:t>Dashboard</w:t>
            </w:r>
          </w:p>
        </w:tc>
        <w:tc>
          <w:tcPr>
            <w:tcW w:w="1511" w:type="dxa"/>
          </w:tcPr>
          <w:p w14:paraId="221A7648" w14:textId="134DD0E4" w:rsidR="00D82D73" w:rsidRPr="003332F9" w:rsidRDefault="00D82D73" w:rsidP="003332F9">
            <w:pPr>
              <w:spacing w:before="240"/>
              <w:jc w:val="center"/>
              <w:rPr>
                <w:b/>
                <w:color w:val="000000" w:themeColor="text1"/>
                <w:szCs w:val="24"/>
              </w:rPr>
            </w:pPr>
            <w:r w:rsidRPr="003332F9">
              <w:rPr>
                <w:b/>
                <w:color w:val="000000" w:themeColor="text1"/>
                <w:szCs w:val="24"/>
              </w:rPr>
              <w:t>BO</w:t>
            </w:r>
          </w:p>
        </w:tc>
        <w:tc>
          <w:tcPr>
            <w:tcW w:w="5599" w:type="dxa"/>
          </w:tcPr>
          <w:p w14:paraId="3F4E094B" w14:textId="5B7078B3" w:rsidR="00D82D73" w:rsidRPr="00D61835" w:rsidRDefault="47461EC9" w:rsidP="47461EC9">
            <w:pPr>
              <w:spacing w:before="240" w:after="220"/>
              <w:rPr>
                <w:rFonts w:eastAsia="Calibri"/>
                <w:color w:val="000000" w:themeColor="text1"/>
              </w:rPr>
            </w:pPr>
            <w:r w:rsidRPr="47461EC9">
              <w:rPr>
                <w:rFonts w:eastAsia="Calibri"/>
                <w:color w:val="000000" w:themeColor="text1"/>
              </w:rPr>
              <w:t xml:space="preserve">The vendor dashboard displays 6 sections: </w:t>
            </w:r>
          </w:p>
          <w:p w14:paraId="703BB2C6" w14:textId="2542DD55" w:rsidR="00D82D73" w:rsidRPr="00D61835" w:rsidRDefault="47461EC9" w:rsidP="47461EC9">
            <w:pPr>
              <w:pStyle w:val="ListParagraph"/>
              <w:numPr>
                <w:ilvl w:val="0"/>
                <w:numId w:val="18"/>
              </w:numPr>
              <w:spacing w:before="240" w:after="220"/>
              <w:rPr>
                <w:rFonts w:asciiTheme="minorHAnsi" w:eastAsiaTheme="minorEastAsia" w:hAnsiTheme="minorHAnsi" w:cstheme="minorBidi"/>
                <w:color w:val="000000" w:themeColor="text1"/>
                <w:szCs w:val="24"/>
              </w:rPr>
            </w:pPr>
            <w:r w:rsidRPr="47461EC9">
              <w:rPr>
                <w:rFonts w:eastAsia="Calibri"/>
                <w:color w:val="000000" w:themeColor="text1"/>
              </w:rPr>
              <w:t>The vendor page entrance</w:t>
            </w:r>
          </w:p>
          <w:p w14:paraId="45503739" w14:textId="01FAB6A7" w:rsidR="00D82D73" w:rsidRPr="00D61835" w:rsidRDefault="47461EC9" w:rsidP="47461EC9">
            <w:pPr>
              <w:pStyle w:val="ListParagraph"/>
              <w:numPr>
                <w:ilvl w:val="0"/>
                <w:numId w:val="18"/>
              </w:numPr>
              <w:spacing w:before="240" w:after="220"/>
              <w:rPr>
                <w:color w:val="000000" w:themeColor="text1"/>
                <w:szCs w:val="24"/>
              </w:rPr>
            </w:pPr>
            <w:r w:rsidRPr="47461EC9">
              <w:rPr>
                <w:rFonts w:eastAsia="Calibri"/>
                <w:color w:val="000000" w:themeColor="text1"/>
                <w:szCs w:val="24"/>
              </w:rPr>
              <w:t>Customize Vendor Page</w:t>
            </w:r>
          </w:p>
          <w:p w14:paraId="095FA31B" w14:textId="58710A51" w:rsidR="00D82D73" w:rsidRPr="00D61835" w:rsidRDefault="47461EC9" w:rsidP="47461EC9">
            <w:pPr>
              <w:pStyle w:val="ListParagraph"/>
              <w:numPr>
                <w:ilvl w:val="0"/>
                <w:numId w:val="18"/>
              </w:numPr>
              <w:spacing w:before="240" w:after="220"/>
              <w:rPr>
                <w:color w:val="000000" w:themeColor="text1"/>
                <w:szCs w:val="24"/>
              </w:rPr>
            </w:pPr>
            <w:r w:rsidRPr="47461EC9">
              <w:rPr>
                <w:rFonts w:eastAsia="Calibri"/>
                <w:color w:val="000000" w:themeColor="text1"/>
                <w:szCs w:val="24"/>
              </w:rPr>
              <w:t>Upload Pictures</w:t>
            </w:r>
          </w:p>
          <w:p w14:paraId="5E35D22A" w14:textId="7F5471D3" w:rsidR="00D82D73" w:rsidRPr="00D61835" w:rsidRDefault="47461EC9" w:rsidP="47461EC9">
            <w:pPr>
              <w:pStyle w:val="ListParagraph"/>
              <w:numPr>
                <w:ilvl w:val="0"/>
                <w:numId w:val="18"/>
              </w:numPr>
              <w:spacing w:before="240" w:after="220"/>
              <w:rPr>
                <w:color w:val="000000" w:themeColor="text1"/>
                <w:szCs w:val="24"/>
              </w:rPr>
            </w:pPr>
            <w:r w:rsidRPr="47461EC9">
              <w:rPr>
                <w:rFonts w:eastAsia="Calibri"/>
                <w:color w:val="000000" w:themeColor="text1"/>
                <w:szCs w:val="24"/>
              </w:rPr>
              <w:lastRenderedPageBreak/>
              <w:t>Trends</w:t>
            </w:r>
          </w:p>
          <w:p w14:paraId="79F79C09" w14:textId="510A42DA" w:rsidR="00D82D73" w:rsidRPr="00D61835" w:rsidRDefault="47461EC9" w:rsidP="47461EC9">
            <w:pPr>
              <w:pStyle w:val="ListParagraph"/>
              <w:numPr>
                <w:ilvl w:val="0"/>
                <w:numId w:val="18"/>
              </w:numPr>
              <w:spacing w:before="240" w:after="220"/>
              <w:rPr>
                <w:color w:val="000000" w:themeColor="text1"/>
                <w:szCs w:val="24"/>
              </w:rPr>
            </w:pPr>
            <w:r w:rsidRPr="47461EC9">
              <w:rPr>
                <w:rFonts w:eastAsia="Calibri"/>
                <w:color w:val="000000" w:themeColor="text1"/>
                <w:szCs w:val="24"/>
              </w:rPr>
              <w:t>New Reviews</w:t>
            </w:r>
          </w:p>
          <w:p w14:paraId="6C385CFA" w14:textId="30FEEAEB" w:rsidR="00D82D73" w:rsidRPr="00D61835" w:rsidRDefault="47461EC9" w:rsidP="47461EC9">
            <w:pPr>
              <w:pStyle w:val="ListParagraph"/>
              <w:numPr>
                <w:ilvl w:val="0"/>
                <w:numId w:val="18"/>
              </w:numPr>
              <w:spacing w:before="240" w:after="220"/>
              <w:rPr>
                <w:rFonts w:eastAsia="Calibri"/>
                <w:color w:val="000000" w:themeColor="text1"/>
                <w:szCs w:val="24"/>
              </w:rPr>
            </w:pPr>
            <w:r w:rsidRPr="47461EC9">
              <w:rPr>
                <w:rFonts w:eastAsia="Calibri"/>
                <w:color w:val="000000" w:themeColor="text1"/>
                <w:szCs w:val="24"/>
              </w:rPr>
              <w:t>Business Guides</w:t>
            </w:r>
          </w:p>
        </w:tc>
      </w:tr>
      <w:tr w:rsidR="47461EC9" w14:paraId="6161BA41" w14:textId="77777777" w:rsidTr="47461EC9">
        <w:trPr>
          <w:trHeight w:val="1590"/>
        </w:trPr>
        <w:tc>
          <w:tcPr>
            <w:tcW w:w="696" w:type="dxa"/>
          </w:tcPr>
          <w:p w14:paraId="6896AD76" w14:textId="34BB98CC" w:rsidR="5D5CD755" w:rsidRDefault="5D5CD755" w:rsidP="47461EC9">
            <w:pPr>
              <w:spacing w:before="240" w:after="220"/>
              <w:jc w:val="center"/>
              <w:rPr>
                <w:b/>
                <w:bCs/>
                <w:color w:val="000000" w:themeColor="text1"/>
              </w:rPr>
            </w:pPr>
            <w:r w:rsidRPr="47461EC9">
              <w:rPr>
                <w:b/>
                <w:bCs/>
                <w:color w:val="000000" w:themeColor="text1"/>
              </w:rPr>
              <w:lastRenderedPageBreak/>
              <w:t>15</w:t>
            </w:r>
          </w:p>
        </w:tc>
        <w:tc>
          <w:tcPr>
            <w:tcW w:w="2089" w:type="dxa"/>
          </w:tcPr>
          <w:p w14:paraId="1DE56143" w14:textId="1B21D8CB" w:rsidR="5D5CD755" w:rsidRDefault="5D5CD755" w:rsidP="47461EC9">
            <w:pPr>
              <w:spacing w:before="240" w:after="220"/>
              <w:rPr>
                <w:rFonts w:eastAsia="Calibri"/>
                <w:b/>
                <w:bCs/>
                <w:color w:val="000000" w:themeColor="text1"/>
              </w:rPr>
            </w:pPr>
            <w:r w:rsidRPr="47461EC9">
              <w:rPr>
                <w:rFonts w:eastAsia="Calibri"/>
                <w:b/>
                <w:bCs/>
                <w:color w:val="000000" w:themeColor="text1"/>
              </w:rPr>
              <w:t>Business Analytics</w:t>
            </w:r>
          </w:p>
        </w:tc>
        <w:tc>
          <w:tcPr>
            <w:tcW w:w="1511" w:type="dxa"/>
          </w:tcPr>
          <w:p w14:paraId="7DDA9A10" w14:textId="03D3550F" w:rsidR="5D5CD755" w:rsidRDefault="5D5CD755" w:rsidP="47461EC9">
            <w:pPr>
              <w:spacing w:before="240"/>
              <w:jc w:val="center"/>
              <w:rPr>
                <w:b/>
                <w:bCs/>
                <w:color w:val="000000" w:themeColor="text1"/>
              </w:rPr>
            </w:pPr>
            <w:r w:rsidRPr="47461EC9">
              <w:rPr>
                <w:b/>
                <w:bCs/>
                <w:color w:val="000000" w:themeColor="text1"/>
              </w:rPr>
              <w:t>Backend and Front end</w:t>
            </w:r>
          </w:p>
        </w:tc>
        <w:tc>
          <w:tcPr>
            <w:tcW w:w="5599" w:type="dxa"/>
          </w:tcPr>
          <w:p w14:paraId="339609E4" w14:textId="054BEB09" w:rsidR="5D5CD755" w:rsidRDefault="5D5CD755" w:rsidP="47461EC9">
            <w:pPr>
              <w:spacing w:after="185"/>
              <w:ind w:left="-5"/>
              <w:rPr>
                <w:color w:val="000000" w:themeColor="text1"/>
              </w:rPr>
            </w:pPr>
            <w:r w:rsidRPr="47461EC9">
              <w:rPr>
                <w:rFonts w:eastAsia="Calibri"/>
                <w:color w:val="000000" w:themeColor="text1"/>
              </w:rPr>
              <w:t xml:space="preserve">At the Trend section on the vendor dashboard,  5 analytic graphs are displayed: </w:t>
            </w:r>
          </w:p>
          <w:p w14:paraId="338FC5BF" w14:textId="57159286" w:rsidR="0026A7C4" w:rsidRDefault="0026A7C4" w:rsidP="47461EC9">
            <w:pPr>
              <w:pStyle w:val="ListParagraph"/>
              <w:numPr>
                <w:ilvl w:val="0"/>
                <w:numId w:val="19"/>
              </w:numPr>
              <w:spacing w:after="185"/>
              <w:rPr>
                <w:rFonts w:asciiTheme="minorHAnsi" w:eastAsiaTheme="minorEastAsia" w:hAnsiTheme="minorHAnsi" w:cstheme="minorBidi"/>
                <w:color w:val="000000" w:themeColor="text1"/>
                <w:szCs w:val="24"/>
              </w:rPr>
            </w:pPr>
            <w:r w:rsidRPr="47461EC9">
              <w:rPr>
                <w:color w:val="000000" w:themeColor="text1"/>
              </w:rPr>
              <w:t>Top 3 cuisine types in a certain area</w:t>
            </w:r>
          </w:p>
          <w:p w14:paraId="67E21782" w14:textId="6AB3EE1E" w:rsidR="0026A7C4" w:rsidRDefault="0026A7C4" w:rsidP="47461EC9">
            <w:pPr>
              <w:pStyle w:val="ListParagraph"/>
              <w:numPr>
                <w:ilvl w:val="0"/>
                <w:numId w:val="19"/>
              </w:numPr>
              <w:spacing w:after="185"/>
              <w:rPr>
                <w:color w:val="000000" w:themeColor="text1"/>
                <w:szCs w:val="24"/>
              </w:rPr>
            </w:pPr>
            <w:r w:rsidRPr="47461EC9">
              <w:rPr>
                <w:color w:val="000000" w:themeColor="text1"/>
              </w:rPr>
              <w:t>Top 5 searches in</w:t>
            </w:r>
            <w:r w:rsidR="510507C6" w:rsidRPr="47461EC9">
              <w:rPr>
                <w:color w:val="000000" w:themeColor="text1"/>
              </w:rPr>
              <w:t xml:space="preserve"> the </w:t>
            </w:r>
            <w:r w:rsidRPr="47461EC9">
              <w:rPr>
                <w:color w:val="000000" w:themeColor="text1"/>
              </w:rPr>
              <w:t>last month</w:t>
            </w:r>
          </w:p>
          <w:p w14:paraId="03AEABDD" w14:textId="22F5201C" w:rsidR="0026A7C4" w:rsidRDefault="0026A7C4" w:rsidP="47461EC9">
            <w:pPr>
              <w:pStyle w:val="ListParagraph"/>
              <w:numPr>
                <w:ilvl w:val="0"/>
                <w:numId w:val="19"/>
              </w:numPr>
              <w:spacing w:after="185"/>
              <w:rPr>
                <w:color w:val="000000" w:themeColor="text1"/>
                <w:szCs w:val="24"/>
              </w:rPr>
            </w:pPr>
            <w:r w:rsidRPr="47461EC9">
              <w:rPr>
                <w:color w:val="000000" w:themeColor="text1"/>
              </w:rPr>
              <w:t>Top 10 vendors in a certain location</w:t>
            </w:r>
          </w:p>
          <w:p w14:paraId="4CD51FE4" w14:textId="1C215F12" w:rsidR="47461EC9" w:rsidRDefault="47461EC9" w:rsidP="47461EC9">
            <w:pPr>
              <w:pStyle w:val="ListParagraph"/>
              <w:numPr>
                <w:ilvl w:val="0"/>
                <w:numId w:val="19"/>
              </w:numPr>
              <w:spacing w:after="185"/>
              <w:rPr>
                <w:color w:val="000000" w:themeColor="text1"/>
                <w:szCs w:val="24"/>
              </w:rPr>
            </w:pPr>
            <w:r w:rsidRPr="47461EC9">
              <w:rPr>
                <w:color w:val="000000" w:themeColor="text1"/>
                <w:szCs w:val="24"/>
              </w:rPr>
              <w:t>New Reviews in the last month</w:t>
            </w:r>
          </w:p>
          <w:p w14:paraId="47D4D05D" w14:textId="4AAB3B81" w:rsidR="0026A7C4" w:rsidRDefault="0026A7C4" w:rsidP="47461EC9">
            <w:pPr>
              <w:pStyle w:val="ListParagraph"/>
              <w:numPr>
                <w:ilvl w:val="0"/>
                <w:numId w:val="19"/>
              </w:numPr>
              <w:spacing w:after="185"/>
              <w:rPr>
                <w:rFonts w:asciiTheme="minorHAnsi" w:eastAsiaTheme="minorEastAsia" w:hAnsiTheme="minorHAnsi" w:cstheme="minorBidi"/>
                <w:color w:val="000000" w:themeColor="text1"/>
                <w:szCs w:val="24"/>
              </w:rPr>
            </w:pPr>
            <w:r w:rsidRPr="47461EC9">
              <w:rPr>
                <w:color w:val="000000" w:themeColor="text1"/>
              </w:rPr>
              <w:t xml:space="preserve"> The Average rating overtime. </w:t>
            </w:r>
          </w:p>
        </w:tc>
      </w:tr>
      <w:tr w:rsidR="00D82D73" w:rsidRPr="00D61835" w14:paraId="39D43899" w14:textId="77777777" w:rsidTr="47461EC9">
        <w:trPr>
          <w:trHeight w:val="1590"/>
        </w:trPr>
        <w:tc>
          <w:tcPr>
            <w:tcW w:w="696" w:type="dxa"/>
          </w:tcPr>
          <w:p w14:paraId="62671DD8" w14:textId="3A3FB1BF" w:rsidR="00D82D73" w:rsidRPr="003332F9" w:rsidRDefault="5D5CD755" w:rsidP="003332F9">
            <w:pPr>
              <w:spacing w:before="240" w:after="220"/>
              <w:jc w:val="center"/>
              <w:rPr>
                <w:b/>
                <w:color w:val="000000" w:themeColor="text1"/>
              </w:rPr>
            </w:pPr>
            <w:r w:rsidRPr="47461EC9">
              <w:rPr>
                <w:b/>
                <w:bCs/>
                <w:color w:val="000000" w:themeColor="text1"/>
              </w:rPr>
              <w:t>16</w:t>
            </w:r>
          </w:p>
        </w:tc>
        <w:tc>
          <w:tcPr>
            <w:tcW w:w="2089" w:type="dxa"/>
          </w:tcPr>
          <w:p w14:paraId="28F0D863" w14:textId="17CF5093" w:rsidR="00D82D73" w:rsidRPr="003332F9" w:rsidRDefault="00D82D73" w:rsidP="00EE47E7">
            <w:pPr>
              <w:spacing w:before="240" w:after="220"/>
              <w:rPr>
                <w:rFonts w:eastAsia="Calibri"/>
                <w:b/>
                <w:color w:val="000000" w:themeColor="text1"/>
              </w:rPr>
            </w:pPr>
            <w:r w:rsidRPr="47461EC9">
              <w:rPr>
                <w:rFonts w:eastAsia="Calibri"/>
                <w:b/>
                <w:color w:val="000000" w:themeColor="text1"/>
              </w:rPr>
              <w:t xml:space="preserve">Business Starting-Up </w:t>
            </w:r>
            <w:r w:rsidR="5D5CD755" w:rsidRPr="47461EC9">
              <w:rPr>
                <w:rFonts w:eastAsia="Calibri"/>
                <w:b/>
                <w:bCs/>
                <w:color w:val="000000" w:themeColor="text1"/>
              </w:rPr>
              <w:t>and Operation Guides</w:t>
            </w:r>
          </w:p>
        </w:tc>
        <w:tc>
          <w:tcPr>
            <w:tcW w:w="1511" w:type="dxa"/>
          </w:tcPr>
          <w:p w14:paraId="3AAA1D8A" w14:textId="19852DDB" w:rsidR="00D82D73" w:rsidRPr="003332F9" w:rsidRDefault="00D82D73" w:rsidP="003332F9">
            <w:pPr>
              <w:spacing w:before="240"/>
              <w:jc w:val="center"/>
              <w:rPr>
                <w:b/>
                <w:color w:val="000000" w:themeColor="text1"/>
                <w:szCs w:val="24"/>
              </w:rPr>
            </w:pPr>
            <w:r w:rsidRPr="003332F9">
              <w:rPr>
                <w:b/>
                <w:color w:val="000000" w:themeColor="text1"/>
                <w:szCs w:val="24"/>
              </w:rPr>
              <w:t>BO</w:t>
            </w:r>
          </w:p>
        </w:tc>
        <w:tc>
          <w:tcPr>
            <w:tcW w:w="5599" w:type="dxa"/>
          </w:tcPr>
          <w:p w14:paraId="2B3C0D3A" w14:textId="0EC4B591" w:rsidR="00D82D73" w:rsidRPr="00D61835" w:rsidRDefault="00D82D73" w:rsidP="003332F9">
            <w:pPr>
              <w:spacing w:before="240" w:after="220"/>
              <w:rPr>
                <w:rFonts w:eastAsia="Calibri"/>
                <w:color w:val="000000" w:themeColor="text1"/>
              </w:rPr>
            </w:pPr>
            <w:r w:rsidRPr="47461EC9">
              <w:rPr>
                <w:rFonts w:eastAsia="Calibri"/>
                <w:color w:val="000000" w:themeColor="text1"/>
              </w:rPr>
              <w:t xml:space="preserve">Street Food business start-up instructions/tips/tutorials </w:t>
            </w:r>
            <w:r w:rsidR="00FA7047" w:rsidRPr="47461EC9">
              <w:rPr>
                <w:rFonts w:eastAsia="Calibri"/>
                <w:color w:val="000000" w:themeColor="text1"/>
              </w:rPr>
              <w:t>are</w:t>
            </w:r>
            <w:r w:rsidRPr="47461EC9">
              <w:rPr>
                <w:rFonts w:eastAsia="Calibri"/>
                <w:color w:val="000000" w:themeColor="text1"/>
              </w:rPr>
              <w:t xml:space="preserve"> available for </w:t>
            </w:r>
            <w:r w:rsidR="5D5CD755" w:rsidRPr="47461EC9">
              <w:rPr>
                <w:rFonts w:eastAsia="Calibri"/>
                <w:color w:val="000000" w:themeColor="text1"/>
              </w:rPr>
              <w:t>vendors at the Business Guide section on their vendor dashboard</w:t>
            </w:r>
          </w:p>
        </w:tc>
      </w:tr>
      <w:tr w:rsidR="243F91C7" w:rsidRPr="00D61835" w14:paraId="31FA051D" w14:textId="77777777" w:rsidTr="47461EC9">
        <w:trPr>
          <w:trHeight w:val="1590"/>
        </w:trPr>
        <w:tc>
          <w:tcPr>
            <w:tcW w:w="696" w:type="dxa"/>
          </w:tcPr>
          <w:p w14:paraId="42EB7A7A" w14:textId="6916BAA9" w:rsidR="243F91C7" w:rsidRPr="003332F9" w:rsidRDefault="47461EC9" w:rsidP="003332F9">
            <w:pPr>
              <w:spacing w:before="240" w:after="220"/>
              <w:jc w:val="center"/>
              <w:rPr>
                <w:b/>
                <w:color w:val="000000" w:themeColor="text1"/>
              </w:rPr>
            </w:pPr>
            <w:r w:rsidRPr="47461EC9">
              <w:rPr>
                <w:b/>
                <w:bCs/>
                <w:color w:val="000000" w:themeColor="text1"/>
              </w:rPr>
              <w:t>17</w:t>
            </w:r>
          </w:p>
        </w:tc>
        <w:tc>
          <w:tcPr>
            <w:tcW w:w="2089" w:type="dxa"/>
          </w:tcPr>
          <w:p w14:paraId="4B7C44C3" w14:textId="60B2B0D1" w:rsidR="243F91C7" w:rsidRPr="003332F9" w:rsidRDefault="243F91C7" w:rsidP="00EE47E7">
            <w:pPr>
              <w:spacing w:before="240" w:after="220"/>
              <w:rPr>
                <w:rFonts w:eastAsia="Calibri"/>
                <w:b/>
                <w:color w:val="000000" w:themeColor="text1"/>
                <w:szCs w:val="24"/>
              </w:rPr>
            </w:pPr>
            <w:r w:rsidRPr="003332F9">
              <w:rPr>
                <w:rFonts w:eastAsia="Calibri"/>
                <w:b/>
                <w:color w:val="000000" w:themeColor="text1"/>
                <w:szCs w:val="24"/>
              </w:rPr>
              <w:t>Connect with/Share in social media</w:t>
            </w:r>
          </w:p>
        </w:tc>
        <w:tc>
          <w:tcPr>
            <w:tcW w:w="1511" w:type="dxa"/>
          </w:tcPr>
          <w:p w14:paraId="4A3B2FAE" w14:textId="77777777" w:rsidR="243F91C7" w:rsidRPr="003332F9" w:rsidRDefault="243F91C7" w:rsidP="003332F9">
            <w:pPr>
              <w:spacing w:before="240"/>
              <w:jc w:val="center"/>
              <w:rPr>
                <w:b/>
                <w:color w:val="000000" w:themeColor="text1"/>
                <w:szCs w:val="24"/>
              </w:rPr>
            </w:pPr>
            <w:r w:rsidRPr="003332F9">
              <w:rPr>
                <w:b/>
                <w:color w:val="000000" w:themeColor="text1"/>
                <w:szCs w:val="24"/>
              </w:rPr>
              <w:t>C/BO</w:t>
            </w:r>
          </w:p>
          <w:p w14:paraId="41A1DF75" w14:textId="77777777" w:rsidR="243F91C7" w:rsidRPr="003332F9" w:rsidRDefault="243F91C7" w:rsidP="003332F9">
            <w:pPr>
              <w:spacing w:before="240" w:after="220"/>
              <w:jc w:val="center"/>
              <w:rPr>
                <w:b/>
                <w:color w:val="000000" w:themeColor="text1"/>
                <w:szCs w:val="24"/>
              </w:rPr>
            </w:pPr>
          </w:p>
        </w:tc>
        <w:tc>
          <w:tcPr>
            <w:tcW w:w="5599" w:type="dxa"/>
          </w:tcPr>
          <w:p w14:paraId="2FCCF2C6" w14:textId="50CEA45F" w:rsidR="243F91C7" w:rsidRPr="00D61835" w:rsidRDefault="243F91C7" w:rsidP="003332F9">
            <w:pPr>
              <w:spacing w:before="240" w:after="220"/>
              <w:rPr>
                <w:rFonts w:eastAsia="Calibri"/>
                <w:color w:val="000000" w:themeColor="text1"/>
              </w:rPr>
            </w:pPr>
            <w:r w:rsidRPr="47461EC9">
              <w:rPr>
                <w:rFonts w:eastAsia="Calibri"/>
                <w:color w:val="000000" w:themeColor="text1"/>
              </w:rPr>
              <w:t xml:space="preserve">Customers and business owners can share the link of </w:t>
            </w:r>
            <w:r w:rsidR="2EEA172B" w:rsidRPr="47461EC9">
              <w:rPr>
                <w:rFonts w:eastAsia="Calibri"/>
                <w:color w:val="000000" w:themeColor="text1"/>
              </w:rPr>
              <w:t>vendor</w:t>
            </w:r>
            <w:r w:rsidRPr="47461EC9">
              <w:rPr>
                <w:rFonts w:eastAsia="Calibri"/>
                <w:color w:val="000000" w:themeColor="text1"/>
              </w:rPr>
              <w:t xml:space="preserve"> page to </w:t>
            </w:r>
            <w:r w:rsidR="2EEA172B" w:rsidRPr="47461EC9">
              <w:rPr>
                <w:rFonts w:eastAsia="Calibri"/>
                <w:color w:val="000000" w:themeColor="text1"/>
              </w:rPr>
              <w:t>Twitter account</w:t>
            </w:r>
          </w:p>
        </w:tc>
      </w:tr>
      <w:tr w:rsidR="358BDDE5" w:rsidRPr="00D61835" w14:paraId="5A1F51B8" w14:textId="77777777" w:rsidTr="47461EC9">
        <w:trPr>
          <w:trHeight w:val="1590"/>
        </w:trPr>
        <w:tc>
          <w:tcPr>
            <w:tcW w:w="696" w:type="dxa"/>
          </w:tcPr>
          <w:p w14:paraId="093D2F5E" w14:textId="153B6011" w:rsidR="358BDDE5" w:rsidRPr="003332F9" w:rsidRDefault="47461EC9" w:rsidP="003332F9">
            <w:pPr>
              <w:spacing w:before="240"/>
              <w:jc w:val="center"/>
              <w:rPr>
                <w:b/>
                <w:color w:val="000000" w:themeColor="text1"/>
              </w:rPr>
            </w:pPr>
            <w:r w:rsidRPr="47461EC9">
              <w:rPr>
                <w:b/>
                <w:bCs/>
                <w:color w:val="000000" w:themeColor="text1"/>
              </w:rPr>
              <w:t>18</w:t>
            </w:r>
          </w:p>
        </w:tc>
        <w:tc>
          <w:tcPr>
            <w:tcW w:w="2089" w:type="dxa"/>
          </w:tcPr>
          <w:p w14:paraId="1F12ED47" w14:textId="519CD66F" w:rsidR="358BDDE5" w:rsidRPr="003332F9" w:rsidRDefault="0E3C89C4" w:rsidP="00EE47E7">
            <w:pPr>
              <w:spacing w:before="240"/>
              <w:rPr>
                <w:b/>
                <w:color w:val="000000" w:themeColor="text1"/>
              </w:rPr>
            </w:pPr>
            <w:r w:rsidRPr="47461EC9">
              <w:rPr>
                <w:b/>
                <w:bCs/>
                <w:color w:val="000000" w:themeColor="text1"/>
              </w:rPr>
              <w:t xml:space="preserve">Discount </w:t>
            </w:r>
            <w:r w:rsidR="358BDDE5" w:rsidRPr="47461EC9">
              <w:rPr>
                <w:b/>
                <w:color w:val="000000" w:themeColor="text1"/>
              </w:rPr>
              <w:t xml:space="preserve">QR code </w:t>
            </w:r>
          </w:p>
        </w:tc>
        <w:tc>
          <w:tcPr>
            <w:tcW w:w="1511" w:type="dxa"/>
          </w:tcPr>
          <w:p w14:paraId="42D97490" w14:textId="724CD130" w:rsidR="358BDDE5" w:rsidRPr="003332F9" w:rsidRDefault="358BDDE5" w:rsidP="003332F9">
            <w:pPr>
              <w:spacing w:before="240"/>
              <w:jc w:val="center"/>
              <w:rPr>
                <w:b/>
                <w:color w:val="000000" w:themeColor="text1"/>
                <w:szCs w:val="24"/>
              </w:rPr>
            </w:pPr>
            <w:r w:rsidRPr="003332F9">
              <w:rPr>
                <w:b/>
                <w:color w:val="000000" w:themeColor="text1"/>
                <w:szCs w:val="24"/>
              </w:rPr>
              <w:t>BO/C</w:t>
            </w:r>
          </w:p>
        </w:tc>
        <w:tc>
          <w:tcPr>
            <w:tcW w:w="5599" w:type="dxa"/>
          </w:tcPr>
          <w:p w14:paraId="6EDA5669" w14:textId="0B024273" w:rsidR="358BDDE5" w:rsidRPr="00D61835" w:rsidRDefault="358BDDE5" w:rsidP="003332F9">
            <w:pPr>
              <w:spacing w:before="240"/>
              <w:rPr>
                <w:color w:val="000000" w:themeColor="text1"/>
              </w:rPr>
            </w:pPr>
            <w:r w:rsidRPr="47461EC9">
              <w:rPr>
                <w:rFonts w:eastAsia="Calibri"/>
                <w:color w:val="000000" w:themeColor="text1"/>
              </w:rPr>
              <w:t xml:space="preserve">If a business </w:t>
            </w:r>
            <w:r w:rsidR="0E3C89C4" w:rsidRPr="47461EC9">
              <w:rPr>
                <w:rFonts w:eastAsia="Calibri"/>
                <w:color w:val="000000" w:themeColor="text1"/>
              </w:rPr>
              <w:t>has enabled discount exchange to give</w:t>
            </w:r>
            <w:r w:rsidRPr="47461EC9">
              <w:rPr>
                <w:rFonts w:eastAsia="Calibri"/>
                <w:color w:val="000000" w:themeColor="text1"/>
              </w:rPr>
              <w:t xml:space="preserve"> discounts in exchange for reviews, the customer will get a QR code after they give a review. The QR code </w:t>
            </w:r>
            <w:r w:rsidRPr="47461EC9">
              <w:rPr>
                <w:rFonts w:eastAsia="Calibri"/>
                <w:color w:val="000000" w:themeColor="text1"/>
              </w:rPr>
              <w:lastRenderedPageBreak/>
              <w:t>will be added to a QR code list</w:t>
            </w:r>
            <w:r w:rsidR="0E3C89C4" w:rsidRPr="47461EC9">
              <w:rPr>
                <w:rFonts w:eastAsia="Calibri"/>
                <w:color w:val="000000" w:themeColor="text1"/>
              </w:rPr>
              <w:t xml:space="preserve"> on their profile page</w:t>
            </w:r>
            <w:r w:rsidRPr="47461EC9">
              <w:rPr>
                <w:rFonts w:eastAsia="Calibri"/>
                <w:color w:val="000000" w:themeColor="text1"/>
              </w:rPr>
              <w:t>, and it will be deleted after it is scanned once.</w:t>
            </w:r>
          </w:p>
        </w:tc>
      </w:tr>
    </w:tbl>
    <w:p w14:paraId="0156A1DF" w14:textId="67D08205" w:rsidR="47461EC9" w:rsidRDefault="47461EC9"/>
    <w:p w14:paraId="7E98FB4F" w14:textId="379F803A" w:rsidR="4833D86C" w:rsidRDefault="4833D86C" w:rsidP="4833D86C">
      <w:pPr>
        <w:pStyle w:val="Heading2"/>
        <w:ind w:left="-5"/>
        <w:rPr>
          <w:i/>
          <w:iCs/>
        </w:rPr>
      </w:pPr>
    </w:p>
    <w:p w14:paraId="200260DF" w14:textId="2C45C6EA" w:rsidR="006F46E7" w:rsidRDefault="00190E6F" w:rsidP="000A4C0D">
      <w:pPr>
        <w:pStyle w:val="Heading2"/>
        <w:numPr>
          <w:ilvl w:val="1"/>
          <w:numId w:val="11"/>
        </w:numPr>
        <w:rPr>
          <w:i/>
          <w:sz w:val="21"/>
          <w:szCs w:val="21"/>
        </w:rPr>
      </w:pPr>
      <w:r>
        <w:t xml:space="preserve">Logical Database Requirements </w:t>
      </w:r>
      <w:r w:rsidRPr="4833D86C">
        <w:rPr>
          <w:i/>
          <w:sz w:val="21"/>
          <w:szCs w:val="21"/>
        </w:rPr>
        <w:t xml:space="preserve"> </w:t>
      </w:r>
    </w:p>
    <w:p w14:paraId="59BC6A45" w14:textId="61AEFF58" w:rsidR="000A4C0D" w:rsidRPr="000A4C0D" w:rsidRDefault="000A4C0D" w:rsidP="000A4C0D">
      <w:pPr>
        <w:ind w:left="720" w:firstLine="720"/>
        <w:rPr>
          <w:szCs w:val="24"/>
        </w:rPr>
      </w:pPr>
      <w:r w:rsidRPr="000A4C0D">
        <w:rPr>
          <w:szCs w:val="24"/>
        </w:rPr>
        <w:t>The database used for this application is MySQL</w:t>
      </w:r>
      <w:r>
        <w:rPr>
          <w:szCs w:val="24"/>
        </w:rPr>
        <w:t xml:space="preserve"> and an Entity Relationship Diagram can be viewed below.</w:t>
      </w:r>
    </w:p>
    <w:p w14:paraId="01C8783B" w14:textId="379F803A" w:rsidR="006F46E7" w:rsidRDefault="006F46E7">
      <w:pPr>
        <w:spacing w:after="0" w:line="259" w:lineRule="auto"/>
      </w:pPr>
    </w:p>
    <w:p w14:paraId="4CE745D7" w14:textId="304FBC9B" w:rsidR="006F46E7" w:rsidRDefault="4531E040">
      <w:pPr>
        <w:spacing w:after="0" w:line="259" w:lineRule="auto"/>
        <w:rPr>
          <w:color w:val="000000" w:themeColor="text1"/>
          <w:szCs w:val="24"/>
        </w:rPr>
      </w:pPr>
      <w:r>
        <w:t xml:space="preserve"> </w:t>
      </w:r>
      <w:r w:rsidR="1A4D7AF2">
        <w:rPr>
          <w:noProof/>
        </w:rPr>
        <w:drawing>
          <wp:inline distT="0" distB="0" distL="0" distR="0" wp14:anchorId="2373499C" wp14:editId="2577053C">
            <wp:extent cx="4572000" cy="2886075"/>
            <wp:effectExtent l="0" t="0" r="0" b="0"/>
            <wp:docPr id="358675236" name="Picture 358675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7BB3986A" w14:textId="33EB04FB" w:rsidR="000A4C0D" w:rsidRDefault="000A4C0D">
      <w:pPr>
        <w:spacing w:after="0" w:line="259" w:lineRule="auto"/>
      </w:pPr>
    </w:p>
    <w:p w14:paraId="5A2AEF5E" w14:textId="3C2DCF5A" w:rsidR="000A4C0D" w:rsidRDefault="000A4C0D">
      <w:pPr>
        <w:spacing w:after="0" w:line="259" w:lineRule="auto"/>
      </w:pPr>
    </w:p>
    <w:p w14:paraId="4478803E" w14:textId="77777777" w:rsidR="000A4C0D" w:rsidRDefault="000A4C0D">
      <w:pPr>
        <w:spacing w:after="0" w:line="259" w:lineRule="auto"/>
      </w:pPr>
    </w:p>
    <w:p w14:paraId="6CED309D" w14:textId="77777777" w:rsidR="006F46E7" w:rsidRPr="008D2B28" w:rsidRDefault="00190E6F">
      <w:pPr>
        <w:pStyle w:val="Heading2"/>
        <w:ind w:left="-5"/>
        <w:rPr>
          <w:szCs w:val="28"/>
        </w:rPr>
      </w:pPr>
      <w:r w:rsidRPr="008D2B28">
        <w:rPr>
          <w:szCs w:val="28"/>
        </w:rPr>
        <w:t>3.4</w:t>
      </w:r>
      <w:r w:rsidRPr="008D2B28">
        <w:rPr>
          <w:rFonts w:ascii="Arial" w:eastAsia="Arial" w:hAnsi="Arial" w:cs="Arial"/>
          <w:szCs w:val="28"/>
        </w:rPr>
        <w:t xml:space="preserve"> </w:t>
      </w:r>
      <w:r w:rsidRPr="008D2B28">
        <w:rPr>
          <w:szCs w:val="28"/>
        </w:rPr>
        <w:t xml:space="preserve">Performance and Software Quality Requirements </w:t>
      </w:r>
    </w:p>
    <w:p w14:paraId="0DF2EFAA" w14:textId="77777777" w:rsidR="001E1B5B" w:rsidRPr="000A4C0D" w:rsidRDefault="001E1B5B" w:rsidP="001E1B5B">
      <w:pPr>
        <w:pStyle w:val="ListParagraph"/>
        <w:numPr>
          <w:ilvl w:val="0"/>
          <w:numId w:val="1"/>
        </w:numPr>
        <w:rPr>
          <w:szCs w:val="24"/>
        </w:rPr>
      </w:pPr>
      <w:r w:rsidRPr="000A4C0D">
        <w:rPr>
          <w:szCs w:val="24"/>
        </w:rPr>
        <w:t>Usability and battery efficiency</w:t>
      </w:r>
    </w:p>
    <w:p w14:paraId="3BE101E2" w14:textId="77777777" w:rsidR="001E1B5B" w:rsidRPr="000A4C0D" w:rsidRDefault="001E1B5B" w:rsidP="001E1B5B">
      <w:pPr>
        <w:pStyle w:val="ListParagraph"/>
        <w:numPr>
          <w:ilvl w:val="1"/>
          <w:numId w:val="1"/>
        </w:numPr>
        <w:rPr>
          <w:szCs w:val="24"/>
        </w:rPr>
      </w:pPr>
      <w:r w:rsidRPr="000A4C0D">
        <w:rPr>
          <w:szCs w:val="24"/>
        </w:rPr>
        <w:t>All fonts in the app must be readable, whether on a monitor or a phone</w:t>
      </w:r>
    </w:p>
    <w:p w14:paraId="42120CA0" w14:textId="3FBA36A5" w:rsidR="001E1B5B" w:rsidRPr="000A4C0D" w:rsidRDefault="001E1B5B" w:rsidP="001E1B5B">
      <w:pPr>
        <w:pStyle w:val="ListParagraph"/>
        <w:numPr>
          <w:ilvl w:val="1"/>
          <w:numId w:val="1"/>
        </w:numPr>
        <w:rPr>
          <w:szCs w:val="24"/>
        </w:rPr>
      </w:pPr>
      <w:r w:rsidRPr="000A4C0D">
        <w:rPr>
          <w:szCs w:val="24"/>
        </w:rPr>
        <w:lastRenderedPageBreak/>
        <w:t>In the mobile layout,</w:t>
      </w:r>
      <w:r w:rsidR="00AC4323" w:rsidRPr="000A4C0D">
        <w:rPr>
          <w:szCs w:val="24"/>
        </w:rPr>
        <w:t xml:space="preserve"> </w:t>
      </w:r>
      <w:r w:rsidR="00151FE5" w:rsidRPr="000A4C0D">
        <w:rPr>
          <w:szCs w:val="24"/>
        </w:rPr>
        <w:t xml:space="preserve">the </w:t>
      </w:r>
      <w:r w:rsidR="00AC4323" w:rsidRPr="000A4C0D">
        <w:rPr>
          <w:szCs w:val="24"/>
        </w:rPr>
        <w:t>text needs to be readable</w:t>
      </w:r>
      <w:r w:rsidR="18D4DB69" w:rsidRPr="000A4C0D">
        <w:rPr>
          <w:szCs w:val="24"/>
        </w:rPr>
        <w:t>,</w:t>
      </w:r>
      <w:r w:rsidR="00AC4323" w:rsidRPr="000A4C0D">
        <w:rPr>
          <w:szCs w:val="24"/>
        </w:rPr>
        <w:t xml:space="preserve"> and</w:t>
      </w:r>
      <w:r w:rsidRPr="000A4C0D">
        <w:rPr>
          <w:szCs w:val="24"/>
        </w:rPr>
        <w:t xml:space="preserve"> links and buttons must be big enough to tap</w:t>
      </w:r>
      <w:r w:rsidR="00BE3FE4" w:rsidRPr="000A4C0D">
        <w:rPr>
          <w:szCs w:val="24"/>
        </w:rPr>
        <w:t xml:space="preserve"> on</w:t>
      </w:r>
    </w:p>
    <w:p w14:paraId="497B2194" w14:textId="0191006E" w:rsidR="001E1B5B" w:rsidRPr="000A4C0D" w:rsidRDefault="001E1B5B" w:rsidP="001E1B5B">
      <w:pPr>
        <w:pStyle w:val="ListParagraph"/>
        <w:numPr>
          <w:ilvl w:val="1"/>
          <w:numId w:val="1"/>
        </w:numPr>
        <w:rPr>
          <w:szCs w:val="24"/>
        </w:rPr>
      </w:pPr>
      <w:r w:rsidRPr="000A4C0D">
        <w:rPr>
          <w:szCs w:val="24"/>
        </w:rPr>
        <w:t xml:space="preserve">Any user interface actions that have response times </w:t>
      </w:r>
      <w:r w:rsidR="007419FD" w:rsidRPr="000A4C0D">
        <w:rPr>
          <w:szCs w:val="24"/>
        </w:rPr>
        <w:t>that</w:t>
      </w:r>
      <w:r w:rsidRPr="000A4C0D">
        <w:rPr>
          <w:szCs w:val="24"/>
        </w:rPr>
        <w:t xml:space="preserve"> exceed 1 second on a slow device </w:t>
      </w:r>
      <w:r w:rsidR="7629FC90" w:rsidRPr="000A4C0D">
        <w:rPr>
          <w:szCs w:val="24"/>
        </w:rPr>
        <w:t>have</w:t>
      </w:r>
      <w:r w:rsidRPr="000A4C0D">
        <w:rPr>
          <w:szCs w:val="24"/>
        </w:rPr>
        <w:t xml:space="preserve"> an associated indicator</w:t>
      </w:r>
      <w:r w:rsidR="005A177A" w:rsidRPr="000A4C0D">
        <w:rPr>
          <w:szCs w:val="24"/>
        </w:rPr>
        <w:t xml:space="preserve"> such as a loading icon</w:t>
      </w:r>
    </w:p>
    <w:p w14:paraId="13C4013C" w14:textId="444D3DE0" w:rsidR="001E1B5B" w:rsidRPr="000A4C0D" w:rsidRDefault="001E1B5B" w:rsidP="001E1B5B">
      <w:pPr>
        <w:pStyle w:val="ListParagraph"/>
        <w:numPr>
          <w:ilvl w:val="1"/>
          <w:numId w:val="1"/>
        </w:numPr>
        <w:rPr>
          <w:szCs w:val="24"/>
        </w:rPr>
      </w:pPr>
      <w:r w:rsidRPr="000A4C0D">
        <w:rPr>
          <w:szCs w:val="24"/>
        </w:rPr>
        <w:t>The client app must not drain the</w:t>
      </w:r>
      <w:r w:rsidR="001E1797" w:rsidRPr="000A4C0D">
        <w:rPr>
          <w:szCs w:val="24"/>
        </w:rPr>
        <w:t xml:space="preserve"> device</w:t>
      </w:r>
      <w:r w:rsidRPr="000A4C0D">
        <w:rPr>
          <w:szCs w:val="24"/>
        </w:rPr>
        <w:t xml:space="preserve"> battery excessively </w:t>
      </w:r>
    </w:p>
    <w:p w14:paraId="617025CC" w14:textId="77777777" w:rsidR="001E1B5B" w:rsidRPr="000A4C0D" w:rsidRDefault="001E1B5B" w:rsidP="001E1B5B">
      <w:pPr>
        <w:pStyle w:val="ListParagraph"/>
        <w:numPr>
          <w:ilvl w:val="0"/>
          <w:numId w:val="1"/>
        </w:numPr>
        <w:rPr>
          <w:szCs w:val="24"/>
        </w:rPr>
      </w:pPr>
      <w:r w:rsidRPr="000A4C0D">
        <w:rPr>
          <w:szCs w:val="24"/>
        </w:rPr>
        <w:t>Accessibility</w:t>
      </w:r>
    </w:p>
    <w:p w14:paraId="2666FC7F" w14:textId="4AA08529" w:rsidR="001E1B5B" w:rsidRPr="000A4C0D" w:rsidRDefault="00D37900" w:rsidP="001E1B5B">
      <w:pPr>
        <w:pStyle w:val="ListParagraph"/>
        <w:numPr>
          <w:ilvl w:val="1"/>
          <w:numId w:val="1"/>
        </w:numPr>
        <w:rPr>
          <w:szCs w:val="24"/>
        </w:rPr>
      </w:pPr>
      <w:r w:rsidRPr="000A4C0D">
        <w:rPr>
          <w:szCs w:val="24"/>
        </w:rPr>
        <w:t>The font color has</w:t>
      </w:r>
      <w:r w:rsidR="001E1B5B" w:rsidRPr="000A4C0D">
        <w:rPr>
          <w:szCs w:val="24"/>
        </w:rPr>
        <w:t xml:space="preserve"> sufficient contrast with the background</w:t>
      </w:r>
    </w:p>
    <w:p w14:paraId="57F15180" w14:textId="77777777" w:rsidR="001E1B5B" w:rsidRPr="000A4C0D" w:rsidRDefault="001E1B5B" w:rsidP="001E1B5B">
      <w:pPr>
        <w:pStyle w:val="ListParagraph"/>
        <w:numPr>
          <w:ilvl w:val="1"/>
          <w:numId w:val="1"/>
        </w:numPr>
        <w:rPr>
          <w:szCs w:val="24"/>
        </w:rPr>
      </w:pPr>
      <w:r w:rsidRPr="000A4C0D">
        <w:rPr>
          <w:szCs w:val="24"/>
        </w:rPr>
        <w:t>All images have alternative text</w:t>
      </w:r>
    </w:p>
    <w:p w14:paraId="5FD092A2" w14:textId="54615A96" w:rsidR="001E1B5B" w:rsidRPr="000A4C0D" w:rsidRDefault="001E1B5B" w:rsidP="001E1B5B">
      <w:pPr>
        <w:pStyle w:val="ListParagraph"/>
        <w:numPr>
          <w:ilvl w:val="1"/>
          <w:numId w:val="1"/>
        </w:numPr>
        <w:rPr>
          <w:szCs w:val="24"/>
        </w:rPr>
      </w:pPr>
      <w:r w:rsidRPr="000A4C0D">
        <w:rPr>
          <w:szCs w:val="24"/>
        </w:rPr>
        <w:t>All pages</w:t>
      </w:r>
      <w:r w:rsidR="00720BC8" w:rsidRPr="000A4C0D">
        <w:rPr>
          <w:szCs w:val="24"/>
        </w:rPr>
        <w:t>,</w:t>
      </w:r>
      <w:r w:rsidRPr="000A4C0D">
        <w:rPr>
          <w:szCs w:val="24"/>
        </w:rPr>
        <w:t xml:space="preserve"> </w:t>
      </w:r>
      <w:r w:rsidR="00273DA7" w:rsidRPr="000A4C0D">
        <w:rPr>
          <w:szCs w:val="24"/>
        </w:rPr>
        <w:t>except the map</w:t>
      </w:r>
      <w:r w:rsidR="00720BC8" w:rsidRPr="000A4C0D">
        <w:rPr>
          <w:szCs w:val="24"/>
        </w:rPr>
        <w:t>,</w:t>
      </w:r>
      <w:r w:rsidR="00273DA7" w:rsidRPr="000A4C0D">
        <w:rPr>
          <w:szCs w:val="24"/>
        </w:rPr>
        <w:t xml:space="preserve"> </w:t>
      </w:r>
      <w:r w:rsidRPr="000A4C0D">
        <w:rPr>
          <w:szCs w:val="24"/>
        </w:rPr>
        <w:t>are usable without images</w:t>
      </w:r>
    </w:p>
    <w:p w14:paraId="5F9649B6" w14:textId="4DF70160" w:rsidR="001E1B5B" w:rsidRPr="000A4C0D" w:rsidRDefault="001E1B5B" w:rsidP="001E1B5B">
      <w:pPr>
        <w:pStyle w:val="ListParagraph"/>
        <w:numPr>
          <w:ilvl w:val="1"/>
          <w:numId w:val="1"/>
        </w:numPr>
        <w:rPr>
          <w:szCs w:val="24"/>
        </w:rPr>
      </w:pPr>
      <w:r w:rsidRPr="000A4C0D">
        <w:rPr>
          <w:szCs w:val="24"/>
        </w:rPr>
        <w:t xml:space="preserve">Use the </w:t>
      </w:r>
      <w:r w:rsidR="00B00FF2" w:rsidRPr="000A4C0D">
        <w:rPr>
          <w:szCs w:val="24"/>
        </w:rPr>
        <w:t xml:space="preserve">semantically </w:t>
      </w:r>
      <w:r w:rsidRPr="000A4C0D">
        <w:rPr>
          <w:szCs w:val="24"/>
        </w:rPr>
        <w:t>appropriate HTML tags</w:t>
      </w:r>
    </w:p>
    <w:p w14:paraId="30013817" w14:textId="77777777" w:rsidR="00BB034C" w:rsidRPr="000A4C0D" w:rsidRDefault="00BB034C" w:rsidP="00BB034C">
      <w:pPr>
        <w:pStyle w:val="ListParagraph"/>
        <w:numPr>
          <w:ilvl w:val="0"/>
          <w:numId w:val="1"/>
        </w:numPr>
        <w:rPr>
          <w:szCs w:val="24"/>
        </w:rPr>
      </w:pPr>
      <w:r w:rsidRPr="000A4C0D">
        <w:rPr>
          <w:szCs w:val="24"/>
        </w:rPr>
        <w:t>Development and deployment</w:t>
      </w:r>
    </w:p>
    <w:p w14:paraId="21DD237F" w14:textId="48B0711B" w:rsidR="00BB034C" w:rsidRPr="000A4C0D" w:rsidRDefault="00BB034C" w:rsidP="001E1B5B">
      <w:pPr>
        <w:pStyle w:val="ListParagraph"/>
        <w:numPr>
          <w:ilvl w:val="1"/>
          <w:numId w:val="1"/>
        </w:numPr>
        <w:rPr>
          <w:szCs w:val="24"/>
        </w:rPr>
      </w:pPr>
      <w:r w:rsidRPr="000A4C0D">
        <w:rPr>
          <w:szCs w:val="24"/>
        </w:rPr>
        <w:t>GitHub will be used to host the source code, and Git will be used as the version control system</w:t>
      </w:r>
    </w:p>
    <w:p w14:paraId="652EFD94" w14:textId="5E19E117" w:rsidR="001E1B5B" w:rsidRPr="000A4C0D" w:rsidRDefault="001E1B5B" w:rsidP="001E1B5B">
      <w:pPr>
        <w:pStyle w:val="ListParagraph"/>
        <w:numPr>
          <w:ilvl w:val="1"/>
          <w:numId w:val="1"/>
        </w:numPr>
        <w:rPr>
          <w:szCs w:val="24"/>
        </w:rPr>
      </w:pPr>
      <w:r w:rsidRPr="000A4C0D">
        <w:rPr>
          <w:szCs w:val="24"/>
        </w:rPr>
        <w:t>When a commit is tagged, a GitHub Action will automatically deploy the new version</w:t>
      </w:r>
    </w:p>
    <w:p w14:paraId="56C30D00" w14:textId="77777777" w:rsidR="001E1B5B" w:rsidRPr="000A4C0D" w:rsidRDefault="001E1B5B" w:rsidP="001E1B5B">
      <w:pPr>
        <w:pStyle w:val="ListParagraph"/>
        <w:numPr>
          <w:ilvl w:val="0"/>
          <w:numId w:val="1"/>
        </w:numPr>
        <w:rPr>
          <w:szCs w:val="24"/>
        </w:rPr>
      </w:pPr>
      <w:r w:rsidRPr="000A4C0D">
        <w:rPr>
          <w:szCs w:val="24"/>
        </w:rPr>
        <w:t>Performance</w:t>
      </w:r>
    </w:p>
    <w:p w14:paraId="13D6AAF8" w14:textId="4D200AD2" w:rsidR="001E1B5B" w:rsidRDefault="00D22FC6" w:rsidP="001E1B5B">
      <w:pPr>
        <w:pStyle w:val="ListParagraph"/>
        <w:numPr>
          <w:ilvl w:val="1"/>
          <w:numId w:val="1"/>
        </w:numPr>
        <w:rPr>
          <w:szCs w:val="24"/>
        </w:rPr>
      </w:pPr>
      <w:r>
        <w:rPr>
          <w:szCs w:val="24"/>
        </w:rPr>
        <w:t>The 90</w:t>
      </w:r>
      <w:r w:rsidRPr="00D22FC6">
        <w:rPr>
          <w:szCs w:val="24"/>
          <w:vertAlign w:val="superscript"/>
        </w:rPr>
        <w:t>th</w:t>
      </w:r>
      <w:r>
        <w:rPr>
          <w:szCs w:val="24"/>
        </w:rPr>
        <w:t xml:space="preserve"> percentile </w:t>
      </w:r>
      <w:r w:rsidR="00363BEF">
        <w:rPr>
          <w:szCs w:val="24"/>
        </w:rPr>
        <w:t>RTT</w:t>
      </w:r>
      <w:r w:rsidR="00B0734F">
        <w:rPr>
          <w:szCs w:val="24"/>
        </w:rPr>
        <w:t xml:space="preserve"> of the API</w:t>
      </w:r>
      <w:r w:rsidR="00045591">
        <w:rPr>
          <w:szCs w:val="24"/>
        </w:rPr>
        <w:t xml:space="preserve"> </w:t>
      </w:r>
      <w:r>
        <w:rPr>
          <w:szCs w:val="24"/>
        </w:rPr>
        <w:t>is</w:t>
      </w:r>
      <w:r w:rsidR="00940446">
        <w:rPr>
          <w:szCs w:val="24"/>
        </w:rPr>
        <w:t xml:space="preserve"> </w:t>
      </w:r>
      <w:r w:rsidR="001E1B5B" w:rsidRPr="000A4C0D">
        <w:rPr>
          <w:szCs w:val="24"/>
        </w:rPr>
        <w:t>0.1 seconds</w:t>
      </w:r>
      <w:r w:rsidR="00C219BC">
        <w:rPr>
          <w:szCs w:val="24"/>
        </w:rPr>
        <w:t xml:space="preserve"> (</w:t>
      </w:r>
      <w:r w:rsidR="006832A8">
        <w:rPr>
          <w:szCs w:val="24"/>
        </w:rPr>
        <w:t xml:space="preserve">assuming </w:t>
      </w:r>
      <w:r w:rsidR="004E4989">
        <w:rPr>
          <w:szCs w:val="24"/>
        </w:rPr>
        <w:t xml:space="preserve">the </w:t>
      </w:r>
      <w:r w:rsidR="006832A8">
        <w:rPr>
          <w:szCs w:val="24"/>
        </w:rPr>
        <w:t>user is in the Seattle area)</w:t>
      </w:r>
    </w:p>
    <w:p w14:paraId="2D1898BB" w14:textId="7FF58CA4" w:rsidR="00F02863" w:rsidRDefault="003A2CE9" w:rsidP="00D7235B">
      <w:pPr>
        <w:pStyle w:val="ListParagraph"/>
        <w:numPr>
          <w:ilvl w:val="2"/>
          <w:numId w:val="1"/>
        </w:numPr>
        <w:rPr>
          <w:szCs w:val="24"/>
        </w:rPr>
      </w:pPr>
      <w:r>
        <w:rPr>
          <w:szCs w:val="24"/>
        </w:rPr>
        <w:t>The 0.1 second</w:t>
      </w:r>
      <w:r w:rsidR="00F02863">
        <w:rPr>
          <w:szCs w:val="24"/>
        </w:rPr>
        <w:t xml:space="preserve"> figure is based upon the following observations:</w:t>
      </w:r>
    </w:p>
    <w:p w14:paraId="383FBE95" w14:textId="0543BE23" w:rsidR="00D7235B" w:rsidRDefault="00FA066F" w:rsidP="00D7235B">
      <w:pPr>
        <w:pStyle w:val="ListParagraph"/>
        <w:numPr>
          <w:ilvl w:val="2"/>
          <w:numId w:val="1"/>
        </w:numPr>
        <w:rPr>
          <w:szCs w:val="24"/>
        </w:rPr>
      </w:pPr>
      <w:r>
        <w:rPr>
          <w:szCs w:val="24"/>
        </w:rPr>
        <w:t>RDS has a</w:t>
      </w:r>
      <w:r w:rsidR="00091536">
        <w:rPr>
          <w:szCs w:val="24"/>
        </w:rPr>
        <w:t xml:space="preserve"> typical</w:t>
      </w:r>
      <w:r>
        <w:rPr>
          <w:szCs w:val="24"/>
        </w:rPr>
        <w:t xml:space="preserve"> response time of a few milliseconds</w:t>
      </w:r>
    </w:p>
    <w:p w14:paraId="0ABDAB18" w14:textId="6A2EEA7A" w:rsidR="00294B3A" w:rsidRDefault="00E9320A" w:rsidP="00D7235B">
      <w:pPr>
        <w:pStyle w:val="ListParagraph"/>
        <w:numPr>
          <w:ilvl w:val="2"/>
          <w:numId w:val="1"/>
        </w:numPr>
        <w:rPr>
          <w:szCs w:val="24"/>
        </w:rPr>
      </w:pPr>
      <w:r>
        <w:rPr>
          <w:szCs w:val="24"/>
        </w:rPr>
        <w:t xml:space="preserve">A single </w:t>
      </w:r>
      <w:r w:rsidR="00F62E1F">
        <w:rPr>
          <w:szCs w:val="24"/>
        </w:rPr>
        <w:t>EC2 instance will be able to handle &gt;100 concurrent users</w:t>
      </w:r>
      <w:r w:rsidR="00BA26B9">
        <w:rPr>
          <w:szCs w:val="24"/>
        </w:rPr>
        <w:t xml:space="preserve"> which is the estimated traffic load</w:t>
      </w:r>
    </w:p>
    <w:p w14:paraId="790768D1" w14:textId="2C320356" w:rsidR="00942D7C" w:rsidRDefault="00942D7C" w:rsidP="00942D7C">
      <w:pPr>
        <w:pStyle w:val="ListParagraph"/>
        <w:numPr>
          <w:ilvl w:val="3"/>
          <w:numId w:val="1"/>
        </w:numPr>
        <w:rPr>
          <w:szCs w:val="24"/>
        </w:rPr>
      </w:pPr>
      <w:r>
        <w:rPr>
          <w:szCs w:val="24"/>
        </w:rPr>
        <w:lastRenderedPageBreak/>
        <w:t xml:space="preserve">A t2.micro instance has 1 GiB of </w:t>
      </w:r>
      <w:r w:rsidR="003C6E1B">
        <w:rPr>
          <w:szCs w:val="24"/>
        </w:rPr>
        <w:t>memory</w:t>
      </w:r>
      <w:r w:rsidR="00447F01">
        <w:rPr>
          <w:szCs w:val="24"/>
        </w:rPr>
        <w:t xml:space="preserve"> and </w:t>
      </w:r>
      <w:r w:rsidR="00581616">
        <w:rPr>
          <w:szCs w:val="24"/>
        </w:rPr>
        <w:t>a</w:t>
      </w:r>
      <w:r w:rsidR="00FB69E2">
        <w:rPr>
          <w:szCs w:val="24"/>
        </w:rPr>
        <w:t xml:space="preserve"> goroutine and</w:t>
      </w:r>
      <w:r w:rsidR="00581616">
        <w:rPr>
          <w:szCs w:val="24"/>
        </w:rPr>
        <w:t xml:space="preserve"> </w:t>
      </w:r>
      <w:r w:rsidR="00447F01">
        <w:rPr>
          <w:szCs w:val="24"/>
        </w:rPr>
        <w:t xml:space="preserve">session state </w:t>
      </w:r>
      <w:r w:rsidR="00695F4E">
        <w:rPr>
          <w:szCs w:val="24"/>
        </w:rPr>
        <w:t>needs &lt;10 KB</w:t>
      </w:r>
    </w:p>
    <w:p w14:paraId="2E538301" w14:textId="18460F78" w:rsidR="004C5016" w:rsidRDefault="004E4989" w:rsidP="00D7235B">
      <w:pPr>
        <w:pStyle w:val="ListParagraph"/>
        <w:numPr>
          <w:ilvl w:val="2"/>
          <w:numId w:val="1"/>
        </w:numPr>
        <w:rPr>
          <w:szCs w:val="24"/>
        </w:rPr>
      </w:pPr>
      <w:r>
        <w:rPr>
          <w:szCs w:val="24"/>
        </w:rPr>
        <w:t>The p</w:t>
      </w:r>
      <w:r w:rsidR="004C5016">
        <w:rPr>
          <w:szCs w:val="24"/>
        </w:rPr>
        <w:t xml:space="preserve">rocessing </w:t>
      </w:r>
      <w:r w:rsidR="00771C8D">
        <w:rPr>
          <w:szCs w:val="24"/>
        </w:rPr>
        <w:t>period</w:t>
      </w:r>
      <w:r w:rsidR="004C5016">
        <w:rPr>
          <w:szCs w:val="24"/>
        </w:rPr>
        <w:t xml:space="preserve"> of </w:t>
      </w:r>
      <w:r w:rsidR="00ED5257">
        <w:rPr>
          <w:szCs w:val="24"/>
        </w:rPr>
        <w:t>most</w:t>
      </w:r>
      <w:r w:rsidR="004C5016">
        <w:rPr>
          <w:szCs w:val="24"/>
        </w:rPr>
        <w:t xml:space="preserve"> API call</w:t>
      </w:r>
      <w:r w:rsidR="00ED5257">
        <w:rPr>
          <w:szCs w:val="24"/>
        </w:rPr>
        <w:t>s</w:t>
      </w:r>
      <w:r w:rsidR="004C5016">
        <w:rPr>
          <w:szCs w:val="24"/>
        </w:rPr>
        <w:t xml:space="preserve"> would be &lt;</w:t>
      </w:r>
      <w:r w:rsidR="007A2817">
        <w:rPr>
          <w:szCs w:val="24"/>
        </w:rPr>
        <w:t>2</w:t>
      </w:r>
      <w:r w:rsidR="004C5016">
        <w:rPr>
          <w:szCs w:val="24"/>
        </w:rPr>
        <w:t xml:space="preserve"> ms</w:t>
      </w:r>
    </w:p>
    <w:p w14:paraId="3E120033" w14:textId="01162CC3" w:rsidR="00257B4B" w:rsidRDefault="002F1080" w:rsidP="00D7235B">
      <w:pPr>
        <w:pStyle w:val="ListParagraph"/>
        <w:numPr>
          <w:ilvl w:val="2"/>
          <w:numId w:val="1"/>
        </w:numPr>
        <w:rPr>
          <w:szCs w:val="24"/>
        </w:rPr>
      </w:pPr>
      <w:r w:rsidRPr="002F1080">
        <w:rPr>
          <w:szCs w:val="24"/>
        </w:rPr>
        <w:t>ping.psa.fun</w:t>
      </w:r>
      <w:r w:rsidR="00721798">
        <w:rPr>
          <w:szCs w:val="24"/>
        </w:rPr>
        <w:t xml:space="preserve"> reports that the </w:t>
      </w:r>
      <w:r w:rsidR="00A9777D">
        <w:rPr>
          <w:szCs w:val="24"/>
        </w:rPr>
        <w:t>RTT</w:t>
      </w:r>
      <w:r w:rsidR="00721798">
        <w:rPr>
          <w:szCs w:val="24"/>
        </w:rPr>
        <w:t xml:space="preserve"> to us-west-2 is 27 ms</w:t>
      </w:r>
      <w:r w:rsidR="003828D6">
        <w:rPr>
          <w:szCs w:val="24"/>
        </w:rPr>
        <w:t xml:space="preserve"> and us-west-1 is 47 ms</w:t>
      </w:r>
    </w:p>
    <w:p w14:paraId="2F65FF3A" w14:textId="452148C4" w:rsidR="006877B0" w:rsidRDefault="009C7979" w:rsidP="00DF0A50">
      <w:pPr>
        <w:pStyle w:val="ListParagraph"/>
        <w:numPr>
          <w:ilvl w:val="2"/>
          <w:numId w:val="1"/>
        </w:numPr>
        <w:rPr>
          <w:szCs w:val="24"/>
        </w:rPr>
      </w:pPr>
      <w:r>
        <w:rPr>
          <w:szCs w:val="24"/>
        </w:rPr>
        <w:t xml:space="preserve">The predicted </w:t>
      </w:r>
      <w:r w:rsidR="003C6E1B">
        <w:rPr>
          <w:szCs w:val="24"/>
        </w:rPr>
        <w:t>best-case</w:t>
      </w:r>
      <w:r>
        <w:rPr>
          <w:szCs w:val="24"/>
        </w:rPr>
        <w:t xml:space="preserve"> latency would be </w:t>
      </w:r>
      <w:r w:rsidR="00A75F67">
        <w:rPr>
          <w:szCs w:val="24"/>
        </w:rPr>
        <w:t>30 ms</w:t>
      </w:r>
      <w:r w:rsidR="007C196C">
        <w:rPr>
          <w:szCs w:val="24"/>
        </w:rPr>
        <w:t>.</w:t>
      </w:r>
      <w:r w:rsidR="002070D2">
        <w:rPr>
          <w:szCs w:val="24"/>
        </w:rPr>
        <w:t xml:space="preserve"> A ballpark figure for </w:t>
      </w:r>
      <w:r w:rsidR="006B253A">
        <w:rPr>
          <w:szCs w:val="24"/>
        </w:rPr>
        <w:t xml:space="preserve">a </w:t>
      </w:r>
      <w:r w:rsidR="00605E5A">
        <w:rPr>
          <w:szCs w:val="24"/>
        </w:rPr>
        <w:t>slow response time</w:t>
      </w:r>
      <w:r w:rsidR="002070D2">
        <w:rPr>
          <w:szCs w:val="24"/>
        </w:rPr>
        <w:t xml:space="preserve"> is </w:t>
      </w:r>
      <w:r w:rsidR="007C196C">
        <w:rPr>
          <w:szCs w:val="24"/>
        </w:rPr>
        <w:t>100 ms</w:t>
      </w:r>
      <w:r w:rsidR="002070D2">
        <w:rPr>
          <w:szCs w:val="24"/>
        </w:rPr>
        <w:t>.</w:t>
      </w:r>
    </w:p>
    <w:p w14:paraId="514F7BB5" w14:textId="1272715E" w:rsidR="00DF0A50" w:rsidRPr="00DF0A50" w:rsidRDefault="00DF0A50" w:rsidP="00DF0A50">
      <w:pPr>
        <w:pStyle w:val="ListParagraph"/>
        <w:numPr>
          <w:ilvl w:val="2"/>
          <w:numId w:val="1"/>
        </w:numPr>
        <w:rPr>
          <w:szCs w:val="24"/>
        </w:rPr>
      </w:pPr>
      <w:r>
        <w:rPr>
          <w:szCs w:val="24"/>
        </w:rPr>
        <w:t xml:space="preserve">Some resources, such as those for search queries, may take </w:t>
      </w:r>
      <w:r w:rsidR="005D54DC">
        <w:rPr>
          <w:szCs w:val="24"/>
        </w:rPr>
        <w:t>longer to process</w:t>
      </w:r>
      <w:r w:rsidR="00004E61">
        <w:rPr>
          <w:szCs w:val="24"/>
        </w:rPr>
        <w:t>.</w:t>
      </w:r>
    </w:p>
    <w:p w14:paraId="49B0C37A" w14:textId="5416991A" w:rsidR="001E1B5B" w:rsidRDefault="00623630" w:rsidP="001E1B5B">
      <w:pPr>
        <w:pStyle w:val="ListParagraph"/>
        <w:numPr>
          <w:ilvl w:val="1"/>
          <w:numId w:val="1"/>
        </w:numPr>
        <w:rPr>
          <w:szCs w:val="24"/>
        </w:rPr>
      </w:pPr>
      <w:r>
        <w:rPr>
          <w:szCs w:val="24"/>
        </w:rPr>
        <w:t>On a desktop device,</w:t>
      </w:r>
      <w:r w:rsidR="001E1B5B" w:rsidRPr="000A4C0D">
        <w:rPr>
          <w:szCs w:val="24"/>
        </w:rPr>
        <w:t xml:space="preserve"> the first </w:t>
      </w:r>
      <w:r w:rsidR="00796FFF">
        <w:rPr>
          <w:szCs w:val="24"/>
        </w:rPr>
        <w:t>contentful</w:t>
      </w:r>
      <w:r w:rsidR="001E1B5B" w:rsidRPr="000A4C0D">
        <w:rPr>
          <w:szCs w:val="24"/>
        </w:rPr>
        <w:t xml:space="preserve"> paint </w:t>
      </w:r>
      <w:r w:rsidR="008932C9">
        <w:rPr>
          <w:szCs w:val="24"/>
        </w:rPr>
        <w:t xml:space="preserve">all </w:t>
      </w:r>
      <w:r w:rsidR="001E1B5B" w:rsidRPr="000A4C0D">
        <w:rPr>
          <w:szCs w:val="24"/>
        </w:rPr>
        <w:t xml:space="preserve">pages must be under </w:t>
      </w:r>
      <w:r w:rsidR="002944C1">
        <w:rPr>
          <w:szCs w:val="24"/>
        </w:rPr>
        <w:t>1.0</w:t>
      </w:r>
      <w:r w:rsidR="001E1B5B" w:rsidRPr="000A4C0D">
        <w:rPr>
          <w:szCs w:val="24"/>
        </w:rPr>
        <w:t xml:space="preserve"> seconds</w:t>
      </w:r>
    </w:p>
    <w:p w14:paraId="7625C5E0" w14:textId="16EA142B" w:rsidR="00EB066E" w:rsidRPr="000A4C0D" w:rsidRDefault="00500397" w:rsidP="00EB066E">
      <w:pPr>
        <w:pStyle w:val="ListParagraph"/>
        <w:numPr>
          <w:ilvl w:val="2"/>
          <w:numId w:val="1"/>
        </w:numPr>
        <w:rPr>
          <w:szCs w:val="24"/>
        </w:rPr>
      </w:pPr>
      <w:r>
        <w:rPr>
          <w:szCs w:val="24"/>
        </w:rPr>
        <w:t xml:space="preserve">A very simple React </w:t>
      </w:r>
      <w:r w:rsidR="0099517C">
        <w:rPr>
          <w:szCs w:val="24"/>
        </w:rPr>
        <w:t xml:space="preserve">app </w:t>
      </w:r>
      <w:r w:rsidR="006417AD">
        <w:rPr>
          <w:szCs w:val="24"/>
        </w:rPr>
        <w:t>is</w:t>
      </w:r>
      <w:r w:rsidR="0099517C">
        <w:rPr>
          <w:szCs w:val="24"/>
        </w:rPr>
        <w:t xml:space="preserve"> </w:t>
      </w:r>
      <w:r w:rsidR="0068231B">
        <w:rPr>
          <w:szCs w:val="24"/>
        </w:rPr>
        <w:t>0.5 s</w:t>
      </w:r>
      <w:r w:rsidR="00725A58">
        <w:rPr>
          <w:szCs w:val="24"/>
        </w:rPr>
        <w:t xml:space="preserve"> or less</w:t>
      </w:r>
      <w:r w:rsidR="009D6F77">
        <w:rPr>
          <w:szCs w:val="24"/>
        </w:rPr>
        <w:t xml:space="preserve">. </w:t>
      </w:r>
      <w:r w:rsidR="000F4519">
        <w:rPr>
          <w:szCs w:val="24"/>
        </w:rPr>
        <w:t xml:space="preserve">The </w:t>
      </w:r>
      <w:r w:rsidR="00796FFF">
        <w:rPr>
          <w:szCs w:val="24"/>
        </w:rPr>
        <w:t>FCP</w:t>
      </w:r>
      <w:r w:rsidR="00796FFF" w:rsidRPr="000A4C0D">
        <w:rPr>
          <w:szCs w:val="24"/>
        </w:rPr>
        <w:t xml:space="preserve"> </w:t>
      </w:r>
      <w:r w:rsidR="006F10EF">
        <w:rPr>
          <w:szCs w:val="24"/>
        </w:rPr>
        <w:t xml:space="preserve">of </w:t>
      </w:r>
      <w:r w:rsidR="00F71E28">
        <w:rPr>
          <w:szCs w:val="24"/>
        </w:rPr>
        <w:t xml:space="preserve">large apps </w:t>
      </w:r>
      <w:r w:rsidR="00AD41CB">
        <w:rPr>
          <w:szCs w:val="24"/>
        </w:rPr>
        <w:t>is</w:t>
      </w:r>
      <w:r w:rsidR="00F71E28">
        <w:rPr>
          <w:szCs w:val="24"/>
        </w:rPr>
        <w:t xml:space="preserve"> varied, such as </w:t>
      </w:r>
      <w:r w:rsidR="009D6F77">
        <w:rPr>
          <w:szCs w:val="24"/>
        </w:rPr>
        <w:t>airbnb.com</w:t>
      </w:r>
      <w:r w:rsidR="00F71E28">
        <w:rPr>
          <w:szCs w:val="24"/>
        </w:rPr>
        <w:t xml:space="preserve"> which i</w:t>
      </w:r>
      <w:r w:rsidR="009D6F77">
        <w:rPr>
          <w:szCs w:val="24"/>
        </w:rPr>
        <w:t>s 0.6 s</w:t>
      </w:r>
      <w:r w:rsidR="00F71E28">
        <w:rPr>
          <w:szCs w:val="24"/>
        </w:rPr>
        <w:t xml:space="preserve">, or </w:t>
      </w:r>
      <w:r w:rsidR="00E92615">
        <w:rPr>
          <w:szCs w:val="24"/>
        </w:rPr>
        <w:t>reddit.com which is 1.0 s</w:t>
      </w:r>
      <w:r w:rsidR="009D6F77">
        <w:rPr>
          <w:szCs w:val="24"/>
        </w:rPr>
        <w:t>.</w:t>
      </w:r>
      <w:r w:rsidR="00A83E66">
        <w:rPr>
          <w:szCs w:val="24"/>
        </w:rPr>
        <w:t xml:space="preserve"> Maps may take longer to render, but OpenStreetMap’s FCP was 0.</w:t>
      </w:r>
      <w:r w:rsidR="003D1045">
        <w:rPr>
          <w:szCs w:val="24"/>
        </w:rPr>
        <w:t>5 s.</w:t>
      </w:r>
    </w:p>
    <w:p w14:paraId="1D47F318" w14:textId="6DD9CC5C" w:rsidR="001E1B5B" w:rsidRPr="000A4C0D" w:rsidRDefault="001E1B5B" w:rsidP="001E1B5B">
      <w:pPr>
        <w:pStyle w:val="ListParagraph"/>
        <w:numPr>
          <w:ilvl w:val="1"/>
          <w:numId w:val="1"/>
        </w:numPr>
        <w:rPr>
          <w:szCs w:val="24"/>
        </w:rPr>
      </w:pPr>
      <w:r w:rsidRPr="000A4C0D">
        <w:rPr>
          <w:szCs w:val="24"/>
        </w:rPr>
        <w:t>Pages must not jitter or flicker excessively when scrolling</w:t>
      </w:r>
      <w:r w:rsidR="004921FC" w:rsidRPr="000A4C0D">
        <w:rPr>
          <w:szCs w:val="24"/>
        </w:rPr>
        <w:t>, both on mobile and on desktop</w:t>
      </w:r>
    </w:p>
    <w:p w14:paraId="6C45960A" w14:textId="77777777" w:rsidR="001E1B5B" w:rsidRPr="000A4C0D" w:rsidRDefault="001E1B5B" w:rsidP="001E1B5B">
      <w:pPr>
        <w:pStyle w:val="ListParagraph"/>
        <w:numPr>
          <w:ilvl w:val="0"/>
          <w:numId w:val="1"/>
        </w:numPr>
        <w:rPr>
          <w:szCs w:val="24"/>
        </w:rPr>
      </w:pPr>
      <w:r w:rsidRPr="000A4C0D">
        <w:rPr>
          <w:szCs w:val="24"/>
        </w:rPr>
        <w:t>Scalability, concurrency, and storage capacity</w:t>
      </w:r>
    </w:p>
    <w:p w14:paraId="4499F1EC" w14:textId="6A76A56B" w:rsidR="001E1B5B" w:rsidRPr="000A4C0D" w:rsidRDefault="001E1B5B" w:rsidP="001E1B5B">
      <w:pPr>
        <w:pStyle w:val="ListParagraph"/>
        <w:numPr>
          <w:ilvl w:val="1"/>
          <w:numId w:val="1"/>
        </w:numPr>
        <w:rPr>
          <w:szCs w:val="24"/>
        </w:rPr>
      </w:pPr>
      <w:r w:rsidRPr="000A4C0D">
        <w:rPr>
          <w:szCs w:val="24"/>
        </w:rPr>
        <w:t xml:space="preserve">The backend is hosted on one </w:t>
      </w:r>
      <w:r w:rsidR="003C2D38" w:rsidRPr="000A4C0D">
        <w:rPr>
          <w:szCs w:val="24"/>
        </w:rPr>
        <w:t xml:space="preserve">Amazon </w:t>
      </w:r>
      <w:r w:rsidRPr="000A4C0D">
        <w:rPr>
          <w:szCs w:val="24"/>
        </w:rPr>
        <w:t>EC2 instance of type t2.micro which scales to zero instances if unused</w:t>
      </w:r>
    </w:p>
    <w:p w14:paraId="60E2C0FA" w14:textId="77777777" w:rsidR="001E1B5B" w:rsidRPr="000A4C0D" w:rsidRDefault="001E1B5B" w:rsidP="001E1B5B">
      <w:pPr>
        <w:pStyle w:val="ListParagraph"/>
        <w:numPr>
          <w:ilvl w:val="1"/>
          <w:numId w:val="1"/>
        </w:numPr>
        <w:rPr>
          <w:szCs w:val="24"/>
        </w:rPr>
      </w:pPr>
      <w:r w:rsidRPr="000A4C0D">
        <w:rPr>
          <w:szCs w:val="24"/>
        </w:rPr>
        <w:t>The client app is hosted on GitHub Pages</w:t>
      </w:r>
    </w:p>
    <w:p w14:paraId="76121347" w14:textId="4338687C" w:rsidR="001E1B5B" w:rsidRPr="000A4C0D" w:rsidRDefault="001E1B5B" w:rsidP="001E1B5B">
      <w:pPr>
        <w:pStyle w:val="ListParagraph"/>
        <w:numPr>
          <w:ilvl w:val="1"/>
          <w:numId w:val="1"/>
        </w:numPr>
        <w:rPr>
          <w:szCs w:val="24"/>
        </w:rPr>
      </w:pPr>
      <w:r w:rsidRPr="000A4C0D">
        <w:rPr>
          <w:szCs w:val="24"/>
        </w:rPr>
        <w:t>The</w:t>
      </w:r>
      <w:r w:rsidR="00D4049F" w:rsidRPr="000A4C0D">
        <w:rPr>
          <w:szCs w:val="24"/>
        </w:rPr>
        <w:t xml:space="preserve"> relational</w:t>
      </w:r>
      <w:r w:rsidRPr="000A4C0D">
        <w:rPr>
          <w:szCs w:val="24"/>
        </w:rPr>
        <w:t xml:space="preserve"> database has a storage capacity of </w:t>
      </w:r>
      <w:r w:rsidR="00D4049F" w:rsidRPr="000A4C0D">
        <w:rPr>
          <w:szCs w:val="24"/>
        </w:rPr>
        <w:t>1</w:t>
      </w:r>
      <w:r w:rsidRPr="000A4C0D">
        <w:rPr>
          <w:szCs w:val="24"/>
        </w:rPr>
        <w:t>0 GB</w:t>
      </w:r>
    </w:p>
    <w:p w14:paraId="6839F493" w14:textId="6F8BDD3A" w:rsidR="000C2224" w:rsidRPr="000A4C0D" w:rsidRDefault="000C2224" w:rsidP="001E1B5B">
      <w:pPr>
        <w:pStyle w:val="ListParagraph"/>
        <w:numPr>
          <w:ilvl w:val="1"/>
          <w:numId w:val="1"/>
        </w:numPr>
        <w:rPr>
          <w:szCs w:val="24"/>
        </w:rPr>
      </w:pPr>
      <w:r w:rsidRPr="000A4C0D">
        <w:rPr>
          <w:szCs w:val="24"/>
        </w:rPr>
        <w:t xml:space="preserve">The </w:t>
      </w:r>
      <w:r w:rsidR="00B15A75" w:rsidRPr="000A4C0D">
        <w:rPr>
          <w:szCs w:val="24"/>
        </w:rPr>
        <w:t xml:space="preserve">media </w:t>
      </w:r>
      <w:r w:rsidR="00D022F3" w:rsidRPr="000A4C0D">
        <w:rPr>
          <w:szCs w:val="24"/>
        </w:rPr>
        <w:t>storage</w:t>
      </w:r>
      <w:r w:rsidR="00B15A75" w:rsidRPr="000A4C0D">
        <w:rPr>
          <w:szCs w:val="24"/>
        </w:rPr>
        <w:t xml:space="preserve"> has a capacity of </w:t>
      </w:r>
      <w:r w:rsidR="007F38A5" w:rsidRPr="000A4C0D">
        <w:rPr>
          <w:szCs w:val="24"/>
        </w:rPr>
        <w:t>5 GB</w:t>
      </w:r>
    </w:p>
    <w:p w14:paraId="2E7A908B" w14:textId="2AFD1797" w:rsidR="001E1B5B" w:rsidRPr="000A4C0D" w:rsidRDefault="001E1B5B" w:rsidP="001E1B5B">
      <w:pPr>
        <w:pStyle w:val="ListParagraph"/>
        <w:numPr>
          <w:ilvl w:val="1"/>
          <w:numId w:val="1"/>
        </w:numPr>
        <w:rPr>
          <w:szCs w:val="24"/>
        </w:rPr>
      </w:pPr>
      <w:r w:rsidRPr="000A4C0D">
        <w:rPr>
          <w:szCs w:val="24"/>
        </w:rPr>
        <w:t>100 users can access the app concurrently</w:t>
      </w:r>
    </w:p>
    <w:p w14:paraId="2F07E0D1" w14:textId="77777777" w:rsidR="001E1B5B" w:rsidRPr="000A4C0D" w:rsidRDefault="001E1B5B" w:rsidP="001E1B5B">
      <w:pPr>
        <w:pStyle w:val="ListParagraph"/>
        <w:numPr>
          <w:ilvl w:val="0"/>
          <w:numId w:val="1"/>
        </w:numPr>
        <w:rPr>
          <w:szCs w:val="24"/>
        </w:rPr>
      </w:pPr>
      <w:r w:rsidRPr="000A4C0D">
        <w:rPr>
          <w:szCs w:val="24"/>
        </w:rPr>
        <w:lastRenderedPageBreak/>
        <w:t>Availability and reliability</w:t>
      </w:r>
    </w:p>
    <w:p w14:paraId="5C486DDE" w14:textId="2B79ECB0" w:rsidR="001E1B5B" w:rsidRPr="000A4C0D" w:rsidRDefault="001E1B5B" w:rsidP="001E1B5B">
      <w:pPr>
        <w:pStyle w:val="ListParagraph"/>
        <w:numPr>
          <w:ilvl w:val="1"/>
          <w:numId w:val="1"/>
        </w:numPr>
        <w:rPr>
          <w:szCs w:val="24"/>
        </w:rPr>
      </w:pPr>
      <w:r w:rsidRPr="000A4C0D">
        <w:rPr>
          <w:szCs w:val="24"/>
        </w:rPr>
        <w:t>The app has a 99.</w:t>
      </w:r>
      <w:r w:rsidR="00183B63">
        <w:rPr>
          <w:szCs w:val="24"/>
        </w:rPr>
        <w:t>5</w:t>
      </w:r>
      <w:r w:rsidRPr="000A4C0D">
        <w:rPr>
          <w:szCs w:val="24"/>
        </w:rPr>
        <w:t>% availability guarantee</w:t>
      </w:r>
      <w:r w:rsidR="009F464F">
        <w:rPr>
          <w:szCs w:val="24"/>
        </w:rPr>
        <w:t xml:space="preserve"> (</w:t>
      </w:r>
      <w:r w:rsidR="00432BCF">
        <w:rPr>
          <w:szCs w:val="24"/>
        </w:rPr>
        <w:t xml:space="preserve">Less than </w:t>
      </w:r>
      <w:r w:rsidR="00D250AD">
        <w:rPr>
          <w:szCs w:val="24"/>
        </w:rPr>
        <w:t>50.4 minutes of downtime a week)</w:t>
      </w:r>
    </w:p>
    <w:p w14:paraId="61ABC379" w14:textId="1BB3FB36" w:rsidR="001E1B5B" w:rsidRPr="000A4C0D" w:rsidRDefault="001E1B5B" w:rsidP="001E1B5B">
      <w:pPr>
        <w:pStyle w:val="ListParagraph"/>
        <w:numPr>
          <w:ilvl w:val="1"/>
          <w:numId w:val="1"/>
        </w:numPr>
        <w:rPr>
          <w:szCs w:val="24"/>
        </w:rPr>
      </w:pPr>
      <w:r w:rsidRPr="000A4C0D">
        <w:rPr>
          <w:szCs w:val="24"/>
        </w:rPr>
        <w:t xml:space="preserve">There are less than </w:t>
      </w:r>
      <w:r w:rsidR="00AE00F9" w:rsidRPr="000A4C0D">
        <w:rPr>
          <w:szCs w:val="24"/>
        </w:rPr>
        <w:t>five</w:t>
      </w:r>
      <w:r w:rsidRPr="000A4C0D">
        <w:rPr>
          <w:szCs w:val="24"/>
        </w:rPr>
        <w:t xml:space="preserve"> server-side errors per day</w:t>
      </w:r>
    </w:p>
    <w:p w14:paraId="1576F365" w14:textId="77777777" w:rsidR="001E1B5B" w:rsidRPr="000A4C0D" w:rsidRDefault="001E1B5B" w:rsidP="001E1B5B">
      <w:pPr>
        <w:pStyle w:val="ListParagraph"/>
        <w:numPr>
          <w:ilvl w:val="0"/>
          <w:numId w:val="1"/>
        </w:numPr>
        <w:rPr>
          <w:szCs w:val="24"/>
        </w:rPr>
      </w:pPr>
      <w:r w:rsidRPr="000A4C0D">
        <w:rPr>
          <w:szCs w:val="24"/>
        </w:rPr>
        <w:t>Portability</w:t>
      </w:r>
    </w:p>
    <w:p w14:paraId="0F641587" w14:textId="127BF132" w:rsidR="001E1B5B" w:rsidRPr="000A4C0D" w:rsidRDefault="001E1B5B" w:rsidP="001E1B5B">
      <w:pPr>
        <w:pStyle w:val="ListParagraph"/>
        <w:numPr>
          <w:ilvl w:val="1"/>
          <w:numId w:val="1"/>
        </w:numPr>
        <w:rPr>
          <w:szCs w:val="24"/>
        </w:rPr>
      </w:pPr>
      <w:r w:rsidRPr="000A4C0D">
        <w:rPr>
          <w:szCs w:val="24"/>
        </w:rPr>
        <w:t>The web app supports</w:t>
      </w:r>
      <w:r w:rsidR="003043ED" w:rsidRPr="000A4C0D">
        <w:rPr>
          <w:szCs w:val="24"/>
        </w:rPr>
        <w:t xml:space="preserve"> </w:t>
      </w:r>
      <w:r w:rsidR="005649E2">
        <w:rPr>
          <w:szCs w:val="24"/>
        </w:rPr>
        <w:t>popular</w:t>
      </w:r>
      <w:r w:rsidR="00D06912" w:rsidRPr="000A4C0D">
        <w:rPr>
          <w:szCs w:val="24"/>
        </w:rPr>
        <w:t xml:space="preserve"> </w:t>
      </w:r>
      <w:r w:rsidRPr="000A4C0D">
        <w:rPr>
          <w:szCs w:val="24"/>
        </w:rPr>
        <w:t>browsers</w:t>
      </w:r>
      <w:r w:rsidR="00991A9F" w:rsidRPr="000A4C0D">
        <w:rPr>
          <w:szCs w:val="24"/>
        </w:rPr>
        <w:t xml:space="preserve"> </w:t>
      </w:r>
      <w:r w:rsidR="007B545F">
        <w:rPr>
          <w:szCs w:val="24"/>
        </w:rPr>
        <w:t>(</w:t>
      </w:r>
      <w:r w:rsidR="00BC12E5">
        <w:rPr>
          <w:szCs w:val="24"/>
        </w:rPr>
        <w:t xml:space="preserve">Chrome, Edge, Firefox, Safari, </w:t>
      </w:r>
      <w:r w:rsidR="00C83C60">
        <w:rPr>
          <w:szCs w:val="24"/>
        </w:rPr>
        <w:t xml:space="preserve">Chrome for </w:t>
      </w:r>
      <w:r w:rsidR="00BC12E5">
        <w:rPr>
          <w:szCs w:val="24"/>
        </w:rPr>
        <w:t xml:space="preserve">Android, </w:t>
      </w:r>
      <w:r w:rsidR="006D0A39">
        <w:rPr>
          <w:szCs w:val="24"/>
        </w:rPr>
        <w:t xml:space="preserve">Safari for </w:t>
      </w:r>
      <w:r w:rsidR="00BC12E5">
        <w:rPr>
          <w:szCs w:val="24"/>
        </w:rPr>
        <w:t>iOS</w:t>
      </w:r>
      <w:r w:rsidR="007B545F">
        <w:rPr>
          <w:szCs w:val="24"/>
        </w:rPr>
        <w:t xml:space="preserve">) </w:t>
      </w:r>
      <w:r w:rsidR="005649E2">
        <w:rPr>
          <w:szCs w:val="24"/>
        </w:rPr>
        <w:t>for versions released in the past 2 years at the time of release</w:t>
      </w:r>
    </w:p>
    <w:p w14:paraId="0D9A997D" w14:textId="74253806" w:rsidR="001E1B5B" w:rsidRPr="000A4C0D" w:rsidRDefault="001E1B5B" w:rsidP="001E1B5B">
      <w:pPr>
        <w:pStyle w:val="ListParagraph"/>
        <w:numPr>
          <w:ilvl w:val="1"/>
          <w:numId w:val="1"/>
        </w:numPr>
        <w:rPr>
          <w:szCs w:val="24"/>
        </w:rPr>
      </w:pPr>
      <w:r w:rsidRPr="000A4C0D">
        <w:rPr>
          <w:szCs w:val="24"/>
        </w:rPr>
        <w:t xml:space="preserve">The web app supports the above browsers on </w:t>
      </w:r>
      <w:r w:rsidR="008A09F1" w:rsidRPr="000A4C0D">
        <w:rPr>
          <w:szCs w:val="24"/>
        </w:rPr>
        <w:t>the latest versions of these</w:t>
      </w:r>
      <w:r w:rsidRPr="000A4C0D">
        <w:rPr>
          <w:szCs w:val="24"/>
        </w:rPr>
        <w:t xml:space="preserve"> </w:t>
      </w:r>
      <w:r w:rsidR="008121CD" w:rsidRPr="000A4C0D">
        <w:rPr>
          <w:szCs w:val="24"/>
        </w:rPr>
        <w:t>OSes</w:t>
      </w:r>
      <w:r w:rsidRPr="000A4C0D">
        <w:rPr>
          <w:szCs w:val="24"/>
        </w:rPr>
        <w:t>: Windows, macOS, Debian, Android, iOS</w:t>
      </w:r>
    </w:p>
    <w:p w14:paraId="7EFF01C9" w14:textId="322E588F" w:rsidR="001E1B5B" w:rsidRPr="000A4C0D" w:rsidRDefault="001E1B5B" w:rsidP="001E1B5B">
      <w:pPr>
        <w:pStyle w:val="ListParagraph"/>
        <w:numPr>
          <w:ilvl w:val="0"/>
          <w:numId w:val="1"/>
        </w:numPr>
        <w:rPr>
          <w:szCs w:val="24"/>
        </w:rPr>
      </w:pPr>
      <w:r w:rsidRPr="000A4C0D">
        <w:rPr>
          <w:szCs w:val="24"/>
        </w:rPr>
        <w:t>Correctness, testability</w:t>
      </w:r>
      <w:r w:rsidR="00604982" w:rsidRPr="000A4C0D">
        <w:rPr>
          <w:szCs w:val="24"/>
        </w:rPr>
        <w:t>,</w:t>
      </w:r>
      <w:r w:rsidRPr="000A4C0D">
        <w:rPr>
          <w:szCs w:val="24"/>
        </w:rPr>
        <w:t xml:space="preserve"> and maintainability</w:t>
      </w:r>
    </w:p>
    <w:p w14:paraId="17F470C3" w14:textId="77777777" w:rsidR="001E1B5B" w:rsidRPr="000A4C0D" w:rsidRDefault="001E1B5B" w:rsidP="001E1B5B">
      <w:pPr>
        <w:pStyle w:val="ListParagraph"/>
        <w:numPr>
          <w:ilvl w:val="1"/>
          <w:numId w:val="1"/>
        </w:numPr>
        <w:rPr>
          <w:szCs w:val="24"/>
        </w:rPr>
      </w:pPr>
      <w:r w:rsidRPr="000A4C0D">
        <w:rPr>
          <w:szCs w:val="24"/>
        </w:rPr>
        <w:t>Unit tests will be used to test small units of code</w:t>
      </w:r>
    </w:p>
    <w:p w14:paraId="17969C52" w14:textId="3F500A36" w:rsidR="001E1B5B" w:rsidRPr="000A4C0D" w:rsidRDefault="001E1B5B" w:rsidP="001E1B5B">
      <w:pPr>
        <w:pStyle w:val="ListParagraph"/>
        <w:numPr>
          <w:ilvl w:val="1"/>
          <w:numId w:val="1"/>
        </w:numPr>
        <w:rPr>
          <w:szCs w:val="24"/>
        </w:rPr>
      </w:pPr>
      <w:r w:rsidRPr="000A4C0D">
        <w:rPr>
          <w:szCs w:val="24"/>
        </w:rPr>
        <w:t xml:space="preserve">Integration tests will be used to test APIs. Integration tests will use a </w:t>
      </w:r>
      <w:r w:rsidR="00966D8B" w:rsidRPr="000A4C0D">
        <w:rPr>
          <w:szCs w:val="24"/>
        </w:rPr>
        <w:t xml:space="preserve">local </w:t>
      </w:r>
      <w:r w:rsidRPr="000A4C0D">
        <w:rPr>
          <w:szCs w:val="24"/>
        </w:rPr>
        <w:t>test database.</w:t>
      </w:r>
    </w:p>
    <w:p w14:paraId="07F7A11A" w14:textId="77777777" w:rsidR="001E1B5B" w:rsidRPr="000A4C0D" w:rsidRDefault="001E1B5B" w:rsidP="001E1B5B">
      <w:pPr>
        <w:pStyle w:val="ListParagraph"/>
        <w:numPr>
          <w:ilvl w:val="1"/>
          <w:numId w:val="1"/>
        </w:numPr>
        <w:rPr>
          <w:szCs w:val="24"/>
        </w:rPr>
      </w:pPr>
      <w:r w:rsidRPr="000A4C0D">
        <w:rPr>
          <w:szCs w:val="24"/>
        </w:rPr>
        <w:t>Test coverage is greater than 90% of backend code and greater than 80% of frontend code</w:t>
      </w:r>
    </w:p>
    <w:p w14:paraId="41EC1579" w14:textId="3866364E" w:rsidR="001E1B5B" w:rsidRPr="000A4C0D" w:rsidRDefault="00963368" w:rsidP="001E1B5B">
      <w:pPr>
        <w:pStyle w:val="ListParagraph"/>
        <w:numPr>
          <w:ilvl w:val="1"/>
          <w:numId w:val="1"/>
        </w:numPr>
        <w:rPr>
          <w:szCs w:val="24"/>
        </w:rPr>
      </w:pPr>
      <w:r w:rsidRPr="000A4C0D">
        <w:rPr>
          <w:szCs w:val="24"/>
        </w:rPr>
        <w:t>Every</w:t>
      </w:r>
      <w:r w:rsidR="00865752" w:rsidRPr="000A4C0D">
        <w:rPr>
          <w:szCs w:val="24"/>
        </w:rPr>
        <w:t xml:space="preserve"> minor update of the</w:t>
      </w:r>
      <w:r w:rsidR="001E1B5B" w:rsidRPr="000A4C0D">
        <w:rPr>
          <w:szCs w:val="24"/>
        </w:rPr>
        <w:t xml:space="preserve"> app go</w:t>
      </w:r>
      <w:r w:rsidR="00604982" w:rsidRPr="000A4C0D">
        <w:rPr>
          <w:szCs w:val="24"/>
        </w:rPr>
        <w:t>es</w:t>
      </w:r>
      <w:r w:rsidR="001E1B5B" w:rsidRPr="000A4C0D">
        <w:rPr>
          <w:szCs w:val="24"/>
        </w:rPr>
        <w:t xml:space="preserve"> through alpha testing and beta testing stages before general release</w:t>
      </w:r>
    </w:p>
    <w:p w14:paraId="1900912F" w14:textId="77777777" w:rsidR="001E1B5B" w:rsidRPr="000A4C0D" w:rsidRDefault="001E1B5B" w:rsidP="001E1B5B">
      <w:pPr>
        <w:pStyle w:val="ListParagraph"/>
        <w:numPr>
          <w:ilvl w:val="1"/>
          <w:numId w:val="1"/>
        </w:numPr>
        <w:rPr>
          <w:szCs w:val="24"/>
        </w:rPr>
      </w:pPr>
      <w:r w:rsidRPr="000A4C0D">
        <w:rPr>
          <w:szCs w:val="24"/>
        </w:rPr>
        <w:t>Logs of all backend and client errors are stored, with the time, error code, error message, call stack, and other relevant info</w:t>
      </w:r>
    </w:p>
    <w:p w14:paraId="45CE83D4" w14:textId="4A5905B8" w:rsidR="001E1B5B" w:rsidRPr="000A4C0D" w:rsidRDefault="001E1B5B" w:rsidP="001E1B5B">
      <w:pPr>
        <w:pStyle w:val="ListParagraph"/>
        <w:numPr>
          <w:ilvl w:val="1"/>
          <w:numId w:val="1"/>
        </w:numPr>
        <w:rPr>
          <w:szCs w:val="24"/>
        </w:rPr>
      </w:pPr>
      <w:r w:rsidRPr="000A4C0D">
        <w:rPr>
          <w:szCs w:val="24"/>
        </w:rPr>
        <w:lastRenderedPageBreak/>
        <w:t>In case a recently released version generates too many errors, the latest version can be rolled back to a previous version</w:t>
      </w:r>
      <w:r w:rsidR="00704EBA" w:rsidRPr="000A4C0D">
        <w:rPr>
          <w:szCs w:val="24"/>
        </w:rPr>
        <w:t xml:space="preserve"> by rerunning </w:t>
      </w:r>
      <w:r w:rsidR="00B85A8C" w:rsidRPr="000A4C0D">
        <w:rPr>
          <w:szCs w:val="24"/>
        </w:rPr>
        <w:t xml:space="preserve">the deployment </w:t>
      </w:r>
      <w:r w:rsidR="00E63C11" w:rsidRPr="000A4C0D">
        <w:rPr>
          <w:szCs w:val="24"/>
        </w:rPr>
        <w:t>action</w:t>
      </w:r>
      <w:r w:rsidR="001F5A7D" w:rsidRPr="000A4C0D">
        <w:rPr>
          <w:szCs w:val="24"/>
        </w:rPr>
        <w:t xml:space="preserve"> for the previous version</w:t>
      </w:r>
    </w:p>
    <w:p w14:paraId="1EA427FF" w14:textId="77777777" w:rsidR="001E1B5B" w:rsidRPr="000A4C0D" w:rsidRDefault="001E1B5B" w:rsidP="001E1B5B">
      <w:pPr>
        <w:pStyle w:val="ListParagraph"/>
        <w:numPr>
          <w:ilvl w:val="0"/>
          <w:numId w:val="1"/>
        </w:numPr>
        <w:rPr>
          <w:szCs w:val="24"/>
        </w:rPr>
      </w:pPr>
      <w:r w:rsidRPr="000A4C0D">
        <w:rPr>
          <w:szCs w:val="24"/>
        </w:rPr>
        <w:t>Security</w:t>
      </w:r>
    </w:p>
    <w:p w14:paraId="1A9F1C29" w14:textId="77777777" w:rsidR="001E1B5B" w:rsidRPr="000A4C0D" w:rsidRDefault="001E1B5B" w:rsidP="001E1B5B">
      <w:pPr>
        <w:pStyle w:val="ListParagraph"/>
        <w:numPr>
          <w:ilvl w:val="1"/>
          <w:numId w:val="1"/>
        </w:numPr>
        <w:rPr>
          <w:szCs w:val="24"/>
        </w:rPr>
      </w:pPr>
      <w:r w:rsidRPr="000A4C0D">
        <w:rPr>
          <w:szCs w:val="24"/>
        </w:rPr>
        <w:t>Web content is served over TLS</w:t>
      </w:r>
    </w:p>
    <w:p w14:paraId="6507FF0C" w14:textId="77777777" w:rsidR="001E1B5B" w:rsidRPr="000A4C0D" w:rsidRDefault="001E1B5B" w:rsidP="001E1B5B">
      <w:pPr>
        <w:pStyle w:val="ListParagraph"/>
        <w:numPr>
          <w:ilvl w:val="1"/>
          <w:numId w:val="1"/>
        </w:numPr>
        <w:rPr>
          <w:szCs w:val="24"/>
        </w:rPr>
      </w:pPr>
      <w:r w:rsidRPr="000A4C0D">
        <w:rPr>
          <w:szCs w:val="24"/>
        </w:rPr>
        <w:t>The database is stored in a secure AWS data center</w:t>
      </w:r>
    </w:p>
    <w:p w14:paraId="7ED06B5D" w14:textId="77777777" w:rsidR="001E1B5B" w:rsidRPr="000A4C0D" w:rsidRDefault="001E1B5B" w:rsidP="001E1B5B">
      <w:pPr>
        <w:pStyle w:val="ListParagraph"/>
        <w:numPr>
          <w:ilvl w:val="1"/>
          <w:numId w:val="1"/>
        </w:numPr>
        <w:rPr>
          <w:szCs w:val="24"/>
        </w:rPr>
      </w:pPr>
      <w:r w:rsidRPr="000A4C0D">
        <w:rPr>
          <w:szCs w:val="24"/>
        </w:rPr>
        <w:t>Only the backend instance and authorized staff members can directly access the database</w:t>
      </w:r>
    </w:p>
    <w:p w14:paraId="1CB3C03B" w14:textId="77777777" w:rsidR="001E1B5B" w:rsidRPr="000A4C0D" w:rsidRDefault="001E1B5B" w:rsidP="001E1B5B">
      <w:pPr>
        <w:pStyle w:val="ListParagraph"/>
        <w:numPr>
          <w:ilvl w:val="1"/>
          <w:numId w:val="1"/>
        </w:numPr>
        <w:rPr>
          <w:szCs w:val="24"/>
        </w:rPr>
      </w:pPr>
      <w:r w:rsidRPr="000A4C0D">
        <w:rPr>
          <w:szCs w:val="24"/>
        </w:rPr>
        <w:t>User passwords are hashed and salted using a secure algorithm</w:t>
      </w:r>
    </w:p>
    <w:p w14:paraId="36E24B36" w14:textId="77777777" w:rsidR="001E1B5B" w:rsidRPr="000A4C0D" w:rsidRDefault="001E1B5B" w:rsidP="001E1B5B">
      <w:pPr>
        <w:pStyle w:val="ListParagraph"/>
        <w:numPr>
          <w:ilvl w:val="1"/>
          <w:numId w:val="1"/>
        </w:numPr>
        <w:rPr>
          <w:szCs w:val="24"/>
        </w:rPr>
      </w:pPr>
      <w:r w:rsidRPr="000A4C0D">
        <w:rPr>
          <w:szCs w:val="24"/>
        </w:rPr>
        <w:t>Session tokens are generated using a secure and trusted library</w:t>
      </w:r>
    </w:p>
    <w:p w14:paraId="226C1DCD" w14:textId="4608D298" w:rsidR="001E1B5B" w:rsidRPr="000A4C0D" w:rsidRDefault="001F0611" w:rsidP="001E1B5B">
      <w:pPr>
        <w:pStyle w:val="ListParagraph"/>
        <w:numPr>
          <w:ilvl w:val="1"/>
          <w:numId w:val="1"/>
        </w:numPr>
      </w:pPr>
      <w:r>
        <w:t>All</w:t>
      </w:r>
      <w:r w:rsidR="001E1B5B">
        <w:t xml:space="preserve"> staff </w:t>
      </w:r>
      <w:r w:rsidR="307D511D">
        <w:t>members</w:t>
      </w:r>
      <w:r w:rsidR="001E1B5B">
        <w:t xml:space="preserve"> accounts for GitHub </w:t>
      </w:r>
      <w:r w:rsidR="000A5EBF">
        <w:t>and</w:t>
      </w:r>
      <w:r w:rsidR="001E1B5B">
        <w:t xml:space="preserve"> AWS must use multifactor authentication</w:t>
      </w:r>
    </w:p>
    <w:p w14:paraId="28C00A61" w14:textId="06872B7F" w:rsidR="001E1B5B" w:rsidRPr="000A4C0D" w:rsidRDefault="001E1B5B" w:rsidP="001E1B5B">
      <w:pPr>
        <w:pStyle w:val="ListParagraph"/>
        <w:numPr>
          <w:ilvl w:val="1"/>
          <w:numId w:val="1"/>
        </w:numPr>
        <w:rPr>
          <w:szCs w:val="24"/>
        </w:rPr>
      </w:pPr>
      <w:r w:rsidRPr="000A4C0D">
        <w:rPr>
          <w:szCs w:val="24"/>
        </w:rPr>
        <w:t xml:space="preserve">Libraries with known vulnerabilities are updated or </w:t>
      </w:r>
      <w:r w:rsidR="00DD1118" w:rsidRPr="000A4C0D">
        <w:rPr>
          <w:szCs w:val="24"/>
        </w:rPr>
        <w:t>removed</w:t>
      </w:r>
    </w:p>
    <w:p w14:paraId="1110E07B" w14:textId="77777777" w:rsidR="001E1B5B" w:rsidRDefault="001E1B5B" w:rsidP="001E1B5B">
      <w:pPr>
        <w:pStyle w:val="ListParagraph"/>
        <w:numPr>
          <w:ilvl w:val="1"/>
          <w:numId w:val="1"/>
        </w:numPr>
        <w:rPr>
          <w:szCs w:val="24"/>
        </w:rPr>
      </w:pPr>
      <w:r w:rsidRPr="000A4C0D">
        <w:rPr>
          <w:szCs w:val="24"/>
        </w:rPr>
        <w:t>Login requests are rate</w:t>
      </w:r>
      <w:r w:rsidR="00F4287E" w:rsidRPr="000A4C0D">
        <w:rPr>
          <w:szCs w:val="24"/>
        </w:rPr>
        <w:t>-</w:t>
      </w:r>
      <w:r w:rsidRPr="000A4C0D">
        <w:rPr>
          <w:szCs w:val="24"/>
        </w:rPr>
        <w:t>limited. Each consecutive login request in a short period of time takes more time to respond.</w:t>
      </w:r>
    </w:p>
    <w:p w14:paraId="3F5A9366" w14:textId="4F80830F" w:rsidR="001E1B5B" w:rsidRDefault="001E1B5B" w:rsidP="001E1B5B">
      <w:pPr>
        <w:pStyle w:val="ListParagraph"/>
        <w:numPr>
          <w:ilvl w:val="1"/>
          <w:numId w:val="1"/>
        </w:numPr>
        <w:rPr>
          <w:szCs w:val="24"/>
        </w:rPr>
      </w:pPr>
      <w:r w:rsidRPr="008D2B28">
        <w:rPr>
          <w:szCs w:val="24"/>
        </w:rPr>
        <w:t>A backup of the database is made daily</w:t>
      </w:r>
    </w:p>
    <w:p w14:paraId="1030AF05" w14:textId="77777777" w:rsidR="008D2B28" w:rsidRPr="008D2B28" w:rsidRDefault="008D2B28" w:rsidP="008D2B28">
      <w:pPr>
        <w:pStyle w:val="ListParagraph"/>
        <w:ind w:left="1440"/>
        <w:rPr>
          <w:szCs w:val="24"/>
        </w:rPr>
      </w:pPr>
    </w:p>
    <w:p w14:paraId="7D149327" w14:textId="52F6D066" w:rsidR="006F46E7" w:rsidRDefault="00190E6F" w:rsidP="008D2B28">
      <w:pPr>
        <w:pStyle w:val="Heading1"/>
        <w:spacing w:after="65"/>
        <w:ind w:left="-5"/>
      </w:pPr>
      <w:r>
        <w:t>4.</w:t>
      </w:r>
      <w:r>
        <w:rPr>
          <w:rFonts w:ascii="Arial" w:eastAsia="Arial" w:hAnsi="Arial" w:cs="Arial"/>
        </w:rPr>
        <w:t xml:space="preserve"> </w:t>
      </w:r>
      <w:r>
        <w:t xml:space="preserve">Breakdown of work/ Project timeline plan </w:t>
      </w:r>
    </w:p>
    <w:p w14:paraId="3289132F" w14:textId="77777777" w:rsidR="006F46E7" w:rsidRDefault="00190E6F" w:rsidP="008D2B28">
      <w:pPr>
        <w:tabs>
          <w:tab w:val="center" w:pos="2148"/>
          <w:tab w:val="center" w:pos="4868"/>
          <w:tab w:val="center" w:pos="6102"/>
        </w:tabs>
        <w:spacing w:after="324" w:line="259" w:lineRule="auto"/>
      </w:pPr>
      <w:r>
        <w:rPr>
          <w:rFonts w:ascii="Calibri" w:eastAsia="Calibri" w:hAnsi="Calibri" w:cs="Calibri"/>
          <w:i/>
          <w:sz w:val="22"/>
        </w:rPr>
        <w:tab/>
      </w:r>
      <w:r w:rsidRPr="243F91C7">
        <w:rPr>
          <w:b/>
          <w:bCs/>
          <w:i/>
          <w:iCs/>
        </w:rPr>
        <w:t xml:space="preserve">User Story </w:t>
      </w:r>
      <w:r>
        <w:rPr>
          <w:b/>
          <w:i/>
        </w:rPr>
        <w:tab/>
      </w:r>
      <w:r w:rsidR="56A84D97" w:rsidRPr="243F91C7">
        <w:rPr>
          <w:b/>
          <w:bCs/>
          <w:i/>
          <w:iCs/>
        </w:rPr>
        <w:t xml:space="preserve">                                       </w:t>
      </w:r>
      <w:r w:rsidR="36D85184" w:rsidRPr="243F91C7">
        <w:rPr>
          <w:b/>
          <w:bCs/>
          <w:i/>
          <w:iCs/>
        </w:rPr>
        <w:t xml:space="preserve">                     </w:t>
      </w:r>
      <w:r w:rsidR="0918B9D0" w:rsidRPr="243F91C7">
        <w:rPr>
          <w:b/>
          <w:bCs/>
          <w:i/>
          <w:iCs/>
        </w:rPr>
        <w:t xml:space="preserve">  </w:t>
      </w:r>
      <w:r w:rsidRPr="243F91C7">
        <w:rPr>
          <w:b/>
          <w:bCs/>
          <w:i/>
          <w:iCs/>
        </w:rPr>
        <w:t>Mil</w:t>
      </w:r>
      <w:r w:rsidR="005D0761">
        <w:rPr>
          <w:b/>
          <w:bCs/>
          <w:i/>
          <w:iCs/>
        </w:rPr>
        <w:t>e</w:t>
      </w:r>
      <w:r w:rsidRPr="243F91C7">
        <w:rPr>
          <w:b/>
          <w:bCs/>
          <w:i/>
          <w:iCs/>
        </w:rPr>
        <w:t xml:space="preserve">stone </w:t>
      </w:r>
      <w:r w:rsidR="4B943458" w:rsidRPr="243F91C7">
        <w:rPr>
          <w:b/>
          <w:bCs/>
          <w:i/>
          <w:iCs/>
        </w:rPr>
        <w:t xml:space="preserve">   </w:t>
      </w:r>
      <w:r w:rsidRPr="243F91C7">
        <w:rPr>
          <w:b/>
          <w:bCs/>
          <w:i/>
          <w:iCs/>
        </w:rPr>
        <w:t xml:space="preserve">Assigned to </w:t>
      </w:r>
    </w:p>
    <w:p w14:paraId="1DB0B7FB" w14:textId="4DFB09B8" w:rsidR="008D2B28" w:rsidRDefault="47DCB939" w:rsidP="2A3CD333">
      <w:pPr>
        <w:tabs>
          <w:tab w:val="center" w:pos="2148"/>
          <w:tab w:val="center" w:pos="4868"/>
          <w:tab w:val="center" w:pos="6102"/>
        </w:tabs>
        <w:spacing w:after="324" w:line="259" w:lineRule="auto"/>
        <w:rPr>
          <w:i/>
          <w:color w:val="000000" w:themeColor="text1"/>
        </w:rPr>
      </w:pPr>
      <w:r w:rsidRPr="2A3CD333">
        <w:rPr>
          <w:i/>
          <w:iCs/>
          <w:color w:val="000000" w:themeColor="text1"/>
        </w:rPr>
        <w:t xml:space="preserve">P0-REQ-1: The skeleton of the web application </w:t>
      </w:r>
      <w:r w:rsidR="7F123986" w:rsidRPr="2A3CD333">
        <w:rPr>
          <w:i/>
          <w:iCs/>
          <w:color w:val="000000" w:themeColor="text1"/>
        </w:rPr>
        <w:t xml:space="preserve">with </w:t>
      </w:r>
      <w:r w:rsidR="1C3CF83E" w:rsidRPr="0F9E1AAA">
        <w:rPr>
          <w:i/>
          <w:iCs/>
          <w:color w:val="000000" w:themeColor="text1"/>
        </w:rPr>
        <w:t xml:space="preserve">the </w:t>
      </w:r>
      <w:r w:rsidR="7F123986" w:rsidRPr="2A3CD333">
        <w:rPr>
          <w:i/>
          <w:iCs/>
          <w:color w:val="000000" w:themeColor="text1"/>
        </w:rPr>
        <w:t xml:space="preserve">following basic functions: </w:t>
      </w:r>
      <w:r w:rsidR="1A2831E4" w:rsidRPr="2A3CD333">
        <w:rPr>
          <w:i/>
          <w:iCs/>
          <w:color w:val="000000" w:themeColor="text1"/>
        </w:rPr>
        <w:t xml:space="preserve">         </w:t>
      </w:r>
      <w:r w:rsidR="426E0D47" w:rsidRPr="2A3CD333">
        <w:rPr>
          <w:i/>
          <w:iCs/>
          <w:color w:val="000000" w:themeColor="text1"/>
        </w:rPr>
        <w:t xml:space="preserve">                                      </w:t>
      </w:r>
      <w:r w:rsidR="1A2831E4" w:rsidRPr="2A3CD333">
        <w:rPr>
          <w:i/>
          <w:iCs/>
          <w:color w:val="000000" w:themeColor="text1"/>
        </w:rPr>
        <w:t xml:space="preserve"> </w:t>
      </w:r>
    </w:p>
    <w:p w14:paraId="591B2A14" w14:textId="5A860CE0" w:rsidR="008D2B28" w:rsidRDefault="64474057" w:rsidP="2A3CD333">
      <w:pPr>
        <w:tabs>
          <w:tab w:val="center" w:pos="2148"/>
          <w:tab w:val="center" w:pos="4868"/>
          <w:tab w:val="center" w:pos="6102"/>
        </w:tabs>
        <w:spacing w:after="324" w:line="259" w:lineRule="auto"/>
        <w:ind w:firstLine="720"/>
        <w:rPr>
          <w:i/>
          <w:iCs/>
        </w:rPr>
      </w:pPr>
      <w:r w:rsidRPr="2A3CD333">
        <w:rPr>
          <w:i/>
          <w:iCs/>
        </w:rPr>
        <w:t>1.1</w:t>
      </w:r>
      <w:r w:rsidR="29911A16" w:rsidRPr="2A3CD333">
        <w:rPr>
          <w:i/>
          <w:iCs/>
        </w:rPr>
        <w:t xml:space="preserve"> </w:t>
      </w:r>
      <w:r w:rsidR="711F0876" w:rsidRPr="2A3CD333">
        <w:rPr>
          <w:i/>
          <w:iCs/>
        </w:rPr>
        <w:t>A street food vendor can create a vendor page</w:t>
      </w:r>
      <w:r w:rsidR="1388E88B">
        <w:tab/>
      </w:r>
      <w:r w:rsidR="1388E88B">
        <w:tab/>
      </w:r>
      <w:r w:rsidR="44C17EAF" w:rsidRPr="2A3CD333">
        <w:rPr>
          <w:i/>
          <w:iCs/>
        </w:rPr>
        <w:t xml:space="preserve">               </w:t>
      </w:r>
      <w:r w:rsidR="42A522AA" w:rsidRPr="731B8EC4">
        <w:rPr>
          <w:i/>
          <w:iCs/>
        </w:rPr>
        <w:t xml:space="preserve"> </w:t>
      </w:r>
      <w:r w:rsidR="711F0876" w:rsidRPr="2A3CD333">
        <w:rPr>
          <w:i/>
          <w:iCs/>
        </w:rPr>
        <w:t>M</w:t>
      </w:r>
      <w:r w:rsidR="101EAEE2" w:rsidRPr="2A3CD333">
        <w:rPr>
          <w:i/>
          <w:iCs/>
        </w:rPr>
        <w:t>1</w:t>
      </w:r>
      <w:r w:rsidR="362F0ADA" w:rsidRPr="2A3CD333">
        <w:rPr>
          <w:i/>
          <w:iCs/>
        </w:rPr>
        <w:t xml:space="preserve">        </w:t>
      </w:r>
      <w:r w:rsidR="6F756A4C" w:rsidRPr="2A3CD333">
        <w:rPr>
          <w:i/>
          <w:iCs/>
        </w:rPr>
        <w:t>Wenhuan</w:t>
      </w:r>
    </w:p>
    <w:p w14:paraId="22F1821F" w14:textId="5B0CE8F7" w:rsidR="008D2B28" w:rsidRDefault="46C8CFE0" w:rsidP="2A3CD333">
      <w:pPr>
        <w:tabs>
          <w:tab w:val="center" w:pos="2148"/>
          <w:tab w:val="center" w:pos="4868"/>
          <w:tab w:val="center" w:pos="6102"/>
        </w:tabs>
        <w:spacing w:after="324" w:line="259" w:lineRule="auto"/>
        <w:ind w:firstLine="720"/>
        <w:rPr>
          <w:i/>
        </w:rPr>
      </w:pPr>
      <w:r w:rsidRPr="2A3CD333">
        <w:rPr>
          <w:i/>
          <w:iCs/>
          <w:color w:val="000000" w:themeColor="text1"/>
        </w:rPr>
        <w:t>1.2</w:t>
      </w:r>
      <w:r w:rsidR="1388E88B" w:rsidRPr="35955A5C">
        <w:rPr>
          <w:i/>
          <w:iCs/>
          <w:color w:val="000000" w:themeColor="text1"/>
        </w:rPr>
        <w:t xml:space="preserve"> A customer user can leave review</w:t>
      </w:r>
      <w:r w:rsidR="44A693F4" w:rsidRPr="35955A5C">
        <w:rPr>
          <w:i/>
          <w:iCs/>
          <w:color w:val="000000" w:themeColor="text1"/>
        </w:rPr>
        <w:t>s</w:t>
      </w:r>
      <w:r w:rsidR="1388E88B" w:rsidRPr="35955A5C">
        <w:rPr>
          <w:i/>
          <w:iCs/>
          <w:color w:val="000000" w:themeColor="text1"/>
        </w:rPr>
        <w:t xml:space="preserve"> </w:t>
      </w:r>
      <w:r w:rsidR="67023894" w:rsidRPr="35955A5C">
        <w:rPr>
          <w:i/>
          <w:iCs/>
          <w:color w:val="000000" w:themeColor="text1"/>
        </w:rPr>
        <w:t>and star rating</w:t>
      </w:r>
      <w:r w:rsidR="008041F8">
        <w:rPr>
          <w:i/>
          <w:iCs/>
          <w:color w:val="000000" w:themeColor="text1"/>
        </w:rPr>
        <w:t>s</w:t>
      </w:r>
      <w:r w:rsidR="008D2B28">
        <w:tab/>
      </w:r>
      <w:r w:rsidR="008D2B28">
        <w:tab/>
      </w:r>
      <w:r w:rsidR="74B08075" w:rsidRPr="35955A5C">
        <w:rPr>
          <w:i/>
          <w:iCs/>
          <w:color w:val="000000" w:themeColor="text1"/>
        </w:rPr>
        <w:t xml:space="preserve">   </w:t>
      </w:r>
      <w:r w:rsidR="10B91036" w:rsidRPr="7AD8F2E6">
        <w:rPr>
          <w:i/>
          <w:iCs/>
          <w:color w:val="000000" w:themeColor="text1"/>
        </w:rPr>
        <w:t xml:space="preserve">       </w:t>
      </w:r>
      <w:r w:rsidR="10B91036" w:rsidRPr="0F9E1AAA">
        <w:rPr>
          <w:i/>
          <w:iCs/>
          <w:color w:val="000000" w:themeColor="text1"/>
        </w:rPr>
        <w:t xml:space="preserve">      </w:t>
      </w:r>
      <w:r w:rsidR="14448638" w:rsidRPr="35955A5C">
        <w:rPr>
          <w:i/>
          <w:iCs/>
          <w:color w:val="000000" w:themeColor="text1"/>
        </w:rPr>
        <w:t>M1</w:t>
      </w:r>
      <w:r w:rsidR="6FA8EEDB" w:rsidRPr="35955A5C">
        <w:rPr>
          <w:i/>
          <w:iCs/>
          <w:color w:val="000000" w:themeColor="text1"/>
        </w:rPr>
        <w:t xml:space="preserve">           </w:t>
      </w:r>
      <w:r w:rsidR="526930F1" w:rsidRPr="2B39A51B">
        <w:rPr>
          <w:i/>
          <w:iCs/>
          <w:color w:val="000000" w:themeColor="text1"/>
        </w:rPr>
        <w:t>Silvia</w:t>
      </w:r>
    </w:p>
    <w:p w14:paraId="6F06636C" w14:textId="3EB09693" w:rsidR="1FEBC3C5" w:rsidRDefault="1FEBC3C5" w:rsidP="7AD8F2E6">
      <w:pPr>
        <w:tabs>
          <w:tab w:val="center" w:pos="2148"/>
          <w:tab w:val="center" w:pos="4868"/>
          <w:tab w:val="center" w:pos="6102"/>
        </w:tabs>
        <w:spacing w:after="324" w:line="259" w:lineRule="auto"/>
        <w:ind w:firstLine="720"/>
        <w:rPr>
          <w:i/>
          <w:iCs/>
          <w:color w:val="000000" w:themeColor="text1"/>
          <w:szCs w:val="24"/>
        </w:rPr>
      </w:pPr>
      <w:r w:rsidRPr="7AD8F2E6">
        <w:rPr>
          <w:i/>
          <w:iCs/>
        </w:rPr>
        <w:lastRenderedPageBreak/>
        <w:t xml:space="preserve">1.3 </w:t>
      </w:r>
      <w:r w:rsidR="50E91921" w:rsidRPr="7AD8F2E6">
        <w:rPr>
          <w:i/>
          <w:iCs/>
        </w:rPr>
        <w:t>A user can sign-up for the app</w:t>
      </w:r>
      <w:r>
        <w:tab/>
      </w:r>
      <w:r>
        <w:tab/>
      </w:r>
      <w:r>
        <w:tab/>
      </w:r>
      <w:r w:rsidR="50E91921" w:rsidRPr="7AD8F2E6">
        <w:rPr>
          <w:i/>
          <w:iCs/>
        </w:rPr>
        <w:t xml:space="preserve">          </w:t>
      </w:r>
      <w:r w:rsidR="77A12C0B" w:rsidRPr="0F9E1AAA">
        <w:rPr>
          <w:i/>
          <w:iCs/>
        </w:rPr>
        <w:t xml:space="preserve">     </w:t>
      </w:r>
      <w:r w:rsidR="50E91921" w:rsidRPr="7AD8F2E6">
        <w:rPr>
          <w:i/>
          <w:iCs/>
        </w:rPr>
        <w:t>MI            Makoto</w:t>
      </w:r>
    </w:p>
    <w:p w14:paraId="132D013C" w14:textId="74CC3BC5" w:rsidR="12D1167A" w:rsidRDefault="49FDFA84" w:rsidP="7AD8F2E6">
      <w:pPr>
        <w:tabs>
          <w:tab w:val="center" w:pos="2148"/>
          <w:tab w:val="center" w:pos="4868"/>
          <w:tab w:val="center" w:pos="6102"/>
        </w:tabs>
        <w:spacing w:after="324" w:line="259" w:lineRule="auto"/>
        <w:ind w:firstLine="720"/>
        <w:rPr>
          <w:i/>
          <w:iCs/>
          <w:color w:val="000000" w:themeColor="text1"/>
          <w:szCs w:val="24"/>
        </w:rPr>
      </w:pPr>
      <w:r w:rsidRPr="7AD8F2E6">
        <w:rPr>
          <w:i/>
          <w:iCs/>
        </w:rPr>
        <w:t>1.4</w:t>
      </w:r>
      <w:r w:rsidR="50E91921" w:rsidRPr="6B918118">
        <w:rPr>
          <w:i/>
          <w:iCs/>
        </w:rPr>
        <w:t xml:space="preserve"> The nearby food vendors can be listed and shown on the map</w:t>
      </w:r>
      <w:r w:rsidR="1EE418D7" w:rsidRPr="731B8EC4">
        <w:rPr>
          <w:i/>
          <w:iCs/>
        </w:rPr>
        <w:t xml:space="preserve">      M1           Colin</w:t>
      </w:r>
    </w:p>
    <w:p w14:paraId="027EA834" w14:textId="3ABF746C" w:rsidR="008D2B28" w:rsidRDefault="4AF74697" w:rsidP="243F91C7">
      <w:pPr>
        <w:spacing w:after="302"/>
        <w:rPr>
          <w:i/>
          <w:iCs/>
          <w:color w:val="000000" w:themeColor="text1"/>
        </w:rPr>
      </w:pPr>
      <w:r w:rsidRPr="35955A5C">
        <w:rPr>
          <w:i/>
          <w:iCs/>
          <w:color w:val="000000" w:themeColor="text1"/>
        </w:rPr>
        <w:t>P0-REQ-</w:t>
      </w:r>
      <w:r w:rsidR="1BB6252A" w:rsidRPr="7EBACD20">
        <w:rPr>
          <w:i/>
          <w:iCs/>
          <w:color w:val="000000" w:themeColor="text1"/>
        </w:rPr>
        <w:t>2</w:t>
      </w:r>
      <w:r w:rsidRPr="35955A5C">
        <w:rPr>
          <w:i/>
          <w:iCs/>
          <w:color w:val="000000" w:themeColor="text1"/>
        </w:rPr>
        <w:t>: Food vendors and other customers can respond to the reviews</w:t>
      </w:r>
      <w:r w:rsidR="008D2B28">
        <w:tab/>
      </w:r>
      <w:r w:rsidR="568B26C4" w:rsidRPr="35955A5C">
        <w:rPr>
          <w:i/>
          <w:iCs/>
          <w:color w:val="000000" w:themeColor="text1"/>
        </w:rPr>
        <w:t xml:space="preserve"> </w:t>
      </w:r>
      <w:r w:rsidR="78C3D453" w:rsidRPr="35955A5C">
        <w:rPr>
          <w:i/>
          <w:iCs/>
          <w:color w:val="000000" w:themeColor="text1"/>
        </w:rPr>
        <w:t xml:space="preserve"> </w:t>
      </w:r>
      <w:r w:rsidR="46BC38F0" w:rsidRPr="35955A5C">
        <w:rPr>
          <w:i/>
          <w:iCs/>
          <w:color w:val="000000" w:themeColor="text1"/>
        </w:rPr>
        <w:t>M1</w:t>
      </w:r>
      <w:r w:rsidR="008D2B28">
        <w:tab/>
      </w:r>
      <w:r w:rsidR="4988C74C" w:rsidRPr="35955A5C">
        <w:rPr>
          <w:i/>
          <w:iCs/>
          <w:color w:val="000000" w:themeColor="text1"/>
        </w:rPr>
        <w:t xml:space="preserve">   </w:t>
      </w:r>
      <w:r w:rsidR="0F551436" w:rsidRPr="35955A5C">
        <w:rPr>
          <w:i/>
          <w:iCs/>
          <w:color w:val="000000" w:themeColor="text1"/>
        </w:rPr>
        <w:t xml:space="preserve">   </w:t>
      </w:r>
      <w:r w:rsidR="0F551436" w:rsidRPr="47461EC9">
        <w:rPr>
          <w:i/>
          <w:iCs/>
          <w:color w:val="000000" w:themeColor="text1"/>
        </w:rPr>
        <w:t xml:space="preserve">  </w:t>
      </w:r>
      <w:r w:rsidR="007A6C23">
        <w:rPr>
          <w:i/>
          <w:iCs/>
          <w:color w:val="000000" w:themeColor="text1"/>
        </w:rPr>
        <w:t>Makoto</w:t>
      </w:r>
    </w:p>
    <w:p w14:paraId="685A1911" w14:textId="5BC4C235" w:rsidR="30EEE486" w:rsidRDefault="30EEE486" w:rsidP="243F91C7">
      <w:pPr>
        <w:spacing w:after="302"/>
        <w:rPr>
          <w:i/>
          <w:iCs/>
          <w:color w:val="000000" w:themeColor="text1"/>
        </w:rPr>
      </w:pPr>
      <w:r w:rsidRPr="35955A5C">
        <w:rPr>
          <w:i/>
          <w:iCs/>
          <w:color w:val="000000" w:themeColor="text1"/>
        </w:rPr>
        <w:t>P0-REQ-</w:t>
      </w:r>
      <w:r w:rsidRPr="47461EC9">
        <w:rPr>
          <w:i/>
          <w:iCs/>
          <w:color w:val="000000" w:themeColor="text1"/>
        </w:rPr>
        <w:t>3</w:t>
      </w:r>
      <w:r w:rsidRPr="35955A5C">
        <w:rPr>
          <w:i/>
          <w:iCs/>
          <w:color w:val="000000" w:themeColor="text1"/>
        </w:rPr>
        <w:t xml:space="preserve">: </w:t>
      </w:r>
      <w:r w:rsidR="46CAA435" w:rsidRPr="35955A5C">
        <w:rPr>
          <w:i/>
          <w:iCs/>
          <w:color w:val="000000" w:themeColor="text1"/>
        </w:rPr>
        <w:t xml:space="preserve">A user </w:t>
      </w:r>
      <w:r w:rsidR="4EE63C50" w:rsidRPr="35955A5C">
        <w:rPr>
          <w:i/>
          <w:iCs/>
          <w:color w:val="000000" w:themeColor="text1"/>
        </w:rPr>
        <w:t>c</w:t>
      </w:r>
      <w:r w:rsidRPr="35955A5C">
        <w:rPr>
          <w:i/>
          <w:iCs/>
          <w:color w:val="000000" w:themeColor="text1"/>
        </w:rPr>
        <w:t xml:space="preserve">an </w:t>
      </w:r>
      <w:r w:rsidR="3FF54527" w:rsidRPr="35955A5C">
        <w:rPr>
          <w:i/>
          <w:iCs/>
          <w:color w:val="000000" w:themeColor="text1"/>
        </w:rPr>
        <w:t xml:space="preserve">upload </w:t>
      </w:r>
      <w:r w:rsidR="47DD4FA8" w:rsidRPr="35955A5C">
        <w:rPr>
          <w:i/>
          <w:iCs/>
          <w:color w:val="000000" w:themeColor="text1"/>
        </w:rPr>
        <w:t>pictures</w:t>
      </w:r>
      <w:r w:rsidR="358B600D" w:rsidRPr="35955A5C">
        <w:rPr>
          <w:i/>
          <w:iCs/>
          <w:color w:val="000000" w:themeColor="text1"/>
        </w:rPr>
        <w:t>/videos</w:t>
      </w:r>
      <w:r w:rsidR="47DD4FA8" w:rsidRPr="35955A5C">
        <w:rPr>
          <w:i/>
          <w:iCs/>
          <w:color w:val="000000" w:themeColor="text1"/>
        </w:rPr>
        <w:t xml:space="preserve"> </w:t>
      </w:r>
      <w:r w:rsidR="13BF10FC" w:rsidRPr="35955A5C">
        <w:rPr>
          <w:i/>
          <w:iCs/>
          <w:color w:val="000000" w:themeColor="text1"/>
        </w:rPr>
        <w:t>to p</w:t>
      </w:r>
      <w:r w:rsidR="1041571F" w:rsidRPr="35955A5C">
        <w:rPr>
          <w:i/>
          <w:iCs/>
          <w:color w:val="000000" w:themeColor="text1"/>
        </w:rPr>
        <w:t>hoto/video libraries</w:t>
      </w:r>
      <w:r w:rsidR="008D2B28">
        <w:tab/>
      </w:r>
      <w:r w:rsidR="2D745451" w:rsidRPr="35955A5C">
        <w:rPr>
          <w:i/>
          <w:iCs/>
          <w:color w:val="000000" w:themeColor="text1"/>
        </w:rPr>
        <w:t xml:space="preserve"> </w:t>
      </w:r>
      <w:r w:rsidR="43580873" w:rsidRPr="35955A5C">
        <w:rPr>
          <w:i/>
          <w:iCs/>
          <w:color w:val="000000" w:themeColor="text1"/>
        </w:rPr>
        <w:t>M1</w:t>
      </w:r>
      <w:r w:rsidR="008D2B28">
        <w:tab/>
      </w:r>
      <w:r w:rsidR="7587C375" w:rsidRPr="35955A5C">
        <w:rPr>
          <w:i/>
          <w:iCs/>
          <w:color w:val="000000" w:themeColor="text1"/>
        </w:rPr>
        <w:t xml:space="preserve">   </w:t>
      </w:r>
      <w:r w:rsidR="7587C375" w:rsidRPr="47461EC9">
        <w:rPr>
          <w:i/>
          <w:iCs/>
          <w:color w:val="000000" w:themeColor="text1"/>
        </w:rPr>
        <w:t xml:space="preserve">     </w:t>
      </w:r>
      <w:r w:rsidR="3E3DD9EA" w:rsidRPr="1516E453">
        <w:rPr>
          <w:i/>
          <w:iCs/>
          <w:color w:val="000000" w:themeColor="text1"/>
        </w:rPr>
        <w:t>Wenhuan</w:t>
      </w:r>
    </w:p>
    <w:p w14:paraId="56843859" w14:textId="4C453C45" w:rsidR="29494573" w:rsidRDefault="08ACF08A" w:rsidP="4520F2AC">
      <w:pPr>
        <w:spacing w:after="302"/>
        <w:rPr>
          <w:i/>
          <w:color w:val="000000" w:themeColor="text1"/>
        </w:rPr>
      </w:pPr>
      <w:r w:rsidRPr="35955A5C">
        <w:rPr>
          <w:i/>
          <w:iCs/>
          <w:color w:val="000000" w:themeColor="text1"/>
        </w:rPr>
        <w:t>P0-REQ-</w:t>
      </w:r>
      <w:r w:rsidR="4D504C63" w:rsidRPr="4520F2AC">
        <w:rPr>
          <w:i/>
          <w:iCs/>
          <w:color w:val="000000" w:themeColor="text1"/>
        </w:rPr>
        <w:t>4</w:t>
      </w:r>
      <w:r w:rsidRPr="35955A5C">
        <w:rPr>
          <w:i/>
          <w:iCs/>
          <w:color w:val="000000" w:themeColor="text1"/>
        </w:rPr>
        <w:t xml:space="preserve">: A </w:t>
      </w:r>
      <w:r w:rsidR="76F05A4B" w:rsidRPr="35955A5C">
        <w:rPr>
          <w:i/>
          <w:iCs/>
          <w:color w:val="000000" w:themeColor="text1"/>
        </w:rPr>
        <w:t xml:space="preserve">food vendor user can </w:t>
      </w:r>
      <w:r w:rsidR="76F05A4B" w:rsidRPr="47461EC9">
        <w:rPr>
          <w:i/>
          <w:iCs/>
          <w:color w:val="000000" w:themeColor="text1"/>
        </w:rPr>
        <w:t>set a picture</w:t>
      </w:r>
      <w:r w:rsidR="76DD2F37" w:rsidRPr="5C348CB6">
        <w:rPr>
          <w:i/>
          <w:color w:val="000000" w:themeColor="text1"/>
        </w:rPr>
        <w:t xml:space="preserve"> as</w:t>
      </w:r>
      <w:r w:rsidR="76F05A4B" w:rsidRPr="5C348CB6">
        <w:rPr>
          <w:i/>
          <w:color w:val="000000" w:themeColor="text1"/>
        </w:rPr>
        <w:t xml:space="preserve"> </w:t>
      </w:r>
      <w:r w:rsidR="76F05A4B" w:rsidRPr="47461EC9">
        <w:rPr>
          <w:i/>
          <w:iCs/>
          <w:color w:val="000000" w:themeColor="text1"/>
        </w:rPr>
        <w:t xml:space="preserve">their </w:t>
      </w:r>
      <w:r w:rsidR="76F05A4B" w:rsidRPr="5C348CB6">
        <w:rPr>
          <w:i/>
          <w:color w:val="000000" w:themeColor="text1"/>
        </w:rPr>
        <w:t>profile</w:t>
      </w:r>
      <w:r w:rsidR="695B1CB9" w:rsidRPr="5C348CB6">
        <w:rPr>
          <w:i/>
          <w:color w:val="000000" w:themeColor="text1"/>
        </w:rPr>
        <w:t xml:space="preserve"> </w:t>
      </w:r>
      <w:r w:rsidR="76F05A4B" w:rsidRPr="47461EC9">
        <w:rPr>
          <w:i/>
          <w:iCs/>
          <w:color w:val="000000" w:themeColor="text1"/>
        </w:rPr>
        <w:t xml:space="preserve">picture </w:t>
      </w:r>
      <w:r w:rsidR="2CE34CC8" w:rsidRPr="47461EC9">
        <w:rPr>
          <w:i/>
          <w:iCs/>
          <w:color w:val="000000" w:themeColor="text1"/>
        </w:rPr>
        <w:t xml:space="preserve">     </w:t>
      </w:r>
      <w:r w:rsidR="3B70FBF0" w:rsidRPr="47461EC9">
        <w:rPr>
          <w:i/>
          <w:iCs/>
          <w:color w:val="000000" w:themeColor="text1"/>
        </w:rPr>
        <w:t xml:space="preserve">M1               </w:t>
      </w:r>
      <w:r w:rsidR="4C3EE65C" w:rsidRPr="39D864B1">
        <w:rPr>
          <w:i/>
          <w:iCs/>
          <w:color w:val="000000" w:themeColor="text1"/>
        </w:rPr>
        <w:t>Colin</w:t>
      </w:r>
    </w:p>
    <w:p w14:paraId="46633A61" w14:textId="7E456DA9" w:rsidR="67023894" w:rsidRDefault="67023894" w:rsidP="243F91C7">
      <w:pPr>
        <w:tabs>
          <w:tab w:val="center" w:pos="4592"/>
          <w:tab w:val="center" w:pos="5774"/>
        </w:tabs>
        <w:spacing w:after="302"/>
        <w:rPr>
          <w:i/>
        </w:rPr>
      </w:pPr>
      <w:r w:rsidRPr="243F91C7">
        <w:rPr>
          <w:i/>
          <w:iCs/>
        </w:rPr>
        <w:t>P0-</w:t>
      </w:r>
      <w:r w:rsidRPr="35955A5C">
        <w:rPr>
          <w:i/>
          <w:iCs/>
        </w:rPr>
        <w:t xml:space="preserve"> </w:t>
      </w:r>
      <w:r w:rsidRPr="243F91C7">
        <w:rPr>
          <w:i/>
          <w:iCs/>
        </w:rPr>
        <w:t>REQ-</w:t>
      </w:r>
      <w:r w:rsidRPr="47461EC9">
        <w:rPr>
          <w:i/>
          <w:iCs/>
        </w:rPr>
        <w:t>5</w:t>
      </w:r>
      <w:r w:rsidRPr="243F91C7">
        <w:rPr>
          <w:i/>
          <w:iCs/>
        </w:rPr>
        <w:t>: A user can search for street food vendors</w:t>
      </w:r>
      <w:r>
        <w:tab/>
      </w:r>
      <w:r w:rsidR="008D2B28">
        <w:tab/>
      </w:r>
      <w:r w:rsidR="008D2B28">
        <w:tab/>
      </w:r>
      <w:r>
        <w:t>M</w:t>
      </w:r>
      <w:r w:rsidRPr="243F91C7">
        <w:rPr>
          <w:i/>
          <w:iCs/>
        </w:rPr>
        <w:t>1</w:t>
      </w:r>
      <w:r>
        <w:tab/>
      </w:r>
      <w:r w:rsidR="69F6451F" w:rsidRPr="35955A5C">
        <w:rPr>
          <w:i/>
          <w:iCs/>
        </w:rPr>
        <w:t xml:space="preserve">        </w:t>
      </w:r>
      <w:r w:rsidR="002ACE41" w:rsidRPr="39D864B1">
        <w:rPr>
          <w:i/>
          <w:iCs/>
        </w:rPr>
        <w:t>Wenhuan</w:t>
      </w:r>
    </w:p>
    <w:p w14:paraId="010A9CA2" w14:textId="5BDAE45D" w:rsidR="44833742" w:rsidRDefault="67023894" w:rsidP="358BDDE5">
      <w:pPr>
        <w:tabs>
          <w:tab w:val="center" w:pos="4528"/>
          <w:tab w:val="center" w:pos="5669"/>
        </w:tabs>
        <w:spacing w:after="267"/>
        <w:rPr>
          <w:i/>
        </w:rPr>
      </w:pPr>
      <w:r w:rsidRPr="243F91C7">
        <w:rPr>
          <w:i/>
          <w:iCs/>
        </w:rPr>
        <w:t>P0-</w:t>
      </w:r>
      <w:r w:rsidRPr="35955A5C">
        <w:rPr>
          <w:i/>
          <w:iCs/>
        </w:rPr>
        <w:t xml:space="preserve"> </w:t>
      </w:r>
      <w:r w:rsidRPr="243F91C7">
        <w:rPr>
          <w:i/>
          <w:iCs/>
        </w:rPr>
        <w:t>REQ-</w:t>
      </w:r>
      <w:r w:rsidRPr="47461EC9">
        <w:rPr>
          <w:i/>
          <w:iCs/>
        </w:rPr>
        <w:t>6</w:t>
      </w:r>
      <w:r w:rsidRPr="243F91C7">
        <w:rPr>
          <w:i/>
          <w:iCs/>
        </w:rPr>
        <w:t xml:space="preserve">: A user can filter the </w:t>
      </w:r>
      <w:r w:rsidRPr="47461EC9">
        <w:rPr>
          <w:i/>
          <w:iCs/>
        </w:rPr>
        <w:t>search</w:t>
      </w:r>
      <w:r w:rsidRPr="243F91C7">
        <w:rPr>
          <w:i/>
          <w:iCs/>
        </w:rPr>
        <w:t xml:space="preserve"> result</w:t>
      </w:r>
      <w:r w:rsidR="008D2B28">
        <w:tab/>
      </w:r>
      <w:r w:rsidR="008D2B28">
        <w:tab/>
      </w:r>
      <w:r w:rsidR="008D2B28">
        <w:tab/>
      </w:r>
      <w:r w:rsidR="008D2B28">
        <w:tab/>
      </w:r>
      <w:r w:rsidRPr="47461EC9">
        <w:rPr>
          <w:i/>
          <w:iCs/>
        </w:rPr>
        <w:t xml:space="preserve">            </w:t>
      </w:r>
      <w:r w:rsidRPr="358BDDE5">
        <w:rPr>
          <w:i/>
          <w:iCs/>
        </w:rPr>
        <w:t>M</w:t>
      </w:r>
      <w:r w:rsidR="4F36D59C" w:rsidRPr="358BDDE5">
        <w:rPr>
          <w:i/>
          <w:iCs/>
        </w:rPr>
        <w:t>2</w:t>
      </w:r>
      <w:r w:rsidR="4F36D59C" w:rsidRPr="47461EC9">
        <w:rPr>
          <w:i/>
          <w:iCs/>
        </w:rPr>
        <w:t xml:space="preserve">             </w:t>
      </w:r>
      <w:r w:rsidR="07477700" w:rsidRPr="47461EC9">
        <w:rPr>
          <w:i/>
          <w:iCs/>
        </w:rPr>
        <w:t xml:space="preserve">    </w:t>
      </w:r>
      <w:r w:rsidR="07477700" w:rsidRPr="370BDF82">
        <w:rPr>
          <w:i/>
          <w:iCs/>
        </w:rPr>
        <w:t>Silvia</w:t>
      </w:r>
    </w:p>
    <w:p w14:paraId="0E16EE4C" w14:textId="3B4337D0" w:rsidR="4C373711" w:rsidRDefault="4C373711" w:rsidP="358BDDE5">
      <w:pPr>
        <w:tabs>
          <w:tab w:val="center" w:pos="4528"/>
          <w:tab w:val="center" w:pos="5669"/>
        </w:tabs>
        <w:spacing w:after="267"/>
        <w:rPr>
          <w:i/>
          <w:iCs/>
          <w:color w:val="000000" w:themeColor="text1"/>
        </w:rPr>
      </w:pPr>
      <w:r w:rsidRPr="35955A5C">
        <w:rPr>
          <w:i/>
          <w:iCs/>
          <w:color w:val="000000" w:themeColor="text1"/>
        </w:rPr>
        <w:t>P0-REQ-</w:t>
      </w:r>
      <w:r w:rsidRPr="47461EC9">
        <w:rPr>
          <w:i/>
          <w:iCs/>
          <w:color w:val="000000" w:themeColor="text1"/>
        </w:rPr>
        <w:t>7</w:t>
      </w:r>
      <w:r w:rsidR="2A2E0725" w:rsidRPr="35955A5C">
        <w:rPr>
          <w:i/>
          <w:iCs/>
          <w:color w:val="000000" w:themeColor="text1"/>
        </w:rPr>
        <w:t xml:space="preserve">: The </w:t>
      </w:r>
      <w:r w:rsidR="000724FC" w:rsidRPr="35955A5C">
        <w:rPr>
          <w:i/>
          <w:iCs/>
          <w:color w:val="000000" w:themeColor="text1"/>
        </w:rPr>
        <w:t>a</w:t>
      </w:r>
      <w:r w:rsidR="2A2E0725" w:rsidRPr="35955A5C">
        <w:rPr>
          <w:i/>
          <w:iCs/>
          <w:color w:val="000000" w:themeColor="text1"/>
        </w:rPr>
        <w:t>pp can track food vendors’ location</w:t>
      </w:r>
      <w:r w:rsidR="008D2B28">
        <w:tab/>
      </w:r>
      <w:r w:rsidR="008D2B28">
        <w:tab/>
      </w:r>
      <w:r w:rsidR="008D2B28">
        <w:tab/>
      </w:r>
      <w:r w:rsidR="008D2B28">
        <w:tab/>
      </w:r>
      <w:r w:rsidR="56A30A4D" w:rsidRPr="35955A5C">
        <w:rPr>
          <w:i/>
          <w:iCs/>
          <w:color w:val="000000" w:themeColor="text1"/>
        </w:rPr>
        <w:t>M2</w:t>
      </w:r>
      <w:r w:rsidR="00672EB3">
        <w:tab/>
      </w:r>
      <w:r w:rsidR="00672EB3">
        <w:tab/>
      </w:r>
      <w:r w:rsidR="006A5957" w:rsidRPr="35955A5C">
        <w:rPr>
          <w:i/>
          <w:iCs/>
          <w:color w:val="000000" w:themeColor="text1"/>
        </w:rPr>
        <w:t>Makoto</w:t>
      </w:r>
    </w:p>
    <w:p w14:paraId="3FB8F650" w14:textId="15AF1564" w:rsidR="5E6ED7DB" w:rsidRDefault="2A2E0725" w:rsidP="358BDDE5">
      <w:pPr>
        <w:tabs>
          <w:tab w:val="center" w:pos="4528"/>
          <w:tab w:val="center" w:pos="5669"/>
        </w:tabs>
        <w:spacing w:after="267"/>
        <w:rPr>
          <w:i/>
          <w:iCs/>
          <w:color w:val="000000" w:themeColor="text1"/>
        </w:rPr>
      </w:pPr>
      <w:r w:rsidRPr="35955A5C">
        <w:rPr>
          <w:i/>
          <w:iCs/>
          <w:color w:val="000000" w:themeColor="text1"/>
        </w:rPr>
        <w:t>P0-REQ-</w:t>
      </w:r>
      <w:r w:rsidRPr="47461EC9">
        <w:rPr>
          <w:i/>
          <w:iCs/>
          <w:color w:val="000000" w:themeColor="text1"/>
        </w:rPr>
        <w:t>8</w:t>
      </w:r>
      <w:r w:rsidRPr="35955A5C">
        <w:rPr>
          <w:i/>
          <w:iCs/>
          <w:color w:val="000000" w:themeColor="text1"/>
        </w:rPr>
        <w:t xml:space="preserve">: </w:t>
      </w:r>
      <w:r w:rsidR="751BE6FC" w:rsidRPr="35955A5C">
        <w:rPr>
          <w:i/>
          <w:iCs/>
          <w:color w:val="000000" w:themeColor="text1"/>
        </w:rPr>
        <w:t xml:space="preserve">A customer user can </w:t>
      </w:r>
      <w:r w:rsidR="751BE6FC" w:rsidRPr="47461EC9">
        <w:rPr>
          <w:i/>
          <w:iCs/>
          <w:color w:val="000000" w:themeColor="text1"/>
        </w:rPr>
        <w:t>star</w:t>
      </w:r>
      <w:r w:rsidR="751BE6FC" w:rsidRPr="35955A5C">
        <w:rPr>
          <w:i/>
          <w:iCs/>
          <w:color w:val="000000" w:themeColor="text1"/>
        </w:rPr>
        <w:t xml:space="preserve"> their favorite food vendors </w:t>
      </w:r>
      <w:r w:rsidR="751BE6FC" w:rsidRPr="47461EC9">
        <w:rPr>
          <w:i/>
          <w:iCs/>
          <w:color w:val="000000" w:themeColor="text1"/>
        </w:rPr>
        <w:t xml:space="preserve">      </w:t>
      </w:r>
      <w:r w:rsidR="5E6ED7DB">
        <w:tab/>
      </w:r>
      <w:r w:rsidR="42E7AE11" w:rsidRPr="47461EC9">
        <w:rPr>
          <w:i/>
          <w:iCs/>
          <w:color w:val="000000" w:themeColor="text1"/>
        </w:rPr>
        <w:t xml:space="preserve">    </w:t>
      </w:r>
      <w:r w:rsidR="42E7AE11" w:rsidRPr="35955A5C">
        <w:rPr>
          <w:i/>
          <w:iCs/>
          <w:color w:val="000000" w:themeColor="text1"/>
        </w:rPr>
        <w:t>M2</w:t>
      </w:r>
      <w:r w:rsidR="00672EB3">
        <w:tab/>
      </w:r>
      <w:r w:rsidR="15839022" w:rsidRPr="47461EC9">
        <w:rPr>
          <w:i/>
          <w:iCs/>
          <w:color w:val="000000" w:themeColor="text1"/>
        </w:rPr>
        <w:t xml:space="preserve">           </w:t>
      </w:r>
      <w:r w:rsidR="15839022" w:rsidRPr="254BF1F6">
        <w:rPr>
          <w:i/>
          <w:iCs/>
          <w:color w:val="000000" w:themeColor="text1"/>
        </w:rPr>
        <w:t>Silvia</w:t>
      </w:r>
    </w:p>
    <w:p w14:paraId="3A1C7CE3" w14:textId="7F1B3C0D" w:rsidR="5E6ED7DB" w:rsidRDefault="5E6ED7DB" w:rsidP="358BDDE5">
      <w:pPr>
        <w:tabs>
          <w:tab w:val="center" w:pos="4528"/>
          <w:tab w:val="center" w:pos="5669"/>
        </w:tabs>
        <w:spacing w:after="267"/>
        <w:rPr>
          <w:i/>
          <w:iCs/>
          <w:color w:val="000000" w:themeColor="text1"/>
        </w:rPr>
      </w:pPr>
      <w:r w:rsidRPr="35955A5C">
        <w:rPr>
          <w:i/>
          <w:iCs/>
          <w:color w:val="000000" w:themeColor="text1"/>
        </w:rPr>
        <w:t>P0-REQ-</w:t>
      </w:r>
      <w:r w:rsidRPr="47461EC9">
        <w:rPr>
          <w:i/>
          <w:iCs/>
          <w:color w:val="000000" w:themeColor="text1"/>
        </w:rPr>
        <w:t>9</w:t>
      </w:r>
      <w:r w:rsidRPr="35955A5C">
        <w:rPr>
          <w:i/>
          <w:iCs/>
          <w:color w:val="000000" w:themeColor="text1"/>
        </w:rPr>
        <w:t xml:space="preserve">: The </w:t>
      </w:r>
      <w:r w:rsidR="000724FC" w:rsidRPr="35955A5C">
        <w:rPr>
          <w:i/>
          <w:iCs/>
          <w:color w:val="000000" w:themeColor="text1"/>
        </w:rPr>
        <w:t>a</w:t>
      </w:r>
      <w:r w:rsidRPr="35955A5C">
        <w:rPr>
          <w:i/>
          <w:iCs/>
          <w:color w:val="000000" w:themeColor="text1"/>
        </w:rPr>
        <w:t>pp can recommend food items to the users</w:t>
      </w:r>
      <w:r w:rsidR="008D2B28">
        <w:tab/>
      </w:r>
      <w:r w:rsidR="6277EE81" w:rsidRPr="35955A5C">
        <w:rPr>
          <w:i/>
          <w:iCs/>
          <w:color w:val="000000" w:themeColor="text1"/>
        </w:rPr>
        <w:t xml:space="preserve">         </w:t>
      </w:r>
      <w:r w:rsidR="508A1AED" w:rsidRPr="35955A5C">
        <w:rPr>
          <w:i/>
          <w:iCs/>
          <w:color w:val="000000" w:themeColor="text1"/>
        </w:rPr>
        <w:t xml:space="preserve">      </w:t>
      </w:r>
      <w:r w:rsidR="0DE7AC16" w:rsidRPr="35955A5C">
        <w:rPr>
          <w:i/>
          <w:iCs/>
          <w:color w:val="000000" w:themeColor="text1"/>
        </w:rPr>
        <w:t xml:space="preserve">  </w:t>
      </w:r>
      <w:r w:rsidR="0DE7AC16" w:rsidRPr="47461EC9">
        <w:rPr>
          <w:i/>
          <w:iCs/>
          <w:color w:val="000000" w:themeColor="text1"/>
        </w:rPr>
        <w:t xml:space="preserve">          </w:t>
      </w:r>
      <w:r w:rsidR="69A8C33D" w:rsidRPr="35955A5C">
        <w:rPr>
          <w:i/>
          <w:iCs/>
          <w:color w:val="000000" w:themeColor="text1"/>
        </w:rPr>
        <w:t>M2</w:t>
      </w:r>
      <w:r>
        <w:tab/>
      </w:r>
      <w:r>
        <w:tab/>
      </w:r>
      <w:r w:rsidR="163C3016" w:rsidRPr="254BF1F6">
        <w:rPr>
          <w:i/>
          <w:iCs/>
          <w:color w:val="000000" w:themeColor="text1"/>
        </w:rPr>
        <w:t>Colin</w:t>
      </w:r>
    </w:p>
    <w:p w14:paraId="1429FD0D" w14:textId="23DDD273" w:rsidR="5E6ED7DB" w:rsidRDefault="5E6ED7DB" w:rsidP="358BDDE5">
      <w:pPr>
        <w:tabs>
          <w:tab w:val="center" w:pos="4528"/>
          <w:tab w:val="center" w:pos="5669"/>
        </w:tabs>
        <w:spacing w:after="267"/>
        <w:rPr>
          <w:i/>
          <w:iCs/>
          <w:color w:val="000000" w:themeColor="text1"/>
        </w:rPr>
      </w:pPr>
      <w:r w:rsidRPr="35955A5C">
        <w:rPr>
          <w:i/>
          <w:iCs/>
          <w:color w:val="000000" w:themeColor="text1"/>
        </w:rPr>
        <w:t>P0-REQ-</w:t>
      </w:r>
      <w:r w:rsidRPr="47461EC9">
        <w:rPr>
          <w:i/>
          <w:iCs/>
          <w:color w:val="000000" w:themeColor="text1"/>
        </w:rPr>
        <w:t>10</w:t>
      </w:r>
      <w:r w:rsidRPr="35955A5C">
        <w:rPr>
          <w:i/>
          <w:iCs/>
          <w:color w:val="000000" w:themeColor="text1"/>
        </w:rPr>
        <w:t>: Users can set their accounts</w:t>
      </w:r>
      <w:r w:rsidR="2E755D77" w:rsidRPr="35955A5C">
        <w:rPr>
          <w:i/>
          <w:iCs/>
          <w:color w:val="000000" w:themeColor="text1"/>
        </w:rPr>
        <w:t xml:space="preserve">                                                          M2</w:t>
      </w:r>
      <w:r w:rsidR="00672EB3">
        <w:tab/>
      </w:r>
      <w:r w:rsidR="39149F7D" w:rsidRPr="35955A5C">
        <w:rPr>
          <w:i/>
          <w:iCs/>
          <w:color w:val="000000" w:themeColor="text1"/>
        </w:rPr>
        <w:t xml:space="preserve">        </w:t>
      </w:r>
      <w:r w:rsidR="39149F7D" w:rsidRPr="47461EC9">
        <w:rPr>
          <w:i/>
          <w:iCs/>
          <w:color w:val="000000" w:themeColor="text1"/>
        </w:rPr>
        <w:t xml:space="preserve">   </w:t>
      </w:r>
      <w:r w:rsidR="006A5957" w:rsidRPr="35955A5C">
        <w:rPr>
          <w:i/>
          <w:iCs/>
          <w:color w:val="000000" w:themeColor="text1"/>
        </w:rPr>
        <w:t>Makoto</w:t>
      </w:r>
    </w:p>
    <w:p w14:paraId="7E43239B" w14:textId="47356AD3" w:rsidR="5E6ED7DB" w:rsidRDefault="5E6ED7DB" w:rsidP="358BDDE5">
      <w:pPr>
        <w:tabs>
          <w:tab w:val="center" w:pos="4528"/>
          <w:tab w:val="center" w:pos="5669"/>
        </w:tabs>
        <w:spacing w:after="267"/>
        <w:rPr>
          <w:i/>
          <w:iCs/>
          <w:color w:val="000000" w:themeColor="text1"/>
        </w:rPr>
      </w:pPr>
      <w:r w:rsidRPr="35955A5C">
        <w:rPr>
          <w:i/>
          <w:iCs/>
          <w:color w:val="000000" w:themeColor="text1"/>
        </w:rPr>
        <w:t>P0-REQ-</w:t>
      </w:r>
      <w:r w:rsidR="679DA1D0" w:rsidRPr="47461EC9">
        <w:rPr>
          <w:i/>
          <w:iCs/>
          <w:color w:val="000000" w:themeColor="text1"/>
        </w:rPr>
        <w:t>11</w:t>
      </w:r>
      <w:r w:rsidRPr="35955A5C">
        <w:rPr>
          <w:i/>
          <w:iCs/>
          <w:color w:val="000000" w:themeColor="text1"/>
        </w:rPr>
        <w:t>: Users can log in using their</w:t>
      </w:r>
      <w:r w:rsidR="7F936DB7" w:rsidRPr="35955A5C">
        <w:rPr>
          <w:i/>
          <w:iCs/>
          <w:color w:val="000000" w:themeColor="text1"/>
        </w:rPr>
        <w:t xml:space="preserve"> </w:t>
      </w:r>
      <w:r w:rsidR="7F936DB7" w:rsidRPr="47461EC9">
        <w:rPr>
          <w:i/>
          <w:iCs/>
          <w:color w:val="000000" w:themeColor="text1"/>
        </w:rPr>
        <w:t xml:space="preserve">google account            </w:t>
      </w:r>
      <w:r w:rsidR="77D4C047" w:rsidRPr="35955A5C">
        <w:rPr>
          <w:i/>
          <w:iCs/>
          <w:color w:val="000000" w:themeColor="text1"/>
        </w:rPr>
        <w:t xml:space="preserve">                       M2</w:t>
      </w:r>
      <w:r w:rsidR="78D82D30" w:rsidRPr="35955A5C">
        <w:rPr>
          <w:i/>
          <w:iCs/>
          <w:color w:val="000000" w:themeColor="text1"/>
        </w:rPr>
        <w:t xml:space="preserve">        </w:t>
      </w:r>
      <w:r w:rsidR="78D82D30" w:rsidRPr="47461EC9">
        <w:rPr>
          <w:i/>
          <w:iCs/>
          <w:color w:val="000000" w:themeColor="text1"/>
        </w:rPr>
        <w:t xml:space="preserve"> </w:t>
      </w:r>
      <w:r w:rsidR="30A39B64" w:rsidRPr="3343AD8F">
        <w:rPr>
          <w:i/>
          <w:iCs/>
          <w:color w:val="000000" w:themeColor="text1"/>
        </w:rPr>
        <w:t>Wenhuan</w:t>
      </w:r>
    </w:p>
    <w:p w14:paraId="004F1E19" w14:textId="4B5DACE7" w:rsidR="7F936DB7" w:rsidRDefault="7F936DB7" w:rsidP="358BDDE5">
      <w:pPr>
        <w:tabs>
          <w:tab w:val="center" w:pos="4528"/>
          <w:tab w:val="center" w:pos="5669"/>
        </w:tabs>
        <w:spacing w:after="267"/>
        <w:rPr>
          <w:i/>
          <w:iCs/>
          <w:color w:val="000000" w:themeColor="text1"/>
        </w:rPr>
      </w:pPr>
      <w:r w:rsidRPr="35955A5C">
        <w:rPr>
          <w:i/>
          <w:iCs/>
          <w:color w:val="000000" w:themeColor="text1"/>
        </w:rPr>
        <w:t>P0-REQ-</w:t>
      </w:r>
      <w:r w:rsidR="7B44D76E" w:rsidRPr="47461EC9">
        <w:rPr>
          <w:i/>
          <w:iCs/>
          <w:color w:val="000000" w:themeColor="text1"/>
        </w:rPr>
        <w:t>12</w:t>
      </w:r>
      <w:r w:rsidRPr="35955A5C">
        <w:rPr>
          <w:i/>
          <w:iCs/>
          <w:color w:val="000000" w:themeColor="text1"/>
        </w:rPr>
        <w:t xml:space="preserve">: </w:t>
      </w:r>
      <w:r w:rsidR="262A8FBF" w:rsidRPr="35955A5C">
        <w:rPr>
          <w:i/>
          <w:iCs/>
          <w:color w:val="000000" w:themeColor="text1"/>
        </w:rPr>
        <w:t>The users' activities (</w:t>
      </w:r>
      <w:r w:rsidR="262A8FBF" w:rsidRPr="47461EC9">
        <w:rPr>
          <w:i/>
          <w:iCs/>
          <w:color w:val="000000" w:themeColor="text1"/>
        </w:rPr>
        <w:t>stars</w:t>
      </w:r>
      <w:r w:rsidR="262A8FBF" w:rsidRPr="35955A5C">
        <w:rPr>
          <w:i/>
          <w:iCs/>
          <w:color w:val="000000" w:themeColor="text1"/>
        </w:rPr>
        <w:t>, search queries) can be analyzed</w:t>
      </w:r>
      <w:r w:rsidR="43C7A08C" w:rsidRPr="35955A5C">
        <w:rPr>
          <w:i/>
          <w:iCs/>
          <w:color w:val="000000" w:themeColor="text1"/>
        </w:rPr>
        <w:t xml:space="preserve">         M3</w:t>
      </w:r>
      <w:r>
        <w:tab/>
      </w:r>
      <w:r w:rsidR="28309A6E" w:rsidRPr="47461EC9">
        <w:rPr>
          <w:i/>
          <w:iCs/>
          <w:color w:val="000000" w:themeColor="text1"/>
        </w:rPr>
        <w:t xml:space="preserve">           </w:t>
      </w:r>
      <w:r w:rsidR="28309A6E" w:rsidRPr="4E38D609">
        <w:rPr>
          <w:i/>
          <w:iCs/>
          <w:color w:val="000000" w:themeColor="text1"/>
        </w:rPr>
        <w:t>Silvia</w:t>
      </w:r>
    </w:p>
    <w:p w14:paraId="22FA0772" w14:textId="2621750F" w:rsidR="262A8FBF" w:rsidRDefault="262A8FBF" w:rsidP="358BDDE5">
      <w:pPr>
        <w:tabs>
          <w:tab w:val="center" w:pos="4528"/>
          <w:tab w:val="center" w:pos="5669"/>
        </w:tabs>
        <w:spacing w:after="267"/>
        <w:rPr>
          <w:i/>
          <w:iCs/>
          <w:color w:val="000000" w:themeColor="text1"/>
        </w:rPr>
      </w:pPr>
      <w:r w:rsidRPr="35955A5C">
        <w:rPr>
          <w:i/>
          <w:iCs/>
          <w:color w:val="000000" w:themeColor="text1"/>
        </w:rPr>
        <w:t>P0-REQ-</w:t>
      </w:r>
      <w:r w:rsidR="49DFA513" w:rsidRPr="47461EC9">
        <w:rPr>
          <w:i/>
          <w:iCs/>
          <w:color w:val="000000" w:themeColor="text1"/>
        </w:rPr>
        <w:t>13</w:t>
      </w:r>
      <w:r w:rsidRPr="35955A5C">
        <w:rPr>
          <w:i/>
          <w:iCs/>
          <w:color w:val="000000" w:themeColor="text1"/>
        </w:rPr>
        <w:t xml:space="preserve">: </w:t>
      </w:r>
      <w:r w:rsidR="5D6A868C" w:rsidRPr="35955A5C">
        <w:rPr>
          <w:i/>
          <w:iCs/>
          <w:color w:val="000000" w:themeColor="text1"/>
        </w:rPr>
        <w:t xml:space="preserve">A dashboard will be displayed on </w:t>
      </w:r>
      <w:r w:rsidR="5D6A868C" w:rsidRPr="47461EC9">
        <w:rPr>
          <w:i/>
          <w:iCs/>
          <w:color w:val="000000" w:themeColor="text1"/>
        </w:rPr>
        <w:t>vendor’s account</w:t>
      </w:r>
      <w:r w:rsidR="01C2FA24" w:rsidRPr="35955A5C">
        <w:rPr>
          <w:i/>
          <w:iCs/>
          <w:color w:val="000000" w:themeColor="text1"/>
        </w:rPr>
        <w:t xml:space="preserve">                       </w:t>
      </w:r>
      <w:r w:rsidR="01C2FA24" w:rsidRPr="358BDDE5">
        <w:rPr>
          <w:i/>
          <w:iCs/>
          <w:color w:val="000000" w:themeColor="text1"/>
        </w:rPr>
        <w:t>M3</w:t>
      </w:r>
      <w:r w:rsidR="42644992" w:rsidRPr="35955A5C">
        <w:rPr>
          <w:i/>
          <w:iCs/>
          <w:color w:val="000000" w:themeColor="text1"/>
        </w:rPr>
        <w:t xml:space="preserve">  </w:t>
      </w:r>
      <w:r w:rsidR="42644992" w:rsidRPr="47461EC9">
        <w:rPr>
          <w:i/>
          <w:iCs/>
          <w:color w:val="000000" w:themeColor="text1"/>
        </w:rPr>
        <w:t xml:space="preserve">        </w:t>
      </w:r>
      <w:r w:rsidR="121848CA" w:rsidRPr="370BDF82">
        <w:rPr>
          <w:i/>
          <w:iCs/>
          <w:color w:val="000000" w:themeColor="text1"/>
        </w:rPr>
        <w:t>Colin</w:t>
      </w:r>
    </w:p>
    <w:p w14:paraId="159ADCC2" w14:textId="3FF2BD83" w:rsidR="5D6A868C" w:rsidRDefault="5D6A868C" w:rsidP="358BDDE5">
      <w:pPr>
        <w:tabs>
          <w:tab w:val="center" w:pos="4528"/>
          <w:tab w:val="center" w:pos="5669"/>
        </w:tabs>
        <w:spacing w:after="267"/>
        <w:rPr>
          <w:i/>
          <w:iCs/>
          <w:color w:val="000000" w:themeColor="text1"/>
        </w:rPr>
      </w:pPr>
      <w:r w:rsidRPr="35955A5C">
        <w:rPr>
          <w:i/>
          <w:iCs/>
          <w:color w:val="000000" w:themeColor="text1"/>
        </w:rPr>
        <w:t>P0-REQ-</w:t>
      </w:r>
      <w:r w:rsidRPr="47461EC9">
        <w:rPr>
          <w:i/>
          <w:iCs/>
          <w:color w:val="000000" w:themeColor="text1"/>
        </w:rPr>
        <w:t>14</w:t>
      </w:r>
      <w:r w:rsidRPr="35955A5C">
        <w:rPr>
          <w:i/>
          <w:iCs/>
          <w:color w:val="000000" w:themeColor="text1"/>
        </w:rPr>
        <w:t>: Business Start-Up instructions are available</w:t>
      </w:r>
      <w:r w:rsidR="63959EAD" w:rsidRPr="35955A5C">
        <w:rPr>
          <w:i/>
          <w:iCs/>
          <w:color w:val="000000" w:themeColor="text1"/>
        </w:rPr>
        <w:t xml:space="preserve">                                 </w:t>
      </w:r>
      <w:r w:rsidR="63959EAD" w:rsidRPr="358BDDE5">
        <w:rPr>
          <w:i/>
          <w:iCs/>
          <w:color w:val="000000" w:themeColor="text1"/>
        </w:rPr>
        <w:t>M3</w:t>
      </w:r>
      <w:r w:rsidR="00672EB3">
        <w:tab/>
      </w:r>
      <w:r w:rsidR="340D020E" w:rsidRPr="35955A5C">
        <w:rPr>
          <w:i/>
          <w:iCs/>
          <w:color w:val="000000" w:themeColor="text1"/>
        </w:rPr>
        <w:t xml:space="preserve">         </w:t>
      </w:r>
      <w:r w:rsidR="1E5BAC39" w:rsidRPr="2E123240">
        <w:rPr>
          <w:i/>
          <w:iCs/>
          <w:color w:val="000000" w:themeColor="text1"/>
        </w:rPr>
        <w:t>Wenhuan</w:t>
      </w:r>
    </w:p>
    <w:p w14:paraId="7C0887C7" w14:textId="309D9B21" w:rsidR="6C290620" w:rsidRDefault="760F096A" w:rsidP="358BDDE5">
      <w:pPr>
        <w:tabs>
          <w:tab w:val="center" w:pos="4528"/>
          <w:tab w:val="center" w:pos="5669"/>
        </w:tabs>
        <w:spacing w:after="267"/>
        <w:rPr>
          <w:i/>
          <w:iCs/>
          <w:color w:val="000000" w:themeColor="text1"/>
        </w:rPr>
      </w:pPr>
      <w:r w:rsidRPr="35955A5C">
        <w:rPr>
          <w:i/>
          <w:iCs/>
          <w:color w:val="000000" w:themeColor="text1"/>
        </w:rPr>
        <w:t>P0-REQ</w:t>
      </w:r>
      <w:r w:rsidR="6C290620" w:rsidRPr="35955A5C">
        <w:rPr>
          <w:i/>
          <w:iCs/>
          <w:color w:val="000000" w:themeColor="text1"/>
        </w:rPr>
        <w:t>-</w:t>
      </w:r>
      <w:r w:rsidR="6C290620" w:rsidRPr="47461EC9">
        <w:rPr>
          <w:i/>
          <w:iCs/>
          <w:color w:val="000000" w:themeColor="text1"/>
        </w:rPr>
        <w:t>15</w:t>
      </w:r>
      <w:r w:rsidR="6C290620" w:rsidRPr="35955A5C">
        <w:rPr>
          <w:i/>
          <w:iCs/>
          <w:color w:val="000000" w:themeColor="text1"/>
        </w:rPr>
        <w:t xml:space="preserve">: A user can </w:t>
      </w:r>
      <w:r w:rsidR="63BB7C40" w:rsidRPr="35955A5C">
        <w:rPr>
          <w:i/>
          <w:iCs/>
          <w:color w:val="000000" w:themeColor="text1"/>
        </w:rPr>
        <w:t>share</w:t>
      </w:r>
      <w:r w:rsidR="6C290620" w:rsidRPr="35955A5C">
        <w:rPr>
          <w:i/>
          <w:iCs/>
          <w:color w:val="000000" w:themeColor="text1"/>
        </w:rPr>
        <w:t xml:space="preserve"> </w:t>
      </w:r>
      <w:r w:rsidR="6C290620" w:rsidRPr="47461EC9">
        <w:rPr>
          <w:i/>
          <w:iCs/>
          <w:color w:val="000000" w:themeColor="text1"/>
        </w:rPr>
        <w:t>vendor</w:t>
      </w:r>
      <w:r w:rsidR="394ECDF7" w:rsidRPr="47461EC9">
        <w:rPr>
          <w:i/>
          <w:iCs/>
          <w:color w:val="000000" w:themeColor="text1"/>
        </w:rPr>
        <w:t xml:space="preserve"> page</w:t>
      </w:r>
      <w:r w:rsidR="394ECDF7" w:rsidRPr="35955A5C">
        <w:rPr>
          <w:i/>
          <w:iCs/>
          <w:color w:val="000000" w:themeColor="text1"/>
        </w:rPr>
        <w:t xml:space="preserve"> to </w:t>
      </w:r>
      <w:r w:rsidR="6C290620" w:rsidRPr="35955A5C">
        <w:rPr>
          <w:i/>
          <w:iCs/>
          <w:color w:val="000000" w:themeColor="text1"/>
        </w:rPr>
        <w:t>social media</w:t>
      </w:r>
      <w:r w:rsidR="7654AD08" w:rsidRPr="35955A5C">
        <w:rPr>
          <w:i/>
          <w:iCs/>
          <w:color w:val="000000" w:themeColor="text1"/>
        </w:rPr>
        <w:t xml:space="preserve">                                 </w:t>
      </w:r>
      <w:r w:rsidR="7654AD08" w:rsidRPr="358BDDE5">
        <w:rPr>
          <w:i/>
          <w:iCs/>
          <w:color w:val="000000" w:themeColor="text1"/>
        </w:rPr>
        <w:t>M3</w:t>
      </w:r>
      <w:r w:rsidR="2E8B481B" w:rsidRPr="35955A5C">
        <w:rPr>
          <w:i/>
          <w:iCs/>
          <w:color w:val="000000" w:themeColor="text1"/>
        </w:rPr>
        <w:t xml:space="preserve">       </w:t>
      </w:r>
      <w:r w:rsidR="6ED8A87E" w:rsidRPr="42634BDF">
        <w:rPr>
          <w:i/>
          <w:iCs/>
          <w:color w:val="000000" w:themeColor="text1"/>
        </w:rPr>
        <w:t>Wenhuan</w:t>
      </w:r>
    </w:p>
    <w:p w14:paraId="728C1B94" w14:textId="6D07A3DC" w:rsidR="72232E8A" w:rsidRDefault="311F183E" w:rsidP="358BDDE5">
      <w:pPr>
        <w:tabs>
          <w:tab w:val="center" w:pos="4528"/>
          <w:tab w:val="center" w:pos="5669"/>
        </w:tabs>
        <w:spacing w:after="267"/>
        <w:rPr>
          <w:i/>
          <w:iCs/>
          <w:color w:val="000000" w:themeColor="text1"/>
        </w:rPr>
      </w:pPr>
      <w:r w:rsidRPr="35955A5C">
        <w:rPr>
          <w:i/>
          <w:iCs/>
          <w:color w:val="000000" w:themeColor="text1"/>
        </w:rPr>
        <w:lastRenderedPageBreak/>
        <w:t>P0-REQ-</w:t>
      </w:r>
      <w:r w:rsidR="72232E8A" w:rsidRPr="47461EC9">
        <w:rPr>
          <w:i/>
          <w:iCs/>
          <w:color w:val="000000" w:themeColor="text1"/>
        </w:rPr>
        <w:t>16: Discount</w:t>
      </w:r>
      <w:r w:rsidR="72232E8A" w:rsidRPr="35955A5C">
        <w:rPr>
          <w:i/>
          <w:iCs/>
          <w:color w:val="000000" w:themeColor="text1"/>
        </w:rPr>
        <w:t xml:space="preserve"> QR code generator and list                                               </w:t>
      </w:r>
      <w:r w:rsidR="72232E8A" w:rsidRPr="47461EC9">
        <w:rPr>
          <w:i/>
          <w:iCs/>
          <w:color w:val="000000" w:themeColor="text1"/>
        </w:rPr>
        <w:t xml:space="preserve">M3        </w:t>
      </w:r>
      <w:r w:rsidR="00295510" w:rsidRPr="35955A5C">
        <w:rPr>
          <w:i/>
          <w:iCs/>
          <w:color w:val="000000" w:themeColor="text1"/>
        </w:rPr>
        <w:t>Makoto</w:t>
      </w:r>
    </w:p>
    <w:p w14:paraId="09A8B36F" w14:textId="75B3B2DC" w:rsidR="358BDDE5" w:rsidRDefault="358BDDE5" w:rsidP="358BDDE5">
      <w:pPr>
        <w:tabs>
          <w:tab w:val="center" w:pos="4528"/>
          <w:tab w:val="center" w:pos="5669"/>
        </w:tabs>
        <w:spacing w:after="267"/>
        <w:rPr>
          <w:i/>
          <w:iCs/>
          <w:color w:val="000000" w:themeColor="text1"/>
          <w:szCs w:val="21"/>
        </w:rPr>
      </w:pPr>
    </w:p>
    <w:p w14:paraId="7B34D686" w14:textId="4EF5F838" w:rsidR="243F91C7" w:rsidRDefault="243F91C7" w:rsidP="243F91C7">
      <w:pPr>
        <w:tabs>
          <w:tab w:val="center" w:pos="4528"/>
          <w:tab w:val="center" w:pos="5669"/>
        </w:tabs>
        <w:spacing w:after="267"/>
        <w:rPr>
          <w:i/>
          <w:iCs/>
          <w:color w:val="000000" w:themeColor="text1"/>
          <w:szCs w:val="21"/>
        </w:rPr>
      </w:pPr>
    </w:p>
    <w:p w14:paraId="4745A6C4" w14:textId="415D1B6A" w:rsidR="006F46E7" w:rsidRDefault="006F46E7" w:rsidP="243F91C7">
      <w:pPr>
        <w:spacing w:after="302"/>
        <w:rPr>
          <w:i/>
          <w:color w:val="000000" w:themeColor="text1"/>
          <w:szCs w:val="21"/>
        </w:rPr>
      </w:pPr>
    </w:p>
    <w:sectPr w:rsidR="006F46E7" w:rsidSect="00CE6814">
      <w:headerReference w:type="default" r:id="rId36"/>
      <w:footerReference w:type="even" r:id="rId37"/>
      <w:footerReference w:type="default" r:id="rId38"/>
      <w:footerReference w:type="first" r:id="rId39"/>
      <w:pgSz w:w="12240" w:h="15840"/>
      <w:pgMar w:top="1510" w:right="1335" w:bottom="1890" w:left="1441"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02591" w14:textId="77777777" w:rsidR="00545527" w:rsidRDefault="00545527">
      <w:pPr>
        <w:spacing w:after="0" w:line="240" w:lineRule="auto"/>
      </w:pPr>
      <w:r>
        <w:separator/>
      </w:r>
    </w:p>
  </w:endnote>
  <w:endnote w:type="continuationSeparator" w:id="0">
    <w:p w14:paraId="03ECC1B5" w14:textId="77777777" w:rsidR="00545527" w:rsidRDefault="00545527">
      <w:pPr>
        <w:spacing w:after="0" w:line="240" w:lineRule="auto"/>
      </w:pPr>
      <w:r>
        <w:continuationSeparator/>
      </w:r>
    </w:p>
  </w:endnote>
  <w:endnote w:type="continuationNotice" w:id="1">
    <w:p w14:paraId="3DD0152B" w14:textId="77777777" w:rsidR="00545527" w:rsidRDefault="00545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FE10" w14:textId="77777777" w:rsidR="006F46E7" w:rsidRDefault="00190E6F">
    <w:pPr>
      <w:tabs>
        <w:tab w:val="center" w:pos="4499"/>
        <w:tab w:val="right" w:pos="9464"/>
      </w:tabs>
      <w:spacing w:after="0" w:line="259" w:lineRule="auto"/>
    </w:pPr>
    <w:r>
      <w:rPr>
        <w:rFonts w:ascii="Calibri" w:eastAsia="Calibri" w:hAnsi="Calibri" w:cs="Calibri"/>
        <w:i/>
        <w:sz w:val="22"/>
      </w:rPr>
      <w:tab/>
    </w:r>
    <w:r>
      <w:rPr>
        <w:b/>
        <w:sz w:val="20"/>
      </w:rPr>
      <w:t xml:space="preserve">Copyright © 1999 by Karl E. Wiegers. Permission is granted to use, modify, and distribute this document. </w:t>
    </w:r>
    <w:r>
      <w:rPr>
        <w:b/>
        <w:sz w:val="20"/>
      </w:rPr>
      <w:tab/>
    </w:r>
    <w:r>
      <w:fldChar w:fldCharType="begin"/>
    </w:r>
    <w:r>
      <w:instrText xml:space="preserve"> PAGE   \* MERGEFORMAT </w:instrText>
    </w:r>
    <w:r>
      <w:fldChar w:fldCharType="separate"/>
    </w:r>
    <w:r>
      <w:rPr>
        <w:b/>
        <w:sz w:val="20"/>
      </w:rPr>
      <w:t>2</w:t>
    </w:r>
    <w:r>
      <w:rPr>
        <w:b/>
        <w:sz w:val="20"/>
      </w:rPr>
      <w:fldChar w:fldCharType="end"/>
    </w:r>
    <w:r>
      <w:rPr>
        <w:b/>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50"/>
      <w:gridCol w:w="3150"/>
      <w:gridCol w:w="3150"/>
    </w:tblGrid>
    <w:tr w:rsidR="5BAE3709" w14:paraId="4F081989" w14:textId="77777777" w:rsidTr="5BAE3709">
      <w:tc>
        <w:tcPr>
          <w:tcW w:w="3150" w:type="dxa"/>
        </w:tcPr>
        <w:p w14:paraId="766E5859" w14:textId="28C31823" w:rsidR="5BAE3709" w:rsidRDefault="5BAE3709" w:rsidP="5BAE3709">
          <w:pPr>
            <w:pStyle w:val="Header"/>
            <w:ind w:left="-115"/>
            <w:rPr>
              <w:color w:val="000000" w:themeColor="text1"/>
              <w:szCs w:val="21"/>
            </w:rPr>
          </w:pPr>
        </w:p>
      </w:tc>
      <w:tc>
        <w:tcPr>
          <w:tcW w:w="3150" w:type="dxa"/>
        </w:tcPr>
        <w:p w14:paraId="1010897E" w14:textId="30DCAC4E" w:rsidR="5BAE3709" w:rsidRDefault="5BAE3709" w:rsidP="5BAE3709">
          <w:pPr>
            <w:pStyle w:val="Header"/>
            <w:jc w:val="center"/>
            <w:rPr>
              <w:color w:val="000000" w:themeColor="text1"/>
              <w:szCs w:val="21"/>
            </w:rPr>
          </w:pPr>
        </w:p>
      </w:tc>
      <w:tc>
        <w:tcPr>
          <w:tcW w:w="3150" w:type="dxa"/>
        </w:tcPr>
        <w:p w14:paraId="1732C35C" w14:textId="05A40D32" w:rsidR="5BAE3709" w:rsidRDefault="5BAE3709" w:rsidP="5BAE3709">
          <w:pPr>
            <w:pStyle w:val="Header"/>
            <w:ind w:right="-115"/>
            <w:jc w:val="right"/>
            <w:rPr>
              <w:color w:val="000000" w:themeColor="text1"/>
              <w:szCs w:val="21"/>
            </w:rPr>
          </w:pPr>
        </w:p>
      </w:tc>
    </w:tr>
  </w:tbl>
  <w:p w14:paraId="513B29B9" w14:textId="6E2C4570" w:rsidR="008F39AB" w:rsidRDefault="008F39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35928" w14:textId="1F534C2C" w:rsidR="007F155D" w:rsidRDefault="007F155D">
    <w:pPr>
      <w:pStyle w:val="Footer"/>
      <w:jc w:val="center"/>
    </w:pPr>
    <w:r>
      <w:fldChar w:fldCharType="begin"/>
    </w:r>
    <w:r>
      <w:instrText xml:space="preserve"> PAGE   \* MERGEFORMAT </w:instrText>
    </w:r>
    <w:r>
      <w:fldChar w:fldCharType="separate"/>
    </w:r>
    <w:r>
      <w:rPr>
        <w:noProof/>
      </w:rPr>
      <w:t>2</w:t>
    </w:r>
    <w:r>
      <w:rPr>
        <w:noProof/>
      </w:rPr>
      <w:fldChar w:fldCharType="end"/>
    </w:r>
  </w:p>
  <w:p w14:paraId="0A37501D" w14:textId="77777777" w:rsidR="006F46E7" w:rsidRDefault="006F46E7">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D63AB" w14:textId="77777777" w:rsidR="00545527" w:rsidRDefault="00545527">
      <w:pPr>
        <w:spacing w:after="0" w:line="240" w:lineRule="auto"/>
      </w:pPr>
      <w:r>
        <w:separator/>
      </w:r>
    </w:p>
  </w:footnote>
  <w:footnote w:type="continuationSeparator" w:id="0">
    <w:p w14:paraId="4F8B03C5" w14:textId="77777777" w:rsidR="00545527" w:rsidRDefault="00545527">
      <w:pPr>
        <w:spacing w:after="0" w:line="240" w:lineRule="auto"/>
      </w:pPr>
      <w:r>
        <w:continuationSeparator/>
      </w:r>
    </w:p>
  </w:footnote>
  <w:footnote w:type="continuationNotice" w:id="1">
    <w:p w14:paraId="16841F1E" w14:textId="77777777" w:rsidR="00545527" w:rsidRDefault="00545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1804164"/>
      <w:docPartObj>
        <w:docPartGallery w:val="Page Numbers (Top of Page)"/>
        <w:docPartUnique/>
      </w:docPartObj>
    </w:sdtPr>
    <w:sdtEndPr>
      <w:rPr>
        <w:color w:val="7F7F7F" w:themeColor="background1" w:themeShade="7F"/>
        <w:spacing w:val="60"/>
      </w:rPr>
    </w:sdtEndPr>
    <w:sdtContent>
      <w:p w14:paraId="7180E657" w14:textId="303971B5" w:rsidR="004B6E70" w:rsidRDefault="004B6E7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40E60BF" w14:textId="77777777" w:rsidR="004E18A7" w:rsidRDefault="004E18A7">
    <w:pPr>
      <w:pStyle w:val="Header"/>
    </w:pPr>
  </w:p>
</w:hdr>
</file>

<file path=word/intelligence.xml><?xml version="1.0" encoding="utf-8"?>
<int:Intelligence xmlns:int="http://schemas.microsoft.com/office/intelligence/2019/intelligence">
  <int:IntelligenceSettings/>
  <int:Manifest>
    <int:WordHash hashCode="e4+8ZEYlfjBc68" id="QDDE3/RO"/>
  </int:Manifest>
  <int:Observations>
    <int:Content id="QDDE3/R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B72"/>
    <w:multiLevelType w:val="hybridMultilevel"/>
    <w:tmpl w:val="167A8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33EF6"/>
    <w:multiLevelType w:val="hybridMultilevel"/>
    <w:tmpl w:val="50F89342"/>
    <w:lvl w:ilvl="0" w:tplc="04090001">
      <w:start w:val="1"/>
      <w:numFmt w:val="bullet"/>
      <w:lvlText w:val=""/>
      <w:lvlJc w:val="left"/>
      <w:pPr>
        <w:ind w:left="705" w:hanging="360"/>
      </w:pPr>
      <w:rPr>
        <w:rFonts w:ascii="Symbol" w:hAnsi="Symbol" w:hint="default"/>
      </w:rPr>
    </w:lvl>
    <w:lvl w:ilvl="1" w:tplc="04090003">
      <w:start w:val="1"/>
      <w:numFmt w:val="bullet"/>
      <w:lvlText w:val="o"/>
      <w:lvlJc w:val="left"/>
      <w:pPr>
        <w:ind w:left="1425" w:hanging="360"/>
      </w:pPr>
      <w:rPr>
        <w:rFonts w:ascii="Courier New" w:hAnsi="Courier New" w:cs="Courier New" w:hint="default"/>
      </w:rPr>
    </w:lvl>
    <w:lvl w:ilvl="2" w:tplc="04090005">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 w15:restartNumberingAfterBreak="0">
    <w:nsid w:val="0A2436B5"/>
    <w:multiLevelType w:val="hybridMultilevel"/>
    <w:tmpl w:val="F382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96DD8"/>
    <w:multiLevelType w:val="multilevel"/>
    <w:tmpl w:val="AA4C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56626D"/>
    <w:multiLevelType w:val="hybridMultilevel"/>
    <w:tmpl w:val="28CE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7572B"/>
    <w:multiLevelType w:val="hybridMultilevel"/>
    <w:tmpl w:val="0816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B3F388"/>
    <w:multiLevelType w:val="hybridMultilevel"/>
    <w:tmpl w:val="FFFFFFFF"/>
    <w:lvl w:ilvl="0" w:tplc="67DE15E2">
      <w:start w:val="1"/>
      <w:numFmt w:val="bullet"/>
      <w:lvlText w:val=""/>
      <w:lvlJc w:val="left"/>
      <w:pPr>
        <w:ind w:left="720" w:hanging="360"/>
      </w:pPr>
      <w:rPr>
        <w:rFonts w:ascii="Symbol" w:hAnsi="Symbol" w:hint="default"/>
      </w:rPr>
    </w:lvl>
    <w:lvl w:ilvl="1" w:tplc="BD46D548">
      <w:start w:val="1"/>
      <w:numFmt w:val="bullet"/>
      <w:lvlText w:val="o"/>
      <w:lvlJc w:val="left"/>
      <w:pPr>
        <w:ind w:left="1440" w:hanging="360"/>
      </w:pPr>
      <w:rPr>
        <w:rFonts w:ascii="Courier New" w:hAnsi="Courier New" w:hint="default"/>
      </w:rPr>
    </w:lvl>
    <w:lvl w:ilvl="2" w:tplc="D9901FC0">
      <w:start w:val="1"/>
      <w:numFmt w:val="bullet"/>
      <w:lvlText w:val=""/>
      <w:lvlJc w:val="left"/>
      <w:pPr>
        <w:ind w:left="2160" w:hanging="360"/>
      </w:pPr>
      <w:rPr>
        <w:rFonts w:ascii="Wingdings" w:hAnsi="Wingdings" w:hint="default"/>
      </w:rPr>
    </w:lvl>
    <w:lvl w:ilvl="3" w:tplc="65201888">
      <w:start w:val="1"/>
      <w:numFmt w:val="bullet"/>
      <w:lvlText w:val=""/>
      <w:lvlJc w:val="left"/>
      <w:pPr>
        <w:ind w:left="2880" w:hanging="360"/>
      </w:pPr>
      <w:rPr>
        <w:rFonts w:ascii="Symbol" w:hAnsi="Symbol" w:hint="default"/>
      </w:rPr>
    </w:lvl>
    <w:lvl w:ilvl="4" w:tplc="830830A2">
      <w:start w:val="1"/>
      <w:numFmt w:val="bullet"/>
      <w:lvlText w:val="o"/>
      <w:lvlJc w:val="left"/>
      <w:pPr>
        <w:ind w:left="3600" w:hanging="360"/>
      </w:pPr>
      <w:rPr>
        <w:rFonts w:ascii="Courier New" w:hAnsi="Courier New" w:hint="default"/>
      </w:rPr>
    </w:lvl>
    <w:lvl w:ilvl="5" w:tplc="06428744">
      <w:start w:val="1"/>
      <w:numFmt w:val="bullet"/>
      <w:lvlText w:val=""/>
      <w:lvlJc w:val="left"/>
      <w:pPr>
        <w:ind w:left="4320" w:hanging="360"/>
      </w:pPr>
      <w:rPr>
        <w:rFonts w:ascii="Wingdings" w:hAnsi="Wingdings" w:hint="default"/>
      </w:rPr>
    </w:lvl>
    <w:lvl w:ilvl="6" w:tplc="CD4A05A4">
      <w:start w:val="1"/>
      <w:numFmt w:val="bullet"/>
      <w:lvlText w:val=""/>
      <w:lvlJc w:val="left"/>
      <w:pPr>
        <w:ind w:left="5040" w:hanging="360"/>
      </w:pPr>
      <w:rPr>
        <w:rFonts w:ascii="Symbol" w:hAnsi="Symbol" w:hint="default"/>
      </w:rPr>
    </w:lvl>
    <w:lvl w:ilvl="7" w:tplc="A38A8E96">
      <w:start w:val="1"/>
      <w:numFmt w:val="bullet"/>
      <w:lvlText w:val="o"/>
      <w:lvlJc w:val="left"/>
      <w:pPr>
        <w:ind w:left="5760" w:hanging="360"/>
      </w:pPr>
      <w:rPr>
        <w:rFonts w:ascii="Courier New" w:hAnsi="Courier New" w:hint="default"/>
      </w:rPr>
    </w:lvl>
    <w:lvl w:ilvl="8" w:tplc="88E4206C">
      <w:start w:val="1"/>
      <w:numFmt w:val="bullet"/>
      <w:lvlText w:val=""/>
      <w:lvlJc w:val="left"/>
      <w:pPr>
        <w:ind w:left="6480" w:hanging="360"/>
      </w:pPr>
      <w:rPr>
        <w:rFonts w:ascii="Wingdings" w:hAnsi="Wingdings" w:hint="default"/>
      </w:rPr>
    </w:lvl>
  </w:abstractNum>
  <w:abstractNum w:abstractNumId="7" w15:restartNumberingAfterBreak="0">
    <w:nsid w:val="30810A77"/>
    <w:multiLevelType w:val="hybridMultilevel"/>
    <w:tmpl w:val="82FC602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8" w15:restartNumberingAfterBreak="0">
    <w:nsid w:val="329D600C"/>
    <w:multiLevelType w:val="hybridMultilevel"/>
    <w:tmpl w:val="10085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A6803"/>
    <w:multiLevelType w:val="hybridMultilevel"/>
    <w:tmpl w:val="25F44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781A95"/>
    <w:multiLevelType w:val="multilevel"/>
    <w:tmpl w:val="17D82856"/>
    <w:lvl w:ilvl="0">
      <w:start w:val="1"/>
      <w:numFmt w:val="decimal"/>
      <w:lvlText w:val="%1."/>
      <w:lvlJc w:val="left"/>
      <w:pPr>
        <w:ind w:left="720" w:hanging="360"/>
      </w:pPr>
    </w:lvl>
    <w:lvl w:ilvl="1">
      <w:start w:val="3"/>
      <w:numFmt w:val="decimal"/>
      <w:isLgl/>
      <w:lvlText w:val="%1.%2"/>
      <w:lvlJc w:val="left"/>
      <w:pPr>
        <w:ind w:left="795" w:hanging="435"/>
      </w:pPr>
      <w:rPr>
        <w:rFonts w:hint="default"/>
        <w:sz w:val="28"/>
      </w:rPr>
    </w:lvl>
    <w:lvl w:ilvl="2">
      <w:start w:val="1"/>
      <w:numFmt w:val="decimal"/>
      <w:isLgl/>
      <w:lvlText w:val="%1.%2.%3"/>
      <w:lvlJc w:val="left"/>
      <w:pPr>
        <w:ind w:left="1080" w:hanging="720"/>
      </w:pPr>
      <w:rPr>
        <w:rFonts w:hint="default"/>
        <w:sz w:val="28"/>
      </w:rPr>
    </w:lvl>
    <w:lvl w:ilvl="3">
      <w:start w:val="1"/>
      <w:numFmt w:val="decimal"/>
      <w:isLgl/>
      <w:lvlText w:val="%1.%2.%3.%4"/>
      <w:lvlJc w:val="left"/>
      <w:pPr>
        <w:ind w:left="1080" w:hanging="720"/>
      </w:pPr>
      <w:rPr>
        <w:rFonts w:hint="default"/>
        <w:sz w:val="28"/>
      </w:rPr>
    </w:lvl>
    <w:lvl w:ilvl="4">
      <w:start w:val="1"/>
      <w:numFmt w:val="decimal"/>
      <w:isLgl/>
      <w:lvlText w:val="%1.%2.%3.%4.%5"/>
      <w:lvlJc w:val="left"/>
      <w:pPr>
        <w:ind w:left="1440" w:hanging="1080"/>
      </w:pPr>
      <w:rPr>
        <w:rFonts w:hint="default"/>
        <w:sz w:val="28"/>
      </w:rPr>
    </w:lvl>
    <w:lvl w:ilvl="5">
      <w:start w:val="1"/>
      <w:numFmt w:val="decimal"/>
      <w:isLgl/>
      <w:lvlText w:val="%1.%2.%3.%4.%5.%6"/>
      <w:lvlJc w:val="left"/>
      <w:pPr>
        <w:ind w:left="1440" w:hanging="1080"/>
      </w:pPr>
      <w:rPr>
        <w:rFonts w:hint="default"/>
        <w:sz w:val="28"/>
      </w:rPr>
    </w:lvl>
    <w:lvl w:ilvl="6">
      <w:start w:val="1"/>
      <w:numFmt w:val="decimal"/>
      <w:isLgl/>
      <w:lvlText w:val="%1.%2.%3.%4.%5.%6.%7"/>
      <w:lvlJc w:val="left"/>
      <w:pPr>
        <w:ind w:left="1440" w:hanging="1080"/>
      </w:pPr>
      <w:rPr>
        <w:rFonts w:hint="default"/>
        <w:sz w:val="28"/>
      </w:rPr>
    </w:lvl>
    <w:lvl w:ilvl="7">
      <w:start w:val="1"/>
      <w:numFmt w:val="decimal"/>
      <w:isLgl/>
      <w:lvlText w:val="%1.%2.%3.%4.%5.%6.%7.%8"/>
      <w:lvlJc w:val="left"/>
      <w:pPr>
        <w:ind w:left="1800" w:hanging="1440"/>
      </w:pPr>
      <w:rPr>
        <w:rFonts w:hint="default"/>
        <w:sz w:val="28"/>
      </w:rPr>
    </w:lvl>
    <w:lvl w:ilvl="8">
      <w:start w:val="1"/>
      <w:numFmt w:val="decimal"/>
      <w:isLgl/>
      <w:lvlText w:val="%1.%2.%3.%4.%5.%6.%7.%8.%9"/>
      <w:lvlJc w:val="left"/>
      <w:pPr>
        <w:ind w:left="1800" w:hanging="1440"/>
      </w:pPr>
      <w:rPr>
        <w:rFonts w:hint="default"/>
        <w:sz w:val="28"/>
      </w:rPr>
    </w:lvl>
  </w:abstractNum>
  <w:abstractNum w:abstractNumId="11" w15:restartNumberingAfterBreak="0">
    <w:nsid w:val="50743230"/>
    <w:multiLevelType w:val="hybridMultilevel"/>
    <w:tmpl w:val="299476B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543C3048"/>
    <w:multiLevelType w:val="hybridMultilevel"/>
    <w:tmpl w:val="FFFFFFFF"/>
    <w:lvl w:ilvl="0" w:tplc="9D2C13E0">
      <w:start w:val="1"/>
      <w:numFmt w:val="bullet"/>
      <w:lvlText w:val=""/>
      <w:lvlJc w:val="left"/>
      <w:pPr>
        <w:ind w:left="720" w:hanging="360"/>
      </w:pPr>
      <w:rPr>
        <w:rFonts w:ascii="Symbol" w:hAnsi="Symbol" w:hint="default"/>
      </w:rPr>
    </w:lvl>
    <w:lvl w:ilvl="1" w:tplc="B63A3C52">
      <w:start w:val="1"/>
      <w:numFmt w:val="bullet"/>
      <w:lvlText w:val="o"/>
      <w:lvlJc w:val="left"/>
      <w:pPr>
        <w:ind w:left="1440" w:hanging="360"/>
      </w:pPr>
      <w:rPr>
        <w:rFonts w:ascii="Courier New" w:hAnsi="Courier New" w:hint="default"/>
      </w:rPr>
    </w:lvl>
    <w:lvl w:ilvl="2" w:tplc="9D3208AC">
      <w:start w:val="1"/>
      <w:numFmt w:val="bullet"/>
      <w:lvlText w:val=""/>
      <w:lvlJc w:val="left"/>
      <w:pPr>
        <w:ind w:left="2160" w:hanging="360"/>
      </w:pPr>
      <w:rPr>
        <w:rFonts w:ascii="Wingdings" w:hAnsi="Wingdings" w:hint="default"/>
      </w:rPr>
    </w:lvl>
    <w:lvl w:ilvl="3" w:tplc="ECE25F9C">
      <w:start w:val="1"/>
      <w:numFmt w:val="bullet"/>
      <w:lvlText w:val=""/>
      <w:lvlJc w:val="left"/>
      <w:pPr>
        <w:ind w:left="2880" w:hanging="360"/>
      </w:pPr>
      <w:rPr>
        <w:rFonts w:ascii="Symbol" w:hAnsi="Symbol" w:hint="default"/>
      </w:rPr>
    </w:lvl>
    <w:lvl w:ilvl="4" w:tplc="53AE921A">
      <w:start w:val="1"/>
      <w:numFmt w:val="bullet"/>
      <w:lvlText w:val="o"/>
      <w:lvlJc w:val="left"/>
      <w:pPr>
        <w:ind w:left="3600" w:hanging="360"/>
      </w:pPr>
      <w:rPr>
        <w:rFonts w:ascii="Courier New" w:hAnsi="Courier New" w:hint="default"/>
      </w:rPr>
    </w:lvl>
    <w:lvl w:ilvl="5" w:tplc="6108F06A">
      <w:start w:val="1"/>
      <w:numFmt w:val="bullet"/>
      <w:lvlText w:val=""/>
      <w:lvlJc w:val="left"/>
      <w:pPr>
        <w:ind w:left="4320" w:hanging="360"/>
      </w:pPr>
      <w:rPr>
        <w:rFonts w:ascii="Wingdings" w:hAnsi="Wingdings" w:hint="default"/>
      </w:rPr>
    </w:lvl>
    <w:lvl w:ilvl="6" w:tplc="924E395C">
      <w:start w:val="1"/>
      <w:numFmt w:val="bullet"/>
      <w:lvlText w:val=""/>
      <w:lvlJc w:val="left"/>
      <w:pPr>
        <w:ind w:left="5040" w:hanging="360"/>
      </w:pPr>
      <w:rPr>
        <w:rFonts w:ascii="Symbol" w:hAnsi="Symbol" w:hint="default"/>
      </w:rPr>
    </w:lvl>
    <w:lvl w:ilvl="7" w:tplc="0D6E784C">
      <w:start w:val="1"/>
      <w:numFmt w:val="bullet"/>
      <w:lvlText w:val="o"/>
      <w:lvlJc w:val="left"/>
      <w:pPr>
        <w:ind w:left="5760" w:hanging="360"/>
      </w:pPr>
      <w:rPr>
        <w:rFonts w:ascii="Courier New" w:hAnsi="Courier New" w:hint="default"/>
      </w:rPr>
    </w:lvl>
    <w:lvl w:ilvl="8" w:tplc="87203B2A">
      <w:start w:val="1"/>
      <w:numFmt w:val="bullet"/>
      <w:lvlText w:val=""/>
      <w:lvlJc w:val="left"/>
      <w:pPr>
        <w:ind w:left="6480" w:hanging="360"/>
      </w:pPr>
      <w:rPr>
        <w:rFonts w:ascii="Wingdings" w:hAnsi="Wingdings" w:hint="default"/>
      </w:rPr>
    </w:lvl>
  </w:abstractNum>
  <w:abstractNum w:abstractNumId="13" w15:restartNumberingAfterBreak="0">
    <w:nsid w:val="561B02E5"/>
    <w:multiLevelType w:val="multilevel"/>
    <w:tmpl w:val="52B6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7038B4"/>
    <w:multiLevelType w:val="hybridMultilevel"/>
    <w:tmpl w:val="AF74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C236B7"/>
    <w:multiLevelType w:val="hybridMultilevel"/>
    <w:tmpl w:val="B3F68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D79C0"/>
    <w:multiLevelType w:val="hybridMultilevel"/>
    <w:tmpl w:val="38021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54254"/>
    <w:multiLevelType w:val="hybridMultilevel"/>
    <w:tmpl w:val="735C2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2165A2"/>
    <w:multiLevelType w:val="hybridMultilevel"/>
    <w:tmpl w:val="7828F7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47036253">
    <w:abstractNumId w:val="16"/>
  </w:num>
  <w:num w:numId="2" w16cid:durableId="787705427">
    <w:abstractNumId w:val="0"/>
  </w:num>
  <w:num w:numId="3" w16cid:durableId="1880581168">
    <w:abstractNumId w:val="1"/>
  </w:num>
  <w:num w:numId="4" w16cid:durableId="1701278044">
    <w:abstractNumId w:val="14"/>
  </w:num>
  <w:num w:numId="5" w16cid:durableId="820122941">
    <w:abstractNumId w:val="2"/>
  </w:num>
  <w:num w:numId="6" w16cid:durableId="1730031150">
    <w:abstractNumId w:val="15"/>
  </w:num>
  <w:num w:numId="7" w16cid:durableId="928543857">
    <w:abstractNumId w:val="4"/>
  </w:num>
  <w:num w:numId="8" w16cid:durableId="1083258369">
    <w:abstractNumId w:val="5"/>
  </w:num>
  <w:num w:numId="9" w16cid:durableId="1896427018">
    <w:abstractNumId w:val="17"/>
  </w:num>
  <w:num w:numId="10" w16cid:durableId="397361025">
    <w:abstractNumId w:val="9"/>
  </w:num>
  <w:num w:numId="11" w16cid:durableId="1649744285">
    <w:abstractNumId w:val="10"/>
  </w:num>
  <w:num w:numId="12" w16cid:durableId="2047559706">
    <w:abstractNumId w:val="13"/>
  </w:num>
  <w:num w:numId="13" w16cid:durableId="827675143">
    <w:abstractNumId w:val="3"/>
  </w:num>
  <w:num w:numId="14" w16cid:durableId="856846384">
    <w:abstractNumId w:val="7"/>
  </w:num>
  <w:num w:numId="15" w16cid:durableId="1376810263">
    <w:abstractNumId w:val="18"/>
  </w:num>
  <w:num w:numId="16" w16cid:durableId="387656066">
    <w:abstractNumId w:val="11"/>
  </w:num>
  <w:num w:numId="17" w16cid:durableId="597253150">
    <w:abstractNumId w:val="8"/>
  </w:num>
  <w:num w:numId="18" w16cid:durableId="2142460534">
    <w:abstractNumId w:val="12"/>
  </w:num>
  <w:num w:numId="19" w16cid:durableId="62747276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TA2MTIxMTYwMzVS0lEKTi0uzszPAykwM6wFAE+MVystAAAA"/>
  </w:docVars>
  <w:rsids>
    <w:rsidRoot w:val="006F46E7"/>
    <w:rsid w:val="0000062C"/>
    <w:rsid w:val="00000DF1"/>
    <w:rsid w:val="00004E61"/>
    <w:rsid w:val="0000507C"/>
    <w:rsid w:val="00005478"/>
    <w:rsid w:val="00005D4D"/>
    <w:rsid w:val="00006066"/>
    <w:rsid w:val="00006639"/>
    <w:rsid w:val="00007283"/>
    <w:rsid w:val="000111E0"/>
    <w:rsid w:val="00012057"/>
    <w:rsid w:val="00012452"/>
    <w:rsid w:val="00012E6C"/>
    <w:rsid w:val="0001338C"/>
    <w:rsid w:val="00013C41"/>
    <w:rsid w:val="00014F36"/>
    <w:rsid w:val="00015237"/>
    <w:rsid w:val="00016980"/>
    <w:rsid w:val="00020589"/>
    <w:rsid w:val="00020734"/>
    <w:rsid w:val="000217F7"/>
    <w:rsid w:val="00021FA1"/>
    <w:rsid w:val="000220CC"/>
    <w:rsid w:val="00022903"/>
    <w:rsid w:val="00022F14"/>
    <w:rsid w:val="00023A2C"/>
    <w:rsid w:val="00023D7B"/>
    <w:rsid w:val="000245F7"/>
    <w:rsid w:val="00025522"/>
    <w:rsid w:val="000257E3"/>
    <w:rsid w:val="00026CEC"/>
    <w:rsid w:val="000271F8"/>
    <w:rsid w:val="00027FE9"/>
    <w:rsid w:val="00031AE5"/>
    <w:rsid w:val="00031B80"/>
    <w:rsid w:val="00031C7D"/>
    <w:rsid w:val="00032A4F"/>
    <w:rsid w:val="0003322D"/>
    <w:rsid w:val="00033837"/>
    <w:rsid w:val="00033DB2"/>
    <w:rsid w:val="00034C42"/>
    <w:rsid w:val="00034E39"/>
    <w:rsid w:val="000356F3"/>
    <w:rsid w:val="00035A49"/>
    <w:rsid w:val="00036088"/>
    <w:rsid w:val="00037240"/>
    <w:rsid w:val="000405CE"/>
    <w:rsid w:val="00040857"/>
    <w:rsid w:val="00040E41"/>
    <w:rsid w:val="00041933"/>
    <w:rsid w:val="00043A51"/>
    <w:rsid w:val="00043DCC"/>
    <w:rsid w:val="0004410D"/>
    <w:rsid w:val="00044A06"/>
    <w:rsid w:val="00044A83"/>
    <w:rsid w:val="00045591"/>
    <w:rsid w:val="00045B29"/>
    <w:rsid w:val="00050C3C"/>
    <w:rsid w:val="00051FA1"/>
    <w:rsid w:val="00051FFF"/>
    <w:rsid w:val="00052370"/>
    <w:rsid w:val="000529BE"/>
    <w:rsid w:val="00053B5B"/>
    <w:rsid w:val="00054DDD"/>
    <w:rsid w:val="00055ED4"/>
    <w:rsid w:val="000567D5"/>
    <w:rsid w:val="00057E70"/>
    <w:rsid w:val="0006148D"/>
    <w:rsid w:val="00063439"/>
    <w:rsid w:val="00064CA0"/>
    <w:rsid w:val="00067806"/>
    <w:rsid w:val="0006786B"/>
    <w:rsid w:val="00070508"/>
    <w:rsid w:val="0007058B"/>
    <w:rsid w:val="00070672"/>
    <w:rsid w:val="00070729"/>
    <w:rsid w:val="000724FC"/>
    <w:rsid w:val="000732D0"/>
    <w:rsid w:val="0007409F"/>
    <w:rsid w:val="000743FF"/>
    <w:rsid w:val="000763E9"/>
    <w:rsid w:val="0007788F"/>
    <w:rsid w:val="0008174A"/>
    <w:rsid w:val="00082412"/>
    <w:rsid w:val="00082DF2"/>
    <w:rsid w:val="00083230"/>
    <w:rsid w:val="000840D4"/>
    <w:rsid w:val="000846FA"/>
    <w:rsid w:val="000853C9"/>
    <w:rsid w:val="00086024"/>
    <w:rsid w:val="000869B4"/>
    <w:rsid w:val="00086B76"/>
    <w:rsid w:val="00087AB8"/>
    <w:rsid w:val="00090ABA"/>
    <w:rsid w:val="00091536"/>
    <w:rsid w:val="00091AC2"/>
    <w:rsid w:val="000926D3"/>
    <w:rsid w:val="0009384F"/>
    <w:rsid w:val="00095783"/>
    <w:rsid w:val="0009592C"/>
    <w:rsid w:val="00096D2F"/>
    <w:rsid w:val="00097143"/>
    <w:rsid w:val="00097B1E"/>
    <w:rsid w:val="000A01C4"/>
    <w:rsid w:val="000A03AE"/>
    <w:rsid w:val="000A1869"/>
    <w:rsid w:val="000A24AF"/>
    <w:rsid w:val="000A2AEB"/>
    <w:rsid w:val="000A3332"/>
    <w:rsid w:val="000A3826"/>
    <w:rsid w:val="000A4761"/>
    <w:rsid w:val="000A4C0D"/>
    <w:rsid w:val="000A5EBF"/>
    <w:rsid w:val="000A6666"/>
    <w:rsid w:val="000A6910"/>
    <w:rsid w:val="000A6C2F"/>
    <w:rsid w:val="000A6C32"/>
    <w:rsid w:val="000A6F58"/>
    <w:rsid w:val="000A7B19"/>
    <w:rsid w:val="000B0C13"/>
    <w:rsid w:val="000B2103"/>
    <w:rsid w:val="000B41B8"/>
    <w:rsid w:val="000B5E09"/>
    <w:rsid w:val="000B600D"/>
    <w:rsid w:val="000B6333"/>
    <w:rsid w:val="000B6589"/>
    <w:rsid w:val="000B6E07"/>
    <w:rsid w:val="000B7E21"/>
    <w:rsid w:val="000C16EB"/>
    <w:rsid w:val="000C1D52"/>
    <w:rsid w:val="000C2224"/>
    <w:rsid w:val="000C2BFC"/>
    <w:rsid w:val="000C2F97"/>
    <w:rsid w:val="000C391E"/>
    <w:rsid w:val="000C39D7"/>
    <w:rsid w:val="000C424F"/>
    <w:rsid w:val="000C4592"/>
    <w:rsid w:val="000C46EC"/>
    <w:rsid w:val="000C4DFF"/>
    <w:rsid w:val="000C59B7"/>
    <w:rsid w:val="000C65BC"/>
    <w:rsid w:val="000C7B11"/>
    <w:rsid w:val="000C7CCB"/>
    <w:rsid w:val="000D01A1"/>
    <w:rsid w:val="000D061B"/>
    <w:rsid w:val="000D0B66"/>
    <w:rsid w:val="000D1B5E"/>
    <w:rsid w:val="000D20AD"/>
    <w:rsid w:val="000D473E"/>
    <w:rsid w:val="000D48A7"/>
    <w:rsid w:val="000D59AB"/>
    <w:rsid w:val="000D6838"/>
    <w:rsid w:val="000D6C5B"/>
    <w:rsid w:val="000D7785"/>
    <w:rsid w:val="000E05C6"/>
    <w:rsid w:val="000E3DAF"/>
    <w:rsid w:val="000E444B"/>
    <w:rsid w:val="000E4511"/>
    <w:rsid w:val="000E45CE"/>
    <w:rsid w:val="000E4F2A"/>
    <w:rsid w:val="000E54D1"/>
    <w:rsid w:val="000E6BB5"/>
    <w:rsid w:val="000E70B3"/>
    <w:rsid w:val="000E71EC"/>
    <w:rsid w:val="000E7778"/>
    <w:rsid w:val="000E79F4"/>
    <w:rsid w:val="000F0BA2"/>
    <w:rsid w:val="000F0C00"/>
    <w:rsid w:val="000F2AAF"/>
    <w:rsid w:val="000F3297"/>
    <w:rsid w:val="000F4151"/>
    <w:rsid w:val="000F4324"/>
    <w:rsid w:val="000F4519"/>
    <w:rsid w:val="000F6418"/>
    <w:rsid w:val="000F6475"/>
    <w:rsid w:val="00100615"/>
    <w:rsid w:val="00101EB3"/>
    <w:rsid w:val="0010232C"/>
    <w:rsid w:val="00102E01"/>
    <w:rsid w:val="001030E7"/>
    <w:rsid w:val="00103210"/>
    <w:rsid w:val="00103D73"/>
    <w:rsid w:val="00103E69"/>
    <w:rsid w:val="00107183"/>
    <w:rsid w:val="00107B5C"/>
    <w:rsid w:val="00107D14"/>
    <w:rsid w:val="00110E70"/>
    <w:rsid w:val="0011201A"/>
    <w:rsid w:val="00113217"/>
    <w:rsid w:val="00113D3E"/>
    <w:rsid w:val="00113E06"/>
    <w:rsid w:val="001142B8"/>
    <w:rsid w:val="00114779"/>
    <w:rsid w:val="00114C00"/>
    <w:rsid w:val="0011DCC6"/>
    <w:rsid w:val="00120C6E"/>
    <w:rsid w:val="00121485"/>
    <w:rsid w:val="00122A28"/>
    <w:rsid w:val="00122A7D"/>
    <w:rsid w:val="001238A8"/>
    <w:rsid w:val="00124EF4"/>
    <w:rsid w:val="0012608A"/>
    <w:rsid w:val="00127C6C"/>
    <w:rsid w:val="001307D6"/>
    <w:rsid w:val="00130D04"/>
    <w:rsid w:val="001316CE"/>
    <w:rsid w:val="001333A5"/>
    <w:rsid w:val="00133B7F"/>
    <w:rsid w:val="00133F38"/>
    <w:rsid w:val="001341DD"/>
    <w:rsid w:val="00135C70"/>
    <w:rsid w:val="00136C67"/>
    <w:rsid w:val="00137117"/>
    <w:rsid w:val="00137DA5"/>
    <w:rsid w:val="00137DCD"/>
    <w:rsid w:val="00137F2E"/>
    <w:rsid w:val="00142AD7"/>
    <w:rsid w:val="00143401"/>
    <w:rsid w:val="00143558"/>
    <w:rsid w:val="00144A19"/>
    <w:rsid w:val="00144CF5"/>
    <w:rsid w:val="0014514C"/>
    <w:rsid w:val="00145ABA"/>
    <w:rsid w:val="00146964"/>
    <w:rsid w:val="00146E98"/>
    <w:rsid w:val="00150090"/>
    <w:rsid w:val="00150596"/>
    <w:rsid w:val="00150935"/>
    <w:rsid w:val="0015175F"/>
    <w:rsid w:val="00151D45"/>
    <w:rsid w:val="00151FE5"/>
    <w:rsid w:val="001527B2"/>
    <w:rsid w:val="00153EAE"/>
    <w:rsid w:val="00153EFA"/>
    <w:rsid w:val="001548E8"/>
    <w:rsid w:val="00155DA5"/>
    <w:rsid w:val="001567E7"/>
    <w:rsid w:val="00160856"/>
    <w:rsid w:val="00162A6C"/>
    <w:rsid w:val="001640D3"/>
    <w:rsid w:val="001648A9"/>
    <w:rsid w:val="00164E60"/>
    <w:rsid w:val="00165758"/>
    <w:rsid w:val="00165AD3"/>
    <w:rsid w:val="00165D29"/>
    <w:rsid w:val="00167AAD"/>
    <w:rsid w:val="00174809"/>
    <w:rsid w:val="00174CDE"/>
    <w:rsid w:val="00174D6B"/>
    <w:rsid w:val="00174FB5"/>
    <w:rsid w:val="00175540"/>
    <w:rsid w:val="001826A3"/>
    <w:rsid w:val="00182B6B"/>
    <w:rsid w:val="00183B63"/>
    <w:rsid w:val="00184324"/>
    <w:rsid w:val="00184902"/>
    <w:rsid w:val="001862EE"/>
    <w:rsid w:val="00186DE4"/>
    <w:rsid w:val="00187E54"/>
    <w:rsid w:val="00190346"/>
    <w:rsid w:val="00190C98"/>
    <w:rsid w:val="00190E6F"/>
    <w:rsid w:val="00193A1D"/>
    <w:rsid w:val="00197EFC"/>
    <w:rsid w:val="001A0D1F"/>
    <w:rsid w:val="001A11E6"/>
    <w:rsid w:val="001A4351"/>
    <w:rsid w:val="001A5027"/>
    <w:rsid w:val="001A550B"/>
    <w:rsid w:val="001A55FA"/>
    <w:rsid w:val="001A6C28"/>
    <w:rsid w:val="001ABCBC"/>
    <w:rsid w:val="001B022C"/>
    <w:rsid w:val="001B543D"/>
    <w:rsid w:val="001B7706"/>
    <w:rsid w:val="001B7838"/>
    <w:rsid w:val="001B7A0C"/>
    <w:rsid w:val="001B7F7A"/>
    <w:rsid w:val="001C0416"/>
    <w:rsid w:val="001C04F6"/>
    <w:rsid w:val="001C0C1A"/>
    <w:rsid w:val="001C13DD"/>
    <w:rsid w:val="001C4D19"/>
    <w:rsid w:val="001C5430"/>
    <w:rsid w:val="001C5A43"/>
    <w:rsid w:val="001C6A3B"/>
    <w:rsid w:val="001D1571"/>
    <w:rsid w:val="001D2309"/>
    <w:rsid w:val="001D2CFE"/>
    <w:rsid w:val="001D3A8A"/>
    <w:rsid w:val="001D4393"/>
    <w:rsid w:val="001D4BB3"/>
    <w:rsid w:val="001D5547"/>
    <w:rsid w:val="001D5A06"/>
    <w:rsid w:val="001D7326"/>
    <w:rsid w:val="001D7F00"/>
    <w:rsid w:val="001E09DB"/>
    <w:rsid w:val="001E1189"/>
    <w:rsid w:val="001E1382"/>
    <w:rsid w:val="001E148A"/>
    <w:rsid w:val="001E1797"/>
    <w:rsid w:val="001E1B5B"/>
    <w:rsid w:val="001E2690"/>
    <w:rsid w:val="001E5EFB"/>
    <w:rsid w:val="001E64C4"/>
    <w:rsid w:val="001E6819"/>
    <w:rsid w:val="001E6A77"/>
    <w:rsid w:val="001E6C56"/>
    <w:rsid w:val="001E79BF"/>
    <w:rsid w:val="001F0611"/>
    <w:rsid w:val="001F4A20"/>
    <w:rsid w:val="001F5273"/>
    <w:rsid w:val="001F5A7D"/>
    <w:rsid w:val="001F5AF3"/>
    <w:rsid w:val="001F5D27"/>
    <w:rsid w:val="001F79BC"/>
    <w:rsid w:val="002001A4"/>
    <w:rsid w:val="0020038B"/>
    <w:rsid w:val="0020045E"/>
    <w:rsid w:val="00200E36"/>
    <w:rsid w:val="00201648"/>
    <w:rsid w:val="00201993"/>
    <w:rsid w:val="00201BAF"/>
    <w:rsid w:val="0020298A"/>
    <w:rsid w:val="00202E6A"/>
    <w:rsid w:val="002035DD"/>
    <w:rsid w:val="002052CA"/>
    <w:rsid w:val="00205ECE"/>
    <w:rsid w:val="002070D2"/>
    <w:rsid w:val="00207A88"/>
    <w:rsid w:val="0021073C"/>
    <w:rsid w:val="00210A24"/>
    <w:rsid w:val="00211E3E"/>
    <w:rsid w:val="00212611"/>
    <w:rsid w:val="00213C8D"/>
    <w:rsid w:val="00213E96"/>
    <w:rsid w:val="00214040"/>
    <w:rsid w:val="002142A2"/>
    <w:rsid w:val="002143D8"/>
    <w:rsid w:val="002150FB"/>
    <w:rsid w:val="00215753"/>
    <w:rsid w:val="00215FDA"/>
    <w:rsid w:val="0021728D"/>
    <w:rsid w:val="00220D9F"/>
    <w:rsid w:val="00221BAB"/>
    <w:rsid w:val="00221CE1"/>
    <w:rsid w:val="00224370"/>
    <w:rsid w:val="00226CE2"/>
    <w:rsid w:val="00226FA6"/>
    <w:rsid w:val="002273D6"/>
    <w:rsid w:val="00231E63"/>
    <w:rsid w:val="00232F69"/>
    <w:rsid w:val="0023323D"/>
    <w:rsid w:val="00233D7A"/>
    <w:rsid w:val="0023461B"/>
    <w:rsid w:val="002352B8"/>
    <w:rsid w:val="00235699"/>
    <w:rsid w:val="00236635"/>
    <w:rsid w:val="00236646"/>
    <w:rsid w:val="0023688B"/>
    <w:rsid w:val="0023732A"/>
    <w:rsid w:val="0024213F"/>
    <w:rsid w:val="00247B59"/>
    <w:rsid w:val="00251332"/>
    <w:rsid w:val="00251612"/>
    <w:rsid w:val="00251BAF"/>
    <w:rsid w:val="00252C98"/>
    <w:rsid w:val="0025306B"/>
    <w:rsid w:val="002549A6"/>
    <w:rsid w:val="00255092"/>
    <w:rsid w:val="0025728B"/>
    <w:rsid w:val="0025784B"/>
    <w:rsid w:val="00257B4B"/>
    <w:rsid w:val="00257BDE"/>
    <w:rsid w:val="002610BB"/>
    <w:rsid w:val="00261669"/>
    <w:rsid w:val="00263D83"/>
    <w:rsid w:val="00264265"/>
    <w:rsid w:val="00264314"/>
    <w:rsid w:val="00264DA5"/>
    <w:rsid w:val="00265AA5"/>
    <w:rsid w:val="002667C1"/>
    <w:rsid w:val="00266A38"/>
    <w:rsid w:val="00266B40"/>
    <w:rsid w:val="00266DB9"/>
    <w:rsid w:val="00266DC6"/>
    <w:rsid w:val="0026728C"/>
    <w:rsid w:val="002675C6"/>
    <w:rsid w:val="00267D4A"/>
    <w:rsid w:val="0026A7C4"/>
    <w:rsid w:val="00272D0F"/>
    <w:rsid w:val="002732F6"/>
    <w:rsid w:val="0027386D"/>
    <w:rsid w:val="00273ACA"/>
    <w:rsid w:val="00273DA7"/>
    <w:rsid w:val="0027712D"/>
    <w:rsid w:val="0027746F"/>
    <w:rsid w:val="00277A22"/>
    <w:rsid w:val="00277E8F"/>
    <w:rsid w:val="0028078D"/>
    <w:rsid w:val="00280BAA"/>
    <w:rsid w:val="002814ED"/>
    <w:rsid w:val="00281563"/>
    <w:rsid w:val="00281B92"/>
    <w:rsid w:val="00281C8F"/>
    <w:rsid w:val="00281E9D"/>
    <w:rsid w:val="00282824"/>
    <w:rsid w:val="00282AA6"/>
    <w:rsid w:val="00284BC4"/>
    <w:rsid w:val="00284E37"/>
    <w:rsid w:val="00285603"/>
    <w:rsid w:val="00285650"/>
    <w:rsid w:val="00290D55"/>
    <w:rsid w:val="00291053"/>
    <w:rsid w:val="002914AF"/>
    <w:rsid w:val="00292166"/>
    <w:rsid w:val="00293050"/>
    <w:rsid w:val="00293074"/>
    <w:rsid w:val="002944C1"/>
    <w:rsid w:val="00294B3A"/>
    <w:rsid w:val="00295510"/>
    <w:rsid w:val="00295917"/>
    <w:rsid w:val="00295C50"/>
    <w:rsid w:val="00295DCE"/>
    <w:rsid w:val="00296FF1"/>
    <w:rsid w:val="002979CC"/>
    <w:rsid w:val="00297CE9"/>
    <w:rsid w:val="002A0E30"/>
    <w:rsid w:val="002A1422"/>
    <w:rsid w:val="002A32BA"/>
    <w:rsid w:val="002A4758"/>
    <w:rsid w:val="002A56DE"/>
    <w:rsid w:val="002A7B3C"/>
    <w:rsid w:val="002A7CCE"/>
    <w:rsid w:val="002ACE41"/>
    <w:rsid w:val="002B0710"/>
    <w:rsid w:val="002B170A"/>
    <w:rsid w:val="002B24E7"/>
    <w:rsid w:val="002B3087"/>
    <w:rsid w:val="002B3C75"/>
    <w:rsid w:val="002B4850"/>
    <w:rsid w:val="002B52E5"/>
    <w:rsid w:val="002B569B"/>
    <w:rsid w:val="002B5BCC"/>
    <w:rsid w:val="002B67E6"/>
    <w:rsid w:val="002B69D2"/>
    <w:rsid w:val="002B7AF9"/>
    <w:rsid w:val="002B7FF8"/>
    <w:rsid w:val="002C1CE5"/>
    <w:rsid w:val="002C1ED5"/>
    <w:rsid w:val="002C21D8"/>
    <w:rsid w:val="002C2268"/>
    <w:rsid w:val="002C2C15"/>
    <w:rsid w:val="002C32CA"/>
    <w:rsid w:val="002C63E1"/>
    <w:rsid w:val="002C650F"/>
    <w:rsid w:val="002C6E60"/>
    <w:rsid w:val="002C6F11"/>
    <w:rsid w:val="002C7CB2"/>
    <w:rsid w:val="002D0007"/>
    <w:rsid w:val="002D0BD4"/>
    <w:rsid w:val="002D26DA"/>
    <w:rsid w:val="002D2A63"/>
    <w:rsid w:val="002D52C8"/>
    <w:rsid w:val="002D5958"/>
    <w:rsid w:val="002D7644"/>
    <w:rsid w:val="002D7CD7"/>
    <w:rsid w:val="002E4706"/>
    <w:rsid w:val="002E646C"/>
    <w:rsid w:val="002E7345"/>
    <w:rsid w:val="002E73B4"/>
    <w:rsid w:val="002F0CD2"/>
    <w:rsid w:val="002F1080"/>
    <w:rsid w:val="002F1E51"/>
    <w:rsid w:val="002F2110"/>
    <w:rsid w:val="002F2EED"/>
    <w:rsid w:val="002F30B5"/>
    <w:rsid w:val="002F32A9"/>
    <w:rsid w:val="002F3514"/>
    <w:rsid w:val="002F3E63"/>
    <w:rsid w:val="002F45A6"/>
    <w:rsid w:val="002F5742"/>
    <w:rsid w:val="002F6032"/>
    <w:rsid w:val="002F6432"/>
    <w:rsid w:val="002F67FC"/>
    <w:rsid w:val="0030048F"/>
    <w:rsid w:val="00301071"/>
    <w:rsid w:val="00301821"/>
    <w:rsid w:val="00303603"/>
    <w:rsid w:val="00303860"/>
    <w:rsid w:val="00303DA4"/>
    <w:rsid w:val="003043ED"/>
    <w:rsid w:val="00305C32"/>
    <w:rsid w:val="00305DFA"/>
    <w:rsid w:val="00306C5A"/>
    <w:rsid w:val="00306EFC"/>
    <w:rsid w:val="0030717D"/>
    <w:rsid w:val="00310E72"/>
    <w:rsid w:val="00311281"/>
    <w:rsid w:val="003125F9"/>
    <w:rsid w:val="00313EF6"/>
    <w:rsid w:val="003144ED"/>
    <w:rsid w:val="00314D50"/>
    <w:rsid w:val="00315752"/>
    <w:rsid w:val="00315ACF"/>
    <w:rsid w:val="0031620E"/>
    <w:rsid w:val="0031630C"/>
    <w:rsid w:val="003176B5"/>
    <w:rsid w:val="003178EE"/>
    <w:rsid w:val="00320275"/>
    <w:rsid w:val="00320503"/>
    <w:rsid w:val="0032245F"/>
    <w:rsid w:val="0032400C"/>
    <w:rsid w:val="00324453"/>
    <w:rsid w:val="00324F81"/>
    <w:rsid w:val="003251AF"/>
    <w:rsid w:val="00327021"/>
    <w:rsid w:val="003276FF"/>
    <w:rsid w:val="003277BB"/>
    <w:rsid w:val="00327FBB"/>
    <w:rsid w:val="00330825"/>
    <w:rsid w:val="003308B1"/>
    <w:rsid w:val="0033094A"/>
    <w:rsid w:val="003309B6"/>
    <w:rsid w:val="003319EE"/>
    <w:rsid w:val="003329F7"/>
    <w:rsid w:val="00333263"/>
    <w:rsid w:val="003332F9"/>
    <w:rsid w:val="00334BDF"/>
    <w:rsid w:val="00335CE2"/>
    <w:rsid w:val="0033746C"/>
    <w:rsid w:val="003374CC"/>
    <w:rsid w:val="003405CB"/>
    <w:rsid w:val="00340CA1"/>
    <w:rsid w:val="0034189B"/>
    <w:rsid w:val="00341F1F"/>
    <w:rsid w:val="0034380A"/>
    <w:rsid w:val="003459BA"/>
    <w:rsid w:val="00345A71"/>
    <w:rsid w:val="00346324"/>
    <w:rsid w:val="003477BF"/>
    <w:rsid w:val="00350400"/>
    <w:rsid w:val="00351015"/>
    <w:rsid w:val="0035107D"/>
    <w:rsid w:val="00351F48"/>
    <w:rsid w:val="003521C2"/>
    <w:rsid w:val="00352E5E"/>
    <w:rsid w:val="003540E9"/>
    <w:rsid w:val="00356BEE"/>
    <w:rsid w:val="003574D4"/>
    <w:rsid w:val="00360438"/>
    <w:rsid w:val="0036136B"/>
    <w:rsid w:val="00361C15"/>
    <w:rsid w:val="0036218A"/>
    <w:rsid w:val="00362C0E"/>
    <w:rsid w:val="00362D62"/>
    <w:rsid w:val="00363BEF"/>
    <w:rsid w:val="00363D17"/>
    <w:rsid w:val="00364E02"/>
    <w:rsid w:val="00364F28"/>
    <w:rsid w:val="00366298"/>
    <w:rsid w:val="00367D9F"/>
    <w:rsid w:val="00370113"/>
    <w:rsid w:val="00370776"/>
    <w:rsid w:val="00370CE9"/>
    <w:rsid w:val="00370D0E"/>
    <w:rsid w:val="00373D86"/>
    <w:rsid w:val="003745B5"/>
    <w:rsid w:val="00374792"/>
    <w:rsid w:val="00375121"/>
    <w:rsid w:val="00375BDB"/>
    <w:rsid w:val="00375F65"/>
    <w:rsid w:val="003760F8"/>
    <w:rsid w:val="003761F7"/>
    <w:rsid w:val="00377C1A"/>
    <w:rsid w:val="00377CF4"/>
    <w:rsid w:val="00380ADC"/>
    <w:rsid w:val="00380E37"/>
    <w:rsid w:val="0038199E"/>
    <w:rsid w:val="003828D6"/>
    <w:rsid w:val="00382A07"/>
    <w:rsid w:val="00382B13"/>
    <w:rsid w:val="00382DF1"/>
    <w:rsid w:val="003834AD"/>
    <w:rsid w:val="00383ACA"/>
    <w:rsid w:val="00384404"/>
    <w:rsid w:val="00384A64"/>
    <w:rsid w:val="00385551"/>
    <w:rsid w:val="00385E3D"/>
    <w:rsid w:val="00386785"/>
    <w:rsid w:val="0038786F"/>
    <w:rsid w:val="00391ADB"/>
    <w:rsid w:val="003923B2"/>
    <w:rsid w:val="003927B1"/>
    <w:rsid w:val="00392ECD"/>
    <w:rsid w:val="00393932"/>
    <w:rsid w:val="00393B2E"/>
    <w:rsid w:val="00396325"/>
    <w:rsid w:val="00396C83"/>
    <w:rsid w:val="0039776B"/>
    <w:rsid w:val="00397BDA"/>
    <w:rsid w:val="00397C03"/>
    <w:rsid w:val="00397DAB"/>
    <w:rsid w:val="003A0242"/>
    <w:rsid w:val="003A0334"/>
    <w:rsid w:val="003A2C2D"/>
    <w:rsid w:val="003A2CE9"/>
    <w:rsid w:val="003A32F5"/>
    <w:rsid w:val="003A43A1"/>
    <w:rsid w:val="003A5511"/>
    <w:rsid w:val="003A5688"/>
    <w:rsid w:val="003A63BB"/>
    <w:rsid w:val="003A694E"/>
    <w:rsid w:val="003B0003"/>
    <w:rsid w:val="003B1A62"/>
    <w:rsid w:val="003B1F44"/>
    <w:rsid w:val="003B26C5"/>
    <w:rsid w:val="003B2DAC"/>
    <w:rsid w:val="003B2EC6"/>
    <w:rsid w:val="003B3B88"/>
    <w:rsid w:val="003B4217"/>
    <w:rsid w:val="003B59DE"/>
    <w:rsid w:val="003B639E"/>
    <w:rsid w:val="003B6C4D"/>
    <w:rsid w:val="003C0F25"/>
    <w:rsid w:val="003C10E8"/>
    <w:rsid w:val="003C159B"/>
    <w:rsid w:val="003C233A"/>
    <w:rsid w:val="003C2AB2"/>
    <w:rsid w:val="003C2D38"/>
    <w:rsid w:val="003C484B"/>
    <w:rsid w:val="003C58D6"/>
    <w:rsid w:val="003C5CD5"/>
    <w:rsid w:val="003C5FEE"/>
    <w:rsid w:val="003C6DA6"/>
    <w:rsid w:val="003C6E1B"/>
    <w:rsid w:val="003C7824"/>
    <w:rsid w:val="003C7BC3"/>
    <w:rsid w:val="003D0919"/>
    <w:rsid w:val="003D1045"/>
    <w:rsid w:val="003D1647"/>
    <w:rsid w:val="003D1A28"/>
    <w:rsid w:val="003D1B72"/>
    <w:rsid w:val="003D1DB3"/>
    <w:rsid w:val="003D41C7"/>
    <w:rsid w:val="003D4233"/>
    <w:rsid w:val="003D500C"/>
    <w:rsid w:val="003D506C"/>
    <w:rsid w:val="003E0488"/>
    <w:rsid w:val="003E0B3B"/>
    <w:rsid w:val="003E1313"/>
    <w:rsid w:val="003E35A8"/>
    <w:rsid w:val="003E5CAF"/>
    <w:rsid w:val="003E6C8E"/>
    <w:rsid w:val="003E72C0"/>
    <w:rsid w:val="003F0056"/>
    <w:rsid w:val="003F0B97"/>
    <w:rsid w:val="003F160F"/>
    <w:rsid w:val="003F195C"/>
    <w:rsid w:val="003F1F58"/>
    <w:rsid w:val="003F2DBB"/>
    <w:rsid w:val="003F47F5"/>
    <w:rsid w:val="003F5889"/>
    <w:rsid w:val="003F5B78"/>
    <w:rsid w:val="003F5C27"/>
    <w:rsid w:val="003F604A"/>
    <w:rsid w:val="003F6AD9"/>
    <w:rsid w:val="003F6C72"/>
    <w:rsid w:val="003F6EC6"/>
    <w:rsid w:val="003F7077"/>
    <w:rsid w:val="003F7EC0"/>
    <w:rsid w:val="0040018D"/>
    <w:rsid w:val="004001D7"/>
    <w:rsid w:val="00401F10"/>
    <w:rsid w:val="004024B5"/>
    <w:rsid w:val="00403695"/>
    <w:rsid w:val="00403BCF"/>
    <w:rsid w:val="00403E22"/>
    <w:rsid w:val="004053ED"/>
    <w:rsid w:val="00405E71"/>
    <w:rsid w:val="0040607B"/>
    <w:rsid w:val="004060E3"/>
    <w:rsid w:val="00410E8A"/>
    <w:rsid w:val="00411455"/>
    <w:rsid w:val="00412208"/>
    <w:rsid w:val="00412B30"/>
    <w:rsid w:val="00412EE6"/>
    <w:rsid w:val="00413820"/>
    <w:rsid w:val="004140A2"/>
    <w:rsid w:val="00415421"/>
    <w:rsid w:val="00420A25"/>
    <w:rsid w:val="00420C9F"/>
    <w:rsid w:val="00422820"/>
    <w:rsid w:val="00424DEE"/>
    <w:rsid w:val="004255BD"/>
    <w:rsid w:val="00425D57"/>
    <w:rsid w:val="0042DE9C"/>
    <w:rsid w:val="004309E8"/>
    <w:rsid w:val="00431D95"/>
    <w:rsid w:val="00432BCF"/>
    <w:rsid w:val="00433140"/>
    <w:rsid w:val="004339B8"/>
    <w:rsid w:val="004346EA"/>
    <w:rsid w:val="00435411"/>
    <w:rsid w:val="00435539"/>
    <w:rsid w:val="00435DB9"/>
    <w:rsid w:val="00437725"/>
    <w:rsid w:val="00437747"/>
    <w:rsid w:val="0043F971"/>
    <w:rsid w:val="00440453"/>
    <w:rsid w:val="00441AD9"/>
    <w:rsid w:val="00442A84"/>
    <w:rsid w:val="00442C18"/>
    <w:rsid w:val="0044349A"/>
    <w:rsid w:val="00443919"/>
    <w:rsid w:val="00443F14"/>
    <w:rsid w:val="00445DA7"/>
    <w:rsid w:val="00446ECA"/>
    <w:rsid w:val="00447F01"/>
    <w:rsid w:val="004519CD"/>
    <w:rsid w:val="00453767"/>
    <w:rsid w:val="00454DDD"/>
    <w:rsid w:val="0045537E"/>
    <w:rsid w:val="00457B95"/>
    <w:rsid w:val="00457F23"/>
    <w:rsid w:val="00461150"/>
    <w:rsid w:val="00463884"/>
    <w:rsid w:val="00464BD7"/>
    <w:rsid w:val="00464DA7"/>
    <w:rsid w:val="00465719"/>
    <w:rsid w:val="004678A2"/>
    <w:rsid w:val="004703CE"/>
    <w:rsid w:val="004707AA"/>
    <w:rsid w:val="004711E7"/>
    <w:rsid w:val="00472024"/>
    <w:rsid w:val="00472560"/>
    <w:rsid w:val="004753FC"/>
    <w:rsid w:val="00476105"/>
    <w:rsid w:val="00476D59"/>
    <w:rsid w:val="004775D6"/>
    <w:rsid w:val="004819A4"/>
    <w:rsid w:val="004851F4"/>
    <w:rsid w:val="00485C52"/>
    <w:rsid w:val="004864D3"/>
    <w:rsid w:val="00487123"/>
    <w:rsid w:val="00491DB5"/>
    <w:rsid w:val="004921FC"/>
    <w:rsid w:val="00492852"/>
    <w:rsid w:val="004957B8"/>
    <w:rsid w:val="00495A41"/>
    <w:rsid w:val="004A011D"/>
    <w:rsid w:val="004A04E4"/>
    <w:rsid w:val="004A11F5"/>
    <w:rsid w:val="004A1D7A"/>
    <w:rsid w:val="004A1E4F"/>
    <w:rsid w:val="004A2A9E"/>
    <w:rsid w:val="004A31D0"/>
    <w:rsid w:val="004A38BE"/>
    <w:rsid w:val="004A3D8E"/>
    <w:rsid w:val="004A67A6"/>
    <w:rsid w:val="004B13C7"/>
    <w:rsid w:val="004B1B2D"/>
    <w:rsid w:val="004B4028"/>
    <w:rsid w:val="004B43A8"/>
    <w:rsid w:val="004B470A"/>
    <w:rsid w:val="004B68A8"/>
    <w:rsid w:val="004B6E70"/>
    <w:rsid w:val="004B701A"/>
    <w:rsid w:val="004C0317"/>
    <w:rsid w:val="004C09AB"/>
    <w:rsid w:val="004C12F5"/>
    <w:rsid w:val="004C1ADC"/>
    <w:rsid w:val="004C216F"/>
    <w:rsid w:val="004C21DA"/>
    <w:rsid w:val="004C24E7"/>
    <w:rsid w:val="004C3181"/>
    <w:rsid w:val="004C4CCE"/>
    <w:rsid w:val="004C5016"/>
    <w:rsid w:val="004C55C2"/>
    <w:rsid w:val="004C569B"/>
    <w:rsid w:val="004C58EB"/>
    <w:rsid w:val="004C624B"/>
    <w:rsid w:val="004C7A8F"/>
    <w:rsid w:val="004D2615"/>
    <w:rsid w:val="004D2D4F"/>
    <w:rsid w:val="004D3B1D"/>
    <w:rsid w:val="004D507D"/>
    <w:rsid w:val="004D539E"/>
    <w:rsid w:val="004D58EB"/>
    <w:rsid w:val="004D59F4"/>
    <w:rsid w:val="004D5D25"/>
    <w:rsid w:val="004D71B7"/>
    <w:rsid w:val="004E037F"/>
    <w:rsid w:val="004E0826"/>
    <w:rsid w:val="004E151C"/>
    <w:rsid w:val="004E1818"/>
    <w:rsid w:val="004E18A7"/>
    <w:rsid w:val="004E1929"/>
    <w:rsid w:val="004E1C02"/>
    <w:rsid w:val="004E3EE2"/>
    <w:rsid w:val="004E4488"/>
    <w:rsid w:val="004E4738"/>
    <w:rsid w:val="004E4989"/>
    <w:rsid w:val="004E4A0A"/>
    <w:rsid w:val="004E5370"/>
    <w:rsid w:val="004E557C"/>
    <w:rsid w:val="004E7251"/>
    <w:rsid w:val="004E7370"/>
    <w:rsid w:val="004E7FF2"/>
    <w:rsid w:val="004F26D8"/>
    <w:rsid w:val="004F303A"/>
    <w:rsid w:val="004F40BB"/>
    <w:rsid w:val="004F57AF"/>
    <w:rsid w:val="004F5EF1"/>
    <w:rsid w:val="004F71C3"/>
    <w:rsid w:val="004F72F6"/>
    <w:rsid w:val="004F799B"/>
    <w:rsid w:val="00500397"/>
    <w:rsid w:val="00500B33"/>
    <w:rsid w:val="00500F97"/>
    <w:rsid w:val="00501C9A"/>
    <w:rsid w:val="00501E56"/>
    <w:rsid w:val="0050247B"/>
    <w:rsid w:val="0050247D"/>
    <w:rsid w:val="005031BF"/>
    <w:rsid w:val="00503421"/>
    <w:rsid w:val="0050343E"/>
    <w:rsid w:val="005055C1"/>
    <w:rsid w:val="005078EA"/>
    <w:rsid w:val="0050BA4B"/>
    <w:rsid w:val="00510B57"/>
    <w:rsid w:val="00510C70"/>
    <w:rsid w:val="00511FE8"/>
    <w:rsid w:val="0051286E"/>
    <w:rsid w:val="00512EAE"/>
    <w:rsid w:val="00513762"/>
    <w:rsid w:val="005143CB"/>
    <w:rsid w:val="00514CD6"/>
    <w:rsid w:val="005159BA"/>
    <w:rsid w:val="00516679"/>
    <w:rsid w:val="005166A0"/>
    <w:rsid w:val="00520558"/>
    <w:rsid w:val="00521165"/>
    <w:rsid w:val="00521648"/>
    <w:rsid w:val="00521772"/>
    <w:rsid w:val="005218A9"/>
    <w:rsid w:val="00521B96"/>
    <w:rsid w:val="0052256B"/>
    <w:rsid w:val="0052326F"/>
    <w:rsid w:val="00523807"/>
    <w:rsid w:val="0052486E"/>
    <w:rsid w:val="0052797B"/>
    <w:rsid w:val="00527A0B"/>
    <w:rsid w:val="00530519"/>
    <w:rsid w:val="005315FA"/>
    <w:rsid w:val="00531692"/>
    <w:rsid w:val="0053286E"/>
    <w:rsid w:val="00532C0C"/>
    <w:rsid w:val="00532E17"/>
    <w:rsid w:val="005334A4"/>
    <w:rsid w:val="005359C6"/>
    <w:rsid w:val="005376C2"/>
    <w:rsid w:val="005377EA"/>
    <w:rsid w:val="00540B00"/>
    <w:rsid w:val="00540DBB"/>
    <w:rsid w:val="00541733"/>
    <w:rsid w:val="00542AF8"/>
    <w:rsid w:val="0054446D"/>
    <w:rsid w:val="00544808"/>
    <w:rsid w:val="00544C5D"/>
    <w:rsid w:val="005451A3"/>
    <w:rsid w:val="00545527"/>
    <w:rsid w:val="005455F3"/>
    <w:rsid w:val="00545999"/>
    <w:rsid w:val="005468F5"/>
    <w:rsid w:val="00550709"/>
    <w:rsid w:val="00551464"/>
    <w:rsid w:val="00552822"/>
    <w:rsid w:val="005544D5"/>
    <w:rsid w:val="00554BDE"/>
    <w:rsid w:val="005571C6"/>
    <w:rsid w:val="00557998"/>
    <w:rsid w:val="00560B2A"/>
    <w:rsid w:val="00563AF4"/>
    <w:rsid w:val="005649E2"/>
    <w:rsid w:val="0056558F"/>
    <w:rsid w:val="005720D4"/>
    <w:rsid w:val="005769BD"/>
    <w:rsid w:val="005801BC"/>
    <w:rsid w:val="00581616"/>
    <w:rsid w:val="0058166F"/>
    <w:rsid w:val="00582705"/>
    <w:rsid w:val="00583450"/>
    <w:rsid w:val="00585515"/>
    <w:rsid w:val="005868E8"/>
    <w:rsid w:val="00586FA9"/>
    <w:rsid w:val="00591593"/>
    <w:rsid w:val="00591621"/>
    <w:rsid w:val="00593755"/>
    <w:rsid w:val="005953C9"/>
    <w:rsid w:val="00595B87"/>
    <w:rsid w:val="00597C25"/>
    <w:rsid w:val="005A0023"/>
    <w:rsid w:val="005A0D60"/>
    <w:rsid w:val="005A177A"/>
    <w:rsid w:val="005A26A8"/>
    <w:rsid w:val="005A407D"/>
    <w:rsid w:val="005A49C3"/>
    <w:rsid w:val="005A4C87"/>
    <w:rsid w:val="005A4FA3"/>
    <w:rsid w:val="005A6264"/>
    <w:rsid w:val="005A7330"/>
    <w:rsid w:val="005A7851"/>
    <w:rsid w:val="005B0762"/>
    <w:rsid w:val="005B1279"/>
    <w:rsid w:val="005B1934"/>
    <w:rsid w:val="005B285F"/>
    <w:rsid w:val="005B3858"/>
    <w:rsid w:val="005B42B7"/>
    <w:rsid w:val="005B4887"/>
    <w:rsid w:val="005B4D03"/>
    <w:rsid w:val="005B54C5"/>
    <w:rsid w:val="005B5797"/>
    <w:rsid w:val="005B6391"/>
    <w:rsid w:val="005B66A2"/>
    <w:rsid w:val="005B67AC"/>
    <w:rsid w:val="005B689F"/>
    <w:rsid w:val="005C0E73"/>
    <w:rsid w:val="005C12F8"/>
    <w:rsid w:val="005C2850"/>
    <w:rsid w:val="005C34AE"/>
    <w:rsid w:val="005C39B8"/>
    <w:rsid w:val="005C39D2"/>
    <w:rsid w:val="005D05C5"/>
    <w:rsid w:val="005D0761"/>
    <w:rsid w:val="005D0B60"/>
    <w:rsid w:val="005D1FBD"/>
    <w:rsid w:val="005D24EE"/>
    <w:rsid w:val="005D4B5F"/>
    <w:rsid w:val="005D5245"/>
    <w:rsid w:val="005D54DC"/>
    <w:rsid w:val="005D6377"/>
    <w:rsid w:val="005D687B"/>
    <w:rsid w:val="005D7E61"/>
    <w:rsid w:val="005E0119"/>
    <w:rsid w:val="005E2D8A"/>
    <w:rsid w:val="005E52B9"/>
    <w:rsid w:val="005E54EC"/>
    <w:rsid w:val="005E63ED"/>
    <w:rsid w:val="005E7B92"/>
    <w:rsid w:val="005E7CEF"/>
    <w:rsid w:val="005E7E90"/>
    <w:rsid w:val="005F051F"/>
    <w:rsid w:val="005F07FC"/>
    <w:rsid w:val="005F110A"/>
    <w:rsid w:val="005F2634"/>
    <w:rsid w:val="005F2A5C"/>
    <w:rsid w:val="005F2FE8"/>
    <w:rsid w:val="006007A3"/>
    <w:rsid w:val="00600F87"/>
    <w:rsid w:val="006017DF"/>
    <w:rsid w:val="006021D7"/>
    <w:rsid w:val="00602D3F"/>
    <w:rsid w:val="00603D9E"/>
    <w:rsid w:val="00604982"/>
    <w:rsid w:val="00604E61"/>
    <w:rsid w:val="006051BC"/>
    <w:rsid w:val="00605E5A"/>
    <w:rsid w:val="006077FA"/>
    <w:rsid w:val="006078C9"/>
    <w:rsid w:val="00611BC5"/>
    <w:rsid w:val="00611E12"/>
    <w:rsid w:val="006140D3"/>
    <w:rsid w:val="0061628E"/>
    <w:rsid w:val="00616C0B"/>
    <w:rsid w:val="006203AC"/>
    <w:rsid w:val="00620FF3"/>
    <w:rsid w:val="006210DD"/>
    <w:rsid w:val="006215ED"/>
    <w:rsid w:val="0062279A"/>
    <w:rsid w:val="00622C92"/>
    <w:rsid w:val="00623630"/>
    <w:rsid w:val="006236B9"/>
    <w:rsid w:val="006239BF"/>
    <w:rsid w:val="0062493B"/>
    <w:rsid w:val="00624F5F"/>
    <w:rsid w:val="0062513E"/>
    <w:rsid w:val="006254D0"/>
    <w:rsid w:val="00626F83"/>
    <w:rsid w:val="00630355"/>
    <w:rsid w:val="006312B4"/>
    <w:rsid w:val="006327E8"/>
    <w:rsid w:val="00633356"/>
    <w:rsid w:val="0063656A"/>
    <w:rsid w:val="006368DF"/>
    <w:rsid w:val="006371D4"/>
    <w:rsid w:val="00641191"/>
    <w:rsid w:val="0064166F"/>
    <w:rsid w:val="006417AD"/>
    <w:rsid w:val="00643A60"/>
    <w:rsid w:val="00646874"/>
    <w:rsid w:val="00647273"/>
    <w:rsid w:val="00647596"/>
    <w:rsid w:val="006503F1"/>
    <w:rsid w:val="006505FC"/>
    <w:rsid w:val="00653774"/>
    <w:rsid w:val="00653CF9"/>
    <w:rsid w:val="00656288"/>
    <w:rsid w:val="0065757F"/>
    <w:rsid w:val="00657CCC"/>
    <w:rsid w:val="006612A2"/>
    <w:rsid w:val="00662216"/>
    <w:rsid w:val="0066287A"/>
    <w:rsid w:val="0066414C"/>
    <w:rsid w:val="00664D4B"/>
    <w:rsid w:val="006656B4"/>
    <w:rsid w:val="00665EE5"/>
    <w:rsid w:val="00667D20"/>
    <w:rsid w:val="00670939"/>
    <w:rsid w:val="00672EB3"/>
    <w:rsid w:val="00673908"/>
    <w:rsid w:val="006746B1"/>
    <w:rsid w:val="00674E99"/>
    <w:rsid w:val="00674FE5"/>
    <w:rsid w:val="00675514"/>
    <w:rsid w:val="0067668C"/>
    <w:rsid w:val="006766DF"/>
    <w:rsid w:val="00676DE5"/>
    <w:rsid w:val="006774D7"/>
    <w:rsid w:val="00680137"/>
    <w:rsid w:val="006818F4"/>
    <w:rsid w:val="00681905"/>
    <w:rsid w:val="00681F44"/>
    <w:rsid w:val="0068231B"/>
    <w:rsid w:val="00682499"/>
    <w:rsid w:val="00682D27"/>
    <w:rsid w:val="006831E5"/>
    <w:rsid w:val="006832A8"/>
    <w:rsid w:val="006833D3"/>
    <w:rsid w:val="0068460C"/>
    <w:rsid w:val="0068484C"/>
    <w:rsid w:val="00684DF2"/>
    <w:rsid w:val="00686F1F"/>
    <w:rsid w:val="006871C9"/>
    <w:rsid w:val="00687385"/>
    <w:rsid w:val="006877B0"/>
    <w:rsid w:val="0069086F"/>
    <w:rsid w:val="00691E7A"/>
    <w:rsid w:val="006933E9"/>
    <w:rsid w:val="00695F4E"/>
    <w:rsid w:val="006961FA"/>
    <w:rsid w:val="00696A88"/>
    <w:rsid w:val="006973D7"/>
    <w:rsid w:val="00697DC5"/>
    <w:rsid w:val="006A021D"/>
    <w:rsid w:val="006A096E"/>
    <w:rsid w:val="006A13B6"/>
    <w:rsid w:val="006A17AB"/>
    <w:rsid w:val="006A2075"/>
    <w:rsid w:val="006A3ADF"/>
    <w:rsid w:val="006A3AF1"/>
    <w:rsid w:val="006A3CA5"/>
    <w:rsid w:val="006A3D81"/>
    <w:rsid w:val="006A494B"/>
    <w:rsid w:val="006A5957"/>
    <w:rsid w:val="006A6212"/>
    <w:rsid w:val="006A6A90"/>
    <w:rsid w:val="006A7424"/>
    <w:rsid w:val="006A7DF1"/>
    <w:rsid w:val="006B0AAD"/>
    <w:rsid w:val="006B0B6B"/>
    <w:rsid w:val="006B1C53"/>
    <w:rsid w:val="006B253A"/>
    <w:rsid w:val="006B2D70"/>
    <w:rsid w:val="006B4863"/>
    <w:rsid w:val="006B5CB3"/>
    <w:rsid w:val="006B78E8"/>
    <w:rsid w:val="006C0E36"/>
    <w:rsid w:val="006C282C"/>
    <w:rsid w:val="006C2BBC"/>
    <w:rsid w:val="006D0A39"/>
    <w:rsid w:val="006D1E16"/>
    <w:rsid w:val="006D2B96"/>
    <w:rsid w:val="006D2F68"/>
    <w:rsid w:val="006D5341"/>
    <w:rsid w:val="006D56EF"/>
    <w:rsid w:val="006D6222"/>
    <w:rsid w:val="006D6335"/>
    <w:rsid w:val="006D69DB"/>
    <w:rsid w:val="006D6C98"/>
    <w:rsid w:val="006D6DE0"/>
    <w:rsid w:val="006E1CA5"/>
    <w:rsid w:val="006E33CF"/>
    <w:rsid w:val="006E48A8"/>
    <w:rsid w:val="006E541B"/>
    <w:rsid w:val="006E5628"/>
    <w:rsid w:val="006E5A6D"/>
    <w:rsid w:val="006E661E"/>
    <w:rsid w:val="006E6BFC"/>
    <w:rsid w:val="006E7522"/>
    <w:rsid w:val="006F101B"/>
    <w:rsid w:val="006F10EF"/>
    <w:rsid w:val="006F1467"/>
    <w:rsid w:val="006F2E38"/>
    <w:rsid w:val="006F3E23"/>
    <w:rsid w:val="006F3EA6"/>
    <w:rsid w:val="006F445E"/>
    <w:rsid w:val="006F449E"/>
    <w:rsid w:val="006F46E7"/>
    <w:rsid w:val="006F49AD"/>
    <w:rsid w:val="006F4A85"/>
    <w:rsid w:val="006F4FE9"/>
    <w:rsid w:val="006F5AE3"/>
    <w:rsid w:val="006F7396"/>
    <w:rsid w:val="006F78CF"/>
    <w:rsid w:val="00700D66"/>
    <w:rsid w:val="00701A9F"/>
    <w:rsid w:val="00701FDC"/>
    <w:rsid w:val="00702A8D"/>
    <w:rsid w:val="0070407F"/>
    <w:rsid w:val="007043E3"/>
    <w:rsid w:val="00704A13"/>
    <w:rsid w:val="00704EBA"/>
    <w:rsid w:val="00705B0F"/>
    <w:rsid w:val="007074B4"/>
    <w:rsid w:val="0071102A"/>
    <w:rsid w:val="00711BE7"/>
    <w:rsid w:val="00711FF9"/>
    <w:rsid w:val="00712680"/>
    <w:rsid w:val="00715486"/>
    <w:rsid w:val="00715F2D"/>
    <w:rsid w:val="007164AF"/>
    <w:rsid w:val="00717A36"/>
    <w:rsid w:val="00717D8A"/>
    <w:rsid w:val="00720BC8"/>
    <w:rsid w:val="00721798"/>
    <w:rsid w:val="00722BAA"/>
    <w:rsid w:val="00723CF5"/>
    <w:rsid w:val="00723FD8"/>
    <w:rsid w:val="0072474D"/>
    <w:rsid w:val="00725077"/>
    <w:rsid w:val="007250FE"/>
    <w:rsid w:val="007255C2"/>
    <w:rsid w:val="007259D5"/>
    <w:rsid w:val="00725A58"/>
    <w:rsid w:val="007268E0"/>
    <w:rsid w:val="00727C7B"/>
    <w:rsid w:val="00732028"/>
    <w:rsid w:val="007320A8"/>
    <w:rsid w:val="007339A0"/>
    <w:rsid w:val="00733F83"/>
    <w:rsid w:val="007351D0"/>
    <w:rsid w:val="007362C9"/>
    <w:rsid w:val="0074153A"/>
    <w:rsid w:val="007419FD"/>
    <w:rsid w:val="00742991"/>
    <w:rsid w:val="0074300D"/>
    <w:rsid w:val="0074374A"/>
    <w:rsid w:val="00743873"/>
    <w:rsid w:val="007446C3"/>
    <w:rsid w:val="007460EE"/>
    <w:rsid w:val="00747174"/>
    <w:rsid w:val="0074749D"/>
    <w:rsid w:val="007479EA"/>
    <w:rsid w:val="00751F42"/>
    <w:rsid w:val="00751FAC"/>
    <w:rsid w:val="0075211C"/>
    <w:rsid w:val="00753D70"/>
    <w:rsid w:val="00753FBA"/>
    <w:rsid w:val="00753FE2"/>
    <w:rsid w:val="00760FC2"/>
    <w:rsid w:val="007612B0"/>
    <w:rsid w:val="0076202D"/>
    <w:rsid w:val="007627C8"/>
    <w:rsid w:val="00763BF9"/>
    <w:rsid w:val="00763FB1"/>
    <w:rsid w:val="00764844"/>
    <w:rsid w:val="00764B0A"/>
    <w:rsid w:val="00766E18"/>
    <w:rsid w:val="007679B6"/>
    <w:rsid w:val="00771B31"/>
    <w:rsid w:val="00771B90"/>
    <w:rsid w:val="00771C8D"/>
    <w:rsid w:val="00772297"/>
    <w:rsid w:val="00772D65"/>
    <w:rsid w:val="00774367"/>
    <w:rsid w:val="007751B5"/>
    <w:rsid w:val="00775791"/>
    <w:rsid w:val="00776603"/>
    <w:rsid w:val="007768A1"/>
    <w:rsid w:val="00776B3F"/>
    <w:rsid w:val="00776F6B"/>
    <w:rsid w:val="0077702F"/>
    <w:rsid w:val="007777D1"/>
    <w:rsid w:val="00781D30"/>
    <w:rsid w:val="007825F6"/>
    <w:rsid w:val="007836BF"/>
    <w:rsid w:val="00783769"/>
    <w:rsid w:val="00783F82"/>
    <w:rsid w:val="00786E27"/>
    <w:rsid w:val="00787B4F"/>
    <w:rsid w:val="00787FF7"/>
    <w:rsid w:val="00791D03"/>
    <w:rsid w:val="00792846"/>
    <w:rsid w:val="007955F5"/>
    <w:rsid w:val="00796FFF"/>
    <w:rsid w:val="007977B5"/>
    <w:rsid w:val="007A12BA"/>
    <w:rsid w:val="007A1C2C"/>
    <w:rsid w:val="007A246E"/>
    <w:rsid w:val="007A2817"/>
    <w:rsid w:val="007A29BA"/>
    <w:rsid w:val="007A4E8C"/>
    <w:rsid w:val="007A5016"/>
    <w:rsid w:val="007A63B1"/>
    <w:rsid w:val="007A67D4"/>
    <w:rsid w:val="007A6C23"/>
    <w:rsid w:val="007A6F3B"/>
    <w:rsid w:val="007A7342"/>
    <w:rsid w:val="007A7965"/>
    <w:rsid w:val="007AF65A"/>
    <w:rsid w:val="007B00A8"/>
    <w:rsid w:val="007B240A"/>
    <w:rsid w:val="007B53F8"/>
    <w:rsid w:val="007B545F"/>
    <w:rsid w:val="007B55D9"/>
    <w:rsid w:val="007B6D30"/>
    <w:rsid w:val="007B7798"/>
    <w:rsid w:val="007B7907"/>
    <w:rsid w:val="007C196C"/>
    <w:rsid w:val="007C21F9"/>
    <w:rsid w:val="007C3057"/>
    <w:rsid w:val="007C315F"/>
    <w:rsid w:val="007C34E3"/>
    <w:rsid w:val="007C571A"/>
    <w:rsid w:val="007C5F22"/>
    <w:rsid w:val="007C6639"/>
    <w:rsid w:val="007D0BE1"/>
    <w:rsid w:val="007D17E0"/>
    <w:rsid w:val="007D1A0F"/>
    <w:rsid w:val="007D214A"/>
    <w:rsid w:val="007D4BAF"/>
    <w:rsid w:val="007D4C8C"/>
    <w:rsid w:val="007D68C3"/>
    <w:rsid w:val="007D68D7"/>
    <w:rsid w:val="007D6BF3"/>
    <w:rsid w:val="007D6D6E"/>
    <w:rsid w:val="007D7AE7"/>
    <w:rsid w:val="007E0FDD"/>
    <w:rsid w:val="007E2427"/>
    <w:rsid w:val="007E2682"/>
    <w:rsid w:val="007E4E69"/>
    <w:rsid w:val="007E5C72"/>
    <w:rsid w:val="007E5F57"/>
    <w:rsid w:val="007E61C5"/>
    <w:rsid w:val="007E7219"/>
    <w:rsid w:val="007F00B3"/>
    <w:rsid w:val="007F155D"/>
    <w:rsid w:val="007F18D5"/>
    <w:rsid w:val="007F18FC"/>
    <w:rsid w:val="007F1BBB"/>
    <w:rsid w:val="007F3156"/>
    <w:rsid w:val="007F38A5"/>
    <w:rsid w:val="007F3CBA"/>
    <w:rsid w:val="007F4541"/>
    <w:rsid w:val="007F5181"/>
    <w:rsid w:val="007F7216"/>
    <w:rsid w:val="00802EC2"/>
    <w:rsid w:val="00804046"/>
    <w:rsid w:val="008041F8"/>
    <w:rsid w:val="008043F3"/>
    <w:rsid w:val="008065F9"/>
    <w:rsid w:val="00806A46"/>
    <w:rsid w:val="00807BC3"/>
    <w:rsid w:val="00810833"/>
    <w:rsid w:val="00810E1E"/>
    <w:rsid w:val="0081205B"/>
    <w:rsid w:val="008121CD"/>
    <w:rsid w:val="00812BAF"/>
    <w:rsid w:val="00814104"/>
    <w:rsid w:val="008141DA"/>
    <w:rsid w:val="00814469"/>
    <w:rsid w:val="008149EA"/>
    <w:rsid w:val="008157A4"/>
    <w:rsid w:val="008157B9"/>
    <w:rsid w:val="00817573"/>
    <w:rsid w:val="0081777D"/>
    <w:rsid w:val="0082059E"/>
    <w:rsid w:val="00822FD0"/>
    <w:rsid w:val="00823135"/>
    <w:rsid w:val="008238BA"/>
    <w:rsid w:val="00824D1A"/>
    <w:rsid w:val="0082515A"/>
    <w:rsid w:val="00825240"/>
    <w:rsid w:val="00825CAA"/>
    <w:rsid w:val="0082636D"/>
    <w:rsid w:val="00826B68"/>
    <w:rsid w:val="0082797E"/>
    <w:rsid w:val="00827EDE"/>
    <w:rsid w:val="008300F2"/>
    <w:rsid w:val="008316AB"/>
    <w:rsid w:val="00831A1B"/>
    <w:rsid w:val="00832060"/>
    <w:rsid w:val="00832FA4"/>
    <w:rsid w:val="00833B8D"/>
    <w:rsid w:val="00834798"/>
    <w:rsid w:val="00834B96"/>
    <w:rsid w:val="0083584B"/>
    <w:rsid w:val="0083606C"/>
    <w:rsid w:val="00841456"/>
    <w:rsid w:val="00841DC3"/>
    <w:rsid w:val="008429D9"/>
    <w:rsid w:val="008452EC"/>
    <w:rsid w:val="00845EC3"/>
    <w:rsid w:val="008479CC"/>
    <w:rsid w:val="00851A3E"/>
    <w:rsid w:val="00853AD0"/>
    <w:rsid w:val="00854B1E"/>
    <w:rsid w:val="00855B53"/>
    <w:rsid w:val="00855C93"/>
    <w:rsid w:val="00856002"/>
    <w:rsid w:val="00857224"/>
    <w:rsid w:val="00857591"/>
    <w:rsid w:val="0085784D"/>
    <w:rsid w:val="00857C3B"/>
    <w:rsid w:val="008610E3"/>
    <w:rsid w:val="00862C86"/>
    <w:rsid w:val="00863F1A"/>
    <w:rsid w:val="00865141"/>
    <w:rsid w:val="00865752"/>
    <w:rsid w:val="00866C86"/>
    <w:rsid w:val="00867636"/>
    <w:rsid w:val="00867BE3"/>
    <w:rsid w:val="00871E5B"/>
    <w:rsid w:val="008724C8"/>
    <w:rsid w:val="00872796"/>
    <w:rsid w:val="008740E6"/>
    <w:rsid w:val="00874771"/>
    <w:rsid w:val="00874C1A"/>
    <w:rsid w:val="008768C3"/>
    <w:rsid w:val="00877AA5"/>
    <w:rsid w:val="00880A61"/>
    <w:rsid w:val="00880C87"/>
    <w:rsid w:val="0088156F"/>
    <w:rsid w:val="008819D2"/>
    <w:rsid w:val="00882448"/>
    <w:rsid w:val="00884F3E"/>
    <w:rsid w:val="00885022"/>
    <w:rsid w:val="00885254"/>
    <w:rsid w:val="00887DB2"/>
    <w:rsid w:val="00892B41"/>
    <w:rsid w:val="008932C9"/>
    <w:rsid w:val="0089489B"/>
    <w:rsid w:val="00894DDE"/>
    <w:rsid w:val="00895375"/>
    <w:rsid w:val="0089573D"/>
    <w:rsid w:val="00896CDE"/>
    <w:rsid w:val="008A04FE"/>
    <w:rsid w:val="008A09F1"/>
    <w:rsid w:val="008A1368"/>
    <w:rsid w:val="008A1F5C"/>
    <w:rsid w:val="008A2A98"/>
    <w:rsid w:val="008A2AF9"/>
    <w:rsid w:val="008A2FD4"/>
    <w:rsid w:val="008A42E9"/>
    <w:rsid w:val="008A52DC"/>
    <w:rsid w:val="008A5622"/>
    <w:rsid w:val="008A627B"/>
    <w:rsid w:val="008A7251"/>
    <w:rsid w:val="008A72DD"/>
    <w:rsid w:val="008B37D3"/>
    <w:rsid w:val="008B4CAD"/>
    <w:rsid w:val="008B5796"/>
    <w:rsid w:val="008B57E7"/>
    <w:rsid w:val="008B629A"/>
    <w:rsid w:val="008B635F"/>
    <w:rsid w:val="008C0F10"/>
    <w:rsid w:val="008C12AF"/>
    <w:rsid w:val="008C285A"/>
    <w:rsid w:val="008C3BF7"/>
    <w:rsid w:val="008C4922"/>
    <w:rsid w:val="008C6D28"/>
    <w:rsid w:val="008C6E4E"/>
    <w:rsid w:val="008C7B43"/>
    <w:rsid w:val="008D0012"/>
    <w:rsid w:val="008D0123"/>
    <w:rsid w:val="008D06BA"/>
    <w:rsid w:val="008D0EDA"/>
    <w:rsid w:val="008D1E48"/>
    <w:rsid w:val="008D1F51"/>
    <w:rsid w:val="008D2407"/>
    <w:rsid w:val="008D2470"/>
    <w:rsid w:val="008D2983"/>
    <w:rsid w:val="008D2B28"/>
    <w:rsid w:val="008D36C2"/>
    <w:rsid w:val="008D37D1"/>
    <w:rsid w:val="008D3EC9"/>
    <w:rsid w:val="008D4A32"/>
    <w:rsid w:val="008D4BEB"/>
    <w:rsid w:val="008D4FF9"/>
    <w:rsid w:val="008D6AF4"/>
    <w:rsid w:val="008D6E17"/>
    <w:rsid w:val="008D74E3"/>
    <w:rsid w:val="008D7562"/>
    <w:rsid w:val="008E0220"/>
    <w:rsid w:val="008E212C"/>
    <w:rsid w:val="008E260F"/>
    <w:rsid w:val="008E26CB"/>
    <w:rsid w:val="008E2C11"/>
    <w:rsid w:val="008E3213"/>
    <w:rsid w:val="008E47B8"/>
    <w:rsid w:val="008E669F"/>
    <w:rsid w:val="008E7DA4"/>
    <w:rsid w:val="008F2885"/>
    <w:rsid w:val="008F2B41"/>
    <w:rsid w:val="008F39AB"/>
    <w:rsid w:val="008F428F"/>
    <w:rsid w:val="008F461B"/>
    <w:rsid w:val="008F52A4"/>
    <w:rsid w:val="008F5CA2"/>
    <w:rsid w:val="008F6951"/>
    <w:rsid w:val="008F69BE"/>
    <w:rsid w:val="008F6C1D"/>
    <w:rsid w:val="008F7563"/>
    <w:rsid w:val="00903BDE"/>
    <w:rsid w:val="00904274"/>
    <w:rsid w:val="009042BF"/>
    <w:rsid w:val="00904355"/>
    <w:rsid w:val="0090503E"/>
    <w:rsid w:val="009056D6"/>
    <w:rsid w:val="00906C52"/>
    <w:rsid w:val="0091050D"/>
    <w:rsid w:val="00911B5A"/>
    <w:rsid w:val="0091377F"/>
    <w:rsid w:val="00914317"/>
    <w:rsid w:val="009146A6"/>
    <w:rsid w:val="00914C7B"/>
    <w:rsid w:val="009152C7"/>
    <w:rsid w:val="0091544F"/>
    <w:rsid w:val="00915C79"/>
    <w:rsid w:val="00915E86"/>
    <w:rsid w:val="0091640D"/>
    <w:rsid w:val="0092039F"/>
    <w:rsid w:val="009207AD"/>
    <w:rsid w:val="00922FFF"/>
    <w:rsid w:val="00924A76"/>
    <w:rsid w:val="009255D4"/>
    <w:rsid w:val="00925DD9"/>
    <w:rsid w:val="009278A5"/>
    <w:rsid w:val="00927E85"/>
    <w:rsid w:val="00930BD6"/>
    <w:rsid w:val="00930CE0"/>
    <w:rsid w:val="00933E8C"/>
    <w:rsid w:val="009358DB"/>
    <w:rsid w:val="00935F89"/>
    <w:rsid w:val="00936356"/>
    <w:rsid w:val="00936F55"/>
    <w:rsid w:val="00937D1A"/>
    <w:rsid w:val="00940446"/>
    <w:rsid w:val="00940C78"/>
    <w:rsid w:val="009416AD"/>
    <w:rsid w:val="00942D7C"/>
    <w:rsid w:val="00942DE8"/>
    <w:rsid w:val="00943727"/>
    <w:rsid w:val="00943C61"/>
    <w:rsid w:val="00944319"/>
    <w:rsid w:val="00945FEE"/>
    <w:rsid w:val="00946233"/>
    <w:rsid w:val="009466A4"/>
    <w:rsid w:val="00947AAB"/>
    <w:rsid w:val="00950A66"/>
    <w:rsid w:val="0095245A"/>
    <w:rsid w:val="00952C41"/>
    <w:rsid w:val="00953E2A"/>
    <w:rsid w:val="00953F4B"/>
    <w:rsid w:val="009544E7"/>
    <w:rsid w:val="00956B24"/>
    <w:rsid w:val="009578DB"/>
    <w:rsid w:val="00957BDF"/>
    <w:rsid w:val="0096067A"/>
    <w:rsid w:val="00962BDE"/>
    <w:rsid w:val="00963368"/>
    <w:rsid w:val="00963F4F"/>
    <w:rsid w:val="00964AAF"/>
    <w:rsid w:val="00964CDC"/>
    <w:rsid w:val="00964D98"/>
    <w:rsid w:val="00965222"/>
    <w:rsid w:val="00965300"/>
    <w:rsid w:val="0096661E"/>
    <w:rsid w:val="00966D8B"/>
    <w:rsid w:val="009670FD"/>
    <w:rsid w:val="00967374"/>
    <w:rsid w:val="009700BE"/>
    <w:rsid w:val="00970DE0"/>
    <w:rsid w:val="0097182D"/>
    <w:rsid w:val="00971F78"/>
    <w:rsid w:val="009738A9"/>
    <w:rsid w:val="00975DFF"/>
    <w:rsid w:val="00975F0C"/>
    <w:rsid w:val="0097743A"/>
    <w:rsid w:val="00981CBD"/>
    <w:rsid w:val="00981D4C"/>
    <w:rsid w:val="009824D5"/>
    <w:rsid w:val="00983366"/>
    <w:rsid w:val="0098634B"/>
    <w:rsid w:val="00986FA2"/>
    <w:rsid w:val="00987F9E"/>
    <w:rsid w:val="0099153B"/>
    <w:rsid w:val="00991A9F"/>
    <w:rsid w:val="00992763"/>
    <w:rsid w:val="00992860"/>
    <w:rsid w:val="00992F70"/>
    <w:rsid w:val="00994357"/>
    <w:rsid w:val="0099517C"/>
    <w:rsid w:val="00996169"/>
    <w:rsid w:val="009A03CD"/>
    <w:rsid w:val="009A1270"/>
    <w:rsid w:val="009A3907"/>
    <w:rsid w:val="009A4DE5"/>
    <w:rsid w:val="009A6102"/>
    <w:rsid w:val="009A671C"/>
    <w:rsid w:val="009A6DB1"/>
    <w:rsid w:val="009B01D5"/>
    <w:rsid w:val="009B14DA"/>
    <w:rsid w:val="009B2287"/>
    <w:rsid w:val="009B37D4"/>
    <w:rsid w:val="009B42EF"/>
    <w:rsid w:val="009B4B93"/>
    <w:rsid w:val="009B4DA0"/>
    <w:rsid w:val="009B5C49"/>
    <w:rsid w:val="009B697F"/>
    <w:rsid w:val="009B70BF"/>
    <w:rsid w:val="009B75FA"/>
    <w:rsid w:val="009B7F03"/>
    <w:rsid w:val="009C03BA"/>
    <w:rsid w:val="009C1652"/>
    <w:rsid w:val="009C166E"/>
    <w:rsid w:val="009C1EAF"/>
    <w:rsid w:val="009C2F3D"/>
    <w:rsid w:val="009C3463"/>
    <w:rsid w:val="009C3AC4"/>
    <w:rsid w:val="009C4195"/>
    <w:rsid w:val="009C5CA6"/>
    <w:rsid w:val="009C7126"/>
    <w:rsid w:val="009C7979"/>
    <w:rsid w:val="009D1F25"/>
    <w:rsid w:val="009D4B8B"/>
    <w:rsid w:val="009D4E14"/>
    <w:rsid w:val="009D4F4D"/>
    <w:rsid w:val="009D4F62"/>
    <w:rsid w:val="009D57FB"/>
    <w:rsid w:val="009D6F77"/>
    <w:rsid w:val="009D7B94"/>
    <w:rsid w:val="009E0D45"/>
    <w:rsid w:val="009E260D"/>
    <w:rsid w:val="009E462D"/>
    <w:rsid w:val="009E4FA5"/>
    <w:rsid w:val="009E5A73"/>
    <w:rsid w:val="009E5A81"/>
    <w:rsid w:val="009E5ADD"/>
    <w:rsid w:val="009E7325"/>
    <w:rsid w:val="009E74D2"/>
    <w:rsid w:val="009E7B9B"/>
    <w:rsid w:val="009F0344"/>
    <w:rsid w:val="009F05F6"/>
    <w:rsid w:val="009F464F"/>
    <w:rsid w:val="009F4C3A"/>
    <w:rsid w:val="009F594A"/>
    <w:rsid w:val="00A00116"/>
    <w:rsid w:val="00A00EA9"/>
    <w:rsid w:val="00A01273"/>
    <w:rsid w:val="00A0135E"/>
    <w:rsid w:val="00A0164C"/>
    <w:rsid w:val="00A016A0"/>
    <w:rsid w:val="00A02A8F"/>
    <w:rsid w:val="00A0408C"/>
    <w:rsid w:val="00A061C8"/>
    <w:rsid w:val="00A063B7"/>
    <w:rsid w:val="00A064F0"/>
    <w:rsid w:val="00A06EE2"/>
    <w:rsid w:val="00A071BB"/>
    <w:rsid w:val="00A07AAA"/>
    <w:rsid w:val="00A07CDB"/>
    <w:rsid w:val="00A07E67"/>
    <w:rsid w:val="00A10157"/>
    <w:rsid w:val="00A11405"/>
    <w:rsid w:val="00A1200D"/>
    <w:rsid w:val="00A12740"/>
    <w:rsid w:val="00A13CC6"/>
    <w:rsid w:val="00A152BD"/>
    <w:rsid w:val="00A158BC"/>
    <w:rsid w:val="00A161FE"/>
    <w:rsid w:val="00A1766F"/>
    <w:rsid w:val="00A17C02"/>
    <w:rsid w:val="00A210F5"/>
    <w:rsid w:val="00A21B4D"/>
    <w:rsid w:val="00A21FD3"/>
    <w:rsid w:val="00A2316D"/>
    <w:rsid w:val="00A24E72"/>
    <w:rsid w:val="00A24ECC"/>
    <w:rsid w:val="00A270EB"/>
    <w:rsid w:val="00A2760C"/>
    <w:rsid w:val="00A27D6B"/>
    <w:rsid w:val="00A27E94"/>
    <w:rsid w:val="00A316A9"/>
    <w:rsid w:val="00A31A19"/>
    <w:rsid w:val="00A32128"/>
    <w:rsid w:val="00A3246A"/>
    <w:rsid w:val="00A326A1"/>
    <w:rsid w:val="00A34018"/>
    <w:rsid w:val="00A34427"/>
    <w:rsid w:val="00A34648"/>
    <w:rsid w:val="00A34B8C"/>
    <w:rsid w:val="00A35C96"/>
    <w:rsid w:val="00A36DBE"/>
    <w:rsid w:val="00A37452"/>
    <w:rsid w:val="00A40442"/>
    <w:rsid w:val="00A41103"/>
    <w:rsid w:val="00A41EF4"/>
    <w:rsid w:val="00A435C2"/>
    <w:rsid w:val="00A43915"/>
    <w:rsid w:val="00A444D7"/>
    <w:rsid w:val="00A453B3"/>
    <w:rsid w:val="00A455DD"/>
    <w:rsid w:val="00A45E0B"/>
    <w:rsid w:val="00A46365"/>
    <w:rsid w:val="00A46B56"/>
    <w:rsid w:val="00A51347"/>
    <w:rsid w:val="00A51D76"/>
    <w:rsid w:val="00A5259A"/>
    <w:rsid w:val="00A53058"/>
    <w:rsid w:val="00A54B38"/>
    <w:rsid w:val="00A553D2"/>
    <w:rsid w:val="00A56741"/>
    <w:rsid w:val="00A56DE2"/>
    <w:rsid w:val="00A57A9B"/>
    <w:rsid w:val="00A609CD"/>
    <w:rsid w:val="00A622E4"/>
    <w:rsid w:val="00A62E41"/>
    <w:rsid w:val="00A644DC"/>
    <w:rsid w:val="00A649E8"/>
    <w:rsid w:val="00A64D01"/>
    <w:rsid w:val="00A65ADC"/>
    <w:rsid w:val="00A67F97"/>
    <w:rsid w:val="00A67FDF"/>
    <w:rsid w:val="00A707BD"/>
    <w:rsid w:val="00A71583"/>
    <w:rsid w:val="00A73698"/>
    <w:rsid w:val="00A74C5E"/>
    <w:rsid w:val="00A75F67"/>
    <w:rsid w:val="00A767DB"/>
    <w:rsid w:val="00A7786D"/>
    <w:rsid w:val="00A80C64"/>
    <w:rsid w:val="00A80F5B"/>
    <w:rsid w:val="00A82FAC"/>
    <w:rsid w:val="00A83C35"/>
    <w:rsid w:val="00A83E66"/>
    <w:rsid w:val="00A8527F"/>
    <w:rsid w:val="00A8633D"/>
    <w:rsid w:val="00A864DD"/>
    <w:rsid w:val="00A879B8"/>
    <w:rsid w:val="00A9027D"/>
    <w:rsid w:val="00A90595"/>
    <w:rsid w:val="00A92821"/>
    <w:rsid w:val="00A93F00"/>
    <w:rsid w:val="00A9407F"/>
    <w:rsid w:val="00A94A0A"/>
    <w:rsid w:val="00A950C5"/>
    <w:rsid w:val="00A95131"/>
    <w:rsid w:val="00A95602"/>
    <w:rsid w:val="00A95E22"/>
    <w:rsid w:val="00A96005"/>
    <w:rsid w:val="00A9612F"/>
    <w:rsid w:val="00A9777D"/>
    <w:rsid w:val="00A97C38"/>
    <w:rsid w:val="00A97E04"/>
    <w:rsid w:val="00AA029A"/>
    <w:rsid w:val="00AA0E25"/>
    <w:rsid w:val="00AA17E5"/>
    <w:rsid w:val="00AA19B6"/>
    <w:rsid w:val="00AA229A"/>
    <w:rsid w:val="00AA4178"/>
    <w:rsid w:val="00AA55D8"/>
    <w:rsid w:val="00AA5B9C"/>
    <w:rsid w:val="00AA646A"/>
    <w:rsid w:val="00AA67D3"/>
    <w:rsid w:val="00AA6975"/>
    <w:rsid w:val="00AA7B3B"/>
    <w:rsid w:val="00AABCB5"/>
    <w:rsid w:val="00AB0218"/>
    <w:rsid w:val="00AB4EDF"/>
    <w:rsid w:val="00AB63DB"/>
    <w:rsid w:val="00AB657F"/>
    <w:rsid w:val="00AB7A70"/>
    <w:rsid w:val="00AC13CE"/>
    <w:rsid w:val="00AC1D21"/>
    <w:rsid w:val="00AC2D5B"/>
    <w:rsid w:val="00AC3720"/>
    <w:rsid w:val="00AC4323"/>
    <w:rsid w:val="00AC442E"/>
    <w:rsid w:val="00AC50A1"/>
    <w:rsid w:val="00AC5B63"/>
    <w:rsid w:val="00AC717D"/>
    <w:rsid w:val="00AC7734"/>
    <w:rsid w:val="00AC784A"/>
    <w:rsid w:val="00AD1984"/>
    <w:rsid w:val="00AD23C3"/>
    <w:rsid w:val="00AD2668"/>
    <w:rsid w:val="00AD41CB"/>
    <w:rsid w:val="00AD427B"/>
    <w:rsid w:val="00AD49EA"/>
    <w:rsid w:val="00AD641B"/>
    <w:rsid w:val="00AD6BD9"/>
    <w:rsid w:val="00AD754C"/>
    <w:rsid w:val="00AE00F9"/>
    <w:rsid w:val="00AE09B4"/>
    <w:rsid w:val="00AE0FEB"/>
    <w:rsid w:val="00AE1FAA"/>
    <w:rsid w:val="00AE377B"/>
    <w:rsid w:val="00AE45DC"/>
    <w:rsid w:val="00AE496F"/>
    <w:rsid w:val="00AE4A18"/>
    <w:rsid w:val="00AE4CDB"/>
    <w:rsid w:val="00AE5E2C"/>
    <w:rsid w:val="00AE64D7"/>
    <w:rsid w:val="00AF09DD"/>
    <w:rsid w:val="00AF48A5"/>
    <w:rsid w:val="00AF59AD"/>
    <w:rsid w:val="00AF6BAB"/>
    <w:rsid w:val="00B0003E"/>
    <w:rsid w:val="00B00FF2"/>
    <w:rsid w:val="00B01857"/>
    <w:rsid w:val="00B01F67"/>
    <w:rsid w:val="00B023E4"/>
    <w:rsid w:val="00B02A77"/>
    <w:rsid w:val="00B031F4"/>
    <w:rsid w:val="00B0376E"/>
    <w:rsid w:val="00B041D8"/>
    <w:rsid w:val="00B047AC"/>
    <w:rsid w:val="00B05B4F"/>
    <w:rsid w:val="00B05B89"/>
    <w:rsid w:val="00B06598"/>
    <w:rsid w:val="00B06A5F"/>
    <w:rsid w:val="00B0734F"/>
    <w:rsid w:val="00B07FB9"/>
    <w:rsid w:val="00B108B2"/>
    <w:rsid w:val="00B112F2"/>
    <w:rsid w:val="00B11CAF"/>
    <w:rsid w:val="00B12BC2"/>
    <w:rsid w:val="00B12DA4"/>
    <w:rsid w:val="00B12FAA"/>
    <w:rsid w:val="00B13616"/>
    <w:rsid w:val="00B13B0D"/>
    <w:rsid w:val="00B13E53"/>
    <w:rsid w:val="00B14D6A"/>
    <w:rsid w:val="00B15A75"/>
    <w:rsid w:val="00B161A3"/>
    <w:rsid w:val="00B16253"/>
    <w:rsid w:val="00B20233"/>
    <w:rsid w:val="00B205B4"/>
    <w:rsid w:val="00B20CE1"/>
    <w:rsid w:val="00B23DDD"/>
    <w:rsid w:val="00B25277"/>
    <w:rsid w:val="00B25F84"/>
    <w:rsid w:val="00B26331"/>
    <w:rsid w:val="00B2FBDC"/>
    <w:rsid w:val="00B3099F"/>
    <w:rsid w:val="00B309C9"/>
    <w:rsid w:val="00B312D7"/>
    <w:rsid w:val="00B3179E"/>
    <w:rsid w:val="00B3317C"/>
    <w:rsid w:val="00B35813"/>
    <w:rsid w:val="00B36EFC"/>
    <w:rsid w:val="00B3719B"/>
    <w:rsid w:val="00B372FE"/>
    <w:rsid w:val="00B37999"/>
    <w:rsid w:val="00B37C99"/>
    <w:rsid w:val="00B4115D"/>
    <w:rsid w:val="00B4199C"/>
    <w:rsid w:val="00B41EF1"/>
    <w:rsid w:val="00B428D1"/>
    <w:rsid w:val="00B43150"/>
    <w:rsid w:val="00B437BA"/>
    <w:rsid w:val="00B43977"/>
    <w:rsid w:val="00B47CE9"/>
    <w:rsid w:val="00B50433"/>
    <w:rsid w:val="00B507D1"/>
    <w:rsid w:val="00B51204"/>
    <w:rsid w:val="00B529BA"/>
    <w:rsid w:val="00B56103"/>
    <w:rsid w:val="00B575A5"/>
    <w:rsid w:val="00B57656"/>
    <w:rsid w:val="00B63356"/>
    <w:rsid w:val="00B63DDE"/>
    <w:rsid w:val="00B6446F"/>
    <w:rsid w:val="00B649F4"/>
    <w:rsid w:val="00B666F4"/>
    <w:rsid w:val="00B67327"/>
    <w:rsid w:val="00B715A4"/>
    <w:rsid w:val="00B71E98"/>
    <w:rsid w:val="00B71FB8"/>
    <w:rsid w:val="00B72038"/>
    <w:rsid w:val="00B724C1"/>
    <w:rsid w:val="00B72828"/>
    <w:rsid w:val="00B73EC7"/>
    <w:rsid w:val="00B762A1"/>
    <w:rsid w:val="00B77EA0"/>
    <w:rsid w:val="00B77FF6"/>
    <w:rsid w:val="00B81E76"/>
    <w:rsid w:val="00B82443"/>
    <w:rsid w:val="00B82EB4"/>
    <w:rsid w:val="00B83092"/>
    <w:rsid w:val="00B85A8C"/>
    <w:rsid w:val="00B87C26"/>
    <w:rsid w:val="00B9075F"/>
    <w:rsid w:val="00B9198C"/>
    <w:rsid w:val="00B91AD4"/>
    <w:rsid w:val="00B925A4"/>
    <w:rsid w:val="00B92795"/>
    <w:rsid w:val="00B92B67"/>
    <w:rsid w:val="00B938B3"/>
    <w:rsid w:val="00B93A0E"/>
    <w:rsid w:val="00B960AB"/>
    <w:rsid w:val="00BA01FC"/>
    <w:rsid w:val="00BA1052"/>
    <w:rsid w:val="00BA1972"/>
    <w:rsid w:val="00BA26B9"/>
    <w:rsid w:val="00BA3201"/>
    <w:rsid w:val="00BA4306"/>
    <w:rsid w:val="00BA523D"/>
    <w:rsid w:val="00BA79FE"/>
    <w:rsid w:val="00BB034C"/>
    <w:rsid w:val="00BB70DD"/>
    <w:rsid w:val="00BB7ED2"/>
    <w:rsid w:val="00BC0FC7"/>
    <w:rsid w:val="00BC12E5"/>
    <w:rsid w:val="00BC2725"/>
    <w:rsid w:val="00BC2CA9"/>
    <w:rsid w:val="00BC415E"/>
    <w:rsid w:val="00BC4ACC"/>
    <w:rsid w:val="00BC54FE"/>
    <w:rsid w:val="00BD09C5"/>
    <w:rsid w:val="00BD0CB0"/>
    <w:rsid w:val="00BD10BC"/>
    <w:rsid w:val="00BD151F"/>
    <w:rsid w:val="00BD3B08"/>
    <w:rsid w:val="00BD5194"/>
    <w:rsid w:val="00BD5F3C"/>
    <w:rsid w:val="00BD7B4F"/>
    <w:rsid w:val="00BE28AD"/>
    <w:rsid w:val="00BE2CFC"/>
    <w:rsid w:val="00BE3FE4"/>
    <w:rsid w:val="00BE4A4E"/>
    <w:rsid w:val="00BE4BA8"/>
    <w:rsid w:val="00BE70D3"/>
    <w:rsid w:val="00BE74F9"/>
    <w:rsid w:val="00BE77F0"/>
    <w:rsid w:val="00BF1247"/>
    <w:rsid w:val="00BF16A5"/>
    <w:rsid w:val="00BF19B4"/>
    <w:rsid w:val="00BF328E"/>
    <w:rsid w:val="00BF3483"/>
    <w:rsid w:val="00BF3F36"/>
    <w:rsid w:val="00BF4974"/>
    <w:rsid w:val="00BF5409"/>
    <w:rsid w:val="00BF58FF"/>
    <w:rsid w:val="00BF5947"/>
    <w:rsid w:val="00BF6AB5"/>
    <w:rsid w:val="00BF7C33"/>
    <w:rsid w:val="00C01441"/>
    <w:rsid w:val="00C0235E"/>
    <w:rsid w:val="00C0394D"/>
    <w:rsid w:val="00C03B5A"/>
    <w:rsid w:val="00C03CD1"/>
    <w:rsid w:val="00C04176"/>
    <w:rsid w:val="00C04DC1"/>
    <w:rsid w:val="00C05275"/>
    <w:rsid w:val="00C103C5"/>
    <w:rsid w:val="00C11263"/>
    <w:rsid w:val="00C1258F"/>
    <w:rsid w:val="00C13707"/>
    <w:rsid w:val="00C140D8"/>
    <w:rsid w:val="00C14263"/>
    <w:rsid w:val="00C16E12"/>
    <w:rsid w:val="00C17DA8"/>
    <w:rsid w:val="00C17DE3"/>
    <w:rsid w:val="00C20471"/>
    <w:rsid w:val="00C21915"/>
    <w:rsid w:val="00C219BC"/>
    <w:rsid w:val="00C22CFA"/>
    <w:rsid w:val="00C233DD"/>
    <w:rsid w:val="00C239D1"/>
    <w:rsid w:val="00C24FE9"/>
    <w:rsid w:val="00C25C66"/>
    <w:rsid w:val="00C323EE"/>
    <w:rsid w:val="00C34158"/>
    <w:rsid w:val="00C343FB"/>
    <w:rsid w:val="00C36409"/>
    <w:rsid w:val="00C3721D"/>
    <w:rsid w:val="00C37E85"/>
    <w:rsid w:val="00C40DD0"/>
    <w:rsid w:val="00C41B43"/>
    <w:rsid w:val="00C4340C"/>
    <w:rsid w:val="00C43C3B"/>
    <w:rsid w:val="00C4616D"/>
    <w:rsid w:val="00C46D4A"/>
    <w:rsid w:val="00C47EC1"/>
    <w:rsid w:val="00C503A6"/>
    <w:rsid w:val="00C5045D"/>
    <w:rsid w:val="00C504A2"/>
    <w:rsid w:val="00C511BC"/>
    <w:rsid w:val="00C5304F"/>
    <w:rsid w:val="00C5342F"/>
    <w:rsid w:val="00C55BDE"/>
    <w:rsid w:val="00C55EE5"/>
    <w:rsid w:val="00C56181"/>
    <w:rsid w:val="00C56935"/>
    <w:rsid w:val="00C56E90"/>
    <w:rsid w:val="00C578A6"/>
    <w:rsid w:val="00C57D50"/>
    <w:rsid w:val="00C62097"/>
    <w:rsid w:val="00C634E1"/>
    <w:rsid w:val="00C64AB9"/>
    <w:rsid w:val="00C64F22"/>
    <w:rsid w:val="00C6530B"/>
    <w:rsid w:val="00C67779"/>
    <w:rsid w:val="00C71FDC"/>
    <w:rsid w:val="00C755C8"/>
    <w:rsid w:val="00C75B22"/>
    <w:rsid w:val="00C762E6"/>
    <w:rsid w:val="00C766EC"/>
    <w:rsid w:val="00C7734D"/>
    <w:rsid w:val="00C77FE9"/>
    <w:rsid w:val="00C80547"/>
    <w:rsid w:val="00C83335"/>
    <w:rsid w:val="00C83C60"/>
    <w:rsid w:val="00C83D4C"/>
    <w:rsid w:val="00C8573B"/>
    <w:rsid w:val="00C913B2"/>
    <w:rsid w:val="00C91BE5"/>
    <w:rsid w:val="00C91F2E"/>
    <w:rsid w:val="00C91FCE"/>
    <w:rsid w:val="00C9445E"/>
    <w:rsid w:val="00C96D82"/>
    <w:rsid w:val="00CA0E07"/>
    <w:rsid w:val="00CA1072"/>
    <w:rsid w:val="00CA52D2"/>
    <w:rsid w:val="00CA5AE8"/>
    <w:rsid w:val="00CA6DED"/>
    <w:rsid w:val="00CA735D"/>
    <w:rsid w:val="00CA7908"/>
    <w:rsid w:val="00CB0B6B"/>
    <w:rsid w:val="00CB1305"/>
    <w:rsid w:val="00CB15D7"/>
    <w:rsid w:val="00CB1DF4"/>
    <w:rsid w:val="00CB20F7"/>
    <w:rsid w:val="00CB2E32"/>
    <w:rsid w:val="00CB593F"/>
    <w:rsid w:val="00CB5A42"/>
    <w:rsid w:val="00CB66DF"/>
    <w:rsid w:val="00CB6797"/>
    <w:rsid w:val="00CB70F1"/>
    <w:rsid w:val="00CB7653"/>
    <w:rsid w:val="00CC1B82"/>
    <w:rsid w:val="00CC1E07"/>
    <w:rsid w:val="00CC3ED7"/>
    <w:rsid w:val="00CC554A"/>
    <w:rsid w:val="00CC5FFE"/>
    <w:rsid w:val="00CC69A6"/>
    <w:rsid w:val="00CC7BCB"/>
    <w:rsid w:val="00CD1620"/>
    <w:rsid w:val="00CD2205"/>
    <w:rsid w:val="00CD3C35"/>
    <w:rsid w:val="00CD3EE7"/>
    <w:rsid w:val="00CD41D0"/>
    <w:rsid w:val="00CD6840"/>
    <w:rsid w:val="00CD70A7"/>
    <w:rsid w:val="00CD7C9F"/>
    <w:rsid w:val="00CE18FA"/>
    <w:rsid w:val="00CE1D37"/>
    <w:rsid w:val="00CE2DAC"/>
    <w:rsid w:val="00CE39AB"/>
    <w:rsid w:val="00CE5153"/>
    <w:rsid w:val="00CE5B54"/>
    <w:rsid w:val="00CE6814"/>
    <w:rsid w:val="00CF0B66"/>
    <w:rsid w:val="00CF1332"/>
    <w:rsid w:val="00CF1838"/>
    <w:rsid w:val="00CF3093"/>
    <w:rsid w:val="00CF36D4"/>
    <w:rsid w:val="00CF3ADD"/>
    <w:rsid w:val="00CF49B3"/>
    <w:rsid w:val="00CF512A"/>
    <w:rsid w:val="00CF5152"/>
    <w:rsid w:val="00CF5294"/>
    <w:rsid w:val="00CF5369"/>
    <w:rsid w:val="00CF6097"/>
    <w:rsid w:val="00CF7340"/>
    <w:rsid w:val="00D0020F"/>
    <w:rsid w:val="00D00753"/>
    <w:rsid w:val="00D0227B"/>
    <w:rsid w:val="00D022F3"/>
    <w:rsid w:val="00D02D05"/>
    <w:rsid w:val="00D03192"/>
    <w:rsid w:val="00D03410"/>
    <w:rsid w:val="00D04FB9"/>
    <w:rsid w:val="00D04FE4"/>
    <w:rsid w:val="00D0539E"/>
    <w:rsid w:val="00D05D16"/>
    <w:rsid w:val="00D06519"/>
    <w:rsid w:val="00D06912"/>
    <w:rsid w:val="00D07AA2"/>
    <w:rsid w:val="00D0D03A"/>
    <w:rsid w:val="00D104F1"/>
    <w:rsid w:val="00D10E1C"/>
    <w:rsid w:val="00D12C17"/>
    <w:rsid w:val="00D13050"/>
    <w:rsid w:val="00D135E7"/>
    <w:rsid w:val="00D13EEA"/>
    <w:rsid w:val="00D14766"/>
    <w:rsid w:val="00D15A58"/>
    <w:rsid w:val="00D15DD5"/>
    <w:rsid w:val="00D16FAE"/>
    <w:rsid w:val="00D1792D"/>
    <w:rsid w:val="00D20506"/>
    <w:rsid w:val="00D2071C"/>
    <w:rsid w:val="00D207EE"/>
    <w:rsid w:val="00D22FC6"/>
    <w:rsid w:val="00D23E41"/>
    <w:rsid w:val="00D250AD"/>
    <w:rsid w:val="00D259CA"/>
    <w:rsid w:val="00D26713"/>
    <w:rsid w:val="00D267F0"/>
    <w:rsid w:val="00D267FF"/>
    <w:rsid w:val="00D30102"/>
    <w:rsid w:val="00D3087F"/>
    <w:rsid w:val="00D30D90"/>
    <w:rsid w:val="00D32032"/>
    <w:rsid w:val="00D3420D"/>
    <w:rsid w:val="00D3433A"/>
    <w:rsid w:val="00D34D8B"/>
    <w:rsid w:val="00D3604E"/>
    <w:rsid w:val="00D3608F"/>
    <w:rsid w:val="00D3767E"/>
    <w:rsid w:val="00D37900"/>
    <w:rsid w:val="00D4049F"/>
    <w:rsid w:val="00D405EE"/>
    <w:rsid w:val="00D4695B"/>
    <w:rsid w:val="00D47AE0"/>
    <w:rsid w:val="00D5083B"/>
    <w:rsid w:val="00D52563"/>
    <w:rsid w:val="00D52641"/>
    <w:rsid w:val="00D5349E"/>
    <w:rsid w:val="00D551F1"/>
    <w:rsid w:val="00D55942"/>
    <w:rsid w:val="00D55C5A"/>
    <w:rsid w:val="00D5673B"/>
    <w:rsid w:val="00D5701B"/>
    <w:rsid w:val="00D600FA"/>
    <w:rsid w:val="00D61835"/>
    <w:rsid w:val="00D62469"/>
    <w:rsid w:val="00D62593"/>
    <w:rsid w:val="00D648A9"/>
    <w:rsid w:val="00D651DC"/>
    <w:rsid w:val="00D65C23"/>
    <w:rsid w:val="00D660FC"/>
    <w:rsid w:val="00D6758A"/>
    <w:rsid w:val="00D71DF2"/>
    <w:rsid w:val="00D7235B"/>
    <w:rsid w:val="00D73B70"/>
    <w:rsid w:val="00D75D88"/>
    <w:rsid w:val="00D771BE"/>
    <w:rsid w:val="00D778F5"/>
    <w:rsid w:val="00D8002B"/>
    <w:rsid w:val="00D80BF6"/>
    <w:rsid w:val="00D82D73"/>
    <w:rsid w:val="00D845D8"/>
    <w:rsid w:val="00D84D0A"/>
    <w:rsid w:val="00D85323"/>
    <w:rsid w:val="00D85460"/>
    <w:rsid w:val="00D85A09"/>
    <w:rsid w:val="00D85E44"/>
    <w:rsid w:val="00D864A6"/>
    <w:rsid w:val="00D8665E"/>
    <w:rsid w:val="00D868D1"/>
    <w:rsid w:val="00D900AB"/>
    <w:rsid w:val="00D907CD"/>
    <w:rsid w:val="00D90F91"/>
    <w:rsid w:val="00D910B9"/>
    <w:rsid w:val="00D91D5C"/>
    <w:rsid w:val="00D92A91"/>
    <w:rsid w:val="00D92D1A"/>
    <w:rsid w:val="00D936DC"/>
    <w:rsid w:val="00D94F94"/>
    <w:rsid w:val="00D95422"/>
    <w:rsid w:val="00D954D0"/>
    <w:rsid w:val="00D9563B"/>
    <w:rsid w:val="00D95EC8"/>
    <w:rsid w:val="00D96979"/>
    <w:rsid w:val="00D96AD3"/>
    <w:rsid w:val="00D97444"/>
    <w:rsid w:val="00D975D0"/>
    <w:rsid w:val="00D97FA2"/>
    <w:rsid w:val="00DA22AA"/>
    <w:rsid w:val="00DA3CF7"/>
    <w:rsid w:val="00DA4107"/>
    <w:rsid w:val="00DA44CF"/>
    <w:rsid w:val="00DA460B"/>
    <w:rsid w:val="00DA4802"/>
    <w:rsid w:val="00DA554A"/>
    <w:rsid w:val="00DA6A0C"/>
    <w:rsid w:val="00DA7051"/>
    <w:rsid w:val="00DA7D60"/>
    <w:rsid w:val="00DB03A7"/>
    <w:rsid w:val="00DB259F"/>
    <w:rsid w:val="00DB27FC"/>
    <w:rsid w:val="00DB2968"/>
    <w:rsid w:val="00DB31F0"/>
    <w:rsid w:val="00DB4688"/>
    <w:rsid w:val="00DB4CAB"/>
    <w:rsid w:val="00DB4EBF"/>
    <w:rsid w:val="00DB686D"/>
    <w:rsid w:val="00DB7332"/>
    <w:rsid w:val="00DC200D"/>
    <w:rsid w:val="00DC403B"/>
    <w:rsid w:val="00DC516A"/>
    <w:rsid w:val="00DC51AF"/>
    <w:rsid w:val="00DC5C7C"/>
    <w:rsid w:val="00DC6C47"/>
    <w:rsid w:val="00DC7E9A"/>
    <w:rsid w:val="00DD0204"/>
    <w:rsid w:val="00DD0DD8"/>
    <w:rsid w:val="00DD1118"/>
    <w:rsid w:val="00DD175A"/>
    <w:rsid w:val="00DD3EAB"/>
    <w:rsid w:val="00DD5166"/>
    <w:rsid w:val="00DD558D"/>
    <w:rsid w:val="00DD618D"/>
    <w:rsid w:val="00DD712F"/>
    <w:rsid w:val="00DD7B71"/>
    <w:rsid w:val="00DE304A"/>
    <w:rsid w:val="00DE40CD"/>
    <w:rsid w:val="00DE586C"/>
    <w:rsid w:val="00DE5942"/>
    <w:rsid w:val="00DE5FDF"/>
    <w:rsid w:val="00DE6E91"/>
    <w:rsid w:val="00DF046C"/>
    <w:rsid w:val="00DF0884"/>
    <w:rsid w:val="00DF0A50"/>
    <w:rsid w:val="00DF1C41"/>
    <w:rsid w:val="00DF1FEB"/>
    <w:rsid w:val="00DF2BDA"/>
    <w:rsid w:val="00DF30AC"/>
    <w:rsid w:val="00DF60CF"/>
    <w:rsid w:val="00DF7317"/>
    <w:rsid w:val="00E00074"/>
    <w:rsid w:val="00E005AC"/>
    <w:rsid w:val="00E01D93"/>
    <w:rsid w:val="00E02378"/>
    <w:rsid w:val="00E03482"/>
    <w:rsid w:val="00E03D9C"/>
    <w:rsid w:val="00E04CF0"/>
    <w:rsid w:val="00E055DD"/>
    <w:rsid w:val="00E102CF"/>
    <w:rsid w:val="00E103AF"/>
    <w:rsid w:val="00E10B31"/>
    <w:rsid w:val="00E1107D"/>
    <w:rsid w:val="00E11A84"/>
    <w:rsid w:val="00E13421"/>
    <w:rsid w:val="00E13876"/>
    <w:rsid w:val="00E13FA1"/>
    <w:rsid w:val="00E14309"/>
    <w:rsid w:val="00E15A62"/>
    <w:rsid w:val="00E17EE2"/>
    <w:rsid w:val="00E20392"/>
    <w:rsid w:val="00E20D20"/>
    <w:rsid w:val="00E214D4"/>
    <w:rsid w:val="00E22FDF"/>
    <w:rsid w:val="00E24D24"/>
    <w:rsid w:val="00E25A18"/>
    <w:rsid w:val="00E26C51"/>
    <w:rsid w:val="00E2767F"/>
    <w:rsid w:val="00E27808"/>
    <w:rsid w:val="00E3004C"/>
    <w:rsid w:val="00E300A2"/>
    <w:rsid w:val="00E317EB"/>
    <w:rsid w:val="00E31875"/>
    <w:rsid w:val="00E31B9A"/>
    <w:rsid w:val="00E323FD"/>
    <w:rsid w:val="00E327A9"/>
    <w:rsid w:val="00E33788"/>
    <w:rsid w:val="00E406E8"/>
    <w:rsid w:val="00E40C10"/>
    <w:rsid w:val="00E40D39"/>
    <w:rsid w:val="00E41A6F"/>
    <w:rsid w:val="00E4222D"/>
    <w:rsid w:val="00E42F09"/>
    <w:rsid w:val="00E430FB"/>
    <w:rsid w:val="00E435A4"/>
    <w:rsid w:val="00E43A5C"/>
    <w:rsid w:val="00E4459E"/>
    <w:rsid w:val="00E44D6A"/>
    <w:rsid w:val="00E45758"/>
    <w:rsid w:val="00E45B9D"/>
    <w:rsid w:val="00E46263"/>
    <w:rsid w:val="00E46639"/>
    <w:rsid w:val="00E4709C"/>
    <w:rsid w:val="00E470B5"/>
    <w:rsid w:val="00E5263A"/>
    <w:rsid w:val="00E53A14"/>
    <w:rsid w:val="00E55201"/>
    <w:rsid w:val="00E56249"/>
    <w:rsid w:val="00E615C7"/>
    <w:rsid w:val="00E62BCC"/>
    <w:rsid w:val="00E639B6"/>
    <w:rsid w:val="00E63BAC"/>
    <w:rsid w:val="00E63C11"/>
    <w:rsid w:val="00E645C0"/>
    <w:rsid w:val="00E6475B"/>
    <w:rsid w:val="00E6586C"/>
    <w:rsid w:val="00E658A0"/>
    <w:rsid w:val="00E666CC"/>
    <w:rsid w:val="00E70C40"/>
    <w:rsid w:val="00E70C6F"/>
    <w:rsid w:val="00E73088"/>
    <w:rsid w:val="00E73561"/>
    <w:rsid w:val="00E7368C"/>
    <w:rsid w:val="00E7426C"/>
    <w:rsid w:val="00E755DF"/>
    <w:rsid w:val="00E758EE"/>
    <w:rsid w:val="00E766B9"/>
    <w:rsid w:val="00E77442"/>
    <w:rsid w:val="00E77ACA"/>
    <w:rsid w:val="00E80008"/>
    <w:rsid w:val="00E83827"/>
    <w:rsid w:val="00E83C26"/>
    <w:rsid w:val="00E85983"/>
    <w:rsid w:val="00E85CBC"/>
    <w:rsid w:val="00E86222"/>
    <w:rsid w:val="00E86BA5"/>
    <w:rsid w:val="00E91ECE"/>
    <w:rsid w:val="00E92615"/>
    <w:rsid w:val="00E92BFD"/>
    <w:rsid w:val="00E931E2"/>
    <w:rsid w:val="00E9320A"/>
    <w:rsid w:val="00E935FB"/>
    <w:rsid w:val="00E93CA9"/>
    <w:rsid w:val="00E94605"/>
    <w:rsid w:val="00E94EF5"/>
    <w:rsid w:val="00E96002"/>
    <w:rsid w:val="00E96369"/>
    <w:rsid w:val="00E972F9"/>
    <w:rsid w:val="00E97F50"/>
    <w:rsid w:val="00EA1623"/>
    <w:rsid w:val="00EA3BF0"/>
    <w:rsid w:val="00EA3F71"/>
    <w:rsid w:val="00EA424E"/>
    <w:rsid w:val="00EA4AD9"/>
    <w:rsid w:val="00EA4E3B"/>
    <w:rsid w:val="00EA55D9"/>
    <w:rsid w:val="00EA5662"/>
    <w:rsid w:val="00EA5A94"/>
    <w:rsid w:val="00EA6998"/>
    <w:rsid w:val="00EA7447"/>
    <w:rsid w:val="00EB0112"/>
    <w:rsid w:val="00EB066E"/>
    <w:rsid w:val="00EB236D"/>
    <w:rsid w:val="00EB262B"/>
    <w:rsid w:val="00EB2F70"/>
    <w:rsid w:val="00EB415B"/>
    <w:rsid w:val="00EB4FEF"/>
    <w:rsid w:val="00EB52F9"/>
    <w:rsid w:val="00EB5F00"/>
    <w:rsid w:val="00EB62A1"/>
    <w:rsid w:val="00EB6D3D"/>
    <w:rsid w:val="00EB7620"/>
    <w:rsid w:val="00EC010B"/>
    <w:rsid w:val="00EC0184"/>
    <w:rsid w:val="00EC0CA6"/>
    <w:rsid w:val="00EC2675"/>
    <w:rsid w:val="00EC2C8C"/>
    <w:rsid w:val="00EC2EC1"/>
    <w:rsid w:val="00EC36AC"/>
    <w:rsid w:val="00EC49B0"/>
    <w:rsid w:val="00EC5CF4"/>
    <w:rsid w:val="00EC6975"/>
    <w:rsid w:val="00EC6FC6"/>
    <w:rsid w:val="00EC7E8F"/>
    <w:rsid w:val="00ED1AD9"/>
    <w:rsid w:val="00ED1C80"/>
    <w:rsid w:val="00ED1EA0"/>
    <w:rsid w:val="00ED21C8"/>
    <w:rsid w:val="00ED3A18"/>
    <w:rsid w:val="00ED4706"/>
    <w:rsid w:val="00ED4EF9"/>
    <w:rsid w:val="00ED5257"/>
    <w:rsid w:val="00ED768B"/>
    <w:rsid w:val="00ED7B4D"/>
    <w:rsid w:val="00EE0C72"/>
    <w:rsid w:val="00EE1139"/>
    <w:rsid w:val="00EE1309"/>
    <w:rsid w:val="00EE25CB"/>
    <w:rsid w:val="00EE28C2"/>
    <w:rsid w:val="00EE3272"/>
    <w:rsid w:val="00EE3F3E"/>
    <w:rsid w:val="00EE47E7"/>
    <w:rsid w:val="00EE4A20"/>
    <w:rsid w:val="00EE5726"/>
    <w:rsid w:val="00EE6058"/>
    <w:rsid w:val="00EE6DFC"/>
    <w:rsid w:val="00EE776B"/>
    <w:rsid w:val="00EE79A3"/>
    <w:rsid w:val="00EF1414"/>
    <w:rsid w:val="00EF15C5"/>
    <w:rsid w:val="00EF48BD"/>
    <w:rsid w:val="00EF55A6"/>
    <w:rsid w:val="00EF60D1"/>
    <w:rsid w:val="00EF6256"/>
    <w:rsid w:val="00EF6835"/>
    <w:rsid w:val="00EF6DA8"/>
    <w:rsid w:val="00EF744D"/>
    <w:rsid w:val="00EF7671"/>
    <w:rsid w:val="00F016B4"/>
    <w:rsid w:val="00F0179C"/>
    <w:rsid w:val="00F02863"/>
    <w:rsid w:val="00F03884"/>
    <w:rsid w:val="00F04E9F"/>
    <w:rsid w:val="00F0557D"/>
    <w:rsid w:val="00F06592"/>
    <w:rsid w:val="00F07DC1"/>
    <w:rsid w:val="00F1010F"/>
    <w:rsid w:val="00F12EAB"/>
    <w:rsid w:val="00F13707"/>
    <w:rsid w:val="00F13B0D"/>
    <w:rsid w:val="00F14475"/>
    <w:rsid w:val="00F14A14"/>
    <w:rsid w:val="00F162EC"/>
    <w:rsid w:val="00F166A2"/>
    <w:rsid w:val="00F17B55"/>
    <w:rsid w:val="00F223FA"/>
    <w:rsid w:val="00F2330D"/>
    <w:rsid w:val="00F23523"/>
    <w:rsid w:val="00F24027"/>
    <w:rsid w:val="00F24282"/>
    <w:rsid w:val="00F25E64"/>
    <w:rsid w:val="00F25F2C"/>
    <w:rsid w:val="00F2785B"/>
    <w:rsid w:val="00F30741"/>
    <w:rsid w:val="00F30824"/>
    <w:rsid w:val="00F315B1"/>
    <w:rsid w:val="00F31BF1"/>
    <w:rsid w:val="00F32971"/>
    <w:rsid w:val="00F3321B"/>
    <w:rsid w:val="00F34580"/>
    <w:rsid w:val="00F347A2"/>
    <w:rsid w:val="00F35C45"/>
    <w:rsid w:val="00F3649F"/>
    <w:rsid w:val="00F36541"/>
    <w:rsid w:val="00F3695C"/>
    <w:rsid w:val="00F36D59"/>
    <w:rsid w:val="00F37CA9"/>
    <w:rsid w:val="00F40CA2"/>
    <w:rsid w:val="00F4287E"/>
    <w:rsid w:val="00F4526C"/>
    <w:rsid w:val="00F45B16"/>
    <w:rsid w:val="00F47A9E"/>
    <w:rsid w:val="00F47C75"/>
    <w:rsid w:val="00F47FA1"/>
    <w:rsid w:val="00F50811"/>
    <w:rsid w:val="00F50F06"/>
    <w:rsid w:val="00F54186"/>
    <w:rsid w:val="00F54DEA"/>
    <w:rsid w:val="00F56333"/>
    <w:rsid w:val="00F5681D"/>
    <w:rsid w:val="00F5742D"/>
    <w:rsid w:val="00F6081D"/>
    <w:rsid w:val="00F61E66"/>
    <w:rsid w:val="00F62B4D"/>
    <w:rsid w:val="00F62E1F"/>
    <w:rsid w:val="00F6374C"/>
    <w:rsid w:val="00F64CA6"/>
    <w:rsid w:val="00F65F3E"/>
    <w:rsid w:val="00F709B9"/>
    <w:rsid w:val="00F71037"/>
    <w:rsid w:val="00F7103B"/>
    <w:rsid w:val="00F719E3"/>
    <w:rsid w:val="00F71E28"/>
    <w:rsid w:val="00F71F13"/>
    <w:rsid w:val="00F726D5"/>
    <w:rsid w:val="00F73733"/>
    <w:rsid w:val="00F73773"/>
    <w:rsid w:val="00F73D45"/>
    <w:rsid w:val="00F73DAE"/>
    <w:rsid w:val="00F752FB"/>
    <w:rsid w:val="00F75F6B"/>
    <w:rsid w:val="00F76754"/>
    <w:rsid w:val="00F76AC6"/>
    <w:rsid w:val="00F76B1D"/>
    <w:rsid w:val="00F76FDD"/>
    <w:rsid w:val="00F801FB"/>
    <w:rsid w:val="00F8078D"/>
    <w:rsid w:val="00F807FB"/>
    <w:rsid w:val="00F80B8F"/>
    <w:rsid w:val="00F80ED9"/>
    <w:rsid w:val="00F83A3D"/>
    <w:rsid w:val="00F83F4C"/>
    <w:rsid w:val="00F85757"/>
    <w:rsid w:val="00F863C4"/>
    <w:rsid w:val="00F867D1"/>
    <w:rsid w:val="00F8693E"/>
    <w:rsid w:val="00F9062C"/>
    <w:rsid w:val="00F90F90"/>
    <w:rsid w:val="00F92E88"/>
    <w:rsid w:val="00F933F8"/>
    <w:rsid w:val="00F93419"/>
    <w:rsid w:val="00F9392F"/>
    <w:rsid w:val="00F94047"/>
    <w:rsid w:val="00F948EF"/>
    <w:rsid w:val="00F94BC8"/>
    <w:rsid w:val="00F955DB"/>
    <w:rsid w:val="00F96877"/>
    <w:rsid w:val="00F978DD"/>
    <w:rsid w:val="00FA066F"/>
    <w:rsid w:val="00FA27B1"/>
    <w:rsid w:val="00FA28FE"/>
    <w:rsid w:val="00FA2C9C"/>
    <w:rsid w:val="00FA4226"/>
    <w:rsid w:val="00FA5263"/>
    <w:rsid w:val="00FA7047"/>
    <w:rsid w:val="00FA7F11"/>
    <w:rsid w:val="00FB0C38"/>
    <w:rsid w:val="00FB0F86"/>
    <w:rsid w:val="00FB1749"/>
    <w:rsid w:val="00FB188B"/>
    <w:rsid w:val="00FB2DB9"/>
    <w:rsid w:val="00FB3D7B"/>
    <w:rsid w:val="00FB4525"/>
    <w:rsid w:val="00FB455E"/>
    <w:rsid w:val="00FB46F8"/>
    <w:rsid w:val="00FB5324"/>
    <w:rsid w:val="00FB5C27"/>
    <w:rsid w:val="00FB69E2"/>
    <w:rsid w:val="00FB7C6C"/>
    <w:rsid w:val="00FC135A"/>
    <w:rsid w:val="00FC1B24"/>
    <w:rsid w:val="00FC2015"/>
    <w:rsid w:val="00FC230C"/>
    <w:rsid w:val="00FC339A"/>
    <w:rsid w:val="00FC4272"/>
    <w:rsid w:val="00FC4BE3"/>
    <w:rsid w:val="00FC5F16"/>
    <w:rsid w:val="00FC6635"/>
    <w:rsid w:val="00FC6C4E"/>
    <w:rsid w:val="00FD14F2"/>
    <w:rsid w:val="00FD1939"/>
    <w:rsid w:val="00FD5374"/>
    <w:rsid w:val="00FD5E1A"/>
    <w:rsid w:val="00FD5F3A"/>
    <w:rsid w:val="00FD6564"/>
    <w:rsid w:val="00FE06BC"/>
    <w:rsid w:val="00FE0781"/>
    <w:rsid w:val="00FE0A3E"/>
    <w:rsid w:val="00FE21D9"/>
    <w:rsid w:val="00FE27EF"/>
    <w:rsid w:val="00FE2E07"/>
    <w:rsid w:val="00FE4A02"/>
    <w:rsid w:val="00FE60E5"/>
    <w:rsid w:val="00FE61F1"/>
    <w:rsid w:val="00FE6435"/>
    <w:rsid w:val="00FE6C87"/>
    <w:rsid w:val="00FE784C"/>
    <w:rsid w:val="00FE796F"/>
    <w:rsid w:val="00FF0201"/>
    <w:rsid w:val="00FF461D"/>
    <w:rsid w:val="00FF6163"/>
    <w:rsid w:val="00FF616C"/>
    <w:rsid w:val="00FF7618"/>
    <w:rsid w:val="00FF772D"/>
    <w:rsid w:val="00FF7D14"/>
    <w:rsid w:val="010DEF2D"/>
    <w:rsid w:val="011C4A55"/>
    <w:rsid w:val="0134CD78"/>
    <w:rsid w:val="01493509"/>
    <w:rsid w:val="014D73BC"/>
    <w:rsid w:val="01536904"/>
    <w:rsid w:val="0158DDA3"/>
    <w:rsid w:val="01683B20"/>
    <w:rsid w:val="018F0961"/>
    <w:rsid w:val="01905906"/>
    <w:rsid w:val="0192B594"/>
    <w:rsid w:val="01A06176"/>
    <w:rsid w:val="01A8092F"/>
    <w:rsid w:val="01B814C1"/>
    <w:rsid w:val="01C2FA24"/>
    <w:rsid w:val="01C9C873"/>
    <w:rsid w:val="01CD06C6"/>
    <w:rsid w:val="01D89ED3"/>
    <w:rsid w:val="01DC9841"/>
    <w:rsid w:val="01E4CD65"/>
    <w:rsid w:val="01E4E2D6"/>
    <w:rsid w:val="01F0CA9F"/>
    <w:rsid w:val="02112B69"/>
    <w:rsid w:val="02254EB3"/>
    <w:rsid w:val="0230F907"/>
    <w:rsid w:val="023965CC"/>
    <w:rsid w:val="023D3D11"/>
    <w:rsid w:val="02475DC6"/>
    <w:rsid w:val="026541C9"/>
    <w:rsid w:val="0265F93F"/>
    <w:rsid w:val="027BC1C9"/>
    <w:rsid w:val="0288B4A9"/>
    <w:rsid w:val="028C9B12"/>
    <w:rsid w:val="029F816B"/>
    <w:rsid w:val="02A11AB5"/>
    <w:rsid w:val="02AD5B63"/>
    <w:rsid w:val="02AF2A17"/>
    <w:rsid w:val="02BF9C5D"/>
    <w:rsid w:val="02ECEE71"/>
    <w:rsid w:val="02F2FB4A"/>
    <w:rsid w:val="03036490"/>
    <w:rsid w:val="030C436F"/>
    <w:rsid w:val="031F1D70"/>
    <w:rsid w:val="03272180"/>
    <w:rsid w:val="03376DC2"/>
    <w:rsid w:val="033CC5C3"/>
    <w:rsid w:val="03407312"/>
    <w:rsid w:val="03439666"/>
    <w:rsid w:val="0348A4D5"/>
    <w:rsid w:val="03497F7C"/>
    <w:rsid w:val="0350AC71"/>
    <w:rsid w:val="036A9851"/>
    <w:rsid w:val="03737575"/>
    <w:rsid w:val="0375F146"/>
    <w:rsid w:val="03784F02"/>
    <w:rsid w:val="037FD4A2"/>
    <w:rsid w:val="0388C07D"/>
    <w:rsid w:val="03931B32"/>
    <w:rsid w:val="03AE0281"/>
    <w:rsid w:val="03F4F0AE"/>
    <w:rsid w:val="040AB4EB"/>
    <w:rsid w:val="040DF101"/>
    <w:rsid w:val="041DADED"/>
    <w:rsid w:val="041FD400"/>
    <w:rsid w:val="04334B72"/>
    <w:rsid w:val="04475C67"/>
    <w:rsid w:val="04496EA9"/>
    <w:rsid w:val="044C8508"/>
    <w:rsid w:val="046DBC15"/>
    <w:rsid w:val="046E69FA"/>
    <w:rsid w:val="04760161"/>
    <w:rsid w:val="047F5317"/>
    <w:rsid w:val="047F6942"/>
    <w:rsid w:val="0484E09A"/>
    <w:rsid w:val="04860413"/>
    <w:rsid w:val="049AB4B2"/>
    <w:rsid w:val="049BF838"/>
    <w:rsid w:val="049F7678"/>
    <w:rsid w:val="04B15A4B"/>
    <w:rsid w:val="04BDBE41"/>
    <w:rsid w:val="04C6E7BA"/>
    <w:rsid w:val="04CB08E7"/>
    <w:rsid w:val="04D3A2CA"/>
    <w:rsid w:val="04E206C7"/>
    <w:rsid w:val="04E75E73"/>
    <w:rsid w:val="04F94285"/>
    <w:rsid w:val="04F9905F"/>
    <w:rsid w:val="04FD2762"/>
    <w:rsid w:val="04FDB06B"/>
    <w:rsid w:val="05216F62"/>
    <w:rsid w:val="0538616C"/>
    <w:rsid w:val="053F0ADA"/>
    <w:rsid w:val="054DB05F"/>
    <w:rsid w:val="0552DC68"/>
    <w:rsid w:val="055B6599"/>
    <w:rsid w:val="05655351"/>
    <w:rsid w:val="056AA832"/>
    <w:rsid w:val="056ADD05"/>
    <w:rsid w:val="0571C69D"/>
    <w:rsid w:val="05739406"/>
    <w:rsid w:val="059C0BB7"/>
    <w:rsid w:val="059CC6F8"/>
    <w:rsid w:val="05C67F11"/>
    <w:rsid w:val="05C7669A"/>
    <w:rsid w:val="05C82473"/>
    <w:rsid w:val="05E7FED8"/>
    <w:rsid w:val="05F56159"/>
    <w:rsid w:val="06106320"/>
    <w:rsid w:val="0613AD68"/>
    <w:rsid w:val="06242FE2"/>
    <w:rsid w:val="0629599E"/>
    <w:rsid w:val="06452C9D"/>
    <w:rsid w:val="0656E99B"/>
    <w:rsid w:val="06577B40"/>
    <w:rsid w:val="06703CB1"/>
    <w:rsid w:val="06818D7B"/>
    <w:rsid w:val="069089EB"/>
    <w:rsid w:val="0691D960"/>
    <w:rsid w:val="069341B2"/>
    <w:rsid w:val="069E8CF1"/>
    <w:rsid w:val="06B2D63A"/>
    <w:rsid w:val="06B52389"/>
    <w:rsid w:val="06C87F49"/>
    <w:rsid w:val="06E5A343"/>
    <w:rsid w:val="06EC9462"/>
    <w:rsid w:val="06ECAFA8"/>
    <w:rsid w:val="06EF56D2"/>
    <w:rsid w:val="06FC22F9"/>
    <w:rsid w:val="07042CC1"/>
    <w:rsid w:val="070561FD"/>
    <w:rsid w:val="0712CA34"/>
    <w:rsid w:val="071A1227"/>
    <w:rsid w:val="07206E9B"/>
    <w:rsid w:val="0722B82E"/>
    <w:rsid w:val="072FE30D"/>
    <w:rsid w:val="07477700"/>
    <w:rsid w:val="0748201B"/>
    <w:rsid w:val="0752DED3"/>
    <w:rsid w:val="0761ACCE"/>
    <w:rsid w:val="0763248A"/>
    <w:rsid w:val="076354F3"/>
    <w:rsid w:val="07B15780"/>
    <w:rsid w:val="07BB3B9D"/>
    <w:rsid w:val="07C59935"/>
    <w:rsid w:val="07C82A39"/>
    <w:rsid w:val="07CACC57"/>
    <w:rsid w:val="07D9C864"/>
    <w:rsid w:val="07DB3DB1"/>
    <w:rsid w:val="07EF840B"/>
    <w:rsid w:val="07F75BD3"/>
    <w:rsid w:val="07FAE5E9"/>
    <w:rsid w:val="07FD3D49"/>
    <w:rsid w:val="080C86B9"/>
    <w:rsid w:val="08203A3E"/>
    <w:rsid w:val="0829C208"/>
    <w:rsid w:val="082E690C"/>
    <w:rsid w:val="083338DE"/>
    <w:rsid w:val="084DF081"/>
    <w:rsid w:val="08760E88"/>
    <w:rsid w:val="089297F9"/>
    <w:rsid w:val="08ACF08A"/>
    <w:rsid w:val="08B07A20"/>
    <w:rsid w:val="08BE5F7A"/>
    <w:rsid w:val="08CD92F9"/>
    <w:rsid w:val="08F13AD7"/>
    <w:rsid w:val="08F309E9"/>
    <w:rsid w:val="08FEF73B"/>
    <w:rsid w:val="0906A4DF"/>
    <w:rsid w:val="091134BB"/>
    <w:rsid w:val="0918B9D0"/>
    <w:rsid w:val="093B545C"/>
    <w:rsid w:val="096B9638"/>
    <w:rsid w:val="096C0B03"/>
    <w:rsid w:val="096E10B0"/>
    <w:rsid w:val="096FD060"/>
    <w:rsid w:val="097BBCE7"/>
    <w:rsid w:val="0985A3D5"/>
    <w:rsid w:val="09A18146"/>
    <w:rsid w:val="09AA64E3"/>
    <w:rsid w:val="09B95AA5"/>
    <w:rsid w:val="09B995F4"/>
    <w:rsid w:val="09BA7481"/>
    <w:rsid w:val="09BFB294"/>
    <w:rsid w:val="09D06C1E"/>
    <w:rsid w:val="09DB8F7F"/>
    <w:rsid w:val="09EB6063"/>
    <w:rsid w:val="0A0A1056"/>
    <w:rsid w:val="0A169C65"/>
    <w:rsid w:val="0A2D9FE9"/>
    <w:rsid w:val="0A35988B"/>
    <w:rsid w:val="0A3B8BA1"/>
    <w:rsid w:val="0A40D1F1"/>
    <w:rsid w:val="0A41BCFB"/>
    <w:rsid w:val="0A550792"/>
    <w:rsid w:val="0A579329"/>
    <w:rsid w:val="0A6F4BB4"/>
    <w:rsid w:val="0A82DFE9"/>
    <w:rsid w:val="0A95C4CB"/>
    <w:rsid w:val="0A9F197C"/>
    <w:rsid w:val="0AC5A170"/>
    <w:rsid w:val="0ACCFE66"/>
    <w:rsid w:val="0ACD64E5"/>
    <w:rsid w:val="0ADD131E"/>
    <w:rsid w:val="0AF25A88"/>
    <w:rsid w:val="0AF2EE50"/>
    <w:rsid w:val="0AFD144B"/>
    <w:rsid w:val="0B08BCF0"/>
    <w:rsid w:val="0B1E31C6"/>
    <w:rsid w:val="0B221DD6"/>
    <w:rsid w:val="0B2C6DCC"/>
    <w:rsid w:val="0B3529A8"/>
    <w:rsid w:val="0B5631CD"/>
    <w:rsid w:val="0B5870F7"/>
    <w:rsid w:val="0B62BA97"/>
    <w:rsid w:val="0B6DF754"/>
    <w:rsid w:val="0B7756B3"/>
    <w:rsid w:val="0B8AFB9B"/>
    <w:rsid w:val="0B8B0667"/>
    <w:rsid w:val="0B8FF65B"/>
    <w:rsid w:val="0B9E960F"/>
    <w:rsid w:val="0B9F05FA"/>
    <w:rsid w:val="0BA27358"/>
    <w:rsid w:val="0BA2FFD9"/>
    <w:rsid w:val="0BAFA788"/>
    <w:rsid w:val="0BBC8B91"/>
    <w:rsid w:val="0BC9AD2D"/>
    <w:rsid w:val="0BCB3302"/>
    <w:rsid w:val="0BDA759B"/>
    <w:rsid w:val="0BE9E6B9"/>
    <w:rsid w:val="0BF76B3C"/>
    <w:rsid w:val="0C048958"/>
    <w:rsid w:val="0C14090D"/>
    <w:rsid w:val="0C23B96A"/>
    <w:rsid w:val="0C3CB322"/>
    <w:rsid w:val="0C53C47A"/>
    <w:rsid w:val="0C5796ED"/>
    <w:rsid w:val="0C610B52"/>
    <w:rsid w:val="0C68A789"/>
    <w:rsid w:val="0C7E6D61"/>
    <w:rsid w:val="0C8B4F55"/>
    <w:rsid w:val="0C8D66C4"/>
    <w:rsid w:val="0C920CBF"/>
    <w:rsid w:val="0C99CAD4"/>
    <w:rsid w:val="0CA1EAB1"/>
    <w:rsid w:val="0CB93981"/>
    <w:rsid w:val="0CC3B0BA"/>
    <w:rsid w:val="0CC42D64"/>
    <w:rsid w:val="0CD832AA"/>
    <w:rsid w:val="0CDD76DB"/>
    <w:rsid w:val="0CE5E285"/>
    <w:rsid w:val="0CEBF07B"/>
    <w:rsid w:val="0CF6EDB4"/>
    <w:rsid w:val="0D192B7E"/>
    <w:rsid w:val="0D1AF7B1"/>
    <w:rsid w:val="0D1C8861"/>
    <w:rsid w:val="0D2EA8E8"/>
    <w:rsid w:val="0D3D544D"/>
    <w:rsid w:val="0D4CE0BF"/>
    <w:rsid w:val="0D5F0A4C"/>
    <w:rsid w:val="0D7AF9C0"/>
    <w:rsid w:val="0D7D75A9"/>
    <w:rsid w:val="0D859AB0"/>
    <w:rsid w:val="0D91FAE8"/>
    <w:rsid w:val="0D962486"/>
    <w:rsid w:val="0DA5B394"/>
    <w:rsid w:val="0DE7AC16"/>
    <w:rsid w:val="0DF6B66D"/>
    <w:rsid w:val="0E0C8CAE"/>
    <w:rsid w:val="0E0D3851"/>
    <w:rsid w:val="0E0FA0DB"/>
    <w:rsid w:val="0E19675C"/>
    <w:rsid w:val="0E295FB5"/>
    <w:rsid w:val="0E3C89C4"/>
    <w:rsid w:val="0E5FC85F"/>
    <w:rsid w:val="0E617C83"/>
    <w:rsid w:val="0E629FE0"/>
    <w:rsid w:val="0E6A4DC5"/>
    <w:rsid w:val="0E8760E5"/>
    <w:rsid w:val="0E9049B3"/>
    <w:rsid w:val="0E924574"/>
    <w:rsid w:val="0E955CAF"/>
    <w:rsid w:val="0E95EE7C"/>
    <w:rsid w:val="0E9DF97E"/>
    <w:rsid w:val="0EA9AABE"/>
    <w:rsid w:val="0EAF08F9"/>
    <w:rsid w:val="0ED208B8"/>
    <w:rsid w:val="0EF0D380"/>
    <w:rsid w:val="0EFB196B"/>
    <w:rsid w:val="0F06BF31"/>
    <w:rsid w:val="0F07BBFD"/>
    <w:rsid w:val="0F0B5552"/>
    <w:rsid w:val="0F0E80CD"/>
    <w:rsid w:val="0F1A0578"/>
    <w:rsid w:val="0F213390"/>
    <w:rsid w:val="0F2B831E"/>
    <w:rsid w:val="0F3439B4"/>
    <w:rsid w:val="0F404FEC"/>
    <w:rsid w:val="0F551436"/>
    <w:rsid w:val="0F7B95C3"/>
    <w:rsid w:val="0F7E1330"/>
    <w:rsid w:val="0F85C1D6"/>
    <w:rsid w:val="0F88E948"/>
    <w:rsid w:val="0F8EA6DF"/>
    <w:rsid w:val="0F8F37AF"/>
    <w:rsid w:val="0F912CF0"/>
    <w:rsid w:val="0F9BB765"/>
    <w:rsid w:val="0F9E1AAA"/>
    <w:rsid w:val="0FA74893"/>
    <w:rsid w:val="0FA898B4"/>
    <w:rsid w:val="0FC52912"/>
    <w:rsid w:val="0FD84780"/>
    <w:rsid w:val="0FDC7413"/>
    <w:rsid w:val="0FE46199"/>
    <w:rsid w:val="0FF510E2"/>
    <w:rsid w:val="100744CF"/>
    <w:rsid w:val="101EAEE2"/>
    <w:rsid w:val="103B5367"/>
    <w:rsid w:val="103EA1D3"/>
    <w:rsid w:val="1040958C"/>
    <w:rsid w:val="1041571F"/>
    <w:rsid w:val="1052013E"/>
    <w:rsid w:val="105EFB28"/>
    <w:rsid w:val="106163B8"/>
    <w:rsid w:val="107E5CB0"/>
    <w:rsid w:val="1081F54E"/>
    <w:rsid w:val="10859A46"/>
    <w:rsid w:val="109101BB"/>
    <w:rsid w:val="1092C8A7"/>
    <w:rsid w:val="10A1D781"/>
    <w:rsid w:val="10B1F8A7"/>
    <w:rsid w:val="10B91036"/>
    <w:rsid w:val="10EF146F"/>
    <w:rsid w:val="10F069F2"/>
    <w:rsid w:val="10FA0EAC"/>
    <w:rsid w:val="10FB59D3"/>
    <w:rsid w:val="1108A428"/>
    <w:rsid w:val="110A7178"/>
    <w:rsid w:val="1112574D"/>
    <w:rsid w:val="111FA89C"/>
    <w:rsid w:val="1122E2C6"/>
    <w:rsid w:val="112AFE42"/>
    <w:rsid w:val="112E9FA4"/>
    <w:rsid w:val="1142DF95"/>
    <w:rsid w:val="114A6842"/>
    <w:rsid w:val="1163569E"/>
    <w:rsid w:val="116A1B8C"/>
    <w:rsid w:val="1179BC2E"/>
    <w:rsid w:val="117C8550"/>
    <w:rsid w:val="117C8FB7"/>
    <w:rsid w:val="117DF980"/>
    <w:rsid w:val="11826A93"/>
    <w:rsid w:val="1183E65F"/>
    <w:rsid w:val="1186AFA4"/>
    <w:rsid w:val="1199DAA9"/>
    <w:rsid w:val="119FD1B0"/>
    <w:rsid w:val="11AC1F21"/>
    <w:rsid w:val="11B2B973"/>
    <w:rsid w:val="11BEAA44"/>
    <w:rsid w:val="11C3FF57"/>
    <w:rsid w:val="11D41827"/>
    <w:rsid w:val="11DC37C1"/>
    <w:rsid w:val="11EB0EEB"/>
    <w:rsid w:val="1206EE69"/>
    <w:rsid w:val="120E1D76"/>
    <w:rsid w:val="121848CA"/>
    <w:rsid w:val="121BE7E6"/>
    <w:rsid w:val="122D5466"/>
    <w:rsid w:val="123FEBE4"/>
    <w:rsid w:val="126147B2"/>
    <w:rsid w:val="126B6F02"/>
    <w:rsid w:val="126D4E22"/>
    <w:rsid w:val="1278B994"/>
    <w:rsid w:val="12875118"/>
    <w:rsid w:val="12931ED2"/>
    <w:rsid w:val="1296CD55"/>
    <w:rsid w:val="12AAC3C7"/>
    <w:rsid w:val="12C920C0"/>
    <w:rsid w:val="12D1167A"/>
    <w:rsid w:val="12DB8A1A"/>
    <w:rsid w:val="12E27ECF"/>
    <w:rsid w:val="12E97533"/>
    <w:rsid w:val="12F18E60"/>
    <w:rsid w:val="13014C78"/>
    <w:rsid w:val="13075919"/>
    <w:rsid w:val="132290A8"/>
    <w:rsid w:val="13249385"/>
    <w:rsid w:val="1337B7F7"/>
    <w:rsid w:val="133F4E3F"/>
    <w:rsid w:val="1358648B"/>
    <w:rsid w:val="1388E88B"/>
    <w:rsid w:val="13894A92"/>
    <w:rsid w:val="138D4400"/>
    <w:rsid w:val="13948B77"/>
    <w:rsid w:val="13A10E03"/>
    <w:rsid w:val="13BE4929"/>
    <w:rsid w:val="13BF10FC"/>
    <w:rsid w:val="13BFA1A8"/>
    <w:rsid w:val="13E11058"/>
    <w:rsid w:val="1417565F"/>
    <w:rsid w:val="141AC0B1"/>
    <w:rsid w:val="141CB698"/>
    <w:rsid w:val="141EC7AB"/>
    <w:rsid w:val="142413AA"/>
    <w:rsid w:val="143EE24C"/>
    <w:rsid w:val="1442FC53"/>
    <w:rsid w:val="14448638"/>
    <w:rsid w:val="144CDD8D"/>
    <w:rsid w:val="14521561"/>
    <w:rsid w:val="1458DF85"/>
    <w:rsid w:val="1458EF8E"/>
    <w:rsid w:val="145CC72D"/>
    <w:rsid w:val="145DA02C"/>
    <w:rsid w:val="14694580"/>
    <w:rsid w:val="146B3DBE"/>
    <w:rsid w:val="1479196D"/>
    <w:rsid w:val="148108F1"/>
    <w:rsid w:val="148AA84E"/>
    <w:rsid w:val="1490B448"/>
    <w:rsid w:val="14B51FE4"/>
    <w:rsid w:val="14B59A42"/>
    <w:rsid w:val="14BDD537"/>
    <w:rsid w:val="14C65927"/>
    <w:rsid w:val="14C82D55"/>
    <w:rsid w:val="14C92C81"/>
    <w:rsid w:val="14C9EDD5"/>
    <w:rsid w:val="14D23383"/>
    <w:rsid w:val="14D2CDA6"/>
    <w:rsid w:val="14DCC0C1"/>
    <w:rsid w:val="14E8476A"/>
    <w:rsid w:val="14FE7E19"/>
    <w:rsid w:val="15060197"/>
    <w:rsid w:val="150DB5D4"/>
    <w:rsid w:val="1510C991"/>
    <w:rsid w:val="1516E453"/>
    <w:rsid w:val="15202E24"/>
    <w:rsid w:val="1530D267"/>
    <w:rsid w:val="1549559E"/>
    <w:rsid w:val="156FCA86"/>
    <w:rsid w:val="157B4EFA"/>
    <w:rsid w:val="1582E017"/>
    <w:rsid w:val="15839022"/>
    <w:rsid w:val="15894FFF"/>
    <w:rsid w:val="159452CB"/>
    <w:rsid w:val="15A0D231"/>
    <w:rsid w:val="15A3A829"/>
    <w:rsid w:val="15A787BC"/>
    <w:rsid w:val="15A869B8"/>
    <w:rsid w:val="15B8AD7E"/>
    <w:rsid w:val="15BA4AA0"/>
    <w:rsid w:val="15CECA99"/>
    <w:rsid w:val="15CF1973"/>
    <w:rsid w:val="15D18AC2"/>
    <w:rsid w:val="15DA812E"/>
    <w:rsid w:val="15EEED7A"/>
    <w:rsid w:val="15EFE3B6"/>
    <w:rsid w:val="16090918"/>
    <w:rsid w:val="161532B2"/>
    <w:rsid w:val="16208E07"/>
    <w:rsid w:val="1621DA1A"/>
    <w:rsid w:val="16286070"/>
    <w:rsid w:val="1628B542"/>
    <w:rsid w:val="1631601F"/>
    <w:rsid w:val="1633D577"/>
    <w:rsid w:val="163C3016"/>
    <w:rsid w:val="16429A51"/>
    <w:rsid w:val="164A84F9"/>
    <w:rsid w:val="1659EF5F"/>
    <w:rsid w:val="16A0F940"/>
    <w:rsid w:val="16A7D607"/>
    <w:rsid w:val="16B819BA"/>
    <w:rsid w:val="16C924B5"/>
    <w:rsid w:val="16D16CB5"/>
    <w:rsid w:val="16D7C443"/>
    <w:rsid w:val="16DF5199"/>
    <w:rsid w:val="16E2882E"/>
    <w:rsid w:val="16E2A78E"/>
    <w:rsid w:val="16E6982E"/>
    <w:rsid w:val="16E82E1F"/>
    <w:rsid w:val="16ED1385"/>
    <w:rsid w:val="16F0CCD0"/>
    <w:rsid w:val="170F9A48"/>
    <w:rsid w:val="17104F91"/>
    <w:rsid w:val="17140F39"/>
    <w:rsid w:val="171B72BF"/>
    <w:rsid w:val="172457EF"/>
    <w:rsid w:val="172C17DE"/>
    <w:rsid w:val="172DFC80"/>
    <w:rsid w:val="173D7731"/>
    <w:rsid w:val="1741056B"/>
    <w:rsid w:val="174474D6"/>
    <w:rsid w:val="1764BB57"/>
    <w:rsid w:val="176ED42C"/>
    <w:rsid w:val="1770452D"/>
    <w:rsid w:val="17713223"/>
    <w:rsid w:val="1782A90E"/>
    <w:rsid w:val="178A84C8"/>
    <w:rsid w:val="17914471"/>
    <w:rsid w:val="17969268"/>
    <w:rsid w:val="179C874B"/>
    <w:rsid w:val="17B351C8"/>
    <w:rsid w:val="17B7B5CF"/>
    <w:rsid w:val="17BFC095"/>
    <w:rsid w:val="17C45534"/>
    <w:rsid w:val="17D835DD"/>
    <w:rsid w:val="17E49D85"/>
    <w:rsid w:val="180804BA"/>
    <w:rsid w:val="180AA5FC"/>
    <w:rsid w:val="18106599"/>
    <w:rsid w:val="18220322"/>
    <w:rsid w:val="1829A6EF"/>
    <w:rsid w:val="18308B5B"/>
    <w:rsid w:val="1845EE3B"/>
    <w:rsid w:val="1849010B"/>
    <w:rsid w:val="184A6314"/>
    <w:rsid w:val="184D26B9"/>
    <w:rsid w:val="185E4DE1"/>
    <w:rsid w:val="18778711"/>
    <w:rsid w:val="187AAE3C"/>
    <w:rsid w:val="187D15C1"/>
    <w:rsid w:val="187D19DE"/>
    <w:rsid w:val="1888A3C3"/>
    <w:rsid w:val="188CBBAF"/>
    <w:rsid w:val="18945350"/>
    <w:rsid w:val="18948F6B"/>
    <w:rsid w:val="18949751"/>
    <w:rsid w:val="1894BEC1"/>
    <w:rsid w:val="18B57BC6"/>
    <w:rsid w:val="18D36043"/>
    <w:rsid w:val="18D3E31C"/>
    <w:rsid w:val="18D4DB69"/>
    <w:rsid w:val="18EBA449"/>
    <w:rsid w:val="18F3DA27"/>
    <w:rsid w:val="190648DF"/>
    <w:rsid w:val="19158F70"/>
    <w:rsid w:val="191D18AC"/>
    <w:rsid w:val="192B7BF9"/>
    <w:rsid w:val="192FC8B2"/>
    <w:rsid w:val="193D3703"/>
    <w:rsid w:val="193D76AB"/>
    <w:rsid w:val="19B63EE2"/>
    <w:rsid w:val="19C85695"/>
    <w:rsid w:val="19E5A764"/>
    <w:rsid w:val="19ED4B75"/>
    <w:rsid w:val="19EF2283"/>
    <w:rsid w:val="19F2810B"/>
    <w:rsid w:val="1A007600"/>
    <w:rsid w:val="1A042EAE"/>
    <w:rsid w:val="1A074E2F"/>
    <w:rsid w:val="1A0CF206"/>
    <w:rsid w:val="1A195DA7"/>
    <w:rsid w:val="1A1CA268"/>
    <w:rsid w:val="1A2831E4"/>
    <w:rsid w:val="1A2A65D0"/>
    <w:rsid w:val="1A3DCC12"/>
    <w:rsid w:val="1A4D7AF2"/>
    <w:rsid w:val="1A4E71E8"/>
    <w:rsid w:val="1A514C27"/>
    <w:rsid w:val="1A6645A4"/>
    <w:rsid w:val="1A6EA67B"/>
    <w:rsid w:val="1A6EE67F"/>
    <w:rsid w:val="1A8132BE"/>
    <w:rsid w:val="1A856BB0"/>
    <w:rsid w:val="1A93D723"/>
    <w:rsid w:val="1A9FC0B0"/>
    <w:rsid w:val="1ABC9A1D"/>
    <w:rsid w:val="1AD0492A"/>
    <w:rsid w:val="1AD5F7A5"/>
    <w:rsid w:val="1ADE6A0C"/>
    <w:rsid w:val="1AE6D3B7"/>
    <w:rsid w:val="1AEB5375"/>
    <w:rsid w:val="1AED90B3"/>
    <w:rsid w:val="1AF38921"/>
    <w:rsid w:val="1B0F66F4"/>
    <w:rsid w:val="1B10328C"/>
    <w:rsid w:val="1B1971B2"/>
    <w:rsid w:val="1B2A1A0B"/>
    <w:rsid w:val="1B2C8FEC"/>
    <w:rsid w:val="1B5BEAE6"/>
    <w:rsid w:val="1B6015E8"/>
    <w:rsid w:val="1B816936"/>
    <w:rsid w:val="1B86CBF9"/>
    <w:rsid w:val="1B8C39F1"/>
    <w:rsid w:val="1BA3B16E"/>
    <w:rsid w:val="1BAB9F25"/>
    <w:rsid w:val="1BAF274A"/>
    <w:rsid w:val="1BB31C71"/>
    <w:rsid w:val="1BB3D665"/>
    <w:rsid w:val="1BB6252A"/>
    <w:rsid w:val="1BC688D2"/>
    <w:rsid w:val="1BC8A92E"/>
    <w:rsid w:val="1BDA7653"/>
    <w:rsid w:val="1BDB088C"/>
    <w:rsid w:val="1BDF7D0C"/>
    <w:rsid w:val="1BE969F1"/>
    <w:rsid w:val="1BF170A8"/>
    <w:rsid w:val="1C091E07"/>
    <w:rsid w:val="1C1E2576"/>
    <w:rsid w:val="1C2EC0AE"/>
    <w:rsid w:val="1C3172B9"/>
    <w:rsid w:val="1C3B8851"/>
    <w:rsid w:val="1C3B9111"/>
    <w:rsid w:val="1C3CF83E"/>
    <w:rsid w:val="1C5BEF10"/>
    <w:rsid w:val="1C85C981"/>
    <w:rsid w:val="1C8DBC30"/>
    <w:rsid w:val="1C915A81"/>
    <w:rsid w:val="1C925361"/>
    <w:rsid w:val="1C954C39"/>
    <w:rsid w:val="1C97C102"/>
    <w:rsid w:val="1C99B1AF"/>
    <w:rsid w:val="1C9CFD1A"/>
    <w:rsid w:val="1CA510ED"/>
    <w:rsid w:val="1CA9BC44"/>
    <w:rsid w:val="1CAE8E86"/>
    <w:rsid w:val="1CB3913A"/>
    <w:rsid w:val="1CBDDA04"/>
    <w:rsid w:val="1CC02257"/>
    <w:rsid w:val="1CDC9C98"/>
    <w:rsid w:val="1CE8B544"/>
    <w:rsid w:val="1CFCB86E"/>
    <w:rsid w:val="1D04D15F"/>
    <w:rsid w:val="1D0CD3B2"/>
    <w:rsid w:val="1D27BAA3"/>
    <w:rsid w:val="1D2EED85"/>
    <w:rsid w:val="1D4C088C"/>
    <w:rsid w:val="1D55BDB1"/>
    <w:rsid w:val="1D7E2524"/>
    <w:rsid w:val="1D8DDA7F"/>
    <w:rsid w:val="1D8E2BE2"/>
    <w:rsid w:val="1D90C1BC"/>
    <w:rsid w:val="1D9B4385"/>
    <w:rsid w:val="1D9DF1F9"/>
    <w:rsid w:val="1DA633B4"/>
    <w:rsid w:val="1DA682AF"/>
    <w:rsid w:val="1DA9A472"/>
    <w:rsid w:val="1DC9C9C0"/>
    <w:rsid w:val="1DCD9777"/>
    <w:rsid w:val="1DD758B2"/>
    <w:rsid w:val="1DE23C67"/>
    <w:rsid w:val="1DE89C49"/>
    <w:rsid w:val="1DEA8211"/>
    <w:rsid w:val="1DFDBA91"/>
    <w:rsid w:val="1E0085F5"/>
    <w:rsid w:val="1E07C160"/>
    <w:rsid w:val="1E086137"/>
    <w:rsid w:val="1E0EB1D1"/>
    <w:rsid w:val="1E135A8F"/>
    <w:rsid w:val="1E298C91"/>
    <w:rsid w:val="1E32810B"/>
    <w:rsid w:val="1E3E26D6"/>
    <w:rsid w:val="1E5BAC39"/>
    <w:rsid w:val="1E66B04A"/>
    <w:rsid w:val="1E736F3E"/>
    <w:rsid w:val="1E775B41"/>
    <w:rsid w:val="1E852929"/>
    <w:rsid w:val="1E98F25A"/>
    <w:rsid w:val="1EA81584"/>
    <w:rsid w:val="1ECA504C"/>
    <w:rsid w:val="1ECCAF15"/>
    <w:rsid w:val="1ED88AA9"/>
    <w:rsid w:val="1EE13C64"/>
    <w:rsid w:val="1EE418D7"/>
    <w:rsid w:val="1EE425AE"/>
    <w:rsid w:val="1EEE8F40"/>
    <w:rsid w:val="1EEF76D0"/>
    <w:rsid w:val="1F0E35BD"/>
    <w:rsid w:val="1F16FF50"/>
    <w:rsid w:val="1F18DAE8"/>
    <w:rsid w:val="1F3017A1"/>
    <w:rsid w:val="1F3CBD25"/>
    <w:rsid w:val="1F6B78E2"/>
    <w:rsid w:val="1F71F7C3"/>
    <w:rsid w:val="1F86E8EF"/>
    <w:rsid w:val="1F95552B"/>
    <w:rsid w:val="1FA4C6E5"/>
    <w:rsid w:val="1FB0F214"/>
    <w:rsid w:val="1FB8BD43"/>
    <w:rsid w:val="1FCA1FC7"/>
    <w:rsid w:val="1FCFDF9D"/>
    <w:rsid w:val="1FDA6F22"/>
    <w:rsid w:val="1FE6C919"/>
    <w:rsid w:val="1FEBC3C5"/>
    <w:rsid w:val="1FF0E8C5"/>
    <w:rsid w:val="1FF1E532"/>
    <w:rsid w:val="1FF5031F"/>
    <w:rsid w:val="1FF60BB9"/>
    <w:rsid w:val="1FFE5FF7"/>
    <w:rsid w:val="20019434"/>
    <w:rsid w:val="200DA982"/>
    <w:rsid w:val="2012A90D"/>
    <w:rsid w:val="201C1B98"/>
    <w:rsid w:val="201C4401"/>
    <w:rsid w:val="20485EF1"/>
    <w:rsid w:val="20540A8F"/>
    <w:rsid w:val="20570CED"/>
    <w:rsid w:val="205FF64F"/>
    <w:rsid w:val="20649BC6"/>
    <w:rsid w:val="2066F4C6"/>
    <w:rsid w:val="206A0ABD"/>
    <w:rsid w:val="206B7222"/>
    <w:rsid w:val="2076009F"/>
    <w:rsid w:val="20795BF7"/>
    <w:rsid w:val="209245FE"/>
    <w:rsid w:val="20A18BDC"/>
    <w:rsid w:val="20AA1A97"/>
    <w:rsid w:val="20ADB1B4"/>
    <w:rsid w:val="20C1516A"/>
    <w:rsid w:val="20C1DB46"/>
    <w:rsid w:val="20C4E646"/>
    <w:rsid w:val="21011F84"/>
    <w:rsid w:val="210D09F6"/>
    <w:rsid w:val="211FD115"/>
    <w:rsid w:val="212A48C4"/>
    <w:rsid w:val="21343206"/>
    <w:rsid w:val="213D55E4"/>
    <w:rsid w:val="21499BFC"/>
    <w:rsid w:val="21522B65"/>
    <w:rsid w:val="21572C8A"/>
    <w:rsid w:val="2157AE83"/>
    <w:rsid w:val="2160683F"/>
    <w:rsid w:val="217D2D67"/>
    <w:rsid w:val="217FCB38"/>
    <w:rsid w:val="2181F0DD"/>
    <w:rsid w:val="219A3B2D"/>
    <w:rsid w:val="21C0F098"/>
    <w:rsid w:val="21DA1DC3"/>
    <w:rsid w:val="21F2BA92"/>
    <w:rsid w:val="21F7C787"/>
    <w:rsid w:val="22047723"/>
    <w:rsid w:val="221C667E"/>
    <w:rsid w:val="222708E8"/>
    <w:rsid w:val="222F6CD4"/>
    <w:rsid w:val="2237968D"/>
    <w:rsid w:val="2267B863"/>
    <w:rsid w:val="226B6390"/>
    <w:rsid w:val="22745779"/>
    <w:rsid w:val="227765F4"/>
    <w:rsid w:val="22795E32"/>
    <w:rsid w:val="227B0E0F"/>
    <w:rsid w:val="22819FA3"/>
    <w:rsid w:val="2282FF0D"/>
    <w:rsid w:val="22BDC837"/>
    <w:rsid w:val="22BDD1FC"/>
    <w:rsid w:val="22CAD685"/>
    <w:rsid w:val="22DF6432"/>
    <w:rsid w:val="22E1EFBD"/>
    <w:rsid w:val="22E2EB2A"/>
    <w:rsid w:val="22EE45D7"/>
    <w:rsid w:val="22F0ED9A"/>
    <w:rsid w:val="22F44B4A"/>
    <w:rsid w:val="230A402C"/>
    <w:rsid w:val="230E8D71"/>
    <w:rsid w:val="231BA697"/>
    <w:rsid w:val="2322B54B"/>
    <w:rsid w:val="23269D71"/>
    <w:rsid w:val="2326D78B"/>
    <w:rsid w:val="232DE736"/>
    <w:rsid w:val="23436290"/>
    <w:rsid w:val="2345CBFC"/>
    <w:rsid w:val="2358BC90"/>
    <w:rsid w:val="235E12AF"/>
    <w:rsid w:val="2360B9C6"/>
    <w:rsid w:val="23673B3B"/>
    <w:rsid w:val="236A8B13"/>
    <w:rsid w:val="236E8855"/>
    <w:rsid w:val="23750A4B"/>
    <w:rsid w:val="238F6074"/>
    <w:rsid w:val="2394E278"/>
    <w:rsid w:val="23AF694C"/>
    <w:rsid w:val="23B3C45E"/>
    <w:rsid w:val="23BAE5F0"/>
    <w:rsid w:val="23C223FB"/>
    <w:rsid w:val="23C45F2A"/>
    <w:rsid w:val="23C60AA1"/>
    <w:rsid w:val="23CF6148"/>
    <w:rsid w:val="23DD1F17"/>
    <w:rsid w:val="23E19A5C"/>
    <w:rsid w:val="23E83575"/>
    <w:rsid w:val="23F1A020"/>
    <w:rsid w:val="24165F4B"/>
    <w:rsid w:val="243F91C7"/>
    <w:rsid w:val="24501AED"/>
    <w:rsid w:val="24510C4F"/>
    <w:rsid w:val="24803AE3"/>
    <w:rsid w:val="24A36C3E"/>
    <w:rsid w:val="24AE3B75"/>
    <w:rsid w:val="24C79779"/>
    <w:rsid w:val="24EDD0EB"/>
    <w:rsid w:val="24FBBEA8"/>
    <w:rsid w:val="24FDA2AC"/>
    <w:rsid w:val="24FF192D"/>
    <w:rsid w:val="2505352A"/>
    <w:rsid w:val="250E7E70"/>
    <w:rsid w:val="251C409A"/>
    <w:rsid w:val="251F454E"/>
    <w:rsid w:val="25264933"/>
    <w:rsid w:val="25312A2F"/>
    <w:rsid w:val="253B4E97"/>
    <w:rsid w:val="25475CB0"/>
    <w:rsid w:val="254BF1F6"/>
    <w:rsid w:val="25559842"/>
    <w:rsid w:val="25573BFB"/>
    <w:rsid w:val="256230B2"/>
    <w:rsid w:val="2592913F"/>
    <w:rsid w:val="25985036"/>
    <w:rsid w:val="259A2880"/>
    <w:rsid w:val="259FCB37"/>
    <w:rsid w:val="25A04272"/>
    <w:rsid w:val="25C1166E"/>
    <w:rsid w:val="25C71ABD"/>
    <w:rsid w:val="25D1640D"/>
    <w:rsid w:val="25D461C9"/>
    <w:rsid w:val="25ECDCB0"/>
    <w:rsid w:val="25FE37B8"/>
    <w:rsid w:val="260B5747"/>
    <w:rsid w:val="260E146B"/>
    <w:rsid w:val="260F9DDD"/>
    <w:rsid w:val="2614BA09"/>
    <w:rsid w:val="2617B263"/>
    <w:rsid w:val="26182876"/>
    <w:rsid w:val="2618AF64"/>
    <w:rsid w:val="261BA097"/>
    <w:rsid w:val="26207C62"/>
    <w:rsid w:val="26265B76"/>
    <w:rsid w:val="262A8FBF"/>
    <w:rsid w:val="26315449"/>
    <w:rsid w:val="26395389"/>
    <w:rsid w:val="2644F422"/>
    <w:rsid w:val="264BD6B6"/>
    <w:rsid w:val="264CB0AA"/>
    <w:rsid w:val="26691188"/>
    <w:rsid w:val="267CF9FC"/>
    <w:rsid w:val="268E9034"/>
    <w:rsid w:val="26B7B118"/>
    <w:rsid w:val="26BB7E54"/>
    <w:rsid w:val="26CA36DB"/>
    <w:rsid w:val="26EEA6C3"/>
    <w:rsid w:val="26F66369"/>
    <w:rsid w:val="2705A82E"/>
    <w:rsid w:val="2706AED6"/>
    <w:rsid w:val="270727CB"/>
    <w:rsid w:val="2719364D"/>
    <w:rsid w:val="2728ADFF"/>
    <w:rsid w:val="2737CE94"/>
    <w:rsid w:val="274B2AD5"/>
    <w:rsid w:val="2754D60F"/>
    <w:rsid w:val="275CDFA6"/>
    <w:rsid w:val="275E0A2C"/>
    <w:rsid w:val="2763497E"/>
    <w:rsid w:val="276D8DB7"/>
    <w:rsid w:val="277AFE6D"/>
    <w:rsid w:val="277F90A0"/>
    <w:rsid w:val="27849608"/>
    <w:rsid w:val="2785E994"/>
    <w:rsid w:val="278CA6D8"/>
    <w:rsid w:val="27A343F3"/>
    <w:rsid w:val="27A64278"/>
    <w:rsid w:val="27BB806C"/>
    <w:rsid w:val="27BBC2AC"/>
    <w:rsid w:val="27CAE5E6"/>
    <w:rsid w:val="27CF96C7"/>
    <w:rsid w:val="27D52B5B"/>
    <w:rsid w:val="27E67D26"/>
    <w:rsid w:val="27FF0C60"/>
    <w:rsid w:val="280834E3"/>
    <w:rsid w:val="280AA2E9"/>
    <w:rsid w:val="28309A6E"/>
    <w:rsid w:val="2831CF6A"/>
    <w:rsid w:val="284DAC36"/>
    <w:rsid w:val="2852AC98"/>
    <w:rsid w:val="28548658"/>
    <w:rsid w:val="285DDD30"/>
    <w:rsid w:val="286A1BB3"/>
    <w:rsid w:val="286C47B7"/>
    <w:rsid w:val="286E7B00"/>
    <w:rsid w:val="2886FB20"/>
    <w:rsid w:val="2895531C"/>
    <w:rsid w:val="28B430EB"/>
    <w:rsid w:val="28B5C349"/>
    <w:rsid w:val="28CD189C"/>
    <w:rsid w:val="28D56778"/>
    <w:rsid w:val="28F77F67"/>
    <w:rsid w:val="290BD406"/>
    <w:rsid w:val="29247D72"/>
    <w:rsid w:val="2926B223"/>
    <w:rsid w:val="2929E3E8"/>
    <w:rsid w:val="293A2E34"/>
    <w:rsid w:val="293C1874"/>
    <w:rsid w:val="294279F3"/>
    <w:rsid w:val="29494573"/>
    <w:rsid w:val="2954C9E3"/>
    <w:rsid w:val="295C6D7E"/>
    <w:rsid w:val="2960E5C3"/>
    <w:rsid w:val="296FB9D4"/>
    <w:rsid w:val="297DCEF5"/>
    <w:rsid w:val="29911A16"/>
    <w:rsid w:val="29939CF7"/>
    <w:rsid w:val="29A489D4"/>
    <w:rsid w:val="29A7E6B3"/>
    <w:rsid w:val="29AB89DB"/>
    <w:rsid w:val="29AC3C21"/>
    <w:rsid w:val="29AE8010"/>
    <w:rsid w:val="29B4FFF0"/>
    <w:rsid w:val="29B901E0"/>
    <w:rsid w:val="29CAC153"/>
    <w:rsid w:val="29CFBCAF"/>
    <w:rsid w:val="29CFFB4A"/>
    <w:rsid w:val="29D1CF2E"/>
    <w:rsid w:val="29E8BFB6"/>
    <w:rsid w:val="29EA6D0C"/>
    <w:rsid w:val="29EFA6C0"/>
    <w:rsid w:val="29F616CF"/>
    <w:rsid w:val="29FDC0E4"/>
    <w:rsid w:val="2A0844C5"/>
    <w:rsid w:val="2A0BDECE"/>
    <w:rsid w:val="2A1D19A5"/>
    <w:rsid w:val="2A24253B"/>
    <w:rsid w:val="2A2E0725"/>
    <w:rsid w:val="2A30BB1C"/>
    <w:rsid w:val="2A3CD333"/>
    <w:rsid w:val="2A54387C"/>
    <w:rsid w:val="2A62782E"/>
    <w:rsid w:val="2A7EA010"/>
    <w:rsid w:val="2A85BA45"/>
    <w:rsid w:val="2A8786FB"/>
    <w:rsid w:val="2A92A3A6"/>
    <w:rsid w:val="2A9D79F6"/>
    <w:rsid w:val="2A9D9874"/>
    <w:rsid w:val="2ACEB723"/>
    <w:rsid w:val="2ACFF585"/>
    <w:rsid w:val="2AFF2517"/>
    <w:rsid w:val="2B0CC4AC"/>
    <w:rsid w:val="2B199F56"/>
    <w:rsid w:val="2B39A51B"/>
    <w:rsid w:val="2B3E4D66"/>
    <w:rsid w:val="2B3FA1B2"/>
    <w:rsid w:val="2B4DE753"/>
    <w:rsid w:val="2B88C37E"/>
    <w:rsid w:val="2B9A4F80"/>
    <w:rsid w:val="2B9B8C94"/>
    <w:rsid w:val="2B9BD14F"/>
    <w:rsid w:val="2BB18437"/>
    <w:rsid w:val="2BB27FD6"/>
    <w:rsid w:val="2BBE3D31"/>
    <w:rsid w:val="2BBEFD03"/>
    <w:rsid w:val="2BC09750"/>
    <w:rsid w:val="2BDEA49C"/>
    <w:rsid w:val="2BF7CFB5"/>
    <w:rsid w:val="2C089BC4"/>
    <w:rsid w:val="2C0D083A"/>
    <w:rsid w:val="2C1A7071"/>
    <w:rsid w:val="2C2347B4"/>
    <w:rsid w:val="2C275E5F"/>
    <w:rsid w:val="2C2EC283"/>
    <w:rsid w:val="2C31117F"/>
    <w:rsid w:val="2C4415CF"/>
    <w:rsid w:val="2C46EF9E"/>
    <w:rsid w:val="2C617471"/>
    <w:rsid w:val="2C65DA6D"/>
    <w:rsid w:val="2C7E3411"/>
    <w:rsid w:val="2C83416D"/>
    <w:rsid w:val="2CA095E9"/>
    <w:rsid w:val="2CC7E416"/>
    <w:rsid w:val="2CDC26C0"/>
    <w:rsid w:val="2CE0990F"/>
    <w:rsid w:val="2CE2AEA7"/>
    <w:rsid w:val="2CE34CC8"/>
    <w:rsid w:val="2CEE7CE4"/>
    <w:rsid w:val="2CF46569"/>
    <w:rsid w:val="2CF48462"/>
    <w:rsid w:val="2CF6F3B6"/>
    <w:rsid w:val="2CF84CF1"/>
    <w:rsid w:val="2D0BFCC2"/>
    <w:rsid w:val="2D12CB41"/>
    <w:rsid w:val="2D253E42"/>
    <w:rsid w:val="2D2B83CE"/>
    <w:rsid w:val="2D45C896"/>
    <w:rsid w:val="2D46A810"/>
    <w:rsid w:val="2D57609A"/>
    <w:rsid w:val="2D5DE847"/>
    <w:rsid w:val="2D68ABB5"/>
    <w:rsid w:val="2D73CB7E"/>
    <w:rsid w:val="2D745451"/>
    <w:rsid w:val="2D779E77"/>
    <w:rsid w:val="2D803660"/>
    <w:rsid w:val="2D871486"/>
    <w:rsid w:val="2D8FA47E"/>
    <w:rsid w:val="2D9D589B"/>
    <w:rsid w:val="2D9E1A68"/>
    <w:rsid w:val="2DA7048B"/>
    <w:rsid w:val="2DD3AB38"/>
    <w:rsid w:val="2DEDFE36"/>
    <w:rsid w:val="2DF1DF9D"/>
    <w:rsid w:val="2E02B412"/>
    <w:rsid w:val="2E123240"/>
    <w:rsid w:val="2E3DD161"/>
    <w:rsid w:val="2E4D6CB1"/>
    <w:rsid w:val="2E56A60E"/>
    <w:rsid w:val="2E5AC03A"/>
    <w:rsid w:val="2E63A691"/>
    <w:rsid w:val="2E755D77"/>
    <w:rsid w:val="2E8290BB"/>
    <w:rsid w:val="2E8B3948"/>
    <w:rsid w:val="2E8B481B"/>
    <w:rsid w:val="2E8C349D"/>
    <w:rsid w:val="2EB5F0A9"/>
    <w:rsid w:val="2EBBD19E"/>
    <w:rsid w:val="2EC1A860"/>
    <w:rsid w:val="2EDA3700"/>
    <w:rsid w:val="2EE796C5"/>
    <w:rsid w:val="2EE9C372"/>
    <w:rsid w:val="2EEA172B"/>
    <w:rsid w:val="2EEC46B8"/>
    <w:rsid w:val="2EEEF21A"/>
    <w:rsid w:val="2F01AB67"/>
    <w:rsid w:val="2F0D231D"/>
    <w:rsid w:val="2F2867F8"/>
    <w:rsid w:val="2F397385"/>
    <w:rsid w:val="2F567F5A"/>
    <w:rsid w:val="2F5E0C10"/>
    <w:rsid w:val="2F622CF7"/>
    <w:rsid w:val="2F64A238"/>
    <w:rsid w:val="2F68049E"/>
    <w:rsid w:val="2FB7B163"/>
    <w:rsid w:val="2FBCA09E"/>
    <w:rsid w:val="2FBDED50"/>
    <w:rsid w:val="2FC5D149"/>
    <w:rsid w:val="2FC67843"/>
    <w:rsid w:val="2FD17E6C"/>
    <w:rsid w:val="2FDD4876"/>
    <w:rsid w:val="2FF14482"/>
    <w:rsid w:val="2FF8F88A"/>
    <w:rsid w:val="2FFC0388"/>
    <w:rsid w:val="2FFC343B"/>
    <w:rsid w:val="30047D06"/>
    <w:rsid w:val="30298AE3"/>
    <w:rsid w:val="302E0DBE"/>
    <w:rsid w:val="302FF2FF"/>
    <w:rsid w:val="30335FED"/>
    <w:rsid w:val="3037C743"/>
    <w:rsid w:val="304E7F67"/>
    <w:rsid w:val="3054901A"/>
    <w:rsid w:val="305A78FF"/>
    <w:rsid w:val="30605935"/>
    <w:rsid w:val="3061A32A"/>
    <w:rsid w:val="3064A9C0"/>
    <w:rsid w:val="306861EB"/>
    <w:rsid w:val="30723FD7"/>
    <w:rsid w:val="307CD5FE"/>
    <w:rsid w:val="307D511D"/>
    <w:rsid w:val="3083C9BB"/>
    <w:rsid w:val="309003D8"/>
    <w:rsid w:val="309D6E92"/>
    <w:rsid w:val="30A39B64"/>
    <w:rsid w:val="30B05597"/>
    <w:rsid w:val="30B0E064"/>
    <w:rsid w:val="30C9F2C4"/>
    <w:rsid w:val="30CC3E38"/>
    <w:rsid w:val="30CCADD5"/>
    <w:rsid w:val="30D0A2F9"/>
    <w:rsid w:val="30D4B937"/>
    <w:rsid w:val="30DE9EFB"/>
    <w:rsid w:val="30DEAA52"/>
    <w:rsid w:val="30EEE486"/>
    <w:rsid w:val="30EFF447"/>
    <w:rsid w:val="30FC7E9A"/>
    <w:rsid w:val="30FE3C1D"/>
    <w:rsid w:val="310233A6"/>
    <w:rsid w:val="311BF5AA"/>
    <w:rsid w:val="311E49E5"/>
    <w:rsid w:val="311ED119"/>
    <w:rsid w:val="311EFF55"/>
    <w:rsid w:val="311F183E"/>
    <w:rsid w:val="3124DFBC"/>
    <w:rsid w:val="3126E1CE"/>
    <w:rsid w:val="3131929F"/>
    <w:rsid w:val="31442CFE"/>
    <w:rsid w:val="3147AD3C"/>
    <w:rsid w:val="316BBCE0"/>
    <w:rsid w:val="316FF6B4"/>
    <w:rsid w:val="3174D835"/>
    <w:rsid w:val="3183CB83"/>
    <w:rsid w:val="31886D76"/>
    <w:rsid w:val="318C2FAA"/>
    <w:rsid w:val="31994659"/>
    <w:rsid w:val="319AB97D"/>
    <w:rsid w:val="319C41A4"/>
    <w:rsid w:val="319E3374"/>
    <w:rsid w:val="31A6C44B"/>
    <w:rsid w:val="3206CEA1"/>
    <w:rsid w:val="320C8748"/>
    <w:rsid w:val="32104DB7"/>
    <w:rsid w:val="3216F0B3"/>
    <w:rsid w:val="322D34CB"/>
    <w:rsid w:val="322D9969"/>
    <w:rsid w:val="323D0986"/>
    <w:rsid w:val="326574D5"/>
    <w:rsid w:val="326BAE57"/>
    <w:rsid w:val="326FAA88"/>
    <w:rsid w:val="327DE3A2"/>
    <w:rsid w:val="329E0407"/>
    <w:rsid w:val="32A5F18D"/>
    <w:rsid w:val="32A75854"/>
    <w:rsid w:val="32A91052"/>
    <w:rsid w:val="32B8CDBD"/>
    <w:rsid w:val="32C1BDF9"/>
    <w:rsid w:val="32E1545E"/>
    <w:rsid w:val="32E57FF4"/>
    <w:rsid w:val="32ECE2E9"/>
    <w:rsid w:val="32EF9F86"/>
    <w:rsid w:val="32F057A2"/>
    <w:rsid w:val="32F31D08"/>
    <w:rsid w:val="32F56217"/>
    <w:rsid w:val="32F92C01"/>
    <w:rsid w:val="33043156"/>
    <w:rsid w:val="33078D41"/>
    <w:rsid w:val="3318417D"/>
    <w:rsid w:val="3319ED34"/>
    <w:rsid w:val="3325A7D6"/>
    <w:rsid w:val="33277111"/>
    <w:rsid w:val="33279084"/>
    <w:rsid w:val="3329A41B"/>
    <w:rsid w:val="332E9604"/>
    <w:rsid w:val="3343AD8F"/>
    <w:rsid w:val="33450D5F"/>
    <w:rsid w:val="335842EB"/>
    <w:rsid w:val="335886CF"/>
    <w:rsid w:val="33596F8A"/>
    <w:rsid w:val="335989C3"/>
    <w:rsid w:val="335C4F1B"/>
    <w:rsid w:val="33685055"/>
    <w:rsid w:val="336978C8"/>
    <w:rsid w:val="336BAF5B"/>
    <w:rsid w:val="33733A96"/>
    <w:rsid w:val="33740FEF"/>
    <w:rsid w:val="3374D038"/>
    <w:rsid w:val="337932C4"/>
    <w:rsid w:val="33897C91"/>
    <w:rsid w:val="338F12F4"/>
    <w:rsid w:val="33A25B75"/>
    <w:rsid w:val="33AC53B4"/>
    <w:rsid w:val="33AD9C83"/>
    <w:rsid w:val="33B5324C"/>
    <w:rsid w:val="33CBE066"/>
    <w:rsid w:val="33D32BAC"/>
    <w:rsid w:val="33D624C6"/>
    <w:rsid w:val="33DCBA54"/>
    <w:rsid w:val="33DE3C13"/>
    <w:rsid w:val="33F52E07"/>
    <w:rsid w:val="34088C5B"/>
    <w:rsid w:val="340D020E"/>
    <w:rsid w:val="341222A8"/>
    <w:rsid w:val="3414477F"/>
    <w:rsid w:val="341DF8C5"/>
    <w:rsid w:val="3422758C"/>
    <w:rsid w:val="3422FB07"/>
    <w:rsid w:val="34279D72"/>
    <w:rsid w:val="342E792F"/>
    <w:rsid w:val="3430AFBC"/>
    <w:rsid w:val="345493F3"/>
    <w:rsid w:val="34625F3D"/>
    <w:rsid w:val="346A7B08"/>
    <w:rsid w:val="347BDB5A"/>
    <w:rsid w:val="3486AA6B"/>
    <w:rsid w:val="3490842A"/>
    <w:rsid w:val="34952009"/>
    <w:rsid w:val="349F19A6"/>
    <w:rsid w:val="34A728CA"/>
    <w:rsid w:val="34C76B3B"/>
    <w:rsid w:val="34CB46E4"/>
    <w:rsid w:val="34D4A572"/>
    <w:rsid w:val="34ED68F3"/>
    <w:rsid w:val="34ED7486"/>
    <w:rsid w:val="34F007C7"/>
    <w:rsid w:val="34F16502"/>
    <w:rsid w:val="34F29EB0"/>
    <w:rsid w:val="34F63964"/>
    <w:rsid w:val="351122E7"/>
    <w:rsid w:val="3515928D"/>
    <w:rsid w:val="3525E025"/>
    <w:rsid w:val="35288C4E"/>
    <w:rsid w:val="355ADFDB"/>
    <w:rsid w:val="355D0D48"/>
    <w:rsid w:val="35697127"/>
    <w:rsid w:val="356E9982"/>
    <w:rsid w:val="3570092C"/>
    <w:rsid w:val="358B600D"/>
    <w:rsid w:val="358BDDE5"/>
    <w:rsid w:val="358C6477"/>
    <w:rsid w:val="358E6E57"/>
    <w:rsid w:val="35955A5C"/>
    <w:rsid w:val="359DD557"/>
    <w:rsid w:val="35A018C3"/>
    <w:rsid w:val="35B1D953"/>
    <w:rsid w:val="35B6C760"/>
    <w:rsid w:val="35C6F9A8"/>
    <w:rsid w:val="35CED269"/>
    <w:rsid w:val="35D5BAF4"/>
    <w:rsid w:val="35D5C721"/>
    <w:rsid w:val="35D6C904"/>
    <w:rsid w:val="35D708B9"/>
    <w:rsid w:val="35E00354"/>
    <w:rsid w:val="360095FD"/>
    <w:rsid w:val="360330DE"/>
    <w:rsid w:val="3606FA41"/>
    <w:rsid w:val="3620A1FD"/>
    <w:rsid w:val="3624131A"/>
    <w:rsid w:val="362F0ADA"/>
    <w:rsid w:val="363DD534"/>
    <w:rsid w:val="3657AD10"/>
    <w:rsid w:val="3670A818"/>
    <w:rsid w:val="3675E57C"/>
    <w:rsid w:val="3676FF34"/>
    <w:rsid w:val="3681E2EF"/>
    <w:rsid w:val="3684ED0B"/>
    <w:rsid w:val="368B4F90"/>
    <w:rsid w:val="368C3E2C"/>
    <w:rsid w:val="369835A2"/>
    <w:rsid w:val="369E35F3"/>
    <w:rsid w:val="36A0826A"/>
    <w:rsid w:val="36AA76D4"/>
    <w:rsid w:val="36B4F6A9"/>
    <w:rsid w:val="36CB78C6"/>
    <w:rsid w:val="36CC8681"/>
    <w:rsid w:val="36CF9F54"/>
    <w:rsid w:val="36D3ABAC"/>
    <w:rsid w:val="36D85184"/>
    <w:rsid w:val="36EC530A"/>
    <w:rsid w:val="36ED0F4C"/>
    <w:rsid w:val="36FF1B1C"/>
    <w:rsid w:val="370BDF82"/>
    <w:rsid w:val="3710901F"/>
    <w:rsid w:val="371A0D06"/>
    <w:rsid w:val="3736EC93"/>
    <w:rsid w:val="37379844"/>
    <w:rsid w:val="3741ED32"/>
    <w:rsid w:val="37545550"/>
    <w:rsid w:val="375E64DA"/>
    <w:rsid w:val="3762F31F"/>
    <w:rsid w:val="37635918"/>
    <w:rsid w:val="376A6992"/>
    <w:rsid w:val="376BE8AE"/>
    <w:rsid w:val="3772878F"/>
    <w:rsid w:val="3778676E"/>
    <w:rsid w:val="3780AA02"/>
    <w:rsid w:val="37940638"/>
    <w:rsid w:val="37A7ECC8"/>
    <w:rsid w:val="37BE0072"/>
    <w:rsid w:val="37C9B78D"/>
    <w:rsid w:val="37CBC6EC"/>
    <w:rsid w:val="37CD651B"/>
    <w:rsid w:val="37D1BB1B"/>
    <w:rsid w:val="37D1F8A0"/>
    <w:rsid w:val="37D6A71A"/>
    <w:rsid w:val="37DD102D"/>
    <w:rsid w:val="37DE432E"/>
    <w:rsid w:val="37DF4978"/>
    <w:rsid w:val="37F011E6"/>
    <w:rsid w:val="38020727"/>
    <w:rsid w:val="380E34A0"/>
    <w:rsid w:val="38103547"/>
    <w:rsid w:val="3815C5CA"/>
    <w:rsid w:val="38286262"/>
    <w:rsid w:val="3833A3B0"/>
    <w:rsid w:val="383F878C"/>
    <w:rsid w:val="384CE844"/>
    <w:rsid w:val="385ED6B7"/>
    <w:rsid w:val="3869C616"/>
    <w:rsid w:val="388712E2"/>
    <w:rsid w:val="38C747E5"/>
    <w:rsid w:val="38CA7D42"/>
    <w:rsid w:val="38D5E418"/>
    <w:rsid w:val="38F7449C"/>
    <w:rsid w:val="391437CF"/>
    <w:rsid w:val="39149F7D"/>
    <w:rsid w:val="394EAF8A"/>
    <w:rsid w:val="394ECDF7"/>
    <w:rsid w:val="3979F52A"/>
    <w:rsid w:val="39892625"/>
    <w:rsid w:val="39A3C9A6"/>
    <w:rsid w:val="39B3447D"/>
    <w:rsid w:val="39B5CFA3"/>
    <w:rsid w:val="39BA3BE3"/>
    <w:rsid w:val="39BA65B2"/>
    <w:rsid w:val="39BB06A4"/>
    <w:rsid w:val="39C17D2D"/>
    <w:rsid w:val="39D0A5CC"/>
    <w:rsid w:val="39D864B1"/>
    <w:rsid w:val="39E24A03"/>
    <w:rsid w:val="39F00D18"/>
    <w:rsid w:val="39F02B4D"/>
    <w:rsid w:val="39FF6CD7"/>
    <w:rsid w:val="3A02112A"/>
    <w:rsid w:val="3A037D66"/>
    <w:rsid w:val="3A2AFCD3"/>
    <w:rsid w:val="3A2DAB25"/>
    <w:rsid w:val="3A36E412"/>
    <w:rsid w:val="3A577479"/>
    <w:rsid w:val="3A88D6D4"/>
    <w:rsid w:val="3A922B05"/>
    <w:rsid w:val="3A973C2F"/>
    <w:rsid w:val="3A97DB15"/>
    <w:rsid w:val="3A9AF9DA"/>
    <w:rsid w:val="3A9BEBA1"/>
    <w:rsid w:val="3AB95854"/>
    <w:rsid w:val="3AD854FE"/>
    <w:rsid w:val="3ADAFA8C"/>
    <w:rsid w:val="3ADB2B6C"/>
    <w:rsid w:val="3B1796B5"/>
    <w:rsid w:val="3B26FE0D"/>
    <w:rsid w:val="3B350376"/>
    <w:rsid w:val="3B3B78D1"/>
    <w:rsid w:val="3B4A7057"/>
    <w:rsid w:val="3B58F74B"/>
    <w:rsid w:val="3B6022AE"/>
    <w:rsid w:val="3B63B3C6"/>
    <w:rsid w:val="3B6DDCCE"/>
    <w:rsid w:val="3B706C5A"/>
    <w:rsid w:val="3B70FBF0"/>
    <w:rsid w:val="3B71B821"/>
    <w:rsid w:val="3B7DE085"/>
    <w:rsid w:val="3B91B642"/>
    <w:rsid w:val="3B9A913C"/>
    <w:rsid w:val="3B9E06D8"/>
    <w:rsid w:val="3B9FF7A4"/>
    <w:rsid w:val="3BAF49ED"/>
    <w:rsid w:val="3BC9CFF2"/>
    <w:rsid w:val="3BCAC36F"/>
    <w:rsid w:val="3BFA75E3"/>
    <w:rsid w:val="3C0273CC"/>
    <w:rsid w:val="3C063107"/>
    <w:rsid w:val="3C09A251"/>
    <w:rsid w:val="3C0A03A7"/>
    <w:rsid w:val="3C1232A3"/>
    <w:rsid w:val="3C15046D"/>
    <w:rsid w:val="3C2D16F1"/>
    <w:rsid w:val="3C30772C"/>
    <w:rsid w:val="3C36CA3B"/>
    <w:rsid w:val="3C3E51C8"/>
    <w:rsid w:val="3C407A71"/>
    <w:rsid w:val="3C424C0A"/>
    <w:rsid w:val="3C425773"/>
    <w:rsid w:val="3C5CC660"/>
    <w:rsid w:val="3C609AFB"/>
    <w:rsid w:val="3C890858"/>
    <w:rsid w:val="3C8E587D"/>
    <w:rsid w:val="3C9954D5"/>
    <w:rsid w:val="3C9D061F"/>
    <w:rsid w:val="3CB3AC22"/>
    <w:rsid w:val="3CB412B8"/>
    <w:rsid w:val="3CB46D33"/>
    <w:rsid w:val="3CB97A67"/>
    <w:rsid w:val="3CBABF76"/>
    <w:rsid w:val="3CBB4A30"/>
    <w:rsid w:val="3CDD75FE"/>
    <w:rsid w:val="3CE935C7"/>
    <w:rsid w:val="3CED7DD2"/>
    <w:rsid w:val="3CF275E5"/>
    <w:rsid w:val="3D0698C2"/>
    <w:rsid w:val="3D126608"/>
    <w:rsid w:val="3D2CD98C"/>
    <w:rsid w:val="3D300BC1"/>
    <w:rsid w:val="3D3C2350"/>
    <w:rsid w:val="3D4B9103"/>
    <w:rsid w:val="3D4FE3F7"/>
    <w:rsid w:val="3D51BB32"/>
    <w:rsid w:val="3D51FCF8"/>
    <w:rsid w:val="3D5F8F97"/>
    <w:rsid w:val="3D610A28"/>
    <w:rsid w:val="3D728B7B"/>
    <w:rsid w:val="3D7AB032"/>
    <w:rsid w:val="3D7EA2B3"/>
    <w:rsid w:val="3DA28C17"/>
    <w:rsid w:val="3DA54D9A"/>
    <w:rsid w:val="3DB1CB86"/>
    <w:rsid w:val="3DC08AD0"/>
    <w:rsid w:val="3DCB9582"/>
    <w:rsid w:val="3DDEF5A1"/>
    <w:rsid w:val="3E02B8D1"/>
    <w:rsid w:val="3E1393B3"/>
    <w:rsid w:val="3E15E37F"/>
    <w:rsid w:val="3E244F8C"/>
    <w:rsid w:val="3E349A04"/>
    <w:rsid w:val="3E3DD9EA"/>
    <w:rsid w:val="3E50AFF8"/>
    <w:rsid w:val="3E54A230"/>
    <w:rsid w:val="3E5F536A"/>
    <w:rsid w:val="3E6718E7"/>
    <w:rsid w:val="3E67CF04"/>
    <w:rsid w:val="3E793631"/>
    <w:rsid w:val="3E852666"/>
    <w:rsid w:val="3E89FE9F"/>
    <w:rsid w:val="3EA2F3BA"/>
    <w:rsid w:val="3EA3833A"/>
    <w:rsid w:val="3EA46161"/>
    <w:rsid w:val="3EAE3669"/>
    <w:rsid w:val="3EB8A789"/>
    <w:rsid w:val="3EC112C8"/>
    <w:rsid w:val="3ED2E6EF"/>
    <w:rsid w:val="3ED81A0A"/>
    <w:rsid w:val="3EE438E4"/>
    <w:rsid w:val="3EF9EBEE"/>
    <w:rsid w:val="3F2B2963"/>
    <w:rsid w:val="3F44B79D"/>
    <w:rsid w:val="3F45101A"/>
    <w:rsid w:val="3F56E994"/>
    <w:rsid w:val="3F6C4156"/>
    <w:rsid w:val="3F865A4C"/>
    <w:rsid w:val="3F8E3E90"/>
    <w:rsid w:val="3F9DFD8E"/>
    <w:rsid w:val="3FA182D8"/>
    <w:rsid w:val="3FA46F9C"/>
    <w:rsid w:val="3FA74DBC"/>
    <w:rsid w:val="3FA90861"/>
    <w:rsid w:val="3FB85F17"/>
    <w:rsid w:val="3FBA5029"/>
    <w:rsid w:val="3FC8C860"/>
    <w:rsid w:val="3FCB6E7B"/>
    <w:rsid w:val="3FE34166"/>
    <w:rsid w:val="3FF54527"/>
    <w:rsid w:val="3FF6F409"/>
    <w:rsid w:val="40043035"/>
    <w:rsid w:val="4019FC78"/>
    <w:rsid w:val="401DE17A"/>
    <w:rsid w:val="401E39BD"/>
    <w:rsid w:val="402D83C7"/>
    <w:rsid w:val="402FD02E"/>
    <w:rsid w:val="40355B9C"/>
    <w:rsid w:val="4035675C"/>
    <w:rsid w:val="40489842"/>
    <w:rsid w:val="4065316E"/>
    <w:rsid w:val="4074B3A7"/>
    <w:rsid w:val="4079D352"/>
    <w:rsid w:val="409D1BC3"/>
    <w:rsid w:val="409F8C0E"/>
    <w:rsid w:val="40A66CE8"/>
    <w:rsid w:val="40A822D3"/>
    <w:rsid w:val="40B86F66"/>
    <w:rsid w:val="40BA62FE"/>
    <w:rsid w:val="40C30820"/>
    <w:rsid w:val="40C449B8"/>
    <w:rsid w:val="40D4A59C"/>
    <w:rsid w:val="40D71A9F"/>
    <w:rsid w:val="40D86442"/>
    <w:rsid w:val="40F8D05F"/>
    <w:rsid w:val="40FC0AB8"/>
    <w:rsid w:val="4105853D"/>
    <w:rsid w:val="410A3B5E"/>
    <w:rsid w:val="410CBA65"/>
    <w:rsid w:val="411F1581"/>
    <w:rsid w:val="414096DC"/>
    <w:rsid w:val="41454E7A"/>
    <w:rsid w:val="41531596"/>
    <w:rsid w:val="4156D947"/>
    <w:rsid w:val="415A5D24"/>
    <w:rsid w:val="416EB5A4"/>
    <w:rsid w:val="41775A95"/>
    <w:rsid w:val="417C3A10"/>
    <w:rsid w:val="4186B83E"/>
    <w:rsid w:val="419D313F"/>
    <w:rsid w:val="41B3BA3D"/>
    <w:rsid w:val="41BDD478"/>
    <w:rsid w:val="41D99482"/>
    <w:rsid w:val="41DF2078"/>
    <w:rsid w:val="41E5D72B"/>
    <w:rsid w:val="41EA5487"/>
    <w:rsid w:val="421742F6"/>
    <w:rsid w:val="423A224C"/>
    <w:rsid w:val="423B7BB9"/>
    <w:rsid w:val="423FB2CD"/>
    <w:rsid w:val="4245915A"/>
    <w:rsid w:val="42634BDF"/>
    <w:rsid w:val="42644992"/>
    <w:rsid w:val="426E0D47"/>
    <w:rsid w:val="428627B5"/>
    <w:rsid w:val="428C262D"/>
    <w:rsid w:val="429A4F7B"/>
    <w:rsid w:val="42A3DC87"/>
    <w:rsid w:val="42A522AA"/>
    <w:rsid w:val="42AE63AE"/>
    <w:rsid w:val="42B06B03"/>
    <w:rsid w:val="42B64F82"/>
    <w:rsid w:val="42C15A31"/>
    <w:rsid w:val="42C26E83"/>
    <w:rsid w:val="42CDBC1C"/>
    <w:rsid w:val="42E14B56"/>
    <w:rsid w:val="42E505D6"/>
    <w:rsid w:val="42E7AE11"/>
    <w:rsid w:val="430212FF"/>
    <w:rsid w:val="4310AC13"/>
    <w:rsid w:val="431711BC"/>
    <w:rsid w:val="4318A33B"/>
    <w:rsid w:val="431A1418"/>
    <w:rsid w:val="432093E3"/>
    <w:rsid w:val="4323E873"/>
    <w:rsid w:val="4340FCB8"/>
    <w:rsid w:val="43580873"/>
    <w:rsid w:val="435FCEC5"/>
    <w:rsid w:val="436574A7"/>
    <w:rsid w:val="43676B4C"/>
    <w:rsid w:val="436A00EE"/>
    <w:rsid w:val="436B1509"/>
    <w:rsid w:val="436D4587"/>
    <w:rsid w:val="43739A5E"/>
    <w:rsid w:val="437EB329"/>
    <w:rsid w:val="43943F7A"/>
    <w:rsid w:val="4396AFED"/>
    <w:rsid w:val="43A2C2EF"/>
    <w:rsid w:val="43BBDD50"/>
    <w:rsid w:val="43C7A08C"/>
    <w:rsid w:val="43C8CAD7"/>
    <w:rsid w:val="43E54EE2"/>
    <w:rsid w:val="43EEE138"/>
    <w:rsid w:val="44176A4F"/>
    <w:rsid w:val="442E94EB"/>
    <w:rsid w:val="443A74FF"/>
    <w:rsid w:val="4457E5B8"/>
    <w:rsid w:val="4463839E"/>
    <w:rsid w:val="446DD8DE"/>
    <w:rsid w:val="4471FA55"/>
    <w:rsid w:val="447CEF3C"/>
    <w:rsid w:val="44833742"/>
    <w:rsid w:val="448DEFA4"/>
    <w:rsid w:val="44981979"/>
    <w:rsid w:val="449CEE00"/>
    <w:rsid w:val="44A693F4"/>
    <w:rsid w:val="44B5D310"/>
    <w:rsid w:val="44C17EAF"/>
    <w:rsid w:val="44CD042D"/>
    <w:rsid w:val="44DA261A"/>
    <w:rsid w:val="4513D859"/>
    <w:rsid w:val="4520F2AC"/>
    <w:rsid w:val="4531E040"/>
    <w:rsid w:val="453B1DA6"/>
    <w:rsid w:val="453D6C86"/>
    <w:rsid w:val="453DCF32"/>
    <w:rsid w:val="4547D15F"/>
    <w:rsid w:val="4549E41B"/>
    <w:rsid w:val="4555BE46"/>
    <w:rsid w:val="455647DF"/>
    <w:rsid w:val="45650CBA"/>
    <w:rsid w:val="45745974"/>
    <w:rsid w:val="4585042B"/>
    <w:rsid w:val="458604E3"/>
    <w:rsid w:val="45955CFB"/>
    <w:rsid w:val="4596E32C"/>
    <w:rsid w:val="45A46552"/>
    <w:rsid w:val="45BA3AB4"/>
    <w:rsid w:val="45BB6B1E"/>
    <w:rsid w:val="45BC0BD7"/>
    <w:rsid w:val="45CAE475"/>
    <w:rsid w:val="45D010DC"/>
    <w:rsid w:val="45F01245"/>
    <w:rsid w:val="45F44C96"/>
    <w:rsid w:val="45F77DAC"/>
    <w:rsid w:val="45F96B3A"/>
    <w:rsid w:val="45FD3D82"/>
    <w:rsid w:val="45FF820D"/>
    <w:rsid w:val="46001DE5"/>
    <w:rsid w:val="4607D89A"/>
    <w:rsid w:val="460C38B3"/>
    <w:rsid w:val="4618BF9D"/>
    <w:rsid w:val="461A9C70"/>
    <w:rsid w:val="4623D52A"/>
    <w:rsid w:val="4628E827"/>
    <w:rsid w:val="4629BC61"/>
    <w:rsid w:val="463F5990"/>
    <w:rsid w:val="4641DCDE"/>
    <w:rsid w:val="46442892"/>
    <w:rsid w:val="46477C51"/>
    <w:rsid w:val="464A890F"/>
    <w:rsid w:val="46513CF2"/>
    <w:rsid w:val="465676E9"/>
    <w:rsid w:val="465D98F0"/>
    <w:rsid w:val="467EDE5C"/>
    <w:rsid w:val="4696CA47"/>
    <w:rsid w:val="46B5F2B1"/>
    <w:rsid w:val="46BC38F0"/>
    <w:rsid w:val="46BF66D2"/>
    <w:rsid w:val="46C8CFE0"/>
    <w:rsid w:val="46CAA435"/>
    <w:rsid w:val="46CFC1FD"/>
    <w:rsid w:val="46D0F202"/>
    <w:rsid w:val="46E1D95A"/>
    <w:rsid w:val="46F7F50B"/>
    <w:rsid w:val="470EF0E1"/>
    <w:rsid w:val="4716CB21"/>
    <w:rsid w:val="47288A7C"/>
    <w:rsid w:val="472DF9D7"/>
    <w:rsid w:val="47461EC9"/>
    <w:rsid w:val="47496E5D"/>
    <w:rsid w:val="474D7B7F"/>
    <w:rsid w:val="475780B4"/>
    <w:rsid w:val="4762D559"/>
    <w:rsid w:val="4762E69E"/>
    <w:rsid w:val="477ECC91"/>
    <w:rsid w:val="47C01E48"/>
    <w:rsid w:val="47C0B971"/>
    <w:rsid w:val="47C23E93"/>
    <w:rsid w:val="47C73C1B"/>
    <w:rsid w:val="47C9710A"/>
    <w:rsid w:val="47D37C67"/>
    <w:rsid w:val="47DA887B"/>
    <w:rsid w:val="47DCB939"/>
    <w:rsid w:val="47DD4FA8"/>
    <w:rsid w:val="47DD9F49"/>
    <w:rsid w:val="47E84A2D"/>
    <w:rsid w:val="47ECF732"/>
    <w:rsid w:val="47FBADF2"/>
    <w:rsid w:val="4819CF44"/>
    <w:rsid w:val="4829E06D"/>
    <w:rsid w:val="4833D86C"/>
    <w:rsid w:val="483DA029"/>
    <w:rsid w:val="48414D15"/>
    <w:rsid w:val="4843DDD8"/>
    <w:rsid w:val="48440684"/>
    <w:rsid w:val="4856F64A"/>
    <w:rsid w:val="4864C66A"/>
    <w:rsid w:val="486C2F79"/>
    <w:rsid w:val="48740903"/>
    <w:rsid w:val="48B3876D"/>
    <w:rsid w:val="48B39931"/>
    <w:rsid w:val="48B92501"/>
    <w:rsid w:val="48C574E3"/>
    <w:rsid w:val="48CDE9FE"/>
    <w:rsid w:val="48D9DB61"/>
    <w:rsid w:val="48ED7BD7"/>
    <w:rsid w:val="48F3D8CC"/>
    <w:rsid w:val="48F81CD9"/>
    <w:rsid w:val="4905E36C"/>
    <w:rsid w:val="49157408"/>
    <w:rsid w:val="492A5B99"/>
    <w:rsid w:val="4937BEA7"/>
    <w:rsid w:val="493B3C24"/>
    <w:rsid w:val="49422F1A"/>
    <w:rsid w:val="495E93D5"/>
    <w:rsid w:val="49637809"/>
    <w:rsid w:val="4970C033"/>
    <w:rsid w:val="4975771C"/>
    <w:rsid w:val="498283F7"/>
    <w:rsid w:val="49854AF3"/>
    <w:rsid w:val="4988C74C"/>
    <w:rsid w:val="498AC1FC"/>
    <w:rsid w:val="4991EA1E"/>
    <w:rsid w:val="4992676F"/>
    <w:rsid w:val="499F5282"/>
    <w:rsid w:val="49A878EE"/>
    <w:rsid w:val="49C63479"/>
    <w:rsid w:val="49DFA513"/>
    <w:rsid w:val="49E3114E"/>
    <w:rsid w:val="49EF68BD"/>
    <w:rsid w:val="49FB0485"/>
    <w:rsid w:val="49FD5788"/>
    <w:rsid w:val="49FDFA84"/>
    <w:rsid w:val="4A0527F9"/>
    <w:rsid w:val="4A176148"/>
    <w:rsid w:val="4A1B7DA3"/>
    <w:rsid w:val="4A2B5BA2"/>
    <w:rsid w:val="4A2E0487"/>
    <w:rsid w:val="4A33D320"/>
    <w:rsid w:val="4A39ABF0"/>
    <w:rsid w:val="4A415442"/>
    <w:rsid w:val="4A44C4D9"/>
    <w:rsid w:val="4A5EA741"/>
    <w:rsid w:val="4A6EA406"/>
    <w:rsid w:val="4A70CEE6"/>
    <w:rsid w:val="4A75ABC2"/>
    <w:rsid w:val="4A810F1F"/>
    <w:rsid w:val="4A877B14"/>
    <w:rsid w:val="4A8BAAD2"/>
    <w:rsid w:val="4A8FC342"/>
    <w:rsid w:val="4AAAD494"/>
    <w:rsid w:val="4AAE2DF2"/>
    <w:rsid w:val="4AB06521"/>
    <w:rsid w:val="4AB6E438"/>
    <w:rsid w:val="4AB90B2A"/>
    <w:rsid w:val="4ABBC7F2"/>
    <w:rsid w:val="4AE64094"/>
    <w:rsid w:val="4AF74697"/>
    <w:rsid w:val="4AFBD183"/>
    <w:rsid w:val="4B023682"/>
    <w:rsid w:val="4B04FD1D"/>
    <w:rsid w:val="4B07109B"/>
    <w:rsid w:val="4B15E978"/>
    <w:rsid w:val="4B1B83B6"/>
    <w:rsid w:val="4B310A13"/>
    <w:rsid w:val="4B32DCE4"/>
    <w:rsid w:val="4B439F4E"/>
    <w:rsid w:val="4B46DECA"/>
    <w:rsid w:val="4B537CF3"/>
    <w:rsid w:val="4B63E04E"/>
    <w:rsid w:val="4B6CE48C"/>
    <w:rsid w:val="4B73AE6B"/>
    <w:rsid w:val="4B7BFC6A"/>
    <w:rsid w:val="4B80C517"/>
    <w:rsid w:val="4B8492CE"/>
    <w:rsid w:val="4B943458"/>
    <w:rsid w:val="4B9AFCC1"/>
    <w:rsid w:val="4BBE83C6"/>
    <w:rsid w:val="4BC890C8"/>
    <w:rsid w:val="4BCDF568"/>
    <w:rsid w:val="4BE8EECF"/>
    <w:rsid w:val="4BEC99BF"/>
    <w:rsid w:val="4BF4260E"/>
    <w:rsid w:val="4BF760A4"/>
    <w:rsid w:val="4C0EEC9A"/>
    <w:rsid w:val="4C16E3D6"/>
    <w:rsid w:val="4C24CC91"/>
    <w:rsid w:val="4C32F5DF"/>
    <w:rsid w:val="4C3409B7"/>
    <w:rsid w:val="4C373711"/>
    <w:rsid w:val="4C3D7E3A"/>
    <w:rsid w:val="4C3EE65C"/>
    <w:rsid w:val="4C4B8EA7"/>
    <w:rsid w:val="4C61355A"/>
    <w:rsid w:val="4C649C91"/>
    <w:rsid w:val="4C759271"/>
    <w:rsid w:val="4C75DF07"/>
    <w:rsid w:val="4C7F2EC8"/>
    <w:rsid w:val="4C978AEA"/>
    <w:rsid w:val="4CAFD3B3"/>
    <w:rsid w:val="4CB75417"/>
    <w:rsid w:val="4CBBD0E6"/>
    <w:rsid w:val="4CBE812D"/>
    <w:rsid w:val="4CC9B1F4"/>
    <w:rsid w:val="4CCF55ED"/>
    <w:rsid w:val="4CD0AF2B"/>
    <w:rsid w:val="4CDB0B30"/>
    <w:rsid w:val="4CE28901"/>
    <w:rsid w:val="4CF8EBF6"/>
    <w:rsid w:val="4D00C98A"/>
    <w:rsid w:val="4D024535"/>
    <w:rsid w:val="4D051455"/>
    <w:rsid w:val="4D2577D3"/>
    <w:rsid w:val="4D289A8E"/>
    <w:rsid w:val="4D4580A0"/>
    <w:rsid w:val="4D504C63"/>
    <w:rsid w:val="4D550214"/>
    <w:rsid w:val="4D5D6483"/>
    <w:rsid w:val="4D63B776"/>
    <w:rsid w:val="4D66CE30"/>
    <w:rsid w:val="4D7BA5A0"/>
    <w:rsid w:val="4D7F83D8"/>
    <w:rsid w:val="4D83689B"/>
    <w:rsid w:val="4D86058A"/>
    <w:rsid w:val="4D8A1A21"/>
    <w:rsid w:val="4D95F64F"/>
    <w:rsid w:val="4D9FDB45"/>
    <w:rsid w:val="4DB06FCB"/>
    <w:rsid w:val="4DB45C5C"/>
    <w:rsid w:val="4DB77887"/>
    <w:rsid w:val="4DC8BDF9"/>
    <w:rsid w:val="4DD2A3BD"/>
    <w:rsid w:val="4DE2B684"/>
    <w:rsid w:val="4DE377BC"/>
    <w:rsid w:val="4DEBB7AE"/>
    <w:rsid w:val="4DF11892"/>
    <w:rsid w:val="4E032468"/>
    <w:rsid w:val="4E166BBC"/>
    <w:rsid w:val="4E23D182"/>
    <w:rsid w:val="4E38D609"/>
    <w:rsid w:val="4E68CFF8"/>
    <w:rsid w:val="4E6F3E08"/>
    <w:rsid w:val="4E706961"/>
    <w:rsid w:val="4E7834E6"/>
    <w:rsid w:val="4E89F041"/>
    <w:rsid w:val="4EAFBFEE"/>
    <w:rsid w:val="4EC643FC"/>
    <w:rsid w:val="4ED3BD38"/>
    <w:rsid w:val="4EE3EA68"/>
    <w:rsid w:val="4EE63C50"/>
    <w:rsid w:val="4EED15B6"/>
    <w:rsid w:val="4EED7854"/>
    <w:rsid w:val="4EED8FB7"/>
    <w:rsid w:val="4F04BD6E"/>
    <w:rsid w:val="4F0B63D3"/>
    <w:rsid w:val="4F1B8E0A"/>
    <w:rsid w:val="4F3006C3"/>
    <w:rsid w:val="4F36D59C"/>
    <w:rsid w:val="4F38B36C"/>
    <w:rsid w:val="4F492F20"/>
    <w:rsid w:val="4F4FCA72"/>
    <w:rsid w:val="4F5BB752"/>
    <w:rsid w:val="4F61B320"/>
    <w:rsid w:val="4F678238"/>
    <w:rsid w:val="4F6DE73E"/>
    <w:rsid w:val="4F6E0DCC"/>
    <w:rsid w:val="4F73AA9C"/>
    <w:rsid w:val="4F77DFC6"/>
    <w:rsid w:val="4F7B2F68"/>
    <w:rsid w:val="4F9AB4D2"/>
    <w:rsid w:val="4FA06122"/>
    <w:rsid w:val="4FA382E1"/>
    <w:rsid w:val="4FA917DD"/>
    <w:rsid w:val="4FAB2294"/>
    <w:rsid w:val="4FCDE054"/>
    <w:rsid w:val="4FD0BDCC"/>
    <w:rsid w:val="4FE182ED"/>
    <w:rsid w:val="4FE82BE5"/>
    <w:rsid w:val="5000733D"/>
    <w:rsid w:val="50111E86"/>
    <w:rsid w:val="5012F5B9"/>
    <w:rsid w:val="5021F0BC"/>
    <w:rsid w:val="5022FFDF"/>
    <w:rsid w:val="502AE756"/>
    <w:rsid w:val="5041197D"/>
    <w:rsid w:val="5048655E"/>
    <w:rsid w:val="50566512"/>
    <w:rsid w:val="506F7DE9"/>
    <w:rsid w:val="5074DE82"/>
    <w:rsid w:val="507BFA14"/>
    <w:rsid w:val="507F41AB"/>
    <w:rsid w:val="508794C7"/>
    <w:rsid w:val="508A1AED"/>
    <w:rsid w:val="50A04D69"/>
    <w:rsid w:val="50ABE5F4"/>
    <w:rsid w:val="50B68917"/>
    <w:rsid w:val="50B93225"/>
    <w:rsid w:val="50C1EBD6"/>
    <w:rsid w:val="50C50DF6"/>
    <w:rsid w:val="50CE0A9C"/>
    <w:rsid w:val="50D0D191"/>
    <w:rsid w:val="50D120CE"/>
    <w:rsid w:val="50E2F6DF"/>
    <w:rsid w:val="50E56995"/>
    <w:rsid w:val="50E91921"/>
    <w:rsid w:val="510507C6"/>
    <w:rsid w:val="5107DA5C"/>
    <w:rsid w:val="511B0ABC"/>
    <w:rsid w:val="511EED4F"/>
    <w:rsid w:val="5121B3F0"/>
    <w:rsid w:val="5122147C"/>
    <w:rsid w:val="5123730A"/>
    <w:rsid w:val="51470146"/>
    <w:rsid w:val="514EFBD4"/>
    <w:rsid w:val="51669C68"/>
    <w:rsid w:val="516C869F"/>
    <w:rsid w:val="51732DD7"/>
    <w:rsid w:val="5194EEE2"/>
    <w:rsid w:val="51951239"/>
    <w:rsid w:val="51A3B6C4"/>
    <w:rsid w:val="51A52062"/>
    <w:rsid w:val="51A9961A"/>
    <w:rsid w:val="51B0138F"/>
    <w:rsid w:val="51B119D2"/>
    <w:rsid w:val="51BE9ACE"/>
    <w:rsid w:val="51C2BA71"/>
    <w:rsid w:val="51DB9B61"/>
    <w:rsid w:val="51EF3D4D"/>
    <w:rsid w:val="51F1E79B"/>
    <w:rsid w:val="51FA9767"/>
    <w:rsid w:val="5206EE71"/>
    <w:rsid w:val="52237F78"/>
    <w:rsid w:val="522612FE"/>
    <w:rsid w:val="522EA5F9"/>
    <w:rsid w:val="52309D58"/>
    <w:rsid w:val="52345A03"/>
    <w:rsid w:val="52429123"/>
    <w:rsid w:val="524CD048"/>
    <w:rsid w:val="52581DDE"/>
    <w:rsid w:val="525976AD"/>
    <w:rsid w:val="526930F1"/>
    <w:rsid w:val="5280CFE2"/>
    <w:rsid w:val="528DCAC6"/>
    <w:rsid w:val="52A1B42B"/>
    <w:rsid w:val="52B278BC"/>
    <w:rsid w:val="52B5728B"/>
    <w:rsid w:val="52C773A5"/>
    <w:rsid w:val="52CEF463"/>
    <w:rsid w:val="52D487C1"/>
    <w:rsid w:val="52D54682"/>
    <w:rsid w:val="52DC90F2"/>
    <w:rsid w:val="52E4CFC6"/>
    <w:rsid w:val="52E93C6D"/>
    <w:rsid w:val="53006CE0"/>
    <w:rsid w:val="53029FFE"/>
    <w:rsid w:val="530F778A"/>
    <w:rsid w:val="531A7BBB"/>
    <w:rsid w:val="5331276A"/>
    <w:rsid w:val="5333668A"/>
    <w:rsid w:val="533B8ED5"/>
    <w:rsid w:val="53401C35"/>
    <w:rsid w:val="5359AADE"/>
    <w:rsid w:val="535A75C7"/>
    <w:rsid w:val="536A038B"/>
    <w:rsid w:val="536D5635"/>
    <w:rsid w:val="53833111"/>
    <w:rsid w:val="538F2690"/>
    <w:rsid w:val="5392D40D"/>
    <w:rsid w:val="53C7AB7A"/>
    <w:rsid w:val="53CCEB91"/>
    <w:rsid w:val="53DEC616"/>
    <w:rsid w:val="53DFC235"/>
    <w:rsid w:val="53F5BEB9"/>
    <w:rsid w:val="5407FEE0"/>
    <w:rsid w:val="540A2AE9"/>
    <w:rsid w:val="5426C123"/>
    <w:rsid w:val="542AB2BC"/>
    <w:rsid w:val="5437729D"/>
    <w:rsid w:val="543A5094"/>
    <w:rsid w:val="5441D0D5"/>
    <w:rsid w:val="545F68F9"/>
    <w:rsid w:val="5460A068"/>
    <w:rsid w:val="54642C26"/>
    <w:rsid w:val="54675934"/>
    <w:rsid w:val="546A6D19"/>
    <w:rsid w:val="5476C285"/>
    <w:rsid w:val="5477FE04"/>
    <w:rsid w:val="548DD734"/>
    <w:rsid w:val="5498A924"/>
    <w:rsid w:val="54B1D181"/>
    <w:rsid w:val="54B1D518"/>
    <w:rsid w:val="54B2920F"/>
    <w:rsid w:val="54B7E04A"/>
    <w:rsid w:val="54BE1B71"/>
    <w:rsid w:val="54C3139F"/>
    <w:rsid w:val="54E0FC03"/>
    <w:rsid w:val="54E71775"/>
    <w:rsid w:val="54E78806"/>
    <w:rsid w:val="54E8566C"/>
    <w:rsid w:val="54EE2834"/>
    <w:rsid w:val="54F63B90"/>
    <w:rsid w:val="550749FD"/>
    <w:rsid w:val="5523C821"/>
    <w:rsid w:val="552CE497"/>
    <w:rsid w:val="5530F807"/>
    <w:rsid w:val="553D9906"/>
    <w:rsid w:val="55686DD5"/>
    <w:rsid w:val="556F6C41"/>
    <w:rsid w:val="5575E363"/>
    <w:rsid w:val="5578220B"/>
    <w:rsid w:val="55844BC1"/>
    <w:rsid w:val="55976654"/>
    <w:rsid w:val="55A2F5DA"/>
    <w:rsid w:val="55AD79FE"/>
    <w:rsid w:val="55C856E1"/>
    <w:rsid w:val="55E6F9AB"/>
    <w:rsid w:val="55F16BF0"/>
    <w:rsid w:val="5612B3A9"/>
    <w:rsid w:val="5612C465"/>
    <w:rsid w:val="562420E6"/>
    <w:rsid w:val="5630CC01"/>
    <w:rsid w:val="56849FAC"/>
    <w:rsid w:val="568B26C4"/>
    <w:rsid w:val="5694977D"/>
    <w:rsid w:val="569523B2"/>
    <w:rsid w:val="569A1472"/>
    <w:rsid w:val="56A30A4D"/>
    <w:rsid w:val="56A84D97"/>
    <w:rsid w:val="56AD1446"/>
    <w:rsid w:val="56C2FC26"/>
    <w:rsid w:val="56C71D21"/>
    <w:rsid w:val="56C9F5EE"/>
    <w:rsid w:val="56D73AD7"/>
    <w:rsid w:val="56DF7F75"/>
    <w:rsid w:val="56F1AF55"/>
    <w:rsid w:val="5740FA30"/>
    <w:rsid w:val="574295F4"/>
    <w:rsid w:val="5744FD1A"/>
    <w:rsid w:val="574B92A8"/>
    <w:rsid w:val="574C3F46"/>
    <w:rsid w:val="574E5925"/>
    <w:rsid w:val="575991F0"/>
    <w:rsid w:val="57858733"/>
    <w:rsid w:val="578725DE"/>
    <w:rsid w:val="578A0DE6"/>
    <w:rsid w:val="578E2DC6"/>
    <w:rsid w:val="579E03E4"/>
    <w:rsid w:val="57AE0713"/>
    <w:rsid w:val="57BC45A0"/>
    <w:rsid w:val="57BEAA76"/>
    <w:rsid w:val="57CA9450"/>
    <w:rsid w:val="57DF3E03"/>
    <w:rsid w:val="57EBDBF9"/>
    <w:rsid w:val="57EDDAF4"/>
    <w:rsid w:val="57F3A37E"/>
    <w:rsid w:val="57F4AD06"/>
    <w:rsid w:val="57FAB6A3"/>
    <w:rsid w:val="58019F5E"/>
    <w:rsid w:val="58050FD9"/>
    <w:rsid w:val="58283ADD"/>
    <w:rsid w:val="5831B509"/>
    <w:rsid w:val="58350BFF"/>
    <w:rsid w:val="5838C00D"/>
    <w:rsid w:val="5840D945"/>
    <w:rsid w:val="585A01A2"/>
    <w:rsid w:val="585E7ED1"/>
    <w:rsid w:val="586EA3A1"/>
    <w:rsid w:val="58708A99"/>
    <w:rsid w:val="587BFEAF"/>
    <w:rsid w:val="58878C04"/>
    <w:rsid w:val="588DC2E3"/>
    <w:rsid w:val="588E8358"/>
    <w:rsid w:val="58939C71"/>
    <w:rsid w:val="589732BB"/>
    <w:rsid w:val="589D321D"/>
    <w:rsid w:val="58A4DFC0"/>
    <w:rsid w:val="58A7435F"/>
    <w:rsid w:val="58B82118"/>
    <w:rsid w:val="58C39531"/>
    <w:rsid w:val="58C65BD5"/>
    <w:rsid w:val="58CC8BC3"/>
    <w:rsid w:val="58E8061E"/>
    <w:rsid w:val="58EF0339"/>
    <w:rsid w:val="58FF6FAA"/>
    <w:rsid w:val="5904F5AB"/>
    <w:rsid w:val="591C2658"/>
    <w:rsid w:val="59245842"/>
    <w:rsid w:val="5929FF34"/>
    <w:rsid w:val="592A5121"/>
    <w:rsid w:val="59400C91"/>
    <w:rsid w:val="59464DA3"/>
    <w:rsid w:val="594A546B"/>
    <w:rsid w:val="594F4E3A"/>
    <w:rsid w:val="595B16A1"/>
    <w:rsid w:val="595CEDD9"/>
    <w:rsid w:val="596AE3E9"/>
    <w:rsid w:val="596DBBA0"/>
    <w:rsid w:val="596F23A9"/>
    <w:rsid w:val="59700F55"/>
    <w:rsid w:val="598D16E9"/>
    <w:rsid w:val="598F7F61"/>
    <w:rsid w:val="599AECBB"/>
    <w:rsid w:val="599B5456"/>
    <w:rsid w:val="599E80FC"/>
    <w:rsid w:val="59A6C8A3"/>
    <w:rsid w:val="59B43B8E"/>
    <w:rsid w:val="59BB9B20"/>
    <w:rsid w:val="59D44AB2"/>
    <w:rsid w:val="59E3C21E"/>
    <w:rsid w:val="59E6B67B"/>
    <w:rsid w:val="59E80113"/>
    <w:rsid w:val="59EA58A8"/>
    <w:rsid w:val="59EB1ED4"/>
    <w:rsid w:val="59EDC2FD"/>
    <w:rsid w:val="59F73944"/>
    <w:rsid w:val="5A0BC41B"/>
    <w:rsid w:val="5A25DF36"/>
    <w:rsid w:val="5A287D07"/>
    <w:rsid w:val="5A2C4FA7"/>
    <w:rsid w:val="5A35DB5C"/>
    <w:rsid w:val="5A44F3D0"/>
    <w:rsid w:val="5A63C9B9"/>
    <w:rsid w:val="5A7BEF2D"/>
    <w:rsid w:val="5A7C8653"/>
    <w:rsid w:val="5A86C03E"/>
    <w:rsid w:val="5A9BD0DB"/>
    <w:rsid w:val="5AAC6C00"/>
    <w:rsid w:val="5AB1A2D6"/>
    <w:rsid w:val="5AB812D1"/>
    <w:rsid w:val="5AC4B53F"/>
    <w:rsid w:val="5ACC778B"/>
    <w:rsid w:val="5ADCD560"/>
    <w:rsid w:val="5AE807DA"/>
    <w:rsid w:val="5AEC1E64"/>
    <w:rsid w:val="5AEDB9F4"/>
    <w:rsid w:val="5AF209E7"/>
    <w:rsid w:val="5B0DE46C"/>
    <w:rsid w:val="5B17A9EB"/>
    <w:rsid w:val="5B20D63A"/>
    <w:rsid w:val="5B26B5E2"/>
    <w:rsid w:val="5B33AE94"/>
    <w:rsid w:val="5B410044"/>
    <w:rsid w:val="5B46A32E"/>
    <w:rsid w:val="5B4B251C"/>
    <w:rsid w:val="5B4DBF90"/>
    <w:rsid w:val="5B5D0440"/>
    <w:rsid w:val="5B5E2801"/>
    <w:rsid w:val="5B64971B"/>
    <w:rsid w:val="5B6894D5"/>
    <w:rsid w:val="5B787A07"/>
    <w:rsid w:val="5B7F5DAC"/>
    <w:rsid w:val="5B95AFB3"/>
    <w:rsid w:val="5BA0A46A"/>
    <w:rsid w:val="5BA93302"/>
    <w:rsid w:val="5BAE3709"/>
    <w:rsid w:val="5BB074C0"/>
    <w:rsid w:val="5BBB1411"/>
    <w:rsid w:val="5BBBCC6A"/>
    <w:rsid w:val="5BC11E24"/>
    <w:rsid w:val="5BC2FB7B"/>
    <w:rsid w:val="5BC383B3"/>
    <w:rsid w:val="5BC67EE3"/>
    <w:rsid w:val="5BD1F2E5"/>
    <w:rsid w:val="5BD7A565"/>
    <w:rsid w:val="5BE6F671"/>
    <w:rsid w:val="5BF56D01"/>
    <w:rsid w:val="5C088674"/>
    <w:rsid w:val="5C132556"/>
    <w:rsid w:val="5C32FC5E"/>
    <w:rsid w:val="5C348CB6"/>
    <w:rsid w:val="5C3756B5"/>
    <w:rsid w:val="5C57558B"/>
    <w:rsid w:val="5C8386EC"/>
    <w:rsid w:val="5C84BFE3"/>
    <w:rsid w:val="5C8B0372"/>
    <w:rsid w:val="5C8B80B5"/>
    <w:rsid w:val="5C91B260"/>
    <w:rsid w:val="5C9B1D8A"/>
    <w:rsid w:val="5C9E0CAA"/>
    <w:rsid w:val="5CB54B76"/>
    <w:rsid w:val="5CBE84BF"/>
    <w:rsid w:val="5CC49F13"/>
    <w:rsid w:val="5CD5D829"/>
    <w:rsid w:val="5CE09FBA"/>
    <w:rsid w:val="5CF43647"/>
    <w:rsid w:val="5CFAB784"/>
    <w:rsid w:val="5CFE3B93"/>
    <w:rsid w:val="5D0E2F5F"/>
    <w:rsid w:val="5D19714A"/>
    <w:rsid w:val="5D1AD831"/>
    <w:rsid w:val="5D25D750"/>
    <w:rsid w:val="5D2D02C2"/>
    <w:rsid w:val="5D463F7E"/>
    <w:rsid w:val="5D5CD755"/>
    <w:rsid w:val="5D6A868C"/>
    <w:rsid w:val="5D7C3AE6"/>
    <w:rsid w:val="5D8B0365"/>
    <w:rsid w:val="5DA9FD83"/>
    <w:rsid w:val="5DAE1194"/>
    <w:rsid w:val="5DB392C3"/>
    <w:rsid w:val="5DCA6533"/>
    <w:rsid w:val="5DCB530D"/>
    <w:rsid w:val="5DD0FF5F"/>
    <w:rsid w:val="5DDF2971"/>
    <w:rsid w:val="5DDF7394"/>
    <w:rsid w:val="5DE1C85B"/>
    <w:rsid w:val="5DFA3E7B"/>
    <w:rsid w:val="5E0B6616"/>
    <w:rsid w:val="5E2995CE"/>
    <w:rsid w:val="5E4A8E84"/>
    <w:rsid w:val="5E4F4AAD"/>
    <w:rsid w:val="5E511BD7"/>
    <w:rsid w:val="5E6ED7DB"/>
    <w:rsid w:val="5E7A448B"/>
    <w:rsid w:val="5E88DC0E"/>
    <w:rsid w:val="5E9B570F"/>
    <w:rsid w:val="5EB4B5BE"/>
    <w:rsid w:val="5EDDA52B"/>
    <w:rsid w:val="5EDE3979"/>
    <w:rsid w:val="5EF643AF"/>
    <w:rsid w:val="5EFAF0F1"/>
    <w:rsid w:val="5F1470F4"/>
    <w:rsid w:val="5F1D70EE"/>
    <w:rsid w:val="5F1EEBB9"/>
    <w:rsid w:val="5F1FC599"/>
    <w:rsid w:val="5F22D414"/>
    <w:rsid w:val="5F2A71F5"/>
    <w:rsid w:val="5F359D59"/>
    <w:rsid w:val="5F3D0F98"/>
    <w:rsid w:val="5F428D2F"/>
    <w:rsid w:val="5F462A8D"/>
    <w:rsid w:val="5F4A555D"/>
    <w:rsid w:val="5F4D147E"/>
    <w:rsid w:val="5F5ABD52"/>
    <w:rsid w:val="5F5DA5A9"/>
    <w:rsid w:val="5F71E5A3"/>
    <w:rsid w:val="5F788825"/>
    <w:rsid w:val="5F7E819A"/>
    <w:rsid w:val="5F8FCB2E"/>
    <w:rsid w:val="5F959300"/>
    <w:rsid w:val="5F963C99"/>
    <w:rsid w:val="5FAA04DA"/>
    <w:rsid w:val="5FB51893"/>
    <w:rsid w:val="5FB9A6AB"/>
    <w:rsid w:val="5FBC924C"/>
    <w:rsid w:val="5FBF8D40"/>
    <w:rsid w:val="5FC3A522"/>
    <w:rsid w:val="5FC604AF"/>
    <w:rsid w:val="5FCA0A79"/>
    <w:rsid w:val="5FD1CD68"/>
    <w:rsid w:val="5FDBB2E9"/>
    <w:rsid w:val="5FDD5733"/>
    <w:rsid w:val="5FFFF40B"/>
    <w:rsid w:val="602A4DAE"/>
    <w:rsid w:val="603C05F8"/>
    <w:rsid w:val="606000D5"/>
    <w:rsid w:val="60791FC9"/>
    <w:rsid w:val="6093DA12"/>
    <w:rsid w:val="609BA7A1"/>
    <w:rsid w:val="60B521D5"/>
    <w:rsid w:val="60BB31D3"/>
    <w:rsid w:val="60BC687F"/>
    <w:rsid w:val="60BCE610"/>
    <w:rsid w:val="60C160AB"/>
    <w:rsid w:val="60EC07F0"/>
    <w:rsid w:val="60F62548"/>
    <w:rsid w:val="6106D99A"/>
    <w:rsid w:val="6108EA6E"/>
    <w:rsid w:val="61180629"/>
    <w:rsid w:val="611F3461"/>
    <w:rsid w:val="6126B18B"/>
    <w:rsid w:val="61302505"/>
    <w:rsid w:val="61321960"/>
    <w:rsid w:val="6134CAEA"/>
    <w:rsid w:val="61459F27"/>
    <w:rsid w:val="614B003A"/>
    <w:rsid w:val="617504CD"/>
    <w:rsid w:val="617F1BE1"/>
    <w:rsid w:val="6181E29E"/>
    <w:rsid w:val="618402B6"/>
    <w:rsid w:val="618F5947"/>
    <w:rsid w:val="61A14101"/>
    <w:rsid w:val="61A431E5"/>
    <w:rsid w:val="61B4C800"/>
    <w:rsid w:val="61C412D0"/>
    <w:rsid w:val="61D37CBC"/>
    <w:rsid w:val="61E188D0"/>
    <w:rsid w:val="61E310DA"/>
    <w:rsid w:val="61E4B103"/>
    <w:rsid w:val="61EC38BA"/>
    <w:rsid w:val="61F8F397"/>
    <w:rsid w:val="61FA3760"/>
    <w:rsid w:val="61FAFF5C"/>
    <w:rsid w:val="62063208"/>
    <w:rsid w:val="621AA093"/>
    <w:rsid w:val="6220E686"/>
    <w:rsid w:val="622497E4"/>
    <w:rsid w:val="62264641"/>
    <w:rsid w:val="624972FB"/>
    <w:rsid w:val="62516410"/>
    <w:rsid w:val="625D310C"/>
    <w:rsid w:val="6260063B"/>
    <w:rsid w:val="62683B49"/>
    <w:rsid w:val="6273B354"/>
    <w:rsid w:val="6277EE81"/>
    <w:rsid w:val="62782C65"/>
    <w:rsid w:val="628812C9"/>
    <w:rsid w:val="62B31483"/>
    <w:rsid w:val="62B5A469"/>
    <w:rsid w:val="62BE4804"/>
    <w:rsid w:val="62C702A0"/>
    <w:rsid w:val="62CE8E32"/>
    <w:rsid w:val="62EC28B0"/>
    <w:rsid w:val="62F0B147"/>
    <w:rsid w:val="630D2C00"/>
    <w:rsid w:val="6310C6E6"/>
    <w:rsid w:val="6325E450"/>
    <w:rsid w:val="633DDC6B"/>
    <w:rsid w:val="6349C657"/>
    <w:rsid w:val="6350200D"/>
    <w:rsid w:val="6352A4EF"/>
    <w:rsid w:val="6353C73D"/>
    <w:rsid w:val="6356C48C"/>
    <w:rsid w:val="63620E40"/>
    <w:rsid w:val="63636D40"/>
    <w:rsid w:val="63763478"/>
    <w:rsid w:val="6383603F"/>
    <w:rsid w:val="638CC8E6"/>
    <w:rsid w:val="638EE5BA"/>
    <w:rsid w:val="63959EAD"/>
    <w:rsid w:val="63A52A87"/>
    <w:rsid w:val="63A8341F"/>
    <w:rsid w:val="63B27F7D"/>
    <w:rsid w:val="63BB7C40"/>
    <w:rsid w:val="63C1A486"/>
    <w:rsid w:val="63DB7277"/>
    <w:rsid w:val="63DD1CDA"/>
    <w:rsid w:val="63DEE92F"/>
    <w:rsid w:val="63E05C5F"/>
    <w:rsid w:val="63E4FE26"/>
    <w:rsid w:val="63E80105"/>
    <w:rsid w:val="63EDFE39"/>
    <w:rsid w:val="63F1F0D8"/>
    <w:rsid w:val="63F6347B"/>
    <w:rsid w:val="6409752D"/>
    <w:rsid w:val="640F4B5C"/>
    <w:rsid w:val="641FBB71"/>
    <w:rsid w:val="642859C7"/>
    <w:rsid w:val="64306E0C"/>
    <w:rsid w:val="64474057"/>
    <w:rsid w:val="645E523E"/>
    <w:rsid w:val="64A6198B"/>
    <w:rsid w:val="64AEC5ED"/>
    <w:rsid w:val="64CADCF5"/>
    <w:rsid w:val="64D9CDA0"/>
    <w:rsid w:val="64E33D71"/>
    <w:rsid w:val="64E63E84"/>
    <w:rsid w:val="64E68D4A"/>
    <w:rsid w:val="64FDEBC9"/>
    <w:rsid w:val="65038472"/>
    <w:rsid w:val="652BF362"/>
    <w:rsid w:val="6555407C"/>
    <w:rsid w:val="657AAB55"/>
    <w:rsid w:val="657DC049"/>
    <w:rsid w:val="658165AE"/>
    <w:rsid w:val="65997466"/>
    <w:rsid w:val="65A04547"/>
    <w:rsid w:val="65AF28BF"/>
    <w:rsid w:val="65B78C88"/>
    <w:rsid w:val="65BEFEEB"/>
    <w:rsid w:val="65CAADA4"/>
    <w:rsid w:val="65E01746"/>
    <w:rsid w:val="6607BD08"/>
    <w:rsid w:val="661F3AAB"/>
    <w:rsid w:val="662D34ED"/>
    <w:rsid w:val="66325DB6"/>
    <w:rsid w:val="66343860"/>
    <w:rsid w:val="6638259F"/>
    <w:rsid w:val="66635992"/>
    <w:rsid w:val="66740693"/>
    <w:rsid w:val="6698D872"/>
    <w:rsid w:val="669E8ED3"/>
    <w:rsid w:val="66A76D89"/>
    <w:rsid w:val="66B7C988"/>
    <w:rsid w:val="66BFB59D"/>
    <w:rsid w:val="66D8A10F"/>
    <w:rsid w:val="66E0D100"/>
    <w:rsid w:val="66EEEDEF"/>
    <w:rsid w:val="66F8629C"/>
    <w:rsid w:val="67023894"/>
    <w:rsid w:val="6705A48E"/>
    <w:rsid w:val="67181D0A"/>
    <w:rsid w:val="672786E1"/>
    <w:rsid w:val="67308FFD"/>
    <w:rsid w:val="67327EEF"/>
    <w:rsid w:val="673BC98B"/>
    <w:rsid w:val="673DECB7"/>
    <w:rsid w:val="674E1F85"/>
    <w:rsid w:val="676E3E73"/>
    <w:rsid w:val="676F843B"/>
    <w:rsid w:val="67709533"/>
    <w:rsid w:val="67768170"/>
    <w:rsid w:val="67786DB7"/>
    <w:rsid w:val="678A9F8A"/>
    <w:rsid w:val="679BF2AE"/>
    <w:rsid w:val="679DA1D0"/>
    <w:rsid w:val="67C817FE"/>
    <w:rsid w:val="67D02E3E"/>
    <w:rsid w:val="67E2C72B"/>
    <w:rsid w:val="67E32DC9"/>
    <w:rsid w:val="67E4CA0E"/>
    <w:rsid w:val="67F7F80E"/>
    <w:rsid w:val="67F8AA3A"/>
    <w:rsid w:val="67F966EB"/>
    <w:rsid w:val="67FA679C"/>
    <w:rsid w:val="67FBDFB0"/>
    <w:rsid w:val="68013766"/>
    <w:rsid w:val="680E945E"/>
    <w:rsid w:val="681DB8C7"/>
    <w:rsid w:val="6825E6B1"/>
    <w:rsid w:val="684BC894"/>
    <w:rsid w:val="684FB678"/>
    <w:rsid w:val="6874C982"/>
    <w:rsid w:val="6876A0F1"/>
    <w:rsid w:val="687A80EA"/>
    <w:rsid w:val="687C8C88"/>
    <w:rsid w:val="687E5ACF"/>
    <w:rsid w:val="688D720B"/>
    <w:rsid w:val="68A174EF"/>
    <w:rsid w:val="68AB9701"/>
    <w:rsid w:val="68BE01DE"/>
    <w:rsid w:val="68DA78BD"/>
    <w:rsid w:val="6914A6DB"/>
    <w:rsid w:val="691C8252"/>
    <w:rsid w:val="69358F97"/>
    <w:rsid w:val="6943C4FE"/>
    <w:rsid w:val="6944291C"/>
    <w:rsid w:val="694C1243"/>
    <w:rsid w:val="69576335"/>
    <w:rsid w:val="69596392"/>
    <w:rsid w:val="695B1CB9"/>
    <w:rsid w:val="696BB4AD"/>
    <w:rsid w:val="696D7D7C"/>
    <w:rsid w:val="697D326E"/>
    <w:rsid w:val="69827B03"/>
    <w:rsid w:val="69A1CF55"/>
    <w:rsid w:val="69A7AA44"/>
    <w:rsid w:val="69A8C33D"/>
    <w:rsid w:val="69AFBBC0"/>
    <w:rsid w:val="69BFA400"/>
    <w:rsid w:val="69E5EF06"/>
    <w:rsid w:val="69F0BEDA"/>
    <w:rsid w:val="69F6451F"/>
    <w:rsid w:val="69FABAF6"/>
    <w:rsid w:val="6A08EE3B"/>
    <w:rsid w:val="6A0A8E9D"/>
    <w:rsid w:val="6A1083E5"/>
    <w:rsid w:val="6A13A995"/>
    <w:rsid w:val="6A2F5E38"/>
    <w:rsid w:val="6A396B1F"/>
    <w:rsid w:val="6A40598B"/>
    <w:rsid w:val="6A77A25D"/>
    <w:rsid w:val="6A873F72"/>
    <w:rsid w:val="6A9EF843"/>
    <w:rsid w:val="6A9F0674"/>
    <w:rsid w:val="6AA0B9CE"/>
    <w:rsid w:val="6AC436D2"/>
    <w:rsid w:val="6AD66410"/>
    <w:rsid w:val="6AF21250"/>
    <w:rsid w:val="6B06AB4E"/>
    <w:rsid w:val="6B0FEEB2"/>
    <w:rsid w:val="6B235D5E"/>
    <w:rsid w:val="6B274DDA"/>
    <w:rsid w:val="6B319945"/>
    <w:rsid w:val="6B421EEB"/>
    <w:rsid w:val="6B657B9B"/>
    <w:rsid w:val="6B6586D2"/>
    <w:rsid w:val="6B66E92A"/>
    <w:rsid w:val="6B680E34"/>
    <w:rsid w:val="6B74AC3F"/>
    <w:rsid w:val="6B74D8AF"/>
    <w:rsid w:val="6B774200"/>
    <w:rsid w:val="6B82710B"/>
    <w:rsid w:val="6B8CB64F"/>
    <w:rsid w:val="6B918118"/>
    <w:rsid w:val="6B91ECD5"/>
    <w:rsid w:val="6B95E8BE"/>
    <w:rsid w:val="6BAC5446"/>
    <w:rsid w:val="6BB1243B"/>
    <w:rsid w:val="6BC75663"/>
    <w:rsid w:val="6BE52044"/>
    <w:rsid w:val="6BF619AE"/>
    <w:rsid w:val="6BFA5E24"/>
    <w:rsid w:val="6C03E44A"/>
    <w:rsid w:val="6C0C1C59"/>
    <w:rsid w:val="6C290620"/>
    <w:rsid w:val="6C4946A4"/>
    <w:rsid w:val="6C507549"/>
    <w:rsid w:val="6C5518DA"/>
    <w:rsid w:val="6C600733"/>
    <w:rsid w:val="6C75FA2E"/>
    <w:rsid w:val="6C86E9B3"/>
    <w:rsid w:val="6C87C276"/>
    <w:rsid w:val="6C961A3B"/>
    <w:rsid w:val="6C972828"/>
    <w:rsid w:val="6CAAB506"/>
    <w:rsid w:val="6CAD69B5"/>
    <w:rsid w:val="6CB39E39"/>
    <w:rsid w:val="6CBAAB4B"/>
    <w:rsid w:val="6CBB4356"/>
    <w:rsid w:val="6CBDB3A4"/>
    <w:rsid w:val="6CC82986"/>
    <w:rsid w:val="6CDCB0AB"/>
    <w:rsid w:val="6CDCEB04"/>
    <w:rsid w:val="6CE7310C"/>
    <w:rsid w:val="6CE7FD4D"/>
    <w:rsid w:val="6CEA53C3"/>
    <w:rsid w:val="6CF28FC8"/>
    <w:rsid w:val="6D053FFB"/>
    <w:rsid w:val="6D180C67"/>
    <w:rsid w:val="6D1C282C"/>
    <w:rsid w:val="6D247A97"/>
    <w:rsid w:val="6D2F5130"/>
    <w:rsid w:val="6D350A76"/>
    <w:rsid w:val="6D3B85AD"/>
    <w:rsid w:val="6D3CD28A"/>
    <w:rsid w:val="6D5137CF"/>
    <w:rsid w:val="6D582143"/>
    <w:rsid w:val="6D78D6B3"/>
    <w:rsid w:val="6D875C63"/>
    <w:rsid w:val="6DABB420"/>
    <w:rsid w:val="6DC61A14"/>
    <w:rsid w:val="6DD30BBD"/>
    <w:rsid w:val="6DE2B68B"/>
    <w:rsid w:val="6DED4245"/>
    <w:rsid w:val="6E26D666"/>
    <w:rsid w:val="6E27AE92"/>
    <w:rsid w:val="6E2D85A9"/>
    <w:rsid w:val="6E2F7CB8"/>
    <w:rsid w:val="6E33FA14"/>
    <w:rsid w:val="6E44745D"/>
    <w:rsid w:val="6E468567"/>
    <w:rsid w:val="6E470B14"/>
    <w:rsid w:val="6E510900"/>
    <w:rsid w:val="6E5CA178"/>
    <w:rsid w:val="6E5EEE9C"/>
    <w:rsid w:val="6E648EFE"/>
    <w:rsid w:val="6E7762DB"/>
    <w:rsid w:val="6E8C375C"/>
    <w:rsid w:val="6E9B241F"/>
    <w:rsid w:val="6EA23131"/>
    <w:rsid w:val="6EACB28A"/>
    <w:rsid w:val="6EB8600D"/>
    <w:rsid w:val="6EC42224"/>
    <w:rsid w:val="6EC6F28D"/>
    <w:rsid w:val="6ECABBEF"/>
    <w:rsid w:val="6ECB6C72"/>
    <w:rsid w:val="6ECCC4E9"/>
    <w:rsid w:val="6ECFB036"/>
    <w:rsid w:val="6ED3473E"/>
    <w:rsid w:val="6ED8A87E"/>
    <w:rsid w:val="6EE3F508"/>
    <w:rsid w:val="6EE41213"/>
    <w:rsid w:val="6EEACADF"/>
    <w:rsid w:val="6EF56724"/>
    <w:rsid w:val="6EF7099F"/>
    <w:rsid w:val="6EFEF9DA"/>
    <w:rsid w:val="6F06D3AC"/>
    <w:rsid w:val="6F1AA7C2"/>
    <w:rsid w:val="6F1E666B"/>
    <w:rsid w:val="6F333821"/>
    <w:rsid w:val="6F56AC74"/>
    <w:rsid w:val="6F6AC02C"/>
    <w:rsid w:val="6F6D2D9F"/>
    <w:rsid w:val="6F756A4C"/>
    <w:rsid w:val="6F820BC5"/>
    <w:rsid w:val="6F955573"/>
    <w:rsid w:val="6FA1D293"/>
    <w:rsid w:val="6FA8EEDB"/>
    <w:rsid w:val="6FAD9AF0"/>
    <w:rsid w:val="6FAE357E"/>
    <w:rsid w:val="6FC83FF0"/>
    <w:rsid w:val="6FCFCA75"/>
    <w:rsid w:val="6FDB97FF"/>
    <w:rsid w:val="6FEA36DF"/>
    <w:rsid w:val="6FEB892D"/>
    <w:rsid w:val="6FECA4D6"/>
    <w:rsid w:val="6FFBBD8E"/>
    <w:rsid w:val="6FFEF31B"/>
    <w:rsid w:val="7001AF3C"/>
    <w:rsid w:val="70091739"/>
    <w:rsid w:val="70310F93"/>
    <w:rsid w:val="703CC18F"/>
    <w:rsid w:val="704506D7"/>
    <w:rsid w:val="704F031D"/>
    <w:rsid w:val="7054E719"/>
    <w:rsid w:val="7086F7A7"/>
    <w:rsid w:val="7087A10B"/>
    <w:rsid w:val="70935E77"/>
    <w:rsid w:val="70AFCD4E"/>
    <w:rsid w:val="70B257BA"/>
    <w:rsid w:val="70B8D592"/>
    <w:rsid w:val="70CA591E"/>
    <w:rsid w:val="70CE7193"/>
    <w:rsid w:val="70EDC23C"/>
    <w:rsid w:val="711F0876"/>
    <w:rsid w:val="715ADF74"/>
    <w:rsid w:val="716D9314"/>
    <w:rsid w:val="7186590F"/>
    <w:rsid w:val="718B5CF6"/>
    <w:rsid w:val="71950E5B"/>
    <w:rsid w:val="71AEE9F9"/>
    <w:rsid w:val="71B9EE6A"/>
    <w:rsid w:val="71BF7176"/>
    <w:rsid w:val="71D2B94E"/>
    <w:rsid w:val="7209105A"/>
    <w:rsid w:val="72232E8A"/>
    <w:rsid w:val="722F9CEB"/>
    <w:rsid w:val="72359220"/>
    <w:rsid w:val="7239283D"/>
    <w:rsid w:val="72443D2E"/>
    <w:rsid w:val="72459C38"/>
    <w:rsid w:val="7262F90B"/>
    <w:rsid w:val="7266297F"/>
    <w:rsid w:val="7274D9B3"/>
    <w:rsid w:val="729F056C"/>
    <w:rsid w:val="72B878BA"/>
    <w:rsid w:val="72D7C2AB"/>
    <w:rsid w:val="72DCF71A"/>
    <w:rsid w:val="72F14EDA"/>
    <w:rsid w:val="72F300DF"/>
    <w:rsid w:val="72FCD1AA"/>
    <w:rsid w:val="7301D0F1"/>
    <w:rsid w:val="73139D24"/>
    <w:rsid w:val="731B8EC4"/>
    <w:rsid w:val="731CDB25"/>
    <w:rsid w:val="731D331F"/>
    <w:rsid w:val="73236B4B"/>
    <w:rsid w:val="73310DDD"/>
    <w:rsid w:val="7347E61C"/>
    <w:rsid w:val="736F0B2F"/>
    <w:rsid w:val="73755286"/>
    <w:rsid w:val="7387B20C"/>
    <w:rsid w:val="738FE91D"/>
    <w:rsid w:val="7397717B"/>
    <w:rsid w:val="73A19D3C"/>
    <w:rsid w:val="73A8114E"/>
    <w:rsid w:val="73BBCC50"/>
    <w:rsid w:val="73C7B0F0"/>
    <w:rsid w:val="73CF4925"/>
    <w:rsid w:val="73D64F9B"/>
    <w:rsid w:val="73D7990D"/>
    <w:rsid w:val="73DEB4D1"/>
    <w:rsid w:val="73E2889C"/>
    <w:rsid w:val="73F33D51"/>
    <w:rsid w:val="73FAAECF"/>
    <w:rsid w:val="74168B33"/>
    <w:rsid w:val="74180BDF"/>
    <w:rsid w:val="741B733F"/>
    <w:rsid w:val="74271853"/>
    <w:rsid w:val="7430ACE0"/>
    <w:rsid w:val="74458AAE"/>
    <w:rsid w:val="7446445C"/>
    <w:rsid w:val="745A75B9"/>
    <w:rsid w:val="745DDC61"/>
    <w:rsid w:val="746A2E95"/>
    <w:rsid w:val="748B05E6"/>
    <w:rsid w:val="749171B8"/>
    <w:rsid w:val="7495602F"/>
    <w:rsid w:val="74958EDB"/>
    <w:rsid w:val="749C5402"/>
    <w:rsid w:val="74A51AB3"/>
    <w:rsid w:val="74ADDC5B"/>
    <w:rsid w:val="74B08075"/>
    <w:rsid w:val="74BEC22C"/>
    <w:rsid w:val="74CBE26D"/>
    <w:rsid w:val="74F1C8D4"/>
    <w:rsid w:val="750303AB"/>
    <w:rsid w:val="7503DDF8"/>
    <w:rsid w:val="7503E371"/>
    <w:rsid w:val="7514600E"/>
    <w:rsid w:val="75167562"/>
    <w:rsid w:val="751BE6FC"/>
    <w:rsid w:val="752BAB0F"/>
    <w:rsid w:val="752BE047"/>
    <w:rsid w:val="752DB1AC"/>
    <w:rsid w:val="75326EF1"/>
    <w:rsid w:val="7536BE01"/>
    <w:rsid w:val="754B1FB8"/>
    <w:rsid w:val="755FD5F4"/>
    <w:rsid w:val="756CE503"/>
    <w:rsid w:val="756CFABA"/>
    <w:rsid w:val="75728EB3"/>
    <w:rsid w:val="75763A9D"/>
    <w:rsid w:val="7587C375"/>
    <w:rsid w:val="758EADB0"/>
    <w:rsid w:val="75910C86"/>
    <w:rsid w:val="75A778D4"/>
    <w:rsid w:val="75AC03F2"/>
    <w:rsid w:val="75B0DFE5"/>
    <w:rsid w:val="75BE2F7F"/>
    <w:rsid w:val="75C48DD4"/>
    <w:rsid w:val="75C4FDF9"/>
    <w:rsid w:val="75D2F2A2"/>
    <w:rsid w:val="75EAC92B"/>
    <w:rsid w:val="75ECE72A"/>
    <w:rsid w:val="75F54602"/>
    <w:rsid w:val="75F6F34B"/>
    <w:rsid w:val="76067023"/>
    <w:rsid w:val="760AECE9"/>
    <w:rsid w:val="760D86DA"/>
    <w:rsid w:val="760F096A"/>
    <w:rsid w:val="76166495"/>
    <w:rsid w:val="76220BD3"/>
    <w:rsid w:val="7629FC90"/>
    <w:rsid w:val="7630B4C4"/>
    <w:rsid w:val="763BBEDF"/>
    <w:rsid w:val="7643721E"/>
    <w:rsid w:val="76468B8A"/>
    <w:rsid w:val="7653E9C6"/>
    <w:rsid w:val="7654AD08"/>
    <w:rsid w:val="765800B2"/>
    <w:rsid w:val="76665E81"/>
    <w:rsid w:val="768FBA89"/>
    <w:rsid w:val="7694EA6E"/>
    <w:rsid w:val="76A92C92"/>
    <w:rsid w:val="76B3D150"/>
    <w:rsid w:val="76BC4FB4"/>
    <w:rsid w:val="76BCB10A"/>
    <w:rsid w:val="76BF52CE"/>
    <w:rsid w:val="76C81047"/>
    <w:rsid w:val="76D3C654"/>
    <w:rsid w:val="76DD2F37"/>
    <w:rsid w:val="76E1093D"/>
    <w:rsid w:val="76EB4851"/>
    <w:rsid w:val="76F05A4B"/>
    <w:rsid w:val="76FB6881"/>
    <w:rsid w:val="76FDB3F4"/>
    <w:rsid w:val="77034723"/>
    <w:rsid w:val="77038C3D"/>
    <w:rsid w:val="7707A110"/>
    <w:rsid w:val="770CA515"/>
    <w:rsid w:val="7710D6CE"/>
    <w:rsid w:val="771138B7"/>
    <w:rsid w:val="77297BBB"/>
    <w:rsid w:val="772CB08E"/>
    <w:rsid w:val="77495542"/>
    <w:rsid w:val="774E2692"/>
    <w:rsid w:val="775C1D35"/>
    <w:rsid w:val="7768AFDD"/>
    <w:rsid w:val="7777B46A"/>
    <w:rsid w:val="777D2B70"/>
    <w:rsid w:val="777D8146"/>
    <w:rsid w:val="777EFA4B"/>
    <w:rsid w:val="7791A890"/>
    <w:rsid w:val="77A12C0B"/>
    <w:rsid w:val="77B397A5"/>
    <w:rsid w:val="77B48A8F"/>
    <w:rsid w:val="77B7E263"/>
    <w:rsid w:val="77CC793A"/>
    <w:rsid w:val="77CEFE6A"/>
    <w:rsid w:val="77D4C047"/>
    <w:rsid w:val="77DC2252"/>
    <w:rsid w:val="77E51609"/>
    <w:rsid w:val="781E939D"/>
    <w:rsid w:val="781EA5AB"/>
    <w:rsid w:val="78233932"/>
    <w:rsid w:val="782D5D95"/>
    <w:rsid w:val="7837CCB6"/>
    <w:rsid w:val="7841AADD"/>
    <w:rsid w:val="7843B1E2"/>
    <w:rsid w:val="7848A52B"/>
    <w:rsid w:val="784FCCA2"/>
    <w:rsid w:val="7869CD0C"/>
    <w:rsid w:val="7869FFD5"/>
    <w:rsid w:val="7871DF94"/>
    <w:rsid w:val="78B16367"/>
    <w:rsid w:val="78C3D453"/>
    <w:rsid w:val="78D17704"/>
    <w:rsid w:val="78D1E3F5"/>
    <w:rsid w:val="78D4D726"/>
    <w:rsid w:val="78D82D30"/>
    <w:rsid w:val="78DB20B1"/>
    <w:rsid w:val="78E40BC2"/>
    <w:rsid w:val="78E99901"/>
    <w:rsid w:val="790284E8"/>
    <w:rsid w:val="790A5075"/>
    <w:rsid w:val="790E874B"/>
    <w:rsid w:val="7911121F"/>
    <w:rsid w:val="7917993F"/>
    <w:rsid w:val="79191B40"/>
    <w:rsid w:val="7921450C"/>
    <w:rsid w:val="7927A916"/>
    <w:rsid w:val="7934DCFA"/>
    <w:rsid w:val="793B0EB0"/>
    <w:rsid w:val="7974966E"/>
    <w:rsid w:val="79A48587"/>
    <w:rsid w:val="79AE47C5"/>
    <w:rsid w:val="79DE4A20"/>
    <w:rsid w:val="79E2867E"/>
    <w:rsid w:val="79EA69D9"/>
    <w:rsid w:val="79EFB770"/>
    <w:rsid w:val="7A144B08"/>
    <w:rsid w:val="7A155C1C"/>
    <w:rsid w:val="7A18783D"/>
    <w:rsid w:val="7A214717"/>
    <w:rsid w:val="7A214C9D"/>
    <w:rsid w:val="7A393061"/>
    <w:rsid w:val="7A5980CC"/>
    <w:rsid w:val="7A61F8CB"/>
    <w:rsid w:val="7A70B270"/>
    <w:rsid w:val="7A722474"/>
    <w:rsid w:val="7A73CC24"/>
    <w:rsid w:val="7A7553D9"/>
    <w:rsid w:val="7A79EC4C"/>
    <w:rsid w:val="7A7D38F3"/>
    <w:rsid w:val="7A7E823C"/>
    <w:rsid w:val="7A7F6BD9"/>
    <w:rsid w:val="7A82BBB4"/>
    <w:rsid w:val="7A8E6B64"/>
    <w:rsid w:val="7A8F6EC1"/>
    <w:rsid w:val="7A913AC6"/>
    <w:rsid w:val="7A97CC25"/>
    <w:rsid w:val="7A98E6A9"/>
    <w:rsid w:val="7A9E4270"/>
    <w:rsid w:val="7AA3623A"/>
    <w:rsid w:val="7AA6D706"/>
    <w:rsid w:val="7AB389FE"/>
    <w:rsid w:val="7AB58E12"/>
    <w:rsid w:val="7ABF7284"/>
    <w:rsid w:val="7AC7B3F5"/>
    <w:rsid w:val="7AC9B73D"/>
    <w:rsid w:val="7AD34C90"/>
    <w:rsid w:val="7AD6F150"/>
    <w:rsid w:val="7AD8F2E6"/>
    <w:rsid w:val="7ADCF9BF"/>
    <w:rsid w:val="7ADF2923"/>
    <w:rsid w:val="7AF92128"/>
    <w:rsid w:val="7B01D784"/>
    <w:rsid w:val="7B0B174D"/>
    <w:rsid w:val="7B185845"/>
    <w:rsid w:val="7B256C4D"/>
    <w:rsid w:val="7B35DF28"/>
    <w:rsid w:val="7B3B1F57"/>
    <w:rsid w:val="7B419A06"/>
    <w:rsid w:val="7B44D76E"/>
    <w:rsid w:val="7B470282"/>
    <w:rsid w:val="7B4FEDE6"/>
    <w:rsid w:val="7B570913"/>
    <w:rsid w:val="7B619F59"/>
    <w:rsid w:val="7B6D1061"/>
    <w:rsid w:val="7B85A78C"/>
    <w:rsid w:val="7B898552"/>
    <w:rsid w:val="7BA135C6"/>
    <w:rsid w:val="7BA6CE18"/>
    <w:rsid w:val="7BAC3AE8"/>
    <w:rsid w:val="7BB808EF"/>
    <w:rsid w:val="7BC17DB0"/>
    <w:rsid w:val="7BC1B782"/>
    <w:rsid w:val="7BDE934E"/>
    <w:rsid w:val="7BE05F85"/>
    <w:rsid w:val="7BE10881"/>
    <w:rsid w:val="7BEF0FF0"/>
    <w:rsid w:val="7BF74B9D"/>
    <w:rsid w:val="7C091C3E"/>
    <w:rsid w:val="7C14C3F2"/>
    <w:rsid w:val="7C152371"/>
    <w:rsid w:val="7C1D393C"/>
    <w:rsid w:val="7C29900D"/>
    <w:rsid w:val="7C3C492D"/>
    <w:rsid w:val="7C42DC3D"/>
    <w:rsid w:val="7C5A8070"/>
    <w:rsid w:val="7C7B404A"/>
    <w:rsid w:val="7CAD8984"/>
    <w:rsid w:val="7CB6F06B"/>
    <w:rsid w:val="7CCA0B44"/>
    <w:rsid w:val="7CD4DCF1"/>
    <w:rsid w:val="7CD66B84"/>
    <w:rsid w:val="7CD75629"/>
    <w:rsid w:val="7CDD20F0"/>
    <w:rsid w:val="7CE7955D"/>
    <w:rsid w:val="7D03F0E8"/>
    <w:rsid w:val="7D0D1E9A"/>
    <w:rsid w:val="7D0F28A3"/>
    <w:rsid w:val="7D3EB405"/>
    <w:rsid w:val="7D4D7EDB"/>
    <w:rsid w:val="7D4E333C"/>
    <w:rsid w:val="7D53D950"/>
    <w:rsid w:val="7D72A7DB"/>
    <w:rsid w:val="7D77E9AA"/>
    <w:rsid w:val="7D92863D"/>
    <w:rsid w:val="7D9B2E55"/>
    <w:rsid w:val="7DA1FFB4"/>
    <w:rsid w:val="7DA97F26"/>
    <w:rsid w:val="7DC7B543"/>
    <w:rsid w:val="7DD3689C"/>
    <w:rsid w:val="7DDB5085"/>
    <w:rsid w:val="7DE937DD"/>
    <w:rsid w:val="7DF7BF11"/>
    <w:rsid w:val="7E026ED9"/>
    <w:rsid w:val="7E0922FE"/>
    <w:rsid w:val="7E3C8051"/>
    <w:rsid w:val="7E3DADD3"/>
    <w:rsid w:val="7E4735F1"/>
    <w:rsid w:val="7E4E08A8"/>
    <w:rsid w:val="7E54B5D1"/>
    <w:rsid w:val="7E84C021"/>
    <w:rsid w:val="7E8C7CC7"/>
    <w:rsid w:val="7E8DD521"/>
    <w:rsid w:val="7E9DEC9B"/>
    <w:rsid w:val="7EA54941"/>
    <w:rsid w:val="7EBACD20"/>
    <w:rsid w:val="7ECC806C"/>
    <w:rsid w:val="7EE050AA"/>
    <w:rsid w:val="7EE1898D"/>
    <w:rsid w:val="7EE9198C"/>
    <w:rsid w:val="7EEADF7C"/>
    <w:rsid w:val="7F0C4BDF"/>
    <w:rsid w:val="7F0D87D4"/>
    <w:rsid w:val="7F0F77B0"/>
    <w:rsid w:val="7F123986"/>
    <w:rsid w:val="7F170AC4"/>
    <w:rsid w:val="7F1A2B80"/>
    <w:rsid w:val="7F2451F5"/>
    <w:rsid w:val="7F246133"/>
    <w:rsid w:val="7F26B36C"/>
    <w:rsid w:val="7F27FA96"/>
    <w:rsid w:val="7F3D059F"/>
    <w:rsid w:val="7F4BABB2"/>
    <w:rsid w:val="7F70B5D2"/>
    <w:rsid w:val="7F878F4F"/>
    <w:rsid w:val="7F87EA39"/>
    <w:rsid w:val="7F936DB7"/>
    <w:rsid w:val="7F974285"/>
    <w:rsid w:val="7FA3C190"/>
    <w:rsid w:val="7FA4ED0E"/>
    <w:rsid w:val="7FC29E46"/>
    <w:rsid w:val="7FE0F05F"/>
    <w:rsid w:val="7FF00E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ED65F"/>
  <w15:docId w15:val="{E3BB7ED7-A7FF-4FD0-AB24-C53A55CCC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965"/>
    <w:pPr>
      <w:spacing w:line="480" w:lineRule="auto"/>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32"/>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2"/>
      <w:ind w:left="10"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85"/>
      <w:ind w:left="10"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766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6DF"/>
    <w:rPr>
      <w:rFonts w:ascii="Times New Roman" w:eastAsia="Times New Roman" w:hAnsi="Times New Roman" w:cs="Times New Roman"/>
      <w:i/>
      <w:color w:val="000000"/>
      <w:sz w:val="21"/>
    </w:rPr>
  </w:style>
  <w:style w:type="paragraph" w:styleId="Footer">
    <w:name w:val="footer"/>
    <w:basedOn w:val="Normal"/>
    <w:link w:val="FooterChar"/>
    <w:uiPriority w:val="99"/>
    <w:unhideWhenUsed/>
    <w:rsid w:val="006766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6DF"/>
    <w:rPr>
      <w:rFonts w:ascii="Times New Roman" w:eastAsia="Times New Roman" w:hAnsi="Times New Roman" w:cs="Times New Roman"/>
      <w:i/>
      <w:color w:val="000000"/>
      <w:sz w:val="21"/>
    </w:rPr>
  </w:style>
  <w:style w:type="paragraph" w:styleId="ListParagraph">
    <w:name w:val="List Paragraph"/>
    <w:basedOn w:val="Normal"/>
    <w:uiPriority w:val="34"/>
    <w:qFormat/>
    <w:rsid w:val="001E1B5B"/>
    <w:pPr>
      <w:ind w:left="720"/>
      <w:contextualSpacing/>
    </w:pPr>
  </w:style>
  <w:style w:type="character" w:styleId="Hyperlink">
    <w:name w:val="Hyperlink"/>
    <w:basedOn w:val="DefaultParagraphFont"/>
    <w:uiPriority w:val="99"/>
    <w:unhideWhenUsed/>
    <w:rsid w:val="00914C7B"/>
    <w:rPr>
      <w:color w:val="0563C1" w:themeColor="hyperlink"/>
      <w:u w:val="single"/>
    </w:rPr>
  </w:style>
  <w:style w:type="character" w:styleId="FollowedHyperlink">
    <w:name w:val="FollowedHyperlink"/>
    <w:basedOn w:val="DefaultParagraphFont"/>
    <w:uiPriority w:val="99"/>
    <w:semiHidden/>
    <w:unhideWhenUsed/>
    <w:rsid w:val="00776B3F"/>
    <w:rPr>
      <w:color w:val="954F72" w:themeColor="followedHyperlink"/>
      <w:u w:val="single"/>
    </w:rPr>
  </w:style>
  <w:style w:type="character" w:styleId="UnresolvedMention">
    <w:name w:val="Unresolved Mention"/>
    <w:basedOn w:val="DefaultParagraphFont"/>
    <w:uiPriority w:val="99"/>
    <w:semiHidden/>
    <w:unhideWhenUsed/>
    <w:rsid w:val="00776B3F"/>
    <w:rPr>
      <w:color w:val="605E5C"/>
      <w:shd w:val="clear" w:color="auto" w:fill="E1DFDD"/>
    </w:rPr>
  </w:style>
  <w:style w:type="table" w:styleId="TableGrid">
    <w:name w:val="Table Grid"/>
    <w:basedOn w:val="TableNormal"/>
    <w:uiPriority w:val="39"/>
    <w:rsid w:val="00B529B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A1368"/>
    <w:rPr>
      <w:sz w:val="16"/>
      <w:szCs w:val="16"/>
    </w:rPr>
  </w:style>
  <w:style w:type="paragraph" w:styleId="CommentText">
    <w:name w:val="annotation text"/>
    <w:basedOn w:val="Normal"/>
    <w:link w:val="CommentTextChar"/>
    <w:uiPriority w:val="99"/>
    <w:semiHidden/>
    <w:unhideWhenUsed/>
    <w:rsid w:val="008A1368"/>
    <w:pPr>
      <w:spacing w:line="240" w:lineRule="auto"/>
    </w:pPr>
    <w:rPr>
      <w:sz w:val="20"/>
      <w:szCs w:val="20"/>
    </w:rPr>
  </w:style>
  <w:style w:type="character" w:customStyle="1" w:styleId="CommentTextChar">
    <w:name w:val="Comment Text Char"/>
    <w:basedOn w:val="DefaultParagraphFont"/>
    <w:link w:val="CommentText"/>
    <w:uiPriority w:val="99"/>
    <w:semiHidden/>
    <w:rsid w:val="008A1368"/>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8A1368"/>
    <w:rPr>
      <w:b/>
      <w:bCs/>
    </w:rPr>
  </w:style>
  <w:style w:type="character" w:customStyle="1" w:styleId="CommentSubjectChar">
    <w:name w:val="Comment Subject Char"/>
    <w:basedOn w:val="CommentTextChar"/>
    <w:link w:val="CommentSubject"/>
    <w:uiPriority w:val="99"/>
    <w:semiHidden/>
    <w:rsid w:val="008A1368"/>
    <w:rPr>
      <w:rFonts w:ascii="Times New Roman" w:eastAsia="Times New Roman" w:hAnsi="Times New Roman" w:cs="Times New Roman"/>
      <w:b/>
      <w:bCs/>
      <w:color w:val="000000"/>
      <w:sz w:val="20"/>
      <w:szCs w:val="20"/>
    </w:rPr>
  </w:style>
  <w:style w:type="paragraph" w:styleId="NormalWeb">
    <w:name w:val="Normal (Web)"/>
    <w:basedOn w:val="Normal"/>
    <w:uiPriority w:val="99"/>
    <w:semiHidden/>
    <w:unhideWhenUsed/>
    <w:rsid w:val="004E18A7"/>
    <w:pPr>
      <w:spacing w:before="100" w:beforeAutospacing="1" w:after="100" w:afterAutospacing="1" w:line="240" w:lineRule="auto"/>
    </w:pPr>
    <w:rPr>
      <w:color w:val="auto"/>
      <w:szCs w:val="24"/>
    </w:rPr>
  </w:style>
  <w:style w:type="character" w:styleId="Strong">
    <w:name w:val="Strong"/>
    <w:basedOn w:val="DefaultParagraphFont"/>
    <w:uiPriority w:val="22"/>
    <w:qFormat/>
    <w:rsid w:val="004E18A7"/>
    <w:rPr>
      <w:b/>
      <w:bCs/>
    </w:rPr>
  </w:style>
  <w:style w:type="paragraph" w:styleId="Revision">
    <w:name w:val="Revision"/>
    <w:hidden/>
    <w:uiPriority w:val="99"/>
    <w:semiHidden/>
    <w:rsid w:val="004E18A7"/>
    <w:pPr>
      <w:spacing w:after="0" w:line="240" w:lineRule="auto"/>
    </w:pPr>
    <w:rPr>
      <w:rFonts w:ascii="Times New Roman" w:eastAsia="Times New Roman" w:hAnsi="Times New Roman" w:cs="Times New Roman"/>
      <w:color w:val="00000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469327">
      <w:bodyDiv w:val="1"/>
      <w:marLeft w:val="0"/>
      <w:marRight w:val="0"/>
      <w:marTop w:val="0"/>
      <w:marBottom w:val="0"/>
      <w:divBdr>
        <w:top w:val="none" w:sz="0" w:space="0" w:color="auto"/>
        <w:left w:val="none" w:sz="0" w:space="0" w:color="auto"/>
        <w:bottom w:val="none" w:sz="0" w:space="0" w:color="auto"/>
        <w:right w:val="none" w:sz="0" w:space="0" w:color="auto"/>
      </w:divBdr>
    </w:div>
    <w:div w:id="1933119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restaurantmba.com/food-trucks-fail-part-2/" TargetMode="External"/><Relationship Id="rId18" Type="http://schemas.openxmlformats.org/officeDocument/2006/relationships/hyperlink" Target="https://streetfoodfinder.com" TargetMode="External"/><Relationship Id="rId26" Type="http://schemas.openxmlformats.org/officeDocument/2006/relationships/image" Target="media/image1.png"/><Relationship Id="rId39" Type="http://schemas.openxmlformats.org/officeDocument/2006/relationships/footer" Target="footer3.xml"/><Relationship Id="rId21" Type="http://schemas.openxmlformats.org/officeDocument/2006/relationships/hyperlink" Target="https://streetfoodapp.com/" TargetMode="External"/><Relationship Id="rId34"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lucid.app" TargetMode="External"/><Relationship Id="rId20" Type="http://schemas.openxmlformats.org/officeDocument/2006/relationships/hyperlink" Target="https://www.tripadvisor.com/" TargetMode="External"/><Relationship Id="rId29" Type="http://schemas.openxmlformats.org/officeDocument/2006/relationships/image" Target="media/image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ws.amazon.com/" TargetMode="External"/><Relationship Id="rId24" Type="http://schemas.openxmlformats.org/officeDocument/2006/relationships/hyperlink" Target="https://www.typescriptlang.org/why-create-typescript" TargetMode="External"/><Relationship Id="rId32" Type="http://schemas.openxmlformats.org/officeDocument/2006/relationships/image" Target="media/image7.png"/><Relationship Id="rId37" Type="http://schemas.openxmlformats.org/officeDocument/2006/relationships/footer" Target="footer1.xml"/><Relationship Id="rId40" Type="http://schemas.openxmlformats.org/officeDocument/2006/relationships/fontTable" Target="fontTable.xml"/><Relationship Id="R6860a146c3b34c6a"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www.mongodb.com/why-use-mongodb" TargetMode="External"/><Relationship Id="rId23" Type="http://schemas.openxmlformats.org/officeDocument/2006/relationships/hyperlink" Target="https://ping.psa.fun/" TargetMode="External"/><Relationship Id="rId28" Type="http://schemas.openxmlformats.org/officeDocument/2006/relationships/image" Target="media/image3.png"/><Relationship Id="rId36" Type="http://schemas.openxmlformats.org/officeDocument/2006/relationships/header" Target="header1.xml"/><Relationship Id="rId10" Type="http://schemas.openxmlformats.org/officeDocument/2006/relationships/hyperlink" Target="https://github.com/browserslist/browserslist" TargetMode="External"/><Relationship Id="rId19" Type="http://schemas.openxmlformats.org/officeDocument/2006/relationships/hyperlink" Target="https://www.google.com/maps"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w3.org/WAI/standards-guidelines/wcag/" TargetMode="External"/><Relationship Id="rId14" Type="http://schemas.openxmlformats.org/officeDocument/2006/relationships/hyperlink" Target="https://developers.google.com/maps/documentation/places/web-service/details" TargetMode="External"/><Relationship Id="rId22" Type="http://schemas.openxmlformats.org/officeDocument/2006/relationships/hyperlink" Target="https://docs.aws.amazon.com/AmazonRDS/latest/UserGuide/CHAP_Storage.html"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8" Type="http://schemas.openxmlformats.org/officeDocument/2006/relationships/hyperlink" Target="https://www.idea2app.dev/yelp-app-clone-development.html" TargetMode="External"/><Relationship Id="rId3" Type="http://schemas.openxmlformats.org/officeDocument/2006/relationships/styles" Target="styles.xml"/><Relationship Id="rId12" Type="http://schemas.openxmlformats.org/officeDocument/2006/relationships/hyperlink" Target="http://www.databasequest.com/index.php/product-service/mysql-dbquest" TargetMode="External"/><Relationship Id="rId17" Type="http://schemas.openxmlformats.org/officeDocument/2006/relationships/hyperlink" Target="https://www.yelp.com" TargetMode="External"/><Relationship Id="rId25" Type="http://schemas.openxmlformats.org/officeDocument/2006/relationships/hyperlink" Target="https://stackoverflow.blog/2020/11/02/go-golang-learn-fast-programming-languages/" TargetMode="External"/><Relationship Id="rId33" Type="http://schemas.openxmlformats.org/officeDocument/2006/relationships/image" Target="media/image8.png"/><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309FF2-97E6-46A8-8452-DE5C01C19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6327</Words>
  <Characters>36067</Characters>
  <Application>Microsoft Office Word</Application>
  <DocSecurity>0</DocSecurity>
  <Lines>300</Lines>
  <Paragraphs>84</Paragraphs>
  <ScaleCrop>false</ScaleCrop>
  <Company/>
  <LinksUpToDate>false</LinksUpToDate>
  <CharactersWithSpaces>42310</CharactersWithSpaces>
  <SharedDoc>false</SharedDoc>
  <HLinks>
    <vt:vector size="108" baseType="variant">
      <vt:variant>
        <vt:i4>4456456</vt:i4>
      </vt:variant>
      <vt:variant>
        <vt:i4>51</vt:i4>
      </vt:variant>
      <vt:variant>
        <vt:i4>0</vt:i4>
      </vt:variant>
      <vt:variant>
        <vt:i4>5</vt:i4>
      </vt:variant>
      <vt:variant>
        <vt:lpwstr>https://stackoverflow.blog/2020/11/02/go-golang-learn-fast-programming-languages/</vt:lpwstr>
      </vt:variant>
      <vt:variant>
        <vt:lpwstr/>
      </vt:variant>
      <vt:variant>
        <vt:i4>1507330</vt:i4>
      </vt:variant>
      <vt:variant>
        <vt:i4>48</vt:i4>
      </vt:variant>
      <vt:variant>
        <vt:i4>0</vt:i4>
      </vt:variant>
      <vt:variant>
        <vt:i4>5</vt:i4>
      </vt:variant>
      <vt:variant>
        <vt:lpwstr>https://www.typescriptlang.org/why-create-typescript</vt:lpwstr>
      </vt:variant>
      <vt:variant>
        <vt:lpwstr/>
      </vt:variant>
      <vt:variant>
        <vt:i4>393304</vt:i4>
      </vt:variant>
      <vt:variant>
        <vt:i4>45</vt:i4>
      </vt:variant>
      <vt:variant>
        <vt:i4>0</vt:i4>
      </vt:variant>
      <vt:variant>
        <vt:i4>5</vt:i4>
      </vt:variant>
      <vt:variant>
        <vt:lpwstr>https://ping.psa.fun/</vt:lpwstr>
      </vt:variant>
      <vt:variant>
        <vt:lpwstr/>
      </vt:variant>
      <vt:variant>
        <vt:i4>2949207</vt:i4>
      </vt:variant>
      <vt:variant>
        <vt:i4>42</vt:i4>
      </vt:variant>
      <vt:variant>
        <vt:i4>0</vt:i4>
      </vt:variant>
      <vt:variant>
        <vt:i4>5</vt:i4>
      </vt:variant>
      <vt:variant>
        <vt:lpwstr>https://docs.aws.amazon.com/AmazonRDS/latest/UserGuide/CHAP_Storage.html</vt:lpwstr>
      </vt:variant>
      <vt:variant>
        <vt:lpwstr/>
      </vt:variant>
      <vt:variant>
        <vt:i4>6357042</vt:i4>
      </vt:variant>
      <vt:variant>
        <vt:i4>39</vt:i4>
      </vt:variant>
      <vt:variant>
        <vt:i4>0</vt:i4>
      </vt:variant>
      <vt:variant>
        <vt:i4>5</vt:i4>
      </vt:variant>
      <vt:variant>
        <vt:lpwstr>https://streetfoodapp.com/</vt:lpwstr>
      </vt:variant>
      <vt:variant>
        <vt:lpwstr/>
      </vt:variant>
      <vt:variant>
        <vt:i4>4587589</vt:i4>
      </vt:variant>
      <vt:variant>
        <vt:i4>36</vt:i4>
      </vt:variant>
      <vt:variant>
        <vt:i4>0</vt:i4>
      </vt:variant>
      <vt:variant>
        <vt:i4>5</vt:i4>
      </vt:variant>
      <vt:variant>
        <vt:lpwstr>https://www.tripadvisor.com/</vt:lpwstr>
      </vt:variant>
      <vt:variant>
        <vt:lpwstr/>
      </vt:variant>
      <vt:variant>
        <vt:i4>3538987</vt:i4>
      </vt:variant>
      <vt:variant>
        <vt:i4>33</vt:i4>
      </vt:variant>
      <vt:variant>
        <vt:i4>0</vt:i4>
      </vt:variant>
      <vt:variant>
        <vt:i4>5</vt:i4>
      </vt:variant>
      <vt:variant>
        <vt:lpwstr>https://www.google.com/maps</vt:lpwstr>
      </vt:variant>
      <vt:variant>
        <vt:lpwstr/>
      </vt:variant>
      <vt:variant>
        <vt:i4>917505</vt:i4>
      </vt:variant>
      <vt:variant>
        <vt:i4>30</vt:i4>
      </vt:variant>
      <vt:variant>
        <vt:i4>0</vt:i4>
      </vt:variant>
      <vt:variant>
        <vt:i4>5</vt:i4>
      </vt:variant>
      <vt:variant>
        <vt:lpwstr>https://streetfoodfinder.com/</vt:lpwstr>
      </vt:variant>
      <vt:variant>
        <vt:lpwstr/>
      </vt:variant>
      <vt:variant>
        <vt:i4>5439508</vt:i4>
      </vt:variant>
      <vt:variant>
        <vt:i4>27</vt:i4>
      </vt:variant>
      <vt:variant>
        <vt:i4>0</vt:i4>
      </vt:variant>
      <vt:variant>
        <vt:i4>5</vt:i4>
      </vt:variant>
      <vt:variant>
        <vt:lpwstr>https://www.yelp.com/</vt:lpwstr>
      </vt:variant>
      <vt:variant>
        <vt:lpwstr/>
      </vt:variant>
      <vt:variant>
        <vt:i4>8126522</vt:i4>
      </vt:variant>
      <vt:variant>
        <vt:i4>24</vt:i4>
      </vt:variant>
      <vt:variant>
        <vt:i4>0</vt:i4>
      </vt:variant>
      <vt:variant>
        <vt:i4>5</vt:i4>
      </vt:variant>
      <vt:variant>
        <vt:lpwstr>https://lucid.app/</vt:lpwstr>
      </vt:variant>
      <vt:variant>
        <vt:lpwstr/>
      </vt:variant>
      <vt:variant>
        <vt:i4>3997746</vt:i4>
      </vt:variant>
      <vt:variant>
        <vt:i4>21</vt:i4>
      </vt:variant>
      <vt:variant>
        <vt:i4>0</vt:i4>
      </vt:variant>
      <vt:variant>
        <vt:i4>5</vt:i4>
      </vt:variant>
      <vt:variant>
        <vt:lpwstr>https://www.mongodb.com/why-use-mongodb</vt:lpwstr>
      </vt:variant>
      <vt:variant>
        <vt:lpwstr/>
      </vt:variant>
      <vt:variant>
        <vt:i4>3539041</vt:i4>
      </vt:variant>
      <vt:variant>
        <vt:i4>18</vt:i4>
      </vt:variant>
      <vt:variant>
        <vt:i4>0</vt:i4>
      </vt:variant>
      <vt:variant>
        <vt:i4>5</vt:i4>
      </vt:variant>
      <vt:variant>
        <vt:lpwstr>https://developers.google.com/maps/documentation/places/web-service/details</vt:lpwstr>
      </vt:variant>
      <vt:variant>
        <vt:lpwstr/>
      </vt:variant>
      <vt:variant>
        <vt:i4>1441818</vt:i4>
      </vt:variant>
      <vt:variant>
        <vt:i4>15</vt:i4>
      </vt:variant>
      <vt:variant>
        <vt:i4>0</vt:i4>
      </vt:variant>
      <vt:variant>
        <vt:i4>5</vt:i4>
      </vt:variant>
      <vt:variant>
        <vt:lpwstr>http://restaurantmba.com/food-trucks-fail-part-2/</vt:lpwstr>
      </vt:variant>
      <vt:variant>
        <vt:lpwstr/>
      </vt:variant>
      <vt:variant>
        <vt:i4>5505048</vt:i4>
      </vt:variant>
      <vt:variant>
        <vt:i4>12</vt:i4>
      </vt:variant>
      <vt:variant>
        <vt:i4>0</vt:i4>
      </vt:variant>
      <vt:variant>
        <vt:i4>5</vt:i4>
      </vt:variant>
      <vt:variant>
        <vt:lpwstr>http://www.databasequest.com/index.php/product-service/mysql-dbquest</vt:lpwstr>
      </vt:variant>
      <vt:variant>
        <vt:lpwstr/>
      </vt:variant>
      <vt:variant>
        <vt:i4>4128892</vt:i4>
      </vt:variant>
      <vt:variant>
        <vt:i4>9</vt:i4>
      </vt:variant>
      <vt:variant>
        <vt:i4>0</vt:i4>
      </vt:variant>
      <vt:variant>
        <vt:i4>5</vt:i4>
      </vt:variant>
      <vt:variant>
        <vt:lpwstr>https://aws.amazon.com/</vt:lpwstr>
      </vt:variant>
      <vt:variant>
        <vt:lpwstr/>
      </vt:variant>
      <vt:variant>
        <vt:i4>5111893</vt:i4>
      </vt:variant>
      <vt:variant>
        <vt:i4>6</vt:i4>
      </vt:variant>
      <vt:variant>
        <vt:i4>0</vt:i4>
      </vt:variant>
      <vt:variant>
        <vt:i4>5</vt:i4>
      </vt:variant>
      <vt:variant>
        <vt:lpwstr>https://github.com/browserslist/browserslist</vt:lpwstr>
      </vt:variant>
      <vt:variant>
        <vt:lpwstr/>
      </vt:variant>
      <vt:variant>
        <vt:i4>5636174</vt:i4>
      </vt:variant>
      <vt:variant>
        <vt:i4>3</vt:i4>
      </vt:variant>
      <vt:variant>
        <vt:i4>0</vt:i4>
      </vt:variant>
      <vt:variant>
        <vt:i4>5</vt:i4>
      </vt:variant>
      <vt:variant>
        <vt:lpwstr>https://www.w3.org/WAI/standards-guidelines/wcag/</vt:lpwstr>
      </vt:variant>
      <vt:variant>
        <vt:lpwstr/>
      </vt:variant>
      <vt:variant>
        <vt:i4>6160413</vt:i4>
      </vt:variant>
      <vt:variant>
        <vt:i4>0</vt:i4>
      </vt:variant>
      <vt:variant>
        <vt:i4>0</vt:i4>
      </vt:variant>
      <vt:variant>
        <vt:i4>5</vt:i4>
      </vt:variant>
      <vt:variant>
        <vt:lpwstr>https://www.idea2app.dev/yelp-app-clone-develop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Farag</dc:creator>
  <cp:keywords/>
  <cp:lastModifiedBy>Wenhuan Tan</cp:lastModifiedBy>
  <cp:revision>2</cp:revision>
  <dcterms:created xsi:type="dcterms:W3CDTF">2022-06-02T16:53:00Z</dcterms:created>
  <dcterms:modified xsi:type="dcterms:W3CDTF">2022-06-02T16:53:00Z</dcterms:modified>
</cp:coreProperties>
</file>